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85D92" w14:textId="5117233A" w:rsidR="004554BA" w:rsidRDefault="00C04CB2" w:rsidP="224BCAE6">
      <w:pPr>
        <w:spacing w:after="120"/>
        <w:rPr>
          <w:rFonts w:eastAsia="Times New Roman" w:cs="Calibri"/>
          <w:b/>
          <w:bCs/>
          <w:sz w:val="40"/>
          <w:szCs w:val="40"/>
        </w:rPr>
      </w:pPr>
      <w:r>
        <w:rPr>
          <w:noProof/>
        </w:rPr>
        <w:drawing>
          <wp:anchor distT="0" distB="0" distL="114300" distR="114300" simplePos="0" relativeHeight="251658241" behindDoc="0" locked="0" layoutInCell="1" allowOverlap="1" wp14:anchorId="4DBBF6C3" wp14:editId="6975C941">
            <wp:simplePos x="0" y="0"/>
            <wp:positionH relativeFrom="margin">
              <wp:posOffset>2014643</wp:posOffset>
            </wp:positionH>
            <wp:positionV relativeFrom="paragraph">
              <wp:posOffset>0</wp:posOffset>
            </wp:positionV>
            <wp:extent cx="674370" cy="674370"/>
            <wp:effectExtent l="0" t="0" r="0" b="0"/>
            <wp:wrapTopAndBottom/>
            <wp:docPr id="1" name="Picture 1" descr="Une image contenant logo, cercle, symbole, 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e image contenant logo, cercle, symbole, Graphique&#10;&#10;Description générée automatiquemen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61DA3447" wp14:editId="3A7CC5DA">
            <wp:simplePos x="0" y="0"/>
            <wp:positionH relativeFrom="column">
              <wp:posOffset>2794000</wp:posOffset>
            </wp:positionH>
            <wp:positionV relativeFrom="paragraph">
              <wp:posOffset>73</wp:posOffset>
            </wp:positionV>
            <wp:extent cx="2379602" cy="674370"/>
            <wp:effectExtent l="0" t="0" r="0" b="0"/>
            <wp:wrapNone/>
            <wp:docPr id="749225090" name="Picture 749225090" descr="Une image contenant Graphique, Police, graphisme,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225090" name="Picture 749225090" descr="Une image contenant Graphique, Police, graphisme, logo&#10;&#10;Description générée automatiquement"/>
                    <pic:cNvPicPr/>
                  </pic:nvPicPr>
                  <pic:blipFill>
                    <a:blip r:embed="rId12">
                      <a:extLst>
                        <a:ext uri="{28A0092B-C50C-407E-A947-70E740481C1C}">
                          <a14:useLocalDpi xmlns:a14="http://schemas.microsoft.com/office/drawing/2010/main" val="0"/>
                        </a:ext>
                      </a:extLst>
                    </a:blip>
                    <a:stretch>
                      <a:fillRect/>
                    </a:stretch>
                  </pic:blipFill>
                  <pic:spPr bwMode="auto">
                    <a:xfrm>
                      <a:off x="0" y="0"/>
                      <a:ext cx="2379602" cy="6743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C54267" w14:textId="0B3ED411" w:rsidR="000908C3" w:rsidRPr="001E0D1F" w:rsidRDefault="000908C3" w:rsidP="004554BA">
      <w:pPr>
        <w:spacing w:after="120"/>
        <w:jc w:val="center"/>
        <w:rPr>
          <w:rFonts w:eastAsia="Times New Roman" w:cs="Calibri"/>
          <w:b/>
          <w:bCs/>
          <w:sz w:val="40"/>
          <w:szCs w:val="40"/>
        </w:rPr>
      </w:pPr>
      <w:r w:rsidRPr="224BCAE6">
        <w:rPr>
          <w:rFonts w:eastAsia="Times New Roman" w:cs="Calibri"/>
          <w:b/>
          <w:bCs/>
          <w:sz w:val="40"/>
          <w:szCs w:val="40"/>
        </w:rPr>
        <w:t>UN Trust Fund to End Violence against Women</w:t>
      </w:r>
    </w:p>
    <w:p w14:paraId="37916F04" w14:textId="5CEAEE7C" w:rsidR="000908C3" w:rsidRPr="001E0D1F" w:rsidRDefault="00AC2F80" w:rsidP="000801F6">
      <w:pPr>
        <w:pStyle w:val="Titre1"/>
        <w:spacing w:before="0"/>
        <w:jc w:val="center"/>
        <w:rPr>
          <w:lang w:val="en-GB"/>
        </w:rPr>
      </w:pPr>
      <w:r w:rsidRPr="001E0D1F">
        <w:rPr>
          <w:b/>
          <w:sz w:val="40"/>
          <w:szCs w:val="40"/>
          <w:lang w:val="en-GB"/>
        </w:rPr>
        <w:t>202</w:t>
      </w:r>
      <w:r>
        <w:rPr>
          <w:b/>
          <w:sz w:val="40"/>
          <w:szCs w:val="40"/>
          <w:lang w:val="en-GB"/>
        </w:rPr>
        <w:t>3</w:t>
      </w:r>
      <w:r w:rsidRPr="001E0D1F">
        <w:rPr>
          <w:b/>
          <w:sz w:val="40"/>
          <w:szCs w:val="40"/>
          <w:lang w:val="en-GB"/>
        </w:rPr>
        <w:t xml:space="preserve"> </w:t>
      </w:r>
      <w:r w:rsidR="000908C3" w:rsidRPr="001E0D1F">
        <w:rPr>
          <w:b/>
          <w:sz w:val="40"/>
          <w:szCs w:val="40"/>
          <w:lang w:val="en-GB"/>
        </w:rPr>
        <w:t>Call for Proposals</w:t>
      </w:r>
    </w:p>
    <w:p w14:paraId="615CC132" w14:textId="2A86C74A" w:rsidR="000908C3" w:rsidRPr="007772DC" w:rsidRDefault="005E5436" w:rsidP="02B5534F">
      <w:pPr>
        <w:pStyle w:val="Titre1"/>
        <w:spacing w:before="200" w:after="200"/>
        <w:jc w:val="center"/>
        <w:rPr>
          <w:color w:val="4472C4" w:themeColor="accent1"/>
          <w:lang w:val="en-GB"/>
        </w:rPr>
      </w:pPr>
      <w:r w:rsidRPr="007772DC">
        <w:rPr>
          <w:color w:val="4472C4" w:themeColor="accent1"/>
          <w:lang w:val="en-GB"/>
        </w:rPr>
        <w:t xml:space="preserve">Project </w:t>
      </w:r>
      <w:r w:rsidR="000908C3" w:rsidRPr="007772DC">
        <w:rPr>
          <w:color w:val="4472C4" w:themeColor="accent1"/>
          <w:lang w:val="en-GB"/>
        </w:rPr>
        <w:t>Concept Form</w:t>
      </w:r>
    </w:p>
    <w:p w14:paraId="3E6C85B6" w14:textId="5B6BF641" w:rsidR="000908C3" w:rsidRPr="007772DC" w:rsidRDefault="000908C3" w:rsidP="007A5D72">
      <w:pPr>
        <w:jc w:val="left"/>
        <w:rPr>
          <w:color w:val="4472C4" w:themeColor="accent1"/>
          <w:lang w:val="en-GB"/>
        </w:rPr>
      </w:pPr>
      <w:r w:rsidRPr="007772DC">
        <w:rPr>
          <w:color w:val="4472C4" w:themeColor="accent1"/>
          <w:lang w:val="en-GB"/>
        </w:rPr>
        <w:t xml:space="preserve">Please review the Call for Proposals </w:t>
      </w:r>
      <w:r w:rsidR="00D16A04" w:rsidRPr="007772DC">
        <w:rPr>
          <w:color w:val="4472C4" w:themeColor="accent1"/>
          <w:lang w:val="en-GB"/>
        </w:rPr>
        <w:t>d</w:t>
      </w:r>
      <w:r w:rsidRPr="007772DC">
        <w:rPr>
          <w:color w:val="4472C4" w:themeColor="accent1"/>
          <w:lang w:val="en-GB"/>
        </w:rPr>
        <w:t>ocument</w:t>
      </w:r>
      <w:r w:rsidR="00555704">
        <w:rPr>
          <w:color w:val="4472C4" w:themeColor="accent1"/>
          <w:lang w:val="en-GB"/>
        </w:rPr>
        <w:t xml:space="preserve"> </w:t>
      </w:r>
      <w:r w:rsidR="00555704" w:rsidRPr="00555704">
        <w:rPr>
          <w:color w:val="4472C4" w:themeColor="accent1"/>
          <w:lang w:val="en-GB"/>
        </w:rPr>
        <w:t xml:space="preserve">and Eligibility Checklist (Annex 1) </w:t>
      </w:r>
      <w:r w:rsidRPr="007772DC">
        <w:rPr>
          <w:color w:val="4472C4" w:themeColor="accent1"/>
          <w:lang w:val="en-GB"/>
        </w:rPr>
        <w:t xml:space="preserve">before completing </w:t>
      </w:r>
      <w:r w:rsidR="00E241A6">
        <w:rPr>
          <w:color w:val="4472C4" w:themeColor="accent1"/>
          <w:lang w:val="en-GB"/>
        </w:rPr>
        <w:t xml:space="preserve">this </w:t>
      </w:r>
      <w:r w:rsidR="13C041C8" w:rsidRPr="007772DC">
        <w:rPr>
          <w:color w:val="4472C4" w:themeColor="accent1"/>
          <w:lang w:val="en-GB"/>
        </w:rPr>
        <w:t>F</w:t>
      </w:r>
      <w:r w:rsidRPr="007772DC">
        <w:rPr>
          <w:color w:val="4472C4" w:themeColor="accent1"/>
          <w:lang w:val="en-GB"/>
        </w:rPr>
        <w:t>orm</w:t>
      </w:r>
      <w:r w:rsidR="003D05CB">
        <w:rPr>
          <w:color w:val="4472C4" w:themeColor="accent1"/>
          <w:lang w:val="en-GB"/>
        </w:rPr>
        <w:t xml:space="preserve"> through the Online </w:t>
      </w:r>
      <w:r w:rsidR="00851FDD" w:rsidRPr="00851FDD">
        <w:rPr>
          <w:color w:val="4472C4" w:themeColor="accent1"/>
        </w:rPr>
        <w:t>Application System</w:t>
      </w:r>
      <w:r w:rsidRPr="007772DC">
        <w:rPr>
          <w:color w:val="4472C4" w:themeColor="accent1"/>
          <w:lang w:val="en-GB"/>
        </w:rPr>
        <w:t>.</w:t>
      </w:r>
    </w:p>
    <w:p w14:paraId="345612CF" w14:textId="79A2A663" w:rsidR="00DF5CC3" w:rsidRPr="002D5DDB" w:rsidRDefault="00DF5CC3" w:rsidP="00E403F9">
      <w:pPr>
        <w:pBdr>
          <w:bottom w:val="single" w:sz="18" w:space="1" w:color="auto"/>
        </w:pBdr>
        <w:jc w:val="center"/>
        <w:rPr>
          <w:color w:val="0070C0"/>
          <w:sz w:val="14"/>
          <w:szCs w:val="16"/>
          <w:lang w:val="x-none"/>
        </w:rPr>
      </w:pPr>
    </w:p>
    <w:p w14:paraId="4B736547" w14:textId="77777777" w:rsidR="000908C3" w:rsidRPr="00FA4EAA" w:rsidRDefault="000908C3" w:rsidP="000908C3">
      <w:pPr>
        <w:rPr>
          <w:b/>
          <w:sz w:val="12"/>
          <w:szCs w:val="12"/>
          <w:lang w:val="en-GB"/>
        </w:rPr>
      </w:pPr>
    </w:p>
    <w:p w14:paraId="250129D7" w14:textId="602A469A" w:rsidR="000908C3" w:rsidRDefault="000908C3" w:rsidP="000908C3">
      <w:pPr>
        <w:rPr>
          <w:b/>
          <w:sz w:val="28"/>
          <w:szCs w:val="28"/>
          <w:u w:val="single"/>
          <w:lang w:val="en-GB"/>
        </w:rPr>
      </w:pPr>
      <w:r w:rsidRPr="0009546B">
        <w:rPr>
          <w:b/>
          <w:sz w:val="28"/>
          <w:szCs w:val="28"/>
          <w:u w:val="single"/>
          <w:lang w:val="en-GB"/>
        </w:rPr>
        <w:t xml:space="preserve">I. Organization </w:t>
      </w:r>
      <w:r w:rsidR="003B3EC4" w:rsidRPr="0009546B">
        <w:rPr>
          <w:b/>
          <w:sz w:val="28"/>
          <w:szCs w:val="28"/>
          <w:u w:val="single"/>
          <w:lang w:val="en-GB"/>
        </w:rPr>
        <w:t>Profile</w:t>
      </w:r>
    </w:p>
    <w:p w14:paraId="2E039AF2" w14:textId="77777777" w:rsidR="00F6598D" w:rsidRDefault="00F6598D" w:rsidP="000908C3">
      <w:pPr>
        <w:rPr>
          <w:b/>
          <w:bCs/>
          <w:sz w:val="20"/>
          <w:szCs w:val="20"/>
          <w:lang w:val="en-GB"/>
        </w:rPr>
      </w:pPr>
    </w:p>
    <w:tbl>
      <w:tblPr>
        <w:tblW w:w="0" w:type="auto"/>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2066"/>
        <w:gridCol w:w="2879"/>
        <w:gridCol w:w="1977"/>
        <w:gridCol w:w="3868"/>
      </w:tblGrid>
      <w:tr w:rsidR="00E11C48" w:rsidRPr="00C96FC4" w14:paraId="3013A7CA" w14:textId="77777777" w:rsidTr="001A72AC">
        <w:tc>
          <w:tcPr>
            <w:tcW w:w="10790" w:type="dxa"/>
            <w:gridSpan w:val="4"/>
            <w:shd w:val="clear" w:color="auto" w:fill="2F5496" w:themeFill="accent1" w:themeFillShade="BF"/>
          </w:tcPr>
          <w:p w14:paraId="26734B12" w14:textId="7CC69C1D" w:rsidR="00E11C48" w:rsidRPr="001C56D9" w:rsidRDefault="00E11C48" w:rsidP="00A71171">
            <w:pPr>
              <w:rPr>
                <w:b/>
                <w:sz w:val="24"/>
                <w:lang w:val="en-GB"/>
              </w:rPr>
            </w:pPr>
            <w:r w:rsidRPr="001C56D9">
              <w:rPr>
                <w:b/>
                <w:sz w:val="24"/>
                <w:lang w:val="en-GB"/>
              </w:rPr>
              <w:t xml:space="preserve">Organization Information </w:t>
            </w:r>
          </w:p>
        </w:tc>
      </w:tr>
      <w:tr w:rsidR="00E11C48" w:rsidRPr="001E0D1F" w14:paraId="4BCE2C55" w14:textId="77777777" w:rsidTr="1C38AFB5">
        <w:tc>
          <w:tcPr>
            <w:tcW w:w="2066" w:type="dxa"/>
          </w:tcPr>
          <w:p w14:paraId="7D18B756" w14:textId="2E53C45B" w:rsidR="00E11C48" w:rsidRPr="001E0D1F" w:rsidRDefault="00E11C48" w:rsidP="00A71171">
            <w:pPr>
              <w:rPr>
                <w:sz w:val="21"/>
                <w:szCs w:val="21"/>
                <w:lang w:val="en-GB"/>
              </w:rPr>
            </w:pPr>
            <w:r w:rsidRPr="001E0D1F">
              <w:rPr>
                <w:sz w:val="21"/>
                <w:szCs w:val="21"/>
                <w:lang w:val="en-GB"/>
              </w:rPr>
              <w:t>Organization name</w:t>
            </w:r>
            <w:r w:rsidR="00E52172">
              <w:rPr>
                <w:sz w:val="21"/>
                <w:szCs w:val="21"/>
                <w:lang w:val="en-GB"/>
              </w:rPr>
              <w:t>*</w:t>
            </w:r>
          </w:p>
        </w:tc>
        <w:tc>
          <w:tcPr>
            <w:tcW w:w="8724" w:type="dxa"/>
            <w:gridSpan w:val="3"/>
          </w:tcPr>
          <w:p w14:paraId="383E5EF8" w14:textId="24066A16" w:rsidR="00E11C48" w:rsidRPr="001E0D1F" w:rsidRDefault="00E11C48" w:rsidP="00A71171">
            <w:pPr>
              <w:rPr>
                <w:sz w:val="21"/>
                <w:szCs w:val="21"/>
                <w:lang w:val="en-GB"/>
              </w:rPr>
            </w:pPr>
          </w:p>
        </w:tc>
      </w:tr>
      <w:tr w:rsidR="00E11C48" w:rsidRPr="001E0D1F" w14:paraId="2E3EA846" w14:textId="77777777" w:rsidTr="002E71BF">
        <w:tc>
          <w:tcPr>
            <w:tcW w:w="2066" w:type="dxa"/>
          </w:tcPr>
          <w:p w14:paraId="3F87835C" w14:textId="3BCA29C9" w:rsidR="00E11C48" w:rsidRPr="001E0D1F" w:rsidRDefault="00E11C48" w:rsidP="00A71171">
            <w:pPr>
              <w:rPr>
                <w:sz w:val="21"/>
                <w:szCs w:val="21"/>
                <w:lang w:val="en-GB"/>
              </w:rPr>
            </w:pPr>
            <w:r w:rsidRPr="001E0D1F">
              <w:rPr>
                <w:sz w:val="21"/>
                <w:szCs w:val="21"/>
                <w:lang w:val="en-GB"/>
              </w:rPr>
              <w:t>Address</w:t>
            </w:r>
            <w:r>
              <w:rPr>
                <w:sz w:val="21"/>
                <w:szCs w:val="21"/>
                <w:lang w:val="en-GB"/>
              </w:rPr>
              <w:t xml:space="preserve"> </w:t>
            </w:r>
          </w:p>
        </w:tc>
        <w:tc>
          <w:tcPr>
            <w:tcW w:w="2879" w:type="dxa"/>
          </w:tcPr>
          <w:p w14:paraId="4CC72907" w14:textId="62C20F2E" w:rsidR="00E11C48" w:rsidRPr="001E0D1F" w:rsidRDefault="00E11C48" w:rsidP="00A71171">
            <w:pPr>
              <w:rPr>
                <w:sz w:val="21"/>
                <w:szCs w:val="21"/>
                <w:lang w:val="en-GB"/>
              </w:rPr>
            </w:pPr>
          </w:p>
        </w:tc>
        <w:tc>
          <w:tcPr>
            <w:tcW w:w="1977" w:type="dxa"/>
          </w:tcPr>
          <w:p w14:paraId="0F7DCBC3" w14:textId="21180F70" w:rsidR="00E11C48" w:rsidRPr="001E0D1F" w:rsidRDefault="00E11C48" w:rsidP="00A71171">
            <w:pPr>
              <w:rPr>
                <w:sz w:val="21"/>
                <w:szCs w:val="21"/>
                <w:lang w:val="en-GB"/>
              </w:rPr>
            </w:pPr>
            <w:r w:rsidRPr="001E0D1F">
              <w:rPr>
                <w:sz w:val="21"/>
                <w:szCs w:val="21"/>
                <w:lang w:val="en-GB"/>
              </w:rPr>
              <w:t>City</w:t>
            </w:r>
          </w:p>
        </w:tc>
        <w:tc>
          <w:tcPr>
            <w:tcW w:w="3868" w:type="dxa"/>
          </w:tcPr>
          <w:p w14:paraId="67FE9FA0" w14:textId="77777777" w:rsidR="00E11C48" w:rsidRPr="001E0D1F" w:rsidRDefault="00E11C48" w:rsidP="00A71171">
            <w:pPr>
              <w:rPr>
                <w:sz w:val="21"/>
                <w:szCs w:val="21"/>
                <w:lang w:val="en-GB"/>
              </w:rPr>
            </w:pPr>
          </w:p>
        </w:tc>
      </w:tr>
      <w:tr w:rsidR="00E11C48" w:rsidRPr="001E0D1F" w14:paraId="4B537B0F" w14:textId="77777777" w:rsidTr="002E71BF">
        <w:tc>
          <w:tcPr>
            <w:tcW w:w="2066" w:type="dxa"/>
          </w:tcPr>
          <w:p w14:paraId="34CA5587" w14:textId="55B1CD26" w:rsidR="00E11C48" w:rsidRPr="001E0D1F" w:rsidRDefault="00E11C48" w:rsidP="00A71171">
            <w:pPr>
              <w:rPr>
                <w:sz w:val="21"/>
                <w:szCs w:val="21"/>
                <w:lang w:val="en-GB"/>
              </w:rPr>
            </w:pPr>
            <w:r w:rsidRPr="001E0D1F">
              <w:rPr>
                <w:sz w:val="21"/>
                <w:szCs w:val="21"/>
                <w:lang w:val="en-GB"/>
              </w:rPr>
              <w:t>State or Province</w:t>
            </w:r>
          </w:p>
        </w:tc>
        <w:tc>
          <w:tcPr>
            <w:tcW w:w="2879" w:type="dxa"/>
          </w:tcPr>
          <w:p w14:paraId="513FFC8D" w14:textId="53979BDF" w:rsidR="00E11C48" w:rsidRPr="001E0D1F" w:rsidRDefault="00E11C48" w:rsidP="00A71171">
            <w:pPr>
              <w:rPr>
                <w:sz w:val="21"/>
                <w:szCs w:val="21"/>
                <w:lang w:val="en-GB"/>
              </w:rPr>
            </w:pPr>
          </w:p>
        </w:tc>
        <w:tc>
          <w:tcPr>
            <w:tcW w:w="1977" w:type="dxa"/>
          </w:tcPr>
          <w:p w14:paraId="1EC88544" w14:textId="3314ECFE" w:rsidR="00E11C48" w:rsidRPr="001E0D1F" w:rsidRDefault="00E11C48" w:rsidP="00A71171">
            <w:pPr>
              <w:rPr>
                <w:sz w:val="21"/>
                <w:szCs w:val="21"/>
                <w:lang w:val="en-GB"/>
              </w:rPr>
            </w:pPr>
            <w:r w:rsidRPr="001E0D1F">
              <w:rPr>
                <w:sz w:val="21"/>
                <w:szCs w:val="21"/>
                <w:lang w:val="en-GB"/>
              </w:rPr>
              <w:t>Country or Territory</w:t>
            </w:r>
          </w:p>
        </w:tc>
        <w:tc>
          <w:tcPr>
            <w:tcW w:w="3868" w:type="dxa"/>
          </w:tcPr>
          <w:p w14:paraId="0DAD4597" w14:textId="518C86A1" w:rsidR="00E11C48" w:rsidRPr="001E0D1F" w:rsidRDefault="00E11C48" w:rsidP="00A71171">
            <w:pPr>
              <w:rPr>
                <w:sz w:val="21"/>
                <w:szCs w:val="21"/>
                <w:lang w:val="en-GB"/>
              </w:rPr>
            </w:pPr>
          </w:p>
        </w:tc>
      </w:tr>
      <w:tr w:rsidR="00E11C48" w:rsidRPr="001E0D1F" w14:paraId="5098FB90" w14:textId="77777777" w:rsidTr="002E71BF">
        <w:tc>
          <w:tcPr>
            <w:tcW w:w="2066" w:type="dxa"/>
          </w:tcPr>
          <w:p w14:paraId="5CA4DA0B" w14:textId="44D493AE" w:rsidR="00E11C48" w:rsidRPr="001E0D1F" w:rsidRDefault="00E11C48" w:rsidP="00A71171">
            <w:pPr>
              <w:rPr>
                <w:sz w:val="21"/>
                <w:szCs w:val="21"/>
                <w:lang w:val="en-GB"/>
              </w:rPr>
            </w:pPr>
            <w:r w:rsidRPr="001E0D1F">
              <w:rPr>
                <w:sz w:val="21"/>
                <w:szCs w:val="21"/>
                <w:lang w:val="en-GB"/>
              </w:rPr>
              <w:t>E-mail</w:t>
            </w:r>
          </w:p>
        </w:tc>
        <w:tc>
          <w:tcPr>
            <w:tcW w:w="2879" w:type="dxa"/>
          </w:tcPr>
          <w:p w14:paraId="3B4DD1E8" w14:textId="5B39BE94" w:rsidR="00E11C48" w:rsidRPr="001E0D1F" w:rsidRDefault="00E11C48" w:rsidP="00A71171">
            <w:pPr>
              <w:rPr>
                <w:sz w:val="21"/>
                <w:szCs w:val="21"/>
                <w:lang w:val="en-GB"/>
              </w:rPr>
            </w:pPr>
          </w:p>
        </w:tc>
        <w:tc>
          <w:tcPr>
            <w:tcW w:w="1977" w:type="dxa"/>
          </w:tcPr>
          <w:p w14:paraId="337A7910" w14:textId="6A600EDA" w:rsidR="00E11C48" w:rsidRPr="001E0D1F" w:rsidRDefault="00E11C48" w:rsidP="00A71171">
            <w:pPr>
              <w:rPr>
                <w:sz w:val="21"/>
                <w:szCs w:val="21"/>
                <w:lang w:val="en-GB"/>
              </w:rPr>
            </w:pPr>
            <w:r w:rsidRPr="0044058F">
              <w:rPr>
                <w:sz w:val="21"/>
                <w:szCs w:val="21"/>
                <w:lang w:val="en-GB"/>
              </w:rPr>
              <w:t>Confirm E-mail</w:t>
            </w:r>
          </w:p>
        </w:tc>
        <w:tc>
          <w:tcPr>
            <w:tcW w:w="3868" w:type="dxa"/>
          </w:tcPr>
          <w:p w14:paraId="7C833519" w14:textId="780B32AE" w:rsidR="00E11C48" w:rsidRPr="001E0D1F" w:rsidRDefault="00E11C48" w:rsidP="00A71171">
            <w:pPr>
              <w:rPr>
                <w:sz w:val="21"/>
                <w:szCs w:val="21"/>
                <w:lang w:val="en-GB"/>
              </w:rPr>
            </w:pPr>
          </w:p>
        </w:tc>
      </w:tr>
      <w:tr w:rsidR="00E11C48" w:rsidRPr="001E0D1F" w14:paraId="0C2671E3" w14:textId="77777777" w:rsidTr="002E71BF">
        <w:tc>
          <w:tcPr>
            <w:tcW w:w="2066" w:type="dxa"/>
          </w:tcPr>
          <w:p w14:paraId="2C5328B4" w14:textId="2BC1367B" w:rsidR="00E11C48" w:rsidRDefault="00E11C48" w:rsidP="001777AF">
            <w:pPr>
              <w:jc w:val="left"/>
              <w:rPr>
                <w:sz w:val="21"/>
                <w:szCs w:val="21"/>
                <w:lang w:val="en-GB"/>
              </w:rPr>
            </w:pPr>
            <w:r w:rsidRPr="1C38AFB5">
              <w:rPr>
                <w:sz w:val="21"/>
                <w:szCs w:val="21"/>
                <w:lang w:val="en-GB"/>
              </w:rPr>
              <w:t>Telephone number</w:t>
            </w:r>
          </w:p>
          <w:p w14:paraId="4A099FC7" w14:textId="0D4D3D09" w:rsidR="00E11C48" w:rsidRPr="001E0D1F" w:rsidRDefault="00E11C48" w:rsidP="001777AF">
            <w:pPr>
              <w:rPr>
                <w:sz w:val="21"/>
                <w:szCs w:val="21"/>
                <w:lang w:val="en-GB"/>
              </w:rPr>
            </w:pPr>
            <w:r w:rsidRPr="1C38AFB5">
              <w:rPr>
                <w:sz w:val="21"/>
                <w:szCs w:val="21"/>
                <w:lang w:val="en-GB"/>
              </w:rPr>
              <w:t>(including country code)</w:t>
            </w:r>
          </w:p>
        </w:tc>
        <w:tc>
          <w:tcPr>
            <w:tcW w:w="2879" w:type="dxa"/>
          </w:tcPr>
          <w:p w14:paraId="6E43731A" w14:textId="0C169AE1" w:rsidR="00E11C48" w:rsidRPr="001E0D1F" w:rsidRDefault="00E11C48" w:rsidP="001777AF">
            <w:pPr>
              <w:rPr>
                <w:color w:val="2B579A"/>
                <w:sz w:val="21"/>
                <w:szCs w:val="21"/>
                <w:shd w:val="clear" w:color="auto" w:fill="E6E6E6"/>
                <w:lang w:val="en-GB"/>
              </w:rPr>
            </w:pPr>
          </w:p>
        </w:tc>
        <w:tc>
          <w:tcPr>
            <w:tcW w:w="5845" w:type="dxa"/>
            <w:gridSpan w:val="2"/>
          </w:tcPr>
          <w:p w14:paraId="2CA3962C" w14:textId="186B688C" w:rsidR="00E11C48" w:rsidRPr="001E0D1F" w:rsidRDefault="00E11C48" w:rsidP="001777AF">
            <w:pPr>
              <w:rPr>
                <w:sz w:val="21"/>
                <w:szCs w:val="21"/>
                <w:lang w:val="en-GB"/>
              </w:rPr>
            </w:pPr>
            <w:r w:rsidRPr="001E0D1F">
              <w:rPr>
                <w:sz w:val="21"/>
                <w:szCs w:val="21"/>
                <w:lang w:val="en-GB"/>
              </w:rPr>
              <w:t>Website</w:t>
            </w:r>
          </w:p>
        </w:tc>
      </w:tr>
    </w:tbl>
    <w:p w14:paraId="4A588C7F" w14:textId="3BE0DA98" w:rsidR="00AA4305" w:rsidRPr="00AA4305" w:rsidRDefault="000908C3" w:rsidP="00AA4305">
      <w:pPr>
        <w:rPr>
          <w:lang w:val="en-GB"/>
        </w:rPr>
      </w:pPr>
      <w:bookmarkStart w:id="0" w:name="OLE_LINK5"/>
      <w:bookmarkStart w:id="1" w:name="OLE_LINK6"/>
      <w:r w:rsidRPr="00E3594E" w:rsidDel="00255099">
        <w:rPr>
          <w:sz w:val="16"/>
          <w:szCs w:val="16"/>
          <w:lang w:val="en-GB"/>
        </w:rPr>
        <w:t>*</w:t>
      </w:r>
      <w:r w:rsidDel="00255099">
        <w:rPr>
          <w:sz w:val="16"/>
          <w:szCs w:val="16"/>
          <w:lang w:val="en-GB"/>
        </w:rPr>
        <w:t>Do not use acronyms</w:t>
      </w:r>
      <w:r w:rsidRPr="00E3594E" w:rsidDel="00255099">
        <w:rPr>
          <w:sz w:val="16"/>
          <w:szCs w:val="16"/>
          <w:lang w:val="en-GB"/>
        </w:rPr>
        <w:t>. In case there is more than one organization applying, only include the name of the organization that will be responsible for project management and contractual obligations (the “lead</w:t>
      </w:r>
      <w:r w:rsidR="00C51165">
        <w:rPr>
          <w:sz w:val="16"/>
          <w:szCs w:val="16"/>
          <w:lang w:val="en-GB"/>
        </w:rPr>
        <w:t>”</w:t>
      </w:r>
      <w:r w:rsidRPr="00E3594E" w:rsidDel="00255099">
        <w:rPr>
          <w:sz w:val="16"/>
          <w:szCs w:val="16"/>
          <w:lang w:val="en-GB"/>
        </w:rPr>
        <w:t xml:space="preserve"> organization</w:t>
      </w:r>
      <w:r w:rsidR="00996479">
        <w:rPr>
          <w:sz w:val="16"/>
          <w:szCs w:val="16"/>
          <w:lang w:val="en-GB"/>
        </w:rPr>
        <w:t>)</w:t>
      </w:r>
      <w:r w:rsidR="00DC21DE">
        <w:rPr>
          <w:sz w:val="16"/>
          <w:szCs w:val="16"/>
          <w:lang w:val="en-GB"/>
        </w:rPr>
        <w:t xml:space="preserve">. There will be an opportunity to list names of co-applicant later. </w:t>
      </w:r>
      <w:bookmarkEnd w:id="0"/>
      <w:bookmarkEnd w:id="1"/>
    </w:p>
    <w:p w14:paraId="2805FD13" w14:textId="01AFC9D0" w:rsidR="000908C3" w:rsidRPr="00FA5D29" w:rsidRDefault="000908C3" w:rsidP="000908C3">
      <w:pPr>
        <w:rPr>
          <w:sz w:val="20"/>
          <w:szCs w:val="20"/>
          <w:lang w:val="en-GB"/>
        </w:rPr>
      </w:pPr>
    </w:p>
    <w:tbl>
      <w:tblPr>
        <w:tblW w:w="0" w:type="auto"/>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2053"/>
        <w:gridCol w:w="2930"/>
        <w:gridCol w:w="1930"/>
        <w:gridCol w:w="3877"/>
      </w:tblGrid>
      <w:tr w:rsidR="00E11923" w:rsidRPr="00C96FC4" w14:paraId="0023D084" w14:textId="77777777" w:rsidTr="001A72AC">
        <w:tc>
          <w:tcPr>
            <w:tcW w:w="10790" w:type="dxa"/>
            <w:gridSpan w:val="4"/>
            <w:shd w:val="clear" w:color="auto" w:fill="2F5496" w:themeFill="accent1" w:themeFillShade="BF"/>
          </w:tcPr>
          <w:p w14:paraId="352C50C8" w14:textId="4C2321A6" w:rsidR="00E11923" w:rsidRPr="001C56D9" w:rsidRDefault="005D0A10" w:rsidP="00A71171">
            <w:pPr>
              <w:rPr>
                <w:b/>
                <w:sz w:val="24"/>
                <w:lang w:val="en-GB"/>
              </w:rPr>
            </w:pPr>
            <w:r w:rsidRPr="001C56D9">
              <w:rPr>
                <w:b/>
                <w:sz w:val="24"/>
                <w:lang w:val="en-GB"/>
              </w:rPr>
              <w:t xml:space="preserve">Organization Contacts </w:t>
            </w:r>
          </w:p>
        </w:tc>
      </w:tr>
      <w:tr w:rsidR="005D0A10" w:rsidRPr="001E0D1F" w14:paraId="18B8ACE0" w14:textId="77777777">
        <w:tc>
          <w:tcPr>
            <w:tcW w:w="10790" w:type="dxa"/>
            <w:gridSpan w:val="4"/>
            <w:shd w:val="clear" w:color="auto" w:fill="auto"/>
          </w:tcPr>
          <w:p w14:paraId="65F59096" w14:textId="03129127" w:rsidR="005D0A10" w:rsidRPr="001E0D1F" w:rsidRDefault="005D0A10" w:rsidP="005D0A10">
            <w:pPr>
              <w:rPr>
                <w:b/>
                <w:sz w:val="21"/>
                <w:szCs w:val="21"/>
                <w:lang w:val="en-GB"/>
              </w:rPr>
            </w:pPr>
            <w:r w:rsidRPr="005D0A10">
              <w:rPr>
                <w:bCs/>
                <w:sz w:val="21"/>
                <w:szCs w:val="21"/>
                <w:lang w:val="en-AU"/>
              </w:rPr>
              <w:t>Provide the names and key information for at least two contact persons for your organization. One of them must be an individual with the legal authority [Legal Representative] to sign documentation on behalf of the organization. Include email addresses that will remain active for at least one year as all application updates will be sent via email.</w:t>
            </w:r>
          </w:p>
        </w:tc>
      </w:tr>
      <w:tr w:rsidR="005D0A10" w:rsidRPr="001E0D1F" w14:paraId="5ED3F5E9" w14:textId="77777777" w:rsidTr="005D0A10">
        <w:tc>
          <w:tcPr>
            <w:tcW w:w="4983" w:type="dxa"/>
            <w:gridSpan w:val="2"/>
            <w:shd w:val="clear" w:color="auto" w:fill="auto"/>
          </w:tcPr>
          <w:p w14:paraId="08CA7E60" w14:textId="6C3B7935" w:rsidR="005D0A10" w:rsidRPr="001E0D1F" w:rsidRDefault="005D0A10" w:rsidP="005D0A10">
            <w:pPr>
              <w:rPr>
                <w:b/>
                <w:sz w:val="21"/>
                <w:szCs w:val="21"/>
                <w:lang w:val="en-GB"/>
              </w:rPr>
            </w:pPr>
            <w:r w:rsidRPr="001E0D1F">
              <w:rPr>
                <w:b/>
                <w:sz w:val="21"/>
                <w:szCs w:val="21"/>
                <w:lang w:val="en-GB"/>
              </w:rPr>
              <w:t>Primary contact person</w:t>
            </w:r>
          </w:p>
        </w:tc>
        <w:tc>
          <w:tcPr>
            <w:tcW w:w="5807" w:type="dxa"/>
            <w:gridSpan w:val="2"/>
            <w:shd w:val="clear" w:color="auto" w:fill="auto"/>
          </w:tcPr>
          <w:p w14:paraId="5B5ECC64" w14:textId="72BA24ED" w:rsidR="005D0A10" w:rsidRPr="001E0D1F" w:rsidRDefault="005D0A10" w:rsidP="005D0A10">
            <w:pPr>
              <w:rPr>
                <w:b/>
                <w:sz w:val="21"/>
                <w:szCs w:val="21"/>
                <w:lang w:val="en-GB"/>
              </w:rPr>
            </w:pPr>
            <w:r w:rsidRPr="001E0D1F">
              <w:rPr>
                <w:b/>
                <w:sz w:val="21"/>
                <w:szCs w:val="21"/>
                <w:lang w:val="en-GB"/>
              </w:rPr>
              <w:t>Secondary contact person</w:t>
            </w:r>
          </w:p>
        </w:tc>
      </w:tr>
      <w:tr w:rsidR="005D0A10" w:rsidRPr="001E0D1F" w14:paraId="7A8D26E2" w14:textId="77777777" w:rsidTr="00E11923">
        <w:tc>
          <w:tcPr>
            <w:tcW w:w="2053" w:type="dxa"/>
          </w:tcPr>
          <w:p w14:paraId="41AD262B" w14:textId="74EB3C82" w:rsidR="005D0A10" w:rsidRPr="001E0D1F" w:rsidRDefault="005D0A10" w:rsidP="005D0A10">
            <w:pPr>
              <w:rPr>
                <w:sz w:val="21"/>
                <w:szCs w:val="21"/>
                <w:lang w:val="en-GB"/>
              </w:rPr>
            </w:pPr>
            <w:r w:rsidRPr="001E0D1F">
              <w:rPr>
                <w:sz w:val="21"/>
                <w:szCs w:val="21"/>
                <w:lang w:val="en-GB"/>
              </w:rPr>
              <w:t>First Name</w:t>
            </w:r>
          </w:p>
        </w:tc>
        <w:tc>
          <w:tcPr>
            <w:tcW w:w="2930" w:type="dxa"/>
          </w:tcPr>
          <w:p w14:paraId="2A9E23CD" w14:textId="6A0E4A40" w:rsidR="005D0A10" w:rsidRPr="001E0D1F" w:rsidRDefault="005D0A10" w:rsidP="005D0A10">
            <w:pPr>
              <w:rPr>
                <w:sz w:val="21"/>
                <w:szCs w:val="21"/>
                <w:lang w:val="en-GB"/>
              </w:rPr>
            </w:pPr>
          </w:p>
        </w:tc>
        <w:tc>
          <w:tcPr>
            <w:tcW w:w="1930" w:type="dxa"/>
          </w:tcPr>
          <w:p w14:paraId="0FD043B2" w14:textId="25274AD7" w:rsidR="005D0A10" w:rsidRPr="001E0D1F" w:rsidRDefault="005D0A10" w:rsidP="005D0A10">
            <w:pPr>
              <w:rPr>
                <w:sz w:val="21"/>
                <w:szCs w:val="21"/>
                <w:lang w:val="en-GB"/>
              </w:rPr>
            </w:pPr>
            <w:r w:rsidRPr="001E0D1F">
              <w:rPr>
                <w:sz w:val="21"/>
                <w:szCs w:val="21"/>
                <w:lang w:val="en-GB"/>
              </w:rPr>
              <w:t>First Name</w:t>
            </w:r>
          </w:p>
        </w:tc>
        <w:tc>
          <w:tcPr>
            <w:tcW w:w="3877" w:type="dxa"/>
          </w:tcPr>
          <w:p w14:paraId="43C1BD6F" w14:textId="1012A2AD" w:rsidR="005D0A10" w:rsidRPr="001E0D1F" w:rsidRDefault="005D0A10" w:rsidP="005D0A10">
            <w:pPr>
              <w:rPr>
                <w:sz w:val="21"/>
                <w:szCs w:val="21"/>
                <w:lang w:val="en-GB"/>
              </w:rPr>
            </w:pPr>
          </w:p>
        </w:tc>
      </w:tr>
      <w:tr w:rsidR="005D0A10" w:rsidRPr="001E0D1F" w14:paraId="6A5A87F0" w14:textId="77777777" w:rsidTr="00E11923">
        <w:tc>
          <w:tcPr>
            <w:tcW w:w="2053" w:type="dxa"/>
          </w:tcPr>
          <w:p w14:paraId="1419AAF5" w14:textId="7F7D3D63" w:rsidR="005D0A10" w:rsidRPr="001E0D1F" w:rsidRDefault="005D0A10" w:rsidP="005D0A10">
            <w:pPr>
              <w:rPr>
                <w:sz w:val="21"/>
                <w:szCs w:val="21"/>
                <w:lang w:val="en-GB"/>
              </w:rPr>
            </w:pPr>
            <w:r w:rsidRPr="001E0D1F">
              <w:rPr>
                <w:sz w:val="21"/>
                <w:szCs w:val="21"/>
                <w:lang w:val="en-GB"/>
              </w:rPr>
              <w:t>Last Name</w:t>
            </w:r>
          </w:p>
        </w:tc>
        <w:tc>
          <w:tcPr>
            <w:tcW w:w="2930" w:type="dxa"/>
          </w:tcPr>
          <w:p w14:paraId="37C04069" w14:textId="3685D5B3" w:rsidR="005D0A10" w:rsidRPr="001E0D1F" w:rsidRDefault="005D0A10" w:rsidP="005D0A10">
            <w:pPr>
              <w:rPr>
                <w:sz w:val="21"/>
                <w:szCs w:val="21"/>
                <w:lang w:val="en-GB"/>
              </w:rPr>
            </w:pPr>
          </w:p>
        </w:tc>
        <w:tc>
          <w:tcPr>
            <w:tcW w:w="1930" w:type="dxa"/>
          </w:tcPr>
          <w:p w14:paraId="6573D9F4" w14:textId="6F6EDF57" w:rsidR="005D0A10" w:rsidRPr="001E0D1F" w:rsidRDefault="005D0A10" w:rsidP="005D0A10">
            <w:pPr>
              <w:rPr>
                <w:sz w:val="21"/>
                <w:szCs w:val="21"/>
                <w:lang w:val="en-GB"/>
              </w:rPr>
            </w:pPr>
            <w:r w:rsidRPr="001E0D1F">
              <w:rPr>
                <w:sz w:val="21"/>
                <w:szCs w:val="21"/>
                <w:lang w:val="en-GB"/>
              </w:rPr>
              <w:t>Last Name</w:t>
            </w:r>
          </w:p>
        </w:tc>
        <w:tc>
          <w:tcPr>
            <w:tcW w:w="3877" w:type="dxa"/>
          </w:tcPr>
          <w:p w14:paraId="287D4F5E" w14:textId="0FFE6C2A" w:rsidR="005D0A10" w:rsidRPr="001E0D1F" w:rsidRDefault="005D0A10" w:rsidP="005D0A10">
            <w:pPr>
              <w:rPr>
                <w:sz w:val="21"/>
                <w:szCs w:val="21"/>
                <w:lang w:val="en-GB"/>
              </w:rPr>
            </w:pPr>
          </w:p>
        </w:tc>
      </w:tr>
      <w:tr w:rsidR="005D0A10" w:rsidRPr="001E0D1F" w14:paraId="4FB84C00" w14:textId="77777777" w:rsidTr="00E11923">
        <w:tc>
          <w:tcPr>
            <w:tcW w:w="2053" w:type="dxa"/>
          </w:tcPr>
          <w:p w14:paraId="2E1DE445" w14:textId="77777777" w:rsidR="005D0A10" w:rsidRPr="001E0D1F" w:rsidRDefault="005D0A10" w:rsidP="005D0A10">
            <w:pPr>
              <w:rPr>
                <w:sz w:val="21"/>
                <w:szCs w:val="21"/>
                <w:lang w:val="en-GB"/>
              </w:rPr>
            </w:pPr>
            <w:r w:rsidRPr="001E0D1F">
              <w:rPr>
                <w:sz w:val="21"/>
                <w:szCs w:val="21"/>
                <w:lang w:val="en-GB"/>
              </w:rPr>
              <w:t>Job Title</w:t>
            </w:r>
          </w:p>
        </w:tc>
        <w:tc>
          <w:tcPr>
            <w:tcW w:w="2930" w:type="dxa"/>
          </w:tcPr>
          <w:p w14:paraId="4BCAFBFD" w14:textId="7C3634CB" w:rsidR="005D0A10" w:rsidRPr="001E0D1F" w:rsidRDefault="005D0A10" w:rsidP="005D0A10">
            <w:pPr>
              <w:rPr>
                <w:sz w:val="21"/>
                <w:szCs w:val="21"/>
                <w:lang w:val="en-GB"/>
              </w:rPr>
            </w:pPr>
          </w:p>
        </w:tc>
        <w:tc>
          <w:tcPr>
            <w:tcW w:w="1930" w:type="dxa"/>
          </w:tcPr>
          <w:p w14:paraId="4531F958" w14:textId="77777777" w:rsidR="005D0A10" w:rsidRPr="001E0D1F" w:rsidRDefault="005D0A10" w:rsidP="005D0A10">
            <w:pPr>
              <w:rPr>
                <w:sz w:val="21"/>
                <w:szCs w:val="21"/>
                <w:lang w:val="en-GB"/>
              </w:rPr>
            </w:pPr>
            <w:r w:rsidRPr="001E0D1F">
              <w:rPr>
                <w:sz w:val="21"/>
                <w:szCs w:val="21"/>
                <w:lang w:val="en-GB"/>
              </w:rPr>
              <w:t>Job Title</w:t>
            </w:r>
          </w:p>
        </w:tc>
        <w:tc>
          <w:tcPr>
            <w:tcW w:w="3877" w:type="dxa"/>
          </w:tcPr>
          <w:p w14:paraId="2937760B" w14:textId="036D3F00" w:rsidR="005D0A10" w:rsidRPr="001E0D1F" w:rsidRDefault="005D0A10" w:rsidP="005D0A10">
            <w:pPr>
              <w:rPr>
                <w:sz w:val="21"/>
                <w:szCs w:val="21"/>
                <w:lang w:val="en-GB"/>
              </w:rPr>
            </w:pPr>
          </w:p>
        </w:tc>
      </w:tr>
      <w:tr w:rsidR="005D0A10" w:rsidRPr="001E0D1F" w14:paraId="4C9C3247" w14:textId="77777777" w:rsidTr="00E11923">
        <w:tc>
          <w:tcPr>
            <w:tcW w:w="2053" w:type="dxa"/>
          </w:tcPr>
          <w:p w14:paraId="6C488B31" w14:textId="02A8EA0B" w:rsidR="005D0A10" w:rsidRPr="001E0D1F" w:rsidRDefault="005D0A10" w:rsidP="005D0A10">
            <w:pPr>
              <w:rPr>
                <w:sz w:val="21"/>
                <w:szCs w:val="21"/>
                <w:lang w:val="en-GB"/>
              </w:rPr>
            </w:pPr>
            <w:r w:rsidRPr="001E0D1F">
              <w:rPr>
                <w:sz w:val="21"/>
                <w:szCs w:val="21"/>
                <w:lang w:val="en-GB"/>
              </w:rPr>
              <w:t>E-mail</w:t>
            </w:r>
          </w:p>
        </w:tc>
        <w:tc>
          <w:tcPr>
            <w:tcW w:w="2930" w:type="dxa"/>
          </w:tcPr>
          <w:p w14:paraId="3610C5EC" w14:textId="2C3D4D69" w:rsidR="005D0A10" w:rsidRPr="001E0D1F" w:rsidRDefault="005D0A10" w:rsidP="005D0A10">
            <w:pPr>
              <w:rPr>
                <w:sz w:val="21"/>
                <w:szCs w:val="21"/>
                <w:lang w:val="en-GB"/>
              </w:rPr>
            </w:pPr>
          </w:p>
        </w:tc>
        <w:tc>
          <w:tcPr>
            <w:tcW w:w="1930" w:type="dxa"/>
          </w:tcPr>
          <w:p w14:paraId="3C85B099" w14:textId="0B7AF728" w:rsidR="005D0A10" w:rsidRPr="001E0D1F" w:rsidRDefault="005D0A10" w:rsidP="005D0A10">
            <w:pPr>
              <w:rPr>
                <w:sz w:val="21"/>
                <w:szCs w:val="21"/>
                <w:lang w:val="en-GB"/>
              </w:rPr>
            </w:pPr>
            <w:r w:rsidRPr="001E0D1F">
              <w:rPr>
                <w:sz w:val="21"/>
                <w:szCs w:val="21"/>
                <w:lang w:val="en-GB"/>
              </w:rPr>
              <w:t>E-mail</w:t>
            </w:r>
          </w:p>
        </w:tc>
        <w:tc>
          <w:tcPr>
            <w:tcW w:w="3877" w:type="dxa"/>
          </w:tcPr>
          <w:p w14:paraId="6FD4AA75" w14:textId="6F6D1E14" w:rsidR="005D0A10" w:rsidRPr="001E0D1F" w:rsidRDefault="005D0A10" w:rsidP="005D0A10">
            <w:pPr>
              <w:rPr>
                <w:sz w:val="21"/>
                <w:szCs w:val="21"/>
                <w:lang w:val="en-GB"/>
              </w:rPr>
            </w:pPr>
          </w:p>
        </w:tc>
      </w:tr>
    </w:tbl>
    <w:p w14:paraId="3815DD81" w14:textId="4FDDE4C9" w:rsidR="000908C3" w:rsidRPr="00FA5D29" w:rsidRDefault="000908C3" w:rsidP="000908C3">
      <w:pPr>
        <w:rPr>
          <w:sz w:val="20"/>
          <w:szCs w:val="20"/>
          <w:lang w:val="en-GB"/>
        </w:rPr>
      </w:pPr>
    </w:p>
    <w:tbl>
      <w:tblPr>
        <w:tblW w:w="0" w:type="auto"/>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5395"/>
        <w:gridCol w:w="5395"/>
      </w:tblGrid>
      <w:tr w:rsidR="003F4E90" w:rsidRPr="00886825" w14:paraId="2F8D422D" w14:textId="77777777" w:rsidTr="001A72AC">
        <w:tc>
          <w:tcPr>
            <w:tcW w:w="10790" w:type="dxa"/>
            <w:gridSpan w:val="2"/>
            <w:shd w:val="clear" w:color="auto" w:fill="2F5496" w:themeFill="accent1" w:themeFillShade="BF"/>
          </w:tcPr>
          <w:p w14:paraId="34836382" w14:textId="642D62A0" w:rsidR="003F4E90" w:rsidRPr="00886825" w:rsidRDefault="001A72AC" w:rsidP="00A71171">
            <w:pPr>
              <w:rPr>
                <w:b/>
                <w:sz w:val="24"/>
                <w:lang w:val="en-GB"/>
              </w:rPr>
            </w:pPr>
            <w:r w:rsidRPr="00886825">
              <w:rPr>
                <w:b/>
                <w:sz w:val="24"/>
                <w:lang w:val="en-GB"/>
              </w:rPr>
              <w:t>Organization Details</w:t>
            </w:r>
          </w:p>
        </w:tc>
      </w:tr>
      <w:tr w:rsidR="00472C5D" w:rsidRPr="00886825" w14:paraId="3AB0B3E1" w14:textId="77777777" w:rsidTr="00FB3E42">
        <w:tc>
          <w:tcPr>
            <w:tcW w:w="10790" w:type="dxa"/>
            <w:gridSpan w:val="2"/>
            <w:shd w:val="clear" w:color="auto" w:fill="auto"/>
          </w:tcPr>
          <w:p w14:paraId="515811D3" w14:textId="6DA1CF7C" w:rsidR="00472C5D" w:rsidRPr="00FB3E42" w:rsidRDefault="00FB3E42" w:rsidP="00A71171">
            <w:pPr>
              <w:rPr>
                <w:sz w:val="21"/>
                <w:szCs w:val="21"/>
                <w:lang w:val="en-GB"/>
              </w:rPr>
            </w:pPr>
            <w:r w:rsidRPr="00FB3E42">
              <w:rPr>
                <w:i/>
                <w:iCs/>
                <w:sz w:val="21"/>
                <w:szCs w:val="21"/>
                <w:lang w:val="en-GB"/>
              </w:rPr>
              <w:t>Provide information and affix supporting documents that will enable us to assess your organization’s mission, profile and composition.</w:t>
            </w:r>
          </w:p>
        </w:tc>
      </w:tr>
      <w:tr w:rsidR="000908C3" w:rsidRPr="001E0D1F" w14:paraId="49962D61" w14:textId="77777777" w:rsidTr="00D45479">
        <w:tc>
          <w:tcPr>
            <w:tcW w:w="10790" w:type="dxa"/>
            <w:gridSpan w:val="2"/>
            <w:shd w:val="clear" w:color="auto" w:fill="B4C6E7" w:themeFill="accent1" w:themeFillTint="66"/>
          </w:tcPr>
          <w:p w14:paraId="39DF60ED" w14:textId="3A842CC8" w:rsidR="000908C3" w:rsidRPr="001E0D1F" w:rsidRDefault="000908C3" w:rsidP="00A71171">
            <w:pPr>
              <w:rPr>
                <w:b/>
                <w:sz w:val="21"/>
                <w:szCs w:val="21"/>
                <w:lang w:val="en-GB"/>
              </w:rPr>
            </w:pPr>
            <w:r w:rsidRPr="00B8465B">
              <w:rPr>
                <w:b/>
                <w:sz w:val="21"/>
                <w:szCs w:val="21"/>
                <w:lang w:val="en-GB"/>
              </w:rPr>
              <w:t>Type of</w:t>
            </w:r>
            <w:r w:rsidR="00000FA0">
              <w:rPr>
                <w:b/>
                <w:sz w:val="21"/>
                <w:szCs w:val="21"/>
                <w:lang w:val="en-GB"/>
              </w:rPr>
              <w:t xml:space="preserve"> Civil Society</w:t>
            </w:r>
            <w:r w:rsidRPr="00B8465B">
              <w:rPr>
                <w:b/>
                <w:sz w:val="21"/>
                <w:szCs w:val="21"/>
                <w:lang w:val="en-GB"/>
              </w:rPr>
              <w:t xml:space="preserve"> </w:t>
            </w:r>
            <w:r w:rsidR="00C106D2" w:rsidRPr="00C106D2">
              <w:rPr>
                <w:b/>
                <w:sz w:val="21"/>
                <w:szCs w:val="21"/>
                <w:lang w:val="en-GB"/>
              </w:rPr>
              <w:t xml:space="preserve">Organization </w:t>
            </w:r>
            <w:r w:rsidRPr="00B8465B">
              <w:rPr>
                <w:b/>
                <w:sz w:val="21"/>
                <w:szCs w:val="21"/>
                <w:lang w:val="en-GB"/>
              </w:rPr>
              <w:t>(select one)</w:t>
            </w:r>
          </w:p>
        </w:tc>
      </w:tr>
      <w:tr w:rsidR="005F758C" w:rsidRPr="001E0D1F" w14:paraId="69D18DCC" w14:textId="77777777" w:rsidTr="00433FB9">
        <w:tc>
          <w:tcPr>
            <w:tcW w:w="5395" w:type="dxa"/>
            <w:shd w:val="clear" w:color="auto" w:fill="FFFFFF" w:themeFill="background1"/>
          </w:tcPr>
          <w:p w14:paraId="6A878797" w14:textId="59D6A396" w:rsidR="005F758C" w:rsidRPr="00436CB9" w:rsidRDefault="005F758C" w:rsidP="00777629">
            <w:pPr>
              <w:rPr>
                <w:sz w:val="21"/>
                <w:szCs w:val="21"/>
                <w:lang w:val="en-GB"/>
              </w:rPr>
            </w:pPr>
            <w:r w:rsidRPr="001E0D1F">
              <w:rPr>
                <w:rFonts w:ascii="Wingdings" w:hAnsi="Wingdings"/>
                <w:sz w:val="21"/>
                <w:szCs w:val="21"/>
              </w:rPr>
              <w:t></w:t>
            </w:r>
            <w:r>
              <w:rPr>
                <w:rFonts w:ascii="Wingdings" w:hAnsi="Wingdings"/>
                <w:sz w:val="21"/>
                <w:szCs w:val="21"/>
              </w:rPr>
              <w:t xml:space="preserve"> </w:t>
            </w:r>
            <w:r w:rsidRPr="00436CB9">
              <w:rPr>
                <w:sz w:val="21"/>
                <w:szCs w:val="21"/>
                <w:lang w:val="en-GB"/>
              </w:rPr>
              <w:t>Women’s rights</w:t>
            </w:r>
            <w:r>
              <w:rPr>
                <w:sz w:val="21"/>
                <w:szCs w:val="21"/>
                <w:lang w:val="en-GB"/>
              </w:rPr>
              <w:t>*</w:t>
            </w:r>
          </w:p>
          <w:p w14:paraId="78E4A7BA" w14:textId="24CB139C" w:rsidR="005F758C" w:rsidRDefault="005F758C" w:rsidP="00B41777">
            <w:pPr>
              <w:rPr>
                <w:sz w:val="21"/>
                <w:szCs w:val="21"/>
                <w:lang w:val="en-GB"/>
              </w:rPr>
            </w:pPr>
            <w:r w:rsidRPr="00436CB9">
              <w:rPr>
                <w:rFonts w:ascii="Wingdings" w:hAnsi="Wingdings"/>
                <w:sz w:val="21"/>
                <w:szCs w:val="21"/>
              </w:rPr>
              <w:t xml:space="preserve"> </w:t>
            </w:r>
            <w:r w:rsidRPr="00436CB9">
              <w:rPr>
                <w:sz w:val="21"/>
                <w:szCs w:val="21"/>
                <w:lang w:val="en-GB"/>
              </w:rPr>
              <w:t>Youth/girls rights</w:t>
            </w:r>
          </w:p>
          <w:p w14:paraId="77038D2B" w14:textId="77777777" w:rsidR="005F758C" w:rsidRDefault="005F758C" w:rsidP="00B41777">
            <w:pPr>
              <w:rPr>
                <w:sz w:val="21"/>
                <w:szCs w:val="21"/>
                <w:lang w:val="en-GB"/>
              </w:rPr>
            </w:pPr>
            <w:r w:rsidRPr="001E0D1F">
              <w:rPr>
                <w:rFonts w:ascii="Wingdings" w:hAnsi="Wingdings"/>
                <w:sz w:val="21"/>
                <w:szCs w:val="21"/>
              </w:rPr>
              <w:t></w:t>
            </w:r>
            <w:r>
              <w:rPr>
                <w:rFonts w:ascii="Wingdings" w:hAnsi="Wingdings"/>
                <w:sz w:val="21"/>
                <w:szCs w:val="21"/>
              </w:rPr>
              <w:t xml:space="preserve"> </w:t>
            </w:r>
            <w:r w:rsidRPr="001E0D1F">
              <w:rPr>
                <w:sz w:val="21"/>
                <w:szCs w:val="21"/>
                <w:lang w:val="en-GB"/>
              </w:rPr>
              <w:t>Human rights</w:t>
            </w:r>
          </w:p>
          <w:p w14:paraId="5E4B9B89" w14:textId="77777777" w:rsidR="005F758C" w:rsidRDefault="005F758C" w:rsidP="00B41777">
            <w:pPr>
              <w:rPr>
                <w:rFonts w:ascii="Wingdings" w:hAnsi="Wingdings"/>
                <w:sz w:val="21"/>
                <w:szCs w:val="21"/>
              </w:rPr>
            </w:pPr>
            <w:r w:rsidRPr="001E0D1F">
              <w:rPr>
                <w:rFonts w:ascii="Wingdings" w:hAnsi="Wingdings"/>
                <w:sz w:val="21"/>
                <w:szCs w:val="21"/>
              </w:rPr>
              <w:t></w:t>
            </w:r>
            <w:r>
              <w:rPr>
                <w:rFonts w:ascii="Wingdings" w:hAnsi="Wingdings"/>
                <w:sz w:val="21"/>
                <w:szCs w:val="21"/>
              </w:rPr>
              <w:t xml:space="preserve"> </w:t>
            </w:r>
            <w:r w:rsidRPr="001E0D1F">
              <w:rPr>
                <w:sz w:val="21"/>
                <w:szCs w:val="21"/>
                <w:lang w:val="en-GB"/>
              </w:rPr>
              <w:t>Humanitarian</w:t>
            </w:r>
          </w:p>
          <w:p w14:paraId="2BF643F5" w14:textId="77777777" w:rsidR="005F758C" w:rsidRDefault="005F758C" w:rsidP="00B41777">
            <w:pPr>
              <w:rPr>
                <w:sz w:val="21"/>
                <w:szCs w:val="21"/>
                <w:lang w:val="en-GB"/>
              </w:rPr>
            </w:pPr>
            <w:r w:rsidRPr="001E0D1F">
              <w:rPr>
                <w:rFonts w:ascii="Wingdings" w:hAnsi="Wingdings"/>
                <w:sz w:val="21"/>
                <w:szCs w:val="21"/>
              </w:rPr>
              <w:t></w:t>
            </w:r>
            <w:r>
              <w:rPr>
                <w:sz w:val="21"/>
                <w:szCs w:val="21"/>
                <w:lang w:val="en-GB"/>
              </w:rPr>
              <w:t xml:space="preserve">    O</w:t>
            </w:r>
            <w:r w:rsidRPr="00087F00">
              <w:rPr>
                <w:sz w:val="21"/>
                <w:szCs w:val="21"/>
                <w:lang w:val="en-GB"/>
              </w:rPr>
              <w:t>rganizations of persons with disabilities</w:t>
            </w:r>
            <w:r>
              <w:rPr>
                <w:sz w:val="21"/>
                <w:szCs w:val="21"/>
                <w:lang w:val="en-GB"/>
              </w:rPr>
              <w:t xml:space="preserve"> (OPD)</w:t>
            </w:r>
          </w:p>
        </w:tc>
        <w:tc>
          <w:tcPr>
            <w:tcW w:w="5395" w:type="dxa"/>
            <w:shd w:val="clear" w:color="auto" w:fill="FFFFFF" w:themeFill="background1"/>
          </w:tcPr>
          <w:p w14:paraId="6EAEF1B7" w14:textId="69639273" w:rsidR="005F758C" w:rsidRDefault="005F758C" w:rsidP="00B41777">
            <w:pPr>
              <w:rPr>
                <w:rFonts w:ascii="Wingdings" w:hAnsi="Wingdings"/>
                <w:sz w:val="21"/>
                <w:szCs w:val="21"/>
              </w:rPr>
            </w:pPr>
            <w:r w:rsidRPr="001E0D1F">
              <w:rPr>
                <w:rFonts w:ascii="Wingdings" w:hAnsi="Wingdings"/>
                <w:sz w:val="21"/>
                <w:szCs w:val="21"/>
              </w:rPr>
              <w:t></w:t>
            </w:r>
            <w:r>
              <w:rPr>
                <w:rFonts w:ascii="Wingdings" w:hAnsi="Wingdings"/>
                <w:sz w:val="21"/>
                <w:szCs w:val="21"/>
              </w:rPr>
              <w:t xml:space="preserve"> </w:t>
            </w:r>
            <w:r>
              <w:rPr>
                <w:sz w:val="21"/>
                <w:szCs w:val="21"/>
                <w:lang w:val="en-GB"/>
              </w:rPr>
              <w:t>LGBTIQ+</w:t>
            </w:r>
          </w:p>
          <w:p w14:paraId="487BEA3F" w14:textId="77777777" w:rsidR="005F758C" w:rsidRPr="001E0D1F" w:rsidRDefault="005F758C" w:rsidP="00B41777">
            <w:pPr>
              <w:rPr>
                <w:sz w:val="21"/>
                <w:szCs w:val="21"/>
                <w:lang w:val="en-GB"/>
              </w:rPr>
            </w:pPr>
            <w:r w:rsidRPr="001E0D1F">
              <w:rPr>
                <w:rFonts w:ascii="Wingdings" w:hAnsi="Wingdings"/>
                <w:sz w:val="21"/>
                <w:szCs w:val="21"/>
              </w:rPr>
              <w:t></w:t>
            </w:r>
            <w:r w:rsidRPr="001E0D1F">
              <w:rPr>
                <w:sz w:val="21"/>
                <w:szCs w:val="21"/>
                <w:lang w:val="en-GB"/>
              </w:rPr>
              <w:t xml:space="preserve"> </w:t>
            </w:r>
            <w:r>
              <w:rPr>
                <w:sz w:val="21"/>
                <w:szCs w:val="21"/>
                <w:lang w:val="en-GB"/>
              </w:rPr>
              <w:t xml:space="preserve">   </w:t>
            </w:r>
            <w:r w:rsidRPr="001E0D1F">
              <w:rPr>
                <w:sz w:val="21"/>
                <w:szCs w:val="21"/>
                <w:lang w:val="en-GB"/>
              </w:rPr>
              <w:t>Development</w:t>
            </w:r>
          </w:p>
          <w:p w14:paraId="54D65AF6" w14:textId="77777777" w:rsidR="005F758C" w:rsidRDefault="005F758C" w:rsidP="00B41777">
            <w:pPr>
              <w:rPr>
                <w:rFonts w:ascii="Wingdings" w:hAnsi="Wingdings"/>
                <w:sz w:val="21"/>
                <w:szCs w:val="21"/>
              </w:rPr>
            </w:pPr>
            <w:r w:rsidRPr="001E0D1F">
              <w:rPr>
                <w:rFonts w:ascii="Wingdings" w:hAnsi="Wingdings"/>
                <w:sz w:val="21"/>
                <w:szCs w:val="21"/>
              </w:rPr>
              <w:t></w:t>
            </w:r>
            <w:r w:rsidRPr="001E0D1F">
              <w:rPr>
                <w:sz w:val="21"/>
                <w:szCs w:val="21"/>
                <w:lang w:val="en-GB"/>
              </w:rPr>
              <w:t xml:space="preserve"> </w:t>
            </w:r>
            <w:r>
              <w:rPr>
                <w:sz w:val="21"/>
                <w:szCs w:val="21"/>
                <w:lang w:val="en-GB"/>
              </w:rPr>
              <w:t xml:space="preserve">   </w:t>
            </w:r>
            <w:r w:rsidRPr="001E0D1F">
              <w:rPr>
                <w:sz w:val="21"/>
                <w:szCs w:val="21"/>
                <w:lang w:val="en-GB"/>
              </w:rPr>
              <w:t>Faith-based</w:t>
            </w:r>
            <w:r w:rsidRPr="001E0D1F">
              <w:rPr>
                <w:sz w:val="21"/>
                <w:szCs w:val="21"/>
                <w:lang w:val="en-GB"/>
              </w:rPr>
              <w:tab/>
            </w:r>
            <w:r w:rsidRPr="001E0D1F">
              <w:rPr>
                <w:sz w:val="21"/>
                <w:szCs w:val="21"/>
                <w:lang w:val="en-GB"/>
              </w:rPr>
              <w:tab/>
            </w:r>
          </w:p>
          <w:p w14:paraId="0A07D70C" w14:textId="517BDD02" w:rsidR="005F758C" w:rsidRPr="001E0D1F" w:rsidRDefault="005F758C" w:rsidP="0015153E">
            <w:pPr>
              <w:rPr>
                <w:strike/>
                <w:color w:val="FF0000"/>
                <w:sz w:val="21"/>
                <w:szCs w:val="21"/>
                <w:lang w:val="en-GB"/>
              </w:rPr>
            </w:pPr>
            <w:r w:rsidRPr="001E0D1F">
              <w:rPr>
                <w:rFonts w:ascii="Wingdings" w:hAnsi="Wingdings"/>
                <w:sz w:val="21"/>
                <w:szCs w:val="21"/>
              </w:rPr>
              <w:t></w:t>
            </w:r>
            <w:r w:rsidRPr="001E0D1F">
              <w:rPr>
                <w:sz w:val="21"/>
                <w:szCs w:val="21"/>
                <w:lang w:val="en-GB"/>
              </w:rPr>
              <w:t xml:space="preserve"> </w:t>
            </w:r>
            <w:r>
              <w:rPr>
                <w:sz w:val="21"/>
                <w:szCs w:val="21"/>
                <w:lang w:val="en-GB"/>
              </w:rPr>
              <w:t xml:space="preserve">   Other</w:t>
            </w:r>
            <w:r w:rsidRPr="001E0D1F">
              <w:rPr>
                <w:sz w:val="21"/>
                <w:szCs w:val="21"/>
                <w:lang w:val="en-GB"/>
              </w:rPr>
              <w:t xml:space="preserve"> </w:t>
            </w:r>
            <w:r>
              <w:rPr>
                <w:sz w:val="21"/>
                <w:szCs w:val="21"/>
                <w:lang w:val="en-GB"/>
              </w:rPr>
              <w:t>(</w:t>
            </w:r>
            <w:r w:rsidRPr="001E0D1F">
              <w:rPr>
                <w:sz w:val="21"/>
                <w:szCs w:val="21"/>
                <w:lang w:val="en-GB"/>
              </w:rPr>
              <w:t>Specify</w:t>
            </w:r>
            <w:r>
              <w:rPr>
                <w:sz w:val="21"/>
                <w:szCs w:val="21"/>
                <w:lang w:val="en-GB"/>
              </w:rPr>
              <w:t>)</w:t>
            </w:r>
            <w:r w:rsidRPr="001E0D1F">
              <w:rPr>
                <w:sz w:val="21"/>
                <w:szCs w:val="21"/>
                <w:lang w:val="en-GB"/>
              </w:rPr>
              <w:t xml:space="preserve">  </w:t>
            </w:r>
          </w:p>
        </w:tc>
      </w:tr>
    </w:tbl>
    <w:p w14:paraId="17324E21" w14:textId="72FC5569" w:rsidR="000908C3" w:rsidRPr="007772DC" w:rsidRDefault="00340F09" w:rsidP="000908C3">
      <w:pPr>
        <w:rPr>
          <w:sz w:val="16"/>
          <w:szCs w:val="16"/>
          <w:lang w:val="en-GB"/>
        </w:rPr>
      </w:pPr>
      <w:r w:rsidRPr="007772DC">
        <w:rPr>
          <w:sz w:val="16"/>
          <w:szCs w:val="16"/>
          <w:lang w:val="en-GB"/>
        </w:rPr>
        <w:t>* To be considered a “women’s rights organization”, the applicant must demonstrate its core work is in the field of women’s rights, gender equality, the elimination of violence against women and/or girls, or sexual and gender-based violence. The organization’s official mission and vision statements must reflect its commitment to pursuing gender equality and empowering women and girls.</w:t>
      </w:r>
    </w:p>
    <w:p w14:paraId="280C30D3" w14:textId="77777777" w:rsidR="00AD1E4B" w:rsidRDefault="00AD1E4B" w:rsidP="000908C3">
      <w:pPr>
        <w:rPr>
          <w:sz w:val="20"/>
          <w:szCs w:val="20"/>
          <w:lang w:val="en-GB"/>
        </w:rPr>
      </w:pPr>
    </w:p>
    <w:tbl>
      <w:tblPr>
        <w:tblW w:w="0" w:type="auto"/>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10768"/>
      </w:tblGrid>
      <w:tr w:rsidR="009A7C60" w:rsidRPr="001E0D1F" w14:paraId="6B3DDD54" w14:textId="77777777" w:rsidTr="00A12264">
        <w:tc>
          <w:tcPr>
            <w:tcW w:w="10768" w:type="dxa"/>
            <w:shd w:val="clear" w:color="auto" w:fill="B4C6E7" w:themeFill="accent1" w:themeFillTint="66"/>
          </w:tcPr>
          <w:p w14:paraId="54ECC41A" w14:textId="77777777" w:rsidR="00A9133A" w:rsidRPr="001A72AC" w:rsidRDefault="00227A30">
            <w:pPr>
              <w:rPr>
                <w:b/>
                <w:sz w:val="21"/>
                <w:szCs w:val="21"/>
                <w:lang w:val="en-GB"/>
              </w:rPr>
            </w:pPr>
            <w:r w:rsidRPr="001A72AC">
              <w:rPr>
                <w:b/>
                <w:sz w:val="21"/>
                <w:szCs w:val="21"/>
                <w:lang w:val="en-GB"/>
              </w:rPr>
              <w:lastRenderedPageBreak/>
              <w:t>Evidence for Women’s Right Organizations</w:t>
            </w:r>
            <w:r w:rsidR="00A9133A" w:rsidRPr="001A72AC">
              <w:rPr>
                <w:b/>
                <w:sz w:val="21"/>
                <w:szCs w:val="21"/>
                <w:lang w:val="en-GB"/>
              </w:rPr>
              <w:t xml:space="preserve">: </w:t>
            </w:r>
          </w:p>
          <w:p w14:paraId="3BA95C11" w14:textId="03790621" w:rsidR="009A7C60" w:rsidRPr="001E0D1F" w:rsidRDefault="00227A30">
            <w:pPr>
              <w:rPr>
                <w:b/>
                <w:sz w:val="21"/>
                <w:szCs w:val="21"/>
                <w:lang w:val="en-GB"/>
              </w:rPr>
            </w:pPr>
            <w:r w:rsidRPr="00A9133A">
              <w:rPr>
                <w:bCs/>
                <w:sz w:val="21"/>
                <w:szCs w:val="21"/>
                <w:lang w:val="en-GB"/>
              </w:rPr>
              <w:t>The official mission and vision statements of the organization must reflect its commitment to pursuing gender equality and empowering women and girls. Provide evidence in the forms of by-laws, articles of association, statutes, constitution and organigrammes that enable the UN Trust Fund to ascertain whether the organization is a Women’s Right Organization.</w:t>
            </w:r>
          </w:p>
        </w:tc>
      </w:tr>
      <w:tr w:rsidR="009A7C60" w:rsidRPr="001E0D1F" w14:paraId="5CBD4FEB" w14:textId="77777777" w:rsidTr="00A07040">
        <w:tc>
          <w:tcPr>
            <w:tcW w:w="10768" w:type="dxa"/>
            <w:shd w:val="clear" w:color="auto" w:fill="FFFFFF" w:themeFill="background1"/>
          </w:tcPr>
          <w:p w14:paraId="4B74D933" w14:textId="54F75F9F" w:rsidR="009A7C60" w:rsidRPr="00A07040" w:rsidRDefault="00227A30" w:rsidP="003D023A">
            <w:pPr>
              <w:rPr>
                <w:strike/>
                <w:color w:val="FF0000"/>
                <w:sz w:val="21"/>
                <w:szCs w:val="21"/>
              </w:rPr>
            </w:pPr>
            <w:r>
              <w:rPr>
                <w:noProof/>
              </w:rPr>
              <w:drawing>
                <wp:inline distT="0" distB="0" distL="0" distR="0" wp14:anchorId="4F472BC0" wp14:editId="5C97E013">
                  <wp:extent cx="329818" cy="2794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8350" cy="286627"/>
                          </a:xfrm>
                          <a:prstGeom prst="rect">
                            <a:avLst/>
                          </a:prstGeom>
                        </pic:spPr>
                      </pic:pic>
                    </a:graphicData>
                  </a:graphic>
                </wp:inline>
              </w:drawing>
            </w:r>
            <w:r w:rsidRPr="00740E51">
              <w:rPr>
                <w:sz w:val="18"/>
                <w:szCs w:val="20"/>
              </w:rPr>
              <w:t>Drag &amp; Drop File(s) Here to Upload OR Browse File(s)</w:t>
            </w:r>
          </w:p>
        </w:tc>
      </w:tr>
    </w:tbl>
    <w:p w14:paraId="2D775E1A" w14:textId="77777777" w:rsidR="009A7C60" w:rsidRDefault="009A7C60" w:rsidP="00BA73A4">
      <w:pPr>
        <w:rPr>
          <w:sz w:val="20"/>
          <w:szCs w:val="20"/>
          <w:lang w:val="en-GB"/>
        </w:rPr>
      </w:pPr>
    </w:p>
    <w:tbl>
      <w:tblPr>
        <w:tblW w:w="0" w:type="auto"/>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5384"/>
        <w:gridCol w:w="5384"/>
      </w:tblGrid>
      <w:tr w:rsidR="00BA73A4" w:rsidRPr="001E0D1F" w14:paraId="1A78D1C4" w14:textId="77777777" w:rsidTr="00A12264">
        <w:tc>
          <w:tcPr>
            <w:tcW w:w="10768" w:type="dxa"/>
            <w:gridSpan w:val="2"/>
            <w:shd w:val="clear" w:color="auto" w:fill="B4C6E7" w:themeFill="accent1" w:themeFillTint="66"/>
          </w:tcPr>
          <w:p w14:paraId="1E28B372" w14:textId="31FE1671" w:rsidR="00BA73A4" w:rsidRPr="001E0D1F" w:rsidRDefault="00BE7F52" w:rsidP="00BD79FB">
            <w:pPr>
              <w:rPr>
                <w:b/>
                <w:sz w:val="21"/>
                <w:szCs w:val="21"/>
                <w:lang w:val="en-GB"/>
              </w:rPr>
            </w:pPr>
            <w:r>
              <w:rPr>
                <w:b/>
                <w:sz w:val="21"/>
                <w:szCs w:val="21"/>
                <w:lang w:val="en-GB"/>
              </w:rPr>
              <w:t>Type of organization</w:t>
            </w:r>
            <w:r w:rsidR="00284723">
              <w:rPr>
                <w:b/>
                <w:sz w:val="21"/>
                <w:szCs w:val="21"/>
                <w:lang w:val="en-GB"/>
              </w:rPr>
              <w:t xml:space="preserve"> </w:t>
            </w:r>
            <w:r w:rsidR="00BA73A4" w:rsidRPr="00B8465B">
              <w:rPr>
                <w:b/>
                <w:sz w:val="21"/>
                <w:szCs w:val="21"/>
                <w:lang w:val="en-GB"/>
              </w:rPr>
              <w:t>(select one)</w:t>
            </w:r>
            <w:r w:rsidR="00091CF7">
              <w:rPr>
                <w:b/>
                <w:sz w:val="21"/>
                <w:szCs w:val="21"/>
                <w:lang w:val="en-GB"/>
              </w:rPr>
              <w:t xml:space="preserve"> </w:t>
            </w:r>
          </w:p>
        </w:tc>
      </w:tr>
      <w:tr w:rsidR="00E403F9" w:rsidRPr="001E0D1F" w14:paraId="1FA2DB91" w14:textId="77777777" w:rsidTr="00433FB9">
        <w:tc>
          <w:tcPr>
            <w:tcW w:w="5384" w:type="dxa"/>
            <w:shd w:val="clear" w:color="auto" w:fill="FFFFFF" w:themeFill="background1"/>
          </w:tcPr>
          <w:p w14:paraId="751E7FA4" w14:textId="77777777" w:rsidR="00E403F9" w:rsidRPr="009641C9" w:rsidRDefault="00E403F9" w:rsidP="00B41777">
            <w:pPr>
              <w:shd w:val="clear" w:color="auto" w:fill="FFFFFF" w:themeFill="background1"/>
              <w:rPr>
                <w:sz w:val="21"/>
                <w:szCs w:val="21"/>
                <w:lang w:val="en-GB"/>
              </w:rPr>
            </w:pPr>
            <w:r w:rsidRPr="0059459A">
              <w:rPr>
                <w:rFonts w:ascii="Wingdings" w:hAnsi="Wingdings"/>
                <w:sz w:val="21"/>
                <w:szCs w:val="21"/>
              </w:rPr>
              <w:t xml:space="preserve"> </w:t>
            </w:r>
            <w:r w:rsidRPr="009641C9">
              <w:rPr>
                <w:sz w:val="21"/>
                <w:szCs w:val="21"/>
                <w:lang w:val="en-GB"/>
              </w:rPr>
              <w:t xml:space="preserve">Community-based </w:t>
            </w:r>
          </w:p>
          <w:p w14:paraId="2E13BE33" w14:textId="1D9900C0" w:rsidR="00E403F9" w:rsidRPr="009641C9" w:rsidRDefault="00E403F9" w:rsidP="00B41777">
            <w:pPr>
              <w:shd w:val="clear" w:color="auto" w:fill="FFFFFF" w:themeFill="background1"/>
              <w:rPr>
                <w:sz w:val="21"/>
                <w:szCs w:val="21"/>
                <w:lang w:val="en-GB"/>
              </w:rPr>
            </w:pPr>
            <w:r w:rsidRPr="009641C9">
              <w:rPr>
                <w:rFonts w:ascii="Wingdings" w:hAnsi="Wingdings"/>
                <w:sz w:val="21"/>
                <w:szCs w:val="21"/>
              </w:rPr>
              <w:t xml:space="preserve"> </w:t>
            </w:r>
            <w:r w:rsidRPr="009641C9">
              <w:rPr>
                <w:sz w:val="21"/>
                <w:szCs w:val="21"/>
                <w:lang w:val="en-GB"/>
              </w:rPr>
              <w:t>Local / sub-national</w:t>
            </w:r>
          </w:p>
          <w:p w14:paraId="3CF57E82" w14:textId="77777777" w:rsidR="00E403F9" w:rsidRPr="009641C9" w:rsidRDefault="00E403F9" w:rsidP="00B41777">
            <w:pPr>
              <w:shd w:val="clear" w:color="auto" w:fill="FFFFFF" w:themeFill="background1"/>
              <w:rPr>
                <w:sz w:val="21"/>
                <w:szCs w:val="21"/>
                <w:lang w:val="en-GB"/>
              </w:rPr>
            </w:pPr>
            <w:r w:rsidRPr="009641C9">
              <w:rPr>
                <w:rFonts w:ascii="Wingdings" w:hAnsi="Wingdings"/>
                <w:sz w:val="21"/>
                <w:szCs w:val="21"/>
              </w:rPr>
              <w:t xml:space="preserve"> </w:t>
            </w:r>
            <w:r w:rsidRPr="009641C9">
              <w:rPr>
                <w:sz w:val="21"/>
                <w:szCs w:val="21"/>
                <w:lang w:val="en-GB"/>
              </w:rPr>
              <w:t xml:space="preserve">National </w:t>
            </w:r>
          </w:p>
        </w:tc>
        <w:tc>
          <w:tcPr>
            <w:tcW w:w="5384" w:type="dxa"/>
            <w:shd w:val="clear" w:color="auto" w:fill="FFFFFF" w:themeFill="background1"/>
          </w:tcPr>
          <w:p w14:paraId="7DB96AD2" w14:textId="08CD0996" w:rsidR="00E403F9" w:rsidRPr="009641C9" w:rsidRDefault="00E403F9" w:rsidP="00B41777">
            <w:pPr>
              <w:shd w:val="clear" w:color="auto" w:fill="FFFFFF" w:themeFill="background1"/>
              <w:rPr>
                <w:sz w:val="21"/>
                <w:szCs w:val="21"/>
                <w:lang w:val="en-GB"/>
              </w:rPr>
            </w:pPr>
            <w:r w:rsidRPr="009641C9">
              <w:rPr>
                <w:rFonts w:ascii="Wingdings" w:hAnsi="Wingdings"/>
                <w:sz w:val="21"/>
                <w:szCs w:val="21"/>
              </w:rPr>
              <w:t xml:space="preserve"> </w:t>
            </w:r>
            <w:r w:rsidRPr="009641C9">
              <w:rPr>
                <w:sz w:val="21"/>
                <w:szCs w:val="21"/>
                <w:lang w:val="en-GB"/>
              </w:rPr>
              <w:t xml:space="preserve">Regional </w:t>
            </w:r>
          </w:p>
          <w:p w14:paraId="4D43E55C" w14:textId="0C361D46" w:rsidR="00E403F9" w:rsidRPr="009641C9" w:rsidRDefault="00E403F9" w:rsidP="00B41777">
            <w:pPr>
              <w:shd w:val="clear" w:color="auto" w:fill="FFFFFF" w:themeFill="background1"/>
              <w:rPr>
                <w:sz w:val="21"/>
                <w:szCs w:val="21"/>
                <w:lang w:val="en-GB"/>
              </w:rPr>
            </w:pPr>
            <w:r w:rsidRPr="009641C9">
              <w:rPr>
                <w:rFonts w:ascii="Wingdings" w:hAnsi="Wingdings"/>
                <w:sz w:val="21"/>
                <w:szCs w:val="21"/>
              </w:rPr>
              <w:t xml:space="preserve"> </w:t>
            </w:r>
            <w:r w:rsidRPr="009641C9">
              <w:rPr>
                <w:sz w:val="21"/>
                <w:szCs w:val="21"/>
                <w:lang w:val="en-GB"/>
              </w:rPr>
              <w:t>International</w:t>
            </w:r>
            <w:r w:rsidR="00E91F3D">
              <w:rPr>
                <w:sz w:val="21"/>
                <w:szCs w:val="21"/>
                <w:lang w:val="en-GB"/>
              </w:rPr>
              <w:t>*</w:t>
            </w:r>
          </w:p>
          <w:p w14:paraId="13CFA2BD" w14:textId="1E43A0C6" w:rsidR="00E403F9" w:rsidRPr="001E0D1F" w:rsidRDefault="00E403F9" w:rsidP="00BD79FB">
            <w:pPr>
              <w:rPr>
                <w:strike/>
                <w:color w:val="FF0000"/>
                <w:sz w:val="21"/>
                <w:szCs w:val="21"/>
                <w:lang w:val="en-GB"/>
              </w:rPr>
            </w:pPr>
            <w:r w:rsidRPr="009641C9">
              <w:rPr>
                <w:rFonts w:ascii="Wingdings" w:hAnsi="Wingdings"/>
                <w:sz w:val="21"/>
                <w:szCs w:val="21"/>
              </w:rPr>
              <w:t xml:space="preserve"> </w:t>
            </w:r>
            <w:r w:rsidRPr="009641C9">
              <w:rPr>
                <w:sz w:val="21"/>
                <w:szCs w:val="21"/>
                <w:lang w:val="en-GB"/>
              </w:rPr>
              <w:t>Network/Coalition</w:t>
            </w:r>
          </w:p>
        </w:tc>
      </w:tr>
    </w:tbl>
    <w:p w14:paraId="064EB044" w14:textId="61EE5C0C" w:rsidR="00EB68CB" w:rsidRPr="009641C9" w:rsidRDefault="00A368DB" w:rsidP="000908C3">
      <w:pPr>
        <w:rPr>
          <w:sz w:val="16"/>
          <w:szCs w:val="16"/>
          <w:lang w:val="en-GB"/>
        </w:rPr>
      </w:pPr>
      <w:r w:rsidRPr="009641C9">
        <w:rPr>
          <w:sz w:val="16"/>
          <w:szCs w:val="16"/>
          <w:lang w:val="en-GB"/>
        </w:rPr>
        <w:t>* INGO</w:t>
      </w:r>
      <w:r w:rsidR="005E0909" w:rsidRPr="009641C9">
        <w:rPr>
          <w:sz w:val="16"/>
          <w:szCs w:val="16"/>
          <w:lang w:val="en-GB"/>
        </w:rPr>
        <w:t>s</w:t>
      </w:r>
      <w:r w:rsidRPr="009641C9">
        <w:rPr>
          <w:sz w:val="16"/>
          <w:szCs w:val="16"/>
          <w:lang w:val="en-GB"/>
        </w:rPr>
        <w:t xml:space="preserve"> should select “International”, including national chapters or </w:t>
      </w:r>
      <w:r w:rsidR="006C6A2F" w:rsidRPr="009641C9">
        <w:rPr>
          <w:sz w:val="16"/>
          <w:szCs w:val="16"/>
          <w:lang w:val="en-GB"/>
        </w:rPr>
        <w:t xml:space="preserve">country offices </w:t>
      </w:r>
    </w:p>
    <w:p w14:paraId="7DBCE3B2" w14:textId="77777777" w:rsidR="00EB68CB" w:rsidRPr="00FA5D29" w:rsidRDefault="00EB68CB" w:rsidP="000908C3">
      <w:pPr>
        <w:rPr>
          <w:sz w:val="20"/>
          <w:szCs w:val="20"/>
          <w:lang w:val="en-GB"/>
        </w:rPr>
      </w:pPr>
    </w:p>
    <w:tbl>
      <w:tblPr>
        <w:tblW w:w="0" w:type="auto"/>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8455"/>
        <w:gridCol w:w="2335"/>
      </w:tblGrid>
      <w:tr w:rsidR="00767C64" w:rsidRPr="00C50357" w14:paraId="36D43FE5" w14:textId="77777777" w:rsidTr="0083099C">
        <w:trPr>
          <w:trHeight w:val="143"/>
        </w:trPr>
        <w:tc>
          <w:tcPr>
            <w:tcW w:w="8455" w:type="dxa"/>
            <w:shd w:val="clear" w:color="auto" w:fill="B4C6E7" w:themeFill="accent1" w:themeFillTint="66"/>
          </w:tcPr>
          <w:p w14:paraId="03CA3452" w14:textId="1A5C6E66" w:rsidR="00767C64" w:rsidRPr="00C50357" w:rsidRDefault="7C1A87D6" w:rsidP="2F488809">
            <w:pPr>
              <w:rPr>
                <w:b/>
                <w:bCs/>
                <w:sz w:val="21"/>
                <w:szCs w:val="21"/>
                <w:highlight w:val="yellow"/>
                <w:lang w:val="en-GB"/>
              </w:rPr>
            </w:pPr>
            <w:r w:rsidRPr="2F488809">
              <w:rPr>
                <w:b/>
                <w:bCs/>
                <w:sz w:val="21"/>
                <w:szCs w:val="21"/>
                <w:lang w:val="en-GB"/>
              </w:rPr>
              <w:t>Is your organization’s work primarily focused on ending violence against women and/or girls</w:t>
            </w:r>
            <w:r w:rsidR="00415DC8">
              <w:rPr>
                <w:b/>
                <w:bCs/>
                <w:sz w:val="21"/>
                <w:szCs w:val="21"/>
                <w:lang w:val="en-GB"/>
              </w:rPr>
              <w:t xml:space="preserve"> (EVAW/G)</w:t>
            </w:r>
            <w:r w:rsidRPr="2F488809">
              <w:rPr>
                <w:b/>
                <w:bCs/>
                <w:sz w:val="21"/>
                <w:szCs w:val="21"/>
                <w:lang w:val="en-GB"/>
              </w:rPr>
              <w:t>?</w:t>
            </w:r>
          </w:p>
        </w:tc>
        <w:tc>
          <w:tcPr>
            <w:tcW w:w="2335" w:type="dxa"/>
            <w:shd w:val="clear" w:color="auto" w:fill="auto"/>
          </w:tcPr>
          <w:p w14:paraId="7F45E0F6" w14:textId="77777777" w:rsidR="00767C64" w:rsidRPr="00C50357" w:rsidRDefault="00767C64" w:rsidP="00D43774">
            <w:pPr>
              <w:rPr>
                <w:sz w:val="21"/>
                <w:szCs w:val="21"/>
                <w:highlight w:val="yellow"/>
                <w:lang w:val="en-GB"/>
              </w:rPr>
            </w:pPr>
            <w:r w:rsidRPr="00DF639E">
              <w:rPr>
                <w:color w:val="2B579A"/>
                <w:sz w:val="21"/>
                <w:szCs w:val="21"/>
                <w:shd w:val="clear" w:color="auto" w:fill="E6E6E6"/>
                <w:lang w:val="en-GB"/>
              </w:rPr>
              <w:fldChar w:fldCharType="begin">
                <w:ffData>
                  <w:name w:val="Check9"/>
                  <w:enabled/>
                  <w:calcOnExit w:val="0"/>
                  <w:checkBox>
                    <w:sizeAuto/>
                    <w:default w:val="0"/>
                  </w:checkBox>
                </w:ffData>
              </w:fldChar>
            </w:r>
            <w:r w:rsidRPr="00DF639E">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DF639E">
              <w:rPr>
                <w:color w:val="2B579A"/>
                <w:sz w:val="21"/>
                <w:szCs w:val="21"/>
                <w:shd w:val="clear" w:color="auto" w:fill="E6E6E6"/>
                <w:lang w:val="en-GB"/>
              </w:rPr>
              <w:fldChar w:fldCharType="end"/>
            </w:r>
            <w:r w:rsidRPr="00DF639E">
              <w:rPr>
                <w:sz w:val="21"/>
                <w:szCs w:val="21"/>
                <w:lang w:val="en-GB"/>
              </w:rPr>
              <w:t xml:space="preserve"> Yes </w:t>
            </w:r>
            <w:r w:rsidRPr="00DF639E">
              <w:rPr>
                <w:color w:val="2B579A"/>
                <w:sz w:val="21"/>
                <w:szCs w:val="21"/>
                <w:shd w:val="clear" w:color="auto" w:fill="E6E6E6"/>
                <w:lang w:val="en-GB"/>
              </w:rPr>
              <w:fldChar w:fldCharType="begin">
                <w:ffData>
                  <w:name w:val="Check10"/>
                  <w:enabled/>
                  <w:calcOnExit w:val="0"/>
                  <w:checkBox>
                    <w:sizeAuto/>
                    <w:default w:val="0"/>
                  </w:checkBox>
                </w:ffData>
              </w:fldChar>
            </w:r>
            <w:r w:rsidRPr="00DF639E">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DF639E">
              <w:rPr>
                <w:color w:val="2B579A"/>
                <w:sz w:val="21"/>
                <w:szCs w:val="21"/>
                <w:shd w:val="clear" w:color="auto" w:fill="E6E6E6"/>
                <w:lang w:val="en-GB"/>
              </w:rPr>
              <w:fldChar w:fldCharType="end"/>
            </w:r>
            <w:r w:rsidRPr="00DF639E">
              <w:rPr>
                <w:sz w:val="21"/>
                <w:szCs w:val="21"/>
                <w:lang w:val="en-GB"/>
              </w:rPr>
              <w:t xml:space="preserve"> No</w:t>
            </w:r>
          </w:p>
        </w:tc>
      </w:tr>
    </w:tbl>
    <w:p w14:paraId="07A3F7DB" w14:textId="77777777" w:rsidR="00767C64" w:rsidRPr="00FA5D29" w:rsidRDefault="00767C64" w:rsidP="00767C64">
      <w:pPr>
        <w:rPr>
          <w:sz w:val="20"/>
          <w:szCs w:val="20"/>
          <w:lang w:val="en-GB"/>
        </w:rPr>
      </w:pPr>
    </w:p>
    <w:tbl>
      <w:tblPr>
        <w:tblW w:w="0" w:type="auto"/>
        <w:tblBorders>
          <w:top w:val="dotted" w:sz="4" w:space="0" w:color="DDD9C3"/>
          <w:left w:val="dotted" w:sz="4" w:space="0" w:color="DDD9C3"/>
          <w:bottom w:val="dotted" w:sz="4" w:space="0" w:color="DDD9C3"/>
          <w:right w:val="dotted" w:sz="4" w:space="0" w:color="DDD9C3"/>
          <w:insideH w:val="dotted" w:sz="4" w:space="0" w:color="DDD9C3"/>
        </w:tblBorders>
        <w:tblLook w:val="00A0" w:firstRow="1" w:lastRow="0" w:firstColumn="1" w:lastColumn="0" w:noHBand="0" w:noVBand="0"/>
      </w:tblPr>
      <w:tblGrid>
        <w:gridCol w:w="10790"/>
      </w:tblGrid>
      <w:tr w:rsidR="00767C64" w:rsidRPr="001E0D1F" w14:paraId="47B305BD" w14:textId="77777777" w:rsidTr="0083099C">
        <w:tc>
          <w:tcPr>
            <w:tcW w:w="10790" w:type="dxa"/>
            <w:tcBorders>
              <w:bottom w:val="dotted" w:sz="4" w:space="0" w:color="DDD9C3"/>
            </w:tcBorders>
            <w:shd w:val="clear" w:color="auto" w:fill="B4C6E7" w:themeFill="accent1" w:themeFillTint="66"/>
          </w:tcPr>
          <w:p w14:paraId="386840DC" w14:textId="49FF3310" w:rsidR="00767C64" w:rsidRDefault="4D4F381A" w:rsidP="00D43774">
            <w:pPr>
              <w:rPr>
                <w:sz w:val="21"/>
                <w:szCs w:val="21"/>
              </w:rPr>
            </w:pPr>
            <w:r w:rsidRPr="34F9171E">
              <w:rPr>
                <w:b/>
                <w:bCs/>
                <w:sz w:val="21"/>
                <w:szCs w:val="21"/>
              </w:rPr>
              <w:t>Insert your organization’s mission and/or vision statement as it appears in its constitution/articles of association</w:t>
            </w:r>
            <w:r w:rsidR="0083099C">
              <w:rPr>
                <w:b/>
                <w:bCs/>
                <w:sz w:val="21"/>
                <w:szCs w:val="21"/>
              </w:rPr>
              <w:t>.</w:t>
            </w:r>
            <w:r w:rsidRPr="34F9171E">
              <w:rPr>
                <w:sz w:val="21"/>
                <w:szCs w:val="21"/>
              </w:rPr>
              <w:t xml:space="preserve"> </w:t>
            </w:r>
          </w:p>
          <w:p w14:paraId="128D0986" w14:textId="77777777" w:rsidR="00767C64" w:rsidRPr="001E0D1F" w:rsidRDefault="00767C64" w:rsidP="00D43774">
            <w:pPr>
              <w:rPr>
                <w:b/>
                <w:sz w:val="21"/>
                <w:szCs w:val="21"/>
                <w:lang w:val="en-GB"/>
              </w:rPr>
            </w:pPr>
            <w:r>
              <w:rPr>
                <w:sz w:val="21"/>
                <w:szCs w:val="21"/>
              </w:rPr>
              <w:t>Provide translations where</w:t>
            </w:r>
            <w:r w:rsidRPr="001E0D1F">
              <w:rPr>
                <w:sz w:val="21"/>
                <w:szCs w:val="21"/>
              </w:rPr>
              <w:t xml:space="preserve"> </w:t>
            </w:r>
            <w:r>
              <w:rPr>
                <w:sz w:val="21"/>
                <w:szCs w:val="21"/>
              </w:rPr>
              <w:t xml:space="preserve">necessary. </w:t>
            </w:r>
            <w:r w:rsidRPr="001E0D1F">
              <w:rPr>
                <w:sz w:val="21"/>
                <w:szCs w:val="21"/>
              </w:rPr>
              <w:t>(</w:t>
            </w:r>
            <w:r>
              <w:rPr>
                <w:sz w:val="21"/>
                <w:szCs w:val="21"/>
              </w:rPr>
              <w:t>M</w:t>
            </w:r>
            <w:r w:rsidRPr="001E0D1F">
              <w:rPr>
                <w:sz w:val="21"/>
                <w:szCs w:val="21"/>
              </w:rPr>
              <w:t xml:space="preserve">aximum </w:t>
            </w:r>
            <w:r>
              <w:rPr>
                <w:sz w:val="21"/>
                <w:szCs w:val="21"/>
              </w:rPr>
              <w:t>1</w:t>
            </w:r>
            <w:r w:rsidRPr="001E0D1F">
              <w:rPr>
                <w:sz w:val="21"/>
                <w:szCs w:val="21"/>
              </w:rPr>
              <w:t>00 words)</w:t>
            </w:r>
            <w:r w:rsidRPr="001E0D1F">
              <w:rPr>
                <w:sz w:val="21"/>
                <w:szCs w:val="21"/>
                <w:lang w:val="en-GB"/>
              </w:rPr>
              <w:t xml:space="preserve"> </w:t>
            </w:r>
          </w:p>
        </w:tc>
      </w:tr>
      <w:tr w:rsidR="00767C64" w:rsidRPr="001E0D1F" w14:paraId="45BD761B" w14:textId="77777777" w:rsidTr="34F9171E">
        <w:trPr>
          <w:trHeight w:val="341"/>
        </w:trPr>
        <w:tc>
          <w:tcPr>
            <w:tcW w:w="10790" w:type="dxa"/>
            <w:tcBorders>
              <w:left w:val="dotted" w:sz="4" w:space="0" w:color="C4BC96"/>
            </w:tcBorders>
            <w:shd w:val="clear" w:color="auto" w:fill="FFFFFF" w:themeFill="background1"/>
          </w:tcPr>
          <w:p w14:paraId="39EFF602" w14:textId="79B9C63F" w:rsidR="00767C64" w:rsidRPr="001E0D1F" w:rsidRDefault="00767C64" w:rsidP="00D43774">
            <w:pPr>
              <w:rPr>
                <w:sz w:val="21"/>
                <w:szCs w:val="21"/>
                <w:lang w:val="en-GB"/>
              </w:rPr>
            </w:pPr>
          </w:p>
        </w:tc>
      </w:tr>
    </w:tbl>
    <w:p w14:paraId="03E5369E" w14:textId="6B68E65E" w:rsidR="00A96EE9" w:rsidRPr="00FA5D29" w:rsidRDefault="00A96EE9" w:rsidP="00511D7E">
      <w:pPr>
        <w:rPr>
          <w:sz w:val="20"/>
          <w:szCs w:val="20"/>
          <w:lang w:val="en-GB"/>
        </w:rPr>
      </w:pPr>
      <w:r w:rsidRPr="4A8D2A1A">
        <w:rPr>
          <w:sz w:val="21"/>
          <w:szCs w:val="21"/>
          <w:lang w:val="en-GB"/>
        </w:rPr>
        <w:t xml:space="preserve">    </w:t>
      </w:r>
    </w:p>
    <w:tbl>
      <w:tblPr>
        <w:tblW w:w="10795" w:type="dxa"/>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8455"/>
        <w:gridCol w:w="2340"/>
      </w:tblGrid>
      <w:tr w:rsidR="00764DB4" w:rsidRPr="001E0D1F" w14:paraId="5220327B" w14:textId="77777777" w:rsidTr="003B6A97">
        <w:trPr>
          <w:trHeight w:val="143"/>
        </w:trPr>
        <w:tc>
          <w:tcPr>
            <w:tcW w:w="8455" w:type="dxa"/>
            <w:shd w:val="clear" w:color="auto" w:fill="B4C6E7" w:themeFill="accent1" w:themeFillTint="66"/>
          </w:tcPr>
          <w:p w14:paraId="3C0D44FC" w14:textId="3BA3577A" w:rsidR="00764DB4" w:rsidRPr="001E0D1F" w:rsidRDefault="00764DB4" w:rsidP="00511D7E">
            <w:pPr>
              <w:rPr>
                <w:b/>
                <w:sz w:val="21"/>
                <w:szCs w:val="21"/>
                <w:lang w:val="en-GB"/>
              </w:rPr>
            </w:pPr>
            <w:r w:rsidRPr="00CD1711">
              <w:rPr>
                <w:b/>
                <w:bCs/>
                <w:sz w:val="21"/>
                <w:szCs w:val="21"/>
                <w:lang w:val="en-GB"/>
              </w:rPr>
              <w:t xml:space="preserve">Is </w:t>
            </w:r>
            <w:r>
              <w:rPr>
                <w:b/>
                <w:bCs/>
                <w:sz w:val="21"/>
                <w:szCs w:val="21"/>
                <w:lang w:val="en-GB"/>
              </w:rPr>
              <w:t>your</w:t>
            </w:r>
            <w:r w:rsidRPr="00CD1711">
              <w:rPr>
                <w:b/>
                <w:bCs/>
                <w:sz w:val="21"/>
                <w:szCs w:val="21"/>
                <w:lang w:val="en-GB"/>
              </w:rPr>
              <w:t xml:space="preserve"> organization </w:t>
            </w:r>
            <w:r w:rsidR="00355360">
              <w:rPr>
                <w:b/>
                <w:bCs/>
                <w:sz w:val="21"/>
                <w:szCs w:val="21"/>
                <w:lang w:val="en-GB"/>
              </w:rPr>
              <w:t>governed and led by women</w:t>
            </w:r>
            <w:r w:rsidR="007571D8">
              <w:rPr>
                <w:b/>
                <w:bCs/>
                <w:sz w:val="21"/>
                <w:szCs w:val="21"/>
                <w:lang w:val="en-GB"/>
              </w:rPr>
              <w:t>*</w:t>
            </w:r>
            <w:r w:rsidRPr="00CD1711">
              <w:rPr>
                <w:b/>
                <w:bCs/>
                <w:sz w:val="21"/>
                <w:szCs w:val="21"/>
                <w:lang w:val="en-GB"/>
              </w:rPr>
              <w:t>?</w:t>
            </w:r>
            <w:r w:rsidRPr="003C7B6D">
              <w:rPr>
                <w:sz w:val="21"/>
                <w:szCs w:val="21"/>
                <w:shd w:val="clear" w:color="auto" w:fill="B4C6E7" w:themeFill="accent1" w:themeFillTint="66"/>
                <w:lang w:val="en-GB"/>
              </w:rPr>
              <w:t xml:space="preserve">  </w:t>
            </w:r>
          </w:p>
        </w:tc>
        <w:tc>
          <w:tcPr>
            <w:tcW w:w="2340" w:type="dxa"/>
            <w:shd w:val="clear" w:color="auto" w:fill="auto"/>
          </w:tcPr>
          <w:p w14:paraId="7A19FD88" w14:textId="77777777" w:rsidR="00764DB4" w:rsidRPr="001E0D1F" w:rsidRDefault="00764DB4" w:rsidP="00511D7E">
            <w:pPr>
              <w:rPr>
                <w:sz w:val="21"/>
                <w:szCs w:val="21"/>
                <w:lang w:val="en-GB"/>
              </w:rPr>
            </w:pPr>
            <w:r w:rsidRPr="001E0D1F">
              <w:rPr>
                <w:color w:val="2B579A"/>
                <w:sz w:val="21"/>
                <w:szCs w:val="21"/>
                <w:shd w:val="clear" w:color="auto" w:fill="E6E6E6"/>
                <w:lang w:val="en-GB"/>
              </w:rPr>
              <w:fldChar w:fldCharType="begin">
                <w:ffData>
                  <w:name w:val="Check9"/>
                  <w:enabled/>
                  <w:calcOnExit w:val="0"/>
                  <w:checkBox>
                    <w:sizeAuto/>
                    <w:default w:val="0"/>
                  </w:checkBox>
                </w:ffData>
              </w:fldChar>
            </w:r>
            <w:r w:rsidRPr="001E0D1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E0D1F">
              <w:rPr>
                <w:color w:val="2B579A"/>
                <w:sz w:val="21"/>
                <w:szCs w:val="21"/>
                <w:shd w:val="clear" w:color="auto" w:fill="E6E6E6"/>
                <w:lang w:val="en-GB"/>
              </w:rPr>
              <w:fldChar w:fldCharType="end"/>
            </w:r>
            <w:r w:rsidRPr="001E0D1F">
              <w:rPr>
                <w:sz w:val="21"/>
                <w:szCs w:val="21"/>
                <w:lang w:val="en-GB"/>
              </w:rPr>
              <w:t xml:space="preserve"> </w:t>
            </w:r>
            <w:r>
              <w:rPr>
                <w:sz w:val="21"/>
                <w:szCs w:val="21"/>
                <w:lang w:val="en-GB"/>
              </w:rPr>
              <w:t>Yes</w:t>
            </w:r>
            <w:r w:rsidRPr="001E0D1F">
              <w:rPr>
                <w:sz w:val="21"/>
                <w:szCs w:val="21"/>
                <w:lang w:val="en-GB"/>
              </w:rPr>
              <w:t xml:space="preserve"> </w:t>
            </w:r>
            <w:r w:rsidRPr="001E0D1F">
              <w:rPr>
                <w:color w:val="2B579A"/>
                <w:sz w:val="21"/>
                <w:szCs w:val="21"/>
                <w:shd w:val="clear" w:color="auto" w:fill="E6E6E6"/>
                <w:lang w:val="en-GB"/>
              </w:rPr>
              <w:fldChar w:fldCharType="begin">
                <w:ffData>
                  <w:name w:val="Check10"/>
                  <w:enabled/>
                  <w:calcOnExit w:val="0"/>
                  <w:checkBox>
                    <w:sizeAuto/>
                    <w:default w:val="0"/>
                  </w:checkBox>
                </w:ffData>
              </w:fldChar>
            </w:r>
            <w:r w:rsidRPr="001E0D1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E0D1F">
              <w:rPr>
                <w:color w:val="2B579A"/>
                <w:sz w:val="21"/>
                <w:szCs w:val="21"/>
                <w:shd w:val="clear" w:color="auto" w:fill="E6E6E6"/>
                <w:lang w:val="en-GB"/>
              </w:rPr>
              <w:fldChar w:fldCharType="end"/>
            </w:r>
            <w:r w:rsidRPr="001E0D1F">
              <w:rPr>
                <w:sz w:val="21"/>
                <w:szCs w:val="21"/>
                <w:lang w:val="en-GB"/>
              </w:rPr>
              <w:t xml:space="preserve"> </w:t>
            </w:r>
            <w:r>
              <w:rPr>
                <w:sz w:val="21"/>
                <w:szCs w:val="21"/>
                <w:lang w:val="en-GB"/>
              </w:rPr>
              <w:t>No</w:t>
            </w:r>
          </w:p>
        </w:tc>
      </w:tr>
      <w:tr w:rsidR="009775B0" w:rsidRPr="001E0D1F" w14:paraId="5827F63B" w14:textId="77777777" w:rsidTr="003B6A97">
        <w:trPr>
          <w:gridAfter w:val="1"/>
          <w:wAfter w:w="2340" w:type="dxa"/>
          <w:trHeight w:val="143"/>
        </w:trPr>
        <w:tc>
          <w:tcPr>
            <w:tcW w:w="8455" w:type="dxa"/>
            <w:shd w:val="clear" w:color="auto" w:fill="FFFFFF"/>
          </w:tcPr>
          <w:p w14:paraId="150E1428" w14:textId="3832F3C9" w:rsidR="009775B0" w:rsidRPr="009775B0" w:rsidRDefault="009775B0" w:rsidP="00511D7E">
            <w:r>
              <w:rPr>
                <w:noProof/>
              </w:rPr>
              <w:drawing>
                <wp:inline distT="0" distB="0" distL="0" distR="0" wp14:anchorId="76753F82" wp14:editId="6EA4A010">
                  <wp:extent cx="355600" cy="301241"/>
                  <wp:effectExtent l="0" t="0" r="635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3986" cy="308345"/>
                          </a:xfrm>
                          <a:prstGeom prst="rect">
                            <a:avLst/>
                          </a:prstGeom>
                        </pic:spPr>
                      </pic:pic>
                    </a:graphicData>
                  </a:graphic>
                </wp:inline>
              </w:drawing>
            </w:r>
            <w:r w:rsidRPr="0023325C">
              <w:rPr>
                <w:sz w:val="18"/>
                <w:szCs w:val="20"/>
              </w:rPr>
              <w:t>Drag &amp; Drop File(s) Here to Upload OR Browse File(s)</w:t>
            </w:r>
          </w:p>
        </w:tc>
      </w:tr>
    </w:tbl>
    <w:p w14:paraId="383D7E10" w14:textId="4D2E6AF3" w:rsidR="00764DB4" w:rsidRPr="00FA4EAA" w:rsidRDefault="00764DB4" w:rsidP="00764DB4">
      <w:pPr>
        <w:rPr>
          <w:sz w:val="16"/>
          <w:szCs w:val="16"/>
          <w:lang w:val="en-GB"/>
        </w:rPr>
      </w:pPr>
      <w:r w:rsidRPr="00FA4EAA">
        <w:rPr>
          <w:sz w:val="16"/>
          <w:szCs w:val="16"/>
          <w:lang w:val="en-GB"/>
        </w:rPr>
        <w:t xml:space="preserve">* </w:t>
      </w:r>
      <w:bookmarkStart w:id="2" w:name="_Hlk496181695"/>
      <w:r w:rsidRPr="00FA4EAA">
        <w:rPr>
          <w:sz w:val="16"/>
          <w:szCs w:val="16"/>
          <w:lang w:val="en-GB"/>
        </w:rPr>
        <w:t xml:space="preserve">To be considered “women-led” the organization must demonstrate that it is governed and led by women. For the UN Trust Fund, this requires evidence that a minimum of </w:t>
      </w:r>
      <w:r w:rsidR="003A3E0B">
        <w:rPr>
          <w:sz w:val="16"/>
          <w:szCs w:val="16"/>
          <w:lang w:val="en-GB"/>
        </w:rPr>
        <w:t>6</w:t>
      </w:r>
      <w:r w:rsidR="003A3E0B" w:rsidRPr="00FA4EAA">
        <w:rPr>
          <w:sz w:val="16"/>
          <w:szCs w:val="16"/>
          <w:lang w:val="en-GB"/>
        </w:rPr>
        <w:t xml:space="preserve">1 </w:t>
      </w:r>
      <w:r w:rsidRPr="00FA4EAA">
        <w:rPr>
          <w:sz w:val="16"/>
          <w:szCs w:val="16"/>
          <w:lang w:val="en-GB"/>
        </w:rPr>
        <w:t xml:space="preserve">per cent of leadership positions across various decision-making levels in the organization (management, senior management and board levels) are held by women. </w:t>
      </w:r>
      <w:bookmarkEnd w:id="2"/>
      <w:r w:rsidRPr="00FA4EAA">
        <w:rPr>
          <w:sz w:val="16"/>
          <w:szCs w:val="16"/>
          <w:lang w:val="en-GB"/>
        </w:rPr>
        <w:t>Kindly attach evidence to this effect (a list of all staff and board, with gender and position).</w:t>
      </w:r>
    </w:p>
    <w:p w14:paraId="2A19FC70" w14:textId="77777777" w:rsidR="00764DB4" w:rsidRDefault="00764DB4" w:rsidP="00764DB4">
      <w:pPr>
        <w:rPr>
          <w:sz w:val="21"/>
          <w:szCs w:val="21"/>
          <w:lang w:val="en-GB"/>
        </w:rPr>
      </w:pPr>
    </w:p>
    <w:tbl>
      <w:tblPr>
        <w:tblW w:w="0" w:type="auto"/>
        <w:tblBorders>
          <w:top w:val="dotted" w:sz="4" w:space="0" w:color="DDD9C3"/>
          <w:left w:val="dotted" w:sz="4" w:space="0" w:color="DDD9C3"/>
          <w:bottom w:val="dotted" w:sz="4" w:space="0" w:color="DDD9C3"/>
          <w:right w:val="dotted" w:sz="4" w:space="0" w:color="DDD9C3"/>
          <w:insideH w:val="dotted" w:sz="4" w:space="0" w:color="DDD9C3"/>
        </w:tblBorders>
        <w:tblLook w:val="00A0" w:firstRow="1" w:lastRow="0" w:firstColumn="1" w:lastColumn="0" w:noHBand="0" w:noVBand="0"/>
      </w:tblPr>
      <w:tblGrid>
        <w:gridCol w:w="3596"/>
        <w:gridCol w:w="3597"/>
        <w:gridCol w:w="3597"/>
      </w:tblGrid>
      <w:tr w:rsidR="00764DB4" w:rsidRPr="001E0D1F" w14:paraId="19336772" w14:textId="77777777" w:rsidTr="003B6A97">
        <w:tc>
          <w:tcPr>
            <w:tcW w:w="10790" w:type="dxa"/>
            <w:gridSpan w:val="3"/>
            <w:tcBorders>
              <w:bottom w:val="dotted" w:sz="4" w:space="0" w:color="DDD9C3"/>
            </w:tcBorders>
            <w:shd w:val="clear" w:color="auto" w:fill="B4C6E7" w:themeFill="accent1" w:themeFillTint="66"/>
          </w:tcPr>
          <w:p w14:paraId="79B5342B" w14:textId="4D39E214" w:rsidR="00B24014" w:rsidRDefault="00764DB4" w:rsidP="6FE47A19">
            <w:pPr>
              <w:rPr>
                <w:b/>
                <w:bCs/>
                <w:sz w:val="21"/>
                <w:szCs w:val="21"/>
                <w:lang w:val="en-GB"/>
              </w:rPr>
            </w:pPr>
            <w:r w:rsidRPr="21A7AB0D">
              <w:rPr>
                <w:b/>
                <w:bCs/>
                <w:sz w:val="21"/>
                <w:szCs w:val="21"/>
                <w:lang w:val="en-GB"/>
              </w:rPr>
              <w:t xml:space="preserve">What percentage of leadership positions in your organization are held by women? </w:t>
            </w:r>
          </w:p>
          <w:p w14:paraId="41F6193F" w14:textId="49090297" w:rsidR="00764DB4" w:rsidRPr="001E0D1F" w:rsidRDefault="00764DB4" w:rsidP="00511D7E">
            <w:pPr>
              <w:rPr>
                <w:b/>
                <w:sz w:val="21"/>
                <w:szCs w:val="21"/>
                <w:lang w:val="en-GB"/>
              </w:rPr>
            </w:pPr>
            <w:r w:rsidRPr="001627E5">
              <w:rPr>
                <w:bCs/>
                <w:sz w:val="21"/>
                <w:szCs w:val="21"/>
                <w:lang w:val="en-GB"/>
              </w:rPr>
              <w:t>(e.g. President, Executive Director, Board Members, Senior Managers, etc.) (select one)</w:t>
            </w:r>
          </w:p>
        </w:tc>
      </w:tr>
      <w:tr w:rsidR="00764DB4" w:rsidRPr="001E0D1F" w14:paraId="4DBFF2A1" w14:textId="77777777" w:rsidTr="3B4304C0">
        <w:trPr>
          <w:trHeight w:val="305"/>
        </w:trPr>
        <w:tc>
          <w:tcPr>
            <w:tcW w:w="3596" w:type="dxa"/>
            <w:tcBorders>
              <w:left w:val="dotted" w:sz="4" w:space="0" w:color="C4BC96"/>
              <w:bottom w:val="dotted" w:sz="4" w:space="0" w:color="FFFFFF" w:themeColor="background1"/>
              <w:right w:val="dotted" w:sz="4" w:space="0" w:color="FFFFFF" w:themeColor="background1"/>
            </w:tcBorders>
            <w:shd w:val="clear" w:color="auto" w:fill="FFFFFF" w:themeFill="background1"/>
          </w:tcPr>
          <w:p w14:paraId="641446EB" w14:textId="77777777" w:rsidR="00764DB4" w:rsidRPr="001E0D1F" w:rsidRDefault="00764DB4" w:rsidP="00511D7E">
            <w:pPr>
              <w:rPr>
                <w:sz w:val="21"/>
                <w:szCs w:val="21"/>
                <w:lang w:val="en-GB"/>
              </w:rPr>
            </w:pPr>
            <w:r w:rsidRPr="001E0D1F">
              <w:rPr>
                <w:color w:val="2B579A"/>
                <w:sz w:val="21"/>
                <w:szCs w:val="21"/>
                <w:shd w:val="clear" w:color="auto" w:fill="E6E6E6"/>
                <w:lang w:val="en-GB"/>
              </w:rPr>
              <w:fldChar w:fldCharType="begin">
                <w:ffData>
                  <w:name w:val="Check81"/>
                  <w:enabled/>
                  <w:calcOnExit w:val="0"/>
                  <w:checkBox>
                    <w:sizeAuto/>
                    <w:default w:val="0"/>
                  </w:checkBox>
                </w:ffData>
              </w:fldChar>
            </w:r>
            <w:bookmarkStart w:id="3" w:name="Check81"/>
            <w:r w:rsidRPr="001E0D1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E0D1F">
              <w:rPr>
                <w:color w:val="2B579A"/>
                <w:sz w:val="21"/>
                <w:szCs w:val="21"/>
                <w:shd w:val="clear" w:color="auto" w:fill="E6E6E6"/>
                <w:lang w:val="en-GB"/>
              </w:rPr>
              <w:fldChar w:fldCharType="end"/>
            </w:r>
            <w:bookmarkEnd w:id="3"/>
            <w:r w:rsidRPr="001E0D1F">
              <w:rPr>
                <w:sz w:val="21"/>
                <w:szCs w:val="21"/>
                <w:lang w:val="en-GB"/>
              </w:rPr>
              <w:t xml:space="preserve"> 0 to 20 per cent</w:t>
            </w:r>
          </w:p>
        </w:tc>
        <w:tc>
          <w:tcPr>
            <w:tcW w:w="3597" w:type="dxa"/>
            <w:tcBorders>
              <w:left w:val="dotted" w:sz="4" w:space="0" w:color="FFFFFF" w:themeColor="background1"/>
              <w:bottom w:val="dotted" w:sz="4" w:space="0" w:color="FFFFFF" w:themeColor="background1"/>
              <w:right w:val="dotted" w:sz="4" w:space="0" w:color="FFFFFF" w:themeColor="background1"/>
            </w:tcBorders>
            <w:shd w:val="clear" w:color="auto" w:fill="FFFFFF" w:themeFill="background1"/>
          </w:tcPr>
          <w:p w14:paraId="78F1A2A6" w14:textId="77777777" w:rsidR="00764DB4" w:rsidRPr="001E0D1F" w:rsidRDefault="00764DB4" w:rsidP="00511D7E">
            <w:pPr>
              <w:rPr>
                <w:sz w:val="21"/>
                <w:szCs w:val="21"/>
                <w:lang w:val="en-GB"/>
              </w:rPr>
            </w:pPr>
            <w:r w:rsidRPr="001E0D1F">
              <w:rPr>
                <w:color w:val="2B579A"/>
                <w:sz w:val="21"/>
                <w:szCs w:val="21"/>
                <w:shd w:val="clear" w:color="auto" w:fill="E6E6E6"/>
                <w:lang w:val="en-GB"/>
              </w:rPr>
              <w:fldChar w:fldCharType="begin">
                <w:ffData>
                  <w:name w:val="Check83"/>
                  <w:enabled/>
                  <w:calcOnExit w:val="0"/>
                  <w:checkBox>
                    <w:sizeAuto/>
                    <w:default w:val="0"/>
                  </w:checkBox>
                </w:ffData>
              </w:fldChar>
            </w:r>
            <w:bookmarkStart w:id="4" w:name="Check83"/>
            <w:r w:rsidRPr="001E0D1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E0D1F">
              <w:rPr>
                <w:color w:val="2B579A"/>
                <w:sz w:val="21"/>
                <w:szCs w:val="21"/>
                <w:shd w:val="clear" w:color="auto" w:fill="E6E6E6"/>
                <w:lang w:val="en-GB"/>
              </w:rPr>
              <w:fldChar w:fldCharType="end"/>
            </w:r>
            <w:bookmarkEnd w:id="4"/>
            <w:r w:rsidRPr="001E0D1F">
              <w:rPr>
                <w:sz w:val="21"/>
                <w:szCs w:val="21"/>
                <w:lang w:val="en-GB"/>
              </w:rPr>
              <w:t xml:space="preserve"> 41 to 50 per cent</w:t>
            </w:r>
          </w:p>
        </w:tc>
        <w:tc>
          <w:tcPr>
            <w:tcW w:w="3597" w:type="dxa"/>
            <w:tcBorders>
              <w:left w:val="dotted" w:sz="4" w:space="0" w:color="FFFFFF" w:themeColor="background1"/>
              <w:bottom w:val="dotted" w:sz="4" w:space="0" w:color="FFFFFF" w:themeColor="background1"/>
            </w:tcBorders>
            <w:shd w:val="clear" w:color="auto" w:fill="FFFFFF" w:themeFill="background1"/>
          </w:tcPr>
          <w:p w14:paraId="68F9AF1E" w14:textId="77777777" w:rsidR="00764DB4" w:rsidRPr="001E0D1F" w:rsidRDefault="00764DB4" w:rsidP="00511D7E">
            <w:pPr>
              <w:rPr>
                <w:sz w:val="21"/>
                <w:szCs w:val="21"/>
                <w:lang w:val="en-GB"/>
              </w:rPr>
            </w:pPr>
            <w:r w:rsidRPr="001E0D1F">
              <w:rPr>
                <w:color w:val="2B579A"/>
                <w:sz w:val="21"/>
                <w:szCs w:val="21"/>
                <w:shd w:val="clear" w:color="auto" w:fill="E6E6E6"/>
                <w:lang w:val="en-GB"/>
              </w:rPr>
              <w:fldChar w:fldCharType="begin">
                <w:ffData>
                  <w:name w:val="Check85"/>
                  <w:enabled/>
                  <w:calcOnExit w:val="0"/>
                  <w:checkBox>
                    <w:sizeAuto/>
                    <w:default w:val="0"/>
                  </w:checkBox>
                </w:ffData>
              </w:fldChar>
            </w:r>
            <w:bookmarkStart w:id="5" w:name="Check85"/>
            <w:r w:rsidRPr="001E0D1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E0D1F">
              <w:rPr>
                <w:color w:val="2B579A"/>
                <w:sz w:val="21"/>
                <w:szCs w:val="21"/>
                <w:shd w:val="clear" w:color="auto" w:fill="E6E6E6"/>
                <w:lang w:val="en-GB"/>
              </w:rPr>
              <w:fldChar w:fldCharType="end"/>
            </w:r>
            <w:bookmarkEnd w:id="5"/>
            <w:r w:rsidRPr="001E0D1F">
              <w:rPr>
                <w:sz w:val="21"/>
                <w:szCs w:val="21"/>
                <w:lang w:val="en-GB"/>
              </w:rPr>
              <w:t xml:space="preserve"> 61 to 80 per cent</w:t>
            </w:r>
          </w:p>
        </w:tc>
      </w:tr>
      <w:tr w:rsidR="00764DB4" w:rsidRPr="001E0D1F" w14:paraId="41CA34F2" w14:textId="77777777" w:rsidTr="3B4304C0">
        <w:trPr>
          <w:trHeight w:val="260"/>
        </w:trPr>
        <w:tc>
          <w:tcPr>
            <w:tcW w:w="3596" w:type="dxa"/>
            <w:tcBorders>
              <w:top w:val="dotted" w:sz="4" w:space="0" w:color="FFFFFF" w:themeColor="background1"/>
              <w:left w:val="dotted" w:sz="4" w:space="0" w:color="C4BC96"/>
              <w:right w:val="dotted" w:sz="4" w:space="0" w:color="FFFFFF" w:themeColor="background1"/>
            </w:tcBorders>
            <w:shd w:val="clear" w:color="auto" w:fill="FFFFFF" w:themeFill="background1"/>
          </w:tcPr>
          <w:p w14:paraId="57CBF76F" w14:textId="77777777" w:rsidR="00764DB4" w:rsidRPr="001E0D1F" w:rsidRDefault="00764DB4" w:rsidP="00511D7E">
            <w:pPr>
              <w:rPr>
                <w:sz w:val="21"/>
                <w:szCs w:val="21"/>
                <w:lang w:val="en-GB"/>
              </w:rPr>
            </w:pPr>
            <w:r w:rsidRPr="001E0D1F">
              <w:rPr>
                <w:color w:val="2B579A"/>
                <w:sz w:val="21"/>
                <w:szCs w:val="21"/>
                <w:shd w:val="clear" w:color="auto" w:fill="E6E6E6"/>
                <w:lang w:val="en-GB"/>
              </w:rPr>
              <w:fldChar w:fldCharType="begin">
                <w:ffData>
                  <w:name w:val="Check82"/>
                  <w:enabled/>
                  <w:calcOnExit w:val="0"/>
                  <w:checkBox>
                    <w:sizeAuto/>
                    <w:default w:val="0"/>
                  </w:checkBox>
                </w:ffData>
              </w:fldChar>
            </w:r>
            <w:bookmarkStart w:id="6" w:name="Check82"/>
            <w:r w:rsidRPr="001E0D1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E0D1F">
              <w:rPr>
                <w:color w:val="2B579A"/>
                <w:sz w:val="21"/>
                <w:szCs w:val="21"/>
                <w:shd w:val="clear" w:color="auto" w:fill="E6E6E6"/>
                <w:lang w:val="en-GB"/>
              </w:rPr>
              <w:fldChar w:fldCharType="end"/>
            </w:r>
            <w:bookmarkEnd w:id="6"/>
            <w:r w:rsidRPr="001E0D1F">
              <w:rPr>
                <w:sz w:val="21"/>
                <w:szCs w:val="21"/>
                <w:lang w:val="en-GB"/>
              </w:rPr>
              <w:t xml:space="preserve"> 21 to 40 per cent</w:t>
            </w:r>
          </w:p>
        </w:tc>
        <w:tc>
          <w:tcPr>
            <w:tcW w:w="3597" w:type="dxa"/>
            <w:tcBorders>
              <w:top w:val="dotted" w:sz="4" w:space="0" w:color="FFFFFF" w:themeColor="background1"/>
              <w:left w:val="dotted" w:sz="4" w:space="0" w:color="FFFFFF" w:themeColor="background1"/>
              <w:right w:val="dotted" w:sz="4" w:space="0" w:color="FFFFFF" w:themeColor="background1"/>
            </w:tcBorders>
            <w:shd w:val="clear" w:color="auto" w:fill="FFFFFF" w:themeFill="background1"/>
          </w:tcPr>
          <w:p w14:paraId="46E03B36" w14:textId="77777777" w:rsidR="00764DB4" w:rsidRPr="001E0D1F" w:rsidRDefault="00764DB4" w:rsidP="00511D7E">
            <w:pPr>
              <w:rPr>
                <w:sz w:val="21"/>
                <w:szCs w:val="21"/>
                <w:lang w:val="en-GB"/>
              </w:rPr>
            </w:pPr>
            <w:r w:rsidRPr="001E0D1F">
              <w:rPr>
                <w:color w:val="2B579A"/>
                <w:sz w:val="21"/>
                <w:szCs w:val="21"/>
                <w:shd w:val="clear" w:color="auto" w:fill="E6E6E6"/>
                <w:lang w:val="en-GB"/>
              </w:rPr>
              <w:fldChar w:fldCharType="begin">
                <w:ffData>
                  <w:name w:val="Check84"/>
                  <w:enabled/>
                  <w:calcOnExit w:val="0"/>
                  <w:checkBox>
                    <w:sizeAuto/>
                    <w:default w:val="0"/>
                  </w:checkBox>
                </w:ffData>
              </w:fldChar>
            </w:r>
            <w:bookmarkStart w:id="7" w:name="Check84"/>
            <w:r w:rsidRPr="001E0D1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E0D1F">
              <w:rPr>
                <w:color w:val="2B579A"/>
                <w:sz w:val="21"/>
                <w:szCs w:val="21"/>
                <w:shd w:val="clear" w:color="auto" w:fill="E6E6E6"/>
                <w:lang w:val="en-GB"/>
              </w:rPr>
              <w:fldChar w:fldCharType="end"/>
            </w:r>
            <w:bookmarkEnd w:id="7"/>
            <w:r w:rsidRPr="001E0D1F">
              <w:rPr>
                <w:sz w:val="21"/>
                <w:szCs w:val="21"/>
                <w:lang w:val="en-GB"/>
              </w:rPr>
              <w:t xml:space="preserve"> 51 to 60 per cent</w:t>
            </w:r>
          </w:p>
        </w:tc>
        <w:tc>
          <w:tcPr>
            <w:tcW w:w="3597" w:type="dxa"/>
            <w:tcBorders>
              <w:top w:val="dotted" w:sz="4" w:space="0" w:color="FFFFFF" w:themeColor="background1"/>
              <w:left w:val="dotted" w:sz="4" w:space="0" w:color="FFFFFF" w:themeColor="background1"/>
            </w:tcBorders>
            <w:shd w:val="clear" w:color="auto" w:fill="FFFFFF" w:themeFill="background1"/>
          </w:tcPr>
          <w:p w14:paraId="234C50F3" w14:textId="77777777" w:rsidR="00764DB4" w:rsidRPr="001E0D1F" w:rsidRDefault="00764DB4" w:rsidP="00511D7E">
            <w:pPr>
              <w:rPr>
                <w:sz w:val="21"/>
                <w:szCs w:val="21"/>
                <w:lang w:val="en-GB"/>
              </w:rPr>
            </w:pPr>
            <w:r w:rsidRPr="001E0D1F">
              <w:rPr>
                <w:color w:val="2B579A"/>
                <w:sz w:val="21"/>
                <w:szCs w:val="21"/>
                <w:shd w:val="clear" w:color="auto" w:fill="E6E6E6"/>
                <w:lang w:val="en-GB"/>
              </w:rPr>
              <w:fldChar w:fldCharType="begin">
                <w:ffData>
                  <w:name w:val="Check86"/>
                  <w:enabled/>
                  <w:calcOnExit w:val="0"/>
                  <w:checkBox>
                    <w:sizeAuto/>
                    <w:default w:val="0"/>
                  </w:checkBox>
                </w:ffData>
              </w:fldChar>
            </w:r>
            <w:bookmarkStart w:id="8" w:name="Check86"/>
            <w:r w:rsidRPr="001E0D1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E0D1F">
              <w:rPr>
                <w:color w:val="2B579A"/>
                <w:sz w:val="21"/>
                <w:szCs w:val="21"/>
                <w:shd w:val="clear" w:color="auto" w:fill="E6E6E6"/>
                <w:lang w:val="en-GB"/>
              </w:rPr>
              <w:fldChar w:fldCharType="end"/>
            </w:r>
            <w:bookmarkEnd w:id="8"/>
            <w:r w:rsidRPr="001E0D1F">
              <w:rPr>
                <w:sz w:val="21"/>
                <w:szCs w:val="21"/>
                <w:lang w:val="en-GB"/>
              </w:rPr>
              <w:t xml:space="preserve"> 81 to 100 per cent</w:t>
            </w:r>
          </w:p>
        </w:tc>
      </w:tr>
    </w:tbl>
    <w:p w14:paraId="0F0EACB7" w14:textId="49CA7CA6" w:rsidR="00650991" w:rsidRPr="00FA4EAA" w:rsidRDefault="00650991" w:rsidP="00650991">
      <w:pPr>
        <w:rPr>
          <w:sz w:val="16"/>
          <w:szCs w:val="16"/>
          <w:lang w:val="en-GB"/>
        </w:rPr>
      </w:pPr>
      <w:r w:rsidRPr="00FA4EAA">
        <w:rPr>
          <w:sz w:val="16"/>
          <w:szCs w:val="16"/>
          <w:lang w:val="en-GB"/>
        </w:rPr>
        <w:t xml:space="preserve">* </w:t>
      </w:r>
      <w:r w:rsidR="00C41490">
        <w:rPr>
          <w:sz w:val="16"/>
          <w:szCs w:val="16"/>
          <w:lang w:val="en-GB"/>
        </w:rPr>
        <w:t xml:space="preserve">Please include best approximation. </w:t>
      </w:r>
      <w:r w:rsidR="008373F3">
        <w:rPr>
          <w:sz w:val="16"/>
          <w:szCs w:val="16"/>
          <w:lang w:val="en-GB"/>
        </w:rPr>
        <w:t xml:space="preserve">This should include </w:t>
      </w:r>
      <w:r w:rsidR="00082619">
        <w:rPr>
          <w:sz w:val="16"/>
          <w:szCs w:val="16"/>
          <w:lang w:val="en-GB"/>
        </w:rPr>
        <w:t xml:space="preserve">women in </w:t>
      </w:r>
      <w:r w:rsidR="00082619" w:rsidRPr="00FA4EAA">
        <w:rPr>
          <w:sz w:val="16"/>
          <w:szCs w:val="16"/>
          <w:lang w:val="en-GB"/>
        </w:rPr>
        <w:t xml:space="preserve">leadership positions across various decision-making levels in the organization (management, senior management and board levels) </w:t>
      </w:r>
      <w:r w:rsidR="00082619">
        <w:rPr>
          <w:sz w:val="16"/>
          <w:szCs w:val="16"/>
          <w:lang w:val="en-GB"/>
        </w:rPr>
        <w:t xml:space="preserve">and not all </w:t>
      </w:r>
      <w:r w:rsidR="009775B0">
        <w:rPr>
          <w:sz w:val="16"/>
          <w:szCs w:val="16"/>
          <w:lang w:val="en-GB"/>
        </w:rPr>
        <w:t>p</w:t>
      </w:r>
      <w:r w:rsidR="00A07040">
        <w:rPr>
          <w:sz w:val="16"/>
          <w:szCs w:val="16"/>
          <w:lang w:val="en-GB"/>
        </w:rPr>
        <w:t xml:space="preserve">ersonnel that are women. </w:t>
      </w:r>
    </w:p>
    <w:p w14:paraId="055E0A60" w14:textId="77777777" w:rsidR="00764DB4" w:rsidRDefault="00764DB4" w:rsidP="00764DB4">
      <w:pPr>
        <w:rPr>
          <w:sz w:val="20"/>
          <w:szCs w:val="20"/>
          <w:lang w:val="en-GB"/>
        </w:rPr>
      </w:pPr>
    </w:p>
    <w:tbl>
      <w:tblPr>
        <w:tblW w:w="10795" w:type="dxa"/>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5397"/>
        <w:gridCol w:w="3058"/>
        <w:gridCol w:w="2340"/>
      </w:tblGrid>
      <w:tr w:rsidR="00E57DE8" w:rsidRPr="001E0D1F" w14:paraId="2CE6335E" w14:textId="77777777" w:rsidTr="00F11A4B">
        <w:trPr>
          <w:trHeight w:val="143"/>
        </w:trPr>
        <w:tc>
          <w:tcPr>
            <w:tcW w:w="8455" w:type="dxa"/>
            <w:gridSpan w:val="2"/>
            <w:shd w:val="clear" w:color="auto" w:fill="B4C6E7" w:themeFill="accent1" w:themeFillTint="66"/>
          </w:tcPr>
          <w:p w14:paraId="42BBD7C2" w14:textId="46A8522D" w:rsidR="00E57DE8" w:rsidRPr="001E0D1F" w:rsidRDefault="00E57DE8" w:rsidP="00BD79FB">
            <w:pPr>
              <w:rPr>
                <w:b/>
                <w:sz w:val="21"/>
                <w:szCs w:val="21"/>
                <w:lang w:val="en-GB"/>
              </w:rPr>
            </w:pPr>
            <w:r w:rsidRPr="4CE3F6ED">
              <w:rPr>
                <w:b/>
                <w:bCs/>
                <w:sz w:val="21"/>
                <w:szCs w:val="21"/>
                <w:lang w:val="en-GB"/>
              </w:rPr>
              <w:t xml:space="preserve">Is your organization </w:t>
            </w:r>
            <w:r w:rsidR="00AC7819" w:rsidRPr="001C56D9">
              <w:rPr>
                <w:rFonts w:cstheme="minorBidi"/>
                <w:b/>
                <w:sz w:val="21"/>
                <w:szCs w:val="21"/>
              </w:rPr>
              <w:t xml:space="preserve">led by and for </w:t>
            </w:r>
            <w:r w:rsidR="00BA791F" w:rsidRPr="001C56D9">
              <w:rPr>
                <w:rFonts w:cstheme="minorBidi"/>
                <w:b/>
                <w:sz w:val="21"/>
                <w:szCs w:val="21"/>
              </w:rPr>
              <w:t xml:space="preserve">the </w:t>
            </w:r>
            <w:r w:rsidR="00AC7819" w:rsidRPr="001C56D9">
              <w:rPr>
                <w:rFonts w:cstheme="minorBidi"/>
                <w:b/>
                <w:sz w:val="21"/>
                <w:szCs w:val="21"/>
              </w:rPr>
              <w:t>marginalized women and girls</w:t>
            </w:r>
            <w:r w:rsidR="003858CF" w:rsidRPr="001C56D9">
              <w:rPr>
                <w:rFonts w:cstheme="minorBidi"/>
                <w:b/>
                <w:sz w:val="21"/>
                <w:szCs w:val="21"/>
              </w:rPr>
              <w:t xml:space="preserve"> it </w:t>
            </w:r>
            <w:r w:rsidR="00FB2207" w:rsidRPr="001C56D9">
              <w:rPr>
                <w:rFonts w:cstheme="minorBidi"/>
                <w:b/>
                <w:sz w:val="21"/>
                <w:szCs w:val="21"/>
              </w:rPr>
              <w:t>serves</w:t>
            </w:r>
            <w:r w:rsidR="00AC7819" w:rsidRPr="001C56D9">
              <w:rPr>
                <w:rFonts w:cstheme="minorBidi"/>
                <w:b/>
                <w:sz w:val="21"/>
                <w:szCs w:val="21"/>
              </w:rPr>
              <w:t xml:space="preserve"> (</w:t>
            </w:r>
            <w:r w:rsidR="00841648" w:rsidRPr="001C56D9">
              <w:rPr>
                <w:rFonts w:cstheme="minorBidi"/>
                <w:b/>
                <w:sz w:val="21"/>
                <w:szCs w:val="21"/>
              </w:rPr>
              <w:t>i.e</w:t>
            </w:r>
            <w:r w:rsidR="00AC7819" w:rsidRPr="001C56D9">
              <w:rPr>
                <w:rFonts w:cstheme="minorBidi"/>
                <w:b/>
                <w:sz w:val="21"/>
                <w:szCs w:val="21"/>
              </w:rPr>
              <w:t>., constituent-led)</w:t>
            </w:r>
            <w:r>
              <w:rPr>
                <w:rFonts w:asciiTheme="minorHAnsi" w:hAnsiTheme="minorHAnsi" w:cstheme="minorBidi"/>
                <w:b/>
                <w:bCs/>
                <w:color w:val="000000" w:themeColor="text1"/>
                <w:sz w:val="21"/>
                <w:szCs w:val="21"/>
              </w:rPr>
              <w:t>*</w:t>
            </w:r>
            <w:r w:rsidRPr="4CE3F6ED">
              <w:rPr>
                <w:rFonts w:asciiTheme="minorHAnsi" w:hAnsiTheme="minorHAnsi" w:cstheme="minorBidi"/>
                <w:b/>
                <w:bCs/>
                <w:color w:val="000000" w:themeColor="text1"/>
                <w:sz w:val="21"/>
                <w:szCs w:val="21"/>
              </w:rPr>
              <w:t>?</w:t>
            </w:r>
            <w:r w:rsidRPr="2F488809">
              <w:rPr>
                <w:rFonts w:asciiTheme="minorHAnsi" w:hAnsiTheme="minorHAnsi" w:cstheme="minorBidi"/>
                <w:color w:val="000000" w:themeColor="text1"/>
                <w:sz w:val="21"/>
                <w:szCs w:val="21"/>
              </w:rPr>
              <w:t>:</w:t>
            </w:r>
          </w:p>
        </w:tc>
        <w:tc>
          <w:tcPr>
            <w:tcW w:w="2340" w:type="dxa"/>
            <w:shd w:val="clear" w:color="auto" w:fill="auto"/>
          </w:tcPr>
          <w:p w14:paraId="3B50FC27" w14:textId="77777777" w:rsidR="00E57DE8" w:rsidRPr="001E0D1F" w:rsidRDefault="00E57DE8" w:rsidP="00BD79FB">
            <w:pPr>
              <w:rPr>
                <w:sz w:val="21"/>
                <w:szCs w:val="21"/>
                <w:lang w:val="en-GB"/>
              </w:rPr>
            </w:pPr>
            <w:r w:rsidRPr="001E0D1F">
              <w:rPr>
                <w:color w:val="2B579A"/>
                <w:sz w:val="21"/>
                <w:szCs w:val="21"/>
                <w:shd w:val="clear" w:color="auto" w:fill="E6E6E6"/>
                <w:lang w:val="en-GB"/>
              </w:rPr>
              <w:fldChar w:fldCharType="begin">
                <w:ffData>
                  <w:name w:val="Check9"/>
                  <w:enabled/>
                  <w:calcOnExit w:val="0"/>
                  <w:checkBox>
                    <w:sizeAuto/>
                    <w:default w:val="0"/>
                  </w:checkBox>
                </w:ffData>
              </w:fldChar>
            </w:r>
            <w:r w:rsidRPr="001E0D1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E0D1F">
              <w:rPr>
                <w:color w:val="2B579A"/>
                <w:sz w:val="21"/>
                <w:szCs w:val="21"/>
                <w:shd w:val="clear" w:color="auto" w:fill="E6E6E6"/>
                <w:lang w:val="en-GB"/>
              </w:rPr>
              <w:fldChar w:fldCharType="end"/>
            </w:r>
            <w:r w:rsidRPr="001E0D1F">
              <w:rPr>
                <w:sz w:val="21"/>
                <w:szCs w:val="21"/>
                <w:lang w:val="en-GB"/>
              </w:rPr>
              <w:t xml:space="preserve"> </w:t>
            </w:r>
            <w:r>
              <w:rPr>
                <w:sz w:val="21"/>
                <w:szCs w:val="21"/>
                <w:lang w:val="en-GB"/>
              </w:rPr>
              <w:t>Yes</w:t>
            </w:r>
            <w:r w:rsidRPr="001E0D1F">
              <w:rPr>
                <w:sz w:val="21"/>
                <w:szCs w:val="21"/>
                <w:lang w:val="en-GB"/>
              </w:rPr>
              <w:t xml:space="preserve"> </w:t>
            </w:r>
            <w:r w:rsidRPr="001E0D1F">
              <w:rPr>
                <w:color w:val="2B579A"/>
                <w:sz w:val="21"/>
                <w:szCs w:val="21"/>
                <w:shd w:val="clear" w:color="auto" w:fill="E6E6E6"/>
                <w:lang w:val="en-GB"/>
              </w:rPr>
              <w:fldChar w:fldCharType="begin">
                <w:ffData>
                  <w:name w:val="Check10"/>
                  <w:enabled/>
                  <w:calcOnExit w:val="0"/>
                  <w:checkBox>
                    <w:sizeAuto/>
                    <w:default w:val="0"/>
                  </w:checkBox>
                </w:ffData>
              </w:fldChar>
            </w:r>
            <w:r w:rsidRPr="001E0D1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E0D1F">
              <w:rPr>
                <w:color w:val="2B579A"/>
                <w:sz w:val="21"/>
                <w:szCs w:val="21"/>
                <w:shd w:val="clear" w:color="auto" w:fill="E6E6E6"/>
                <w:lang w:val="en-GB"/>
              </w:rPr>
              <w:fldChar w:fldCharType="end"/>
            </w:r>
            <w:r w:rsidRPr="001E0D1F">
              <w:rPr>
                <w:sz w:val="21"/>
                <w:szCs w:val="21"/>
                <w:lang w:val="en-GB"/>
              </w:rPr>
              <w:t xml:space="preserve"> </w:t>
            </w:r>
            <w:r>
              <w:rPr>
                <w:sz w:val="21"/>
                <w:szCs w:val="21"/>
                <w:lang w:val="en-GB"/>
              </w:rPr>
              <w:t>No</w:t>
            </w:r>
          </w:p>
        </w:tc>
      </w:tr>
      <w:tr w:rsidR="00AC7BFB" w:rsidRPr="001E0D1F" w14:paraId="24022666" w14:textId="77777777" w:rsidTr="003B6A97">
        <w:trPr>
          <w:trHeight w:val="143"/>
        </w:trPr>
        <w:tc>
          <w:tcPr>
            <w:tcW w:w="10795" w:type="dxa"/>
            <w:gridSpan w:val="3"/>
            <w:tcBorders>
              <w:bottom w:val="nil"/>
            </w:tcBorders>
            <w:shd w:val="clear" w:color="auto" w:fill="D9E2F3" w:themeFill="accent1" w:themeFillTint="33"/>
          </w:tcPr>
          <w:p w14:paraId="23DB02AB" w14:textId="0A179790" w:rsidR="00AC7BFB" w:rsidRPr="00803EC3" w:rsidRDefault="00A206A1" w:rsidP="00035402">
            <w:pPr>
              <w:pStyle w:val="pf0"/>
              <w:spacing w:before="0" w:beforeAutospacing="0" w:after="0" w:afterAutospacing="0"/>
              <w:rPr>
                <w:rFonts w:ascii="Calibri" w:eastAsia="Cambria" w:hAnsi="Calibri"/>
                <w:sz w:val="21"/>
                <w:szCs w:val="21"/>
                <w:lang w:val="en-GB" w:eastAsia="en-US"/>
              </w:rPr>
            </w:pPr>
            <w:r w:rsidRPr="00803EC3">
              <w:rPr>
                <w:rFonts w:ascii="Calibri" w:eastAsia="Cambria" w:hAnsi="Calibri"/>
                <w:sz w:val="21"/>
                <w:szCs w:val="21"/>
                <w:lang w:val="en-GB" w:eastAsia="en-US"/>
              </w:rPr>
              <w:t>If YES,</w:t>
            </w:r>
            <w:r>
              <w:rPr>
                <w:rFonts w:ascii="Calibri" w:eastAsia="Cambria" w:hAnsi="Calibri"/>
                <w:sz w:val="21"/>
                <w:szCs w:val="21"/>
                <w:lang w:val="en-GB" w:eastAsia="en-US"/>
              </w:rPr>
              <w:t xml:space="preserve"> please select the group of constituent</w:t>
            </w:r>
            <w:r w:rsidR="0065629A">
              <w:rPr>
                <w:rFonts w:ascii="Calibri" w:eastAsia="Cambria" w:hAnsi="Calibri"/>
                <w:sz w:val="21"/>
                <w:szCs w:val="21"/>
                <w:lang w:val="en-GB" w:eastAsia="en-US"/>
              </w:rPr>
              <w:t>s</w:t>
            </w:r>
            <w:r>
              <w:rPr>
                <w:rFonts w:ascii="Calibri" w:eastAsia="Cambria" w:hAnsi="Calibri"/>
                <w:sz w:val="21"/>
                <w:szCs w:val="21"/>
                <w:lang w:val="en-GB" w:eastAsia="en-US"/>
              </w:rPr>
              <w:t xml:space="preserve"> (select one)</w:t>
            </w:r>
          </w:p>
        </w:tc>
      </w:tr>
      <w:tr w:rsidR="00A206A1" w:rsidRPr="001E0D1F" w14:paraId="3D5D17F6" w14:textId="77777777" w:rsidTr="00833402">
        <w:trPr>
          <w:trHeight w:val="143"/>
        </w:trPr>
        <w:tc>
          <w:tcPr>
            <w:tcW w:w="5397" w:type="dxa"/>
            <w:tcBorders>
              <w:top w:val="nil"/>
              <w:left w:val="dotted" w:sz="4" w:space="0" w:color="DDD9C3"/>
              <w:bottom w:val="dotted" w:sz="4" w:space="0" w:color="DDD9C3"/>
              <w:right w:val="dotted" w:sz="4" w:space="0" w:color="DDD9C3"/>
            </w:tcBorders>
            <w:shd w:val="clear" w:color="auto" w:fill="auto"/>
          </w:tcPr>
          <w:p w14:paraId="6B56FA58" w14:textId="77777777" w:rsidR="00A206A1" w:rsidRPr="001C56D9" w:rsidRDefault="00A206A1" w:rsidP="00A206A1">
            <w:pPr>
              <w:jc w:val="left"/>
              <w:rPr>
                <w:rFonts w:asciiTheme="minorHAnsi" w:hAnsiTheme="minorHAnsi" w:cstheme="minorHAnsi"/>
                <w:color w:val="2B579A"/>
                <w:sz w:val="21"/>
                <w:szCs w:val="21"/>
                <w:shd w:val="clear" w:color="auto" w:fill="E6E6E6"/>
                <w:lang w:val="en-GB"/>
              </w:rPr>
            </w:pPr>
            <w:r w:rsidRPr="001C56D9">
              <w:rPr>
                <w:rFonts w:asciiTheme="minorHAnsi" w:hAnsiTheme="minorHAnsi" w:cstheme="minorHAnsi"/>
                <w:color w:val="2B579A"/>
                <w:sz w:val="21"/>
                <w:szCs w:val="21"/>
                <w:shd w:val="clear" w:color="auto" w:fill="E6E6E6"/>
                <w:lang w:val="en-GB"/>
              </w:rPr>
              <w:fldChar w:fldCharType="begin">
                <w:ffData>
                  <w:name w:val="Check49"/>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color w:val="2B579A"/>
                <w:sz w:val="21"/>
                <w:szCs w:val="21"/>
                <w:shd w:val="clear" w:color="auto" w:fill="E6E6E6"/>
                <w:lang w:val="en-GB"/>
              </w:rPr>
              <w:t xml:space="preserve"> </w:t>
            </w:r>
            <w:r w:rsidRPr="001C56D9">
              <w:rPr>
                <w:rFonts w:asciiTheme="minorHAnsi" w:hAnsiTheme="minorHAnsi" w:cstheme="minorHAnsi"/>
                <w:sz w:val="21"/>
                <w:szCs w:val="21"/>
                <w:lang w:val="en-GB"/>
              </w:rPr>
              <w:t xml:space="preserve">Women </w:t>
            </w:r>
            <w:r>
              <w:rPr>
                <w:rFonts w:asciiTheme="minorHAnsi" w:hAnsiTheme="minorHAnsi" w:cstheme="minorHAnsi"/>
                <w:sz w:val="21"/>
                <w:szCs w:val="21"/>
                <w:lang w:val="en-GB"/>
              </w:rPr>
              <w:t>/</w:t>
            </w:r>
            <w:r w:rsidRPr="001C56D9">
              <w:rPr>
                <w:rFonts w:asciiTheme="minorHAnsi" w:hAnsiTheme="minorHAnsi" w:cstheme="minorHAnsi"/>
                <w:sz w:val="21"/>
                <w:szCs w:val="21"/>
                <w:lang w:val="en-GB"/>
              </w:rPr>
              <w:t xml:space="preserve"> girl survivors of violence</w:t>
            </w:r>
          </w:p>
          <w:p w14:paraId="02CEFCA1" w14:textId="77777777" w:rsidR="00A206A1" w:rsidRPr="001C56D9" w:rsidRDefault="00A206A1" w:rsidP="00A206A1">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49"/>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Women/girls living with HIV and AIDS</w:t>
            </w:r>
            <w:r w:rsidRPr="001C56D9" w:rsidDel="0032636A">
              <w:rPr>
                <w:rFonts w:asciiTheme="minorHAnsi" w:hAnsiTheme="minorHAnsi" w:cstheme="minorHAnsi"/>
                <w:sz w:val="21"/>
                <w:szCs w:val="21"/>
                <w:lang w:val="en-GB"/>
              </w:rPr>
              <w:t xml:space="preserve"> </w:t>
            </w:r>
          </w:p>
          <w:p w14:paraId="59BE6D4D" w14:textId="77777777" w:rsidR="00A206A1" w:rsidRPr="001C56D9" w:rsidRDefault="00A206A1" w:rsidP="00A206A1">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46"/>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Lesbian, bisexual, transgender, queer/questioning, and intersex</w:t>
            </w:r>
          </w:p>
          <w:p w14:paraId="79740162" w14:textId="77777777" w:rsidR="00A206A1" w:rsidRPr="001C56D9" w:rsidRDefault="00A206A1" w:rsidP="00A206A1">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55"/>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Women/girl refugees and/or internally displaced (IDPs) </w:t>
            </w:r>
          </w:p>
          <w:p w14:paraId="7265F859" w14:textId="77777777" w:rsidR="00A206A1" w:rsidRPr="001C56D9" w:rsidRDefault="00A206A1" w:rsidP="00A206A1">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46"/>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Indigenous women/girls</w:t>
            </w:r>
          </w:p>
          <w:p w14:paraId="599654B5" w14:textId="77777777" w:rsidR="00A206A1" w:rsidRDefault="00A206A1" w:rsidP="00A206A1">
            <w:pPr>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50"/>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Women/girls with disabilities</w:t>
            </w:r>
          </w:p>
          <w:p w14:paraId="1A28D12C" w14:textId="5F928A1C" w:rsidR="00A80B32" w:rsidRPr="00A80B32" w:rsidRDefault="00A80B32" w:rsidP="00A80B32">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46"/>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color w:val="2B579A"/>
                <w:sz w:val="21"/>
                <w:szCs w:val="21"/>
                <w:shd w:val="clear" w:color="auto" w:fill="E6E6E6"/>
                <w:lang w:val="en-GB"/>
              </w:rPr>
              <w:t xml:space="preserve"> </w:t>
            </w:r>
            <w:r w:rsidRPr="001C56D9">
              <w:rPr>
                <w:rFonts w:asciiTheme="minorHAnsi" w:hAnsiTheme="minorHAnsi" w:cstheme="minorHAnsi"/>
                <w:sz w:val="21"/>
                <w:szCs w:val="21"/>
                <w:lang w:val="en-GB"/>
              </w:rPr>
              <w:t>Women/girls from minority ethnic groups</w:t>
            </w:r>
          </w:p>
        </w:tc>
        <w:tc>
          <w:tcPr>
            <w:tcW w:w="5398" w:type="dxa"/>
            <w:gridSpan w:val="2"/>
            <w:tcBorders>
              <w:top w:val="nil"/>
              <w:left w:val="dotted" w:sz="4" w:space="0" w:color="DDD9C3"/>
              <w:bottom w:val="dotted" w:sz="4" w:space="0" w:color="DDD9C3"/>
              <w:right w:val="dotted" w:sz="4" w:space="0" w:color="DDD9C3"/>
            </w:tcBorders>
            <w:shd w:val="clear" w:color="auto" w:fill="auto"/>
          </w:tcPr>
          <w:p w14:paraId="5A2497EB" w14:textId="77777777" w:rsidR="00A206A1" w:rsidRPr="001C56D9" w:rsidRDefault="00A206A1" w:rsidP="00A206A1">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49"/>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Women/girls experiencing racial discrimination and/or injustice</w:t>
            </w:r>
          </w:p>
          <w:p w14:paraId="48E50396" w14:textId="77777777" w:rsidR="00A206A1" w:rsidRPr="001C56D9" w:rsidRDefault="00A206A1" w:rsidP="00A206A1">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55"/>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Self-identified sex workers</w:t>
            </w:r>
          </w:p>
          <w:p w14:paraId="14C77CF1" w14:textId="77777777" w:rsidR="00A206A1" w:rsidRPr="001C56D9" w:rsidRDefault="00A206A1" w:rsidP="00A206A1">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49"/>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Women and girls in the lowest income groups</w:t>
            </w:r>
          </w:p>
          <w:p w14:paraId="75E2AA1E" w14:textId="77777777" w:rsidR="00A206A1" w:rsidRDefault="00A206A1" w:rsidP="00A206A1">
            <w:pPr>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37"/>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Women/girl migrants</w:t>
            </w:r>
          </w:p>
          <w:p w14:paraId="5AC116A7" w14:textId="140193C6" w:rsidR="008333BC" w:rsidRPr="00A80B32" w:rsidRDefault="00A80B32" w:rsidP="00A80B32">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55"/>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Women human rights defenders/ gender advocates</w:t>
            </w:r>
          </w:p>
          <w:p w14:paraId="68D137F8" w14:textId="457379D0" w:rsidR="00186AC7" w:rsidRPr="0045793A" w:rsidRDefault="00186AC7" w:rsidP="00A206A1">
            <w:pPr>
              <w:rPr>
                <w:b/>
                <w:bCs/>
                <w:sz w:val="21"/>
                <w:szCs w:val="21"/>
                <w:lang w:val="en-GB"/>
              </w:rPr>
            </w:pPr>
            <w:r w:rsidRPr="00486825">
              <w:rPr>
                <w:rFonts w:asciiTheme="minorHAnsi" w:hAnsiTheme="minorHAnsi" w:cstheme="minorHAnsi"/>
                <w:color w:val="2B579A"/>
                <w:sz w:val="21"/>
                <w:szCs w:val="21"/>
                <w:shd w:val="clear" w:color="auto" w:fill="E6E6E6"/>
                <w:lang w:val="en-GB"/>
              </w:rPr>
              <w:fldChar w:fldCharType="begin">
                <w:ffData>
                  <w:name w:val="Check37"/>
                  <w:enabled/>
                  <w:calcOnExit w:val="0"/>
                  <w:checkBox>
                    <w:sizeAuto/>
                    <w:default w:val="0"/>
                  </w:checkBox>
                </w:ffData>
              </w:fldChar>
            </w:r>
            <w:r w:rsidRPr="00486825">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486825">
              <w:rPr>
                <w:rFonts w:asciiTheme="minorHAnsi" w:hAnsiTheme="minorHAnsi" w:cstheme="minorHAnsi"/>
                <w:color w:val="2B579A"/>
                <w:sz w:val="21"/>
                <w:szCs w:val="21"/>
                <w:shd w:val="clear" w:color="auto" w:fill="E6E6E6"/>
                <w:lang w:val="en-GB"/>
              </w:rPr>
              <w:fldChar w:fldCharType="end"/>
            </w:r>
            <w:r w:rsidRPr="00486825">
              <w:rPr>
                <w:sz w:val="21"/>
                <w:szCs w:val="21"/>
              </w:rPr>
              <w:t xml:space="preserve"> Other</w:t>
            </w:r>
            <w:r w:rsidR="007D4AF8">
              <w:rPr>
                <w:sz w:val="21"/>
                <w:szCs w:val="21"/>
              </w:rPr>
              <w:t xml:space="preserve"> </w:t>
            </w:r>
            <w:r w:rsidR="007D4AF8" w:rsidRPr="00B01941">
              <w:rPr>
                <w:sz w:val="21"/>
                <w:szCs w:val="21"/>
                <w:lang w:val="en-GB"/>
              </w:rPr>
              <w:t>(describe in 10 words or less)</w:t>
            </w:r>
          </w:p>
        </w:tc>
      </w:tr>
      <w:tr w:rsidR="00A206A1" w:rsidRPr="001E0D1F" w14:paraId="3180F6D4" w14:textId="77777777" w:rsidTr="003B6A97">
        <w:trPr>
          <w:trHeight w:val="143"/>
        </w:trPr>
        <w:tc>
          <w:tcPr>
            <w:tcW w:w="10795" w:type="dxa"/>
            <w:gridSpan w:val="3"/>
            <w:tcBorders>
              <w:bottom w:val="nil"/>
            </w:tcBorders>
            <w:shd w:val="clear" w:color="auto" w:fill="D9E2F3" w:themeFill="accent1" w:themeFillTint="33"/>
          </w:tcPr>
          <w:p w14:paraId="1F378F4B" w14:textId="1635E33B" w:rsidR="00A206A1" w:rsidRPr="001E0D1F" w:rsidRDefault="00A206A1" w:rsidP="00A206A1">
            <w:pPr>
              <w:pStyle w:val="pf0"/>
              <w:spacing w:before="0" w:beforeAutospacing="0" w:after="0" w:afterAutospacing="0"/>
              <w:rPr>
                <w:rFonts w:asciiTheme="minorHAnsi" w:hAnsiTheme="minorHAnsi" w:cstheme="minorBidi"/>
                <w:b/>
                <w:bCs/>
                <w:color w:val="000000" w:themeColor="text1"/>
                <w:sz w:val="21"/>
                <w:szCs w:val="21"/>
                <w:lang w:val="en-GB"/>
              </w:rPr>
            </w:pPr>
            <w:r w:rsidRPr="00803EC3">
              <w:rPr>
                <w:rFonts w:ascii="Calibri" w:eastAsia="Cambria" w:hAnsi="Calibri"/>
                <w:sz w:val="21"/>
                <w:szCs w:val="21"/>
                <w:lang w:val="en-GB" w:eastAsia="en-US"/>
              </w:rPr>
              <w:t>If YES,</w:t>
            </w:r>
            <w:r w:rsidRPr="00803EC3">
              <w:rPr>
                <w:rFonts w:ascii="Calibri" w:eastAsia="Cambria" w:hAnsi="Calibri"/>
                <w:sz w:val="21"/>
                <w:szCs w:val="21"/>
                <w:lang w:val="en-US" w:eastAsia="en-US"/>
              </w:rPr>
              <w:t xml:space="preserve"> </w:t>
            </w:r>
            <w:r w:rsidRPr="009641C9">
              <w:rPr>
                <w:rFonts w:ascii="Calibri" w:eastAsia="Cambria" w:hAnsi="Calibri"/>
                <w:sz w:val="21"/>
                <w:szCs w:val="21"/>
                <w:lang w:val="en-US" w:eastAsia="en-US"/>
              </w:rPr>
              <w:t xml:space="preserve">please explain:  how is your organization led by and for </w:t>
            </w:r>
            <w:r w:rsidRPr="00341D58">
              <w:rPr>
                <w:rFonts w:ascii="Calibri" w:eastAsia="Cambria" w:hAnsi="Calibri"/>
                <w:sz w:val="21"/>
                <w:szCs w:val="21"/>
                <w:lang w:val="en-US" w:eastAsia="en-US"/>
              </w:rPr>
              <w:t>the</w:t>
            </w:r>
            <w:r>
              <w:rPr>
                <w:rFonts w:ascii="Calibri" w:eastAsia="Cambria" w:hAnsi="Calibri"/>
                <w:sz w:val="21"/>
                <w:szCs w:val="21"/>
                <w:lang w:val="en-US" w:eastAsia="en-US"/>
              </w:rPr>
              <w:t xml:space="preserve"> group of people it serves</w:t>
            </w:r>
            <w:r w:rsidRPr="009B4D25">
              <w:rPr>
                <w:rFonts w:ascii="Calibri" w:eastAsia="Cambria" w:hAnsi="Calibri"/>
                <w:sz w:val="21"/>
                <w:szCs w:val="21"/>
                <w:lang w:val="en-US" w:eastAsia="en-US"/>
              </w:rPr>
              <w:t xml:space="preserve"> (e.g., constituent-led)</w:t>
            </w:r>
            <w:r>
              <w:rPr>
                <w:rFonts w:ascii="Calibri" w:eastAsia="Cambria" w:hAnsi="Calibri"/>
                <w:sz w:val="21"/>
                <w:szCs w:val="21"/>
                <w:lang w:val="en-US" w:eastAsia="en-US"/>
              </w:rPr>
              <w:t xml:space="preserve">? </w:t>
            </w:r>
            <w:r w:rsidRPr="007553EF">
              <w:rPr>
                <w:rFonts w:asciiTheme="minorHAnsi" w:hAnsiTheme="minorHAnsi" w:cstheme="minorBidi"/>
                <w:color w:val="000000" w:themeColor="text1"/>
                <w:sz w:val="21"/>
                <w:szCs w:val="21"/>
                <w:lang w:val="en-AU"/>
              </w:rPr>
              <w:t>(Maximum 200 words)</w:t>
            </w:r>
          </w:p>
        </w:tc>
      </w:tr>
      <w:tr w:rsidR="00A206A1" w:rsidRPr="001E0D1F" w14:paraId="37501E70" w14:textId="77777777" w:rsidTr="00D17BAD">
        <w:trPr>
          <w:trHeight w:val="143"/>
        </w:trPr>
        <w:tc>
          <w:tcPr>
            <w:tcW w:w="10795" w:type="dxa"/>
            <w:gridSpan w:val="3"/>
            <w:tcBorders>
              <w:top w:val="nil"/>
              <w:left w:val="dotted" w:sz="4" w:space="0" w:color="DDD9C3"/>
              <w:bottom w:val="dotted" w:sz="4" w:space="0" w:color="DDD9C3"/>
              <w:right w:val="dotted" w:sz="4" w:space="0" w:color="DDD9C3"/>
            </w:tcBorders>
            <w:shd w:val="clear" w:color="auto" w:fill="auto"/>
          </w:tcPr>
          <w:p w14:paraId="10B97F2A" w14:textId="6E600406" w:rsidR="00A206A1" w:rsidRPr="0045793A" w:rsidRDefault="00A206A1" w:rsidP="00A206A1">
            <w:pPr>
              <w:rPr>
                <w:b/>
                <w:bCs/>
                <w:sz w:val="21"/>
                <w:szCs w:val="21"/>
                <w:lang w:val="en-GB"/>
              </w:rPr>
            </w:pPr>
          </w:p>
        </w:tc>
      </w:tr>
    </w:tbl>
    <w:p w14:paraId="4B4B7138" w14:textId="0E687353" w:rsidR="00D17BAD" w:rsidRDefault="00D17BAD" w:rsidP="00D17BAD">
      <w:pPr>
        <w:rPr>
          <w:sz w:val="16"/>
          <w:szCs w:val="16"/>
          <w:lang w:val="en-GB"/>
        </w:rPr>
      </w:pPr>
      <w:r w:rsidRPr="00FA4EAA">
        <w:rPr>
          <w:sz w:val="16"/>
          <w:szCs w:val="16"/>
        </w:rPr>
        <w:t>*</w:t>
      </w:r>
      <w:r w:rsidRPr="00FA4EAA">
        <w:rPr>
          <w:sz w:val="16"/>
          <w:szCs w:val="16"/>
          <w:lang w:val="en-GB"/>
        </w:rPr>
        <w:t xml:space="preserve">To be considered a “constituent-led organization” the organization must demonstrate that it is led by members of the group it represents and/or sets priorities driven by its constituents’ lived experiences and based on a strong understanding of their needs. For example, </w:t>
      </w:r>
      <w:r w:rsidR="009710D8">
        <w:rPr>
          <w:sz w:val="16"/>
          <w:szCs w:val="16"/>
          <w:lang w:val="en-GB"/>
        </w:rPr>
        <w:t>o</w:t>
      </w:r>
      <w:r w:rsidR="009710D8" w:rsidRPr="009710D8">
        <w:rPr>
          <w:sz w:val="16"/>
          <w:szCs w:val="16"/>
          <w:lang w:val="en-GB"/>
        </w:rPr>
        <w:t>rganizations of people with disabilities</w:t>
      </w:r>
      <w:r w:rsidRPr="00FA4EAA">
        <w:rPr>
          <w:sz w:val="16"/>
          <w:szCs w:val="16"/>
          <w:lang w:val="en-GB"/>
        </w:rPr>
        <w:t>, organizations of indigenous women, associations for lesbian, bisexual and transwomen</w:t>
      </w:r>
      <w:r w:rsidR="00DF3604">
        <w:rPr>
          <w:sz w:val="16"/>
          <w:szCs w:val="16"/>
          <w:lang w:val="en-GB"/>
        </w:rPr>
        <w:t xml:space="preserve"> (LBT)</w:t>
      </w:r>
      <w:r w:rsidRPr="00FA4EAA">
        <w:rPr>
          <w:sz w:val="16"/>
          <w:szCs w:val="16"/>
          <w:lang w:val="en-GB"/>
        </w:rPr>
        <w:t xml:space="preserve">, </w:t>
      </w:r>
      <w:r w:rsidR="00054D9E" w:rsidRPr="00054D9E">
        <w:rPr>
          <w:sz w:val="16"/>
          <w:szCs w:val="16"/>
          <w:lang w:val="en-GB"/>
        </w:rPr>
        <w:t>survivors-led organizations, refugee-led and refugee/IDP-focused organizations, and girl-led and girl-centered organizations</w:t>
      </w:r>
      <w:r w:rsidRPr="00FA4EAA">
        <w:rPr>
          <w:sz w:val="16"/>
          <w:szCs w:val="16"/>
          <w:lang w:val="en-GB"/>
        </w:rPr>
        <w:t xml:space="preserve">. </w:t>
      </w:r>
      <w:r w:rsidRPr="00436CB9">
        <w:rPr>
          <w:sz w:val="16"/>
          <w:szCs w:val="16"/>
          <w:lang w:val="en-GB"/>
        </w:rPr>
        <w:t>To be considered a “constituent-led organization”, the organization must be representative, meaning that the constituent group must be/represent a majority of the overall staff, board, and volunteers in all levels of the organization</w:t>
      </w:r>
      <w:r w:rsidR="00BC0BF9">
        <w:rPr>
          <w:sz w:val="16"/>
          <w:szCs w:val="16"/>
          <w:lang w:val="en-GB"/>
        </w:rPr>
        <w:t>.</w:t>
      </w:r>
      <w:r w:rsidRPr="00436CB9">
        <w:rPr>
          <w:sz w:val="16"/>
          <w:szCs w:val="16"/>
          <w:lang w:val="en-GB"/>
        </w:rPr>
        <w:t xml:space="preserve"> </w:t>
      </w:r>
    </w:p>
    <w:p w14:paraId="7711CF31" w14:textId="77777777" w:rsidR="00B70B2B" w:rsidRPr="00FA4EAA" w:rsidRDefault="00B70B2B" w:rsidP="00D17BAD">
      <w:pPr>
        <w:rPr>
          <w:sz w:val="16"/>
          <w:szCs w:val="16"/>
          <w:lang w:val="en-GB"/>
        </w:rPr>
      </w:pPr>
    </w:p>
    <w:tbl>
      <w:tblPr>
        <w:tblW w:w="10795" w:type="dxa"/>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8455"/>
        <w:gridCol w:w="2340"/>
      </w:tblGrid>
      <w:tr w:rsidR="00B70B2B" w:rsidRPr="001E0D1F" w14:paraId="44F5684C" w14:textId="77777777" w:rsidTr="00F11A4B">
        <w:tc>
          <w:tcPr>
            <w:tcW w:w="8455" w:type="dxa"/>
            <w:shd w:val="clear" w:color="auto" w:fill="B4C6E7" w:themeFill="accent1" w:themeFillTint="66"/>
          </w:tcPr>
          <w:p w14:paraId="33458570" w14:textId="20D1C9F2" w:rsidR="00B70B2B" w:rsidRPr="00814FA2" w:rsidRDefault="00B70B2B">
            <w:pPr>
              <w:rPr>
                <w:b/>
                <w:sz w:val="21"/>
                <w:szCs w:val="21"/>
                <w:lang w:val="en-GB"/>
              </w:rPr>
            </w:pPr>
            <w:r w:rsidRPr="00814FA2">
              <w:rPr>
                <w:b/>
                <w:sz w:val="21"/>
                <w:szCs w:val="21"/>
                <w:lang w:val="en-GB"/>
              </w:rPr>
              <w:lastRenderedPageBreak/>
              <w:t>Has your organization previously received funds from the UN Trust Fund</w:t>
            </w:r>
            <w:r>
              <w:rPr>
                <w:b/>
                <w:sz w:val="21"/>
                <w:szCs w:val="21"/>
                <w:lang w:val="en-GB"/>
              </w:rPr>
              <w:t xml:space="preserve"> </w:t>
            </w:r>
            <w:r w:rsidRPr="00094C21">
              <w:rPr>
                <w:b/>
                <w:sz w:val="21"/>
                <w:szCs w:val="21"/>
                <w:lang w:val="en-GB"/>
              </w:rPr>
              <w:t>to End Violence against Women</w:t>
            </w:r>
            <w:r w:rsidRPr="00814FA2">
              <w:rPr>
                <w:b/>
                <w:sz w:val="21"/>
                <w:szCs w:val="21"/>
                <w:lang w:val="en-GB"/>
              </w:rPr>
              <w:t>?</w:t>
            </w:r>
          </w:p>
        </w:tc>
        <w:tc>
          <w:tcPr>
            <w:tcW w:w="2340" w:type="dxa"/>
            <w:shd w:val="clear" w:color="auto" w:fill="auto"/>
          </w:tcPr>
          <w:p w14:paraId="0D1CDB41" w14:textId="77777777" w:rsidR="00B70B2B" w:rsidRPr="00814FA2" w:rsidRDefault="00B70B2B">
            <w:pPr>
              <w:rPr>
                <w:sz w:val="21"/>
                <w:szCs w:val="21"/>
                <w:lang w:val="en-GB"/>
              </w:rPr>
            </w:pPr>
            <w:r w:rsidRPr="00814FA2">
              <w:rPr>
                <w:color w:val="2B579A"/>
                <w:sz w:val="21"/>
                <w:szCs w:val="21"/>
                <w:shd w:val="clear" w:color="auto" w:fill="E6E6E6"/>
                <w:lang w:val="en-GB"/>
              </w:rPr>
              <w:fldChar w:fldCharType="begin">
                <w:ffData>
                  <w:name w:val="Check9"/>
                  <w:enabled/>
                  <w:calcOnExit w:val="0"/>
                  <w:checkBox>
                    <w:sizeAuto/>
                    <w:default w:val="0"/>
                  </w:checkBox>
                </w:ffData>
              </w:fldChar>
            </w:r>
            <w:r w:rsidRPr="00814FA2">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814FA2">
              <w:rPr>
                <w:color w:val="2B579A"/>
                <w:sz w:val="21"/>
                <w:szCs w:val="21"/>
                <w:shd w:val="clear" w:color="auto" w:fill="E6E6E6"/>
                <w:lang w:val="en-GB"/>
              </w:rPr>
              <w:fldChar w:fldCharType="end"/>
            </w:r>
            <w:r w:rsidRPr="00814FA2">
              <w:rPr>
                <w:sz w:val="21"/>
                <w:szCs w:val="21"/>
                <w:lang w:val="en-GB"/>
              </w:rPr>
              <w:t xml:space="preserve"> No </w:t>
            </w:r>
            <w:r w:rsidRPr="00814FA2">
              <w:rPr>
                <w:color w:val="2B579A"/>
                <w:sz w:val="21"/>
                <w:szCs w:val="21"/>
                <w:shd w:val="clear" w:color="auto" w:fill="E6E6E6"/>
                <w:lang w:val="en-GB"/>
              </w:rPr>
              <w:fldChar w:fldCharType="begin">
                <w:ffData>
                  <w:name w:val="Check10"/>
                  <w:enabled/>
                  <w:calcOnExit w:val="0"/>
                  <w:checkBox>
                    <w:sizeAuto/>
                    <w:default w:val="0"/>
                  </w:checkBox>
                </w:ffData>
              </w:fldChar>
            </w:r>
            <w:r w:rsidRPr="00814FA2">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814FA2">
              <w:rPr>
                <w:color w:val="2B579A"/>
                <w:sz w:val="21"/>
                <w:szCs w:val="21"/>
                <w:shd w:val="clear" w:color="auto" w:fill="E6E6E6"/>
                <w:lang w:val="en-GB"/>
              </w:rPr>
              <w:fldChar w:fldCharType="end"/>
            </w:r>
            <w:r w:rsidRPr="00814FA2">
              <w:rPr>
                <w:sz w:val="21"/>
                <w:szCs w:val="21"/>
                <w:lang w:val="en-GB"/>
              </w:rPr>
              <w:t xml:space="preserve"> Yes </w:t>
            </w:r>
          </w:p>
          <w:p w14:paraId="2C446A09" w14:textId="77777777" w:rsidR="00BD3A2C" w:rsidRDefault="00B70B2B" w:rsidP="00F11A4B">
            <w:pPr>
              <w:rPr>
                <w:sz w:val="21"/>
                <w:szCs w:val="21"/>
                <w:lang w:val="en-GB"/>
              </w:rPr>
            </w:pPr>
            <w:r w:rsidRPr="00814FA2">
              <w:rPr>
                <w:sz w:val="21"/>
                <w:szCs w:val="21"/>
                <w:lang w:val="en-GB"/>
              </w:rPr>
              <w:t>Year(s)</w:t>
            </w:r>
            <w:r w:rsidR="00F11A4B">
              <w:rPr>
                <w:sz w:val="21"/>
                <w:szCs w:val="21"/>
                <w:lang w:val="en-GB"/>
              </w:rPr>
              <w:t xml:space="preserve">    </w:t>
            </w:r>
          </w:p>
          <w:p w14:paraId="2713FD9E" w14:textId="074ABCDF" w:rsidR="00B70B2B" w:rsidRPr="00814FA2" w:rsidRDefault="00B70B2B" w:rsidP="00F11A4B">
            <w:pPr>
              <w:rPr>
                <w:sz w:val="21"/>
                <w:szCs w:val="21"/>
                <w:lang w:val="en-GB"/>
              </w:rPr>
            </w:pPr>
            <w:r w:rsidRPr="00814FA2">
              <w:rPr>
                <w:sz w:val="21"/>
                <w:szCs w:val="21"/>
                <w:lang w:val="en-GB"/>
              </w:rPr>
              <w:t>Amount (</w:t>
            </w:r>
            <w:r w:rsidR="007B02F1" w:rsidRPr="001C56D9">
              <w:rPr>
                <w:rFonts w:asciiTheme="minorHAnsi" w:hAnsiTheme="minorHAnsi" w:cstheme="minorHAnsi"/>
                <w:sz w:val="21"/>
                <w:szCs w:val="21"/>
                <w:lang w:val="en-GB"/>
              </w:rPr>
              <w:t>in US dollars</w:t>
            </w:r>
            <w:r w:rsidR="00F11A4B">
              <w:rPr>
                <w:sz w:val="21"/>
                <w:szCs w:val="21"/>
                <w:lang w:val="en-GB"/>
              </w:rPr>
              <w:t>)</w:t>
            </w:r>
            <w:r w:rsidRPr="00814FA2">
              <w:rPr>
                <w:sz w:val="21"/>
                <w:szCs w:val="21"/>
                <w:lang w:val="en-GB"/>
              </w:rPr>
              <w:t xml:space="preserve"> </w:t>
            </w:r>
          </w:p>
        </w:tc>
      </w:tr>
    </w:tbl>
    <w:p w14:paraId="15AEF38B" w14:textId="77777777" w:rsidR="00B70B2B" w:rsidRPr="00FA5D29" w:rsidRDefault="00B70B2B" w:rsidP="00B70B2B">
      <w:pPr>
        <w:rPr>
          <w:sz w:val="20"/>
          <w:szCs w:val="20"/>
          <w:lang w:val="en-GB"/>
        </w:rPr>
      </w:pPr>
    </w:p>
    <w:tbl>
      <w:tblPr>
        <w:tblW w:w="0" w:type="auto"/>
        <w:tblBorders>
          <w:top w:val="dotted" w:sz="4" w:space="0" w:color="DDD9C3"/>
          <w:left w:val="dotted" w:sz="4" w:space="0" w:color="DDD9C3"/>
          <w:bottom w:val="dotted" w:sz="4" w:space="0" w:color="DDD9C3"/>
          <w:right w:val="dotted" w:sz="4" w:space="0" w:color="DDD9C3"/>
          <w:insideH w:val="dotted" w:sz="4" w:space="0" w:color="DDD9C3"/>
        </w:tblBorders>
        <w:tblLook w:val="00A0" w:firstRow="1" w:lastRow="0" w:firstColumn="1" w:lastColumn="0" w:noHBand="0" w:noVBand="0"/>
      </w:tblPr>
      <w:tblGrid>
        <w:gridCol w:w="10790"/>
      </w:tblGrid>
      <w:tr w:rsidR="00B70B2B" w:rsidRPr="001E0D1F" w14:paraId="6F55DF4C" w14:textId="77777777" w:rsidTr="00E67EAB">
        <w:tc>
          <w:tcPr>
            <w:tcW w:w="10790" w:type="dxa"/>
            <w:tcBorders>
              <w:bottom w:val="dotted" w:sz="4" w:space="0" w:color="DDD9C3"/>
            </w:tcBorders>
            <w:shd w:val="clear" w:color="auto" w:fill="B4C6E7" w:themeFill="accent1" w:themeFillTint="66"/>
          </w:tcPr>
          <w:p w14:paraId="73C1DD5B" w14:textId="01C8C802" w:rsidR="00B70B2B" w:rsidRPr="001E0D1F" w:rsidRDefault="00B70B2B">
            <w:pPr>
              <w:rPr>
                <w:b/>
                <w:bCs/>
                <w:sz w:val="21"/>
                <w:szCs w:val="21"/>
                <w:lang w:val="en-GB"/>
              </w:rPr>
            </w:pPr>
            <w:r w:rsidRPr="2F488809">
              <w:rPr>
                <w:b/>
                <w:bCs/>
                <w:sz w:val="21"/>
                <w:szCs w:val="21"/>
              </w:rPr>
              <w:t xml:space="preserve">List your major donors </w:t>
            </w:r>
            <w:r w:rsidRPr="2F488809">
              <w:rPr>
                <w:sz w:val="21"/>
                <w:szCs w:val="21"/>
              </w:rPr>
              <w:t>(Maximum 60 words)</w:t>
            </w:r>
            <w:r w:rsidRPr="2F488809">
              <w:rPr>
                <w:sz w:val="21"/>
                <w:szCs w:val="21"/>
                <w:lang w:val="en-GB"/>
              </w:rPr>
              <w:t xml:space="preserve"> </w:t>
            </w:r>
          </w:p>
        </w:tc>
      </w:tr>
      <w:tr w:rsidR="00B70B2B" w:rsidRPr="001E0D1F" w14:paraId="3F25B536" w14:textId="77777777">
        <w:trPr>
          <w:trHeight w:val="305"/>
        </w:trPr>
        <w:tc>
          <w:tcPr>
            <w:tcW w:w="10790" w:type="dxa"/>
            <w:tcBorders>
              <w:left w:val="dotted" w:sz="4" w:space="0" w:color="C4BC96"/>
              <w:bottom w:val="dotted" w:sz="4" w:space="0" w:color="DDD9C3"/>
            </w:tcBorders>
            <w:shd w:val="clear" w:color="auto" w:fill="FFFFFF" w:themeFill="background1"/>
          </w:tcPr>
          <w:p w14:paraId="4C644E89" w14:textId="7A546E9C" w:rsidR="00B70B2B" w:rsidRPr="001E0D1F" w:rsidRDefault="00B70B2B">
            <w:pPr>
              <w:rPr>
                <w:sz w:val="21"/>
                <w:szCs w:val="21"/>
                <w:lang w:val="en-GB"/>
              </w:rPr>
            </w:pPr>
          </w:p>
        </w:tc>
      </w:tr>
    </w:tbl>
    <w:p w14:paraId="24A5B17C" w14:textId="77777777" w:rsidR="00B70B2B" w:rsidRDefault="00B70B2B" w:rsidP="00B70B2B">
      <w:pPr>
        <w:rPr>
          <w:sz w:val="20"/>
          <w:szCs w:val="20"/>
          <w:lang w:val="en-GB"/>
        </w:rPr>
      </w:pPr>
    </w:p>
    <w:tbl>
      <w:tblPr>
        <w:tblW w:w="0" w:type="auto"/>
        <w:tblBorders>
          <w:top w:val="dotted" w:sz="4" w:space="0" w:color="DDD9C3"/>
          <w:left w:val="dotted" w:sz="4" w:space="0" w:color="DDD9C3"/>
          <w:bottom w:val="dotted" w:sz="4" w:space="0" w:color="DDD9C3"/>
          <w:right w:val="dotted" w:sz="4" w:space="0" w:color="DDD9C3"/>
          <w:insideH w:val="dotted" w:sz="4" w:space="0" w:color="DDD9C3"/>
        </w:tblBorders>
        <w:tblLook w:val="00A0" w:firstRow="1" w:lastRow="0" w:firstColumn="1" w:lastColumn="0" w:noHBand="0" w:noVBand="0"/>
      </w:tblPr>
      <w:tblGrid>
        <w:gridCol w:w="10790"/>
      </w:tblGrid>
      <w:tr w:rsidR="00C069DB" w:rsidRPr="001C56D9" w14:paraId="6CBD35E5" w14:textId="77777777" w:rsidTr="00C069DB">
        <w:tc>
          <w:tcPr>
            <w:tcW w:w="10790" w:type="dxa"/>
            <w:tcBorders>
              <w:top w:val="dotted" w:sz="4" w:space="0" w:color="DDD9C3"/>
              <w:left w:val="dotted" w:sz="4" w:space="0" w:color="DDD9C3"/>
              <w:bottom w:val="dotted" w:sz="4" w:space="0" w:color="DDD9C3"/>
              <w:right w:val="dotted" w:sz="4" w:space="0" w:color="DDD9C3"/>
            </w:tcBorders>
            <w:shd w:val="clear" w:color="auto" w:fill="2F5496" w:themeFill="accent1" w:themeFillShade="BF"/>
          </w:tcPr>
          <w:p w14:paraId="7B4DA4EE" w14:textId="64687FEE" w:rsidR="00C069DB" w:rsidRPr="001C56D9" w:rsidRDefault="00C069DB" w:rsidP="00370479">
            <w:pPr>
              <w:rPr>
                <w:b/>
                <w:bCs/>
                <w:sz w:val="24"/>
                <w:lang w:val="en-GB"/>
              </w:rPr>
            </w:pPr>
            <w:r w:rsidRPr="001C56D9">
              <w:rPr>
                <w:b/>
                <w:bCs/>
                <w:sz w:val="24"/>
                <w:lang w:val="en-GB"/>
              </w:rPr>
              <w:t>Organization Capacity</w:t>
            </w:r>
          </w:p>
        </w:tc>
      </w:tr>
      <w:tr w:rsidR="00D20EE9" w:rsidRPr="00814FA2" w14:paraId="6F1A8A91" w14:textId="77777777" w:rsidTr="00452AA8">
        <w:tc>
          <w:tcPr>
            <w:tcW w:w="10790" w:type="dxa"/>
            <w:tcBorders>
              <w:bottom w:val="dotted" w:sz="4" w:space="0" w:color="DDD9C3"/>
            </w:tcBorders>
            <w:shd w:val="clear" w:color="auto" w:fill="B4C6E7" w:themeFill="accent1" w:themeFillTint="66"/>
          </w:tcPr>
          <w:p w14:paraId="1D2D54CA" w14:textId="0B350BC8" w:rsidR="00D20EE9" w:rsidRPr="00814FA2" w:rsidRDefault="00D20EE9" w:rsidP="00AF170A">
            <w:pPr>
              <w:rPr>
                <w:b/>
                <w:sz w:val="21"/>
                <w:szCs w:val="21"/>
                <w:lang w:val="en-GB"/>
              </w:rPr>
            </w:pPr>
            <w:r w:rsidRPr="00814FA2">
              <w:rPr>
                <w:b/>
                <w:bCs/>
                <w:sz w:val="21"/>
                <w:szCs w:val="21"/>
                <w:lang w:val="en-GB"/>
              </w:rPr>
              <w:t xml:space="preserve">Which year was your organization </w:t>
            </w:r>
            <w:r w:rsidR="005B25A2">
              <w:rPr>
                <w:b/>
                <w:bCs/>
                <w:sz w:val="21"/>
                <w:szCs w:val="21"/>
                <w:lang w:val="en-GB"/>
              </w:rPr>
              <w:t xml:space="preserve">legally </w:t>
            </w:r>
            <w:r w:rsidRPr="00814FA2">
              <w:rPr>
                <w:b/>
                <w:bCs/>
                <w:sz w:val="21"/>
                <w:szCs w:val="21"/>
                <w:lang w:val="en-GB"/>
              </w:rPr>
              <w:t xml:space="preserve">established? </w:t>
            </w:r>
          </w:p>
        </w:tc>
      </w:tr>
      <w:tr w:rsidR="00D20EE9" w:rsidRPr="00814FA2" w14:paraId="6848B3AC" w14:textId="77777777" w:rsidTr="00AF170A">
        <w:trPr>
          <w:trHeight w:val="305"/>
        </w:trPr>
        <w:tc>
          <w:tcPr>
            <w:tcW w:w="10790" w:type="dxa"/>
            <w:tcBorders>
              <w:left w:val="dotted" w:sz="4" w:space="0" w:color="C4BC96"/>
              <w:bottom w:val="dotted" w:sz="4" w:space="0" w:color="DDD9C3"/>
            </w:tcBorders>
            <w:shd w:val="clear" w:color="auto" w:fill="FFFFFF"/>
          </w:tcPr>
          <w:p w14:paraId="6842DDED" w14:textId="3874D8C1" w:rsidR="00D20EE9" w:rsidRPr="00814FA2" w:rsidRDefault="00D20EE9" w:rsidP="00AF170A">
            <w:pPr>
              <w:rPr>
                <w:sz w:val="21"/>
                <w:szCs w:val="21"/>
                <w:lang w:val="en-GB"/>
              </w:rPr>
            </w:pPr>
          </w:p>
        </w:tc>
      </w:tr>
    </w:tbl>
    <w:p w14:paraId="3764CEBE" w14:textId="60B523B5" w:rsidR="00D20EE9" w:rsidRDefault="00D20EE9" w:rsidP="000908C3">
      <w:pPr>
        <w:rPr>
          <w:sz w:val="20"/>
          <w:szCs w:val="20"/>
          <w:lang w:val="en-GB"/>
        </w:rPr>
      </w:pPr>
    </w:p>
    <w:tbl>
      <w:tblPr>
        <w:tblW w:w="0" w:type="auto"/>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8365"/>
        <w:gridCol w:w="2425"/>
      </w:tblGrid>
      <w:tr w:rsidR="00A736C9" w:rsidRPr="001E0D1F" w14:paraId="559C4773" w14:textId="77777777" w:rsidTr="00EE4546">
        <w:trPr>
          <w:trHeight w:val="143"/>
        </w:trPr>
        <w:tc>
          <w:tcPr>
            <w:tcW w:w="8365" w:type="dxa"/>
            <w:shd w:val="clear" w:color="auto" w:fill="B4C6E7" w:themeFill="accent1" w:themeFillTint="66"/>
          </w:tcPr>
          <w:p w14:paraId="56B7E123" w14:textId="32FF08D1" w:rsidR="00A736C9" w:rsidRPr="007772DC" w:rsidRDefault="00381AD8" w:rsidP="2B8787DB">
            <w:pPr>
              <w:rPr>
                <w:b/>
                <w:sz w:val="21"/>
                <w:szCs w:val="21"/>
                <w:highlight w:val="magenta"/>
                <w:lang w:val="en-GB"/>
              </w:rPr>
            </w:pPr>
            <w:r w:rsidRPr="00EE4546">
              <w:rPr>
                <w:b/>
                <w:sz w:val="21"/>
                <w:szCs w:val="21"/>
                <w:lang w:val="en-GB"/>
              </w:rPr>
              <w:t xml:space="preserve">Is </w:t>
            </w:r>
            <w:r w:rsidR="00A736C9" w:rsidRPr="00EE4546">
              <w:rPr>
                <w:b/>
                <w:sz w:val="21"/>
                <w:szCs w:val="21"/>
                <w:lang w:val="en-GB"/>
              </w:rPr>
              <w:t xml:space="preserve">your </w:t>
            </w:r>
            <w:r w:rsidR="00A736C9" w:rsidRPr="00EE4546">
              <w:rPr>
                <w:b/>
                <w:sz w:val="21"/>
                <w:szCs w:val="21"/>
              </w:rPr>
              <w:t>organization</w:t>
            </w:r>
            <w:r w:rsidR="00EE4546">
              <w:rPr>
                <w:b/>
                <w:sz w:val="21"/>
                <w:szCs w:val="21"/>
              </w:rPr>
              <w:t xml:space="preserve"> officially registered or does it have a legal basis/mandate as an organization?</w:t>
            </w:r>
            <w:r w:rsidR="00A736C9" w:rsidRPr="00EE4546">
              <w:rPr>
                <w:b/>
                <w:sz w:val="21"/>
                <w:szCs w:val="21"/>
                <w:lang w:val="en-GB"/>
              </w:rPr>
              <w:t xml:space="preserve"> </w:t>
            </w:r>
          </w:p>
        </w:tc>
        <w:tc>
          <w:tcPr>
            <w:tcW w:w="2425" w:type="dxa"/>
            <w:shd w:val="clear" w:color="auto" w:fill="auto"/>
          </w:tcPr>
          <w:p w14:paraId="6744CDE9" w14:textId="5143FD69" w:rsidR="00A736C9" w:rsidRPr="007772DC" w:rsidRDefault="00A736C9">
            <w:pPr>
              <w:rPr>
                <w:sz w:val="21"/>
                <w:szCs w:val="21"/>
                <w:highlight w:val="magenta"/>
                <w:lang w:val="en-GB"/>
              </w:rPr>
            </w:pPr>
            <w:r w:rsidRPr="00EE4546">
              <w:rPr>
                <w:color w:val="2B579A"/>
                <w:sz w:val="21"/>
                <w:szCs w:val="21"/>
                <w:shd w:val="clear" w:color="auto" w:fill="E6E6E6"/>
                <w:lang w:val="en-GB"/>
              </w:rPr>
              <w:fldChar w:fldCharType="begin">
                <w:ffData>
                  <w:name w:val="Check9"/>
                  <w:enabled/>
                  <w:calcOnExit w:val="0"/>
                  <w:checkBox>
                    <w:sizeAuto/>
                    <w:default w:val="0"/>
                  </w:checkBox>
                </w:ffData>
              </w:fldChar>
            </w:r>
            <w:r w:rsidRPr="00EE4546">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EE4546">
              <w:rPr>
                <w:color w:val="2B579A"/>
                <w:sz w:val="21"/>
                <w:szCs w:val="21"/>
                <w:shd w:val="clear" w:color="auto" w:fill="E6E6E6"/>
                <w:lang w:val="en-GB"/>
              </w:rPr>
              <w:fldChar w:fldCharType="end"/>
            </w:r>
            <w:r w:rsidRPr="00EE4546">
              <w:rPr>
                <w:sz w:val="21"/>
                <w:szCs w:val="21"/>
                <w:lang w:val="en-GB"/>
              </w:rPr>
              <w:t xml:space="preserve"> Yes </w:t>
            </w:r>
            <w:r w:rsidRPr="00EE4546">
              <w:rPr>
                <w:color w:val="2B579A"/>
                <w:sz w:val="21"/>
                <w:szCs w:val="21"/>
                <w:shd w:val="clear" w:color="auto" w:fill="E6E6E6"/>
                <w:lang w:val="en-GB"/>
              </w:rPr>
              <w:fldChar w:fldCharType="begin">
                <w:ffData>
                  <w:name w:val="Check10"/>
                  <w:enabled/>
                  <w:calcOnExit w:val="0"/>
                  <w:checkBox>
                    <w:sizeAuto/>
                    <w:default w:val="0"/>
                  </w:checkBox>
                </w:ffData>
              </w:fldChar>
            </w:r>
            <w:r w:rsidRPr="00EE4546">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EE4546">
              <w:rPr>
                <w:color w:val="2B579A"/>
                <w:sz w:val="21"/>
                <w:szCs w:val="21"/>
                <w:shd w:val="clear" w:color="auto" w:fill="E6E6E6"/>
                <w:lang w:val="en-GB"/>
              </w:rPr>
              <w:fldChar w:fldCharType="end"/>
            </w:r>
            <w:r w:rsidRPr="00EE4546">
              <w:rPr>
                <w:sz w:val="21"/>
                <w:szCs w:val="21"/>
                <w:lang w:val="en-GB"/>
              </w:rPr>
              <w:t xml:space="preserve"> No</w:t>
            </w:r>
          </w:p>
        </w:tc>
      </w:tr>
    </w:tbl>
    <w:p w14:paraId="450B2FC0" w14:textId="26376B13" w:rsidR="00F620D4" w:rsidRPr="007772DC" w:rsidRDefault="009B74EB" w:rsidP="00EE4546">
      <w:pPr>
        <w:rPr>
          <w:sz w:val="16"/>
          <w:szCs w:val="16"/>
        </w:rPr>
      </w:pPr>
      <w:r w:rsidRPr="00F620D4">
        <w:rPr>
          <w:sz w:val="16"/>
          <w:szCs w:val="16"/>
          <w:lang w:val="en-GB"/>
        </w:rPr>
        <w:t xml:space="preserve">* </w:t>
      </w:r>
      <w:r w:rsidR="00F620D4" w:rsidRPr="007772DC">
        <w:rPr>
          <w:sz w:val="16"/>
          <w:szCs w:val="16"/>
        </w:rPr>
        <w:t xml:space="preserve">The lead applicant must be </w:t>
      </w:r>
      <w:r w:rsidR="00F620D4" w:rsidRPr="007772DC">
        <w:rPr>
          <w:b/>
          <w:sz w:val="16"/>
          <w:szCs w:val="16"/>
        </w:rPr>
        <w:t>officially registered or have a legal basis/mandate</w:t>
      </w:r>
      <w:r w:rsidR="00F620D4" w:rsidRPr="007772DC">
        <w:rPr>
          <w:sz w:val="16"/>
          <w:szCs w:val="16"/>
        </w:rPr>
        <w:t xml:space="preserve"> as an organization. If the lead applicant is not legally registered in the country of implementation, it must submit a legal registration document of at least one of its co-implementing partner(s) that is registered in the country of implementation (in addition to its own legal status/registration document). </w:t>
      </w:r>
    </w:p>
    <w:tbl>
      <w:tblPr>
        <w:tblW w:w="0" w:type="auto"/>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5935"/>
        <w:gridCol w:w="1585"/>
        <w:gridCol w:w="1655"/>
        <w:gridCol w:w="1615"/>
      </w:tblGrid>
      <w:tr w:rsidR="004750F5" w:rsidRPr="001E0D1F" w14:paraId="79DC45A3" w14:textId="77777777" w:rsidTr="00EE4546">
        <w:tc>
          <w:tcPr>
            <w:tcW w:w="5935" w:type="dxa"/>
            <w:shd w:val="clear" w:color="auto" w:fill="B4C6E7" w:themeFill="accent1" w:themeFillTint="66"/>
          </w:tcPr>
          <w:p w14:paraId="4E1908F2" w14:textId="15CE56F3" w:rsidR="004750F5" w:rsidRPr="001E0D1F" w:rsidRDefault="004750F5" w:rsidP="00AF170A">
            <w:pPr>
              <w:rPr>
                <w:b/>
                <w:sz w:val="21"/>
                <w:szCs w:val="21"/>
                <w:lang w:val="en-GB"/>
              </w:rPr>
            </w:pPr>
            <w:r w:rsidRPr="001E0D1F">
              <w:rPr>
                <w:b/>
                <w:sz w:val="21"/>
                <w:szCs w:val="21"/>
                <w:lang w:val="en-GB"/>
              </w:rPr>
              <w:t>Annual organizational expenditure (in US dollars) *</w:t>
            </w:r>
          </w:p>
        </w:tc>
        <w:tc>
          <w:tcPr>
            <w:tcW w:w="1585" w:type="dxa"/>
            <w:shd w:val="clear" w:color="auto" w:fill="FFFFFF" w:themeFill="background1"/>
          </w:tcPr>
          <w:p w14:paraId="317907B4" w14:textId="27D1DA40" w:rsidR="004750F5" w:rsidRPr="001E0D1F" w:rsidRDefault="001E2037" w:rsidP="00AF170A">
            <w:pPr>
              <w:jc w:val="left"/>
              <w:rPr>
                <w:sz w:val="21"/>
                <w:szCs w:val="21"/>
                <w:lang w:val="en-GB"/>
              </w:rPr>
            </w:pPr>
            <w:r w:rsidRPr="001E0D1F">
              <w:rPr>
                <w:sz w:val="21"/>
                <w:szCs w:val="21"/>
                <w:shd w:val="clear" w:color="auto" w:fill="FFFFFF" w:themeFill="background1"/>
                <w:lang w:val="en-GB"/>
              </w:rPr>
              <w:t>20</w:t>
            </w:r>
            <w:r>
              <w:rPr>
                <w:sz w:val="21"/>
                <w:szCs w:val="21"/>
                <w:shd w:val="clear" w:color="auto" w:fill="FFFFFF" w:themeFill="background1"/>
                <w:lang w:val="en-GB"/>
              </w:rPr>
              <w:t>20</w:t>
            </w:r>
            <w:r w:rsidRPr="001E0D1F">
              <w:rPr>
                <w:sz w:val="21"/>
                <w:szCs w:val="21"/>
                <w:shd w:val="clear" w:color="auto" w:fill="FFFFFF" w:themeFill="background1"/>
                <w:lang w:val="en-GB"/>
              </w:rPr>
              <w:t xml:space="preserve"> </w:t>
            </w:r>
          </w:p>
        </w:tc>
        <w:tc>
          <w:tcPr>
            <w:tcW w:w="1655" w:type="dxa"/>
            <w:shd w:val="clear" w:color="auto" w:fill="FFFFFF" w:themeFill="background1"/>
          </w:tcPr>
          <w:p w14:paraId="0B294B6D" w14:textId="56EF1D1A" w:rsidR="004750F5" w:rsidRPr="001E0D1F" w:rsidRDefault="001E2037" w:rsidP="00AF170A">
            <w:pPr>
              <w:jc w:val="left"/>
              <w:rPr>
                <w:sz w:val="21"/>
                <w:szCs w:val="21"/>
                <w:lang w:val="en-GB"/>
              </w:rPr>
            </w:pPr>
            <w:r w:rsidRPr="001E0D1F">
              <w:rPr>
                <w:sz w:val="21"/>
                <w:szCs w:val="21"/>
                <w:shd w:val="clear" w:color="auto" w:fill="FFFFFF" w:themeFill="background1"/>
                <w:lang w:val="en-GB"/>
              </w:rPr>
              <w:t>20</w:t>
            </w:r>
            <w:r>
              <w:rPr>
                <w:sz w:val="21"/>
                <w:szCs w:val="21"/>
                <w:shd w:val="clear" w:color="auto" w:fill="FFFFFF" w:themeFill="background1"/>
                <w:lang w:val="en-GB"/>
              </w:rPr>
              <w:t>21</w:t>
            </w:r>
            <w:r w:rsidRPr="001E0D1F">
              <w:rPr>
                <w:sz w:val="21"/>
                <w:szCs w:val="21"/>
                <w:lang w:val="en-GB"/>
              </w:rPr>
              <w:t xml:space="preserve"> </w:t>
            </w:r>
          </w:p>
        </w:tc>
        <w:tc>
          <w:tcPr>
            <w:tcW w:w="1615" w:type="dxa"/>
            <w:shd w:val="clear" w:color="auto" w:fill="FFFFFF" w:themeFill="background1"/>
          </w:tcPr>
          <w:p w14:paraId="4A3F4F91" w14:textId="2E3C4032" w:rsidR="004750F5" w:rsidRPr="001E0D1F" w:rsidRDefault="001E2037" w:rsidP="00AF170A">
            <w:pPr>
              <w:jc w:val="left"/>
              <w:rPr>
                <w:sz w:val="21"/>
                <w:szCs w:val="21"/>
                <w:lang w:val="en-GB"/>
              </w:rPr>
            </w:pPr>
            <w:r w:rsidRPr="16DB69F3">
              <w:rPr>
                <w:sz w:val="21"/>
                <w:szCs w:val="21"/>
                <w:lang w:val="en-GB"/>
              </w:rPr>
              <w:t>2022</w:t>
            </w:r>
          </w:p>
        </w:tc>
      </w:tr>
      <w:tr w:rsidR="004750F5" w:rsidRPr="001E0D1F" w14:paraId="03D6E1C1" w14:textId="77777777" w:rsidTr="00ED2C17">
        <w:tc>
          <w:tcPr>
            <w:tcW w:w="5935" w:type="dxa"/>
            <w:shd w:val="clear" w:color="auto" w:fill="B4C6E7" w:themeFill="accent1" w:themeFillTint="66"/>
          </w:tcPr>
          <w:p w14:paraId="126887DC" w14:textId="385D7552" w:rsidR="004750F5" w:rsidRPr="00ED2C17" w:rsidRDefault="004750F5" w:rsidP="00AF170A">
            <w:pPr>
              <w:rPr>
                <w:b/>
                <w:sz w:val="21"/>
                <w:szCs w:val="21"/>
                <w:lang w:val="en-GB"/>
              </w:rPr>
            </w:pPr>
            <w:r w:rsidRPr="00ED2C17">
              <w:rPr>
                <w:b/>
                <w:sz w:val="21"/>
                <w:szCs w:val="21"/>
                <w:lang w:val="en-GB"/>
              </w:rPr>
              <w:t xml:space="preserve">Estimated resources spent on ending violence against women programming (in US dollars) </w:t>
            </w:r>
          </w:p>
        </w:tc>
        <w:tc>
          <w:tcPr>
            <w:tcW w:w="1585" w:type="dxa"/>
            <w:shd w:val="clear" w:color="auto" w:fill="FFFFFF" w:themeFill="background1"/>
          </w:tcPr>
          <w:p w14:paraId="4F30D052" w14:textId="02C90065" w:rsidR="004750F5" w:rsidRPr="001E0D1F" w:rsidRDefault="001E2037" w:rsidP="00AF170A">
            <w:pPr>
              <w:rPr>
                <w:sz w:val="21"/>
                <w:szCs w:val="21"/>
                <w:lang w:val="en-GB"/>
              </w:rPr>
            </w:pPr>
            <w:r w:rsidRPr="001E0D1F">
              <w:rPr>
                <w:sz w:val="21"/>
                <w:szCs w:val="21"/>
                <w:shd w:val="clear" w:color="auto" w:fill="FFFFFF" w:themeFill="background1"/>
                <w:lang w:val="en-GB"/>
              </w:rPr>
              <w:t>20</w:t>
            </w:r>
            <w:r>
              <w:rPr>
                <w:sz w:val="21"/>
                <w:szCs w:val="21"/>
                <w:shd w:val="clear" w:color="auto" w:fill="FFFFFF" w:themeFill="background1"/>
                <w:lang w:val="en-GB"/>
              </w:rPr>
              <w:t>20</w:t>
            </w:r>
            <w:r w:rsidRPr="001E0D1F">
              <w:rPr>
                <w:sz w:val="21"/>
                <w:szCs w:val="21"/>
                <w:shd w:val="clear" w:color="auto" w:fill="FFFFFF" w:themeFill="background1"/>
                <w:lang w:val="en-GB"/>
              </w:rPr>
              <w:t xml:space="preserve"> </w:t>
            </w:r>
          </w:p>
        </w:tc>
        <w:tc>
          <w:tcPr>
            <w:tcW w:w="1655" w:type="dxa"/>
            <w:shd w:val="clear" w:color="auto" w:fill="FFFFFF" w:themeFill="background1"/>
          </w:tcPr>
          <w:p w14:paraId="1EB4CBFB" w14:textId="31ED04DE" w:rsidR="004750F5" w:rsidRPr="001E0D1F" w:rsidRDefault="001E2037" w:rsidP="00AF170A">
            <w:pPr>
              <w:rPr>
                <w:sz w:val="21"/>
                <w:szCs w:val="21"/>
                <w:lang w:val="en-GB"/>
              </w:rPr>
            </w:pPr>
            <w:r w:rsidRPr="001E0D1F">
              <w:rPr>
                <w:sz w:val="21"/>
                <w:szCs w:val="21"/>
                <w:shd w:val="clear" w:color="auto" w:fill="FFFFFF" w:themeFill="background1"/>
                <w:lang w:val="en-GB"/>
              </w:rPr>
              <w:t>20</w:t>
            </w:r>
            <w:r>
              <w:rPr>
                <w:sz w:val="21"/>
                <w:szCs w:val="21"/>
                <w:shd w:val="clear" w:color="auto" w:fill="FFFFFF" w:themeFill="background1"/>
                <w:lang w:val="en-GB"/>
              </w:rPr>
              <w:t>21</w:t>
            </w:r>
            <w:r w:rsidRPr="001E0D1F">
              <w:rPr>
                <w:sz w:val="21"/>
                <w:szCs w:val="21"/>
                <w:lang w:val="en-GB"/>
              </w:rPr>
              <w:t xml:space="preserve"> </w:t>
            </w:r>
          </w:p>
        </w:tc>
        <w:tc>
          <w:tcPr>
            <w:tcW w:w="1615" w:type="dxa"/>
            <w:shd w:val="clear" w:color="auto" w:fill="FFFFFF" w:themeFill="background1"/>
          </w:tcPr>
          <w:p w14:paraId="19022F22" w14:textId="7C63CDF8" w:rsidR="004750F5" w:rsidRPr="001E0D1F" w:rsidRDefault="001E2037" w:rsidP="00AF170A">
            <w:pPr>
              <w:rPr>
                <w:sz w:val="21"/>
                <w:szCs w:val="21"/>
                <w:lang w:val="en-GB"/>
              </w:rPr>
            </w:pPr>
            <w:r w:rsidRPr="001E0D1F">
              <w:rPr>
                <w:sz w:val="21"/>
                <w:szCs w:val="21"/>
                <w:shd w:val="clear" w:color="auto" w:fill="FFFFFF" w:themeFill="background1"/>
                <w:lang w:val="en-GB"/>
              </w:rPr>
              <w:t>20</w:t>
            </w:r>
            <w:r>
              <w:rPr>
                <w:sz w:val="21"/>
                <w:szCs w:val="21"/>
                <w:shd w:val="clear" w:color="auto" w:fill="FFFFFF" w:themeFill="background1"/>
                <w:lang w:val="en-GB"/>
              </w:rPr>
              <w:t>22</w:t>
            </w:r>
          </w:p>
        </w:tc>
      </w:tr>
    </w:tbl>
    <w:p w14:paraId="2CF22710" w14:textId="6C4C32C2" w:rsidR="004750F5" w:rsidRDefault="004750F5" w:rsidP="004750F5">
      <w:pPr>
        <w:rPr>
          <w:sz w:val="16"/>
          <w:szCs w:val="16"/>
          <w:lang w:val="en-GB"/>
        </w:rPr>
      </w:pPr>
      <w:r w:rsidRPr="00FA5D29">
        <w:rPr>
          <w:sz w:val="16"/>
          <w:szCs w:val="16"/>
          <w:lang w:val="en-GB"/>
        </w:rPr>
        <w:t>*</w:t>
      </w:r>
      <w:r w:rsidR="003A519B" w:rsidRPr="003A519B">
        <w:rPr>
          <w:sz w:val="16"/>
          <w:szCs w:val="16"/>
          <w:lang w:val="en-GB"/>
        </w:rPr>
        <w:t xml:space="preserve"> </w:t>
      </w:r>
      <w:r w:rsidR="003A519B">
        <w:rPr>
          <w:sz w:val="16"/>
          <w:szCs w:val="16"/>
          <w:lang w:val="en-GB"/>
        </w:rPr>
        <w:t>The information should be provided in US dollars and not in local currency. It</w:t>
      </w:r>
      <w:r w:rsidRPr="00FA5D29">
        <w:rPr>
          <w:sz w:val="16"/>
          <w:szCs w:val="16"/>
          <w:lang w:val="en-GB"/>
        </w:rPr>
        <w:t xml:space="preserve">  should match with and be verifiable against the financial statements submitted as required attachments.</w:t>
      </w:r>
      <w:r w:rsidR="00A50803">
        <w:rPr>
          <w:sz w:val="16"/>
          <w:szCs w:val="16"/>
          <w:lang w:val="en-GB"/>
        </w:rPr>
        <w:t xml:space="preserve"> </w:t>
      </w:r>
      <w:r w:rsidR="00A50803" w:rsidDel="003A519B">
        <w:rPr>
          <w:sz w:val="16"/>
          <w:szCs w:val="16"/>
          <w:lang w:val="en-GB"/>
        </w:rPr>
        <w:t xml:space="preserve">The information should be provided in US dollars and not in local currency. </w:t>
      </w:r>
      <w:r w:rsidRPr="00FA5D29">
        <w:rPr>
          <w:sz w:val="16"/>
          <w:szCs w:val="16"/>
          <w:lang w:val="en-GB"/>
        </w:rPr>
        <w:t>Enter amount without any periods, commas, symbols or spaces. Please round up to the nearest dollar.</w:t>
      </w:r>
    </w:p>
    <w:p w14:paraId="1F9F9067" w14:textId="77777777" w:rsidR="00B01CA4" w:rsidRPr="00FA5D29" w:rsidRDefault="00B01CA4" w:rsidP="004750F5">
      <w:pPr>
        <w:rPr>
          <w:sz w:val="16"/>
          <w:szCs w:val="16"/>
          <w:lang w:val="en-GB"/>
        </w:rPr>
      </w:pPr>
    </w:p>
    <w:tbl>
      <w:tblPr>
        <w:tblW w:w="0" w:type="auto"/>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5935"/>
        <w:gridCol w:w="1620"/>
        <w:gridCol w:w="1620"/>
        <w:gridCol w:w="1615"/>
      </w:tblGrid>
      <w:tr w:rsidR="004750F5" w:rsidRPr="00FC369F" w14:paraId="2C9BC59D" w14:textId="77777777" w:rsidTr="00EE4546">
        <w:trPr>
          <w:trHeight w:val="107"/>
        </w:trPr>
        <w:tc>
          <w:tcPr>
            <w:tcW w:w="5935" w:type="dxa"/>
            <w:shd w:val="clear" w:color="auto" w:fill="B4C6E7" w:themeFill="accent1" w:themeFillTint="66"/>
          </w:tcPr>
          <w:p w14:paraId="2AFC2E49" w14:textId="3AB9929A" w:rsidR="004750F5" w:rsidRPr="00FC369F" w:rsidRDefault="004750F5" w:rsidP="00FC369F">
            <w:pPr>
              <w:rPr>
                <w:b/>
                <w:sz w:val="21"/>
                <w:szCs w:val="21"/>
                <w:lang w:val="en-GB"/>
              </w:rPr>
            </w:pPr>
            <w:r w:rsidRPr="00FC369F">
              <w:rPr>
                <w:b/>
                <w:sz w:val="21"/>
                <w:szCs w:val="21"/>
                <w:lang w:val="en-GB"/>
              </w:rPr>
              <w:t xml:space="preserve">Does your organization have certified financial statements for the </w:t>
            </w:r>
            <w:r w:rsidR="00582C37" w:rsidRPr="00FC369F">
              <w:rPr>
                <w:b/>
                <w:sz w:val="21"/>
                <w:szCs w:val="21"/>
                <w:lang w:val="en-GB"/>
              </w:rPr>
              <w:t xml:space="preserve">last </w:t>
            </w:r>
            <w:r w:rsidRPr="00FC369F">
              <w:rPr>
                <w:b/>
                <w:sz w:val="21"/>
                <w:szCs w:val="21"/>
                <w:lang w:val="en-GB"/>
              </w:rPr>
              <w:t xml:space="preserve">three fiscal years? </w:t>
            </w:r>
          </w:p>
          <w:p w14:paraId="30A90EC0" w14:textId="59E611FC" w:rsidR="004C5183" w:rsidRPr="00FC369F" w:rsidRDefault="004C5183" w:rsidP="00FC369F">
            <w:pPr>
              <w:rPr>
                <w:sz w:val="18"/>
                <w:szCs w:val="18"/>
                <w:lang w:val="en-GB"/>
              </w:rPr>
            </w:pPr>
            <w:r w:rsidRPr="00FC369F">
              <w:rPr>
                <w:sz w:val="16"/>
                <w:szCs w:val="16"/>
                <w:lang w:val="en-GB"/>
              </w:rPr>
              <w:t>Please also attach the last three certified financial statements.</w:t>
            </w:r>
          </w:p>
        </w:tc>
        <w:tc>
          <w:tcPr>
            <w:tcW w:w="1620" w:type="dxa"/>
            <w:shd w:val="clear" w:color="auto" w:fill="FFFFFF" w:themeFill="background1"/>
          </w:tcPr>
          <w:p w14:paraId="60A7B48A" w14:textId="7C39FF80" w:rsidR="004750F5" w:rsidRPr="00FC369F" w:rsidRDefault="009E2843" w:rsidP="007772DC">
            <w:pPr>
              <w:rPr>
                <w:sz w:val="21"/>
                <w:szCs w:val="21"/>
                <w:shd w:val="clear" w:color="auto" w:fill="FFFFFF" w:themeFill="background1"/>
                <w:lang w:val="en-GB"/>
              </w:rPr>
            </w:pPr>
            <w:r w:rsidRPr="00FC369F">
              <w:rPr>
                <w:sz w:val="21"/>
                <w:szCs w:val="21"/>
                <w:shd w:val="clear" w:color="auto" w:fill="FFFFFF" w:themeFill="background1"/>
                <w:lang w:val="en-GB"/>
              </w:rPr>
              <w:t>2020</w:t>
            </w:r>
          </w:p>
          <w:p w14:paraId="2B80322B" w14:textId="77777777" w:rsidR="004750F5" w:rsidRPr="00FC369F" w:rsidRDefault="004750F5" w:rsidP="00FC369F">
            <w:pPr>
              <w:rPr>
                <w:sz w:val="21"/>
                <w:szCs w:val="21"/>
                <w:lang w:val="en-GB"/>
              </w:rPr>
            </w:pPr>
            <w:r w:rsidRPr="00FC369F">
              <w:rPr>
                <w:sz w:val="21"/>
                <w:szCs w:val="21"/>
                <w:shd w:val="clear" w:color="auto" w:fill="E6E6E6"/>
                <w:lang w:val="en-GB"/>
              </w:rPr>
              <w:fldChar w:fldCharType="begin">
                <w:ffData>
                  <w:name w:val="Check2"/>
                  <w:enabled/>
                  <w:calcOnExit w:val="0"/>
                  <w:checkBox>
                    <w:sizeAuto/>
                    <w:default w:val="0"/>
                  </w:checkBox>
                </w:ffData>
              </w:fldChar>
            </w:r>
            <w:r w:rsidRPr="00FC369F">
              <w:rPr>
                <w:sz w:val="21"/>
                <w:szCs w:val="21"/>
                <w:lang w:val="en-GB"/>
              </w:rPr>
              <w:instrText xml:space="preserve"> FORMCHECKBOX </w:instrText>
            </w:r>
            <w:r w:rsidR="00000000">
              <w:rPr>
                <w:sz w:val="21"/>
                <w:szCs w:val="21"/>
                <w:shd w:val="clear" w:color="auto" w:fill="E6E6E6"/>
                <w:lang w:val="en-GB"/>
              </w:rPr>
            </w:r>
            <w:r w:rsidR="00000000">
              <w:rPr>
                <w:sz w:val="21"/>
                <w:szCs w:val="21"/>
                <w:shd w:val="clear" w:color="auto" w:fill="E6E6E6"/>
                <w:lang w:val="en-GB"/>
              </w:rPr>
              <w:fldChar w:fldCharType="separate"/>
            </w:r>
            <w:r w:rsidRPr="00FC369F">
              <w:rPr>
                <w:sz w:val="21"/>
                <w:szCs w:val="21"/>
                <w:shd w:val="clear" w:color="auto" w:fill="E6E6E6"/>
                <w:lang w:val="en-GB"/>
              </w:rPr>
              <w:fldChar w:fldCharType="end"/>
            </w:r>
            <w:r w:rsidRPr="00FC369F">
              <w:rPr>
                <w:sz w:val="21"/>
                <w:szCs w:val="21"/>
                <w:lang w:val="en-GB"/>
              </w:rPr>
              <w:t xml:space="preserve"> Yes  </w:t>
            </w:r>
            <w:r w:rsidRPr="00FC369F">
              <w:rPr>
                <w:sz w:val="21"/>
                <w:szCs w:val="21"/>
                <w:shd w:val="clear" w:color="auto" w:fill="E6E6E6"/>
                <w:lang w:val="en-GB"/>
              </w:rPr>
              <w:fldChar w:fldCharType="begin">
                <w:ffData>
                  <w:name w:val="Check3"/>
                  <w:enabled/>
                  <w:calcOnExit w:val="0"/>
                  <w:checkBox>
                    <w:sizeAuto/>
                    <w:default w:val="0"/>
                  </w:checkBox>
                </w:ffData>
              </w:fldChar>
            </w:r>
            <w:r w:rsidRPr="00FC369F">
              <w:rPr>
                <w:sz w:val="21"/>
                <w:szCs w:val="21"/>
                <w:lang w:val="en-GB"/>
              </w:rPr>
              <w:instrText xml:space="preserve"> FORMCHECKBOX </w:instrText>
            </w:r>
            <w:r w:rsidR="00000000">
              <w:rPr>
                <w:sz w:val="21"/>
                <w:szCs w:val="21"/>
                <w:shd w:val="clear" w:color="auto" w:fill="E6E6E6"/>
                <w:lang w:val="en-GB"/>
              </w:rPr>
            </w:r>
            <w:r w:rsidR="00000000">
              <w:rPr>
                <w:sz w:val="21"/>
                <w:szCs w:val="21"/>
                <w:shd w:val="clear" w:color="auto" w:fill="E6E6E6"/>
                <w:lang w:val="en-GB"/>
              </w:rPr>
              <w:fldChar w:fldCharType="separate"/>
            </w:r>
            <w:r w:rsidRPr="00FC369F">
              <w:rPr>
                <w:sz w:val="21"/>
                <w:szCs w:val="21"/>
                <w:shd w:val="clear" w:color="auto" w:fill="E6E6E6"/>
                <w:lang w:val="en-GB"/>
              </w:rPr>
              <w:fldChar w:fldCharType="end"/>
            </w:r>
            <w:r w:rsidRPr="00FC369F">
              <w:rPr>
                <w:sz w:val="21"/>
                <w:szCs w:val="21"/>
                <w:lang w:val="en-GB"/>
              </w:rPr>
              <w:t xml:space="preserve"> No</w:t>
            </w:r>
          </w:p>
          <w:p w14:paraId="0CD176F4" w14:textId="77777777" w:rsidR="00EB7601" w:rsidRPr="00FC369F" w:rsidRDefault="00360032" w:rsidP="00FC369F">
            <w:pPr>
              <w:rPr>
                <w:sz w:val="18"/>
                <w:szCs w:val="20"/>
              </w:rPr>
            </w:pPr>
            <w:r w:rsidRPr="00FC369F">
              <w:rPr>
                <w:noProof/>
                <w:sz w:val="18"/>
                <w:szCs w:val="20"/>
              </w:rPr>
              <w:drawing>
                <wp:inline distT="0" distB="0" distL="0" distR="0" wp14:anchorId="0F03B204" wp14:editId="0BA1B67E">
                  <wp:extent cx="388620" cy="3292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7835" cy="337020"/>
                          </a:xfrm>
                          <a:prstGeom prst="rect">
                            <a:avLst/>
                          </a:prstGeom>
                        </pic:spPr>
                      </pic:pic>
                    </a:graphicData>
                  </a:graphic>
                </wp:inline>
              </w:drawing>
            </w:r>
          </w:p>
          <w:p w14:paraId="1CC5F557" w14:textId="0A891A32" w:rsidR="00360032" w:rsidRPr="00FC369F" w:rsidRDefault="00360032" w:rsidP="00FC369F">
            <w:pPr>
              <w:rPr>
                <w:sz w:val="21"/>
                <w:szCs w:val="21"/>
              </w:rPr>
            </w:pPr>
            <w:r w:rsidRPr="00FC369F">
              <w:rPr>
                <w:sz w:val="18"/>
                <w:szCs w:val="20"/>
              </w:rPr>
              <w:t>Drag &amp; Drop File(s) Here to Upload OR Browse File(s)</w:t>
            </w:r>
          </w:p>
        </w:tc>
        <w:tc>
          <w:tcPr>
            <w:tcW w:w="1620" w:type="dxa"/>
            <w:shd w:val="clear" w:color="auto" w:fill="FFFFFF" w:themeFill="background1"/>
          </w:tcPr>
          <w:p w14:paraId="7161D0F6" w14:textId="5A36B227" w:rsidR="004750F5" w:rsidRPr="00FC369F" w:rsidRDefault="00332EC8" w:rsidP="00FC369F">
            <w:pPr>
              <w:rPr>
                <w:sz w:val="21"/>
                <w:szCs w:val="21"/>
                <w:shd w:val="clear" w:color="auto" w:fill="FFFFFF" w:themeFill="background1"/>
                <w:lang w:val="en-GB"/>
              </w:rPr>
            </w:pPr>
            <w:r w:rsidRPr="00FC369F">
              <w:rPr>
                <w:sz w:val="21"/>
                <w:szCs w:val="21"/>
                <w:shd w:val="clear" w:color="auto" w:fill="FFFFFF" w:themeFill="background1"/>
                <w:lang w:val="en-GB"/>
              </w:rPr>
              <w:t>202</w:t>
            </w:r>
            <w:r w:rsidR="009E2843" w:rsidRPr="00FC369F">
              <w:rPr>
                <w:sz w:val="21"/>
                <w:szCs w:val="21"/>
                <w:shd w:val="clear" w:color="auto" w:fill="FFFFFF" w:themeFill="background1"/>
                <w:lang w:val="en-GB"/>
              </w:rPr>
              <w:t>1</w:t>
            </w:r>
          </w:p>
          <w:p w14:paraId="3E936ECB" w14:textId="77777777" w:rsidR="004750F5" w:rsidRPr="00FC369F" w:rsidRDefault="004750F5" w:rsidP="00FC369F">
            <w:pPr>
              <w:rPr>
                <w:sz w:val="21"/>
                <w:szCs w:val="21"/>
                <w:lang w:val="en-GB"/>
              </w:rPr>
            </w:pPr>
            <w:r w:rsidRPr="00FC369F">
              <w:rPr>
                <w:sz w:val="21"/>
                <w:szCs w:val="21"/>
                <w:shd w:val="clear" w:color="auto" w:fill="E6E6E6"/>
                <w:lang w:val="en-GB"/>
              </w:rPr>
              <w:fldChar w:fldCharType="begin">
                <w:ffData>
                  <w:name w:val="Check2"/>
                  <w:enabled/>
                  <w:calcOnExit w:val="0"/>
                  <w:checkBox>
                    <w:sizeAuto/>
                    <w:default w:val="0"/>
                  </w:checkBox>
                </w:ffData>
              </w:fldChar>
            </w:r>
            <w:r w:rsidRPr="00FC369F">
              <w:rPr>
                <w:sz w:val="21"/>
                <w:szCs w:val="21"/>
                <w:lang w:val="en-GB"/>
              </w:rPr>
              <w:instrText xml:space="preserve"> FORMCHECKBOX </w:instrText>
            </w:r>
            <w:r w:rsidR="00000000">
              <w:rPr>
                <w:sz w:val="21"/>
                <w:szCs w:val="21"/>
                <w:shd w:val="clear" w:color="auto" w:fill="E6E6E6"/>
                <w:lang w:val="en-GB"/>
              </w:rPr>
            </w:r>
            <w:r w:rsidR="00000000">
              <w:rPr>
                <w:sz w:val="21"/>
                <w:szCs w:val="21"/>
                <w:shd w:val="clear" w:color="auto" w:fill="E6E6E6"/>
                <w:lang w:val="en-GB"/>
              </w:rPr>
              <w:fldChar w:fldCharType="separate"/>
            </w:r>
            <w:r w:rsidRPr="00FC369F">
              <w:rPr>
                <w:sz w:val="21"/>
                <w:szCs w:val="21"/>
                <w:shd w:val="clear" w:color="auto" w:fill="E6E6E6"/>
                <w:lang w:val="en-GB"/>
              </w:rPr>
              <w:fldChar w:fldCharType="end"/>
            </w:r>
            <w:r w:rsidRPr="00FC369F">
              <w:rPr>
                <w:sz w:val="21"/>
                <w:szCs w:val="21"/>
                <w:lang w:val="en-GB"/>
              </w:rPr>
              <w:t xml:space="preserve"> Yes  </w:t>
            </w:r>
            <w:r w:rsidRPr="00FC369F">
              <w:rPr>
                <w:sz w:val="21"/>
                <w:szCs w:val="21"/>
                <w:shd w:val="clear" w:color="auto" w:fill="E6E6E6"/>
                <w:lang w:val="en-GB"/>
              </w:rPr>
              <w:fldChar w:fldCharType="begin">
                <w:ffData>
                  <w:name w:val="Check3"/>
                  <w:enabled/>
                  <w:calcOnExit w:val="0"/>
                  <w:checkBox>
                    <w:sizeAuto/>
                    <w:default w:val="0"/>
                  </w:checkBox>
                </w:ffData>
              </w:fldChar>
            </w:r>
            <w:r w:rsidRPr="00FC369F">
              <w:rPr>
                <w:sz w:val="21"/>
                <w:szCs w:val="21"/>
                <w:lang w:val="en-GB"/>
              </w:rPr>
              <w:instrText xml:space="preserve"> FORMCHECKBOX </w:instrText>
            </w:r>
            <w:r w:rsidR="00000000">
              <w:rPr>
                <w:sz w:val="21"/>
                <w:szCs w:val="21"/>
                <w:shd w:val="clear" w:color="auto" w:fill="E6E6E6"/>
                <w:lang w:val="en-GB"/>
              </w:rPr>
            </w:r>
            <w:r w:rsidR="00000000">
              <w:rPr>
                <w:sz w:val="21"/>
                <w:szCs w:val="21"/>
                <w:shd w:val="clear" w:color="auto" w:fill="E6E6E6"/>
                <w:lang w:val="en-GB"/>
              </w:rPr>
              <w:fldChar w:fldCharType="separate"/>
            </w:r>
            <w:r w:rsidRPr="00FC369F">
              <w:rPr>
                <w:sz w:val="21"/>
                <w:szCs w:val="21"/>
                <w:shd w:val="clear" w:color="auto" w:fill="E6E6E6"/>
                <w:lang w:val="en-GB"/>
              </w:rPr>
              <w:fldChar w:fldCharType="end"/>
            </w:r>
            <w:r w:rsidRPr="00FC369F">
              <w:rPr>
                <w:sz w:val="21"/>
                <w:szCs w:val="21"/>
                <w:lang w:val="en-GB"/>
              </w:rPr>
              <w:t xml:space="preserve"> No</w:t>
            </w:r>
          </w:p>
          <w:p w14:paraId="4051D1FD" w14:textId="77777777" w:rsidR="00EB7601" w:rsidRPr="00FC369F" w:rsidRDefault="00360032" w:rsidP="00FC369F">
            <w:pPr>
              <w:rPr>
                <w:sz w:val="18"/>
                <w:szCs w:val="20"/>
              </w:rPr>
            </w:pPr>
            <w:r w:rsidRPr="00FC369F">
              <w:rPr>
                <w:noProof/>
                <w:sz w:val="18"/>
                <w:szCs w:val="20"/>
              </w:rPr>
              <w:drawing>
                <wp:inline distT="0" distB="0" distL="0" distR="0" wp14:anchorId="689E96E1" wp14:editId="2D8E4BDB">
                  <wp:extent cx="388284" cy="3289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7768" cy="336965"/>
                          </a:xfrm>
                          <a:prstGeom prst="rect">
                            <a:avLst/>
                          </a:prstGeom>
                        </pic:spPr>
                      </pic:pic>
                    </a:graphicData>
                  </a:graphic>
                </wp:inline>
              </w:drawing>
            </w:r>
          </w:p>
          <w:p w14:paraId="509A5CB6" w14:textId="2AC4A289" w:rsidR="00360032" w:rsidRPr="00FC369F" w:rsidRDefault="00360032" w:rsidP="00FC369F">
            <w:pPr>
              <w:rPr>
                <w:sz w:val="21"/>
                <w:szCs w:val="21"/>
              </w:rPr>
            </w:pPr>
            <w:r w:rsidRPr="00FC369F">
              <w:rPr>
                <w:sz w:val="18"/>
                <w:szCs w:val="20"/>
              </w:rPr>
              <w:t>Drag &amp; Drop File(s) Here to Upload OR Browse File(s)</w:t>
            </w:r>
          </w:p>
        </w:tc>
        <w:tc>
          <w:tcPr>
            <w:tcW w:w="1615" w:type="dxa"/>
          </w:tcPr>
          <w:p w14:paraId="4CE388F5" w14:textId="770073B8" w:rsidR="004750F5" w:rsidRPr="00FC369F" w:rsidRDefault="00332EC8" w:rsidP="007772DC">
            <w:pPr>
              <w:rPr>
                <w:sz w:val="21"/>
                <w:szCs w:val="21"/>
                <w:shd w:val="clear" w:color="auto" w:fill="FFFFFF" w:themeFill="background1"/>
                <w:lang w:val="en-GB"/>
              </w:rPr>
            </w:pPr>
            <w:r w:rsidRPr="00FC369F">
              <w:rPr>
                <w:sz w:val="21"/>
                <w:szCs w:val="21"/>
                <w:shd w:val="clear" w:color="auto" w:fill="FFFFFF" w:themeFill="background1"/>
                <w:lang w:val="en-GB"/>
              </w:rPr>
              <w:t>202</w:t>
            </w:r>
            <w:r w:rsidR="009E2843" w:rsidRPr="00FC369F">
              <w:rPr>
                <w:sz w:val="21"/>
                <w:szCs w:val="21"/>
                <w:shd w:val="clear" w:color="auto" w:fill="FFFFFF" w:themeFill="background1"/>
                <w:lang w:val="en-GB"/>
              </w:rPr>
              <w:t>2</w:t>
            </w:r>
          </w:p>
          <w:p w14:paraId="49ADB4DA" w14:textId="77777777" w:rsidR="004750F5" w:rsidRPr="00FC369F" w:rsidRDefault="004750F5" w:rsidP="00FC369F">
            <w:pPr>
              <w:rPr>
                <w:sz w:val="21"/>
                <w:szCs w:val="21"/>
                <w:lang w:val="en-GB"/>
              </w:rPr>
            </w:pPr>
            <w:r w:rsidRPr="00FC369F">
              <w:rPr>
                <w:color w:val="2B579A"/>
                <w:sz w:val="21"/>
                <w:szCs w:val="21"/>
                <w:shd w:val="clear" w:color="auto" w:fill="E6E6E6"/>
                <w:lang w:val="en-GB"/>
              </w:rPr>
              <w:fldChar w:fldCharType="begin">
                <w:ffData>
                  <w:name w:val="Check2"/>
                  <w:enabled/>
                  <w:calcOnExit w:val="0"/>
                  <w:checkBox>
                    <w:sizeAuto/>
                    <w:default w:val="0"/>
                  </w:checkBox>
                </w:ffData>
              </w:fldChar>
            </w:r>
            <w:r w:rsidRPr="00FC369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FC369F">
              <w:rPr>
                <w:color w:val="2B579A"/>
                <w:sz w:val="21"/>
                <w:szCs w:val="21"/>
                <w:shd w:val="clear" w:color="auto" w:fill="E6E6E6"/>
                <w:lang w:val="en-GB"/>
              </w:rPr>
              <w:fldChar w:fldCharType="end"/>
            </w:r>
            <w:r w:rsidRPr="00FC369F">
              <w:rPr>
                <w:sz w:val="21"/>
                <w:szCs w:val="21"/>
                <w:lang w:val="en-GB"/>
              </w:rPr>
              <w:t xml:space="preserve"> Yes </w:t>
            </w:r>
            <w:r w:rsidRPr="00FC369F">
              <w:rPr>
                <w:color w:val="2B579A"/>
                <w:sz w:val="21"/>
                <w:szCs w:val="21"/>
                <w:shd w:val="clear" w:color="auto" w:fill="E6E6E6"/>
                <w:lang w:val="en-GB"/>
              </w:rPr>
              <w:fldChar w:fldCharType="begin">
                <w:ffData>
                  <w:name w:val="Check3"/>
                  <w:enabled/>
                  <w:calcOnExit w:val="0"/>
                  <w:checkBox>
                    <w:sizeAuto/>
                    <w:default w:val="0"/>
                  </w:checkBox>
                </w:ffData>
              </w:fldChar>
            </w:r>
            <w:r w:rsidRPr="00FC369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FC369F">
              <w:rPr>
                <w:color w:val="2B579A"/>
                <w:sz w:val="21"/>
                <w:szCs w:val="21"/>
                <w:shd w:val="clear" w:color="auto" w:fill="E6E6E6"/>
                <w:lang w:val="en-GB"/>
              </w:rPr>
              <w:fldChar w:fldCharType="end"/>
            </w:r>
            <w:r w:rsidRPr="00FC369F">
              <w:rPr>
                <w:sz w:val="21"/>
                <w:szCs w:val="21"/>
                <w:lang w:val="en-GB"/>
              </w:rPr>
              <w:t xml:space="preserve"> No</w:t>
            </w:r>
          </w:p>
          <w:p w14:paraId="1B9EF641" w14:textId="77777777" w:rsidR="00EB7601" w:rsidRPr="00FC369F" w:rsidRDefault="00360032" w:rsidP="00FC369F">
            <w:pPr>
              <w:rPr>
                <w:sz w:val="18"/>
                <w:szCs w:val="20"/>
              </w:rPr>
            </w:pPr>
            <w:r w:rsidRPr="00FC369F">
              <w:rPr>
                <w:noProof/>
                <w:sz w:val="18"/>
                <w:szCs w:val="20"/>
              </w:rPr>
              <w:drawing>
                <wp:inline distT="0" distB="0" distL="0" distR="0" wp14:anchorId="6E7788B0" wp14:editId="3141B37F">
                  <wp:extent cx="368797" cy="3124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0643" cy="322455"/>
                          </a:xfrm>
                          <a:prstGeom prst="rect">
                            <a:avLst/>
                          </a:prstGeom>
                        </pic:spPr>
                      </pic:pic>
                    </a:graphicData>
                  </a:graphic>
                </wp:inline>
              </w:drawing>
            </w:r>
          </w:p>
          <w:p w14:paraId="500A0CD9" w14:textId="36CF3223" w:rsidR="00360032" w:rsidRPr="00FC369F" w:rsidRDefault="00360032" w:rsidP="00FC369F">
            <w:pPr>
              <w:rPr>
                <w:sz w:val="21"/>
                <w:szCs w:val="21"/>
              </w:rPr>
            </w:pPr>
            <w:r w:rsidRPr="00FC369F">
              <w:rPr>
                <w:sz w:val="18"/>
                <w:szCs w:val="20"/>
              </w:rPr>
              <w:t>Drag &amp; Drop File(s) Here to Upload OR Browse File(s)</w:t>
            </w:r>
          </w:p>
        </w:tc>
      </w:tr>
    </w:tbl>
    <w:p w14:paraId="3456CD60" w14:textId="3BD533E2" w:rsidR="009905F1" w:rsidRPr="009905F1" w:rsidRDefault="009905F1" w:rsidP="00FC369F">
      <w:pPr>
        <w:rPr>
          <w:sz w:val="16"/>
          <w:szCs w:val="16"/>
        </w:rPr>
      </w:pPr>
      <w:r w:rsidRPr="00FC369F">
        <w:rPr>
          <w:sz w:val="16"/>
          <w:szCs w:val="16"/>
          <w:lang w:val="en-GB"/>
        </w:rPr>
        <w:t xml:space="preserve">* </w:t>
      </w:r>
      <w:r w:rsidRPr="007772DC">
        <w:rPr>
          <w:sz w:val="16"/>
          <w:szCs w:val="16"/>
        </w:rPr>
        <w:t xml:space="preserve">A </w:t>
      </w:r>
      <w:r w:rsidRPr="007772DC">
        <w:rPr>
          <w:b/>
          <w:sz w:val="16"/>
          <w:szCs w:val="16"/>
        </w:rPr>
        <w:t>certified financial statement</w:t>
      </w:r>
      <w:r w:rsidRPr="007772DC">
        <w:rPr>
          <w:sz w:val="16"/>
          <w:szCs w:val="16"/>
        </w:rPr>
        <w:t xml:space="preserve"> is one that has been reviewed, approved and signed by the person authorized to sign financial documents for the organization. This can be someone from within the organization or an outside firm, as delegated to sign as the designated official of the organization.</w:t>
      </w:r>
    </w:p>
    <w:p w14:paraId="575AAA1D" w14:textId="77777777" w:rsidR="00C63E61" w:rsidRPr="00C63E61" w:rsidRDefault="00C63E61" w:rsidP="004750F5">
      <w:pPr>
        <w:rPr>
          <w:sz w:val="20"/>
          <w:szCs w:val="20"/>
        </w:rPr>
      </w:pPr>
    </w:p>
    <w:tbl>
      <w:tblPr>
        <w:tblW w:w="0" w:type="auto"/>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10790"/>
      </w:tblGrid>
      <w:tr w:rsidR="004750F5" w:rsidRPr="001E0D1F" w14:paraId="07A7D457" w14:textId="77777777" w:rsidTr="00EE4546">
        <w:tc>
          <w:tcPr>
            <w:tcW w:w="10790" w:type="dxa"/>
            <w:shd w:val="clear" w:color="auto" w:fill="B4C6E7" w:themeFill="accent1" w:themeFillTint="66"/>
          </w:tcPr>
          <w:p w14:paraId="1BF9ECB2" w14:textId="35D40E77" w:rsidR="004750F5" w:rsidRPr="001E0D1F" w:rsidRDefault="004750F5" w:rsidP="00AF170A">
            <w:pPr>
              <w:rPr>
                <w:b/>
                <w:sz w:val="21"/>
                <w:szCs w:val="21"/>
                <w:lang w:val="en-GB"/>
              </w:rPr>
            </w:pPr>
            <w:r w:rsidRPr="001E0D1F">
              <w:rPr>
                <w:b/>
                <w:sz w:val="21"/>
                <w:szCs w:val="21"/>
                <w:lang w:val="en-GB"/>
              </w:rPr>
              <w:t xml:space="preserve">Technical expertise and experience in </w:t>
            </w:r>
            <w:r w:rsidRPr="009326A3">
              <w:rPr>
                <w:b/>
                <w:sz w:val="21"/>
                <w:szCs w:val="21"/>
                <w:lang w:val="en-GB"/>
              </w:rPr>
              <w:t>the field of ending violence against women and girls</w:t>
            </w:r>
            <w:r w:rsidRPr="001E0D1F">
              <w:rPr>
                <w:b/>
                <w:sz w:val="21"/>
                <w:szCs w:val="21"/>
                <w:lang w:val="en-GB"/>
              </w:rPr>
              <w:t xml:space="preserve"> </w:t>
            </w:r>
            <w:r w:rsidRPr="001E0D1F">
              <w:rPr>
                <w:sz w:val="21"/>
                <w:szCs w:val="21"/>
                <w:lang w:val="en-GB"/>
              </w:rPr>
              <w:t>(</w:t>
            </w:r>
            <w:r>
              <w:rPr>
                <w:sz w:val="21"/>
                <w:szCs w:val="21"/>
                <w:lang w:val="en-GB"/>
              </w:rPr>
              <w:t>M</w:t>
            </w:r>
            <w:r w:rsidRPr="001E0D1F">
              <w:rPr>
                <w:sz w:val="21"/>
                <w:szCs w:val="21"/>
                <w:lang w:val="en-GB"/>
              </w:rPr>
              <w:t xml:space="preserve">aximum </w:t>
            </w:r>
            <w:r w:rsidR="000D7F19">
              <w:rPr>
                <w:sz w:val="21"/>
                <w:szCs w:val="21"/>
                <w:lang w:val="en-GB"/>
              </w:rPr>
              <w:t>75</w:t>
            </w:r>
            <w:r w:rsidRPr="001E0D1F">
              <w:rPr>
                <w:sz w:val="21"/>
                <w:szCs w:val="21"/>
                <w:lang w:val="en-GB"/>
              </w:rPr>
              <w:t>0 words)</w:t>
            </w:r>
            <w:r w:rsidRPr="001E0D1F">
              <w:rPr>
                <w:rStyle w:val="Appelnotedebasdep"/>
                <w:sz w:val="21"/>
                <w:szCs w:val="21"/>
                <w:lang w:val="en-GB"/>
              </w:rPr>
              <w:t xml:space="preserve"> </w:t>
            </w:r>
          </w:p>
          <w:p w14:paraId="61DC3A43" w14:textId="31F60C3E" w:rsidR="00F94F5C" w:rsidRPr="00436CB9" w:rsidRDefault="004750F5" w:rsidP="00433FB9">
            <w:pPr>
              <w:pStyle w:val="Paragraphedeliste"/>
              <w:numPr>
                <w:ilvl w:val="0"/>
                <w:numId w:val="3"/>
              </w:numPr>
              <w:ind w:left="341"/>
              <w:rPr>
                <w:sz w:val="21"/>
                <w:szCs w:val="21"/>
                <w:lang w:val="en-GB"/>
              </w:rPr>
            </w:pPr>
            <w:r w:rsidRPr="14C9E64B">
              <w:rPr>
                <w:sz w:val="21"/>
                <w:szCs w:val="21"/>
              </w:rPr>
              <w:t xml:space="preserve">Explain your organization’s history and experience </w:t>
            </w:r>
            <w:r w:rsidR="00574827">
              <w:rPr>
                <w:sz w:val="21"/>
                <w:szCs w:val="21"/>
              </w:rPr>
              <w:t xml:space="preserve">working </w:t>
            </w:r>
            <w:r w:rsidRPr="14C9E64B">
              <w:rPr>
                <w:sz w:val="21"/>
                <w:szCs w:val="21"/>
              </w:rPr>
              <w:t xml:space="preserve">on ending violence against women and/or </w:t>
            </w:r>
            <w:r w:rsidR="00ED3EED" w:rsidRPr="14C9E64B">
              <w:rPr>
                <w:sz w:val="21"/>
                <w:szCs w:val="21"/>
              </w:rPr>
              <w:t>girls</w:t>
            </w:r>
            <w:r w:rsidR="00D02932">
              <w:rPr>
                <w:sz w:val="21"/>
                <w:szCs w:val="21"/>
              </w:rPr>
              <w:t>.</w:t>
            </w:r>
            <w:r w:rsidR="00D02932" w:rsidRPr="14C9E64B" w:rsidDel="00D02932">
              <w:rPr>
                <w:sz w:val="21"/>
                <w:szCs w:val="21"/>
              </w:rPr>
              <w:t xml:space="preserve"> </w:t>
            </w:r>
            <w:r w:rsidRPr="001E0D1F">
              <w:rPr>
                <w:sz w:val="21"/>
                <w:szCs w:val="21"/>
              </w:rPr>
              <w:t xml:space="preserve">List and </w:t>
            </w:r>
            <w:r w:rsidR="009A2F27">
              <w:rPr>
                <w:sz w:val="21"/>
                <w:szCs w:val="21"/>
              </w:rPr>
              <w:t xml:space="preserve">provide examples of the most impactful project(s) </w:t>
            </w:r>
            <w:r w:rsidR="00C02D98">
              <w:rPr>
                <w:sz w:val="21"/>
                <w:szCs w:val="21"/>
              </w:rPr>
              <w:t xml:space="preserve">on </w:t>
            </w:r>
            <w:r w:rsidR="00435F5B" w:rsidRPr="14C9E64B">
              <w:rPr>
                <w:sz w:val="21"/>
                <w:szCs w:val="21"/>
              </w:rPr>
              <w:t>ending violence against women and/or girls</w:t>
            </w:r>
            <w:r w:rsidR="00435F5B" w:rsidDel="00435F5B">
              <w:rPr>
                <w:sz w:val="21"/>
                <w:szCs w:val="21"/>
              </w:rPr>
              <w:t xml:space="preserve"> </w:t>
            </w:r>
            <w:r w:rsidR="009A2F27">
              <w:rPr>
                <w:sz w:val="21"/>
                <w:szCs w:val="21"/>
              </w:rPr>
              <w:t>you have implemented</w:t>
            </w:r>
            <w:r w:rsidR="00815F67">
              <w:rPr>
                <w:sz w:val="21"/>
                <w:szCs w:val="21"/>
              </w:rPr>
              <w:t>.</w:t>
            </w:r>
            <w:r w:rsidR="009A2F27" w:rsidRPr="00815F67">
              <w:rPr>
                <w:sz w:val="21"/>
                <w:szCs w:val="21"/>
                <w:lang w:val="en-GB"/>
              </w:rPr>
              <w:t xml:space="preserve"> </w:t>
            </w:r>
          </w:p>
          <w:p w14:paraId="1347836B" w14:textId="49940665" w:rsidR="00F94F5C" w:rsidRPr="00436CB9" w:rsidRDefault="0059139A" w:rsidP="00433FB9">
            <w:pPr>
              <w:pStyle w:val="Paragraphedeliste"/>
              <w:numPr>
                <w:ilvl w:val="0"/>
                <w:numId w:val="3"/>
              </w:numPr>
              <w:ind w:left="341"/>
              <w:rPr>
                <w:sz w:val="21"/>
                <w:szCs w:val="21"/>
              </w:rPr>
            </w:pPr>
            <w:r>
              <w:rPr>
                <w:sz w:val="21"/>
                <w:szCs w:val="21"/>
              </w:rPr>
              <w:t>P</w:t>
            </w:r>
            <w:r w:rsidR="000157FC">
              <w:rPr>
                <w:sz w:val="21"/>
                <w:szCs w:val="21"/>
              </w:rPr>
              <w:t>lease p</w:t>
            </w:r>
            <w:r w:rsidR="00A75EE9" w:rsidRPr="00436CB9">
              <w:rPr>
                <w:sz w:val="21"/>
                <w:szCs w:val="21"/>
              </w:rPr>
              <w:t xml:space="preserve">rovide information </w:t>
            </w:r>
            <w:r w:rsidR="000157FC">
              <w:rPr>
                <w:sz w:val="21"/>
                <w:szCs w:val="21"/>
              </w:rPr>
              <w:t xml:space="preserve">on your </w:t>
            </w:r>
            <w:r w:rsidR="007A55D3">
              <w:rPr>
                <w:sz w:val="21"/>
                <w:szCs w:val="21"/>
              </w:rPr>
              <w:t xml:space="preserve">specific </w:t>
            </w:r>
            <w:r w:rsidR="00A75EE9" w:rsidRPr="00436CB9">
              <w:rPr>
                <w:sz w:val="21"/>
                <w:szCs w:val="21"/>
              </w:rPr>
              <w:t xml:space="preserve">experience and expertise working to address </w:t>
            </w:r>
            <w:r w:rsidR="00A75EE9" w:rsidRPr="00436CB9">
              <w:rPr>
                <w:b/>
                <w:sz w:val="21"/>
                <w:szCs w:val="21"/>
              </w:rPr>
              <w:t>violence</w:t>
            </w:r>
            <w:r w:rsidR="00A75EE9" w:rsidRPr="00436CB9">
              <w:rPr>
                <w:sz w:val="21"/>
                <w:szCs w:val="21"/>
              </w:rPr>
              <w:t xml:space="preserve"> </w:t>
            </w:r>
            <w:r w:rsidR="00A75EE9" w:rsidRPr="00436CB9">
              <w:rPr>
                <w:b/>
                <w:bCs/>
                <w:i/>
                <w:iCs/>
                <w:sz w:val="21"/>
                <w:szCs w:val="21"/>
              </w:rPr>
              <w:t>against most marginalized women and girls</w:t>
            </w:r>
            <w:r w:rsidR="00A75EE9" w:rsidRPr="00436CB9">
              <w:rPr>
                <w:sz w:val="21"/>
                <w:szCs w:val="21"/>
              </w:rPr>
              <w:t xml:space="preserve"> (General Window) and/or </w:t>
            </w:r>
            <w:r w:rsidR="00A75EE9" w:rsidRPr="00436CB9">
              <w:rPr>
                <w:b/>
                <w:bCs/>
                <w:i/>
                <w:iCs/>
                <w:sz w:val="21"/>
                <w:szCs w:val="21"/>
              </w:rPr>
              <w:t>crises affected women and girls</w:t>
            </w:r>
            <w:r w:rsidR="00A75EE9" w:rsidRPr="00436CB9">
              <w:rPr>
                <w:sz w:val="21"/>
                <w:szCs w:val="21"/>
              </w:rPr>
              <w:t xml:space="preserve"> (Special Window)</w:t>
            </w:r>
            <w:r>
              <w:rPr>
                <w:sz w:val="21"/>
                <w:szCs w:val="21"/>
              </w:rPr>
              <w:t>, depending on the window you are applying under</w:t>
            </w:r>
            <w:r w:rsidR="00730AE8" w:rsidRPr="00436CB9">
              <w:rPr>
                <w:sz w:val="21"/>
                <w:szCs w:val="21"/>
              </w:rPr>
              <w:t>.</w:t>
            </w:r>
          </w:p>
          <w:p w14:paraId="4C377C49" w14:textId="29E2E4A9" w:rsidR="00C34E2E" w:rsidRPr="0017319E" w:rsidRDefault="00601F99" w:rsidP="00433FB9">
            <w:pPr>
              <w:pStyle w:val="Paragraphedeliste"/>
              <w:numPr>
                <w:ilvl w:val="0"/>
                <w:numId w:val="3"/>
              </w:numPr>
              <w:ind w:left="334"/>
              <w:rPr>
                <w:lang w:val="en-GB"/>
              </w:rPr>
            </w:pPr>
            <w:r w:rsidRPr="00436CB9">
              <w:rPr>
                <w:sz w:val="21"/>
                <w:szCs w:val="21"/>
              </w:rPr>
              <w:t>Provide details of the number of staff with technical expertise on EVAW/G</w:t>
            </w:r>
            <w:r w:rsidR="008D0FA9">
              <w:rPr>
                <w:sz w:val="21"/>
                <w:szCs w:val="21"/>
              </w:rPr>
              <w:t xml:space="preserve"> and </w:t>
            </w:r>
            <w:r w:rsidR="00236EAF">
              <w:rPr>
                <w:sz w:val="21"/>
                <w:szCs w:val="21"/>
              </w:rPr>
              <w:t>explain</w:t>
            </w:r>
            <w:r w:rsidR="008D0FA9">
              <w:rPr>
                <w:sz w:val="21"/>
                <w:szCs w:val="21"/>
              </w:rPr>
              <w:t xml:space="preserve"> their role within the organization</w:t>
            </w:r>
            <w:r w:rsidRPr="00436CB9">
              <w:rPr>
                <w:sz w:val="21"/>
                <w:szCs w:val="21"/>
              </w:rPr>
              <w:t>.</w:t>
            </w:r>
          </w:p>
        </w:tc>
      </w:tr>
      <w:tr w:rsidR="004750F5" w:rsidRPr="001E0D1F" w14:paraId="5B149C0F" w14:textId="77777777" w:rsidTr="2B8787DB">
        <w:tc>
          <w:tcPr>
            <w:tcW w:w="10790" w:type="dxa"/>
          </w:tcPr>
          <w:p w14:paraId="0D9AEBC4" w14:textId="77777777" w:rsidR="004750F5" w:rsidRDefault="004750F5" w:rsidP="00AF170A">
            <w:pPr>
              <w:rPr>
                <w:sz w:val="21"/>
                <w:szCs w:val="21"/>
              </w:rPr>
            </w:pPr>
          </w:p>
          <w:p w14:paraId="4C89BC96" w14:textId="2953C435" w:rsidR="00B76165" w:rsidRPr="00436CB9" w:rsidRDefault="00B76165" w:rsidP="00AF170A">
            <w:pPr>
              <w:rPr>
                <w:sz w:val="21"/>
                <w:szCs w:val="21"/>
              </w:rPr>
            </w:pPr>
          </w:p>
        </w:tc>
      </w:tr>
    </w:tbl>
    <w:tbl>
      <w:tblPr>
        <w:tblStyle w:val="Grilledutableau"/>
        <w:tblW w:w="0" w:type="auto"/>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4A0" w:firstRow="1" w:lastRow="0" w:firstColumn="1" w:lastColumn="0" w:noHBand="0" w:noVBand="1"/>
      </w:tblPr>
      <w:tblGrid>
        <w:gridCol w:w="10790"/>
      </w:tblGrid>
      <w:tr w:rsidR="00CC5639" w14:paraId="6FB126BD" w14:textId="77777777" w:rsidTr="001C56D9">
        <w:tc>
          <w:tcPr>
            <w:tcW w:w="10790" w:type="dxa"/>
            <w:shd w:val="clear" w:color="auto" w:fill="B4C6E7" w:themeFill="accent1" w:themeFillTint="66"/>
          </w:tcPr>
          <w:p w14:paraId="741BF5C9" w14:textId="28ACB4AC" w:rsidR="00CC5639" w:rsidRPr="004C6551" w:rsidRDefault="00CC5639" w:rsidP="00F950EF">
            <w:pPr>
              <w:rPr>
                <w:sz w:val="21"/>
                <w:szCs w:val="21"/>
                <w:lang w:val="en-GB"/>
              </w:rPr>
            </w:pPr>
            <w:r w:rsidRPr="004C6551">
              <w:rPr>
                <w:sz w:val="21"/>
                <w:szCs w:val="21"/>
                <w:lang w:val="en-GB"/>
              </w:rPr>
              <w:t xml:space="preserve">Provide </w:t>
            </w:r>
            <w:r w:rsidR="00D8741A">
              <w:rPr>
                <w:sz w:val="21"/>
                <w:szCs w:val="21"/>
                <w:lang w:val="en-GB"/>
              </w:rPr>
              <w:t>the</w:t>
            </w:r>
            <w:r w:rsidRPr="004C6551">
              <w:rPr>
                <w:sz w:val="21"/>
                <w:szCs w:val="21"/>
                <w:lang w:val="en-GB"/>
              </w:rPr>
              <w:t xml:space="preserve"> CV (resume) of a</w:t>
            </w:r>
            <w:r w:rsidR="00D8741A">
              <w:rPr>
                <w:sz w:val="21"/>
                <w:szCs w:val="21"/>
                <w:lang w:val="en-GB"/>
              </w:rPr>
              <w:t>t least one</w:t>
            </w:r>
            <w:r w:rsidRPr="004C6551">
              <w:rPr>
                <w:sz w:val="21"/>
                <w:szCs w:val="21"/>
                <w:lang w:val="en-GB"/>
              </w:rPr>
              <w:t xml:space="preserve"> staff member with </w:t>
            </w:r>
            <w:r w:rsidR="00423BF3">
              <w:rPr>
                <w:sz w:val="21"/>
                <w:szCs w:val="21"/>
                <w:lang w:val="en-GB"/>
              </w:rPr>
              <w:t>EVAW</w:t>
            </w:r>
            <w:r w:rsidR="009E4C92">
              <w:rPr>
                <w:sz w:val="21"/>
                <w:szCs w:val="21"/>
                <w:lang w:val="en-GB"/>
              </w:rPr>
              <w:t>/G</w:t>
            </w:r>
            <w:r w:rsidR="00423BF3">
              <w:rPr>
                <w:sz w:val="21"/>
                <w:szCs w:val="21"/>
                <w:lang w:val="en-GB"/>
              </w:rPr>
              <w:t xml:space="preserve"> </w:t>
            </w:r>
            <w:r w:rsidRPr="004C6551">
              <w:rPr>
                <w:sz w:val="21"/>
                <w:szCs w:val="21"/>
                <w:lang w:val="en-GB"/>
              </w:rPr>
              <w:t xml:space="preserve">technical expertise and experience. </w:t>
            </w:r>
            <w:r w:rsidR="000172A5">
              <w:rPr>
                <w:sz w:val="21"/>
                <w:szCs w:val="21"/>
                <w:lang w:val="en-GB"/>
              </w:rPr>
              <w:t>Please also</w:t>
            </w:r>
            <w:r w:rsidRPr="004C6551">
              <w:rPr>
                <w:sz w:val="21"/>
                <w:szCs w:val="21"/>
                <w:lang w:val="en-GB"/>
              </w:rPr>
              <w:t xml:space="preserve"> share the organigram of your organisation, and the list of EVAW/G projects implemented by your organization.  </w:t>
            </w:r>
          </w:p>
        </w:tc>
      </w:tr>
      <w:tr w:rsidR="00CC5639" w14:paraId="6E2BAAEE" w14:textId="77777777" w:rsidTr="009B06B1">
        <w:tc>
          <w:tcPr>
            <w:tcW w:w="10790" w:type="dxa"/>
          </w:tcPr>
          <w:p w14:paraId="7A281146" w14:textId="4FD8F123" w:rsidR="00CC5639" w:rsidRPr="004C6551" w:rsidRDefault="00CC5639" w:rsidP="004750F5">
            <w:pPr>
              <w:rPr>
                <w:sz w:val="21"/>
                <w:szCs w:val="21"/>
              </w:rPr>
            </w:pPr>
            <w:r w:rsidRPr="004C6551">
              <w:rPr>
                <w:noProof/>
                <w:sz w:val="21"/>
                <w:szCs w:val="21"/>
              </w:rPr>
              <w:drawing>
                <wp:inline distT="0" distB="0" distL="0" distR="0" wp14:anchorId="150BCB09" wp14:editId="3F2B103C">
                  <wp:extent cx="403860" cy="342124"/>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734" cy="349642"/>
                          </a:xfrm>
                          <a:prstGeom prst="rect">
                            <a:avLst/>
                          </a:prstGeom>
                        </pic:spPr>
                      </pic:pic>
                    </a:graphicData>
                  </a:graphic>
                </wp:inline>
              </w:drawing>
            </w:r>
            <w:r w:rsidRPr="009641C9">
              <w:rPr>
                <w:sz w:val="18"/>
                <w:szCs w:val="18"/>
              </w:rPr>
              <w:t>Drag &amp; Drop File(s) Here to Upload OR Browse File(s)</w:t>
            </w:r>
          </w:p>
        </w:tc>
      </w:tr>
    </w:tbl>
    <w:p w14:paraId="1AC8618B" w14:textId="77777777" w:rsidR="00CC5639" w:rsidRPr="00EE4546" w:rsidRDefault="00CC5639" w:rsidP="004750F5">
      <w:pPr>
        <w:rPr>
          <w:sz w:val="20"/>
          <w:szCs w:val="20"/>
          <w:lang w:val="en-GB"/>
        </w:rPr>
      </w:pPr>
    </w:p>
    <w:tbl>
      <w:tblPr>
        <w:tblW w:w="0" w:type="auto"/>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10790"/>
      </w:tblGrid>
      <w:tr w:rsidR="004750F5" w:rsidRPr="001E0D1F" w14:paraId="4533EA07" w14:textId="77777777" w:rsidTr="00D30C2E">
        <w:tc>
          <w:tcPr>
            <w:tcW w:w="10790" w:type="dxa"/>
            <w:shd w:val="clear" w:color="auto" w:fill="B4C6E7" w:themeFill="accent1" w:themeFillTint="66"/>
          </w:tcPr>
          <w:p w14:paraId="4E229CD8" w14:textId="63AA6A30" w:rsidR="004750F5" w:rsidRDefault="004750F5" w:rsidP="00AF170A">
            <w:pPr>
              <w:rPr>
                <w:sz w:val="21"/>
                <w:szCs w:val="21"/>
                <w:lang w:val="en-GB"/>
              </w:rPr>
            </w:pPr>
            <w:r w:rsidRPr="001E0D1F">
              <w:rPr>
                <w:b/>
                <w:sz w:val="21"/>
                <w:szCs w:val="21"/>
                <w:lang w:val="en-GB"/>
              </w:rPr>
              <w:t xml:space="preserve">Organizational capacity in project and financial management </w:t>
            </w:r>
            <w:r w:rsidRPr="001E0D1F">
              <w:rPr>
                <w:sz w:val="21"/>
                <w:szCs w:val="21"/>
                <w:lang w:val="en-GB"/>
              </w:rPr>
              <w:t>(</w:t>
            </w:r>
            <w:r>
              <w:rPr>
                <w:sz w:val="21"/>
                <w:szCs w:val="21"/>
                <w:lang w:val="en-GB"/>
              </w:rPr>
              <w:t>M</w:t>
            </w:r>
            <w:r w:rsidRPr="001E0D1F">
              <w:rPr>
                <w:sz w:val="21"/>
                <w:szCs w:val="21"/>
                <w:lang w:val="en-GB"/>
              </w:rPr>
              <w:t xml:space="preserve">aximum </w:t>
            </w:r>
            <w:r w:rsidR="004833F6" w:rsidRPr="00D30C2E">
              <w:rPr>
                <w:sz w:val="21"/>
                <w:szCs w:val="21"/>
                <w:lang w:val="en-GB"/>
              </w:rPr>
              <w:t>750 words</w:t>
            </w:r>
            <w:r w:rsidRPr="001E0D1F">
              <w:rPr>
                <w:sz w:val="21"/>
                <w:szCs w:val="21"/>
                <w:lang w:val="en-GB"/>
              </w:rPr>
              <w:t>)</w:t>
            </w:r>
            <w:r w:rsidRPr="001E0D1F">
              <w:rPr>
                <w:rStyle w:val="Appelnotedebasdep"/>
                <w:sz w:val="21"/>
                <w:szCs w:val="21"/>
                <w:lang w:val="en-GB"/>
              </w:rPr>
              <w:t xml:space="preserve"> </w:t>
            </w:r>
          </w:p>
          <w:p w14:paraId="467F0CBB" w14:textId="1BB89D50" w:rsidR="005062A8" w:rsidRPr="005062A8" w:rsidRDefault="00D93E4E" w:rsidP="00433FB9">
            <w:pPr>
              <w:pStyle w:val="Paragraphedeliste"/>
              <w:numPr>
                <w:ilvl w:val="0"/>
                <w:numId w:val="2"/>
              </w:numPr>
              <w:ind w:left="341"/>
              <w:rPr>
                <w:b/>
                <w:bCs/>
                <w:sz w:val="21"/>
                <w:szCs w:val="21"/>
                <w:lang w:val="en-GB"/>
              </w:rPr>
            </w:pPr>
            <w:r w:rsidRPr="00436CB9">
              <w:rPr>
                <w:sz w:val="21"/>
                <w:szCs w:val="21"/>
              </w:rPr>
              <w:t>Describe the expertise and experience available in your organization</w:t>
            </w:r>
            <w:r w:rsidRPr="00436CB9" w:rsidDel="00D93E4E">
              <w:rPr>
                <w:sz w:val="21"/>
                <w:szCs w:val="21"/>
              </w:rPr>
              <w:t xml:space="preserve"> </w:t>
            </w:r>
            <w:r w:rsidRPr="00436CB9">
              <w:rPr>
                <w:sz w:val="21"/>
                <w:szCs w:val="21"/>
              </w:rPr>
              <w:t>in</w:t>
            </w:r>
            <w:r>
              <w:rPr>
                <w:sz w:val="21"/>
                <w:szCs w:val="21"/>
                <w:lang w:val="en-GB"/>
              </w:rPr>
              <w:t xml:space="preserve"> </w:t>
            </w:r>
            <w:r w:rsidR="005062A8" w:rsidRPr="056A6085">
              <w:rPr>
                <w:sz w:val="21"/>
                <w:szCs w:val="21"/>
                <w:lang w:val="en-GB"/>
              </w:rPr>
              <w:t xml:space="preserve">(1) project management; (2) data collection, monitoring and evaluation; and (3) financial management and accounting. </w:t>
            </w:r>
          </w:p>
          <w:p w14:paraId="5F92C82B" w14:textId="16778162" w:rsidR="004750F5" w:rsidRDefault="004750F5" w:rsidP="00433FB9">
            <w:pPr>
              <w:pStyle w:val="Paragraphedeliste"/>
              <w:numPr>
                <w:ilvl w:val="0"/>
                <w:numId w:val="2"/>
              </w:numPr>
              <w:ind w:left="341"/>
              <w:rPr>
                <w:sz w:val="21"/>
                <w:szCs w:val="21"/>
                <w:lang w:val="en-GB"/>
              </w:rPr>
            </w:pPr>
            <w:r w:rsidRPr="056A6085">
              <w:rPr>
                <w:sz w:val="21"/>
                <w:szCs w:val="21"/>
                <w:lang w:val="en-GB"/>
              </w:rPr>
              <w:t xml:space="preserve">How will you ensure your </w:t>
            </w:r>
            <w:r w:rsidR="0077344A">
              <w:rPr>
                <w:sz w:val="21"/>
                <w:szCs w:val="21"/>
                <w:lang w:val="en-GB"/>
              </w:rPr>
              <w:t xml:space="preserve">organization has the capacity to </w:t>
            </w:r>
            <w:r w:rsidRPr="056A6085">
              <w:rPr>
                <w:sz w:val="21"/>
                <w:szCs w:val="21"/>
                <w:lang w:val="en-GB"/>
              </w:rPr>
              <w:t xml:space="preserve">meet </w:t>
            </w:r>
            <w:r w:rsidRPr="056A6085" w:rsidDel="00841BE9">
              <w:rPr>
                <w:sz w:val="21"/>
                <w:szCs w:val="21"/>
                <w:lang w:val="en-GB"/>
              </w:rPr>
              <w:t xml:space="preserve">quality </w:t>
            </w:r>
            <w:r w:rsidR="00FD1FA1">
              <w:rPr>
                <w:sz w:val="21"/>
                <w:szCs w:val="21"/>
                <w:lang w:val="en-GB"/>
              </w:rPr>
              <w:t xml:space="preserve">project management </w:t>
            </w:r>
            <w:r w:rsidRPr="056A6085" w:rsidDel="00841BE9">
              <w:rPr>
                <w:sz w:val="21"/>
                <w:szCs w:val="21"/>
                <w:lang w:val="en-GB"/>
              </w:rPr>
              <w:t>standards</w:t>
            </w:r>
            <w:r w:rsidRPr="056A6085">
              <w:rPr>
                <w:sz w:val="21"/>
                <w:szCs w:val="21"/>
                <w:lang w:val="en-GB"/>
              </w:rPr>
              <w:t>?</w:t>
            </w:r>
            <w:r w:rsidR="005062A8">
              <w:rPr>
                <w:sz w:val="21"/>
                <w:szCs w:val="21"/>
                <w:lang w:val="en-GB"/>
              </w:rPr>
              <w:t xml:space="preserve"> If you identified </w:t>
            </w:r>
            <w:r w:rsidR="00030D26">
              <w:rPr>
                <w:sz w:val="21"/>
                <w:szCs w:val="21"/>
                <w:lang w:val="en-GB"/>
              </w:rPr>
              <w:t xml:space="preserve">any </w:t>
            </w:r>
            <w:r w:rsidR="005062A8">
              <w:rPr>
                <w:sz w:val="21"/>
                <w:szCs w:val="21"/>
                <w:lang w:val="en-GB"/>
              </w:rPr>
              <w:t>gaps, explain how you plan to strengthen your organizational capacity.</w:t>
            </w:r>
          </w:p>
          <w:p w14:paraId="7BFD730E" w14:textId="30DE253D" w:rsidR="004750F5" w:rsidRPr="001E0D1F" w:rsidRDefault="009D2E21" w:rsidP="00433FB9">
            <w:pPr>
              <w:pStyle w:val="Paragraphedeliste"/>
              <w:numPr>
                <w:ilvl w:val="0"/>
                <w:numId w:val="2"/>
              </w:numPr>
              <w:ind w:left="341"/>
              <w:rPr>
                <w:sz w:val="21"/>
                <w:szCs w:val="21"/>
                <w:lang w:val="en-GB"/>
              </w:rPr>
            </w:pPr>
            <w:r w:rsidRPr="00D30C2E">
              <w:rPr>
                <w:sz w:val="21"/>
                <w:szCs w:val="21"/>
              </w:rPr>
              <w:t>How will the proposed strategies, project activities and budget outlined in this grant application help build organizational capacity and resilience for your organization?</w:t>
            </w:r>
          </w:p>
        </w:tc>
      </w:tr>
      <w:tr w:rsidR="004750F5" w:rsidRPr="001E0D1F" w14:paraId="4120EEA2" w14:textId="77777777" w:rsidTr="00EE4546">
        <w:tc>
          <w:tcPr>
            <w:tcW w:w="10790" w:type="dxa"/>
          </w:tcPr>
          <w:p w14:paraId="73A5F7D0" w14:textId="6DB3B0E6" w:rsidR="004750F5" w:rsidRPr="001E0D1F" w:rsidRDefault="004750F5" w:rsidP="00AF170A">
            <w:pPr>
              <w:rPr>
                <w:sz w:val="21"/>
                <w:szCs w:val="21"/>
                <w:lang w:val="en-GB"/>
              </w:rPr>
            </w:pPr>
          </w:p>
        </w:tc>
      </w:tr>
    </w:tbl>
    <w:p w14:paraId="276F914C" w14:textId="77777777" w:rsidR="004750F5" w:rsidRPr="00FA5D29" w:rsidRDefault="004750F5" w:rsidP="004750F5">
      <w:pPr>
        <w:rPr>
          <w:b/>
          <w:sz w:val="20"/>
          <w:szCs w:val="20"/>
          <w:lang w:val="en-GB"/>
        </w:rPr>
      </w:pPr>
    </w:p>
    <w:tbl>
      <w:tblPr>
        <w:tblW w:w="0" w:type="auto"/>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10790"/>
      </w:tblGrid>
      <w:tr w:rsidR="00EF3892" w:rsidRPr="00240EDB" w14:paraId="6D7BDE61" w14:textId="77777777" w:rsidTr="004B4BA5">
        <w:tc>
          <w:tcPr>
            <w:tcW w:w="10790" w:type="dxa"/>
            <w:shd w:val="clear" w:color="auto" w:fill="B4C6E7" w:themeFill="accent1" w:themeFillTint="66"/>
          </w:tcPr>
          <w:p w14:paraId="74B529F9" w14:textId="7C31FF65" w:rsidR="00EF3892" w:rsidRPr="00D92F07" w:rsidRDefault="00EF3892" w:rsidP="00267B13">
            <w:pPr>
              <w:rPr>
                <w:b/>
                <w:sz w:val="21"/>
                <w:szCs w:val="21"/>
                <w:lang w:val="en-GB"/>
              </w:rPr>
            </w:pPr>
            <w:r w:rsidRPr="00D92F07">
              <w:rPr>
                <w:b/>
                <w:sz w:val="21"/>
                <w:szCs w:val="21"/>
                <w:lang w:val="en-GB"/>
              </w:rPr>
              <w:t>The UN Trust Fund may share your organization’s profile</w:t>
            </w:r>
            <w:r w:rsidR="00BC6594">
              <w:rPr>
                <w:b/>
                <w:sz w:val="21"/>
                <w:szCs w:val="21"/>
                <w:lang w:val="en-GB"/>
              </w:rPr>
              <w:t xml:space="preserve"> and </w:t>
            </w:r>
            <w:r w:rsidR="0015191C">
              <w:rPr>
                <w:b/>
                <w:sz w:val="21"/>
                <w:szCs w:val="21"/>
                <w:lang w:val="en-GB"/>
              </w:rPr>
              <w:t>information contained in your</w:t>
            </w:r>
            <w:r w:rsidR="00BC6594">
              <w:rPr>
                <w:b/>
                <w:sz w:val="21"/>
                <w:szCs w:val="21"/>
                <w:lang w:val="en-GB"/>
              </w:rPr>
              <w:t xml:space="preserve"> </w:t>
            </w:r>
            <w:r w:rsidR="00B80268">
              <w:rPr>
                <w:b/>
                <w:sz w:val="21"/>
                <w:szCs w:val="21"/>
                <w:lang w:val="en-GB"/>
              </w:rPr>
              <w:t>project concept</w:t>
            </w:r>
            <w:r w:rsidR="00B80268" w:rsidRPr="00D92F07">
              <w:rPr>
                <w:b/>
                <w:sz w:val="21"/>
                <w:szCs w:val="21"/>
                <w:lang w:val="en-GB"/>
              </w:rPr>
              <w:t xml:space="preserve"> </w:t>
            </w:r>
            <w:r w:rsidRPr="00D92F07">
              <w:rPr>
                <w:b/>
                <w:sz w:val="21"/>
                <w:szCs w:val="21"/>
                <w:lang w:val="en-GB"/>
              </w:rPr>
              <w:t xml:space="preserve">with other donors. </w:t>
            </w:r>
          </w:p>
          <w:p w14:paraId="65183A27" w14:textId="6227A8B1" w:rsidR="00EF3892" w:rsidRPr="00240EDB" w:rsidRDefault="00EF3892" w:rsidP="00267B13">
            <w:pPr>
              <w:rPr>
                <w:bCs/>
                <w:sz w:val="21"/>
                <w:szCs w:val="21"/>
                <w:lang w:val="en-GB"/>
              </w:rPr>
            </w:pPr>
            <w:r w:rsidRPr="00D92F07">
              <w:rPr>
                <w:bCs/>
                <w:sz w:val="21"/>
                <w:szCs w:val="21"/>
                <w:lang w:val="en-GB"/>
              </w:rPr>
              <w:t xml:space="preserve">The purpose of information sharing is to increase visibility </w:t>
            </w:r>
            <w:r w:rsidR="00A27EA9" w:rsidRPr="00D92F07">
              <w:rPr>
                <w:bCs/>
                <w:sz w:val="21"/>
                <w:szCs w:val="21"/>
                <w:lang w:val="en-GB"/>
              </w:rPr>
              <w:t xml:space="preserve">of </w:t>
            </w:r>
            <w:r w:rsidRPr="00D92F07">
              <w:rPr>
                <w:bCs/>
                <w:sz w:val="21"/>
                <w:szCs w:val="21"/>
                <w:lang w:val="en-GB"/>
              </w:rPr>
              <w:t>and raise funds for the important work being done globally by organizations to address violence against women and girls. Please indicate whether your organization consents to this information being shared.</w:t>
            </w:r>
          </w:p>
        </w:tc>
      </w:tr>
      <w:tr w:rsidR="00EF3892" w:rsidRPr="001E0D1F" w14:paraId="1406861C" w14:textId="77777777" w:rsidTr="00267B13">
        <w:tc>
          <w:tcPr>
            <w:tcW w:w="10790" w:type="dxa"/>
          </w:tcPr>
          <w:p w14:paraId="440F24E0" w14:textId="77777777" w:rsidR="00EF3892" w:rsidRPr="001E0D1F" w:rsidRDefault="00EF3892" w:rsidP="00267B13">
            <w:pPr>
              <w:rPr>
                <w:sz w:val="21"/>
                <w:szCs w:val="21"/>
                <w:lang w:val="en-GB"/>
              </w:rPr>
            </w:pPr>
            <w:r w:rsidRPr="001E0D1F">
              <w:rPr>
                <w:color w:val="2B579A"/>
                <w:sz w:val="21"/>
                <w:szCs w:val="21"/>
                <w:shd w:val="clear" w:color="auto" w:fill="E6E6E6"/>
                <w:lang w:val="en-GB"/>
              </w:rPr>
              <w:fldChar w:fldCharType="begin">
                <w:ffData>
                  <w:name w:val="Check3"/>
                  <w:enabled/>
                  <w:calcOnExit w:val="0"/>
                  <w:checkBox>
                    <w:sizeAuto/>
                    <w:default w:val="0"/>
                  </w:checkBox>
                </w:ffData>
              </w:fldChar>
            </w:r>
            <w:r w:rsidRPr="001E0D1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E0D1F">
              <w:rPr>
                <w:color w:val="2B579A"/>
                <w:sz w:val="21"/>
                <w:szCs w:val="21"/>
                <w:shd w:val="clear" w:color="auto" w:fill="E6E6E6"/>
                <w:lang w:val="en-GB"/>
              </w:rPr>
              <w:fldChar w:fldCharType="end"/>
            </w:r>
            <w:r w:rsidRPr="001E0D1F">
              <w:rPr>
                <w:sz w:val="21"/>
                <w:szCs w:val="21"/>
                <w:lang w:val="en-GB"/>
              </w:rPr>
              <w:t xml:space="preserve"> Yes, I consent to the information provided being shared with other donors. </w:t>
            </w:r>
          </w:p>
        </w:tc>
      </w:tr>
      <w:tr w:rsidR="00EF3892" w:rsidRPr="001E0D1F" w14:paraId="793117FF" w14:textId="77777777" w:rsidTr="00267B13">
        <w:tc>
          <w:tcPr>
            <w:tcW w:w="10790" w:type="dxa"/>
          </w:tcPr>
          <w:p w14:paraId="5953A6C1" w14:textId="77777777" w:rsidR="00EF3892" w:rsidRPr="001E0D1F" w:rsidRDefault="00EF3892" w:rsidP="00267B13">
            <w:pPr>
              <w:rPr>
                <w:sz w:val="21"/>
                <w:szCs w:val="21"/>
                <w:lang w:val="en-GB"/>
              </w:rPr>
            </w:pPr>
            <w:r w:rsidRPr="001E0D1F">
              <w:rPr>
                <w:color w:val="2B579A"/>
                <w:sz w:val="21"/>
                <w:szCs w:val="21"/>
                <w:shd w:val="clear" w:color="auto" w:fill="E6E6E6"/>
                <w:lang w:val="en-GB"/>
              </w:rPr>
              <w:fldChar w:fldCharType="begin">
                <w:ffData>
                  <w:name w:val="Check3"/>
                  <w:enabled/>
                  <w:calcOnExit w:val="0"/>
                  <w:checkBox>
                    <w:sizeAuto/>
                    <w:default w:val="0"/>
                  </w:checkBox>
                </w:ffData>
              </w:fldChar>
            </w:r>
            <w:r w:rsidRPr="001E0D1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E0D1F">
              <w:rPr>
                <w:color w:val="2B579A"/>
                <w:sz w:val="21"/>
                <w:szCs w:val="21"/>
                <w:shd w:val="clear" w:color="auto" w:fill="E6E6E6"/>
                <w:lang w:val="en-GB"/>
              </w:rPr>
              <w:fldChar w:fldCharType="end"/>
            </w:r>
            <w:r w:rsidRPr="001E0D1F">
              <w:rPr>
                <w:sz w:val="21"/>
                <w:szCs w:val="21"/>
                <w:lang w:val="en-GB"/>
              </w:rPr>
              <w:t xml:space="preserve"> No, I do not consent to the information provided being shared with other donors.</w:t>
            </w:r>
          </w:p>
        </w:tc>
      </w:tr>
    </w:tbl>
    <w:p w14:paraId="2ABF6220" w14:textId="711AA88B" w:rsidR="00DC5222" w:rsidRPr="00083050" w:rsidRDefault="00F3629B" w:rsidP="00AC7BFB">
      <w:pPr>
        <w:spacing w:after="160" w:line="259" w:lineRule="auto"/>
        <w:jc w:val="left"/>
        <w:rPr>
          <w:b/>
          <w:sz w:val="28"/>
          <w:szCs w:val="28"/>
          <w:u w:val="single"/>
          <w:lang w:val="en-GB"/>
        </w:rPr>
      </w:pPr>
      <w:r>
        <w:rPr>
          <w:b/>
          <w:bCs/>
          <w:sz w:val="28"/>
          <w:szCs w:val="28"/>
          <w:lang w:val="en-GB"/>
        </w:rPr>
        <w:br w:type="page"/>
      </w:r>
      <w:r w:rsidR="00DC5222" w:rsidRPr="00083050">
        <w:rPr>
          <w:b/>
          <w:sz w:val="28"/>
          <w:szCs w:val="28"/>
          <w:u w:val="single"/>
          <w:lang w:val="en-GB"/>
        </w:rPr>
        <w:lastRenderedPageBreak/>
        <w:t>II. Project Profile</w:t>
      </w:r>
    </w:p>
    <w:tbl>
      <w:tblPr>
        <w:tblW w:w="0" w:type="auto"/>
        <w:tblBorders>
          <w:top w:val="dotted" w:sz="4" w:space="0" w:color="DDD9C3"/>
          <w:left w:val="dotted" w:sz="4" w:space="0" w:color="DDD9C3"/>
          <w:bottom w:val="dotted" w:sz="4" w:space="0" w:color="DDD9C3"/>
          <w:right w:val="dotted" w:sz="4" w:space="0" w:color="DDD9C3"/>
          <w:insideH w:val="dotted" w:sz="4" w:space="0" w:color="DDD9C3"/>
        </w:tblBorders>
        <w:tblLook w:val="00A0" w:firstRow="1" w:lastRow="0" w:firstColumn="1" w:lastColumn="0" w:noHBand="0" w:noVBand="0"/>
      </w:tblPr>
      <w:tblGrid>
        <w:gridCol w:w="10790"/>
      </w:tblGrid>
      <w:tr w:rsidR="001C56D9" w:rsidRPr="001C56D9" w14:paraId="0162A679" w14:textId="77777777" w:rsidTr="00370479">
        <w:tc>
          <w:tcPr>
            <w:tcW w:w="10790" w:type="dxa"/>
            <w:tcBorders>
              <w:top w:val="dotted" w:sz="4" w:space="0" w:color="DDD9C3"/>
              <w:left w:val="dotted" w:sz="4" w:space="0" w:color="DDD9C3"/>
              <w:bottom w:val="dotted" w:sz="4" w:space="0" w:color="DDD9C3"/>
              <w:right w:val="dotted" w:sz="4" w:space="0" w:color="DDD9C3"/>
            </w:tcBorders>
            <w:shd w:val="clear" w:color="auto" w:fill="2F5496" w:themeFill="accent1" w:themeFillShade="BF"/>
          </w:tcPr>
          <w:p w14:paraId="3FA03D76" w14:textId="7EE92F2A" w:rsidR="001C56D9" w:rsidRPr="001C56D9" w:rsidRDefault="001C56D9" w:rsidP="00370479">
            <w:pPr>
              <w:rPr>
                <w:b/>
                <w:bCs/>
                <w:sz w:val="24"/>
                <w:lang w:val="en-GB"/>
              </w:rPr>
            </w:pPr>
            <w:r w:rsidRPr="001C56D9">
              <w:rPr>
                <w:b/>
                <w:bCs/>
                <w:sz w:val="24"/>
                <w:lang w:val="en-GB"/>
              </w:rPr>
              <w:t>Project Overview</w:t>
            </w:r>
          </w:p>
        </w:tc>
      </w:tr>
    </w:tbl>
    <w:p w14:paraId="45844E72" w14:textId="31055684" w:rsidR="00B24CAA" w:rsidRPr="001C56D9" w:rsidRDefault="00B24CAA" w:rsidP="001C56D9">
      <w:pPr>
        <w:spacing w:before="120"/>
        <w:rPr>
          <w:rFonts w:asciiTheme="minorHAnsi" w:hAnsiTheme="minorHAnsi" w:cstheme="minorHAnsi"/>
          <w:i/>
          <w:sz w:val="21"/>
          <w:szCs w:val="21"/>
          <w:lang w:val="en-GB"/>
        </w:rPr>
      </w:pPr>
      <w:r w:rsidRPr="001C56D9">
        <w:rPr>
          <w:rFonts w:asciiTheme="minorHAnsi" w:hAnsiTheme="minorHAnsi" w:cstheme="minorHAnsi"/>
          <w:i/>
          <w:sz w:val="21"/>
          <w:szCs w:val="21"/>
          <w:lang w:val="en-GB"/>
        </w:rPr>
        <w:t>This section contains basic information about your project.</w:t>
      </w:r>
    </w:p>
    <w:tbl>
      <w:tblPr>
        <w:tblW w:w="0" w:type="auto"/>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4A0" w:firstRow="1" w:lastRow="0" w:firstColumn="1" w:lastColumn="0" w:noHBand="0" w:noVBand="1"/>
      </w:tblPr>
      <w:tblGrid>
        <w:gridCol w:w="10790"/>
      </w:tblGrid>
      <w:tr w:rsidR="00B10FDF" w:rsidRPr="00D12681" w14:paraId="41513D6A" w14:textId="77777777" w:rsidTr="00271242">
        <w:tc>
          <w:tcPr>
            <w:tcW w:w="10790" w:type="dxa"/>
            <w:shd w:val="clear" w:color="auto" w:fill="B4C6E7" w:themeFill="accent1" w:themeFillTint="66"/>
          </w:tcPr>
          <w:p w14:paraId="7442CA21" w14:textId="6702C77C" w:rsidR="00B10FDF" w:rsidRPr="001C56D9" w:rsidRDefault="00B10FDF" w:rsidP="00267B13">
            <w:pPr>
              <w:rPr>
                <w:rFonts w:asciiTheme="minorHAnsi" w:hAnsiTheme="minorHAnsi" w:cstheme="minorHAnsi"/>
                <w:sz w:val="21"/>
                <w:szCs w:val="21"/>
                <w:lang w:val="en-GB"/>
              </w:rPr>
            </w:pPr>
            <w:r w:rsidRPr="001C56D9">
              <w:rPr>
                <w:rFonts w:asciiTheme="minorHAnsi" w:hAnsiTheme="minorHAnsi" w:cstheme="minorHAnsi"/>
                <w:b/>
                <w:sz w:val="21"/>
                <w:szCs w:val="21"/>
                <w:lang w:val="en-GB"/>
              </w:rPr>
              <w:t xml:space="preserve">The UN Trust Fund invites proposals in the following areas. Please indicate the category your application falls under: </w:t>
            </w:r>
            <w:r w:rsidRPr="001C56D9">
              <w:rPr>
                <w:rFonts w:asciiTheme="minorHAnsi" w:hAnsiTheme="minorHAnsi" w:cstheme="minorHAnsi"/>
                <w:sz w:val="21"/>
                <w:szCs w:val="21"/>
                <w:lang w:val="en-GB"/>
              </w:rPr>
              <w:t>(select one)</w:t>
            </w:r>
          </w:p>
        </w:tc>
      </w:tr>
      <w:tr w:rsidR="00B10FDF" w:rsidRPr="00D12681" w14:paraId="7BCBF574" w14:textId="77777777" w:rsidTr="00267B13">
        <w:trPr>
          <w:trHeight w:val="332"/>
        </w:trPr>
        <w:tc>
          <w:tcPr>
            <w:tcW w:w="10790" w:type="dxa"/>
          </w:tcPr>
          <w:p w14:paraId="64ADD4DC" w14:textId="6C6C03E4" w:rsidR="00B10FDF" w:rsidRPr="001C56D9" w:rsidRDefault="00B10FDF" w:rsidP="001C56D9">
            <w:pPr>
              <w:pStyle w:val="Paragraphedeliste"/>
              <w:numPr>
                <w:ilvl w:val="0"/>
                <w:numId w:val="17"/>
              </w:numPr>
              <w:rPr>
                <w:rFonts w:asciiTheme="minorHAnsi" w:hAnsiTheme="minorHAnsi" w:cstheme="minorHAnsi"/>
                <w:sz w:val="21"/>
                <w:szCs w:val="21"/>
                <w:lang w:val="en-GB"/>
              </w:rPr>
            </w:pPr>
            <w:r w:rsidRPr="001C56D9">
              <w:rPr>
                <w:rFonts w:asciiTheme="minorHAnsi" w:hAnsiTheme="minorHAnsi" w:cstheme="minorHAnsi"/>
                <w:sz w:val="21"/>
                <w:szCs w:val="21"/>
                <w:lang w:val="en-GB"/>
              </w:rPr>
              <w:t xml:space="preserve">This proposal responds to the </w:t>
            </w:r>
            <w:r w:rsidRPr="001C56D9">
              <w:rPr>
                <w:rFonts w:asciiTheme="minorHAnsi" w:hAnsiTheme="minorHAnsi" w:cstheme="minorHAnsi"/>
                <w:b/>
                <w:i/>
                <w:sz w:val="21"/>
                <w:szCs w:val="21"/>
                <w:lang w:val="en-GB"/>
              </w:rPr>
              <w:t>general funding window</w:t>
            </w:r>
            <w:r w:rsidRPr="001C56D9">
              <w:rPr>
                <w:rFonts w:asciiTheme="minorHAnsi" w:hAnsiTheme="minorHAnsi" w:cstheme="minorHAnsi"/>
                <w:sz w:val="21"/>
                <w:szCs w:val="21"/>
                <w:lang w:val="en-GB"/>
              </w:rPr>
              <w:t xml:space="preserve"> on addressing violence against </w:t>
            </w:r>
            <w:r w:rsidR="00AC5A24" w:rsidRPr="001C56D9">
              <w:rPr>
                <w:rFonts w:asciiTheme="minorHAnsi" w:hAnsiTheme="minorHAnsi" w:cstheme="minorHAnsi"/>
                <w:i/>
                <w:sz w:val="21"/>
                <w:szCs w:val="21"/>
              </w:rPr>
              <w:t>marginalized</w:t>
            </w:r>
            <w:r w:rsidR="00AC5A24" w:rsidRPr="001C56D9">
              <w:rPr>
                <w:rFonts w:asciiTheme="minorHAnsi" w:hAnsiTheme="minorHAnsi" w:cstheme="minorHAnsi"/>
                <w:sz w:val="21"/>
                <w:szCs w:val="21"/>
              </w:rPr>
              <w:t xml:space="preserve"> </w:t>
            </w:r>
            <w:r w:rsidRPr="001C56D9">
              <w:rPr>
                <w:rFonts w:asciiTheme="minorHAnsi" w:hAnsiTheme="minorHAnsi" w:cstheme="minorHAnsi"/>
                <w:i/>
                <w:sz w:val="21"/>
                <w:szCs w:val="21"/>
                <w:lang w:val="en-GB"/>
              </w:rPr>
              <w:t xml:space="preserve">women and girls </w:t>
            </w:r>
            <w:r w:rsidR="00AC5A24" w:rsidRPr="001C56D9">
              <w:rPr>
                <w:rFonts w:asciiTheme="minorHAnsi" w:hAnsiTheme="minorHAnsi" w:cstheme="minorHAnsi"/>
                <w:i/>
                <w:sz w:val="21"/>
                <w:szCs w:val="21"/>
                <w:lang w:val="en-GB"/>
              </w:rPr>
              <w:t xml:space="preserve">and those </w:t>
            </w:r>
            <w:r w:rsidRPr="001C56D9">
              <w:rPr>
                <w:rFonts w:asciiTheme="minorHAnsi" w:hAnsiTheme="minorHAnsi" w:cstheme="minorHAnsi"/>
                <w:i/>
                <w:sz w:val="21"/>
                <w:szCs w:val="21"/>
                <w:lang w:val="en-GB"/>
              </w:rPr>
              <w:t>experiencing intersecting forms of discrimination</w:t>
            </w:r>
            <w:r w:rsidRPr="001C56D9">
              <w:rPr>
                <w:rFonts w:asciiTheme="minorHAnsi" w:hAnsiTheme="minorHAnsi" w:cstheme="minorHAnsi"/>
                <w:sz w:val="21"/>
                <w:szCs w:val="21"/>
                <w:lang w:val="en-GB"/>
              </w:rPr>
              <w:t>.</w:t>
            </w:r>
          </w:p>
        </w:tc>
      </w:tr>
      <w:tr w:rsidR="00B10FDF" w:rsidRPr="00D12681" w14:paraId="078651CF" w14:textId="77777777" w:rsidTr="00267B13">
        <w:trPr>
          <w:trHeight w:val="332"/>
        </w:trPr>
        <w:tc>
          <w:tcPr>
            <w:tcW w:w="10790" w:type="dxa"/>
            <w:shd w:val="clear" w:color="auto" w:fill="FFFFFF"/>
          </w:tcPr>
          <w:p w14:paraId="5A9454CE" w14:textId="21DB53B7" w:rsidR="00B10FDF" w:rsidRPr="001C56D9" w:rsidRDefault="00B10FDF" w:rsidP="001C56D9">
            <w:pPr>
              <w:pStyle w:val="Paragraphedeliste"/>
              <w:numPr>
                <w:ilvl w:val="0"/>
                <w:numId w:val="17"/>
              </w:numPr>
              <w:rPr>
                <w:rFonts w:asciiTheme="minorHAnsi" w:hAnsiTheme="minorHAnsi" w:cstheme="minorHAnsi"/>
                <w:sz w:val="21"/>
                <w:szCs w:val="21"/>
              </w:rPr>
            </w:pPr>
            <w:r w:rsidRPr="001C56D9">
              <w:rPr>
                <w:rFonts w:asciiTheme="minorHAnsi" w:hAnsiTheme="minorHAnsi" w:cstheme="minorHAnsi"/>
                <w:sz w:val="21"/>
                <w:szCs w:val="21"/>
                <w:lang w:val="en-GB"/>
              </w:rPr>
              <w:t xml:space="preserve">This proposal responds to the </w:t>
            </w:r>
            <w:r w:rsidRPr="001C56D9">
              <w:rPr>
                <w:rFonts w:asciiTheme="minorHAnsi" w:hAnsiTheme="minorHAnsi" w:cstheme="minorHAnsi"/>
                <w:b/>
                <w:i/>
                <w:sz w:val="21"/>
                <w:szCs w:val="21"/>
                <w:lang w:val="en-GB"/>
              </w:rPr>
              <w:t xml:space="preserve">special </w:t>
            </w:r>
            <w:r w:rsidR="00735E85" w:rsidRPr="001C56D9">
              <w:rPr>
                <w:rFonts w:asciiTheme="minorHAnsi" w:hAnsiTheme="minorHAnsi" w:cstheme="minorHAnsi"/>
                <w:b/>
                <w:i/>
                <w:sz w:val="21"/>
                <w:szCs w:val="21"/>
                <w:lang w:val="en-GB"/>
              </w:rPr>
              <w:t>window</w:t>
            </w:r>
            <w:r w:rsidR="00735E85" w:rsidRPr="001C56D9">
              <w:rPr>
                <w:rFonts w:asciiTheme="minorHAnsi" w:hAnsiTheme="minorHAnsi" w:cstheme="minorHAnsi"/>
                <w:sz w:val="21"/>
                <w:szCs w:val="21"/>
                <w:lang w:val="en-GB"/>
              </w:rPr>
              <w:t xml:space="preserve"> </w:t>
            </w:r>
            <w:r w:rsidRPr="001C56D9">
              <w:rPr>
                <w:rFonts w:asciiTheme="minorHAnsi" w:hAnsiTheme="minorHAnsi" w:cstheme="minorHAnsi"/>
                <w:sz w:val="21"/>
                <w:szCs w:val="21"/>
                <w:lang w:val="en-GB"/>
              </w:rPr>
              <w:t xml:space="preserve">on addressing </w:t>
            </w:r>
            <w:r w:rsidR="00F75368" w:rsidRPr="001C56D9">
              <w:rPr>
                <w:rFonts w:asciiTheme="minorHAnsi" w:hAnsiTheme="minorHAnsi" w:cstheme="minorHAnsi"/>
                <w:sz w:val="21"/>
                <w:szCs w:val="21"/>
              </w:rPr>
              <w:t>violence against women and girls affected by crisis</w:t>
            </w:r>
            <w:r w:rsidRPr="001C56D9">
              <w:rPr>
                <w:rFonts w:asciiTheme="minorHAnsi" w:hAnsiTheme="minorHAnsi" w:cstheme="minorHAnsi"/>
                <w:sz w:val="21"/>
                <w:szCs w:val="21"/>
                <w:lang w:val="en-GB"/>
              </w:rPr>
              <w:t xml:space="preserve">. </w:t>
            </w:r>
          </w:p>
        </w:tc>
      </w:tr>
    </w:tbl>
    <w:p w14:paraId="62E27433" w14:textId="77777777" w:rsidR="00AC5A24" w:rsidRPr="001C56D9" w:rsidRDefault="00AC5A24" w:rsidP="00DC5222">
      <w:pPr>
        <w:rPr>
          <w:rFonts w:asciiTheme="minorHAnsi" w:hAnsiTheme="minorHAnsi" w:cstheme="minorHAnsi"/>
          <w:b/>
          <w:sz w:val="21"/>
          <w:szCs w:val="21"/>
        </w:rPr>
      </w:pPr>
    </w:p>
    <w:tbl>
      <w:tblPr>
        <w:tblW w:w="0" w:type="auto"/>
        <w:tblInd w:w="-5" w:type="dxa"/>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8010"/>
        <w:gridCol w:w="2785"/>
      </w:tblGrid>
      <w:tr w:rsidR="00DC5222" w:rsidRPr="001E0D1F" w14:paraId="27E028B9" w14:textId="77777777" w:rsidTr="007D0BCC">
        <w:tc>
          <w:tcPr>
            <w:tcW w:w="8010" w:type="dxa"/>
            <w:shd w:val="clear" w:color="auto" w:fill="B4C6E7" w:themeFill="accent1" w:themeFillTint="66"/>
          </w:tcPr>
          <w:p w14:paraId="03C1222A" w14:textId="2DE99941" w:rsidR="00DC5222" w:rsidRPr="001C56D9" w:rsidRDefault="00DC5222" w:rsidP="00267B13">
            <w:pPr>
              <w:rPr>
                <w:rFonts w:asciiTheme="minorHAnsi" w:hAnsiTheme="minorHAnsi" w:cstheme="minorHAnsi"/>
                <w:sz w:val="21"/>
                <w:szCs w:val="21"/>
                <w:highlight w:val="yellow"/>
                <w:lang w:val="en-GB"/>
              </w:rPr>
            </w:pPr>
            <w:r w:rsidRPr="001C56D9">
              <w:rPr>
                <w:rFonts w:asciiTheme="minorHAnsi" w:hAnsiTheme="minorHAnsi" w:cstheme="minorHAnsi"/>
                <w:b/>
                <w:sz w:val="21"/>
                <w:szCs w:val="21"/>
                <w:lang w:val="en-GB"/>
              </w:rPr>
              <w:t>Country</w:t>
            </w:r>
            <w:r w:rsidR="003731E3" w:rsidRPr="001C56D9">
              <w:rPr>
                <w:rFonts w:asciiTheme="minorHAnsi" w:hAnsiTheme="minorHAnsi" w:cstheme="minorHAnsi"/>
                <w:b/>
                <w:sz w:val="21"/>
                <w:szCs w:val="21"/>
                <w:lang w:val="en-GB"/>
              </w:rPr>
              <w:t>(ies)</w:t>
            </w:r>
            <w:r w:rsidRPr="001C56D9">
              <w:rPr>
                <w:rFonts w:asciiTheme="minorHAnsi" w:hAnsiTheme="minorHAnsi" w:cstheme="minorHAnsi"/>
                <w:sz w:val="21"/>
                <w:szCs w:val="21"/>
                <w:lang w:val="en-GB"/>
              </w:rPr>
              <w:t xml:space="preserve"> </w:t>
            </w:r>
            <w:r w:rsidRPr="001C56D9">
              <w:rPr>
                <w:rFonts w:asciiTheme="minorHAnsi" w:hAnsiTheme="minorHAnsi" w:cstheme="minorHAnsi"/>
                <w:b/>
                <w:sz w:val="21"/>
                <w:szCs w:val="21"/>
                <w:lang w:val="en-GB"/>
              </w:rPr>
              <w:t>and/or territory</w:t>
            </w:r>
            <w:r w:rsidR="003731E3" w:rsidRPr="001C56D9">
              <w:rPr>
                <w:rFonts w:asciiTheme="minorHAnsi" w:hAnsiTheme="minorHAnsi" w:cstheme="minorHAnsi"/>
                <w:b/>
                <w:sz w:val="21"/>
                <w:szCs w:val="21"/>
                <w:lang w:val="en-GB"/>
              </w:rPr>
              <w:t>(ies)</w:t>
            </w:r>
            <w:r w:rsidRPr="001C56D9">
              <w:rPr>
                <w:rFonts w:asciiTheme="minorHAnsi" w:hAnsiTheme="minorHAnsi" w:cstheme="minorHAnsi"/>
                <w:b/>
                <w:sz w:val="21"/>
                <w:szCs w:val="21"/>
                <w:lang w:val="en-GB"/>
              </w:rPr>
              <w:t xml:space="preserve"> of implementation</w:t>
            </w:r>
            <w:r w:rsidRPr="001C56D9">
              <w:rPr>
                <w:rFonts w:asciiTheme="minorHAnsi" w:hAnsiTheme="minorHAnsi" w:cstheme="minorHAnsi"/>
                <w:sz w:val="21"/>
                <w:szCs w:val="21"/>
                <w:lang w:val="en-GB"/>
              </w:rPr>
              <w:t xml:space="preserve"> </w:t>
            </w:r>
          </w:p>
        </w:tc>
        <w:tc>
          <w:tcPr>
            <w:tcW w:w="2785" w:type="dxa"/>
            <w:shd w:val="clear" w:color="auto" w:fill="auto"/>
          </w:tcPr>
          <w:p w14:paraId="23484DDF" w14:textId="00857279" w:rsidR="00DC5222" w:rsidRPr="001C56D9" w:rsidRDefault="00DC5222" w:rsidP="00267B13">
            <w:pPr>
              <w:rPr>
                <w:rFonts w:asciiTheme="minorHAnsi" w:hAnsiTheme="minorHAnsi" w:cstheme="minorHAnsi"/>
                <w:sz w:val="21"/>
                <w:szCs w:val="21"/>
                <w:lang w:val="en-GB"/>
              </w:rPr>
            </w:pPr>
          </w:p>
        </w:tc>
      </w:tr>
    </w:tbl>
    <w:p w14:paraId="2879EE98" w14:textId="74FE9C9D" w:rsidR="003731E3" w:rsidRPr="000027C1" w:rsidRDefault="003731E3" w:rsidP="003731E3">
      <w:pPr>
        <w:rPr>
          <w:rFonts w:asciiTheme="minorHAnsi" w:hAnsiTheme="minorHAnsi" w:cstheme="minorHAnsi"/>
          <w:sz w:val="16"/>
          <w:szCs w:val="16"/>
          <w:lang w:val="en-GB"/>
        </w:rPr>
      </w:pPr>
      <w:r w:rsidRPr="000027C1">
        <w:rPr>
          <w:rFonts w:asciiTheme="minorHAnsi" w:hAnsiTheme="minorHAnsi" w:cstheme="minorHAnsi"/>
          <w:sz w:val="16"/>
          <w:szCs w:val="16"/>
          <w:lang w:val="en-GB"/>
        </w:rPr>
        <w:t xml:space="preserve">*You must select a minimum of one and a maximum of </w:t>
      </w:r>
      <w:r w:rsidR="00CC6412" w:rsidRPr="000027C1">
        <w:rPr>
          <w:rFonts w:asciiTheme="minorHAnsi" w:hAnsiTheme="minorHAnsi" w:cstheme="minorHAnsi"/>
          <w:sz w:val="16"/>
          <w:szCs w:val="16"/>
          <w:lang w:val="en-GB"/>
        </w:rPr>
        <w:t>ten</w:t>
      </w:r>
      <w:r w:rsidR="00F746A5" w:rsidRPr="000027C1">
        <w:rPr>
          <w:rFonts w:asciiTheme="minorHAnsi" w:hAnsiTheme="minorHAnsi" w:cstheme="minorHAnsi"/>
          <w:sz w:val="16"/>
          <w:szCs w:val="16"/>
          <w:lang w:val="en-GB"/>
        </w:rPr>
        <w:t xml:space="preserve"> </w:t>
      </w:r>
      <w:r w:rsidRPr="000027C1">
        <w:rPr>
          <w:rFonts w:asciiTheme="minorHAnsi" w:hAnsiTheme="minorHAnsi" w:cstheme="minorHAnsi"/>
          <w:sz w:val="16"/>
          <w:szCs w:val="16"/>
          <w:lang w:val="en-GB"/>
        </w:rPr>
        <w:t>countries and/or territories</w:t>
      </w:r>
      <w:r w:rsidR="00D01196" w:rsidRPr="000027C1">
        <w:rPr>
          <w:rFonts w:asciiTheme="minorHAnsi" w:hAnsiTheme="minorHAnsi" w:cstheme="minorHAnsi"/>
          <w:sz w:val="16"/>
          <w:szCs w:val="16"/>
          <w:lang w:val="en-GB"/>
        </w:rPr>
        <w:t xml:space="preserve"> </w:t>
      </w:r>
      <w:r w:rsidR="0025221C" w:rsidRPr="000027C1">
        <w:rPr>
          <w:rFonts w:asciiTheme="minorHAnsi" w:hAnsiTheme="minorHAnsi" w:cstheme="minorHAnsi"/>
          <w:sz w:val="16"/>
          <w:szCs w:val="16"/>
        </w:rPr>
        <w:t>listed in the Organization for Economic Co-operation and Development Assistance Committee’s (OECD DAC) list of official development assistance (ODA) recipients</w:t>
      </w:r>
      <w:r w:rsidRPr="000027C1">
        <w:rPr>
          <w:rFonts w:asciiTheme="minorHAnsi" w:hAnsiTheme="minorHAnsi" w:cstheme="minorHAnsi"/>
          <w:sz w:val="16"/>
          <w:szCs w:val="16"/>
          <w:lang w:val="en-GB"/>
        </w:rPr>
        <w:t>.</w:t>
      </w:r>
    </w:p>
    <w:p w14:paraId="5D870A56" w14:textId="77777777" w:rsidR="00DC5222" w:rsidRPr="001C56D9" w:rsidRDefault="00DC5222" w:rsidP="00DC5222">
      <w:pPr>
        <w:rPr>
          <w:rFonts w:asciiTheme="minorHAnsi" w:hAnsiTheme="minorHAnsi" w:cstheme="minorHAnsi"/>
          <w:sz w:val="21"/>
          <w:szCs w:val="21"/>
        </w:rPr>
      </w:pPr>
    </w:p>
    <w:tbl>
      <w:tblPr>
        <w:tblW w:w="0" w:type="auto"/>
        <w:tblInd w:w="-5" w:type="dxa"/>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8010"/>
        <w:gridCol w:w="2785"/>
      </w:tblGrid>
      <w:tr w:rsidR="007D0BCC" w:rsidRPr="001E0D1F" w14:paraId="29319697" w14:textId="77777777" w:rsidTr="007D0BCC">
        <w:tc>
          <w:tcPr>
            <w:tcW w:w="8010" w:type="dxa"/>
            <w:shd w:val="clear" w:color="auto" w:fill="B4C6E7" w:themeFill="accent1" w:themeFillTint="66"/>
          </w:tcPr>
          <w:p w14:paraId="2AA176CE" w14:textId="1A778927" w:rsidR="007D0BCC" w:rsidRPr="001C56D9" w:rsidRDefault="007D0BCC" w:rsidP="00433FB9">
            <w:pPr>
              <w:rPr>
                <w:rFonts w:asciiTheme="minorHAnsi" w:hAnsiTheme="minorHAnsi" w:cstheme="minorHAnsi"/>
                <w:sz w:val="21"/>
                <w:szCs w:val="21"/>
                <w:highlight w:val="yellow"/>
                <w:lang w:val="en-GB"/>
              </w:rPr>
            </w:pPr>
            <w:r w:rsidRPr="001C56D9">
              <w:rPr>
                <w:rFonts w:asciiTheme="minorHAnsi" w:hAnsiTheme="minorHAnsi" w:cstheme="minorHAnsi"/>
                <w:b/>
                <w:sz w:val="21"/>
                <w:szCs w:val="21"/>
                <w:lang w:val="en-GB"/>
              </w:rPr>
              <w:t xml:space="preserve">List the state(s)/region(s)/province(s) or district(s) where the project will be implemented </w:t>
            </w:r>
            <w:r w:rsidRPr="001C56D9">
              <w:rPr>
                <w:rFonts w:asciiTheme="minorHAnsi" w:hAnsiTheme="minorHAnsi" w:cstheme="minorHAnsi"/>
                <w:sz w:val="21"/>
                <w:szCs w:val="21"/>
                <w:lang w:val="en-GB"/>
              </w:rPr>
              <w:t>(Maximum 100 words)</w:t>
            </w:r>
          </w:p>
        </w:tc>
        <w:tc>
          <w:tcPr>
            <w:tcW w:w="2785" w:type="dxa"/>
            <w:shd w:val="clear" w:color="auto" w:fill="auto"/>
          </w:tcPr>
          <w:p w14:paraId="0F577509" w14:textId="77777777" w:rsidR="007D0BCC" w:rsidRPr="001C56D9" w:rsidRDefault="007D0BCC" w:rsidP="00433FB9">
            <w:pPr>
              <w:rPr>
                <w:rFonts w:asciiTheme="minorHAnsi" w:hAnsiTheme="minorHAnsi" w:cstheme="minorHAnsi"/>
                <w:sz w:val="21"/>
                <w:szCs w:val="21"/>
                <w:lang w:val="en-GB"/>
              </w:rPr>
            </w:pPr>
          </w:p>
        </w:tc>
      </w:tr>
    </w:tbl>
    <w:p w14:paraId="420C96E5" w14:textId="77777777" w:rsidR="007D0BCC" w:rsidRPr="001C56D9" w:rsidRDefault="007D0BCC" w:rsidP="00DC5222">
      <w:pPr>
        <w:rPr>
          <w:rFonts w:asciiTheme="minorHAnsi" w:hAnsiTheme="minorHAnsi" w:cstheme="minorHAnsi"/>
          <w:sz w:val="21"/>
          <w:szCs w:val="21"/>
        </w:rPr>
      </w:pPr>
    </w:p>
    <w:tbl>
      <w:tblPr>
        <w:tblW w:w="0" w:type="auto"/>
        <w:tblInd w:w="-5" w:type="dxa"/>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8010"/>
        <w:gridCol w:w="2785"/>
      </w:tblGrid>
      <w:tr w:rsidR="00DC5222" w:rsidRPr="001E0D1F" w14:paraId="325C459E" w14:textId="77777777" w:rsidTr="00F0516E">
        <w:tc>
          <w:tcPr>
            <w:tcW w:w="8010" w:type="dxa"/>
            <w:shd w:val="clear" w:color="auto" w:fill="B4C6E7" w:themeFill="accent1" w:themeFillTint="66"/>
          </w:tcPr>
          <w:p w14:paraId="20A469E0" w14:textId="247E26C1" w:rsidR="00DC5222" w:rsidRPr="001C56D9" w:rsidRDefault="00DC5222" w:rsidP="00267B13">
            <w:pPr>
              <w:rPr>
                <w:rFonts w:asciiTheme="minorHAnsi" w:hAnsiTheme="minorHAnsi" w:cstheme="minorHAnsi"/>
                <w:sz w:val="21"/>
                <w:szCs w:val="21"/>
                <w:lang w:val="en-GB"/>
              </w:rPr>
            </w:pPr>
            <w:r w:rsidRPr="001C56D9">
              <w:rPr>
                <w:rFonts w:asciiTheme="minorHAnsi" w:hAnsiTheme="minorHAnsi" w:cstheme="minorHAnsi"/>
                <w:b/>
                <w:sz w:val="21"/>
                <w:szCs w:val="21"/>
                <w:lang w:val="en-GB"/>
              </w:rPr>
              <w:t>Project Title</w:t>
            </w:r>
            <w:r w:rsidRPr="001C56D9">
              <w:rPr>
                <w:rFonts w:asciiTheme="minorHAnsi" w:hAnsiTheme="minorHAnsi" w:cstheme="minorHAnsi"/>
                <w:sz w:val="21"/>
                <w:szCs w:val="21"/>
                <w:lang w:val="en-GB"/>
              </w:rPr>
              <w:t xml:space="preserve"> </w:t>
            </w:r>
          </w:p>
        </w:tc>
        <w:tc>
          <w:tcPr>
            <w:tcW w:w="2785" w:type="dxa"/>
            <w:shd w:val="clear" w:color="auto" w:fill="auto"/>
          </w:tcPr>
          <w:p w14:paraId="5E7E67AD" w14:textId="1C30A484" w:rsidR="00DC5222" w:rsidRPr="001C56D9" w:rsidRDefault="00DC5222" w:rsidP="00267B13">
            <w:pPr>
              <w:rPr>
                <w:rFonts w:asciiTheme="minorHAnsi" w:hAnsiTheme="minorHAnsi" w:cstheme="minorHAnsi"/>
                <w:sz w:val="21"/>
                <w:szCs w:val="21"/>
                <w:lang w:val="en-GB"/>
              </w:rPr>
            </w:pPr>
          </w:p>
        </w:tc>
      </w:tr>
    </w:tbl>
    <w:p w14:paraId="18E79C36" w14:textId="77777777" w:rsidR="00DC5222" w:rsidRPr="001C56D9" w:rsidRDefault="00DC5222" w:rsidP="00DC5222">
      <w:pPr>
        <w:rPr>
          <w:rFonts w:asciiTheme="minorHAnsi" w:hAnsiTheme="minorHAnsi" w:cstheme="minorHAnsi"/>
          <w:sz w:val="21"/>
          <w:szCs w:val="21"/>
        </w:rPr>
      </w:pPr>
    </w:p>
    <w:tbl>
      <w:tblPr>
        <w:tblW w:w="0" w:type="auto"/>
        <w:tblInd w:w="-5" w:type="dxa"/>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8010"/>
        <w:gridCol w:w="2785"/>
      </w:tblGrid>
      <w:tr w:rsidR="0098775D" w:rsidRPr="001E0D1F" w14:paraId="6AB0E9C9" w14:textId="77777777" w:rsidTr="00F0516E">
        <w:tc>
          <w:tcPr>
            <w:tcW w:w="8010" w:type="dxa"/>
            <w:shd w:val="clear" w:color="auto" w:fill="B4C6E7" w:themeFill="accent1" w:themeFillTint="66"/>
          </w:tcPr>
          <w:p w14:paraId="38776DA7" w14:textId="16A177DB" w:rsidR="0098775D" w:rsidRPr="001C56D9" w:rsidRDefault="0098775D">
            <w:pPr>
              <w:rPr>
                <w:rFonts w:asciiTheme="minorHAnsi" w:hAnsiTheme="minorHAnsi" w:cstheme="minorHAnsi"/>
                <w:sz w:val="21"/>
                <w:szCs w:val="21"/>
                <w:lang w:val="en-GB"/>
              </w:rPr>
            </w:pPr>
            <w:r w:rsidRPr="001C56D9">
              <w:rPr>
                <w:rFonts w:asciiTheme="minorHAnsi" w:hAnsiTheme="minorHAnsi" w:cstheme="minorHAnsi"/>
                <w:b/>
                <w:sz w:val="21"/>
                <w:szCs w:val="21"/>
                <w:lang w:val="en-GB"/>
              </w:rPr>
              <w:t>Project Duration</w:t>
            </w:r>
            <w:r w:rsidRPr="001C56D9">
              <w:rPr>
                <w:rFonts w:asciiTheme="minorHAnsi" w:hAnsiTheme="minorHAnsi" w:cstheme="minorHAnsi"/>
                <w:sz w:val="21"/>
                <w:szCs w:val="21"/>
                <w:lang w:val="en-GB"/>
              </w:rPr>
              <w:t xml:space="preserve"> </w:t>
            </w:r>
          </w:p>
        </w:tc>
        <w:tc>
          <w:tcPr>
            <w:tcW w:w="2785" w:type="dxa"/>
            <w:shd w:val="clear" w:color="auto" w:fill="auto"/>
          </w:tcPr>
          <w:p w14:paraId="58B674EF" w14:textId="3129FF40" w:rsidR="0098775D" w:rsidRPr="001C56D9" w:rsidRDefault="0098775D">
            <w:pPr>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t>4 years</w:t>
            </w:r>
          </w:p>
        </w:tc>
      </w:tr>
    </w:tbl>
    <w:p w14:paraId="67D27814" w14:textId="77777777" w:rsidR="0098775D" w:rsidRPr="001C56D9" w:rsidRDefault="0098775D" w:rsidP="00DC5222">
      <w:pPr>
        <w:rPr>
          <w:rFonts w:asciiTheme="minorHAnsi" w:hAnsiTheme="minorHAnsi" w:cstheme="minorHAnsi"/>
          <w:sz w:val="21"/>
          <w:szCs w:val="21"/>
        </w:rPr>
      </w:pPr>
    </w:p>
    <w:tbl>
      <w:tblPr>
        <w:tblW w:w="10800" w:type="dxa"/>
        <w:tblInd w:w="-5" w:type="dxa"/>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3567"/>
        <w:gridCol w:w="2373"/>
        <w:gridCol w:w="3240"/>
        <w:gridCol w:w="1620"/>
      </w:tblGrid>
      <w:tr w:rsidR="00733BAD" w:rsidRPr="001E0D1F" w14:paraId="73356B63" w14:textId="77777777" w:rsidTr="00F0516E">
        <w:tc>
          <w:tcPr>
            <w:tcW w:w="3567" w:type="dxa"/>
            <w:shd w:val="clear" w:color="auto" w:fill="B4C6E7" w:themeFill="accent1" w:themeFillTint="66"/>
          </w:tcPr>
          <w:p w14:paraId="086086FB" w14:textId="3FA9C988" w:rsidR="00DC5222" w:rsidRPr="001C56D9" w:rsidRDefault="00DC5222" w:rsidP="00267B13">
            <w:pPr>
              <w:jc w:val="left"/>
              <w:rPr>
                <w:rFonts w:asciiTheme="minorHAnsi" w:hAnsiTheme="minorHAnsi" w:cstheme="minorHAnsi"/>
                <w:sz w:val="21"/>
                <w:szCs w:val="21"/>
                <w:lang w:val="en-GB"/>
              </w:rPr>
            </w:pPr>
            <w:r w:rsidRPr="001C56D9">
              <w:rPr>
                <w:rFonts w:asciiTheme="minorHAnsi" w:hAnsiTheme="minorHAnsi" w:cstheme="minorHAnsi"/>
                <w:b/>
                <w:sz w:val="21"/>
                <w:szCs w:val="21"/>
                <w:lang w:val="en-GB"/>
              </w:rPr>
              <w:t xml:space="preserve">Project Start date* </w:t>
            </w:r>
            <w:r w:rsidRPr="001C56D9">
              <w:rPr>
                <w:rFonts w:asciiTheme="minorHAnsi" w:hAnsiTheme="minorHAnsi" w:cstheme="minorHAnsi"/>
                <w:sz w:val="21"/>
                <w:szCs w:val="21"/>
                <w:lang w:val="en-GB"/>
              </w:rPr>
              <w:t>(day/month/year):</w:t>
            </w:r>
          </w:p>
        </w:tc>
        <w:tc>
          <w:tcPr>
            <w:tcW w:w="2373" w:type="dxa"/>
            <w:shd w:val="clear" w:color="auto" w:fill="auto"/>
          </w:tcPr>
          <w:p w14:paraId="7A2709F8" w14:textId="77777777" w:rsidR="00DC5222" w:rsidRPr="001C56D9" w:rsidRDefault="00DC5222" w:rsidP="00267B13">
            <w:pPr>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t>--/--/----</w:t>
            </w:r>
          </w:p>
        </w:tc>
        <w:tc>
          <w:tcPr>
            <w:tcW w:w="3240" w:type="dxa"/>
            <w:shd w:val="clear" w:color="auto" w:fill="B4C6E7" w:themeFill="accent1" w:themeFillTint="66"/>
          </w:tcPr>
          <w:p w14:paraId="46B6778A" w14:textId="77777777" w:rsidR="00DC5222" w:rsidRPr="001C56D9" w:rsidRDefault="00DC5222" w:rsidP="00267B13">
            <w:pPr>
              <w:jc w:val="left"/>
              <w:rPr>
                <w:rFonts w:asciiTheme="minorHAnsi" w:hAnsiTheme="minorHAnsi" w:cstheme="minorHAnsi"/>
                <w:sz w:val="21"/>
                <w:szCs w:val="21"/>
                <w:lang w:val="en-GB"/>
              </w:rPr>
            </w:pPr>
            <w:r w:rsidRPr="001C56D9">
              <w:rPr>
                <w:rFonts w:asciiTheme="minorHAnsi" w:hAnsiTheme="minorHAnsi" w:cstheme="minorHAnsi"/>
                <w:b/>
                <w:sz w:val="21"/>
                <w:szCs w:val="21"/>
                <w:lang w:val="en-GB"/>
              </w:rPr>
              <w:t xml:space="preserve">Project End date </w:t>
            </w:r>
            <w:r w:rsidRPr="001C56D9">
              <w:rPr>
                <w:rFonts w:asciiTheme="minorHAnsi" w:hAnsiTheme="minorHAnsi" w:cstheme="minorHAnsi"/>
                <w:sz w:val="21"/>
                <w:szCs w:val="21"/>
                <w:lang w:val="en-GB"/>
              </w:rPr>
              <w:t>(day/month/year)</w:t>
            </w:r>
          </w:p>
        </w:tc>
        <w:tc>
          <w:tcPr>
            <w:tcW w:w="1620" w:type="dxa"/>
            <w:shd w:val="clear" w:color="auto" w:fill="auto"/>
          </w:tcPr>
          <w:p w14:paraId="6114BA21" w14:textId="77777777" w:rsidR="00DC5222" w:rsidRPr="001C56D9" w:rsidRDefault="00DC5222" w:rsidP="00267B13">
            <w:pPr>
              <w:rPr>
                <w:rFonts w:asciiTheme="minorHAnsi" w:hAnsiTheme="minorHAnsi" w:cstheme="minorHAnsi"/>
                <w:sz w:val="21"/>
                <w:szCs w:val="21"/>
                <w:lang w:val="en-GB"/>
              </w:rPr>
            </w:pPr>
            <w:r w:rsidRPr="001C56D9">
              <w:rPr>
                <w:rFonts w:asciiTheme="minorHAnsi" w:hAnsiTheme="minorHAnsi" w:cstheme="minorHAnsi"/>
                <w:sz w:val="21"/>
                <w:szCs w:val="21"/>
                <w:lang w:val="en-GB"/>
              </w:rPr>
              <w:t>--/--/----</w:t>
            </w:r>
          </w:p>
        </w:tc>
      </w:tr>
    </w:tbl>
    <w:p w14:paraId="6365A847" w14:textId="2B889CB6" w:rsidR="00DC5222" w:rsidRPr="000027C1" w:rsidRDefault="00DC5222" w:rsidP="00DC5222">
      <w:pPr>
        <w:rPr>
          <w:rFonts w:asciiTheme="minorHAnsi" w:hAnsiTheme="minorHAnsi" w:cstheme="minorHAnsi"/>
          <w:sz w:val="16"/>
          <w:szCs w:val="16"/>
          <w:lang w:val="en-GB"/>
        </w:rPr>
      </w:pPr>
      <w:r w:rsidRPr="000027C1">
        <w:rPr>
          <w:rFonts w:asciiTheme="minorHAnsi" w:hAnsiTheme="minorHAnsi" w:cstheme="minorHAnsi"/>
          <w:sz w:val="16"/>
          <w:szCs w:val="16"/>
          <w:lang w:val="en-GB"/>
        </w:rPr>
        <w:t>*The estimated start date cannot be before 0</w:t>
      </w:r>
      <w:r w:rsidRPr="000027C1">
        <w:rPr>
          <w:rFonts w:asciiTheme="minorHAnsi" w:hAnsiTheme="minorHAnsi" w:cstheme="minorHAnsi"/>
          <w:sz w:val="16"/>
          <w:szCs w:val="16"/>
          <w:shd w:val="clear" w:color="auto" w:fill="FFFFFF" w:themeFill="background1"/>
          <w:lang w:val="en-GB"/>
        </w:rPr>
        <w:t xml:space="preserve">1 </w:t>
      </w:r>
      <w:r w:rsidR="00B14CA6" w:rsidRPr="000027C1">
        <w:rPr>
          <w:rFonts w:asciiTheme="minorHAnsi" w:hAnsiTheme="minorHAnsi" w:cstheme="minorHAnsi"/>
          <w:sz w:val="16"/>
          <w:szCs w:val="16"/>
          <w:shd w:val="clear" w:color="auto" w:fill="FFFFFF" w:themeFill="background1"/>
          <w:lang w:val="en-GB"/>
        </w:rPr>
        <w:t xml:space="preserve">August </w:t>
      </w:r>
      <w:r w:rsidRPr="000027C1">
        <w:rPr>
          <w:rFonts w:asciiTheme="minorHAnsi" w:hAnsiTheme="minorHAnsi" w:cstheme="minorHAnsi"/>
          <w:sz w:val="16"/>
          <w:szCs w:val="16"/>
          <w:shd w:val="clear" w:color="auto" w:fill="FFFFFF" w:themeFill="background1"/>
          <w:lang w:val="en-GB"/>
        </w:rPr>
        <w:t>202</w:t>
      </w:r>
      <w:r w:rsidR="009F569C" w:rsidRPr="000027C1">
        <w:rPr>
          <w:rFonts w:asciiTheme="minorHAnsi" w:hAnsiTheme="minorHAnsi" w:cstheme="minorHAnsi"/>
          <w:sz w:val="16"/>
          <w:szCs w:val="16"/>
          <w:shd w:val="clear" w:color="auto" w:fill="FFFFFF" w:themeFill="background1"/>
          <w:lang w:val="en-GB"/>
        </w:rPr>
        <w:t>4</w:t>
      </w:r>
      <w:r w:rsidRPr="000027C1">
        <w:rPr>
          <w:rFonts w:asciiTheme="minorHAnsi" w:hAnsiTheme="minorHAnsi" w:cstheme="minorHAnsi"/>
          <w:sz w:val="16"/>
          <w:szCs w:val="16"/>
          <w:shd w:val="clear" w:color="auto" w:fill="FFFFFF" w:themeFill="background1"/>
          <w:lang w:val="en-GB"/>
        </w:rPr>
        <w:t xml:space="preserve"> (01/</w:t>
      </w:r>
      <w:r w:rsidR="00B14CA6" w:rsidRPr="000027C1">
        <w:rPr>
          <w:rFonts w:asciiTheme="minorHAnsi" w:hAnsiTheme="minorHAnsi" w:cstheme="minorHAnsi"/>
          <w:sz w:val="16"/>
          <w:szCs w:val="16"/>
          <w:shd w:val="clear" w:color="auto" w:fill="FFFFFF" w:themeFill="background1"/>
          <w:lang w:val="en-GB"/>
        </w:rPr>
        <w:t>08</w:t>
      </w:r>
      <w:r w:rsidRPr="000027C1">
        <w:rPr>
          <w:rFonts w:asciiTheme="minorHAnsi" w:hAnsiTheme="minorHAnsi" w:cstheme="minorHAnsi"/>
          <w:sz w:val="16"/>
          <w:szCs w:val="16"/>
          <w:shd w:val="clear" w:color="auto" w:fill="FFFFFF" w:themeFill="background1"/>
          <w:lang w:val="en-GB"/>
        </w:rPr>
        <w:t>/</w:t>
      </w:r>
      <w:r w:rsidR="00B14CA6" w:rsidRPr="000027C1">
        <w:rPr>
          <w:rFonts w:asciiTheme="minorHAnsi" w:hAnsiTheme="minorHAnsi" w:cstheme="minorHAnsi"/>
          <w:sz w:val="16"/>
          <w:szCs w:val="16"/>
          <w:shd w:val="clear" w:color="auto" w:fill="FFFFFF" w:themeFill="background1"/>
          <w:lang w:val="en-GB"/>
        </w:rPr>
        <w:t>2024</w:t>
      </w:r>
      <w:r w:rsidRPr="000027C1">
        <w:rPr>
          <w:rFonts w:asciiTheme="minorHAnsi" w:hAnsiTheme="minorHAnsi" w:cstheme="minorHAnsi"/>
          <w:sz w:val="16"/>
          <w:szCs w:val="16"/>
          <w:shd w:val="clear" w:color="auto" w:fill="FFFFFF" w:themeFill="background1"/>
          <w:lang w:val="en-GB"/>
        </w:rPr>
        <w:t>)</w:t>
      </w:r>
    </w:p>
    <w:p w14:paraId="4DF59A9D" w14:textId="77777777" w:rsidR="00DC5222" w:rsidRPr="001C56D9" w:rsidRDefault="00DC5222" w:rsidP="00DC5222">
      <w:pPr>
        <w:rPr>
          <w:rFonts w:asciiTheme="minorHAnsi" w:hAnsiTheme="minorHAnsi" w:cstheme="minorHAnsi"/>
          <w:sz w:val="21"/>
          <w:szCs w:val="21"/>
          <w:lang w:val="en-GB"/>
        </w:rPr>
      </w:pPr>
    </w:p>
    <w:tbl>
      <w:tblPr>
        <w:tblW w:w="10800" w:type="dxa"/>
        <w:tblInd w:w="-5" w:type="dxa"/>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8023"/>
        <w:gridCol w:w="2777"/>
      </w:tblGrid>
      <w:tr w:rsidR="00CE35F3" w:rsidRPr="001E0D1F" w14:paraId="045D208B" w14:textId="77777777" w:rsidTr="00F0516E">
        <w:tc>
          <w:tcPr>
            <w:tcW w:w="8023" w:type="dxa"/>
            <w:shd w:val="clear" w:color="auto" w:fill="B4C6E7" w:themeFill="accent1" w:themeFillTint="66"/>
          </w:tcPr>
          <w:p w14:paraId="6239454F" w14:textId="1B4B470E" w:rsidR="00CE35F3" w:rsidRPr="001C56D9" w:rsidRDefault="00CE35F3" w:rsidP="00267B13">
            <w:pPr>
              <w:jc w:val="left"/>
              <w:rPr>
                <w:rFonts w:asciiTheme="minorHAnsi" w:hAnsiTheme="minorHAnsi" w:cstheme="minorHAnsi"/>
                <w:sz w:val="21"/>
                <w:szCs w:val="21"/>
                <w:lang w:val="en-GB"/>
              </w:rPr>
            </w:pPr>
            <w:r w:rsidRPr="001C56D9">
              <w:rPr>
                <w:rFonts w:asciiTheme="minorHAnsi" w:hAnsiTheme="minorHAnsi" w:cstheme="minorHAnsi"/>
                <w:b/>
                <w:sz w:val="21"/>
                <w:szCs w:val="21"/>
                <w:lang w:val="en-GB"/>
              </w:rPr>
              <w:t>Total project budget</w:t>
            </w:r>
            <w:r w:rsidRPr="001C56D9">
              <w:rPr>
                <w:rFonts w:asciiTheme="minorHAnsi" w:hAnsiTheme="minorHAnsi" w:cstheme="minorHAnsi"/>
                <w:sz w:val="21"/>
                <w:szCs w:val="21"/>
                <w:lang w:val="en-GB"/>
              </w:rPr>
              <w:t xml:space="preserve"> (in US dollars)</w:t>
            </w:r>
          </w:p>
        </w:tc>
        <w:tc>
          <w:tcPr>
            <w:tcW w:w="2777" w:type="dxa"/>
          </w:tcPr>
          <w:p w14:paraId="4A24E474" w14:textId="573261BF" w:rsidR="00CE35F3" w:rsidRPr="001C56D9" w:rsidRDefault="00CE35F3" w:rsidP="00267B13">
            <w:pPr>
              <w:rPr>
                <w:rFonts w:asciiTheme="minorHAnsi" w:hAnsiTheme="minorHAnsi" w:cstheme="minorHAnsi"/>
                <w:sz w:val="21"/>
                <w:szCs w:val="21"/>
                <w:lang w:val="en-GB"/>
              </w:rPr>
            </w:pPr>
          </w:p>
        </w:tc>
      </w:tr>
    </w:tbl>
    <w:p w14:paraId="3423D1F8" w14:textId="77777777" w:rsidR="00DC5222" w:rsidRPr="001C56D9" w:rsidRDefault="00DC5222" w:rsidP="00DC5222">
      <w:pPr>
        <w:rPr>
          <w:rFonts w:asciiTheme="minorHAnsi" w:hAnsiTheme="minorHAnsi" w:cstheme="minorHAnsi"/>
          <w:sz w:val="21"/>
          <w:szCs w:val="21"/>
          <w:lang w:val="en-GB"/>
        </w:rPr>
      </w:pPr>
    </w:p>
    <w:tbl>
      <w:tblPr>
        <w:tblW w:w="0" w:type="auto"/>
        <w:tblInd w:w="-5" w:type="dxa"/>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8010"/>
        <w:gridCol w:w="2785"/>
      </w:tblGrid>
      <w:tr w:rsidR="00F0516E" w:rsidRPr="001E0D1F" w14:paraId="687DEDCE" w14:textId="77777777" w:rsidTr="00136C5B">
        <w:tc>
          <w:tcPr>
            <w:tcW w:w="8010" w:type="dxa"/>
            <w:shd w:val="clear" w:color="auto" w:fill="B4C6E7" w:themeFill="accent1" w:themeFillTint="66"/>
          </w:tcPr>
          <w:p w14:paraId="36A31F05" w14:textId="2E8256C8" w:rsidR="00F0516E" w:rsidRPr="001C56D9" w:rsidRDefault="00F0516E" w:rsidP="00433FB9">
            <w:pPr>
              <w:rPr>
                <w:rFonts w:asciiTheme="minorHAnsi" w:hAnsiTheme="minorHAnsi" w:cstheme="minorHAnsi"/>
                <w:sz w:val="21"/>
                <w:szCs w:val="21"/>
                <w:highlight w:val="yellow"/>
                <w:lang w:val="en-GB"/>
              </w:rPr>
            </w:pPr>
            <w:r w:rsidRPr="001C56D9">
              <w:rPr>
                <w:rFonts w:asciiTheme="minorHAnsi" w:hAnsiTheme="minorHAnsi" w:cstheme="minorHAnsi"/>
                <w:b/>
                <w:sz w:val="21"/>
                <w:szCs w:val="21"/>
                <w:lang w:val="en-GB"/>
              </w:rPr>
              <w:t>Lead partner</w:t>
            </w:r>
            <w:r w:rsidRPr="001C56D9">
              <w:rPr>
                <w:rFonts w:asciiTheme="minorHAnsi" w:hAnsiTheme="minorHAnsi" w:cstheme="minorHAnsi"/>
                <w:sz w:val="21"/>
                <w:szCs w:val="21"/>
                <w:lang w:val="en-GB"/>
              </w:rPr>
              <w:t>*</w:t>
            </w:r>
          </w:p>
        </w:tc>
        <w:tc>
          <w:tcPr>
            <w:tcW w:w="2785" w:type="dxa"/>
            <w:shd w:val="clear" w:color="auto" w:fill="auto"/>
          </w:tcPr>
          <w:p w14:paraId="2AE9DADC" w14:textId="77777777" w:rsidR="00F0516E" w:rsidRPr="001C56D9" w:rsidRDefault="00F0516E" w:rsidP="00433FB9">
            <w:pPr>
              <w:rPr>
                <w:rFonts w:asciiTheme="minorHAnsi" w:hAnsiTheme="minorHAnsi" w:cstheme="minorHAnsi"/>
                <w:sz w:val="21"/>
                <w:szCs w:val="21"/>
                <w:lang w:val="en-GB"/>
              </w:rPr>
            </w:pPr>
          </w:p>
        </w:tc>
      </w:tr>
    </w:tbl>
    <w:p w14:paraId="0E4AB9A4" w14:textId="25670CF8" w:rsidR="000B2FC1" w:rsidRPr="00F04F46" w:rsidRDefault="00D06624" w:rsidP="00DC5222">
      <w:pPr>
        <w:rPr>
          <w:rFonts w:asciiTheme="minorHAnsi" w:hAnsiTheme="minorHAnsi" w:cstheme="minorHAnsi"/>
          <w:sz w:val="16"/>
          <w:szCs w:val="16"/>
        </w:rPr>
      </w:pPr>
      <w:r w:rsidRPr="00F04F46">
        <w:rPr>
          <w:rFonts w:asciiTheme="minorHAnsi" w:hAnsiTheme="minorHAnsi" w:cstheme="minorHAnsi"/>
          <w:sz w:val="16"/>
          <w:szCs w:val="16"/>
          <w:lang w:val="en-GB"/>
        </w:rPr>
        <w:t>*</w:t>
      </w:r>
      <w:r w:rsidRPr="00F04F46">
        <w:rPr>
          <w:rFonts w:asciiTheme="minorHAnsi" w:hAnsiTheme="minorHAnsi" w:cstheme="minorHAnsi"/>
          <w:sz w:val="16"/>
          <w:szCs w:val="16"/>
        </w:rPr>
        <w:t xml:space="preserve">If awarded a grant, the applicant (lead organization) will be accountable for the management of entrusted funds and will be responsible for ensuring its co-implementing partners understand and comply with the requirements and obligations pertaining to managing a UN Trust Fund grant. </w:t>
      </w:r>
    </w:p>
    <w:p w14:paraId="6A27D156" w14:textId="77777777" w:rsidR="000B2FC1" w:rsidRPr="001C56D9" w:rsidRDefault="000B2FC1" w:rsidP="00DC5222">
      <w:pPr>
        <w:rPr>
          <w:rFonts w:asciiTheme="minorHAnsi" w:hAnsiTheme="minorHAnsi" w:cstheme="minorHAnsi"/>
          <w:sz w:val="21"/>
          <w:szCs w:val="21"/>
          <w:lang w:val="en-GB"/>
        </w:rPr>
      </w:pPr>
    </w:p>
    <w:tbl>
      <w:tblPr>
        <w:tblW w:w="10800" w:type="dxa"/>
        <w:tblInd w:w="-5" w:type="dxa"/>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10800"/>
      </w:tblGrid>
      <w:tr w:rsidR="00DC5222" w:rsidRPr="001E0D1F" w14:paraId="3B409D8F" w14:textId="77777777" w:rsidTr="00F0516E">
        <w:tc>
          <w:tcPr>
            <w:tcW w:w="10800" w:type="dxa"/>
            <w:shd w:val="clear" w:color="auto" w:fill="B4C6E7" w:themeFill="accent1" w:themeFillTint="66"/>
          </w:tcPr>
          <w:p w14:paraId="5D3AF248" w14:textId="6538818B" w:rsidR="00DC5222" w:rsidRPr="001C56D9" w:rsidRDefault="00DC5222" w:rsidP="00267B13">
            <w:pPr>
              <w:rPr>
                <w:rFonts w:asciiTheme="minorHAnsi" w:hAnsiTheme="minorHAnsi" w:cstheme="minorHAnsi"/>
                <w:sz w:val="21"/>
                <w:szCs w:val="21"/>
              </w:rPr>
            </w:pPr>
            <w:r w:rsidRPr="001C56D9">
              <w:rPr>
                <w:rFonts w:asciiTheme="minorHAnsi" w:hAnsiTheme="minorHAnsi" w:cstheme="minorHAnsi"/>
                <w:b/>
                <w:sz w:val="21"/>
                <w:szCs w:val="21"/>
                <w:lang w:val="en-GB"/>
              </w:rPr>
              <w:t>Co-Implementing partners</w:t>
            </w:r>
            <w:r w:rsidRPr="001C56D9">
              <w:rPr>
                <w:rFonts w:asciiTheme="minorHAnsi" w:hAnsiTheme="minorHAnsi" w:cstheme="minorHAnsi"/>
                <w:sz w:val="21"/>
                <w:szCs w:val="21"/>
                <w:lang w:val="en-GB"/>
              </w:rPr>
              <w:t>* (Maximum 50 words)</w:t>
            </w:r>
          </w:p>
          <w:p w14:paraId="396D902B" w14:textId="6653ED72" w:rsidR="00DC5222" w:rsidRPr="001C56D9" w:rsidRDefault="00DC5222" w:rsidP="00267B13">
            <w:pPr>
              <w:rPr>
                <w:rFonts w:asciiTheme="minorHAnsi" w:hAnsiTheme="minorHAnsi" w:cstheme="minorHAnsi"/>
                <w:sz w:val="21"/>
                <w:szCs w:val="21"/>
                <w:lang w:val="en-GB"/>
              </w:rPr>
            </w:pPr>
            <w:r w:rsidRPr="001C56D9">
              <w:rPr>
                <w:rFonts w:asciiTheme="minorHAnsi" w:hAnsiTheme="minorHAnsi" w:cstheme="minorHAnsi"/>
                <w:sz w:val="21"/>
                <w:szCs w:val="21"/>
                <w:lang w:val="en-GB"/>
              </w:rPr>
              <w:t xml:space="preserve">Please list all the </w:t>
            </w:r>
            <w:r w:rsidR="0023394B" w:rsidRPr="001C56D9">
              <w:rPr>
                <w:rFonts w:asciiTheme="minorHAnsi" w:hAnsiTheme="minorHAnsi" w:cstheme="minorHAnsi"/>
                <w:sz w:val="21"/>
                <w:szCs w:val="21"/>
                <w:lang w:val="en-GB"/>
              </w:rPr>
              <w:t>co-</w:t>
            </w:r>
            <w:r w:rsidRPr="001C56D9">
              <w:rPr>
                <w:rFonts w:asciiTheme="minorHAnsi" w:hAnsiTheme="minorHAnsi" w:cstheme="minorHAnsi"/>
                <w:sz w:val="21"/>
                <w:szCs w:val="21"/>
                <w:lang w:val="en-GB"/>
              </w:rPr>
              <w:t>implementing partners of the project, starting with the applicant organization</w:t>
            </w:r>
            <w:r w:rsidR="00915EF5" w:rsidRPr="001C56D9">
              <w:rPr>
                <w:rFonts w:asciiTheme="minorHAnsi" w:hAnsiTheme="minorHAnsi" w:cstheme="minorHAnsi"/>
                <w:sz w:val="21"/>
                <w:szCs w:val="21"/>
                <w:lang w:val="en-GB"/>
              </w:rPr>
              <w:t xml:space="preserve"> [add </w:t>
            </w:r>
            <w:r w:rsidR="00E918CB" w:rsidRPr="001C56D9">
              <w:rPr>
                <w:rFonts w:asciiTheme="minorHAnsi" w:hAnsiTheme="minorHAnsi" w:cstheme="minorHAnsi"/>
                <w:sz w:val="21"/>
                <w:szCs w:val="21"/>
                <w:lang w:val="en-GB"/>
              </w:rPr>
              <w:t>a row</w:t>
            </w:r>
            <w:r w:rsidR="00915EF5" w:rsidRPr="001C56D9">
              <w:rPr>
                <w:rFonts w:asciiTheme="minorHAnsi" w:hAnsiTheme="minorHAnsi" w:cstheme="minorHAnsi"/>
                <w:sz w:val="21"/>
                <w:szCs w:val="21"/>
                <w:lang w:val="en-GB"/>
              </w:rPr>
              <w:t xml:space="preserve"> for each </w:t>
            </w:r>
            <w:r w:rsidR="007F76F8" w:rsidRPr="001C56D9">
              <w:rPr>
                <w:rFonts w:asciiTheme="minorHAnsi" w:hAnsiTheme="minorHAnsi" w:cstheme="minorHAnsi"/>
                <w:sz w:val="21"/>
                <w:szCs w:val="21"/>
                <w:lang w:val="en-GB"/>
              </w:rPr>
              <w:t>co-</w:t>
            </w:r>
            <w:r w:rsidR="00915EF5" w:rsidRPr="001C56D9">
              <w:rPr>
                <w:rFonts w:asciiTheme="minorHAnsi" w:hAnsiTheme="minorHAnsi" w:cstheme="minorHAnsi"/>
                <w:sz w:val="21"/>
                <w:szCs w:val="21"/>
                <w:lang w:val="en-GB"/>
              </w:rPr>
              <w:t>implementing partner</w:t>
            </w:r>
            <w:r w:rsidR="00596BA9" w:rsidRPr="001C56D9">
              <w:rPr>
                <w:rFonts w:asciiTheme="minorHAnsi" w:hAnsiTheme="minorHAnsi" w:cstheme="minorHAnsi"/>
                <w:sz w:val="21"/>
                <w:szCs w:val="21"/>
                <w:lang w:val="en-GB"/>
              </w:rPr>
              <w:t xml:space="preserve"> by clicking on “add more”, with a maximum of 4 in addition to UN Women</w:t>
            </w:r>
            <w:r w:rsidR="00915EF5" w:rsidRPr="001C56D9">
              <w:rPr>
                <w:rFonts w:asciiTheme="minorHAnsi" w:hAnsiTheme="minorHAnsi" w:cstheme="minorHAnsi"/>
                <w:sz w:val="21"/>
                <w:szCs w:val="21"/>
                <w:lang w:val="en-GB"/>
              </w:rPr>
              <w:t>]</w:t>
            </w:r>
          </w:p>
        </w:tc>
      </w:tr>
      <w:tr w:rsidR="00DC5222" w:rsidRPr="001E0D1F" w14:paraId="69124F75" w14:textId="77777777" w:rsidTr="00267B13">
        <w:tc>
          <w:tcPr>
            <w:tcW w:w="10800" w:type="dxa"/>
            <w:shd w:val="clear" w:color="auto" w:fill="auto"/>
          </w:tcPr>
          <w:p w14:paraId="38E94BEB" w14:textId="1BB93D6C" w:rsidR="00DC5222" w:rsidRPr="001C56D9" w:rsidRDefault="00DC5222" w:rsidP="00267B13">
            <w:pPr>
              <w:rPr>
                <w:rFonts w:asciiTheme="minorHAnsi" w:hAnsiTheme="minorHAnsi" w:cstheme="minorHAnsi"/>
                <w:sz w:val="21"/>
                <w:szCs w:val="21"/>
                <w:lang w:val="en-GB"/>
              </w:rPr>
            </w:pPr>
          </w:p>
        </w:tc>
      </w:tr>
    </w:tbl>
    <w:p w14:paraId="7E7F3A94" w14:textId="6F98B282" w:rsidR="00DC5222" w:rsidRPr="00436CB9" w:rsidRDefault="00DC5222" w:rsidP="00DC5222">
      <w:pPr>
        <w:pStyle w:val="Body1"/>
        <w:spacing w:after="200"/>
        <w:jc w:val="both"/>
        <w:rPr>
          <w:rFonts w:asciiTheme="minorHAnsi" w:hAnsiTheme="minorHAnsi" w:cstheme="minorHAnsi"/>
          <w:sz w:val="16"/>
          <w:szCs w:val="16"/>
        </w:rPr>
      </w:pPr>
      <w:r w:rsidRPr="00436CB9">
        <w:rPr>
          <w:rFonts w:asciiTheme="minorHAnsi" w:hAnsiTheme="minorHAnsi" w:cstheme="minorHAnsi"/>
          <w:sz w:val="16"/>
          <w:szCs w:val="16"/>
          <w:lang w:val="en-GB"/>
        </w:rPr>
        <w:t>*</w:t>
      </w:r>
      <w:r w:rsidRPr="00436CB9">
        <w:rPr>
          <w:rFonts w:asciiTheme="minorHAnsi" w:hAnsiTheme="minorHAnsi" w:cstheme="minorHAnsi"/>
          <w:sz w:val="16"/>
          <w:szCs w:val="16"/>
        </w:rPr>
        <w:t xml:space="preserve"> </w:t>
      </w:r>
      <w:r w:rsidR="006B369D" w:rsidRPr="00436CB9" w:rsidDel="00D06624">
        <w:rPr>
          <w:rFonts w:asciiTheme="minorHAnsi" w:hAnsiTheme="minorHAnsi" w:cstheme="minorHAnsi"/>
          <w:sz w:val="16"/>
          <w:szCs w:val="16"/>
        </w:rPr>
        <w:t xml:space="preserve">The applicant organization (whose contact details are provided in the proposal) </w:t>
      </w:r>
      <w:r w:rsidR="006B369D" w:rsidRPr="00436CB9">
        <w:rPr>
          <w:rFonts w:asciiTheme="minorHAnsi" w:hAnsiTheme="minorHAnsi" w:cstheme="minorHAnsi"/>
          <w:sz w:val="16"/>
          <w:szCs w:val="16"/>
        </w:rPr>
        <w:t>may work with co-implementing partners to complement its expertise and outreach capacity and build the capacities of women’s rights grassroot organizations. The lead applicant can partner with up to four co-implementing partners who can receive a portion of the funding.</w:t>
      </w:r>
      <w:r w:rsidRPr="00436CB9">
        <w:rPr>
          <w:rFonts w:asciiTheme="minorHAnsi" w:hAnsiTheme="minorHAnsi" w:cstheme="minorHAnsi"/>
          <w:sz w:val="16"/>
          <w:szCs w:val="16"/>
        </w:rPr>
        <w:t xml:space="preserve"> </w:t>
      </w:r>
    </w:p>
    <w:tbl>
      <w:tblPr>
        <w:tblW w:w="10795" w:type="dxa"/>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5935"/>
        <w:gridCol w:w="4860"/>
      </w:tblGrid>
      <w:tr w:rsidR="00DC5222" w:rsidRPr="001E0D1F" w14:paraId="6B368BB1" w14:textId="77777777" w:rsidTr="00F0516E">
        <w:tc>
          <w:tcPr>
            <w:tcW w:w="5935" w:type="dxa"/>
            <w:shd w:val="clear" w:color="auto" w:fill="B4C6E7" w:themeFill="accent1" w:themeFillTint="66"/>
          </w:tcPr>
          <w:p w14:paraId="71F7425D" w14:textId="393E29AB" w:rsidR="00DC5222" w:rsidRPr="001C56D9" w:rsidRDefault="00DC5222" w:rsidP="00267B13">
            <w:pPr>
              <w:jc w:val="left"/>
              <w:rPr>
                <w:rFonts w:asciiTheme="minorHAnsi" w:hAnsiTheme="minorHAnsi" w:cstheme="minorHAnsi"/>
                <w:sz w:val="21"/>
                <w:szCs w:val="21"/>
                <w:lang w:val="en-GB"/>
              </w:rPr>
            </w:pPr>
            <w:r w:rsidRPr="001C56D9">
              <w:rPr>
                <w:rFonts w:asciiTheme="minorHAnsi" w:hAnsiTheme="minorHAnsi" w:cstheme="minorHAnsi"/>
                <w:b/>
                <w:sz w:val="21"/>
                <w:szCs w:val="21"/>
                <w:lang w:val="en-GB"/>
              </w:rPr>
              <w:t xml:space="preserve">Does the project require government registration or approval? </w:t>
            </w:r>
          </w:p>
        </w:tc>
        <w:tc>
          <w:tcPr>
            <w:tcW w:w="4860" w:type="dxa"/>
          </w:tcPr>
          <w:p w14:paraId="35B9DAB4" w14:textId="77777777" w:rsidR="00DC5222" w:rsidRPr="001C56D9" w:rsidRDefault="00DC5222" w:rsidP="00267B13">
            <w:pPr>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2"/>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Yes  </w:t>
            </w:r>
            <w:r w:rsidRPr="001C56D9">
              <w:rPr>
                <w:rFonts w:asciiTheme="minorHAnsi" w:hAnsiTheme="minorHAnsi" w:cstheme="minorHAnsi"/>
                <w:color w:val="2B579A"/>
                <w:sz w:val="21"/>
                <w:szCs w:val="21"/>
                <w:shd w:val="clear" w:color="auto" w:fill="E6E6E6"/>
                <w:lang w:val="en-GB"/>
              </w:rPr>
              <w:fldChar w:fldCharType="begin">
                <w:ffData>
                  <w:name w:val="Check3"/>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No</w:t>
            </w:r>
          </w:p>
          <w:p w14:paraId="3607FB0A" w14:textId="015CA781" w:rsidR="00DC5222" w:rsidRPr="001C56D9" w:rsidRDefault="00DC5222" w:rsidP="00267B13">
            <w:pPr>
              <w:rPr>
                <w:rFonts w:asciiTheme="minorHAnsi" w:hAnsiTheme="minorHAnsi" w:cstheme="minorHAnsi"/>
                <w:sz w:val="21"/>
                <w:szCs w:val="21"/>
                <w:lang w:val="en-GB"/>
              </w:rPr>
            </w:pPr>
            <w:r w:rsidRPr="001C56D9">
              <w:rPr>
                <w:rFonts w:asciiTheme="minorHAnsi" w:hAnsiTheme="minorHAnsi" w:cstheme="minorHAnsi"/>
                <w:sz w:val="21"/>
                <w:szCs w:val="21"/>
                <w:lang w:val="en-GB"/>
              </w:rPr>
              <w:t xml:space="preserve">If yes, provide estimated timeline in months </w:t>
            </w:r>
          </w:p>
        </w:tc>
      </w:tr>
    </w:tbl>
    <w:p w14:paraId="2699F612" w14:textId="77777777" w:rsidR="00DC5222" w:rsidRPr="000027C1" w:rsidRDefault="00DC5222" w:rsidP="00DC5222">
      <w:pPr>
        <w:rPr>
          <w:rFonts w:asciiTheme="minorHAnsi" w:hAnsiTheme="minorHAnsi" w:cstheme="minorHAnsi"/>
          <w:sz w:val="16"/>
          <w:szCs w:val="16"/>
          <w:lang w:val="en-GB"/>
        </w:rPr>
      </w:pPr>
      <w:r w:rsidRPr="000027C1">
        <w:rPr>
          <w:rFonts w:asciiTheme="minorHAnsi" w:hAnsiTheme="minorHAnsi" w:cstheme="minorHAnsi"/>
          <w:sz w:val="16"/>
          <w:szCs w:val="16"/>
          <w:lang w:val="en-GB"/>
        </w:rPr>
        <w:t>Please note this information is only requested to provide a realistic assessment of the project start date and has no impact on the selection process.</w:t>
      </w:r>
    </w:p>
    <w:p w14:paraId="1015B4A5" w14:textId="1A9FEBB4" w:rsidR="006C27B6" w:rsidRDefault="006C27B6" w:rsidP="00DC5222">
      <w:pPr>
        <w:rPr>
          <w:rStyle w:val="text-danger"/>
          <w:rFonts w:ascii="IBM Plex Sans" w:hAnsi="IBM Plex Sans"/>
          <w:b/>
          <w:bCs/>
          <w:color w:val="FF0000"/>
          <w:sz w:val="18"/>
          <w:szCs w:val="18"/>
          <w:shd w:val="clear" w:color="auto" w:fill="FFFFFF"/>
        </w:rPr>
      </w:pPr>
    </w:p>
    <w:tbl>
      <w:tblPr>
        <w:tblW w:w="10795" w:type="dxa"/>
        <w:tblLook w:val="00A0" w:firstRow="1" w:lastRow="0" w:firstColumn="1" w:lastColumn="0" w:noHBand="0" w:noVBand="0"/>
      </w:tblPr>
      <w:tblGrid>
        <w:gridCol w:w="3653"/>
        <w:gridCol w:w="3568"/>
        <w:gridCol w:w="3574"/>
      </w:tblGrid>
      <w:tr w:rsidR="001C56D9" w:rsidRPr="001C56D9" w14:paraId="6FBCDD8D" w14:textId="77777777" w:rsidTr="001C56D9">
        <w:tc>
          <w:tcPr>
            <w:tcW w:w="10795" w:type="dxa"/>
            <w:gridSpan w:val="3"/>
            <w:tcBorders>
              <w:top w:val="dotted" w:sz="4" w:space="0" w:color="DDD9C3"/>
              <w:left w:val="dotted" w:sz="4" w:space="0" w:color="DDD9C3"/>
              <w:bottom w:val="dotted" w:sz="4" w:space="0" w:color="DDD9C3"/>
              <w:right w:val="dotted" w:sz="4" w:space="0" w:color="DDD9C3"/>
            </w:tcBorders>
            <w:shd w:val="clear" w:color="auto" w:fill="2F5496" w:themeFill="accent1" w:themeFillShade="BF"/>
          </w:tcPr>
          <w:p w14:paraId="22714DA8" w14:textId="14C075F3" w:rsidR="001C56D9" w:rsidRPr="001C56D9" w:rsidRDefault="001C56D9" w:rsidP="00370479">
            <w:pPr>
              <w:rPr>
                <w:b/>
                <w:bCs/>
                <w:sz w:val="24"/>
                <w:lang w:val="en-GB"/>
              </w:rPr>
            </w:pPr>
            <w:r w:rsidRPr="001C56D9">
              <w:rPr>
                <w:b/>
                <w:bCs/>
                <w:sz w:val="24"/>
                <w:lang w:val="en-GB"/>
              </w:rPr>
              <w:t>Forms of violence</w:t>
            </w:r>
          </w:p>
        </w:tc>
      </w:tr>
      <w:tr w:rsidR="005B7DD8" w:rsidRPr="00A55FE6" w14:paraId="26B13BC4" w14:textId="77777777" w:rsidTr="00FA65D6">
        <w:tc>
          <w:tcPr>
            <w:tcW w:w="10795" w:type="dxa"/>
            <w:gridSpan w:val="3"/>
            <w:tcBorders>
              <w:top w:val="dotted" w:sz="4" w:space="0" w:color="DDD9C3"/>
              <w:left w:val="dotted" w:sz="4" w:space="0" w:color="DDD9C3"/>
              <w:bottom w:val="dotted" w:sz="4" w:space="0" w:color="DDD9C3"/>
              <w:right w:val="dotted" w:sz="4" w:space="0" w:color="DDD9C3"/>
            </w:tcBorders>
            <w:shd w:val="clear" w:color="auto" w:fill="B4C6E7" w:themeFill="accent1" w:themeFillTint="66"/>
          </w:tcPr>
          <w:p w14:paraId="51DA0027" w14:textId="5050DC71" w:rsidR="005B7DD8" w:rsidRPr="001C56D9" w:rsidRDefault="005B7DD8">
            <w:pPr>
              <w:rPr>
                <w:rFonts w:asciiTheme="minorHAnsi" w:hAnsiTheme="minorHAnsi" w:cstheme="minorHAnsi"/>
                <w:sz w:val="21"/>
                <w:szCs w:val="21"/>
                <w:lang w:val="en-GB"/>
              </w:rPr>
            </w:pPr>
            <w:r w:rsidRPr="001C56D9">
              <w:rPr>
                <w:rFonts w:asciiTheme="minorHAnsi" w:hAnsiTheme="minorHAnsi" w:cstheme="minorHAnsi"/>
                <w:b/>
                <w:sz w:val="21"/>
                <w:szCs w:val="21"/>
                <w:lang w:val="en-GB"/>
              </w:rPr>
              <w:t xml:space="preserve">Form(s) and manifestation(s)* of violence against women and girls in various settings that will specifically be addressed by the project </w:t>
            </w:r>
            <w:r w:rsidRPr="001C56D9">
              <w:rPr>
                <w:rFonts w:asciiTheme="minorHAnsi" w:hAnsiTheme="minorHAnsi" w:cstheme="minorHAnsi"/>
                <w:sz w:val="21"/>
                <w:szCs w:val="21"/>
                <w:lang w:val="en-GB"/>
              </w:rPr>
              <w:t>(you may select a maximum of four)</w:t>
            </w:r>
          </w:p>
          <w:p w14:paraId="6B654266" w14:textId="7CC3BEDB" w:rsidR="006C7F5F" w:rsidRPr="001C56D9" w:rsidRDefault="006C7F5F">
            <w:pPr>
              <w:rPr>
                <w:rFonts w:asciiTheme="minorHAnsi" w:hAnsiTheme="minorHAnsi" w:cstheme="minorHAnsi"/>
                <w:sz w:val="21"/>
                <w:szCs w:val="21"/>
                <w:lang w:val="en-GB"/>
              </w:rPr>
            </w:pPr>
            <w:r w:rsidRPr="001C56D9">
              <w:rPr>
                <w:rFonts w:asciiTheme="minorHAnsi" w:hAnsiTheme="minorHAnsi" w:cstheme="minorHAnsi"/>
                <w:sz w:val="21"/>
                <w:szCs w:val="21"/>
                <w:lang w:val="en-AU"/>
              </w:rPr>
              <w:t xml:space="preserve">Please ensure that your selection of forms of violence clearly align with the project focus. </w:t>
            </w:r>
          </w:p>
        </w:tc>
      </w:tr>
      <w:tr w:rsidR="005B7DD8" w:rsidRPr="001E0D1F" w14:paraId="5018074E" w14:textId="77777777" w:rsidTr="00FA65D6">
        <w:trPr>
          <w:trHeight w:val="260"/>
        </w:trPr>
        <w:tc>
          <w:tcPr>
            <w:tcW w:w="3653" w:type="dxa"/>
            <w:tcBorders>
              <w:top w:val="dotted" w:sz="4" w:space="0" w:color="DDD9C3"/>
              <w:left w:val="dotted" w:sz="4" w:space="0" w:color="DDD9C3"/>
              <w:bottom w:val="dotted" w:sz="4" w:space="0" w:color="DDD9C3"/>
              <w:right w:val="dotted" w:sz="4" w:space="0" w:color="DDD9C3"/>
            </w:tcBorders>
          </w:tcPr>
          <w:p w14:paraId="784E99A7" w14:textId="77777777" w:rsidR="005B7DD8" w:rsidRPr="001C56D9" w:rsidRDefault="005B7DD8">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70"/>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w:t>
            </w:r>
            <w:r w:rsidRPr="001C56D9">
              <w:rPr>
                <w:rFonts w:asciiTheme="minorHAnsi" w:hAnsiTheme="minorHAnsi" w:cstheme="minorHAnsi"/>
                <w:b/>
                <w:sz w:val="21"/>
                <w:szCs w:val="21"/>
                <w:lang w:val="en-GB"/>
              </w:rPr>
              <w:t>Violence in the family</w:t>
            </w:r>
          </w:p>
          <w:p w14:paraId="7A69987F" w14:textId="1CDD1536" w:rsidR="005B7DD8" w:rsidRPr="001C56D9" w:rsidRDefault="005B7DD8" w:rsidP="00433FB9">
            <w:pPr>
              <w:pStyle w:val="Paragraphedeliste"/>
              <w:numPr>
                <w:ilvl w:val="0"/>
                <w:numId w:val="13"/>
              </w:numPr>
              <w:ind w:left="432"/>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t>Intimate partner violence</w:t>
            </w:r>
          </w:p>
          <w:p w14:paraId="26BF42AE" w14:textId="7B37F1E6" w:rsidR="005B7DD8" w:rsidRPr="001C56D9" w:rsidRDefault="005B7DD8" w:rsidP="00433FB9">
            <w:pPr>
              <w:pStyle w:val="Paragraphedeliste"/>
              <w:numPr>
                <w:ilvl w:val="0"/>
                <w:numId w:val="13"/>
              </w:numPr>
              <w:ind w:left="432"/>
              <w:jc w:val="left"/>
              <w:rPr>
                <w:rFonts w:asciiTheme="minorHAnsi" w:hAnsiTheme="minorHAnsi" w:cstheme="minorHAnsi"/>
                <w:sz w:val="21"/>
                <w:szCs w:val="21"/>
              </w:rPr>
            </w:pPr>
            <w:r w:rsidRPr="001C56D9">
              <w:rPr>
                <w:rFonts w:asciiTheme="minorHAnsi" w:hAnsiTheme="minorHAnsi" w:cstheme="minorHAnsi"/>
                <w:sz w:val="21"/>
                <w:szCs w:val="21"/>
              </w:rPr>
              <w:t>Non-partner violence</w:t>
            </w:r>
          </w:p>
          <w:p w14:paraId="2E2C27DA" w14:textId="5EF974BA" w:rsidR="007D206B" w:rsidRPr="001C56D9" w:rsidRDefault="005B7DD8" w:rsidP="00433FB9">
            <w:pPr>
              <w:pStyle w:val="Paragraphedeliste"/>
              <w:numPr>
                <w:ilvl w:val="0"/>
                <w:numId w:val="13"/>
              </w:numPr>
              <w:ind w:left="432"/>
              <w:jc w:val="left"/>
              <w:rPr>
                <w:rFonts w:asciiTheme="minorHAnsi" w:hAnsiTheme="minorHAnsi" w:cstheme="minorHAnsi"/>
                <w:sz w:val="21"/>
                <w:szCs w:val="21"/>
              </w:rPr>
            </w:pPr>
            <w:r w:rsidRPr="001C56D9">
              <w:rPr>
                <w:rFonts w:asciiTheme="minorHAnsi" w:hAnsiTheme="minorHAnsi" w:cstheme="minorHAnsi"/>
                <w:sz w:val="21"/>
                <w:szCs w:val="21"/>
              </w:rPr>
              <w:t xml:space="preserve">Violence against the girl child </w:t>
            </w:r>
            <w:r w:rsidR="007C6ECC" w:rsidRPr="001C56D9">
              <w:rPr>
                <w:rFonts w:asciiTheme="minorHAnsi" w:hAnsiTheme="minorHAnsi" w:cstheme="minorHAnsi"/>
                <w:sz w:val="21"/>
                <w:szCs w:val="21"/>
              </w:rPr>
              <w:t>(</w:t>
            </w:r>
            <w:r w:rsidR="007C6ECC" w:rsidRPr="001C56D9">
              <w:rPr>
                <w:rFonts w:asciiTheme="minorHAnsi" w:hAnsiTheme="minorHAnsi" w:cstheme="minorHAnsi"/>
                <w:sz w:val="21"/>
                <w:szCs w:val="21"/>
                <w:lang w:val="en-AU"/>
              </w:rPr>
              <w:t xml:space="preserve">violence </w:t>
            </w:r>
            <w:r w:rsidR="007C6ECC" w:rsidRPr="001C56D9">
              <w:rPr>
                <w:rFonts w:asciiTheme="minorHAnsi" w:hAnsiTheme="minorHAnsi" w:cstheme="minorHAnsi"/>
                <w:sz w:val="21"/>
                <w:szCs w:val="21"/>
              </w:rPr>
              <w:t xml:space="preserve">related to exploitation; non-spousal violence) </w:t>
            </w:r>
          </w:p>
          <w:p w14:paraId="4304AAF2" w14:textId="22FFE308" w:rsidR="005B7DD8" w:rsidRPr="001C56D9" w:rsidRDefault="005B7DD8" w:rsidP="00433FB9">
            <w:pPr>
              <w:pStyle w:val="Paragraphedeliste"/>
              <w:numPr>
                <w:ilvl w:val="0"/>
                <w:numId w:val="14"/>
              </w:numPr>
              <w:ind w:left="432"/>
              <w:jc w:val="left"/>
              <w:rPr>
                <w:rFonts w:asciiTheme="minorHAnsi" w:hAnsiTheme="minorHAnsi" w:cstheme="minorHAnsi"/>
                <w:sz w:val="21"/>
                <w:szCs w:val="21"/>
              </w:rPr>
            </w:pPr>
            <w:r w:rsidRPr="001C56D9">
              <w:rPr>
                <w:rFonts w:asciiTheme="minorHAnsi" w:hAnsiTheme="minorHAnsi" w:cstheme="minorHAnsi"/>
                <w:sz w:val="21"/>
                <w:szCs w:val="21"/>
                <w:lang w:val="en-GB"/>
              </w:rPr>
              <w:t xml:space="preserve">Harmful practices </w:t>
            </w:r>
          </w:p>
          <w:p w14:paraId="251EE8AC" w14:textId="01F7DDCA" w:rsidR="005B7DD8" w:rsidRPr="001C56D9" w:rsidRDefault="005B7DD8" w:rsidP="00433FB9">
            <w:pPr>
              <w:pStyle w:val="Paragraphedeliste"/>
              <w:numPr>
                <w:ilvl w:val="0"/>
                <w:numId w:val="11"/>
              </w:numPr>
              <w:jc w:val="left"/>
              <w:rPr>
                <w:rFonts w:asciiTheme="minorHAnsi" w:hAnsiTheme="minorHAnsi" w:cstheme="minorHAnsi"/>
                <w:i/>
                <w:sz w:val="21"/>
                <w:szCs w:val="21"/>
                <w:lang w:val="en-GB"/>
              </w:rPr>
            </w:pPr>
            <w:r w:rsidRPr="001C56D9">
              <w:rPr>
                <w:rFonts w:asciiTheme="minorHAnsi" w:hAnsiTheme="minorHAnsi" w:cstheme="minorHAnsi"/>
                <w:i/>
                <w:sz w:val="21"/>
                <w:szCs w:val="21"/>
                <w:lang w:val="en-GB"/>
              </w:rPr>
              <w:t>Early/Child marriage</w:t>
            </w:r>
          </w:p>
          <w:p w14:paraId="2DD0D166" w14:textId="767FE1B1" w:rsidR="005B7DD8" w:rsidRPr="001C56D9" w:rsidRDefault="005B7DD8" w:rsidP="00433FB9">
            <w:pPr>
              <w:pStyle w:val="Paragraphedeliste"/>
              <w:numPr>
                <w:ilvl w:val="0"/>
                <w:numId w:val="11"/>
              </w:numPr>
              <w:jc w:val="left"/>
              <w:rPr>
                <w:rFonts w:asciiTheme="minorHAnsi" w:hAnsiTheme="minorHAnsi" w:cstheme="minorHAnsi"/>
                <w:i/>
                <w:sz w:val="21"/>
                <w:szCs w:val="21"/>
                <w:lang w:val="en-GB"/>
              </w:rPr>
            </w:pPr>
            <w:r w:rsidRPr="001C56D9">
              <w:rPr>
                <w:rFonts w:asciiTheme="minorHAnsi" w:hAnsiTheme="minorHAnsi" w:cstheme="minorHAnsi"/>
                <w:i/>
                <w:sz w:val="21"/>
                <w:szCs w:val="21"/>
                <w:lang w:val="en-GB"/>
              </w:rPr>
              <w:lastRenderedPageBreak/>
              <w:t>Forced marriage</w:t>
            </w:r>
          </w:p>
          <w:p w14:paraId="3EFDF166" w14:textId="614AAC6B" w:rsidR="005B7DD8" w:rsidRPr="001C56D9" w:rsidRDefault="005B7DD8" w:rsidP="00433FB9">
            <w:pPr>
              <w:pStyle w:val="Paragraphedeliste"/>
              <w:numPr>
                <w:ilvl w:val="0"/>
                <w:numId w:val="11"/>
              </w:numPr>
              <w:jc w:val="left"/>
              <w:rPr>
                <w:rFonts w:asciiTheme="minorHAnsi" w:hAnsiTheme="minorHAnsi" w:cstheme="minorHAnsi"/>
                <w:i/>
                <w:sz w:val="21"/>
                <w:szCs w:val="21"/>
                <w:lang w:val="en-GB"/>
              </w:rPr>
            </w:pPr>
            <w:r w:rsidRPr="001C56D9">
              <w:rPr>
                <w:rFonts w:asciiTheme="minorHAnsi" w:hAnsiTheme="minorHAnsi" w:cstheme="minorHAnsi"/>
                <w:i/>
                <w:sz w:val="21"/>
                <w:szCs w:val="21"/>
                <w:lang w:val="en-GB"/>
              </w:rPr>
              <w:t>Pre-natal sex selection</w:t>
            </w:r>
          </w:p>
          <w:p w14:paraId="2F22AA80" w14:textId="311527D0" w:rsidR="005B7DD8" w:rsidRPr="001C56D9" w:rsidRDefault="005B7DD8" w:rsidP="00433FB9">
            <w:pPr>
              <w:pStyle w:val="Paragraphedeliste"/>
              <w:numPr>
                <w:ilvl w:val="0"/>
                <w:numId w:val="11"/>
              </w:numPr>
              <w:jc w:val="left"/>
              <w:rPr>
                <w:rFonts w:asciiTheme="minorHAnsi" w:hAnsiTheme="minorHAnsi" w:cstheme="minorHAnsi"/>
                <w:i/>
                <w:sz w:val="21"/>
                <w:szCs w:val="21"/>
                <w:lang w:val="en-GB"/>
              </w:rPr>
            </w:pPr>
            <w:r w:rsidRPr="001C56D9">
              <w:rPr>
                <w:rFonts w:asciiTheme="minorHAnsi" w:hAnsiTheme="minorHAnsi" w:cstheme="minorHAnsi"/>
                <w:i/>
                <w:sz w:val="21"/>
                <w:szCs w:val="21"/>
                <w:lang w:val="en-GB"/>
              </w:rPr>
              <w:t>Female Infanticide</w:t>
            </w:r>
          </w:p>
          <w:p w14:paraId="5FF3BF2C" w14:textId="4602D8CE" w:rsidR="005B7DD8" w:rsidRPr="001C56D9" w:rsidRDefault="005B7DD8" w:rsidP="00433FB9">
            <w:pPr>
              <w:pStyle w:val="Paragraphedeliste"/>
              <w:numPr>
                <w:ilvl w:val="0"/>
                <w:numId w:val="11"/>
              </w:numPr>
              <w:jc w:val="left"/>
              <w:rPr>
                <w:rFonts w:asciiTheme="minorHAnsi" w:hAnsiTheme="minorHAnsi" w:cstheme="minorHAnsi"/>
                <w:i/>
                <w:sz w:val="21"/>
                <w:szCs w:val="21"/>
                <w:lang w:val="en-GB"/>
              </w:rPr>
            </w:pPr>
            <w:r w:rsidRPr="001C56D9">
              <w:rPr>
                <w:rFonts w:asciiTheme="minorHAnsi" w:hAnsiTheme="minorHAnsi" w:cstheme="minorHAnsi"/>
                <w:i/>
                <w:sz w:val="21"/>
                <w:szCs w:val="21"/>
                <w:lang w:val="en-GB"/>
              </w:rPr>
              <w:t>Female genital mutilation/cutting</w:t>
            </w:r>
          </w:p>
          <w:p w14:paraId="24F9F08D" w14:textId="19B0CFA8" w:rsidR="005B7DD8" w:rsidRPr="001C56D9" w:rsidRDefault="005B7DD8" w:rsidP="00433FB9">
            <w:pPr>
              <w:pStyle w:val="Paragraphedeliste"/>
              <w:numPr>
                <w:ilvl w:val="0"/>
                <w:numId w:val="11"/>
              </w:numPr>
              <w:jc w:val="left"/>
              <w:rPr>
                <w:rFonts w:asciiTheme="minorHAnsi" w:hAnsiTheme="minorHAnsi" w:cstheme="minorHAnsi"/>
                <w:i/>
                <w:sz w:val="21"/>
                <w:szCs w:val="21"/>
                <w:lang w:val="en-GB"/>
              </w:rPr>
            </w:pPr>
            <w:r w:rsidRPr="001C56D9">
              <w:rPr>
                <w:rFonts w:asciiTheme="minorHAnsi" w:hAnsiTheme="minorHAnsi" w:cstheme="minorHAnsi"/>
                <w:i/>
                <w:sz w:val="21"/>
                <w:szCs w:val="21"/>
                <w:lang w:val="en-GB"/>
              </w:rPr>
              <w:t>Dowry-related violence</w:t>
            </w:r>
          </w:p>
          <w:p w14:paraId="238E047A" w14:textId="01784C2F" w:rsidR="005B7DD8" w:rsidRPr="001C56D9" w:rsidRDefault="005B7DD8" w:rsidP="00433FB9">
            <w:pPr>
              <w:pStyle w:val="Paragraphedeliste"/>
              <w:numPr>
                <w:ilvl w:val="0"/>
                <w:numId w:val="11"/>
              </w:numPr>
              <w:jc w:val="left"/>
              <w:rPr>
                <w:rFonts w:asciiTheme="minorHAnsi" w:hAnsiTheme="minorHAnsi" w:cstheme="minorHAnsi"/>
                <w:i/>
                <w:sz w:val="21"/>
                <w:szCs w:val="21"/>
                <w:lang w:val="en-GB"/>
              </w:rPr>
            </w:pPr>
            <w:r w:rsidRPr="001C56D9">
              <w:rPr>
                <w:rFonts w:asciiTheme="minorHAnsi" w:hAnsiTheme="minorHAnsi" w:cstheme="minorHAnsi"/>
                <w:i/>
                <w:sz w:val="21"/>
                <w:szCs w:val="21"/>
                <w:lang w:val="en-GB"/>
              </w:rPr>
              <w:t>So called ‘honour crimes’</w:t>
            </w:r>
          </w:p>
          <w:p w14:paraId="1A4E7917" w14:textId="5411F3B8" w:rsidR="005B7DD8" w:rsidRPr="001C56D9" w:rsidRDefault="005B7DD8" w:rsidP="00433FB9">
            <w:pPr>
              <w:pStyle w:val="Paragraphedeliste"/>
              <w:numPr>
                <w:ilvl w:val="0"/>
                <w:numId w:val="11"/>
              </w:numPr>
              <w:jc w:val="left"/>
              <w:rPr>
                <w:rFonts w:asciiTheme="minorHAnsi" w:hAnsiTheme="minorHAnsi" w:cstheme="minorHAnsi"/>
                <w:i/>
                <w:sz w:val="21"/>
                <w:szCs w:val="21"/>
                <w:lang w:val="en-GB"/>
              </w:rPr>
            </w:pPr>
            <w:r w:rsidRPr="001C56D9">
              <w:rPr>
                <w:rFonts w:asciiTheme="minorHAnsi" w:hAnsiTheme="minorHAnsi" w:cstheme="minorHAnsi"/>
                <w:i/>
                <w:sz w:val="21"/>
                <w:szCs w:val="21"/>
                <w:lang w:val="en-GB"/>
              </w:rPr>
              <w:t xml:space="preserve">Maltreatment of widows </w:t>
            </w:r>
          </w:p>
          <w:p w14:paraId="4F8826BF" w14:textId="33D2804E" w:rsidR="005B7DD8" w:rsidRPr="001C56D9" w:rsidRDefault="005B7DD8" w:rsidP="00433FB9">
            <w:pPr>
              <w:pStyle w:val="Paragraphedeliste"/>
              <w:numPr>
                <w:ilvl w:val="0"/>
                <w:numId w:val="13"/>
              </w:numPr>
              <w:ind w:left="432"/>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t>Violence against domestic workers</w:t>
            </w:r>
          </w:p>
          <w:p w14:paraId="35433A7D" w14:textId="76173E48" w:rsidR="005B7DD8" w:rsidRPr="001C56D9" w:rsidRDefault="005B7DD8" w:rsidP="00433FB9">
            <w:pPr>
              <w:pStyle w:val="Paragraphedeliste"/>
              <w:numPr>
                <w:ilvl w:val="0"/>
                <w:numId w:val="13"/>
              </w:numPr>
              <w:ind w:left="432"/>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t xml:space="preserve">Other (Specify) </w:t>
            </w:r>
          </w:p>
        </w:tc>
        <w:tc>
          <w:tcPr>
            <w:tcW w:w="3568" w:type="dxa"/>
            <w:tcBorders>
              <w:top w:val="dotted" w:sz="4" w:space="0" w:color="DDD9C3"/>
              <w:left w:val="dotted" w:sz="4" w:space="0" w:color="DDD9C3"/>
              <w:bottom w:val="dotted" w:sz="4" w:space="0" w:color="DDD9C3"/>
              <w:right w:val="dotted" w:sz="4" w:space="0" w:color="DDD9C3"/>
            </w:tcBorders>
          </w:tcPr>
          <w:p w14:paraId="6F27A3BA" w14:textId="4DB56D1E" w:rsidR="005B7DD8" w:rsidRPr="001C56D9" w:rsidRDefault="005B7DD8">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lastRenderedPageBreak/>
              <w:fldChar w:fldCharType="begin">
                <w:ffData>
                  <w:name w:val="Check70"/>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w:t>
            </w:r>
            <w:r w:rsidRPr="001C56D9">
              <w:rPr>
                <w:rFonts w:asciiTheme="minorHAnsi" w:hAnsiTheme="minorHAnsi" w:cstheme="minorHAnsi"/>
                <w:b/>
                <w:sz w:val="21"/>
                <w:szCs w:val="21"/>
                <w:lang w:val="en-GB"/>
              </w:rPr>
              <w:t>Violence in the community</w:t>
            </w:r>
            <w:r w:rsidR="00CD16F1" w:rsidRPr="001C56D9">
              <w:rPr>
                <w:rFonts w:asciiTheme="minorHAnsi" w:hAnsiTheme="minorHAnsi" w:cstheme="minorHAnsi"/>
                <w:b/>
                <w:sz w:val="21"/>
                <w:szCs w:val="21"/>
                <w:lang w:val="en-GB"/>
              </w:rPr>
              <w:t xml:space="preserve"> </w:t>
            </w:r>
          </w:p>
          <w:p w14:paraId="5EC0FA00" w14:textId="4295DDD8" w:rsidR="005B7DD8" w:rsidRPr="001C56D9" w:rsidRDefault="005B7DD8" w:rsidP="00433FB9">
            <w:pPr>
              <w:pStyle w:val="Paragraphedeliste"/>
              <w:numPr>
                <w:ilvl w:val="0"/>
                <w:numId w:val="13"/>
              </w:numPr>
              <w:ind w:left="432"/>
              <w:jc w:val="left"/>
              <w:rPr>
                <w:rFonts w:asciiTheme="minorHAnsi" w:hAnsiTheme="minorHAnsi" w:cstheme="minorHAnsi"/>
                <w:sz w:val="21"/>
                <w:szCs w:val="21"/>
              </w:rPr>
            </w:pPr>
            <w:r w:rsidRPr="001C56D9">
              <w:rPr>
                <w:rFonts w:asciiTheme="minorHAnsi" w:hAnsiTheme="minorHAnsi" w:cstheme="minorHAnsi"/>
                <w:sz w:val="21"/>
                <w:szCs w:val="21"/>
              </w:rPr>
              <w:t>Femicide</w:t>
            </w:r>
          </w:p>
          <w:p w14:paraId="2C43AD57" w14:textId="6B4F163E" w:rsidR="005B7DD8" w:rsidRPr="001C56D9" w:rsidRDefault="005B7DD8" w:rsidP="00433FB9">
            <w:pPr>
              <w:pStyle w:val="Paragraphedeliste"/>
              <w:numPr>
                <w:ilvl w:val="0"/>
                <w:numId w:val="13"/>
              </w:numPr>
              <w:ind w:left="432"/>
              <w:jc w:val="left"/>
              <w:rPr>
                <w:rFonts w:asciiTheme="minorHAnsi" w:hAnsiTheme="minorHAnsi" w:cstheme="minorHAnsi"/>
                <w:sz w:val="21"/>
                <w:szCs w:val="21"/>
              </w:rPr>
            </w:pPr>
            <w:r w:rsidRPr="001C56D9">
              <w:rPr>
                <w:rFonts w:asciiTheme="minorHAnsi" w:hAnsiTheme="minorHAnsi" w:cstheme="minorHAnsi"/>
                <w:sz w:val="21"/>
                <w:szCs w:val="21"/>
              </w:rPr>
              <w:t xml:space="preserve">Sexual violence by non-partners (rape/sexual assault) </w:t>
            </w:r>
          </w:p>
          <w:p w14:paraId="3B5DA631" w14:textId="4CCD435F" w:rsidR="005B7DD8" w:rsidRPr="001C56D9" w:rsidRDefault="005B7DD8" w:rsidP="00433FB9">
            <w:pPr>
              <w:pStyle w:val="Paragraphedeliste"/>
              <w:numPr>
                <w:ilvl w:val="0"/>
                <w:numId w:val="13"/>
              </w:numPr>
              <w:ind w:left="432"/>
              <w:jc w:val="left"/>
              <w:rPr>
                <w:rFonts w:asciiTheme="minorHAnsi" w:hAnsiTheme="minorHAnsi" w:cstheme="minorHAnsi"/>
                <w:sz w:val="21"/>
                <w:szCs w:val="21"/>
                <w:lang w:val="en-GB"/>
              </w:rPr>
            </w:pPr>
            <w:r w:rsidRPr="001C56D9">
              <w:rPr>
                <w:rFonts w:asciiTheme="minorHAnsi" w:hAnsiTheme="minorHAnsi" w:cstheme="minorHAnsi"/>
                <w:sz w:val="21"/>
                <w:szCs w:val="21"/>
              </w:rPr>
              <w:t>Sexual harassment and violence in public</w:t>
            </w:r>
            <w:r w:rsidRPr="001C56D9">
              <w:rPr>
                <w:rFonts w:asciiTheme="minorHAnsi" w:hAnsiTheme="minorHAnsi" w:cstheme="minorHAnsi"/>
                <w:sz w:val="21"/>
                <w:szCs w:val="21"/>
                <w:lang w:val="en-GB"/>
              </w:rPr>
              <w:t xml:space="preserve"> spaces/institutions</w:t>
            </w:r>
          </w:p>
          <w:p w14:paraId="12BD7980" w14:textId="5E5DEE82" w:rsidR="005B7DD8" w:rsidRPr="001C56D9" w:rsidRDefault="005B7DD8" w:rsidP="00433FB9">
            <w:pPr>
              <w:pStyle w:val="Paragraphedeliste"/>
              <w:numPr>
                <w:ilvl w:val="0"/>
                <w:numId w:val="12"/>
              </w:numPr>
              <w:jc w:val="left"/>
              <w:rPr>
                <w:rFonts w:asciiTheme="minorHAnsi" w:hAnsiTheme="minorHAnsi" w:cstheme="minorHAnsi"/>
                <w:i/>
                <w:sz w:val="21"/>
                <w:szCs w:val="21"/>
                <w:lang w:val="en-GB"/>
              </w:rPr>
            </w:pPr>
            <w:r w:rsidRPr="001C56D9">
              <w:rPr>
                <w:rFonts w:asciiTheme="minorHAnsi" w:hAnsiTheme="minorHAnsi" w:cstheme="minorHAnsi"/>
                <w:i/>
                <w:sz w:val="21"/>
                <w:szCs w:val="21"/>
                <w:lang w:val="en-GB"/>
              </w:rPr>
              <w:t>Violence in schools</w:t>
            </w:r>
          </w:p>
          <w:p w14:paraId="09EAD2DC" w14:textId="4DE9F73D" w:rsidR="005B7DD8" w:rsidRPr="001C56D9" w:rsidRDefault="005B7DD8" w:rsidP="00433FB9">
            <w:pPr>
              <w:pStyle w:val="Paragraphedeliste"/>
              <w:numPr>
                <w:ilvl w:val="0"/>
                <w:numId w:val="12"/>
              </w:numPr>
              <w:jc w:val="left"/>
              <w:rPr>
                <w:rFonts w:asciiTheme="minorHAnsi" w:hAnsiTheme="minorHAnsi" w:cstheme="minorHAnsi"/>
                <w:i/>
                <w:sz w:val="21"/>
                <w:szCs w:val="21"/>
                <w:lang w:val="en-GB"/>
              </w:rPr>
            </w:pPr>
            <w:r w:rsidRPr="001C56D9">
              <w:rPr>
                <w:rFonts w:asciiTheme="minorHAnsi" w:hAnsiTheme="minorHAnsi" w:cstheme="minorHAnsi"/>
                <w:i/>
                <w:sz w:val="21"/>
                <w:szCs w:val="21"/>
                <w:lang w:val="en-GB"/>
              </w:rPr>
              <w:t>Violence in the workplace</w:t>
            </w:r>
          </w:p>
          <w:p w14:paraId="10A7ED9C" w14:textId="5EE50BEE" w:rsidR="005B7DD8" w:rsidRPr="001C56D9" w:rsidRDefault="005B7DD8" w:rsidP="00433FB9">
            <w:pPr>
              <w:pStyle w:val="Paragraphedeliste"/>
              <w:numPr>
                <w:ilvl w:val="0"/>
                <w:numId w:val="12"/>
              </w:numPr>
              <w:jc w:val="left"/>
              <w:rPr>
                <w:rFonts w:asciiTheme="minorHAnsi" w:hAnsiTheme="minorHAnsi" w:cstheme="minorHAnsi"/>
                <w:i/>
                <w:sz w:val="21"/>
                <w:szCs w:val="21"/>
                <w:lang w:val="en-GB"/>
              </w:rPr>
            </w:pPr>
            <w:r w:rsidRPr="001C56D9">
              <w:rPr>
                <w:rFonts w:asciiTheme="minorHAnsi" w:hAnsiTheme="minorHAnsi" w:cstheme="minorHAnsi"/>
                <w:i/>
                <w:sz w:val="21"/>
                <w:szCs w:val="21"/>
                <w:lang w:val="en-GB"/>
              </w:rPr>
              <w:lastRenderedPageBreak/>
              <w:t>Violence in public spaces</w:t>
            </w:r>
          </w:p>
          <w:p w14:paraId="6716253F" w14:textId="0633AD28" w:rsidR="006022A7" w:rsidRPr="001C56D9" w:rsidRDefault="006022A7" w:rsidP="00433FB9">
            <w:pPr>
              <w:pStyle w:val="Paragraphedeliste"/>
              <w:numPr>
                <w:ilvl w:val="0"/>
                <w:numId w:val="12"/>
              </w:numPr>
              <w:jc w:val="left"/>
              <w:rPr>
                <w:rFonts w:asciiTheme="minorHAnsi" w:hAnsiTheme="minorHAnsi" w:cstheme="minorHAnsi"/>
                <w:i/>
                <w:sz w:val="21"/>
                <w:szCs w:val="21"/>
                <w:lang w:val="en-AU"/>
              </w:rPr>
            </w:pPr>
            <w:r w:rsidRPr="001C56D9">
              <w:rPr>
                <w:rFonts w:asciiTheme="minorHAnsi" w:hAnsiTheme="minorHAnsi" w:cstheme="minorHAnsi"/>
                <w:i/>
                <w:sz w:val="21"/>
                <w:szCs w:val="21"/>
                <w:lang w:val="en-AU"/>
              </w:rPr>
              <w:t xml:space="preserve">Technology-facilitated violence </w:t>
            </w:r>
            <w:r w:rsidRPr="001C56D9">
              <w:rPr>
                <w:rFonts w:asciiTheme="minorHAnsi" w:hAnsiTheme="minorHAnsi" w:cstheme="minorHAnsi"/>
                <w:i/>
                <w:sz w:val="21"/>
                <w:szCs w:val="21"/>
                <w:lang w:val="en-GB"/>
              </w:rPr>
              <w:t>and online violence</w:t>
            </w:r>
          </w:p>
          <w:p w14:paraId="1553292E" w14:textId="1C371B3E" w:rsidR="005B7DD8" w:rsidRPr="001C56D9" w:rsidRDefault="005B7DD8" w:rsidP="00433FB9">
            <w:pPr>
              <w:pStyle w:val="Paragraphedeliste"/>
              <w:numPr>
                <w:ilvl w:val="0"/>
                <w:numId w:val="12"/>
              </w:numPr>
              <w:jc w:val="left"/>
              <w:rPr>
                <w:rFonts w:asciiTheme="minorHAnsi" w:hAnsiTheme="minorHAnsi" w:cstheme="minorHAnsi"/>
                <w:i/>
                <w:sz w:val="21"/>
                <w:szCs w:val="21"/>
                <w:lang w:val="en-GB"/>
              </w:rPr>
            </w:pPr>
            <w:r w:rsidRPr="001C56D9">
              <w:rPr>
                <w:rFonts w:asciiTheme="minorHAnsi" w:hAnsiTheme="minorHAnsi" w:cstheme="minorHAnsi"/>
                <w:i/>
                <w:sz w:val="21"/>
                <w:szCs w:val="21"/>
                <w:lang w:val="en-GB"/>
              </w:rPr>
              <w:t>Other (specify)</w:t>
            </w:r>
          </w:p>
          <w:p w14:paraId="74DCE22D" w14:textId="02AEAD25" w:rsidR="00CD16F1" w:rsidRPr="001C56D9" w:rsidRDefault="005B7DD8" w:rsidP="00433FB9">
            <w:pPr>
              <w:pStyle w:val="Paragraphedeliste"/>
              <w:numPr>
                <w:ilvl w:val="0"/>
                <w:numId w:val="13"/>
              </w:numPr>
              <w:ind w:left="432"/>
              <w:jc w:val="left"/>
              <w:rPr>
                <w:rFonts w:asciiTheme="minorHAnsi" w:hAnsiTheme="minorHAnsi" w:cstheme="minorHAnsi"/>
                <w:sz w:val="21"/>
                <w:szCs w:val="21"/>
              </w:rPr>
            </w:pPr>
            <w:r w:rsidRPr="001C56D9">
              <w:rPr>
                <w:rFonts w:asciiTheme="minorHAnsi" w:hAnsiTheme="minorHAnsi" w:cstheme="minorHAnsi"/>
                <w:sz w:val="21"/>
                <w:szCs w:val="21"/>
              </w:rPr>
              <w:t>Trafficking in women and girls</w:t>
            </w:r>
          </w:p>
          <w:p w14:paraId="153E2182" w14:textId="506DD386" w:rsidR="005B7DD8" w:rsidRPr="001C56D9" w:rsidRDefault="005B7DD8" w:rsidP="00433FB9">
            <w:pPr>
              <w:pStyle w:val="Paragraphedeliste"/>
              <w:numPr>
                <w:ilvl w:val="0"/>
                <w:numId w:val="13"/>
              </w:numPr>
              <w:ind w:left="432"/>
              <w:jc w:val="left"/>
              <w:rPr>
                <w:rFonts w:asciiTheme="minorHAnsi" w:hAnsiTheme="minorHAnsi" w:cstheme="minorHAnsi"/>
                <w:sz w:val="21"/>
                <w:szCs w:val="21"/>
              </w:rPr>
            </w:pPr>
            <w:r w:rsidRPr="001C56D9">
              <w:rPr>
                <w:rFonts w:asciiTheme="minorHAnsi" w:hAnsiTheme="minorHAnsi" w:cstheme="minorHAnsi"/>
                <w:sz w:val="21"/>
                <w:szCs w:val="21"/>
              </w:rPr>
              <w:t xml:space="preserve">Other (Specify) </w:t>
            </w:r>
          </w:p>
          <w:p w14:paraId="0B983299" w14:textId="77777777" w:rsidR="005B7DD8" w:rsidRPr="001C56D9" w:rsidRDefault="005B7DD8">
            <w:pPr>
              <w:jc w:val="left"/>
              <w:rPr>
                <w:rFonts w:asciiTheme="minorHAnsi" w:hAnsiTheme="minorHAnsi" w:cstheme="minorHAnsi"/>
                <w:sz w:val="21"/>
                <w:szCs w:val="21"/>
                <w:lang w:val="en-GB"/>
              </w:rPr>
            </w:pPr>
          </w:p>
        </w:tc>
        <w:tc>
          <w:tcPr>
            <w:tcW w:w="3574" w:type="dxa"/>
            <w:tcBorders>
              <w:top w:val="dotted" w:sz="4" w:space="0" w:color="DDD9C3"/>
              <w:left w:val="dotted" w:sz="4" w:space="0" w:color="DDD9C3"/>
              <w:bottom w:val="dotted" w:sz="4" w:space="0" w:color="DDD9C3"/>
              <w:right w:val="dotted" w:sz="4" w:space="0" w:color="DDD9C3"/>
            </w:tcBorders>
          </w:tcPr>
          <w:p w14:paraId="68D9DE2A" w14:textId="77777777" w:rsidR="005B7DD8" w:rsidRPr="001C56D9" w:rsidRDefault="005B7DD8">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lastRenderedPageBreak/>
              <w:fldChar w:fldCharType="begin">
                <w:ffData>
                  <w:name w:val="Check70"/>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w:t>
            </w:r>
            <w:r w:rsidRPr="001C56D9">
              <w:rPr>
                <w:rFonts w:asciiTheme="minorHAnsi" w:hAnsiTheme="minorHAnsi" w:cstheme="minorHAnsi"/>
                <w:b/>
                <w:sz w:val="21"/>
                <w:szCs w:val="21"/>
                <w:lang w:val="en-GB"/>
              </w:rPr>
              <w:t>Violence perpetrated/condoned by duty bearers or at societal level</w:t>
            </w:r>
          </w:p>
          <w:p w14:paraId="092CCF26" w14:textId="14F39F87" w:rsidR="005B7DD8" w:rsidRPr="001C56D9" w:rsidRDefault="005B7DD8" w:rsidP="00433FB9">
            <w:pPr>
              <w:pStyle w:val="Paragraphedeliste"/>
              <w:numPr>
                <w:ilvl w:val="0"/>
                <w:numId w:val="13"/>
              </w:numPr>
              <w:ind w:left="432"/>
              <w:jc w:val="left"/>
              <w:rPr>
                <w:rFonts w:asciiTheme="minorHAnsi" w:hAnsiTheme="minorHAnsi" w:cstheme="minorHAnsi"/>
                <w:sz w:val="21"/>
                <w:szCs w:val="21"/>
              </w:rPr>
            </w:pPr>
            <w:r w:rsidRPr="001C56D9">
              <w:rPr>
                <w:rFonts w:asciiTheme="minorHAnsi" w:hAnsiTheme="minorHAnsi" w:cstheme="minorHAnsi"/>
                <w:sz w:val="21"/>
                <w:szCs w:val="21"/>
              </w:rPr>
              <w:t>Custodial violence</w:t>
            </w:r>
          </w:p>
          <w:p w14:paraId="171388C6" w14:textId="0550AA51" w:rsidR="005B7DD8" w:rsidRPr="001C56D9" w:rsidRDefault="005B7DD8" w:rsidP="00433FB9">
            <w:pPr>
              <w:pStyle w:val="Paragraphedeliste"/>
              <w:numPr>
                <w:ilvl w:val="0"/>
                <w:numId w:val="13"/>
              </w:numPr>
              <w:ind w:left="432"/>
              <w:jc w:val="left"/>
              <w:rPr>
                <w:rFonts w:asciiTheme="minorHAnsi" w:hAnsiTheme="minorHAnsi" w:cstheme="minorHAnsi"/>
                <w:sz w:val="21"/>
                <w:szCs w:val="21"/>
              </w:rPr>
            </w:pPr>
            <w:r w:rsidRPr="001C56D9">
              <w:rPr>
                <w:rFonts w:asciiTheme="minorHAnsi" w:hAnsiTheme="minorHAnsi" w:cstheme="minorHAnsi"/>
                <w:sz w:val="21"/>
                <w:szCs w:val="21"/>
              </w:rPr>
              <w:t>Forced sterilization/ pregnancy/        abortion</w:t>
            </w:r>
          </w:p>
          <w:p w14:paraId="6372CE99" w14:textId="5DA21593" w:rsidR="005B7DD8" w:rsidRPr="001C56D9" w:rsidRDefault="005B7DD8" w:rsidP="00433FB9">
            <w:pPr>
              <w:pStyle w:val="Paragraphedeliste"/>
              <w:numPr>
                <w:ilvl w:val="0"/>
                <w:numId w:val="13"/>
              </w:numPr>
              <w:ind w:left="432"/>
              <w:jc w:val="left"/>
              <w:rPr>
                <w:rFonts w:asciiTheme="minorHAnsi" w:hAnsiTheme="minorHAnsi" w:cstheme="minorHAnsi"/>
                <w:sz w:val="21"/>
                <w:szCs w:val="21"/>
              </w:rPr>
            </w:pPr>
            <w:r w:rsidRPr="001C56D9">
              <w:rPr>
                <w:rFonts w:asciiTheme="minorHAnsi" w:hAnsiTheme="minorHAnsi" w:cstheme="minorHAnsi"/>
                <w:sz w:val="21"/>
                <w:szCs w:val="21"/>
              </w:rPr>
              <w:t>Conflict-related sexual violence</w:t>
            </w:r>
          </w:p>
          <w:p w14:paraId="466CA60A" w14:textId="4FEFE0A6" w:rsidR="005B7DD8" w:rsidRPr="001C56D9" w:rsidRDefault="005B7DD8" w:rsidP="00433FB9">
            <w:pPr>
              <w:pStyle w:val="Paragraphedeliste"/>
              <w:numPr>
                <w:ilvl w:val="0"/>
                <w:numId w:val="13"/>
              </w:numPr>
              <w:ind w:left="432"/>
              <w:jc w:val="left"/>
              <w:rPr>
                <w:rFonts w:asciiTheme="minorHAnsi" w:hAnsiTheme="minorHAnsi" w:cstheme="minorHAnsi"/>
                <w:sz w:val="21"/>
                <w:szCs w:val="21"/>
              </w:rPr>
            </w:pPr>
            <w:r w:rsidRPr="001C56D9">
              <w:rPr>
                <w:rFonts w:asciiTheme="minorHAnsi" w:hAnsiTheme="minorHAnsi" w:cstheme="minorHAnsi"/>
                <w:sz w:val="21"/>
                <w:szCs w:val="21"/>
              </w:rPr>
              <w:t xml:space="preserve">Sexual and gender-based violence in crisis settings (during and in the </w:t>
            </w:r>
            <w:r w:rsidRPr="001C56D9">
              <w:rPr>
                <w:rFonts w:asciiTheme="minorHAnsi" w:hAnsiTheme="minorHAnsi" w:cstheme="minorHAnsi"/>
                <w:sz w:val="21"/>
                <w:szCs w:val="21"/>
              </w:rPr>
              <w:lastRenderedPageBreak/>
              <w:t>immediate aftermath of conflict, or following natural disasters, etc.)</w:t>
            </w:r>
          </w:p>
          <w:p w14:paraId="512A9B08" w14:textId="28700090" w:rsidR="005B7DD8" w:rsidRPr="001C56D9" w:rsidRDefault="005B7DD8" w:rsidP="00433FB9">
            <w:pPr>
              <w:pStyle w:val="Paragraphedeliste"/>
              <w:numPr>
                <w:ilvl w:val="0"/>
                <w:numId w:val="13"/>
              </w:numPr>
              <w:ind w:left="432"/>
              <w:jc w:val="left"/>
              <w:rPr>
                <w:rFonts w:asciiTheme="minorHAnsi" w:hAnsiTheme="minorHAnsi" w:cstheme="minorHAnsi"/>
                <w:sz w:val="21"/>
                <w:szCs w:val="21"/>
              </w:rPr>
            </w:pPr>
            <w:r w:rsidRPr="001C56D9">
              <w:rPr>
                <w:rFonts w:asciiTheme="minorHAnsi" w:hAnsiTheme="minorHAnsi" w:cstheme="minorHAnsi"/>
                <w:sz w:val="21"/>
                <w:szCs w:val="21"/>
              </w:rPr>
              <w:t>Sexual and gender-based violence in refugee/internally displaced persons (IDP) camps</w:t>
            </w:r>
          </w:p>
          <w:p w14:paraId="6A8A7418" w14:textId="0F207CC6" w:rsidR="005B7DD8" w:rsidRPr="001C56D9" w:rsidRDefault="005B7DD8" w:rsidP="00433FB9">
            <w:pPr>
              <w:pStyle w:val="Paragraphedeliste"/>
              <w:numPr>
                <w:ilvl w:val="0"/>
                <w:numId w:val="13"/>
              </w:numPr>
              <w:ind w:left="432"/>
              <w:jc w:val="left"/>
              <w:rPr>
                <w:rFonts w:asciiTheme="minorHAnsi" w:hAnsiTheme="minorHAnsi" w:cstheme="minorHAnsi"/>
                <w:sz w:val="21"/>
                <w:szCs w:val="21"/>
              </w:rPr>
            </w:pPr>
            <w:r w:rsidRPr="001C56D9">
              <w:rPr>
                <w:rFonts w:asciiTheme="minorHAnsi" w:hAnsiTheme="minorHAnsi" w:cstheme="minorHAnsi"/>
                <w:sz w:val="21"/>
                <w:szCs w:val="21"/>
              </w:rPr>
              <w:t>Sexual Exploitation and Abuse</w:t>
            </w:r>
          </w:p>
          <w:p w14:paraId="5C94B607" w14:textId="47A28418" w:rsidR="005B7DD8" w:rsidRPr="001C56D9" w:rsidRDefault="005B7DD8" w:rsidP="00433FB9">
            <w:pPr>
              <w:pStyle w:val="Paragraphedeliste"/>
              <w:numPr>
                <w:ilvl w:val="0"/>
                <w:numId w:val="13"/>
              </w:numPr>
              <w:ind w:left="432"/>
              <w:jc w:val="left"/>
              <w:rPr>
                <w:rFonts w:asciiTheme="minorHAnsi" w:hAnsiTheme="minorHAnsi" w:cstheme="minorHAnsi"/>
                <w:sz w:val="21"/>
                <w:szCs w:val="21"/>
                <w:lang w:val="en-GB"/>
              </w:rPr>
            </w:pPr>
            <w:r w:rsidRPr="001C56D9">
              <w:rPr>
                <w:rFonts w:asciiTheme="minorHAnsi" w:hAnsiTheme="minorHAnsi" w:cstheme="minorHAnsi"/>
                <w:sz w:val="21"/>
                <w:szCs w:val="21"/>
              </w:rPr>
              <w:t>Other (Specify)</w:t>
            </w:r>
            <w:r w:rsidRPr="001C56D9">
              <w:rPr>
                <w:rFonts w:asciiTheme="minorHAnsi" w:hAnsiTheme="minorHAnsi" w:cstheme="minorHAnsi"/>
                <w:sz w:val="21"/>
                <w:szCs w:val="21"/>
                <w:lang w:val="en-GB"/>
              </w:rPr>
              <w:t xml:space="preserve">  </w:t>
            </w:r>
          </w:p>
        </w:tc>
      </w:tr>
    </w:tbl>
    <w:p w14:paraId="44DD103B" w14:textId="325A8396" w:rsidR="005B7DD8" w:rsidRPr="000027C1" w:rsidRDefault="000027C1" w:rsidP="005B7DD8">
      <w:pPr>
        <w:rPr>
          <w:rFonts w:asciiTheme="minorHAnsi" w:hAnsiTheme="minorHAnsi" w:cstheme="minorHAnsi"/>
          <w:sz w:val="16"/>
          <w:szCs w:val="16"/>
          <w:lang w:val="en-GB"/>
        </w:rPr>
      </w:pPr>
      <w:r w:rsidRPr="000027C1">
        <w:rPr>
          <w:rFonts w:asciiTheme="minorHAnsi" w:hAnsiTheme="minorHAnsi" w:cstheme="minorHAnsi"/>
          <w:b/>
          <w:bCs/>
          <w:sz w:val="16"/>
          <w:szCs w:val="16"/>
          <w:lang w:val="en-GB"/>
        </w:rPr>
        <w:lastRenderedPageBreak/>
        <w:t>*</w:t>
      </w:r>
      <w:r w:rsidR="005B7DD8" w:rsidRPr="000027C1">
        <w:rPr>
          <w:rFonts w:asciiTheme="minorHAnsi" w:hAnsiTheme="minorHAnsi" w:cstheme="minorHAnsi"/>
          <w:sz w:val="16"/>
          <w:szCs w:val="16"/>
          <w:lang w:val="en-GB"/>
        </w:rPr>
        <w:t>Form(s) and manifestation(s) of violence against women in various settings are aligned with the “In-depth study on all forms of violence against women: report of the Secretary-General” (</w:t>
      </w:r>
      <w:hyperlink r:id="rId14" w:anchor="more">
        <w:r w:rsidR="005B7DD8" w:rsidRPr="000027C1">
          <w:rPr>
            <w:rStyle w:val="Lienhypertexte"/>
            <w:rFonts w:asciiTheme="minorHAnsi" w:hAnsiTheme="minorHAnsi" w:cstheme="minorHAnsi"/>
            <w:sz w:val="16"/>
            <w:szCs w:val="16"/>
            <w:lang w:val="en-GB"/>
          </w:rPr>
          <w:t>http://www.un.org/womenwatch/daw/vaw/SGstudyvaw.htm#more</w:t>
        </w:r>
      </w:hyperlink>
      <w:r w:rsidR="005B7DD8" w:rsidRPr="000027C1">
        <w:rPr>
          <w:rFonts w:asciiTheme="minorHAnsi" w:hAnsiTheme="minorHAnsi" w:cstheme="minorHAnsi"/>
          <w:sz w:val="16"/>
          <w:szCs w:val="16"/>
          <w:lang w:val="en-GB"/>
        </w:rPr>
        <w:t xml:space="preserve">). See pages 37-47 for definitions. </w:t>
      </w:r>
    </w:p>
    <w:p w14:paraId="38B0907B" w14:textId="48359030" w:rsidR="001D0C65" w:rsidRDefault="001D0C65" w:rsidP="00DC5222">
      <w:pPr>
        <w:rPr>
          <w:rStyle w:val="text-danger"/>
          <w:rFonts w:ascii="IBM Plex Sans" w:hAnsi="IBM Plex Sans"/>
          <w:b/>
          <w:bCs/>
          <w:color w:val="FF0000"/>
          <w:sz w:val="18"/>
          <w:szCs w:val="18"/>
          <w:shd w:val="clear" w:color="auto" w:fill="FFFFFF"/>
        </w:rPr>
      </w:pPr>
    </w:p>
    <w:tbl>
      <w:tblPr>
        <w:tblW w:w="10795" w:type="dxa"/>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4A0" w:firstRow="1" w:lastRow="0" w:firstColumn="1" w:lastColumn="0" w:noHBand="0" w:noVBand="1"/>
      </w:tblPr>
      <w:tblGrid>
        <w:gridCol w:w="4045"/>
        <w:gridCol w:w="3600"/>
        <w:gridCol w:w="3150"/>
      </w:tblGrid>
      <w:tr w:rsidR="001C56D9" w:rsidRPr="001E0D1F" w14:paraId="51A85FD1" w14:textId="77777777" w:rsidTr="001C56D9">
        <w:tc>
          <w:tcPr>
            <w:tcW w:w="10795" w:type="dxa"/>
            <w:gridSpan w:val="3"/>
            <w:tcBorders>
              <w:top w:val="dotted" w:sz="4" w:space="0" w:color="DDD9C3"/>
              <w:left w:val="dotted" w:sz="4" w:space="0" w:color="DDD9C3"/>
              <w:bottom w:val="dotted" w:sz="4" w:space="0" w:color="DDD9C3"/>
              <w:right w:val="dotted" w:sz="4" w:space="0" w:color="DDD9C3"/>
            </w:tcBorders>
            <w:shd w:val="clear" w:color="auto" w:fill="2F5496" w:themeFill="accent1" w:themeFillShade="BF"/>
          </w:tcPr>
          <w:p w14:paraId="1DB8B299" w14:textId="52874AC8" w:rsidR="001C56D9" w:rsidRPr="001C56D9" w:rsidRDefault="001C56D9" w:rsidP="00370479">
            <w:pPr>
              <w:rPr>
                <w:b/>
                <w:sz w:val="24"/>
                <w:lang w:val="en-GB"/>
              </w:rPr>
            </w:pPr>
            <w:r w:rsidRPr="001C56D9">
              <w:rPr>
                <w:b/>
                <w:sz w:val="24"/>
                <w:lang w:val="en-GB"/>
              </w:rPr>
              <w:t>Beneficiaries and partners</w:t>
            </w:r>
          </w:p>
        </w:tc>
      </w:tr>
      <w:tr w:rsidR="00DE3B22" w:rsidRPr="001E0D1F" w14:paraId="36759542" w14:textId="77777777" w:rsidTr="00FA65D6">
        <w:tblPrEx>
          <w:tblBorders>
            <w:top w:val="dotted" w:sz="4" w:space="0" w:color="C4BC96"/>
            <w:left w:val="dotted" w:sz="4" w:space="0" w:color="C4BC96"/>
            <w:bottom w:val="dotted" w:sz="4" w:space="0" w:color="C4BC96"/>
            <w:right w:val="dotted" w:sz="4" w:space="0" w:color="C4BC96"/>
            <w:insideH w:val="dotted" w:sz="4" w:space="0" w:color="C4BC96"/>
            <w:insideV w:val="dotted" w:sz="4" w:space="0" w:color="C4BC96"/>
          </w:tblBorders>
          <w:tblLook w:val="00A0" w:firstRow="1" w:lastRow="0" w:firstColumn="1" w:lastColumn="0" w:noHBand="0" w:noVBand="0"/>
        </w:tblPrEx>
        <w:trPr>
          <w:trHeight w:val="260"/>
        </w:trPr>
        <w:tc>
          <w:tcPr>
            <w:tcW w:w="10795" w:type="dxa"/>
            <w:gridSpan w:val="3"/>
            <w:tcBorders>
              <w:bottom w:val="dotted" w:sz="4" w:space="0" w:color="C4BC96"/>
            </w:tcBorders>
            <w:shd w:val="clear" w:color="auto" w:fill="B4C6E7" w:themeFill="accent1" w:themeFillTint="66"/>
          </w:tcPr>
          <w:p w14:paraId="0692528D" w14:textId="3BD27DE4" w:rsidR="00DE3B22" w:rsidRPr="001C56D9" w:rsidRDefault="00DE3B22">
            <w:pPr>
              <w:rPr>
                <w:rFonts w:asciiTheme="minorHAnsi" w:hAnsiTheme="minorHAnsi" w:cstheme="minorHAnsi"/>
                <w:color w:val="2B579A"/>
                <w:sz w:val="21"/>
                <w:szCs w:val="21"/>
                <w:shd w:val="clear" w:color="auto" w:fill="E6E6E6"/>
                <w:lang w:val="en-GB"/>
              </w:rPr>
            </w:pPr>
            <w:r w:rsidRPr="001C56D9">
              <w:rPr>
                <w:rFonts w:asciiTheme="minorHAnsi" w:hAnsiTheme="minorHAnsi" w:cstheme="minorHAnsi"/>
                <w:b/>
                <w:sz w:val="21"/>
                <w:szCs w:val="21"/>
                <w:lang w:val="en-GB"/>
              </w:rPr>
              <w:t xml:space="preserve">Primary Beneficiaries and Partners (Women and Girls): </w:t>
            </w:r>
            <w:r w:rsidRPr="001C56D9">
              <w:rPr>
                <w:rFonts w:asciiTheme="minorHAnsi" w:hAnsiTheme="minorHAnsi" w:cstheme="minorHAnsi"/>
                <w:sz w:val="21"/>
                <w:szCs w:val="21"/>
              </w:rPr>
              <w:t>S</w:t>
            </w:r>
            <w:r w:rsidRPr="001C56D9">
              <w:rPr>
                <w:rFonts w:asciiTheme="minorHAnsi" w:hAnsiTheme="minorHAnsi" w:cstheme="minorHAnsi"/>
                <w:sz w:val="21"/>
                <w:szCs w:val="21"/>
                <w:lang w:val="en-GB"/>
              </w:rPr>
              <w:t>elect up to FOUR (and at least one) groups of women and/or girls targeted by your project as rights holders, beneficiaries</w:t>
            </w:r>
            <w:r w:rsidR="004F5E65" w:rsidRPr="001C56D9">
              <w:rPr>
                <w:rFonts w:asciiTheme="minorHAnsi" w:hAnsiTheme="minorHAnsi" w:cstheme="minorHAnsi"/>
                <w:sz w:val="21"/>
                <w:szCs w:val="21"/>
                <w:lang w:val="en-GB"/>
              </w:rPr>
              <w:t>,</w:t>
            </w:r>
            <w:r w:rsidRPr="001C56D9">
              <w:rPr>
                <w:rFonts w:asciiTheme="minorHAnsi" w:hAnsiTheme="minorHAnsi" w:cstheme="minorHAnsi"/>
                <w:sz w:val="21"/>
                <w:szCs w:val="21"/>
                <w:lang w:val="en-GB"/>
              </w:rPr>
              <w:t xml:space="preserve"> </w:t>
            </w:r>
            <w:r w:rsidR="003322A7" w:rsidRPr="001C56D9">
              <w:rPr>
                <w:rFonts w:asciiTheme="minorHAnsi" w:hAnsiTheme="minorHAnsi" w:cstheme="minorHAnsi"/>
                <w:sz w:val="21"/>
                <w:szCs w:val="21"/>
                <w:lang w:val="en-GB"/>
              </w:rPr>
              <w:t>and/</w:t>
            </w:r>
            <w:r w:rsidRPr="001C56D9">
              <w:rPr>
                <w:rFonts w:asciiTheme="minorHAnsi" w:hAnsiTheme="minorHAnsi" w:cstheme="minorHAnsi"/>
                <w:sz w:val="21"/>
                <w:szCs w:val="21"/>
                <w:lang w:val="en-GB"/>
              </w:rPr>
              <w:t>or agents of change. Your Project Concept must explicitly state how you will address the needs of each specific group/s you check a box for and how they will benefit from your project</w:t>
            </w:r>
            <w:r w:rsidR="00805463" w:rsidRPr="001C56D9">
              <w:rPr>
                <w:rFonts w:asciiTheme="minorHAnsi" w:hAnsiTheme="minorHAnsi" w:cstheme="minorHAnsi"/>
                <w:sz w:val="21"/>
                <w:szCs w:val="21"/>
                <w:lang w:val="en-GB"/>
              </w:rPr>
              <w:t>.</w:t>
            </w:r>
            <w:r w:rsidRPr="001C56D9">
              <w:rPr>
                <w:rFonts w:asciiTheme="minorHAnsi" w:hAnsiTheme="minorHAnsi" w:cstheme="minorHAnsi"/>
                <w:sz w:val="21"/>
                <w:szCs w:val="21"/>
                <w:lang w:val="en-GB"/>
              </w:rPr>
              <w:t xml:space="preserve"> Applications focusing on selected groups with clear </w:t>
            </w:r>
            <w:r w:rsidR="005B7649" w:rsidRPr="001C56D9">
              <w:rPr>
                <w:rFonts w:asciiTheme="minorHAnsi" w:hAnsiTheme="minorHAnsi" w:cstheme="minorHAnsi"/>
                <w:sz w:val="21"/>
                <w:szCs w:val="21"/>
                <w:lang w:val="en-GB"/>
              </w:rPr>
              <w:t xml:space="preserve">explanation of </w:t>
            </w:r>
            <w:r w:rsidRPr="001C56D9">
              <w:rPr>
                <w:rFonts w:asciiTheme="minorHAnsi" w:hAnsiTheme="minorHAnsi" w:cstheme="minorHAnsi"/>
                <w:sz w:val="21"/>
                <w:szCs w:val="21"/>
                <w:lang w:val="en-GB"/>
              </w:rPr>
              <w:t>how the project will engage specifically with these groups</w:t>
            </w:r>
            <w:r w:rsidR="005B7649" w:rsidRPr="001C56D9">
              <w:rPr>
                <w:rFonts w:asciiTheme="minorHAnsi" w:hAnsiTheme="minorHAnsi" w:cstheme="minorHAnsi"/>
                <w:sz w:val="21"/>
                <w:szCs w:val="21"/>
                <w:lang w:val="en-GB"/>
              </w:rPr>
              <w:t xml:space="preserve"> are preferred to applications trying to target too many groups</w:t>
            </w:r>
            <w:r w:rsidRPr="001C56D9">
              <w:rPr>
                <w:rFonts w:asciiTheme="minorHAnsi" w:hAnsiTheme="minorHAnsi" w:cstheme="minorHAnsi"/>
                <w:sz w:val="21"/>
                <w:szCs w:val="21"/>
                <w:lang w:val="en-GB"/>
              </w:rPr>
              <w:t>. As/when people fall into more than one category (have multiple identities), you should</w:t>
            </w:r>
            <w:r w:rsidRPr="001C56D9">
              <w:rPr>
                <w:rFonts w:asciiTheme="minorHAnsi" w:hAnsiTheme="minorHAnsi" w:cstheme="minorHAnsi"/>
                <w:sz w:val="21"/>
                <w:szCs w:val="21"/>
                <w:u w:val="single"/>
                <w:lang w:val="en-GB"/>
              </w:rPr>
              <w:t xml:space="preserve"> also explain these intersections</w:t>
            </w:r>
            <w:r w:rsidRPr="001C56D9">
              <w:rPr>
                <w:rFonts w:asciiTheme="minorHAnsi" w:hAnsiTheme="minorHAnsi" w:cstheme="minorHAnsi"/>
                <w:sz w:val="21"/>
                <w:szCs w:val="21"/>
                <w:lang w:val="en-GB"/>
              </w:rPr>
              <w:t xml:space="preserve"> across groups in the Project Concept Section.   </w:t>
            </w:r>
          </w:p>
        </w:tc>
      </w:tr>
      <w:tr w:rsidR="00DE3B22" w:rsidRPr="001E0D1F" w14:paraId="27BD9396" w14:textId="77777777" w:rsidTr="00FA65D6">
        <w:tblPrEx>
          <w:tblBorders>
            <w:top w:val="dotted" w:sz="4" w:space="0" w:color="C4BC96"/>
            <w:left w:val="dotted" w:sz="4" w:space="0" w:color="C4BC96"/>
            <w:bottom w:val="dotted" w:sz="4" w:space="0" w:color="C4BC96"/>
            <w:right w:val="dotted" w:sz="4" w:space="0" w:color="C4BC96"/>
            <w:insideH w:val="dotted" w:sz="4" w:space="0" w:color="C4BC96"/>
            <w:insideV w:val="dotted" w:sz="4" w:space="0" w:color="C4BC96"/>
          </w:tblBorders>
          <w:tblLook w:val="00A0" w:firstRow="1" w:lastRow="0" w:firstColumn="1" w:lastColumn="0" w:noHBand="0" w:noVBand="0"/>
        </w:tblPrEx>
        <w:trPr>
          <w:trHeight w:val="260"/>
        </w:trPr>
        <w:tc>
          <w:tcPr>
            <w:tcW w:w="4045" w:type="dxa"/>
            <w:tcBorders>
              <w:bottom w:val="dotted" w:sz="4" w:space="0" w:color="C4BC96"/>
            </w:tcBorders>
          </w:tcPr>
          <w:p w14:paraId="57EBDAFE" w14:textId="085CB44F" w:rsidR="00DE3B22" w:rsidRPr="001C56D9" w:rsidRDefault="00DE3B22">
            <w:pPr>
              <w:jc w:val="left"/>
              <w:rPr>
                <w:rFonts w:asciiTheme="minorHAnsi" w:hAnsiTheme="minorHAnsi" w:cstheme="minorHAnsi"/>
                <w:color w:val="2B579A"/>
                <w:sz w:val="21"/>
                <w:szCs w:val="21"/>
                <w:shd w:val="clear" w:color="auto" w:fill="E6E6E6"/>
                <w:lang w:val="en-GB"/>
              </w:rPr>
            </w:pPr>
            <w:r w:rsidRPr="001C56D9">
              <w:rPr>
                <w:rFonts w:asciiTheme="minorHAnsi" w:hAnsiTheme="minorHAnsi" w:cstheme="minorHAnsi"/>
                <w:color w:val="2B579A"/>
                <w:sz w:val="21"/>
                <w:szCs w:val="21"/>
                <w:shd w:val="clear" w:color="auto" w:fill="E6E6E6"/>
                <w:lang w:val="en-GB"/>
              </w:rPr>
              <w:fldChar w:fldCharType="begin">
                <w:ffData>
                  <w:name w:val="Check49"/>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color w:val="2B579A"/>
                <w:sz w:val="21"/>
                <w:szCs w:val="21"/>
                <w:shd w:val="clear" w:color="auto" w:fill="E6E6E6"/>
                <w:lang w:val="en-GB"/>
              </w:rPr>
              <w:t xml:space="preserve"> </w:t>
            </w:r>
            <w:r w:rsidRPr="001C56D9">
              <w:rPr>
                <w:rFonts w:asciiTheme="minorHAnsi" w:hAnsiTheme="minorHAnsi" w:cstheme="minorHAnsi"/>
                <w:sz w:val="21"/>
                <w:szCs w:val="21"/>
                <w:lang w:val="en-GB"/>
              </w:rPr>
              <w:t xml:space="preserve">Women </w:t>
            </w:r>
            <w:r w:rsidR="006D51EE">
              <w:rPr>
                <w:rFonts w:asciiTheme="minorHAnsi" w:hAnsiTheme="minorHAnsi" w:cstheme="minorHAnsi"/>
                <w:sz w:val="21"/>
                <w:szCs w:val="21"/>
                <w:lang w:val="en-GB"/>
              </w:rPr>
              <w:t>/</w:t>
            </w:r>
            <w:r w:rsidRPr="001C56D9">
              <w:rPr>
                <w:rFonts w:asciiTheme="minorHAnsi" w:hAnsiTheme="minorHAnsi" w:cstheme="minorHAnsi"/>
                <w:sz w:val="21"/>
                <w:szCs w:val="21"/>
                <w:lang w:val="en-GB"/>
              </w:rPr>
              <w:t xml:space="preserve"> girl survivors of violence</w:t>
            </w:r>
          </w:p>
          <w:p w14:paraId="0E3D3032" w14:textId="77777777" w:rsidR="00DE3B22" w:rsidRPr="001C56D9" w:rsidRDefault="00DE3B22">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49"/>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Women/girls living with HIV and AIDS</w:t>
            </w:r>
            <w:r w:rsidRPr="001C56D9" w:rsidDel="0032636A">
              <w:rPr>
                <w:rFonts w:asciiTheme="minorHAnsi" w:hAnsiTheme="minorHAnsi" w:cstheme="minorHAnsi"/>
                <w:sz w:val="21"/>
                <w:szCs w:val="21"/>
                <w:lang w:val="en-GB"/>
              </w:rPr>
              <w:t xml:space="preserve"> </w:t>
            </w:r>
          </w:p>
          <w:p w14:paraId="5C6EB38C" w14:textId="15345C36" w:rsidR="00DE3B22" w:rsidRPr="001C56D9" w:rsidRDefault="00DE3B22">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46"/>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Lesbian, bisexual, transgender, queer/questioning, and intersex</w:t>
            </w:r>
          </w:p>
          <w:p w14:paraId="1DEAE358" w14:textId="77777777" w:rsidR="00DE3B22" w:rsidRPr="001C56D9" w:rsidRDefault="00DE3B22">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55"/>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Women/girl refugees and/or internally displaced (IDPs) </w:t>
            </w:r>
          </w:p>
          <w:p w14:paraId="385DCB9C" w14:textId="77777777" w:rsidR="00DE3B22" w:rsidRPr="001C56D9" w:rsidRDefault="00DE3B22">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46"/>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Indigenous women/girls</w:t>
            </w:r>
          </w:p>
          <w:p w14:paraId="57206682" w14:textId="45FF70D1" w:rsidR="00FA65D6" w:rsidRPr="001C56D9" w:rsidRDefault="00FA65D6" w:rsidP="00FA65D6">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50"/>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Women/girls with disabilities</w:t>
            </w:r>
          </w:p>
        </w:tc>
        <w:tc>
          <w:tcPr>
            <w:tcW w:w="3600" w:type="dxa"/>
            <w:tcBorders>
              <w:bottom w:val="dotted" w:sz="4" w:space="0" w:color="C4BC96"/>
            </w:tcBorders>
          </w:tcPr>
          <w:p w14:paraId="305852C8" w14:textId="77777777" w:rsidR="00DE3B22" w:rsidRPr="001C56D9" w:rsidRDefault="00DE3B22">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46"/>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color w:val="2B579A"/>
                <w:sz w:val="21"/>
                <w:szCs w:val="21"/>
                <w:shd w:val="clear" w:color="auto" w:fill="E6E6E6"/>
                <w:lang w:val="en-GB"/>
              </w:rPr>
              <w:t xml:space="preserve"> </w:t>
            </w:r>
            <w:r w:rsidRPr="001C56D9">
              <w:rPr>
                <w:rFonts w:asciiTheme="minorHAnsi" w:hAnsiTheme="minorHAnsi" w:cstheme="minorHAnsi"/>
                <w:sz w:val="21"/>
                <w:szCs w:val="21"/>
                <w:lang w:val="en-GB"/>
              </w:rPr>
              <w:t>Women/girls from minority ethnic groups</w:t>
            </w:r>
          </w:p>
          <w:p w14:paraId="476C8079" w14:textId="77777777" w:rsidR="00DE3B22" w:rsidRPr="001C56D9" w:rsidRDefault="00DE3B22">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49"/>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Women/girls experiencing racial discrimination and/or injustice</w:t>
            </w:r>
          </w:p>
          <w:p w14:paraId="2889762E" w14:textId="77777777" w:rsidR="00DE3B22" w:rsidRPr="001C56D9" w:rsidRDefault="00DE3B22">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55"/>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Self-identified sex workers</w:t>
            </w:r>
          </w:p>
          <w:p w14:paraId="26A5C2BD" w14:textId="77777777" w:rsidR="00DE3B22" w:rsidRPr="001C56D9" w:rsidRDefault="00DE3B22">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49"/>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Women and girls in the lowest income groups</w:t>
            </w:r>
          </w:p>
          <w:p w14:paraId="3C877C7B" w14:textId="0CC2F317" w:rsidR="00FA65D6" w:rsidRPr="001C56D9" w:rsidRDefault="00FA65D6" w:rsidP="00FA65D6">
            <w:pPr>
              <w:jc w:val="left"/>
              <w:rPr>
                <w:rFonts w:asciiTheme="minorHAnsi" w:hAnsiTheme="minorHAnsi" w:cstheme="minorHAnsi"/>
                <w:color w:val="2B579A"/>
                <w:sz w:val="21"/>
                <w:szCs w:val="21"/>
                <w:shd w:val="clear" w:color="auto" w:fill="E6E6E6"/>
                <w:lang w:val="en-GB"/>
              </w:rPr>
            </w:pPr>
            <w:r w:rsidRPr="001C56D9">
              <w:rPr>
                <w:rFonts w:asciiTheme="minorHAnsi" w:hAnsiTheme="minorHAnsi" w:cstheme="minorHAnsi"/>
                <w:color w:val="2B579A"/>
                <w:sz w:val="21"/>
                <w:szCs w:val="21"/>
                <w:shd w:val="clear" w:color="auto" w:fill="E6E6E6"/>
                <w:lang w:val="en-GB"/>
              </w:rPr>
              <w:fldChar w:fldCharType="begin">
                <w:ffData>
                  <w:name w:val="Check37"/>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Women/girl migrants</w:t>
            </w:r>
          </w:p>
        </w:tc>
        <w:tc>
          <w:tcPr>
            <w:tcW w:w="3150" w:type="dxa"/>
            <w:tcBorders>
              <w:bottom w:val="dotted" w:sz="4" w:space="0" w:color="C4BC96"/>
            </w:tcBorders>
          </w:tcPr>
          <w:p w14:paraId="2B5C8761" w14:textId="77777777" w:rsidR="00DE3B22" w:rsidRPr="001C56D9" w:rsidRDefault="00DE3B22">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55"/>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Women human rights defenders/ gender advocates</w:t>
            </w:r>
          </w:p>
          <w:p w14:paraId="17C25B93" w14:textId="77777777" w:rsidR="00DE3B22" w:rsidRPr="001C56D9" w:rsidRDefault="00DE3B22">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74"/>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Other category 1 (describe in 10 words or less)</w:t>
            </w:r>
          </w:p>
          <w:p w14:paraId="163FC6E2" w14:textId="77777777" w:rsidR="00DE3B22" w:rsidRPr="001C56D9" w:rsidRDefault="00DE3B22">
            <w:pPr>
              <w:jc w:val="left"/>
              <w:rPr>
                <w:rFonts w:asciiTheme="minorHAnsi" w:hAnsiTheme="minorHAnsi" w:cstheme="minorHAnsi"/>
                <w:color w:val="2B579A"/>
                <w:sz w:val="21"/>
                <w:szCs w:val="21"/>
                <w:shd w:val="clear" w:color="auto" w:fill="E6E6E6"/>
                <w:lang w:val="en-GB"/>
              </w:rPr>
            </w:pPr>
            <w:r w:rsidRPr="001C56D9">
              <w:rPr>
                <w:rFonts w:asciiTheme="minorHAnsi" w:hAnsiTheme="minorHAnsi" w:cstheme="minorHAnsi"/>
                <w:color w:val="2B579A"/>
                <w:sz w:val="21"/>
                <w:szCs w:val="21"/>
                <w:shd w:val="clear" w:color="auto" w:fill="E6E6E6"/>
                <w:lang w:val="en-GB"/>
              </w:rPr>
              <w:fldChar w:fldCharType="begin">
                <w:ffData>
                  <w:name w:val="Check74"/>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Other category 2 (describe in 10 words or less)</w:t>
            </w:r>
          </w:p>
        </w:tc>
      </w:tr>
      <w:tr w:rsidR="00DE3B22" w:rsidRPr="001E0D1F" w14:paraId="07AA6CE3" w14:textId="77777777" w:rsidTr="00FA65D6">
        <w:tblPrEx>
          <w:tblBorders>
            <w:top w:val="dotted" w:sz="4" w:space="0" w:color="C4BC96"/>
            <w:left w:val="dotted" w:sz="4" w:space="0" w:color="C4BC96"/>
            <w:bottom w:val="dotted" w:sz="4" w:space="0" w:color="C4BC96"/>
            <w:right w:val="dotted" w:sz="4" w:space="0" w:color="C4BC96"/>
            <w:insideH w:val="dotted" w:sz="4" w:space="0" w:color="C4BC96"/>
            <w:insideV w:val="dotted" w:sz="4" w:space="0" w:color="C4BC96"/>
          </w:tblBorders>
          <w:tblLook w:val="00A0" w:firstRow="1" w:lastRow="0" w:firstColumn="1" w:lastColumn="0" w:noHBand="0" w:noVBand="0"/>
        </w:tblPrEx>
        <w:trPr>
          <w:trHeight w:val="260"/>
        </w:trPr>
        <w:tc>
          <w:tcPr>
            <w:tcW w:w="10795" w:type="dxa"/>
            <w:gridSpan w:val="3"/>
            <w:tcBorders>
              <w:bottom w:val="dotted" w:sz="4" w:space="0" w:color="C4BC96"/>
            </w:tcBorders>
            <w:shd w:val="clear" w:color="auto" w:fill="B4C6E7" w:themeFill="accent1" w:themeFillTint="66"/>
          </w:tcPr>
          <w:p w14:paraId="2ED39FE9" w14:textId="2F9CDE8E" w:rsidR="00DE3B22" w:rsidRPr="001C56D9" w:rsidRDefault="00DE3B22">
            <w:pPr>
              <w:rPr>
                <w:rFonts w:asciiTheme="minorHAnsi" w:hAnsiTheme="minorHAnsi" w:cstheme="minorHAnsi"/>
                <w:sz w:val="21"/>
                <w:szCs w:val="21"/>
                <w:shd w:val="clear" w:color="auto" w:fill="E6E6E6"/>
                <w:lang w:val="en-GB"/>
              </w:rPr>
            </w:pPr>
            <w:r w:rsidRPr="001C56D9">
              <w:rPr>
                <w:rFonts w:asciiTheme="minorHAnsi" w:hAnsiTheme="minorHAnsi" w:cstheme="minorHAnsi"/>
                <w:b/>
                <w:sz w:val="21"/>
                <w:szCs w:val="21"/>
                <w:lang w:val="en-GB"/>
              </w:rPr>
              <w:t>Age Group</w:t>
            </w:r>
            <w:r w:rsidR="008A6243" w:rsidRPr="001C56D9">
              <w:rPr>
                <w:rFonts w:asciiTheme="minorHAnsi" w:hAnsiTheme="minorHAnsi" w:cstheme="minorHAnsi"/>
                <w:b/>
                <w:sz w:val="21"/>
                <w:szCs w:val="21"/>
                <w:lang w:val="en-GB"/>
              </w:rPr>
              <w:t>s</w:t>
            </w:r>
            <w:r w:rsidRPr="001C56D9">
              <w:rPr>
                <w:rFonts w:asciiTheme="minorHAnsi" w:hAnsiTheme="minorHAnsi" w:cstheme="minorHAnsi"/>
                <w:b/>
                <w:sz w:val="21"/>
                <w:szCs w:val="21"/>
                <w:lang w:val="en-GB"/>
              </w:rPr>
              <w:t xml:space="preserve"> of Primary Beneficiaries and Partners (Women and Girls):</w:t>
            </w:r>
            <w:r w:rsidRPr="001C56D9">
              <w:rPr>
                <w:rFonts w:asciiTheme="minorHAnsi" w:eastAsia="Times New Roman" w:hAnsiTheme="minorHAnsi" w:cstheme="minorHAnsi"/>
                <w:i/>
                <w:color w:val="898989"/>
                <w:sz w:val="21"/>
                <w:szCs w:val="21"/>
              </w:rPr>
              <w:t xml:space="preserve"> </w:t>
            </w:r>
            <w:r w:rsidRPr="001C56D9">
              <w:rPr>
                <w:rFonts w:asciiTheme="minorHAnsi" w:hAnsiTheme="minorHAnsi" w:cstheme="minorHAnsi"/>
                <w:sz w:val="21"/>
                <w:szCs w:val="21"/>
                <w:lang w:val="en-GB"/>
              </w:rPr>
              <w:t>Select the age groups of the primary beneficiaries and partners your project aims to target. You must select at least ONE category and you may select all that apply to the project. Please note that the UN Convention of the Rights of the Child defines 'children' as persons up to the age of 18. If your project intends to work with anyone under 18, the proposal must describe the ethical and safety considerations for doing so and the protocols your organization will put in place (e.g. in Ethical and Safety Protocols section). You will also need to show a specific strategy for working with girls as this is an intersecting category of age and gender. Similarly, if you work with elderly women, please explain how their specific needs will be taken into account.</w:t>
            </w:r>
          </w:p>
        </w:tc>
      </w:tr>
      <w:tr w:rsidR="00DE3B22" w:rsidRPr="001E0D1F" w14:paraId="152F2CEB" w14:textId="77777777" w:rsidTr="00FA65D6">
        <w:tblPrEx>
          <w:tblBorders>
            <w:top w:val="dotted" w:sz="4" w:space="0" w:color="C4BC96"/>
            <w:left w:val="dotted" w:sz="4" w:space="0" w:color="C4BC96"/>
            <w:bottom w:val="dotted" w:sz="4" w:space="0" w:color="C4BC96"/>
            <w:right w:val="dotted" w:sz="4" w:space="0" w:color="C4BC96"/>
            <w:insideH w:val="dotted" w:sz="4" w:space="0" w:color="C4BC96"/>
            <w:insideV w:val="dotted" w:sz="4" w:space="0" w:color="C4BC96"/>
          </w:tblBorders>
          <w:tblLook w:val="00A0" w:firstRow="1" w:lastRow="0" w:firstColumn="1" w:lastColumn="0" w:noHBand="0" w:noVBand="0"/>
        </w:tblPrEx>
        <w:trPr>
          <w:trHeight w:val="260"/>
        </w:trPr>
        <w:tc>
          <w:tcPr>
            <w:tcW w:w="4045" w:type="dxa"/>
          </w:tcPr>
          <w:p w14:paraId="301FFFA1" w14:textId="4C393E2C" w:rsidR="00DE3B22" w:rsidRPr="001C56D9" w:rsidRDefault="00DE3B22">
            <w:pPr>
              <w:jc w:val="left"/>
              <w:rPr>
                <w:rFonts w:asciiTheme="minorHAnsi" w:hAnsiTheme="minorHAnsi" w:cstheme="minorHAnsi"/>
                <w:sz w:val="21"/>
                <w:szCs w:val="21"/>
                <w:lang w:val="x-none"/>
              </w:rPr>
            </w:pPr>
            <w:r w:rsidRPr="001C56D9">
              <w:rPr>
                <w:rFonts w:asciiTheme="minorHAnsi" w:hAnsiTheme="minorHAnsi" w:cstheme="minorHAnsi"/>
                <w:color w:val="2B579A"/>
                <w:sz w:val="21"/>
                <w:szCs w:val="21"/>
                <w:shd w:val="clear" w:color="auto" w:fill="E6E6E6"/>
                <w:lang w:val="en-GB"/>
              </w:rPr>
              <w:fldChar w:fldCharType="begin">
                <w:ffData>
                  <w:name w:val="Check39"/>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0-9 Years</w:t>
            </w:r>
          </w:p>
          <w:p w14:paraId="569EA20C" w14:textId="455DA01C" w:rsidR="00DE3B22" w:rsidRPr="001C56D9" w:rsidRDefault="00DE3B22">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40"/>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10-</w:t>
            </w:r>
            <w:r w:rsidRPr="001C56D9" w:rsidDel="00C450EC">
              <w:rPr>
                <w:rFonts w:asciiTheme="minorHAnsi" w:hAnsiTheme="minorHAnsi" w:cstheme="minorHAnsi"/>
                <w:sz w:val="21"/>
                <w:szCs w:val="21"/>
                <w:lang w:val="en-GB"/>
              </w:rPr>
              <w:t xml:space="preserve">14 </w:t>
            </w:r>
            <w:r w:rsidRPr="001C56D9">
              <w:rPr>
                <w:rFonts w:asciiTheme="minorHAnsi" w:hAnsiTheme="minorHAnsi" w:cstheme="minorHAnsi"/>
                <w:sz w:val="21"/>
                <w:szCs w:val="21"/>
                <w:lang w:val="en-GB"/>
              </w:rPr>
              <w:t>Years</w:t>
            </w:r>
          </w:p>
          <w:p w14:paraId="5E33AB03" w14:textId="171A7C4E" w:rsidR="00DE3B22" w:rsidRPr="001C56D9" w:rsidRDefault="00DE3B22">
            <w:pPr>
              <w:jc w:val="left"/>
              <w:rPr>
                <w:rFonts w:asciiTheme="minorHAnsi" w:hAnsiTheme="minorHAnsi" w:cstheme="minorHAnsi"/>
                <w:sz w:val="21"/>
                <w:szCs w:val="21"/>
                <w:lang w:val="en-GB"/>
              </w:rPr>
            </w:pPr>
            <w:r w:rsidRPr="001C56D9">
              <w:rPr>
                <w:rFonts w:asciiTheme="minorHAnsi" w:hAnsiTheme="minorHAnsi" w:cstheme="minorHAnsi"/>
                <w:color w:val="2B579A"/>
                <w:sz w:val="21"/>
                <w:szCs w:val="21"/>
                <w:shd w:val="clear" w:color="auto" w:fill="E6E6E6"/>
                <w:lang w:val="en-GB"/>
              </w:rPr>
              <w:fldChar w:fldCharType="begin">
                <w:ffData>
                  <w:name w:val="Check41"/>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Pr>
                <w:rFonts w:asciiTheme="minorHAnsi" w:hAnsiTheme="minorHAnsi" w:cstheme="minorHAnsi"/>
                <w:color w:val="2B579A"/>
                <w:sz w:val="21"/>
                <w:szCs w:val="21"/>
                <w:shd w:val="clear" w:color="auto" w:fill="E6E6E6"/>
                <w:lang w:val="en-GB"/>
              </w:rPr>
              <w:fldChar w:fldCharType="end"/>
            </w:r>
            <w:r w:rsidRPr="001C56D9">
              <w:rPr>
                <w:rFonts w:asciiTheme="minorHAnsi" w:hAnsiTheme="minorHAnsi" w:cstheme="minorHAnsi"/>
                <w:sz w:val="21"/>
                <w:szCs w:val="21"/>
                <w:lang w:val="en-GB"/>
              </w:rPr>
              <w:t xml:space="preserve"> </w:t>
            </w:r>
            <w:r w:rsidRPr="001C56D9" w:rsidDel="00C450EC">
              <w:rPr>
                <w:rFonts w:asciiTheme="minorHAnsi" w:hAnsiTheme="minorHAnsi" w:cstheme="minorHAnsi"/>
                <w:sz w:val="21"/>
                <w:szCs w:val="21"/>
                <w:lang w:val="en-GB"/>
              </w:rPr>
              <w:t>15</w:t>
            </w:r>
            <w:r w:rsidRPr="001C56D9">
              <w:rPr>
                <w:rFonts w:asciiTheme="minorHAnsi" w:hAnsiTheme="minorHAnsi" w:cstheme="minorHAnsi"/>
                <w:sz w:val="21"/>
                <w:szCs w:val="21"/>
                <w:lang w:val="en-GB"/>
              </w:rPr>
              <w:t>-</w:t>
            </w:r>
            <w:r w:rsidRPr="001C56D9" w:rsidDel="0027098A">
              <w:rPr>
                <w:rFonts w:asciiTheme="minorHAnsi" w:hAnsiTheme="minorHAnsi" w:cstheme="minorHAnsi"/>
                <w:sz w:val="21"/>
                <w:szCs w:val="21"/>
                <w:lang w:val="en-GB"/>
              </w:rPr>
              <w:t xml:space="preserve">17 </w:t>
            </w:r>
            <w:r w:rsidRPr="001C56D9">
              <w:rPr>
                <w:rFonts w:asciiTheme="minorHAnsi" w:hAnsiTheme="minorHAnsi" w:cstheme="minorHAnsi"/>
                <w:sz w:val="21"/>
                <w:szCs w:val="21"/>
                <w:lang w:val="en-GB"/>
              </w:rPr>
              <w:t>Years</w:t>
            </w:r>
          </w:p>
        </w:tc>
        <w:tc>
          <w:tcPr>
            <w:tcW w:w="3600" w:type="dxa"/>
          </w:tcPr>
          <w:p w14:paraId="7F348C85" w14:textId="77777777" w:rsidR="00DE3B22" w:rsidRPr="001C56D9" w:rsidDel="0027098A" w:rsidRDefault="00DE3B22">
            <w:pPr>
              <w:jc w:val="left"/>
              <w:rPr>
                <w:rFonts w:asciiTheme="minorHAnsi" w:hAnsiTheme="minorHAnsi" w:cstheme="minorHAnsi"/>
                <w:sz w:val="21"/>
                <w:szCs w:val="21"/>
                <w:lang w:val="en-GB"/>
              </w:rPr>
            </w:pPr>
            <w:r w:rsidRPr="001C56D9" w:rsidDel="0027098A">
              <w:rPr>
                <w:rFonts w:asciiTheme="minorHAnsi" w:hAnsiTheme="minorHAnsi" w:cstheme="minorHAnsi"/>
                <w:color w:val="2B579A"/>
                <w:sz w:val="21"/>
                <w:szCs w:val="21"/>
                <w:shd w:val="clear" w:color="auto" w:fill="E6E6E6"/>
                <w:lang w:val="en-GB"/>
              </w:rPr>
              <w:fldChar w:fldCharType="begin">
                <w:ffData>
                  <w:name w:val="Check39"/>
                  <w:enabled/>
                  <w:calcOnExit w:val="0"/>
                  <w:checkBox>
                    <w:sizeAuto/>
                    <w:default w:val="0"/>
                  </w:checkBox>
                </w:ffData>
              </w:fldChar>
            </w:r>
            <w:r w:rsidRPr="001C56D9" w:rsidDel="0027098A">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sidDel="0027098A">
              <w:rPr>
                <w:rFonts w:asciiTheme="minorHAnsi" w:hAnsiTheme="minorHAnsi" w:cstheme="minorHAnsi"/>
                <w:color w:val="2B579A"/>
                <w:sz w:val="21"/>
                <w:szCs w:val="21"/>
                <w:shd w:val="clear" w:color="auto" w:fill="E6E6E6"/>
                <w:lang w:val="en-GB"/>
              </w:rPr>
              <w:fldChar w:fldCharType="end"/>
            </w:r>
            <w:r w:rsidRPr="001C56D9" w:rsidDel="0027098A">
              <w:rPr>
                <w:rFonts w:asciiTheme="minorHAnsi" w:hAnsiTheme="minorHAnsi" w:cstheme="minorHAnsi"/>
                <w:sz w:val="21"/>
                <w:szCs w:val="21"/>
                <w:lang w:val="en-GB"/>
              </w:rPr>
              <w:t xml:space="preserve"> 18-19 Years</w:t>
            </w:r>
          </w:p>
          <w:p w14:paraId="1DFFC2E1" w14:textId="77777777" w:rsidR="00DE3B22" w:rsidRPr="001C56D9" w:rsidDel="0027098A" w:rsidRDefault="00DE3B22">
            <w:pPr>
              <w:jc w:val="left"/>
              <w:rPr>
                <w:rFonts w:asciiTheme="minorHAnsi" w:hAnsiTheme="minorHAnsi" w:cstheme="minorHAnsi"/>
                <w:sz w:val="21"/>
                <w:szCs w:val="21"/>
                <w:lang w:val="en-GB"/>
              </w:rPr>
            </w:pPr>
            <w:r w:rsidRPr="001C56D9" w:rsidDel="0027098A">
              <w:rPr>
                <w:rFonts w:asciiTheme="minorHAnsi" w:hAnsiTheme="minorHAnsi" w:cstheme="minorHAnsi"/>
                <w:color w:val="2B579A"/>
                <w:sz w:val="21"/>
                <w:szCs w:val="21"/>
                <w:shd w:val="clear" w:color="auto" w:fill="E6E6E6"/>
                <w:lang w:val="en-GB"/>
              </w:rPr>
              <w:fldChar w:fldCharType="begin">
                <w:ffData>
                  <w:name w:val="Check40"/>
                  <w:enabled/>
                  <w:calcOnExit w:val="0"/>
                  <w:checkBox>
                    <w:sizeAuto/>
                    <w:default w:val="0"/>
                  </w:checkBox>
                </w:ffData>
              </w:fldChar>
            </w:r>
            <w:r w:rsidRPr="001C56D9" w:rsidDel="0027098A">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sidDel="0027098A">
              <w:rPr>
                <w:rFonts w:asciiTheme="minorHAnsi" w:hAnsiTheme="minorHAnsi" w:cstheme="minorHAnsi"/>
                <w:color w:val="2B579A"/>
                <w:sz w:val="21"/>
                <w:szCs w:val="21"/>
                <w:shd w:val="clear" w:color="auto" w:fill="E6E6E6"/>
                <w:lang w:val="en-GB"/>
              </w:rPr>
              <w:fldChar w:fldCharType="end"/>
            </w:r>
            <w:r w:rsidRPr="001C56D9" w:rsidDel="0027098A">
              <w:rPr>
                <w:rFonts w:asciiTheme="minorHAnsi" w:hAnsiTheme="minorHAnsi" w:cstheme="minorHAnsi"/>
                <w:sz w:val="21"/>
                <w:szCs w:val="21"/>
                <w:lang w:val="en-GB"/>
              </w:rPr>
              <w:t xml:space="preserve"> 20-50 Years</w:t>
            </w:r>
          </w:p>
          <w:p w14:paraId="77E3EF40" w14:textId="77777777" w:rsidR="00DE3B22" w:rsidRPr="001C56D9" w:rsidRDefault="00DE3B22">
            <w:pPr>
              <w:jc w:val="left"/>
              <w:rPr>
                <w:rFonts w:asciiTheme="minorHAnsi" w:hAnsiTheme="minorHAnsi" w:cstheme="minorHAnsi"/>
                <w:sz w:val="21"/>
                <w:szCs w:val="21"/>
                <w:lang w:val="en-GB"/>
              </w:rPr>
            </w:pPr>
            <w:r w:rsidRPr="001C56D9" w:rsidDel="0027098A">
              <w:rPr>
                <w:rFonts w:asciiTheme="minorHAnsi" w:hAnsiTheme="minorHAnsi" w:cstheme="minorHAnsi"/>
                <w:color w:val="2B579A"/>
                <w:sz w:val="21"/>
                <w:szCs w:val="21"/>
                <w:shd w:val="clear" w:color="auto" w:fill="E6E6E6"/>
                <w:lang w:val="en-GB"/>
              </w:rPr>
              <w:fldChar w:fldCharType="begin">
                <w:ffData>
                  <w:name w:val="Check41"/>
                  <w:enabled/>
                  <w:calcOnExit w:val="0"/>
                  <w:checkBox>
                    <w:sizeAuto/>
                    <w:default w:val="0"/>
                  </w:checkBox>
                </w:ffData>
              </w:fldChar>
            </w:r>
            <w:r w:rsidRPr="001C56D9" w:rsidDel="0027098A">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sidDel="0027098A">
              <w:rPr>
                <w:rFonts w:asciiTheme="minorHAnsi" w:hAnsiTheme="minorHAnsi" w:cstheme="minorHAnsi"/>
                <w:color w:val="2B579A"/>
                <w:sz w:val="21"/>
                <w:szCs w:val="21"/>
                <w:shd w:val="clear" w:color="auto" w:fill="E6E6E6"/>
                <w:lang w:val="en-GB"/>
              </w:rPr>
              <w:fldChar w:fldCharType="end"/>
            </w:r>
            <w:r w:rsidRPr="001C56D9" w:rsidDel="0027098A">
              <w:rPr>
                <w:rFonts w:asciiTheme="minorHAnsi" w:hAnsiTheme="minorHAnsi" w:cstheme="minorHAnsi"/>
                <w:sz w:val="21"/>
                <w:szCs w:val="21"/>
                <w:lang w:val="en-GB"/>
              </w:rPr>
              <w:t xml:space="preserve"> 51-59 Years</w:t>
            </w:r>
          </w:p>
        </w:tc>
        <w:tc>
          <w:tcPr>
            <w:tcW w:w="3150" w:type="dxa"/>
          </w:tcPr>
          <w:p w14:paraId="7E5E6F52" w14:textId="77777777" w:rsidR="00DE3B22" w:rsidRPr="001C56D9" w:rsidDel="0027098A" w:rsidRDefault="00DE3B22">
            <w:pPr>
              <w:jc w:val="left"/>
              <w:rPr>
                <w:rFonts w:asciiTheme="minorHAnsi" w:hAnsiTheme="minorHAnsi" w:cstheme="minorHAnsi"/>
                <w:sz w:val="21"/>
                <w:szCs w:val="21"/>
                <w:lang w:val="en-GB"/>
              </w:rPr>
            </w:pPr>
            <w:r w:rsidRPr="001C56D9" w:rsidDel="0027098A">
              <w:rPr>
                <w:rFonts w:asciiTheme="minorHAnsi" w:hAnsiTheme="minorHAnsi" w:cstheme="minorHAnsi"/>
                <w:color w:val="2B579A"/>
                <w:sz w:val="21"/>
                <w:szCs w:val="21"/>
                <w:shd w:val="clear" w:color="auto" w:fill="E6E6E6"/>
                <w:lang w:val="en-GB"/>
              </w:rPr>
              <w:fldChar w:fldCharType="begin">
                <w:ffData>
                  <w:name w:val="Check39"/>
                  <w:enabled/>
                  <w:calcOnExit w:val="0"/>
                  <w:checkBox>
                    <w:sizeAuto/>
                    <w:default w:val="0"/>
                  </w:checkBox>
                </w:ffData>
              </w:fldChar>
            </w:r>
            <w:r w:rsidRPr="001C56D9" w:rsidDel="0027098A">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sidDel="0027098A">
              <w:rPr>
                <w:rFonts w:asciiTheme="minorHAnsi" w:hAnsiTheme="minorHAnsi" w:cstheme="minorHAnsi"/>
                <w:color w:val="2B579A"/>
                <w:sz w:val="21"/>
                <w:szCs w:val="21"/>
                <w:shd w:val="clear" w:color="auto" w:fill="E6E6E6"/>
                <w:lang w:val="en-GB"/>
              </w:rPr>
              <w:fldChar w:fldCharType="end"/>
            </w:r>
            <w:r w:rsidRPr="001C56D9" w:rsidDel="0027098A">
              <w:rPr>
                <w:rFonts w:asciiTheme="minorHAnsi" w:hAnsiTheme="minorHAnsi" w:cstheme="minorHAnsi"/>
                <w:sz w:val="21"/>
                <w:szCs w:val="21"/>
                <w:lang w:val="en-GB"/>
              </w:rPr>
              <w:t xml:space="preserve"> 60-64 Years</w:t>
            </w:r>
          </w:p>
          <w:p w14:paraId="07E18D69" w14:textId="77777777" w:rsidR="00DE3B22" w:rsidRPr="001C56D9" w:rsidDel="0027098A" w:rsidRDefault="00DE3B22">
            <w:pPr>
              <w:jc w:val="left"/>
              <w:rPr>
                <w:rFonts w:asciiTheme="minorHAnsi" w:hAnsiTheme="minorHAnsi" w:cstheme="minorHAnsi"/>
                <w:sz w:val="21"/>
                <w:szCs w:val="21"/>
                <w:lang w:val="en-GB"/>
              </w:rPr>
            </w:pPr>
            <w:r w:rsidRPr="001C56D9" w:rsidDel="0027098A">
              <w:rPr>
                <w:rFonts w:asciiTheme="minorHAnsi" w:hAnsiTheme="minorHAnsi" w:cstheme="minorHAnsi"/>
                <w:color w:val="2B579A"/>
                <w:sz w:val="21"/>
                <w:szCs w:val="21"/>
                <w:shd w:val="clear" w:color="auto" w:fill="E6E6E6"/>
                <w:lang w:val="en-GB"/>
              </w:rPr>
              <w:fldChar w:fldCharType="begin">
                <w:ffData>
                  <w:name w:val="Check40"/>
                  <w:enabled/>
                  <w:calcOnExit w:val="0"/>
                  <w:checkBox>
                    <w:sizeAuto/>
                    <w:default w:val="0"/>
                  </w:checkBox>
                </w:ffData>
              </w:fldChar>
            </w:r>
            <w:r w:rsidRPr="001C56D9" w:rsidDel="0027098A">
              <w:rPr>
                <w:rFonts w:asciiTheme="minorHAnsi" w:hAnsiTheme="minorHAnsi" w:cstheme="minorHAnsi"/>
                <w:sz w:val="21"/>
                <w:szCs w:val="21"/>
                <w:lang w:val="en-GB"/>
              </w:rPr>
              <w:instrText xml:space="preserve"> FORMCHECKBOX </w:instrText>
            </w:r>
            <w:r w:rsidR="00000000">
              <w:rPr>
                <w:rFonts w:asciiTheme="minorHAnsi" w:hAnsiTheme="minorHAnsi" w:cstheme="minorHAnsi"/>
                <w:color w:val="2B579A"/>
                <w:sz w:val="21"/>
                <w:szCs w:val="21"/>
                <w:shd w:val="clear" w:color="auto" w:fill="E6E6E6"/>
                <w:lang w:val="en-GB"/>
              </w:rPr>
            </w:r>
            <w:r w:rsidR="00000000">
              <w:rPr>
                <w:rFonts w:asciiTheme="minorHAnsi" w:hAnsiTheme="minorHAnsi" w:cstheme="minorHAnsi"/>
                <w:color w:val="2B579A"/>
                <w:sz w:val="21"/>
                <w:szCs w:val="21"/>
                <w:shd w:val="clear" w:color="auto" w:fill="E6E6E6"/>
                <w:lang w:val="en-GB"/>
              </w:rPr>
              <w:fldChar w:fldCharType="separate"/>
            </w:r>
            <w:r w:rsidRPr="001C56D9" w:rsidDel="0027098A">
              <w:rPr>
                <w:rFonts w:asciiTheme="minorHAnsi" w:hAnsiTheme="minorHAnsi" w:cstheme="minorHAnsi"/>
                <w:color w:val="2B579A"/>
                <w:sz w:val="21"/>
                <w:szCs w:val="21"/>
                <w:shd w:val="clear" w:color="auto" w:fill="E6E6E6"/>
                <w:lang w:val="en-GB"/>
              </w:rPr>
              <w:fldChar w:fldCharType="end"/>
            </w:r>
            <w:r w:rsidRPr="001C56D9" w:rsidDel="0027098A">
              <w:rPr>
                <w:rFonts w:asciiTheme="minorHAnsi" w:hAnsiTheme="minorHAnsi" w:cstheme="minorHAnsi"/>
                <w:sz w:val="21"/>
                <w:szCs w:val="21"/>
                <w:lang w:val="en-GB"/>
              </w:rPr>
              <w:t xml:space="preserve"> 65 Years and Older</w:t>
            </w:r>
          </w:p>
          <w:p w14:paraId="72FAA8EB" w14:textId="77777777" w:rsidR="00DE3B22" w:rsidRPr="001C56D9" w:rsidRDefault="00DE3B22">
            <w:pPr>
              <w:jc w:val="left"/>
              <w:rPr>
                <w:rFonts w:asciiTheme="minorHAnsi" w:hAnsiTheme="minorHAnsi" w:cstheme="minorHAnsi"/>
                <w:sz w:val="21"/>
                <w:szCs w:val="21"/>
                <w:lang w:val="en-GB"/>
              </w:rPr>
            </w:pPr>
          </w:p>
        </w:tc>
      </w:tr>
      <w:tr w:rsidR="00FA65D6" w:rsidRPr="001E0D1F" w14:paraId="7656965C" w14:textId="77777777" w:rsidTr="00FA65D6">
        <w:tblPrEx>
          <w:tblBorders>
            <w:top w:val="dotted" w:sz="4" w:space="0" w:color="C4BC96"/>
            <w:left w:val="dotted" w:sz="4" w:space="0" w:color="C4BC96"/>
            <w:bottom w:val="dotted" w:sz="4" w:space="0" w:color="C4BC96"/>
            <w:right w:val="dotted" w:sz="4" w:space="0" w:color="C4BC96"/>
            <w:insideH w:val="dotted" w:sz="4" w:space="0" w:color="C4BC96"/>
            <w:insideV w:val="dotted" w:sz="4" w:space="0" w:color="C4BC96"/>
          </w:tblBorders>
          <w:tblLook w:val="00A0" w:firstRow="1" w:lastRow="0" w:firstColumn="1" w:lastColumn="0" w:noHBand="0" w:noVBand="0"/>
        </w:tblPrEx>
        <w:tc>
          <w:tcPr>
            <w:tcW w:w="7645" w:type="dxa"/>
            <w:gridSpan w:val="2"/>
            <w:shd w:val="clear" w:color="auto" w:fill="B4C6E7" w:themeFill="accent1" w:themeFillTint="66"/>
          </w:tcPr>
          <w:p w14:paraId="2630B0A5" w14:textId="7DCF4D98" w:rsidR="00FA65D6" w:rsidRPr="001C56D9" w:rsidRDefault="00FA65D6" w:rsidP="00DB6B53">
            <w:pPr>
              <w:rPr>
                <w:rFonts w:asciiTheme="minorHAnsi" w:hAnsiTheme="minorHAnsi" w:cstheme="minorHAnsi"/>
                <w:sz w:val="21"/>
                <w:szCs w:val="21"/>
                <w:lang w:val="en-GB"/>
              </w:rPr>
            </w:pPr>
            <w:r w:rsidRPr="001C56D9">
              <w:rPr>
                <w:rFonts w:asciiTheme="minorHAnsi" w:hAnsiTheme="minorHAnsi" w:cstheme="minorHAnsi"/>
                <w:b/>
                <w:sz w:val="21"/>
                <w:szCs w:val="21"/>
                <w:lang w:val="en-GB"/>
              </w:rPr>
              <w:t>Estimated number of Primary Beneficiaries</w:t>
            </w:r>
            <w:r w:rsidR="00CD105B" w:rsidRPr="001C56D9">
              <w:rPr>
                <w:rFonts w:asciiTheme="minorHAnsi" w:hAnsiTheme="minorHAnsi" w:cstheme="minorHAnsi"/>
                <w:b/>
                <w:sz w:val="21"/>
                <w:szCs w:val="21"/>
                <w:lang w:val="en-GB"/>
              </w:rPr>
              <w:t>:</w:t>
            </w:r>
          </w:p>
        </w:tc>
        <w:tc>
          <w:tcPr>
            <w:tcW w:w="3150" w:type="dxa"/>
            <w:shd w:val="clear" w:color="auto" w:fill="auto"/>
          </w:tcPr>
          <w:p w14:paraId="6F99B235" w14:textId="4C59A58B" w:rsidR="00FA65D6" w:rsidRPr="001C56D9" w:rsidRDefault="00FA65D6" w:rsidP="00DB6B53">
            <w:pPr>
              <w:rPr>
                <w:rFonts w:asciiTheme="minorHAnsi" w:hAnsiTheme="minorHAnsi" w:cstheme="minorHAnsi"/>
                <w:sz w:val="21"/>
                <w:szCs w:val="21"/>
                <w:lang w:val="en-GB"/>
              </w:rPr>
            </w:pPr>
          </w:p>
        </w:tc>
      </w:tr>
    </w:tbl>
    <w:p w14:paraId="481A759F" w14:textId="5D241E06" w:rsidR="007043E2" w:rsidRPr="001C56D9" w:rsidRDefault="007043E2" w:rsidP="00DC5222">
      <w:pPr>
        <w:rPr>
          <w:rStyle w:val="text-danger"/>
          <w:rFonts w:asciiTheme="minorHAnsi" w:hAnsiTheme="minorHAnsi" w:cstheme="minorHAnsi"/>
          <w:b/>
          <w:color w:val="FF0000"/>
          <w:sz w:val="21"/>
          <w:szCs w:val="21"/>
          <w:shd w:val="clear" w:color="auto" w:fill="FFFFFF"/>
        </w:rPr>
      </w:pPr>
    </w:p>
    <w:tbl>
      <w:tblPr>
        <w:tblW w:w="0" w:type="auto"/>
        <w:tblBorders>
          <w:top w:val="dotted" w:sz="4" w:space="0" w:color="C4BC96"/>
          <w:left w:val="dotted" w:sz="4" w:space="0" w:color="C4BC96"/>
          <w:bottom w:val="dotted" w:sz="4" w:space="0" w:color="C4BC96"/>
          <w:right w:val="dotted" w:sz="4" w:space="0" w:color="C4BC96"/>
          <w:insideH w:val="dotted" w:sz="4" w:space="0" w:color="C4BC96"/>
          <w:insideV w:val="dotted" w:sz="4" w:space="0" w:color="C4BC96"/>
        </w:tblBorders>
        <w:tblLook w:val="00A0" w:firstRow="1" w:lastRow="0" w:firstColumn="1" w:lastColumn="0" w:noHBand="0" w:noVBand="0"/>
      </w:tblPr>
      <w:tblGrid>
        <w:gridCol w:w="4045"/>
        <w:gridCol w:w="3584"/>
        <w:gridCol w:w="3161"/>
      </w:tblGrid>
      <w:tr w:rsidR="007043E2" w:rsidRPr="001E0D1F" w14:paraId="7C81A9C6" w14:textId="77777777" w:rsidTr="00CD105B">
        <w:tc>
          <w:tcPr>
            <w:tcW w:w="10790" w:type="dxa"/>
            <w:gridSpan w:val="3"/>
            <w:shd w:val="clear" w:color="auto" w:fill="B4C6E7" w:themeFill="accent1" w:themeFillTint="66"/>
          </w:tcPr>
          <w:p w14:paraId="76036D36" w14:textId="0099C062" w:rsidR="007043E2" w:rsidRPr="001C56D9" w:rsidRDefault="1BB7D64B">
            <w:pPr>
              <w:rPr>
                <w:rFonts w:asciiTheme="minorHAnsi" w:hAnsiTheme="minorHAnsi" w:cstheme="minorHAnsi"/>
                <w:sz w:val="21"/>
                <w:szCs w:val="21"/>
                <w:lang w:val="en-GB"/>
              </w:rPr>
            </w:pPr>
            <w:r w:rsidRPr="001C56D9">
              <w:rPr>
                <w:rFonts w:asciiTheme="minorHAnsi" w:hAnsiTheme="minorHAnsi" w:cstheme="minorHAnsi"/>
                <w:b/>
                <w:sz w:val="21"/>
                <w:szCs w:val="21"/>
              </w:rPr>
              <w:t xml:space="preserve">Secondary Beneficiaries and Partners (all genders): </w:t>
            </w:r>
            <w:r w:rsidRPr="001C56D9">
              <w:rPr>
                <w:rFonts w:asciiTheme="minorHAnsi" w:hAnsiTheme="minorHAnsi" w:cstheme="minorHAnsi"/>
                <w:sz w:val="21"/>
                <w:szCs w:val="21"/>
              </w:rPr>
              <w:t>S</w:t>
            </w:r>
            <w:r w:rsidRPr="001C56D9">
              <w:rPr>
                <w:rFonts w:asciiTheme="minorHAnsi" w:hAnsiTheme="minorHAnsi" w:cstheme="minorHAnsi"/>
                <w:sz w:val="21"/>
                <w:szCs w:val="21"/>
                <w:lang w:val="en-GB"/>
              </w:rPr>
              <w:t xml:space="preserve">elect up to FOUR (and at least one) groups of people targeted by your project as secondary beneficiaries and/or key partners such as agents of change, duty bearers, key stakeholders or project participants. </w:t>
            </w:r>
            <w:r w:rsidRPr="001C56D9">
              <w:rPr>
                <w:rFonts w:asciiTheme="minorHAnsi" w:hAnsiTheme="minorHAnsi" w:cstheme="minorHAnsi"/>
                <w:sz w:val="21"/>
                <w:szCs w:val="21"/>
              </w:rPr>
              <w:t>If you are working with more than four of these groups, please select the four that you consider are most critical to your strategic approach</w:t>
            </w:r>
            <w:r w:rsidR="009E595C" w:rsidRPr="001C56D9">
              <w:rPr>
                <w:rFonts w:asciiTheme="minorHAnsi" w:hAnsiTheme="minorHAnsi" w:cstheme="minorHAnsi"/>
                <w:sz w:val="21"/>
                <w:szCs w:val="21"/>
              </w:rPr>
              <w:t>.</w:t>
            </w:r>
          </w:p>
        </w:tc>
      </w:tr>
      <w:tr w:rsidR="007043E2" w:rsidRPr="001E0D1F" w14:paraId="0343C3AE" w14:textId="77777777" w:rsidTr="00FA65D6">
        <w:trPr>
          <w:trHeight w:val="260"/>
        </w:trPr>
        <w:tc>
          <w:tcPr>
            <w:tcW w:w="4045" w:type="dxa"/>
            <w:tcBorders>
              <w:bottom w:val="dotted" w:sz="4" w:space="0" w:color="C4BC96"/>
            </w:tcBorders>
          </w:tcPr>
          <w:p w14:paraId="155B0632" w14:textId="0B930688" w:rsidR="007043E2" w:rsidRPr="001C56D9" w:rsidRDefault="007043E2">
            <w:pPr>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fldChar w:fldCharType="begin">
                <w:ffData>
                  <w:name w:val="Check74"/>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sz w:val="21"/>
                <w:szCs w:val="21"/>
                <w:lang w:val="en-GB"/>
              </w:rPr>
            </w:r>
            <w:r w:rsidR="00000000">
              <w:rPr>
                <w:rFonts w:asciiTheme="minorHAnsi" w:hAnsiTheme="minorHAnsi" w:cstheme="minorHAnsi"/>
                <w:sz w:val="21"/>
                <w:szCs w:val="21"/>
                <w:lang w:val="en-GB"/>
              </w:rPr>
              <w:fldChar w:fldCharType="separate"/>
            </w:r>
            <w:r w:rsidRPr="001C56D9">
              <w:rPr>
                <w:rFonts w:asciiTheme="minorHAnsi" w:hAnsiTheme="minorHAnsi" w:cstheme="minorHAnsi"/>
                <w:sz w:val="21"/>
                <w:szCs w:val="21"/>
                <w:lang w:val="en-GB"/>
              </w:rPr>
              <w:fldChar w:fldCharType="end"/>
            </w:r>
            <w:r w:rsidRPr="001C56D9">
              <w:rPr>
                <w:rFonts w:asciiTheme="minorHAnsi" w:hAnsiTheme="minorHAnsi" w:cstheme="minorHAnsi"/>
                <w:sz w:val="21"/>
                <w:szCs w:val="21"/>
                <w:lang w:val="en-GB"/>
              </w:rPr>
              <w:t xml:space="preserve"> Human rights defenders/activists/ allies </w:t>
            </w:r>
          </w:p>
          <w:p w14:paraId="600969FA" w14:textId="77777777" w:rsidR="007043E2" w:rsidRPr="001C56D9" w:rsidRDefault="007043E2">
            <w:pPr>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fldChar w:fldCharType="begin">
                <w:ffData>
                  <w:name w:val="Check74"/>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sz w:val="21"/>
                <w:szCs w:val="21"/>
                <w:lang w:val="en-GB"/>
              </w:rPr>
            </w:r>
            <w:r w:rsidR="00000000">
              <w:rPr>
                <w:rFonts w:asciiTheme="minorHAnsi" w:hAnsiTheme="minorHAnsi" w:cstheme="minorHAnsi"/>
                <w:sz w:val="21"/>
                <w:szCs w:val="21"/>
                <w:lang w:val="en-GB"/>
              </w:rPr>
              <w:fldChar w:fldCharType="separate"/>
            </w:r>
            <w:r w:rsidRPr="001C56D9">
              <w:rPr>
                <w:rFonts w:asciiTheme="minorHAnsi" w:hAnsiTheme="minorHAnsi" w:cstheme="minorHAnsi"/>
                <w:sz w:val="21"/>
                <w:szCs w:val="21"/>
                <w:lang w:val="en-GB"/>
              </w:rPr>
              <w:fldChar w:fldCharType="end"/>
            </w:r>
            <w:r w:rsidRPr="001C56D9">
              <w:rPr>
                <w:rFonts w:asciiTheme="minorHAnsi" w:hAnsiTheme="minorHAnsi" w:cstheme="minorHAnsi"/>
                <w:sz w:val="21"/>
                <w:szCs w:val="21"/>
                <w:lang w:val="en-GB"/>
              </w:rPr>
              <w:t xml:space="preserve"> Members/leaders of faith-based organizations</w:t>
            </w:r>
          </w:p>
          <w:p w14:paraId="64339667" w14:textId="77777777" w:rsidR="007043E2" w:rsidRPr="001C56D9" w:rsidRDefault="007043E2">
            <w:pPr>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fldChar w:fldCharType="begin">
                <w:ffData>
                  <w:name w:val="Check74"/>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sz w:val="21"/>
                <w:szCs w:val="21"/>
                <w:lang w:val="en-GB"/>
              </w:rPr>
            </w:r>
            <w:r w:rsidR="00000000">
              <w:rPr>
                <w:rFonts w:asciiTheme="minorHAnsi" w:hAnsiTheme="minorHAnsi" w:cstheme="minorHAnsi"/>
                <w:sz w:val="21"/>
                <w:szCs w:val="21"/>
                <w:lang w:val="en-GB"/>
              </w:rPr>
              <w:fldChar w:fldCharType="separate"/>
            </w:r>
            <w:r w:rsidRPr="001C56D9">
              <w:rPr>
                <w:rFonts w:asciiTheme="minorHAnsi" w:hAnsiTheme="minorHAnsi" w:cstheme="minorHAnsi"/>
                <w:sz w:val="21"/>
                <w:szCs w:val="21"/>
                <w:lang w:val="en-GB"/>
              </w:rPr>
              <w:fldChar w:fldCharType="end"/>
            </w:r>
            <w:r w:rsidRPr="001C56D9">
              <w:rPr>
                <w:rFonts w:asciiTheme="minorHAnsi" w:hAnsiTheme="minorHAnsi" w:cstheme="minorHAnsi"/>
                <w:sz w:val="21"/>
                <w:szCs w:val="21"/>
                <w:lang w:val="en-GB"/>
              </w:rPr>
              <w:t xml:space="preserve"> Traditional leaders and/or actors (e.g. chiefs, healers etc.)</w:t>
            </w:r>
          </w:p>
          <w:p w14:paraId="2A1DCD8D" w14:textId="77777777" w:rsidR="007043E2" w:rsidRPr="001C56D9" w:rsidRDefault="007043E2">
            <w:pPr>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fldChar w:fldCharType="begin">
                <w:ffData>
                  <w:name w:val="Check74"/>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sz w:val="21"/>
                <w:szCs w:val="21"/>
                <w:lang w:val="en-GB"/>
              </w:rPr>
            </w:r>
            <w:r w:rsidR="00000000">
              <w:rPr>
                <w:rFonts w:asciiTheme="minorHAnsi" w:hAnsiTheme="minorHAnsi" w:cstheme="minorHAnsi"/>
                <w:sz w:val="21"/>
                <w:szCs w:val="21"/>
                <w:lang w:val="en-GB"/>
              </w:rPr>
              <w:fldChar w:fldCharType="separate"/>
            </w:r>
            <w:r w:rsidRPr="001C56D9">
              <w:rPr>
                <w:rFonts w:asciiTheme="minorHAnsi" w:hAnsiTheme="minorHAnsi" w:cstheme="minorHAnsi"/>
                <w:sz w:val="21"/>
                <w:szCs w:val="21"/>
                <w:lang w:val="en-GB"/>
              </w:rPr>
              <w:fldChar w:fldCharType="end"/>
            </w:r>
            <w:r w:rsidRPr="001C56D9">
              <w:rPr>
                <w:rFonts w:asciiTheme="minorHAnsi" w:hAnsiTheme="minorHAnsi" w:cstheme="minorHAnsi"/>
                <w:sz w:val="21"/>
                <w:szCs w:val="21"/>
                <w:lang w:val="en-GB"/>
              </w:rPr>
              <w:t xml:space="preserve"> Health professionals (e.g. doctors, nurses, health workers, etc.)</w:t>
            </w:r>
          </w:p>
          <w:p w14:paraId="546375C9" w14:textId="77777777" w:rsidR="007043E2" w:rsidRPr="001C56D9" w:rsidRDefault="007043E2">
            <w:pPr>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fldChar w:fldCharType="begin">
                <w:ffData>
                  <w:name w:val="Check74"/>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sz w:val="21"/>
                <w:szCs w:val="21"/>
                <w:lang w:val="en-GB"/>
              </w:rPr>
            </w:r>
            <w:r w:rsidR="00000000">
              <w:rPr>
                <w:rFonts w:asciiTheme="minorHAnsi" w:hAnsiTheme="minorHAnsi" w:cstheme="minorHAnsi"/>
                <w:sz w:val="21"/>
                <w:szCs w:val="21"/>
                <w:lang w:val="en-GB"/>
              </w:rPr>
              <w:fldChar w:fldCharType="separate"/>
            </w:r>
            <w:r w:rsidRPr="001C56D9">
              <w:rPr>
                <w:rFonts w:asciiTheme="minorHAnsi" w:hAnsiTheme="minorHAnsi" w:cstheme="minorHAnsi"/>
                <w:sz w:val="21"/>
                <w:szCs w:val="21"/>
                <w:lang w:val="en-GB"/>
              </w:rPr>
              <w:fldChar w:fldCharType="end"/>
            </w:r>
            <w:r w:rsidRPr="001C56D9">
              <w:rPr>
                <w:rFonts w:asciiTheme="minorHAnsi" w:hAnsiTheme="minorHAnsi" w:cstheme="minorHAnsi"/>
                <w:sz w:val="21"/>
                <w:szCs w:val="21"/>
                <w:lang w:val="en-GB"/>
              </w:rPr>
              <w:t xml:space="preserve"> Men and/or boys (in general, e.g. as agents of change)</w:t>
            </w:r>
          </w:p>
          <w:p w14:paraId="06AA7883" w14:textId="77777777" w:rsidR="007043E2" w:rsidRPr="001C56D9" w:rsidRDefault="007043E2">
            <w:pPr>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lastRenderedPageBreak/>
              <w:fldChar w:fldCharType="begin">
                <w:ffData>
                  <w:name w:val="Check74"/>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sz w:val="21"/>
                <w:szCs w:val="21"/>
                <w:lang w:val="en-GB"/>
              </w:rPr>
            </w:r>
            <w:r w:rsidR="00000000">
              <w:rPr>
                <w:rFonts w:asciiTheme="minorHAnsi" w:hAnsiTheme="minorHAnsi" w:cstheme="minorHAnsi"/>
                <w:sz w:val="21"/>
                <w:szCs w:val="21"/>
                <w:lang w:val="en-GB"/>
              </w:rPr>
              <w:fldChar w:fldCharType="separate"/>
            </w:r>
            <w:r w:rsidRPr="001C56D9">
              <w:rPr>
                <w:rFonts w:asciiTheme="minorHAnsi" w:hAnsiTheme="minorHAnsi" w:cstheme="minorHAnsi"/>
                <w:sz w:val="21"/>
                <w:szCs w:val="21"/>
                <w:lang w:val="en-GB"/>
              </w:rPr>
              <w:fldChar w:fldCharType="end"/>
            </w:r>
            <w:r w:rsidRPr="001C56D9">
              <w:rPr>
                <w:rFonts w:asciiTheme="minorHAnsi" w:hAnsiTheme="minorHAnsi" w:cstheme="minorHAnsi"/>
                <w:sz w:val="21"/>
                <w:szCs w:val="21"/>
                <w:lang w:val="en-GB"/>
              </w:rPr>
              <w:t xml:space="preserve"> Members/leaders of Civil Society Organizations and Non-Governmental Organizations</w:t>
            </w:r>
          </w:p>
          <w:p w14:paraId="54DE00EC" w14:textId="77777777" w:rsidR="007043E2" w:rsidRPr="001C56D9" w:rsidRDefault="007043E2">
            <w:pPr>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fldChar w:fldCharType="begin">
                <w:ffData>
                  <w:name w:val="Check74"/>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sz w:val="21"/>
                <w:szCs w:val="21"/>
                <w:lang w:val="en-GB"/>
              </w:rPr>
            </w:r>
            <w:r w:rsidR="00000000">
              <w:rPr>
                <w:rFonts w:asciiTheme="minorHAnsi" w:hAnsiTheme="minorHAnsi" w:cstheme="minorHAnsi"/>
                <w:sz w:val="21"/>
                <w:szCs w:val="21"/>
                <w:lang w:val="en-GB"/>
              </w:rPr>
              <w:fldChar w:fldCharType="separate"/>
            </w:r>
            <w:r w:rsidRPr="001C56D9">
              <w:rPr>
                <w:rFonts w:asciiTheme="minorHAnsi" w:hAnsiTheme="minorHAnsi" w:cstheme="minorHAnsi"/>
                <w:sz w:val="21"/>
                <w:szCs w:val="21"/>
                <w:lang w:val="en-GB"/>
              </w:rPr>
              <w:fldChar w:fldCharType="end"/>
            </w:r>
            <w:r w:rsidRPr="001C56D9">
              <w:rPr>
                <w:rFonts w:asciiTheme="minorHAnsi" w:hAnsiTheme="minorHAnsi" w:cstheme="minorHAnsi"/>
                <w:sz w:val="21"/>
                <w:szCs w:val="21"/>
                <w:lang w:val="en-GB"/>
              </w:rPr>
              <w:t xml:space="preserve"> Members/leaders of the community and/or community -based organizations/groups</w:t>
            </w:r>
          </w:p>
        </w:tc>
        <w:tc>
          <w:tcPr>
            <w:tcW w:w="3584" w:type="dxa"/>
            <w:tcBorders>
              <w:bottom w:val="dotted" w:sz="4" w:space="0" w:color="C4BC96"/>
            </w:tcBorders>
          </w:tcPr>
          <w:p w14:paraId="63D63493" w14:textId="77777777" w:rsidR="007043E2" w:rsidRPr="001C56D9" w:rsidRDefault="007043E2">
            <w:pPr>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lastRenderedPageBreak/>
              <w:fldChar w:fldCharType="begin">
                <w:ffData>
                  <w:name w:val="Check74"/>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sz w:val="21"/>
                <w:szCs w:val="21"/>
                <w:lang w:val="en-GB"/>
              </w:rPr>
            </w:r>
            <w:r w:rsidR="00000000">
              <w:rPr>
                <w:rFonts w:asciiTheme="minorHAnsi" w:hAnsiTheme="minorHAnsi" w:cstheme="minorHAnsi"/>
                <w:sz w:val="21"/>
                <w:szCs w:val="21"/>
                <w:lang w:val="en-GB"/>
              </w:rPr>
              <w:fldChar w:fldCharType="separate"/>
            </w:r>
            <w:r w:rsidRPr="001C56D9">
              <w:rPr>
                <w:rFonts w:asciiTheme="minorHAnsi" w:hAnsiTheme="minorHAnsi" w:cstheme="minorHAnsi"/>
                <w:sz w:val="21"/>
                <w:szCs w:val="21"/>
                <w:lang w:val="en-GB"/>
              </w:rPr>
              <w:fldChar w:fldCharType="end"/>
            </w:r>
            <w:r w:rsidRPr="001C56D9">
              <w:rPr>
                <w:rFonts w:asciiTheme="minorHAnsi" w:hAnsiTheme="minorHAnsi" w:cstheme="minorHAnsi"/>
                <w:sz w:val="21"/>
                <w:szCs w:val="21"/>
                <w:lang w:val="en-GB"/>
              </w:rPr>
              <w:t xml:space="preserve"> Members/leaders of youth groups</w:t>
            </w:r>
          </w:p>
          <w:p w14:paraId="2BABD940" w14:textId="77777777" w:rsidR="007043E2" w:rsidRPr="006D51EE" w:rsidRDefault="007043E2">
            <w:pPr>
              <w:jc w:val="left"/>
              <w:rPr>
                <w:rFonts w:asciiTheme="minorHAnsi" w:hAnsiTheme="minorHAnsi" w:cstheme="minorHAnsi"/>
                <w:sz w:val="21"/>
                <w:szCs w:val="21"/>
              </w:rPr>
            </w:pPr>
            <w:r w:rsidRPr="001C56D9">
              <w:rPr>
                <w:rFonts w:asciiTheme="minorHAnsi" w:hAnsiTheme="minorHAnsi" w:cstheme="minorHAnsi"/>
                <w:sz w:val="21"/>
                <w:szCs w:val="21"/>
                <w:lang w:val="en-GB"/>
              </w:rPr>
              <w:fldChar w:fldCharType="begin">
                <w:ffData>
                  <w:name w:val="Check74"/>
                  <w:enabled/>
                  <w:calcOnExit w:val="0"/>
                  <w:checkBox>
                    <w:sizeAuto/>
                    <w:default w:val="0"/>
                  </w:checkBox>
                </w:ffData>
              </w:fldChar>
            </w:r>
            <w:r w:rsidRPr="006D51EE">
              <w:rPr>
                <w:rFonts w:asciiTheme="minorHAnsi" w:hAnsiTheme="minorHAnsi" w:cstheme="minorHAnsi"/>
                <w:sz w:val="21"/>
                <w:szCs w:val="21"/>
              </w:rPr>
              <w:instrText xml:space="preserve"> FORMCHECKBOX </w:instrText>
            </w:r>
            <w:r w:rsidR="00000000">
              <w:rPr>
                <w:rFonts w:asciiTheme="minorHAnsi" w:hAnsiTheme="minorHAnsi" w:cstheme="minorHAnsi"/>
                <w:sz w:val="21"/>
                <w:szCs w:val="21"/>
                <w:lang w:val="en-GB"/>
              </w:rPr>
            </w:r>
            <w:r w:rsidR="00000000">
              <w:rPr>
                <w:rFonts w:asciiTheme="minorHAnsi" w:hAnsiTheme="minorHAnsi" w:cstheme="minorHAnsi"/>
                <w:sz w:val="21"/>
                <w:szCs w:val="21"/>
                <w:lang w:val="en-GB"/>
              </w:rPr>
              <w:fldChar w:fldCharType="separate"/>
            </w:r>
            <w:r w:rsidRPr="001C56D9">
              <w:rPr>
                <w:rFonts w:asciiTheme="minorHAnsi" w:hAnsiTheme="minorHAnsi" w:cstheme="minorHAnsi"/>
                <w:sz w:val="21"/>
                <w:szCs w:val="21"/>
                <w:lang w:val="en-GB"/>
              </w:rPr>
              <w:fldChar w:fldCharType="end"/>
            </w:r>
            <w:r w:rsidRPr="006D51EE">
              <w:rPr>
                <w:rFonts w:asciiTheme="minorHAnsi" w:hAnsiTheme="minorHAnsi" w:cstheme="minorHAnsi"/>
                <w:sz w:val="21"/>
                <w:szCs w:val="21"/>
              </w:rPr>
              <w:t xml:space="preserve"> Media professionals (e.g. journalists)</w:t>
            </w:r>
          </w:p>
          <w:p w14:paraId="7ABA2AA9" w14:textId="77777777" w:rsidR="007043E2" w:rsidRPr="001C56D9" w:rsidRDefault="007043E2">
            <w:pPr>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fldChar w:fldCharType="begin">
                <w:ffData>
                  <w:name w:val="Check74"/>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sz w:val="21"/>
                <w:szCs w:val="21"/>
                <w:lang w:val="en-GB"/>
              </w:rPr>
            </w:r>
            <w:r w:rsidR="00000000">
              <w:rPr>
                <w:rFonts w:asciiTheme="minorHAnsi" w:hAnsiTheme="minorHAnsi" w:cstheme="minorHAnsi"/>
                <w:sz w:val="21"/>
                <w:szCs w:val="21"/>
                <w:lang w:val="en-GB"/>
              </w:rPr>
              <w:fldChar w:fldCharType="separate"/>
            </w:r>
            <w:r w:rsidRPr="001C56D9">
              <w:rPr>
                <w:rFonts w:asciiTheme="minorHAnsi" w:hAnsiTheme="minorHAnsi" w:cstheme="minorHAnsi"/>
                <w:sz w:val="21"/>
                <w:szCs w:val="21"/>
                <w:lang w:val="en-GB"/>
              </w:rPr>
              <w:fldChar w:fldCharType="end"/>
            </w:r>
            <w:r w:rsidRPr="001C56D9">
              <w:rPr>
                <w:rFonts w:asciiTheme="minorHAnsi" w:hAnsiTheme="minorHAnsi" w:cstheme="minorHAnsi"/>
                <w:sz w:val="21"/>
                <w:szCs w:val="21"/>
                <w:lang w:val="en-GB"/>
              </w:rPr>
              <w:t xml:space="preserve"> Education professionals (e.g. teachers/educators)</w:t>
            </w:r>
          </w:p>
          <w:p w14:paraId="5303A15C" w14:textId="77777777" w:rsidR="007043E2" w:rsidRPr="001C56D9" w:rsidRDefault="007043E2">
            <w:pPr>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fldChar w:fldCharType="begin">
                <w:ffData>
                  <w:name w:val="Check74"/>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sz w:val="21"/>
                <w:szCs w:val="21"/>
                <w:lang w:val="en-GB"/>
              </w:rPr>
            </w:r>
            <w:r w:rsidR="00000000">
              <w:rPr>
                <w:rFonts w:asciiTheme="minorHAnsi" w:hAnsiTheme="minorHAnsi" w:cstheme="minorHAnsi"/>
                <w:sz w:val="21"/>
                <w:szCs w:val="21"/>
                <w:lang w:val="en-GB"/>
              </w:rPr>
              <w:fldChar w:fldCharType="separate"/>
            </w:r>
            <w:r w:rsidRPr="001C56D9">
              <w:rPr>
                <w:rFonts w:asciiTheme="minorHAnsi" w:hAnsiTheme="minorHAnsi" w:cstheme="minorHAnsi"/>
                <w:sz w:val="21"/>
                <w:szCs w:val="21"/>
                <w:lang w:val="en-GB"/>
              </w:rPr>
              <w:fldChar w:fldCharType="end"/>
            </w:r>
            <w:r w:rsidRPr="001C56D9">
              <w:rPr>
                <w:rFonts w:asciiTheme="minorHAnsi" w:hAnsiTheme="minorHAnsi" w:cstheme="minorHAnsi"/>
                <w:sz w:val="21"/>
                <w:szCs w:val="21"/>
                <w:lang w:val="en-GB"/>
              </w:rPr>
              <w:t xml:space="preserve"> Students (primary, secondary, or tertiary)</w:t>
            </w:r>
          </w:p>
          <w:p w14:paraId="4D522BF3" w14:textId="77777777" w:rsidR="007043E2" w:rsidRPr="001C56D9" w:rsidRDefault="007043E2">
            <w:pPr>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fldChar w:fldCharType="begin">
                <w:ffData>
                  <w:name w:val="Check74"/>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sz w:val="21"/>
                <w:szCs w:val="21"/>
                <w:lang w:val="en-GB"/>
              </w:rPr>
            </w:r>
            <w:r w:rsidR="00000000">
              <w:rPr>
                <w:rFonts w:asciiTheme="minorHAnsi" w:hAnsiTheme="minorHAnsi" w:cstheme="minorHAnsi"/>
                <w:sz w:val="21"/>
                <w:szCs w:val="21"/>
                <w:lang w:val="en-GB"/>
              </w:rPr>
              <w:fldChar w:fldCharType="separate"/>
            </w:r>
            <w:r w:rsidRPr="001C56D9">
              <w:rPr>
                <w:rFonts w:asciiTheme="minorHAnsi" w:hAnsiTheme="minorHAnsi" w:cstheme="minorHAnsi"/>
                <w:sz w:val="21"/>
                <w:szCs w:val="21"/>
                <w:lang w:val="en-GB"/>
              </w:rPr>
              <w:fldChar w:fldCharType="end"/>
            </w:r>
            <w:r w:rsidRPr="001C56D9">
              <w:rPr>
                <w:rFonts w:asciiTheme="minorHAnsi" w:hAnsiTheme="minorHAnsi" w:cstheme="minorHAnsi"/>
                <w:sz w:val="21"/>
                <w:szCs w:val="21"/>
                <w:lang w:val="en-GB"/>
              </w:rPr>
              <w:t xml:space="preserve"> Police (e.g. law enforcement, detectives, regular uniformed police)</w:t>
            </w:r>
          </w:p>
          <w:p w14:paraId="646CE7D6" w14:textId="77777777" w:rsidR="007043E2" w:rsidRPr="001C56D9" w:rsidRDefault="007043E2">
            <w:pPr>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lastRenderedPageBreak/>
              <w:fldChar w:fldCharType="begin">
                <w:ffData>
                  <w:name w:val="Check74"/>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sz w:val="21"/>
                <w:szCs w:val="21"/>
                <w:lang w:val="en-GB"/>
              </w:rPr>
            </w:r>
            <w:r w:rsidR="00000000">
              <w:rPr>
                <w:rFonts w:asciiTheme="minorHAnsi" w:hAnsiTheme="minorHAnsi" w:cstheme="minorHAnsi"/>
                <w:sz w:val="21"/>
                <w:szCs w:val="21"/>
                <w:lang w:val="en-GB"/>
              </w:rPr>
              <w:fldChar w:fldCharType="separate"/>
            </w:r>
            <w:r w:rsidRPr="001C56D9">
              <w:rPr>
                <w:rFonts w:asciiTheme="minorHAnsi" w:hAnsiTheme="minorHAnsi" w:cstheme="minorHAnsi"/>
                <w:sz w:val="21"/>
                <w:szCs w:val="21"/>
                <w:lang w:val="en-GB"/>
              </w:rPr>
              <w:fldChar w:fldCharType="end"/>
            </w:r>
            <w:r w:rsidRPr="001C56D9">
              <w:rPr>
                <w:rFonts w:asciiTheme="minorHAnsi" w:hAnsiTheme="minorHAnsi" w:cstheme="minorHAnsi"/>
                <w:sz w:val="21"/>
                <w:szCs w:val="21"/>
                <w:lang w:val="en-GB"/>
              </w:rPr>
              <w:t xml:space="preserve"> Other uniformed personnel (e.g. military, peace-keeping officers, etc.)</w:t>
            </w:r>
          </w:p>
          <w:p w14:paraId="4106DF6C" w14:textId="77777777" w:rsidR="007043E2" w:rsidRPr="001C56D9" w:rsidRDefault="007043E2">
            <w:pPr>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fldChar w:fldCharType="begin">
                <w:ffData>
                  <w:name w:val="Check74"/>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sz w:val="21"/>
                <w:szCs w:val="21"/>
                <w:lang w:val="en-GB"/>
              </w:rPr>
            </w:r>
            <w:r w:rsidR="00000000">
              <w:rPr>
                <w:rFonts w:asciiTheme="minorHAnsi" w:hAnsiTheme="minorHAnsi" w:cstheme="minorHAnsi"/>
                <w:sz w:val="21"/>
                <w:szCs w:val="21"/>
                <w:lang w:val="en-GB"/>
              </w:rPr>
              <w:fldChar w:fldCharType="separate"/>
            </w:r>
            <w:r w:rsidRPr="001C56D9">
              <w:rPr>
                <w:rFonts w:asciiTheme="minorHAnsi" w:hAnsiTheme="minorHAnsi" w:cstheme="minorHAnsi"/>
                <w:sz w:val="21"/>
                <w:szCs w:val="21"/>
                <w:lang w:val="en-GB"/>
              </w:rPr>
              <w:fldChar w:fldCharType="end"/>
            </w:r>
            <w:r w:rsidRPr="001C56D9">
              <w:rPr>
                <w:rFonts w:asciiTheme="minorHAnsi" w:hAnsiTheme="minorHAnsi" w:cstheme="minorHAnsi"/>
                <w:sz w:val="21"/>
                <w:szCs w:val="21"/>
                <w:lang w:val="en-GB"/>
              </w:rPr>
              <w:t xml:space="preserve"> Judicial and legal personnel (e.g. judges, prosecutors, lawyers, etc.)</w:t>
            </w:r>
          </w:p>
          <w:p w14:paraId="3FB6148A" w14:textId="77777777" w:rsidR="007043E2" w:rsidRPr="001C56D9" w:rsidRDefault="007043E2">
            <w:pPr>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fldChar w:fldCharType="begin">
                <w:ffData>
                  <w:name w:val="Check74"/>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sz w:val="21"/>
                <w:szCs w:val="21"/>
                <w:lang w:val="en-GB"/>
              </w:rPr>
            </w:r>
            <w:r w:rsidR="00000000">
              <w:rPr>
                <w:rFonts w:asciiTheme="minorHAnsi" w:hAnsiTheme="minorHAnsi" w:cstheme="minorHAnsi"/>
                <w:sz w:val="21"/>
                <w:szCs w:val="21"/>
                <w:lang w:val="en-GB"/>
              </w:rPr>
              <w:fldChar w:fldCharType="separate"/>
            </w:r>
            <w:r w:rsidRPr="001C56D9">
              <w:rPr>
                <w:rFonts w:asciiTheme="minorHAnsi" w:hAnsiTheme="minorHAnsi" w:cstheme="minorHAnsi"/>
                <w:sz w:val="21"/>
                <w:szCs w:val="21"/>
                <w:lang w:val="en-GB"/>
              </w:rPr>
              <w:fldChar w:fldCharType="end"/>
            </w:r>
            <w:r w:rsidRPr="001C56D9">
              <w:rPr>
                <w:rFonts w:asciiTheme="minorHAnsi" w:hAnsiTheme="minorHAnsi" w:cstheme="minorHAnsi"/>
                <w:sz w:val="21"/>
                <w:szCs w:val="21"/>
                <w:lang w:val="en-GB"/>
              </w:rPr>
              <w:t xml:space="preserve"> Government officials (e.g. district councillors, policy makers, etc)</w:t>
            </w:r>
          </w:p>
        </w:tc>
        <w:tc>
          <w:tcPr>
            <w:tcW w:w="3161" w:type="dxa"/>
            <w:tcBorders>
              <w:bottom w:val="dotted" w:sz="4" w:space="0" w:color="C4BC96"/>
            </w:tcBorders>
          </w:tcPr>
          <w:p w14:paraId="473ED7F6" w14:textId="77777777" w:rsidR="007043E2" w:rsidRPr="001C56D9" w:rsidRDefault="007043E2">
            <w:pPr>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lastRenderedPageBreak/>
              <w:fldChar w:fldCharType="begin">
                <w:ffData>
                  <w:name w:val="Check74"/>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sz w:val="21"/>
                <w:szCs w:val="21"/>
                <w:lang w:val="en-GB"/>
              </w:rPr>
            </w:r>
            <w:r w:rsidR="00000000">
              <w:rPr>
                <w:rFonts w:asciiTheme="minorHAnsi" w:hAnsiTheme="minorHAnsi" w:cstheme="minorHAnsi"/>
                <w:sz w:val="21"/>
                <w:szCs w:val="21"/>
                <w:lang w:val="en-GB"/>
              </w:rPr>
              <w:fldChar w:fldCharType="separate"/>
            </w:r>
            <w:r w:rsidRPr="001C56D9">
              <w:rPr>
                <w:rFonts w:asciiTheme="minorHAnsi" w:hAnsiTheme="minorHAnsi" w:cstheme="minorHAnsi"/>
                <w:sz w:val="21"/>
                <w:szCs w:val="21"/>
                <w:lang w:val="en-GB"/>
              </w:rPr>
              <w:fldChar w:fldCharType="end"/>
            </w:r>
            <w:r w:rsidRPr="001C56D9">
              <w:rPr>
                <w:rFonts w:asciiTheme="minorHAnsi" w:hAnsiTheme="minorHAnsi" w:cstheme="minorHAnsi"/>
                <w:sz w:val="21"/>
                <w:szCs w:val="21"/>
                <w:lang w:val="en-GB"/>
              </w:rPr>
              <w:t xml:space="preserve"> Parliamentarians</w:t>
            </w:r>
          </w:p>
          <w:p w14:paraId="50EFCC70" w14:textId="77777777" w:rsidR="007043E2" w:rsidRPr="001C56D9" w:rsidRDefault="007043E2">
            <w:pPr>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fldChar w:fldCharType="begin">
                <w:ffData>
                  <w:name w:val="Check74"/>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sz w:val="21"/>
                <w:szCs w:val="21"/>
                <w:lang w:val="en-GB"/>
              </w:rPr>
            </w:r>
            <w:r w:rsidR="00000000">
              <w:rPr>
                <w:rFonts w:asciiTheme="minorHAnsi" w:hAnsiTheme="minorHAnsi" w:cstheme="minorHAnsi"/>
                <w:sz w:val="21"/>
                <w:szCs w:val="21"/>
                <w:lang w:val="en-GB"/>
              </w:rPr>
              <w:fldChar w:fldCharType="separate"/>
            </w:r>
            <w:r w:rsidRPr="001C56D9">
              <w:rPr>
                <w:rFonts w:asciiTheme="minorHAnsi" w:hAnsiTheme="minorHAnsi" w:cstheme="minorHAnsi"/>
                <w:sz w:val="21"/>
                <w:szCs w:val="21"/>
                <w:lang w:val="en-GB"/>
              </w:rPr>
              <w:fldChar w:fldCharType="end"/>
            </w:r>
            <w:r w:rsidRPr="001C56D9">
              <w:rPr>
                <w:rFonts w:asciiTheme="minorHAnsi" w:hAnsiTheme="minorHAnsi" w:cstheme="minorHAnsi"/>
                <w:sz w:val="21"/>
                <w:szCs w:val="21"/>
                <w:lang w:val="en-GB"/>
              </w:rPr>
              <w:t xml:space="preserve"> Private sector/ business owners/employees</w:t>
            </w:r>
          </w:p>
          <w:p w14:paraId="1A82B6E3" w14:textId="77777777" w:rsidR="007043E2" w:rsidRPr="001C56D9" w:rsidRDefault="007043E2">
            <w:pPr>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fldChar w:fldCharType="begin">
                <w:ffData>
                  <w:name w:val="Check74"/>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sz w:val="21"/>
                <w:szCs w:val="21"/>
                <w:lang w:val="en-GB"/>
              </w:rPr>
            </w:r>
            <w:r w:rsidR="00000000">
              <w:rPr>
                <w:rFonts w:asciiTheme="minorHAnsi" w:hAnsiTheme="minorHAnsi" w:cstheme="minorHAnsi"/>
                <w:sz w:val="21"/>
                <w:szCs w:val="21"/>
                <w:lang w:val="en-GB"/>
              </w:rPr>
              <w:fldChar w:fldCharType="separate"/>
            </w:r>
            <w:r w:rsidRPr="001C56D9">
              <w:rPr>
                <w:rFonts w:asciiTheme="minorHAnsi" w:hAnsiTheme="minorHAnsi" w:cstheme="minorHAnsi"/>
                <w:sz w:val="21"/>
                <w:szCs w:val="21"/>
                <w:lang w:val="en-GB"/>
              </w:rPr>
              <w:fldChar w:fldCharType="end"/>
            </w:r>
            <w:r w:rsidRPr="001C56D9">
              <w:rPr>
                <w:rFonts w:asciiTheme="minorHAnsi" w:hAnsiTheme="minorHAnsi" w:cstheme="minorHAnsi"/>
                <w:sz w:val="21"/>
                <w:szCs w:val="21"/>
                <w:lang w:val="en-GB"/>
              </w:rPr>
              <w:t xml:space="preserve"> Social/welfare/humanitarian workers</w:t>
            </w:r>
          </w:p>
          <w:p w14:paraId="23AEDFE8" w14:textId="77777777" w:rsidR="007043E2" w:rsidRPr="001C56D9" w:rsidRDefault="007043E2">
            <w:pPr>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fldChar w:fldCharType="begin">
                <w:ffData>
                  <w:name w:val="Check74"/>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sz w:val="21"/>
                <w:szCs w:val="21"/>
                <w:lang w:val="en-GB"/>
              </w:rPr>
            </w:r>
            <w:r w:rsidR="00000000">
              <w:rPr>
                <w:rFonts w:asciiTheme="minorHAnsi" w:hAnsiTheme="minorHAnsi" w:cstheme="minorHAnsi"/>
                <w:sz w:val="21"/>
                <w:szCs w:val="21"/>
                <w:lang w:val="en-GB"/>
              </w:rPr>
              <w:fldChar w:fldCharType="separate"/>
            </w:r>
            <w:r w:rsidRPr="001C56D9">
              <w:rPr>
                <w:rFonts w:asciiTheme="minorHAnsi" w:hAnsiTheme="minorHAnsi" w:cstheme="minorHAnsi"/>
                <w:sz w:val="21"/>
                <w:szCs w:val="21"/>
                <w:lang w:val="en-GB"/>
              </w:rPr>
              <w:fldChar w:fldCharType="end"/>
            </w:r>
            <w:r w:rsidRPr="001C56D9">
              <w:rPr>
                <w:rFonts w:asciiTheme="minorHAnsi" w:hAnsiTheme="minorHAnsi" w:cstheme="minorHAnsi"/>
                <w:sz w:val="21"/>
                <w:szCs w:val="21"/>
                <w:lang w:val="en-GB"/>
              </w:rPr>
              <w:t xml:space="preserve"> Family members (e.g. parents, husbands, mothers-in-law)</w:t>
            </w:r>
          </w:p>
          <w:p w14:paraId="06D09F07" w14:textId="77777777" w:rsidR="007043E2" w:rsidRPr="001C56D9" w:rsidRDefault="007043E2">
            <w:pPr>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fldChar w:fldCharType="begin">
                <w:ffData>
                  <w:name w:val="Check74"/>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sz w:val="21"/>
                <w:szCs w:val="21"/>
                <w:lang w:val="en-GB"/>
              </w:rPr>
            </w:r>
            <w:r w:rsidR="00000000">
              <w:rPr>
                <w:rFonts w:asciiTheme="minorHAnsi" w:hAnsiTheme="minorHAnsi" w:cstheme="minorHAnsi"/>
                <w:sz w:val="21"/>
                <w:szCs w:val="21"/>
                <w:lang w:val="en-GB"/>
              </w:rPr>
              <w:fldChar w:fldCharType="separate"/>
            </w:r>
            <w:r w:rsidRPr="001C56D9">
              <w:rPr>
                <w:rFonts w:asciiTheme="minorHAnsi" w:hAnsiTheme="minorHAnsi" w:cstheme="minorHAnsi"/>
                <w:sz w:val="21"/>
                <w:szCs w:val="21"/>
                <w:lang w:val="en-GB"/>
              </w:rPr>
              <w:fldChar w:fldCharType="end"/>
            </w:r>
            <w:r w:rsidRPr="001C56D9">
              <w:rPr>
                <w:rFonts w:asciiTheme="minorHAnsi" w:hAnsiTheme="minorHAnsi" w:cstheme="minorHAnsi"/>
                <w:sz w:val="21"/>
                <w:szCs w:val="21"/>
                <w:lang w:val="en-GB"/>
              </w:rPr>
              <w:t xml:space="preserve"> Community volunteers (e.g. as community mobilisers)</w:t>
            </w:r>
          </w:p>
          <w:p w14:paraId="0C71778F" w14:textId="77777777" w:rsidR="007043E2" w:rsidRPr="001C56D9" w:rsidRDefault="007043E2">
            <w:pPr>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lastRenderedPageBreak/>
              <w:fldChar w:fldCharType="begin">
                <w:ffData>
                  <w:name w:val="Check74"/>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sz w:val="21"/>
                <w:szCs w:val="21"/>
                <w:lang w:val="en-GB"/>
              </w:rPr>
            </w:r>
            <w:r w:rsidR="00000000">
              <w:rPr>
                <w:rFonts w:asciiTheme="minorHAnsi" w:hAnsiTheme="minorHAnsi" w:cstheme="minorHAnsi"/>
                <w:sz w:val="21"/>
                <w:szCs w:val="21"/>
                <w:lang w:val="en-GB"/>
              </w:rPr>
              <w:fldChar w:fldCharType="separate"/>
            </w:r>
            <w:r w:rsidRPr="001C56D9">
              <w:rPr>
                <w:rFonts w:asciiTheme="minorHAnsi" w:hAnsiTheme="minorHAnsi" w:cstheme="minorHAnsi"/>
                <w:sz w:val="21"/>
                <w:szCs w:val="21"/>
                <w:lang w:val="en-GB"/>
              </w:rPr>
              <w:fldChar w:fldCharType="end"/>
            </w:r>
            <w:r w:rsidRPr="001C56D9">
              <w:rPr>
                <w:rFonts w:asciiTheme="minorHAnsi" w:hAnsiTheme="minorHAnsi" w:cstheme="minorHAnsi"/>
                <w:sz w:val="21"/>
                <w:szCs w:val="21"/>
                <w:lang w:val="en-GB"/>
              </w:rPr>
              <w:t xml:space="preserve"> Other category 1 (describe in 10 words or less)</w:t>
            </w:r>
          </w:p>
          <w:p w14:paraId="78045C46" w14:textId="77777777" w:rsidR="007043E2" w:rsidRPr="001C56D9" w:rsidRDefault="007043E2">
            <w:pPr>
              <w:jc w:val="left"/>
              <w:rPr>
                <w:rFonts w:asciiTheme="minorHAnsi" w:hAnsiTheme="minorHAnsi" w:cstheme="minorHAnsi"/>
                <w:sz w:val="21"/>
                <w:szCs w:val="21"/>
                <w:lang w:val="en-GB"/>
              </w:rPr>
            </w:pPr>
            <w:r w:rsidRPr="001C56D9">
              <w:rPr>
                <w:rFonts w:asciiTheme="minorHAnsi" w:hAnsiTheme="minorHAnsi" w:cstheme="minorHAnsi"/>
                <w:sz w:val="21"/>
                <w:szCs w:val="21"/>
                <w:lang w:val="en-GB"/>
              </w:rPr>
              <w:fldChar w:fldCharType="begin">
                <w:ffData>
                  <w:name w:val="Check74"/>
                  <w:enabled/>
                  <w:calcOnExit w:val="0"/>
                  <w:checkBox>
                    <w:sizeAuto/>
                    <w:default w:val="0"/>
                  </w:checkBox>
                </w:ffData>
              </w:fldChar>
            </w:r>
            <w:r w:rsidRPr="001C56D9">
              <w:rPr>
                <w:rFonts w:asciiTheme="minorHAnsi" w:hAnsiTheme="minorHAnsi" w:cstheme="minorHAnsi"/>
                <w:sz w:val="21"/>
                <w:szCs w:val="21"/>
                <w:lang w:val="en-GB"/>
              </w:rPr>
              <w:instrText xml:space="preserve"> FORMCHECKBOX </w:instrText>
            </w:r>
            <w:r w:rsidR="00000000">
              <w:rPr>
                <w:rFonts w:asciiTheme="minorHAnsi" w:hAnsiTheme="minorHAnsi" w:cstheme="minorHAnsi"/>
                <w:sz w:val="21"/>
                <w:szCs w:val="21"/>
                <w:lang w:val="en-GB"/>
              </w:rPr>
            </w:r>
            <w:r w:rsidR="00000000">
              <w:rPr>
                <w:rFonts w:asciiTheme="minorHAnsi" w:hAnsiTheme="minorHAnsi" w:cstheme="minorHAnsi"/>
                <w:sz w:val="21"/>
                <w:szCs w:val="21"/>
                <w:lang w:val="en-GB"/>
              </w:rPr>
              <w:fldChar w:fldCharType="separate"/>
            </w:r>
            <w:r w:rsidRPr="001C56D9">
              <w:rPr>
                <w:rFonts w:asciiTheme="minorHAnsi" w:hAnsiTheme="minorHAnsi" w:cstheme="minorHAnsi"/>
                <w:sz w:val="21"/>
                <w:szCs w:val="21"/>
                <w:lang w:val="en-GB"/>
              </w:rPr>
              <w:fldChar w:fldCharType="end"/>
            </w:r>
            <w:r w:rsidRPr="001C56D9">
              <w:rPr>
                <w:rFonts w:asciiTheme="minorHAnsi" w:hAnsiTheme="minorHAnsi" w:cstheme="minorHAnsi"/>
                <w:sz w:val="21"/>
                <w:szCs w:val="21"/>
                <w:lang w:val="en-GB"/>
              </w:rPr>
              <w:t xml:space="preserve"> Other category 2 (describe in 10 words or less)</w:t>
            </w:r>
          </w:p>
          <w:p w14:paraId="5A54D387" w14:textId="77777777" w:rsidR="007043E2" w:rsidRPr="001C56D9" w:rsidRDefault="007043E2">
            <w:pPr>
              <w:jc w:val="left"/>
              <w:rPr>
                <w:rFonts w:asciiTheme="minorHAnsi" w:hAnsiTheme="minorHAnsi" w:cstheme="minorHAnsi"/>
                <w:sz w:val="21"/>
                <w:szCs w:val="21"/>
                <w:lang w:val="en-GB"/>
              </w:rPr>
            </w:pPr>
          </w:p>
        </w:tc>
      </w:tr>
      <w:tr w:rsidR="00CD105B" w:rsidRPr="001E0D1F" w14:paraId="311DA7F4" w14:textId="77777777" w:rsidTr="00CD105B">
        <w:trPr>
          <w:trHeight w:val="260"/>
        </w:trPr>
        <w:tc>
          <w:tcPr>
            <w:tcW w:w="7629" w:type="dxa"/>
            <w:gridSpan w:val="2"/>
            <w:tcBorders>
              <w:bottom w:val="dotted" w:sz="4" w:space="0" w:color="C4BC96"/>
            </w:tcBorders>
            <w:shd w:val="clear" w:color="auto" w:fill="B4C6E7" w:themeFill="accent1" w:themeFillTint="66"/>
          </w:tcPr>
          <w:p w14:paraId="019A5016" w14:textId="565ACF55" w:rsidR="00CD105B" w:rsidRPr="007B6201" w:rsidRDefault="00CD105B">
            <w:pPr>
              <w:jc w:val="left"/>
              <w:rPr>
                <w:sz w:val="21"/>
                <w:szCs w:val="21"/>
                <w:lang w:val="en-GB"/>
              </w:rPr>
            </w:pPr>
            <w:r w:rsidRPr="00FA65D6">
              <w:rPr>
                <w:b/>
                <w:bCs/>
                <w:sz w:val="21"/>
                <w:szCs w:val="21"/>
                <w:lang w:val="en-GB"/>
              </w:rPr>
              <w:lastRenderedPageBreak/>
              <w:t xml:space="preserve">Estimated number of </w:t>
            </w:r>
            <w:r>
              <w:rPr>
                <w:b/>
                <w:bCs/>
                <w:sz w:val="21"/>
                <w:szCs w:val="21"/>
                <w:lang w:val="en-GB"/>
              </w:rPr>
              <w:t>Secondary</w:t>
            </w:r>
            <w:r w:rsidRPr="00FA65D6">
              <w:rPr>
                <w:b/>
                <w:bCs/>
                <w:sz w:val="21"/>
                <w:szCs w:val="21"/>
                <w:lang w:val="en-GB"/>
              </w:rPr>
              <w:t xml:space="preserve"> Beneficiaries</w:t>
            </w:r>
            <w:r>
              <w:rPr>
                <w:b/>
                <w:bCs/>
                <w:sz w:val="21"/>
                <w:szCs w:val="21"/>
                <w:lang w:val="en-GB"/>
              </w:rPr>
              <w:t>:</w:t>
            </w:r>
          </w:p>
        </w:tc>
        <w:tc>
          <w:tcPr>
            <w:tcW w:w="3161" w:type="dxa"/>
            <w:tcBorders>
              <w:bottom w:val="dotted" w:sz="4" w:space="0" w:color="C4BC96"/>
            </w:tcBorders>
          </w:tcPr>
          <w:p w14:paraId="17FF1D8F" w14:textId="77777777" w:rsidR="00CD105B" w:rsidRPr="007B6201" w:rsidRDefault="00CD105B">
            <w:pPr>
              <w:jc w:val="left"/>
              <w:rPr>
                <w:sz w:val="21"/>
                <w:szCs w:val="21"/>
                <w:lang w:val="en-GB"/>
              </w:rPr>
            </w:pPr>
          </w:p>
        </w:tc>
      </w:tr>
    </w:tbl>
    <w:p w14:paraId="4DA0AE09" w14:textId="77777777" w:rsidR="007043E2" w:rsidRDefault="007043E2" w:rsidP="00DC5222">
      <w:pPr>
        <w:rPr>
          <w:rStyle w:val="text-danger"/>
          <w:rFonts w:ascii="IBM Plex Sans" w:hAnsi="IBM Plex Sans"/>
          <w:b/>
          <w:bCs/>
          <w:color w:val="FF0000"/>
          <w:sz w:val="18"/>
          <w:szCs w:val="18"/>
          <w:shd w:val="clear" w:color="auto" w:fill="FFFFFF"/>
        </w:rPr>
      </w:pPr>
    </w:p>
    <w:tbl>
      <w:tblPr>
        <w:tblW w:w="10795" w:type="dxa"/>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shd w:val="clear" w:color="auto" w:fill="2F5496" w:themeFill="accent1" w:themeFillShade="BF"/>
        <w:tblLook w:val="04A0" w:firstRow="1" w:lastRow="0" w:firstColumn="1" w:lastColumn="0" w:noHBand="0" w:noVBand="1"/>
      </w:tblPr>
      <w:tblGrid>
        <w:gridCol w:w="10795"/>
      </w:tblGrid>
      <w:tr w:rsidR="00132E8B" w:rsidRPr="00B24CAA" w14:paraId="13533781" w14:textId="77777777" w:rsidTr="000027C1">
        <w:tc>
          <w:tcPr>
            <w:tcW w:w="10795" w:type="dxa"/>
            <w:shd w:val="clear" w:color="auto" w:fill="2F5496" w:themeFill="accent1" w:themeFillShade="BF"/>
          </w:tcPr>
          <w:p w14:paraId="1F68D229" w14:textId="32AD73A4" w:rsidR="00132E8B" w:rsidRPr="000027C1" w:rsidRDefault="00C175DB">
            <w:pPr>
              <w:rPr>
                <w:b/>
                <w:sz w:val="24"/>
                <w:lang w:val="en-GB"/>
              </w:rPr>
            </w:pPr>
            <w:r w:rsidRPr="000027C1">
              <w:rPr>
                <w:b/>
                <w:sz w:val="24"/>
                <w:lang w:val="en-GB"/>
              </w:rPr>
              <w:t>Project Description</w:t>
            </w:r>
          </w:p>
        </w:tc>
      </w:tr>
    </w:tbl>
    <w:p w14:paraId="1D671E0E" w14:textId="0559527A" w:rsidR="001D0C65" w:rsidRPr="00A14A80" w:rsidRDefault="00A14A80" w:rsidP="00A14A80">
      <w:pPr>
        <w:spacing w:before="120"/>
        <w:rPr>
          <w:bCs/>
          <w:i/>
          <w:iCs/>
          <w:sz w:val="20"/>
          <w:szCs w:val="22"/>
          <w:lang w:val="en-GB"/>
        </w:rPr>
      </w:pPr>
      <w:r w:rsidRPr="00A14A80">
        <w:rPr>
          <w:bCs/>
          <w:i/>
          <w:iCs/>
          <w:sz w:val="20"/>
          <w:szCs w:val="22"/>
          <w:lang w:val="en-GB"/>
        </w:rPr>
        <w:t>This section contains your project summary as well as relevant links to the UN Trust Fund’s strategic and thematic results areas.</w:t>
      </w:r>
    </w:p>
    <w:p w14:paraId="0F998285" w14:textId="77777777" w:rsidR="00132E8B" w:rsidRPr="00FA5D29" w:rsidRDefault="00132E8B" w:rsidP="00DC5222">
      <w:pPr>
        <w:rPr>
          <w:sz w:val="20"/>
          <w:szCs w:val="22"/>
        </w:rPr>
      </w:pPr>
    </w:p>
    <w:tbl>
      <w:tblPr>
        <w:tblW w:w="0" w:type="auto"/>
        <w:tblBorders>
          <w:top w:val="dotted" w:sz="4" w:space="0" w:color="DDD9C3"/>
          <w:left w:val="dotted" w:sz="4" w:space="0" w:color="DDD9C3"/>
          <w:bottom w:val="dotted" w:sz="4" w:space="0" w:color="DDD9C3"/>
          <w:right w:val="dotted" w:sz="4" w:space="0" w:color="DDD9C3"/>
          <w:insideH w:val="dotted" w:sz="4" w:space="0" w:color="DDD9C3"/>
        </w:tblBorders>
        <w:tblLook w:val="00A0" w:firstRow="1" w:lastRow="0" w:firstColumn="1" w:lastColumn="0" w:noHBand="0" w:noVBand="0"/>
      </w:tblPr>
      <w:tblGrid>
        <w:gridCol w:w="2351"/>
        <w:gridCol w:w="2054"/>
        <w:gridCol w:w="3341"/>
        <w:gridCol w:w="3044"/>
      </w:tblGrid>
      <w:tr w:rsidR="00DC5222" w:rsidRPr="001E0D1F" w14:paraId="47ACFF3E" w14:textId="77777777" w:rsidTr="00A14A80">
        <w:tc>
          <w:tcPr>
            <w:tcW w:w="10790" w:type="dxa"/>
            <w:gridSpan w:val="4"/>
            <w:tcBorders>
              <w:bottom w:val="dotted" w:sz="4" w:space="0" w:color="DDD9C3"/>
            </w:tcBorders>
            <w:shd w:val="clear" w:color="auto" w:fill="B4C6E7" w:themeFill="accent1" w:themeFillTint="66"/>
          </w:tcPr>
          <w:p w14:paraId="3E6BC68E" w14:textId="59EF6C77" w:rsidR="00DC5222" w:rsidRPr="001E0D1F" w:rsidRDefault="00DC5222" w:rsidP="00267B13">
            <w:pPr>
              <w:rPr>
                <w:sz w:val="21"/>
                <w:szCs w:val="21"/>
                <w:lang w:val="en-GB"/>
              </w:rPr>
            </w:pPr>
            <w:r w:rsidRPr="001E0D1F">
              <w:rPr>
                <w:b/>
                <w:sz w:val="21"/>
                <w:szCs w:val="21"/>
                <w:lang w:val="en-GB"/>
              </w:rPr>
              <w:t>Primary</w:t>
            </w:r>
            <w:r w:rsidRPr="001E0D1F">
              <w:rPr>
                <w:sz w:val="21"/>
                <w:szCs w:val="21"/>
                <w:lang w:val="en-GB"/>
              </w:rPr>
              <w:t xml:space="preserve"> </w:t>
            </w:r>
            <w:r w:rsidRPr="001E0D1F">
              <w:rPr>
                <w:b/>
                <w:sz w:val="21"/>
                <w:szCs w:val="21"/>
                <w:lang w:val="en-GB"/>
              </w:rPr>
              <w:t>level of proposed project intervention</w:t>
            </w:r>
            <w:r w:rsidRPr="001E0D1F">
              <w:rPr>
                <w:sz w:val="21"/>
                <w:szCs w:val="21"/>
                <w:lang w:val="en-GB"/>
              </w:rPr>
              <w:t xml:space="preserve"> (</w:t>
            </w:r>
            <w:r w:rsidRPr="7462767E">
              <w:rPr>
                <w:rFonts w:eastAsia="Calibri" w:cs="Calibri"/>
                <w:sz w:val="21"/>
                <w:szCs w:val="21"/>
                <w:lang w:val="en-GB"/>
              </w:rPr>
              <w:t xml:space="preserve">select </w:t>
            </w:r>
            <w:r w:rsidR="15235192" w:rsidRPr="7462767E">
              <w:rPr>
                <w:rFonts w:eastAsia="Calibri" w:cs="Calibri"/>
                <w:sz w:val="21"/>
                <w:szCs w:val="21"/>
                <w:lang w:val="en-GB"/>
              </w:rPr>
              <w:t>one</w:t>
            </w:r>
            <w:r w:rsidRPr="001E0D1F">
              <w:rPr>
                <w:sz w:val="21"/>
                <w:szCs w:val="21"/>
                <w:lang w:val="en-GB"/>
              </w:rPr>
              <w:t>)</w:t>
            </w:r>
          </w:p>
        </w:tc>
      </w:tr>
      <w:tr w:rsidR="00DC5222" w:rsidRPr="001E0D1F" w14:paraId="62B4D532" w14:textId="77777777" w:rsidTr="00990C70">
        <w:trPr>
          <w:trHeight w:val="305"/>
        </w:trPr>
        <w:tc>
          <w:tcPr>
            <w:tcW w:w="2351" w:type="dxa"/>
            <w:tcBorders>
              <w:right w:val="dotted" w:sz="4" w:space="0" w:color="DDD9C3"/>
            </w:tcBorders>
          </w:tcPr>
          <w:p w14:paraId="52C8B634" w14:textId="77777777" w:rsidR="00DC5222" w:rsidRPr="001E0D1F" w:rsidRDefault="00DC5222" w:rsidP="00267B13">
            <w:pPr>
              <w:rPr>
                <w:sz w:val="21"/>
                <w:szCs w:val="21"/>
                <w:lang w:val="en-GB"/>
              </w:rPr>
            </w:pPr>
            <w:r w:rsidRPr="001E0D1F">
              <w:rPr>
                <w:color w:val="2B579A"/>
                <w:sz w:val="21"/>
                <w:szCs w:val="21"/>
                <w:shd w:val="clear" w:color="auto" w:fill="E6E6E6"/>
                <w:lang w:val="en-GB"/>
              </w:rPr>
              <w:fldChar w:fldCharType="begin">
                <w:ffData>
                  <w:name w:val="Check81"/>
                  <w:enabled/>
                  <w:calcOnExit w:val="0"/>
                  <w:checkBox>
                    <w:sizeAuto/>
                    <w:default w:val="0"/>
                  </w:checkBox>
                </w:ffData>
              </w:fldChar>
            </w:r>
            <w:r w:rsidRPr="001E0D1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E0D1F">
              <w:rPr>
                <w:color w:val="2B579A"/>
                <w:sz w:val="21"/>
                <w:szCs w:val="21"/>
                <w:shd w:val="clear" w:color="auto" w:fill="E6E6E6"/>
                <w:lang w:val="en-GB"/>
              </w:rPr>
              <w:fldChar w:fldCharType="end"/>
            </w:r>
            <w:r w:rsidRPr="001E0D1F">
              <w:rPr>
                <w:sz w:val="21"/>
                <w:szCs w:val="21"/>
                <w:lang w:val="en-GB"/>
              </w:rPr>
              <w:t xml:space="preserve"> Community </w:t>
            </w:r>
          </w:p>
        </w:tc>
        <w:tc>
          <w:tcPr>
            <w:tcW w:w="2054" w:type="dxa"/>
            <w:tcBorders>
              <w:right w:val="dotted" w:sz="4" w:space="0" w:color="DDD9C3"/>
            </w:tcBorders>
          </w:tcPr>
          <w:p w14:paraId="7902CA12" w14:textId="77777777" w:rsidR="00DC5222" w:rsidRPr="001E0D1F" w:rsidRDefault="00DC5222" w:rsidP="00267B13">
            <w:pPr>
              <w:rPr>
                <w:sz w:val="21"/>
                <w:szCs w:val="21"/>
                <w:lang w:val="en-GB"/>
              </w:rPr>
            </w:pPr>
            <w:r w:rsidRPr="001E0D1F">
              <w:rPr>
                <w:color w:val="2B579A"/>
                <w:sz w:val="21"/>
                <w:szCs w:val="21"/>
                <w:shd w:val="clear" w:color="auto" w:fill="E6E6E6"/>
                <w:lang w:val="en-GB"/>
              </w:rPr>
              <w:fldChar w:fldCharType="begin">
                <w:ffData>
                  <w:name w:val="Check82"/>
                  <w:enabled/>
                  <w:calcOnExit w:val="0"/>
                  <w:checkBox>
                    <w:sizeAuto/>
                    <w:default w:val="0"/>
                  </w:checkBox>
                </w:ffData>
              </w:fldChar>
            </w:r>
            <w:r w:rsidRPr="001E0D1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E0D1F">
              <w:rPr>
                <w:color w:val="2B579A"/>
                <w:sz w:val="21"/>
                <w:szCs w:val="21"/>
                <w:shd w:val="clear" w:color="auto" w:fill="E6E6E6"/>
                <w:lang w:val="en-GB"/>
              </w:rPr>
              <w:fldChar w:fldCharType="end"/>
            </w:r>
            <w:r w:rsidRPr="001E0D1F">
              <w:rPr>
                <w:sz w:val="21"/>
                <w:szCs w:val="21"/>
                <w:lang w:val="en-GB"/>
              </w:rPr>
              <w:t xml:space="preserve"> Local</w:t>
            </w:r>
          </w:p>
        </w:tc>
        <w:tc>
          <w:tcPr>
            <w:tcW w:w="3341" w:type="dxa"/>
            <w:tcBorders>
              <w:left w:val="dotted" w:sz="4" w:space="0" w:color="DDD9C3"/>
            </w:tcBorders>
          </w:tcPr>
          <w:p w14:paraId="7B0F04EE" w14:textId="77777777" w:rsidR="00DC5222" w:rsidRPr="001E0D1F" w:rsidRDefault="00DC5222" w:rsidP="00267B13">
            <w:pPr>
              <w:rPr>
                <w:sz w:val="21"/>
                <w:szCs w:val="21"/>
                <w:lang w:val="en-GB"/>
              </w:rPr>
            </w:pPr>
            <w:r w:rsidRPr="001E0D1F">
              <w:rPr>
                <w:color w:val="2B579A"/>
                <w:sz w:val="21"/>
                <w:szCs w:val="21"/>
                <w:shd w:val="clear" w:color="auto" w:fill="E6E6E6"/>
                <w:lang w:val="en-GB"/>
              </w:rPr>
              <w:fldChar w:fldCharType="begin">
                <w:ffData>
                  <w:name w:val="Check83"/>
                  <w:enabled/>
                  <w:calcOnExit w:val="0"/>
                  <w:checkBox>
                    <w:sizeAuto/>
                    <w:default w:val="0"/>
                  </w:checkBox>
                </w:ffData>
              </w:fldChar>
            </w:r>
            <w:r w:rsidRPr="001E0D1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E0D1F">
              <w:rPr>
                <w:color w:val="2B579A"/>
                <w:sz w:val="21"/>
                <w:szCs w:val="21"/>
                <w:shd w:val="clear" w:color="auto" w:fill="E6E6E6"/>
                <w:lang w:val="en-GB"/>
              </w:rPr>
              <w:fldChar w:fldCharType="end"/>
            </w:r>
            <w:r w:rsidRPr="001E0D1F">
              <w:rPr>
                <w:sz w:val="21"/>
                <w:szCs w:val="21"/>
                <w:lang w:val="en-GB"/>
              </w:rPr>
              <w:t xml:space="preserve"> Sub-national (i.e. province, state)</w:t>
            </w:r>
            <w:r w:rsidRPr="001E0D1F">
              <w:rPr>
                <w:sz w:val="21"/>
                <w:szCs w:val="21"/>
                <w:vertAlign w:val="superscript"/>
                <w:lang w:val="en-GB"/>
              </w:rPr>
              <w:t xml:space="preserve"> </w:t>
            </w:r>
          </w:p>
        </w:tc>
        <w:tc>
          <w:tcPr>
            <w:tcW w:w="3044" w:type="dxa"/>
            <w:tcBorders>
              <w:left w:val="dotted" w:sz="4" w:space="0" w:color="DDD9C3"/>
            </w:tcBorders>
          </w:tcPr>
          <w:p w14:paraId="0A3D09FD" w14:textId="77777777" w:rsidR="00DC5222" w:rsidRPr="001E0D1F" w:rsidRDefault="00DC5222" w:rsidP="00267B13">
            <w:pPr>
              <w:rPr>
                <w:sz w:val="21"/>
                <w:szCs w:val="21"/>
                <w:lang w:val="en-GB"/>
              </w:rPr>
            </w:pPr>
            <w:r w:rsidRPr="001E0D1F">
              <w:rPr>
                <w:color w:val="2B579A"/>
                <w:sz w:val="21"/>
                <w:szCs w:val="21"/>
                <w:shd w:val="clear" w:color="auto" w:fill="E6E6E6"/>
                <w:lang w:val="en-GB"/>
              </w:rPr>
              <w:fldChar w:fldCharType="begin">
                <w:ffData>
                  <w:name w:val="Check84"/>
                  <w:enabled/>
                  <w:calcOnExit w:val="0"/>
                  <w:checkBox>
                    <w:sizeAuto/>
                    <w:default w:val="0"/>
                  </w:checkBox>
                </w:ffData>
              </w:fldChar>
            </w:r>
            <w:r w:rsidRPr="001E0D1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E0D1F">
              <w:rPr>
                <w:color w:val="2B579A"/>
                <w:sz w:val="21"/>
                <w:szCs w:val="21"/>
                <w:shd w:val="clear" w:color="auto" w:fill="E6E6E6"/>
                <w:lang w:val="en-GB"/>
              </w:rPr>
              <w:fldChar w:fldCharType="end"/>
            </w:r>
            <w:r w:rsidRPr="001E0D1F">
              <w:rPr>
                <w:sz w:val="21"/>
                <w:szCs w:val="21"/>
                <w:lang w:val="en-GB"/>
              </w:rPr>
              <w:t xml:space="preserve"> National</w:t>
            </w:r>
          </w:p>
        </w:tc>
      </w:tr>
      <w:tr w:rsidR="00990C70" w:rsidRPr="001E0D1F" w14:paraId="5D05023F" w14:textId="77777777" w:rsidTr="00267B13">
        <w:trPr>
          <w:trHeight w:val="305"/>
        </w:trPr>
        <w:tc>
          <w:tcPr>
            <w:tcW w:w="2351" w:type="dxa"/>
            <w:tcBorders>
              <w:bottom w:val="dotted" w:sz="4" w:space="0" w:color="DDD9C3"/>
              <w:right w:val="dotted" w:sz="4" w:space="0" w:color="DDD9C3"/>
            </w:tcBorders>
          </w:tcPr>
          <w:p w14:paraId="0E8F9BF4" w14:textId="61A229C7" w:rsidR="00990C70" w:rsidRPr="007772DC" w:rsidRDefault="00990C70" w:rsidP="00990C70">
            <w:pPr>
              <w:rPr>
                <w:color w:val="2B579A"/>
                <w:sz w:val="21"/>
                <w:szCs w:val="21"/>
                <w:shd w:val="clear" w:color="auto" w:fill="E6E6E6"/>
                <w:lang w:val="en-GB"/>
              </w:rPr>
            </w:pPr>
            <w:r w:rsidRPr="007772DC">
              <w:rPr>
                <w:color w:val="2B579A"/>
                <w:sz w:val="21"/>
                <w:szCs w:val="21"/>
                <w:shd w:val="clear" w:color="auto" w:fill="E6E6E6"/>
                <w:lang w:val="en-GB"/>
              </w:rPr>
              <w:fldChar w:fldCharType="begin">
                <w:ffData>
                  <w:name w:val="Check81"/>
                  <w:enabled/>
                  <w:calcOnExit w:val="0"/>
                  <w:checkBox>
                    <w:sizeAuto/>
                    <w:default w:val="0"/>
                  </w:checkBox>
                </w:ffData>
              </w:fldChar>
            </w:r>
            <w:r w:rsidRPr="007772DC">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7772DC">
              <w:rPr>
                <w:color w:val="2B579A"/>
                <w:sz w:val="21"/>
                <w:szCs w:val="21"/>
                <w:shd w:val="clear" w:color="auto" w:fill="E6E6E6"/>
                <w:lang w:val="en-GB"/>
              </w:rPr>
              <w:fldChar w:fldCharType="end"/>
            </w:r>
            <w:r w:rsidRPr="007772DC">
              <w:rPr>
                <w:sz w:val="21"/>
                <w:szCs w:val="21"/>
                <w:lang w:val="en-GB"/>
              </w:rPr>
              <w:t xml:space="preserve"> Regiona</w:t>
            </w:r>
            <w:r w:rsidR="00F36873" w:rsidRPr="007772DC">
              <w:rPr>
                <w:sz w:val="21"/>
                <w:szCs w:val="21"/>
                <w:lang w:val="en-GB"/>
              </w:rPr>
              <w:t>l</w:t>
            </w:r>
          </w:p>
        </w:tc>
        <w:tc>
          <w:tcPr>
            <w:tcW w:w="2054" w:type="dxa"/>
            <w:tcBorders>
              <w:bottom w:val="dotted" w:sz="4" w:space="0" w:color="DDD9C3"/>
              <w:right w:val="dotted" w:sz="4" w:space="0" w:color="DDD9C3"/>
            </w:tcBorders>
          </w:tcPr>
          <w:p w14:paraId="365E89E7" w14:textId="19B8BF80" w:rsidR="00990C70" w:rsidRPr="007772DC" w:rsidRDefault="00990C70" w:rsidP="00990C70">
            <w:pPr>
              <w:rPr>
                <w:color w:val="2B579A"/>
                <w:sz w:val="21"/>
                <w:szCs w:val="21"/>
                <w:shd w:val="clear" w:color="auto" w:fill="E6E6E6"/>
                <w:lang w:val="en-GB"/>
              </w:rPr>
            </w:pPr>
            <w:r w:rsidRPr="007772DC">
              <w:rPr>
                <w:color w:val="2B579A"/>
                <w:sz w:val="21"/>
                <w:szCs w:val="21"/>
                <w:shd w:val="clear" w:color="auto" w:fill="E6E6E6"/>
                <w:lang w:val="en-GB"/>
              </w:rPr>
              <w:fldChar w:fldCharType="begin">
                <w:ffData>
                  <w:name w:val="Check82"/>
                  <w:enabled/>
                  <w:calcOnExit w:val="0"/>
                  <w:checkBox>
                    <w:sizeAuto/>
                    <w:default w:val="0"/>
                  </w:checkBox>
                </w:ffData>
              </w:fldChar>
            </w:r>
            <w:r w:rsidRPr="007772DC">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7772DC">
              <w:rPr>
                <w:color w:val="2B579A"/>
                <w:sz w:val="21"/>
                <w:szCs w:val="21"/>
                <w:shd w:val="clear" w:color="auto" w:fill="E6E6E6"/>
                <w:lang w:val="en-GB"/>
              </w:rPr>
              <w:fldChar w:fldCharType="end"/>
            </w:r>
            <w:r w:rsidRPr="007772DC">
              <w:rPr>
                <w:sz w:val="21"/>
                <w:szCs w:val="21"/>
                <w:lang w:val="en-GB"/>
              </w:rPr>
              <w:t xml:space="preserve"> Cross-regional</w:t>
            </w:r>
          </w:p>
        </w:tc>
        <w:tc>
          <w:tcPr>
            <w:tcW w:w="3341" w:type="dxa"/>
            <w:tcBorders>
              <w:left w:val="dotted" w:sz="4" w:space="0" w:color="DDD9C3"/>
              <w:bottom w:val="dotted" w:sz="4" w:space="0" w:color="DDD9C3"/>
            </w:tcBorders>
          </w:tcPr>
          <w:p w14:paraId="63DD277A" w14:textId="77777777" w:rsidR="00990C70" w:rsidRPr="001E0D1F" w:rsidRDefault="00990C70" w:rsidP="00990C70">
            <w:pPr>
              <w:rPr>
                <w:color w:val="2B579A"/>
                <w:sz w:val="21"/>
                <w:szCs w:val="21"/>
                <w:shd w:val="clear" w:color="auto" w:fill="E6E6E6"/>
                <w:lang w:val="en-GB"/>
              </w:rPr>
            </w:pPr>
          </w:p>
        </w:tc>
        <w:tc>
          <w:tcPr>
            <w:tcW w:w="3044" w:type="dxa"/>
            <w:tcBorders>
              <w:left w:val="dotted" w:sz="4" w:space="0" w:color="DDD9C3"/>
              <w:bottom w:val="dotted" w:sz="4" w:space="0" w:color="DDD9C3"/>
            </w:tcBorders>
          </w:tcPr>
          <w:p w14:paraId="364054E1" w14:textId="77777777" w:rsidR="00990C70" w:rsidRPr="001E0D1F" w:rsidRDefault="00990C70" w:rsidP="00990C70">
            <w:pPr>
              <w:rPr>
                <w:color w:val="2B579A"/>
                <w:sz w:val="21"/>
                <w:szCs w:val="21"/>
                <w:shd w:val="clear" w:color="auto" w:fill="E6E6E6"/>
                <w:lang w:val="en-GB"/>
              </w:rPr>
            </w:pPr>
          </w:p>
        </w:tc>
      </w:tr>
    </w:tbl>
    <w:p w14:paraId="4E63D866" w14:textId="77777777" w:rsidR="00DC5222" w:rsidRPr="00FA5D29" w:rsidRDefault="00DC5222" w:rsidP="00DC5222">
      <w:pPr>
        <w:rPr>
          <w:sz w:val="20"/>
          <w:szCs w:val="20"/>
          <w:lang w:val="en-GB"/>
        </w:rPr>
      </w:pPr>
    </w:p>
    <w:tbl>
      <w:tblPr>
        <w:tblW w:w="10910" w:type="dxa"/>
        <w:tblBorders>
          <w:top w:val="dotted" w:sz="4" w:space="0" w:color="DDD9C3"/>
          <w:left w:val="dotted" w:sz="4" w:space="0" w:color="DDD9C3"/>
          <w:bottom w:val="dotted" w:sz="4" w:space="0" w:color="DDD9C3"/>
          <w:right w:val="dotted" w:sz="4" w:space="0" w:color="DDD9C3"/>
          <w:insideH w:val="dotted" w:sz="4" w:space="0" w:color="DDD9C3"/>
        </w:tblBorders>
        <w:tblLook w:val="00A0" w:firstRow="1" w:lastRow="0" w:firstColumn="1" w:lastColumn="0" w:noHBand="0" w:noVBand="0"/>
      </w:tblPr>
      <w:tblGrid>
        <w:gridCol w:w="3505"/>
        <w:gridCol w:w="3600"/>
        <w:gridCol w:w="3805"/>
      </w:tblGrid>
      <w:tr w:rsidR="00326BBF" w:rsidRPr="00FF66A3" w14:paraId="03541964" w14:textId="77777777" w:rsidTr="00A14A80">
        <w:trPr>
          <w:trHeight w:val="345"/>
        </w:trPr>
        <w:tc>
          <w:tcPr>
            <w:tcW w:w="10910" w:type="dxa"/>
            <w:gridSpan w:val="3"/>
            <w:tcBorders>
              <w:bottom w:val="dotted" w:sz="4" w:space="0" w:color="DDD9C3"/>
            </w:tcBorders>
            <w:shd w:val="clear" w:color="auto" w:fill="B4C6E7" w:themeFill="accent1" w:themeFillTint="66"/>
          </w:tcPr>
          <w:p w14:paraId="0225E879" w14:textId="4F2535CB" w:rsidR="00326BBF" w:rsidRPr="00FF66A3" w:rsidRDefault="00326BBF" w:rsidP="00215A96">
            <w:pPr>
              <w:rPr>
                <w:sz w:val="21"/>
                <w:szCs w:val="21"/>
                <w:lang w:val="en-GB"/>
              </w:rPr>
            </w:pPr>
            <w:r w:rsidRPr="00FF66A3">
              <w:rPr>
                <w:b/>
                <w:sz w:val="21"/>
                <w:szCs w:val="21"/>
                <w:lang w:val="en-GB"/>
              </w:rPr>
              <w:t>Primary</w:t>
            </w:r>
            <w:r w:rsidRPr="00FF66A3">
              <w:rPr>
                <w:sz w:val="21"/>
                <w:szCs w:val="21"/>
                <w:lang w:val="en-GB"/>
              </w:rPr>
              <w:t xml:space="preserve"> </w:t>
            </w:r>
            <w:r w:rsidRPr="00FF66A3">
              <w:rPr>
                <w:b/>
                <w:sz w:val="21"/>
                <w:szCs w:val="21"/>
                <w:lang w:val="en-GB"/>
              </w:rPr>
              <w:t>settings of proposed project intervention</w:t>
            </w:r>
            <w:r w:rsidRPr="00FF66A3">
              <w:rPr>
                <w:sz w:val="21"/>
                <w:szCs w:val="21"/>
                <w:lang w:val="en-GB"/>
              </w:rPr>
              <w:t xml:space="preserve"> (select all that apply)</w:t>
            </w:r>
          </w:p>
        </w:tc>
      </w:tr>
      <w:tr w:rsidR="4681AE5F" w14:paraId="3A03C4A4" w14:textId="77777777" w:rsidTr="00A14A80">
        <w:trPr>
          <w:trHeight w:val="305"/>
        </w:trPr>
        <w:tc>
          <w:tcPr>
            <w:tcW w:w="3505" w:type="dxa"/>
            <w:tcBorders>
              <w:bottom w:val="dotted" w:sz="4" w:space="0" w:color="DDD9C3"/>
              <w:right w:val="dotted" w:sz="4" w:space="0" w:color="DDD9C3"/>
            </w:tcBorders>
          </w:tcPr>
          <w:p w14:paraId="584EDBF2" w14:textId="3111BE53" w:rsidR="1A36CA13" w:rsidRDefault="00EB4D71" w:rsidP="4681AE5F">
            <w:pPr>
              <w:rPr>
                <w:sz w:val="21"/>
                <w:szCs w:val="21"/>
                <w:lang w:val="en-GB"/>
              </w:rPr>
            </w:pPr>
            <w:r w:rsidRPr="001E0D1F">
              <w:rPr>
                <w:color w:val="2B579A"/>
                <w:sz w:val="21"/>
                <w:szCs w:val="21"/>
                <w:shd w:val="clear" w:color="auto" w:fill="E6E6E6"/>
                <w:lang w:val="en-GB"/>
              </w:rPr>
              <w:fldChar w:fldCharType="begin">
                <w:ffData>
                  <w:name w:val="Check86"/>
                  <w:enabled/>
                  <w:calcOnExit w:val="0"/>
                  <w:checkBox>
                    <w:sizeAuto/>
                    <w:default w:val="0"/>
                  </w:checkBox>
                </w:ffData>
              </w:fldChar>
            </w:r>
            <w:r w:rsidRPr="001E0D1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E0D1F">
              <w:rPr>
                <w:color w:val="2B579A"/>
                <w:sz w:val="21"/>
                <w:szCs w:val="21"/>
                <w:shd w:val="clear" w:color="auto" w:fill="E6E6E6"/>
                <w:lang w:val="en-GB"/>
              </w:rPr>
              <w:fldChar w:fldCharType="end"/>
            </w:r>
            <w:r w:rsidR="7633D15E" w:rsidRPr="02B5534F">
              <w:rPr>
                <w:sz w:val="21"/>
                <w:szCs w:val="21"/>
                <w:lang w:val="en-GB"/>
              </w:rPr>
              <w:t xml:space="preserve"> </w:t>
            </w:r>
            <w:r w:rsidR="58AAAEFC" w:rsidRPr="02B5534F">
              <w:rPr>
                <w:sz w:val="21"/>
                <w:szCs w:val="21"/>
                <w:lang w:val="en-GB"/>
              </w:rPr>
              <w:t>Urban</w:t>
            </w:r>
            <w:r w:rsidR="46DF358E" w:rsidRPr="02B5534F">
              <w:rPr>
                <w:sz w:val="21"/>
                <w:szCs w:val="21"/>
                <w:lang w:val="en-GB"/>
              </w:rPr>
              <w:t xml:space="preserve"> setting</w:t>
            </w:r>
          </w:p>
        </w:tc>
        <w:tc>
          <w:tcPr>
            <w:tcW w:w="3600" w:type="dxa"/>
            <w:tcBorders>
              <w:left w:val="dotted" w:sz="4" w:space="0" w:color="DDD9C3"/>
              <w:bottom w:val="dotted" w:sz="4" w:space="0" w:color="DDD9C3"/>
            </w:tcBorders>
          </w:tcPr>
          <w:p w14:paraId="50913DEF" w14:textId="30A25B08" w:rsidR="1A36CA13" w:rsidRDefault="00EB4D71" w:rsidP="4681AE5F">
            <w:pPr>
              <w:rPr>
                <w:sz w:val="21"/>
                <w:szCs w:val="21"/>
                <w:lang w:val="en-GB"/>
              </w:rPr>
            </w:pPr>
            <w:r w:rsidRPr="001E0D1F">
              <w:rPr>
                <w:color w:val="2B579A"/>
                <w:sz w:val="21"/>
                <w:szCs w:val="21"/>
                <w:shd w:val="clear" w:color="auto" w:fill="E6E6E6"/>
                <w:lang w:val="en-GB"/>
              </w:rPr>
              <w:fldChar w:fldCharType="begin">
                <w:ffData>
                  <w:name w:val="Check86"/>
                  <w:enabled/>
                  <w:calcOnExit w:val="0"/>
                  <w:checkBox>
                    <w:sizeAuto/>
                    <w:default w:val="0"/>
                  </w:checkBox>
                </w:ffData>
              </w:fldChar>
            </w:r>
            <w:r w:rsidRPr="001E0D1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E0D1F">
              <w:rPr>
                <w:color w:val="2B579A"/>
                <w:sz w:val="21"/>
                <w:szCs w:val="21"/>
                <w:shd w:val="clear" w:color="auto" w:fill="E6E6E6"/>
                <w:lang w:val="en-GB"/>
              </w:rPr>
              <w:fldChar w:fldCharType="end"/>
            </w:r>
            <w:r w:rsidR="1A36CA13" w:rsidRPr="02B5534F">
              <w:rPr>
                <w:color w:val="2B579A"/>
                <w:sz w:val="21"/>
                <w:szCs w:val="21"/>
                <w:lang w:val="en-GB"/>
              </w:rPr>
              <w:fldChar w:fldCharType="begin"/>
            </w:r>
            <w:r w:rsidR="1A36CA13" w:rsidRPr="02B5534F">
              <w:rPr>
                <w:sz w:val="21"/>
                <w:szCs w:val="21"/>
                <w:lang w:val="en-GB"/>
              </w:rPr>
              <w:instrText xml:space="preserve"> FORMCHECKBOX </w:instrText>
            </w:r>
            <w:r w:rsidR="00000000">
              <w:rPr>
                <w:color w:val="2B579A"/>
                <w:sz w:val="21"/>
                <w:szCs w:val="21"/>
                <w:lang w:val="en-GB"/>
              </w:rPr>
              <w:fldChar w:fldCharType="separate"/>
            </w:r>
            <w:r w:rsidR="1A36CA13" w:rsidRPr="02B5534F">
              <w:rPr>
                <w:color w:val="2B579A"/>
                <w:sz w:val="21"/>
                <w:szCs w:val="21"/>
                <w:lang w:val="en-GB"/>
              </w:rPr>
              <w:fldChar w:fldCharType="end"/>
            </w:r>
            <w:r>
              <w:rPr>
                <w:color w:val="2B579A"/>
                <w:sz w:val="21"/>
                <w:szCs w:val="21"/>
                <w:lang w:val="en-GB"/>
              </w:rPr>
              <w:t xml:space="preserve"> </w:t>
            </w:r>
            <w:r w:rsidR="58AAAEFC" w:rsidRPr="02B5534F">
              <w:rPr>
                <w:sz w:val="21"/>
                <w:szCs w:val="21"/>
                <w:lang w:val="en-GB"/>
              </w:rPr>
              <w:t>Peri-urban setting</w:t>
            </w:r>
          </w:p>
        </w:tc>
        <w:tc>
          <w:tcPr>
            <w:tcW w:w="3805" w:type="dxa"/>
            <w:tcBorders>
              <w:left w:val="dotted" w:sz="4" w:space="0" w:color="DDD9C3"/>
              <w:bottom w:val="dotted" w:sz="4" w:space="0" w:color="DDD9C3"/>
            </w:tcBorders>
          </w:tcPr>
          <w:p w14:paraId="73EF6FE4" w14:textId="6F8A8878" w:rsidR="1A36CA13" w:rsidRDefault="00EB4D71" w:rsidP="4681AE5F">
            <w:pPr>
              <w:rPr>
                <w:sz w:val="21"/>
                <w:szCs w:val="21"/>
                <w:vertAlign w:val="superscript"/>
                <w:lang w:val="en-GB"/>
              </w:rPr>
            </w:pPr>
            <w:r w:rsidRPr="001E0D1F">
              <w:rPr>
                <w:color w:val="2B579A"/>
                <w:sz w:val="21"/>
                <w:szCs w:val="21"/>
                <w:shd w:val="clear" w:color="auto" w:fill="E6E6E6"/>
                <w:lang w:val="en-GB"/>
              </w:rPr>
              <w:fldChar w:fldCharType="begin">
                <w:ffData>
                  <w:name w:val="Check86"/>
                  <w:enabled/>
                  <w:calcOnExit w:val="0"/>
                  <w:checkBox>
                    <w:sizeAuto/>
                    <w:default w:val="0"/>
                  </w:checkBox>
                </w:ffData>
              </w:fldChar>
            </w:r>
            <w:r w:rsidRPr="001E0D1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E0D1F">
              <w:rPr>
                <w:color w:val="2B579A"/>
                <w:sz w:val="21"/>
                <w:szCs w:val="21"/>
                <w:shd w:val="clear" w:color="auto" w:fill="E6E6E6"/>
                <w:lang w:val="en-GB"/>
              </w:rPr>
              <w:fldChar w:fldCharType="end"/>
            </w:r>
            <w:r w:rsidR="360288AF" w:rsidRPr="02B5534F">
              <w:rPr>
                <w:sz w:val="21"/>
                <w:szCs w:val="21"/>
                <w:lang w:val="en-GB"/>
              </w:rPr>
              <w:t xml:space="preserve"> </w:t>
            </w:r>
            <w:r w:rsidR="1A36CA13" w:rsidRPr="02B5534F">
              <w:rPr>
                <w:color w:val="2B579A"/>
                <w:sz w:val="21"/>
                <w:szCs w:val="21"/>
                <w:lang w:val="en-GB"/>
              </w:rPr>
              <w:fldChar w:fldCharType="begin"/>
            </w:r>
            <w:r w:rsidR="1A36CA13" w:rsidRPr="02B5534F">
              <w:rPr>
                <w:sz w:val="21"/>
                <w:szCs w:val="21"/>
                <w:lang w:val="en-GB"/>
              </w:rPr>
              <w:instrText xml:space="preserve"> FORMCHECKBOX </w:instrText>
            </w:r>
            <w:r w:rsidR="00000000">
              <w:rPr>
                <w:color w:val="2B579A"/>
                <w:sz w:val="21"/>
                <w:szCs w:val="21"/>
                <w:lang w:val="en-GB"/>
              </w:rPr>
              <w:fldChar w:fldCharType="separate"/>
            </w:r>
            <w:r w:rsidR="1A36CA13" w:rsidRPr="02B5534F">
              <w:rPr>
                <w:color w:val="2B579A"/>
                <w:sz w:val="21"/>
                <w:szCs w:val="21"/>
                <w:lang w:val="en-GB"/>
              </w:rPr>
              <w:fldChar w:fldCharType="end"/>
            </w:r>
            <w:r w:rsidR="58AAAEFC" w:rsidRPr="02B5534F">
              <w:rPr>
                <w:sz w:val="21"/>
                <w:szCs w:val="21"/>
                <w:lang w:val="en-GB"/>
              </w:rPr>
              <w:t>Refugee / IDP camp setting</w:t>
            </w:r>
          </w:p>
        </w:tc>
      </w:tr>
      <w:tr w:rsidR="00326BBF" w:rsidRPr="00FF66A3" w14:paraId="4ED69D3B" w14:textId="77777777" w:rsidTr="00A14A80">
        <w:trPr>
          <w:trHeight w:val="287"/>
        </w:trPr>
        <w:tc>
          <w:tcPr>
            <w:tcW w:w="3505" w:type="dxa"/>
            <w:tcBorders>
              <w:bottom w:val="dotted" w:sz="4" w:space="0" w:color="DDD9C3"/>
              <w:right w:val="dotted" w:sz="4" w:space="0" w:color="DDD9C3"/>
            </w:tcBorders>
          </w:tcPr>
          <w:p w14:paraId="4C5EC3FB" w14:textId="65942F20" w:rsidR="00326BBF" w:rsidRPr="00FF66A3" w:rsidRDefault="00EB4D71" w:rsidP="00A14A80">
            <w:pPr>
              <w:rPr>
                <w:sz w:val="21"/>
                <w:szCs w:val="21"/>
                <w:lang w:val="en-GB"/>
              </w:rPr>
            </w:pPr>
            <w:r w:rsidRPr="001E0D1F">
              <w:rPr>
                <w:color w:val="2B579A"/>
                <w:sz w:val="21"/>
                <w:szCs w:val="21"/>
                <w:shd w:val="clear" w:color="auto" w:fill="E6E6E6"/>
                <w:lang w:val="en-GB"/>
              </w:rPr>
              <w:fldChar w:fldCharType="begin">
                <w:ffData>
                  <w:name w:val="Check86"/>
                  <w:enabled/>
                  <w:calcOnExit w:val="0"/>
                  <w:checkBox>
                    <w:sizeAuto/>
                    <w:default w:val="0"/>
                  </w:checkBox>
                </w:ffData>
              </w:fldChar>
            </w:r>
            <w:r w:rsidRPr="001E0D1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E0D1F">
              <w:rPr>
                <w:color w:val="2B579A"/>
                <w:sz w:val="21"/>
                <w:szCs w:val="21"/>
                <w:shd w:val="clear" w:color="auto" w:fill="E6E6E6"/>
                <w:lang w:val="en-GB"/>
              </w:rPr>
              <w:fldChar w:fldCharType="end"/>
            </w:r>
            <w:r w:rsidR="6132B8EC" w:rsidRPr="02B5534F">
              <w:rPr>
                <w:sz w:val="21"/>
                <w:szCs w:val="21"/>
                <w:lang w:val="en-GB"/>
              </w:rPr>
              <w:t xml:space="preserve"> </w:t>
            </w:r>
            <w:r w:rsidR="00326BBF" w:rsidRPr="02B5534F">
              <w:rPr>
                <w:color w:val="2B579A"/>
                <w:sz w:val="21"/>
                <w:szCs w:val="21"/>
                <w:lang w:val="en-GB"/>
              </w:rPr>
              <w:fldChar w:fldCharType="begin"/>
            </w:r>
            <w:r w:rsidR="00326BBF" w:rsidRPr="02B5534F">
              <w:rPr>
                <w:sz w:val="21"/>
                <w:szCs w:val="21"/>
                <w:lang w:val="en-GB"/>
              </w:rPr>
              <w:instrText xml:space="preserve"> FORMCHECKBOX </w:instrText>
            </w:r>
            <w:r w:rsidR="00000000">
              <w:rPr>
                <w:color w:val="2B579A"/>
                <w:sz w:val="21"/>
                <w:szCs w:val="21"/>
                <w:lang w:val="en-GB"/>
              </w:rPr>
              <w:fldChar w:fldCharType="separate"/>
            </w:r>
            <w:r w:rsidR="00326BBF" w:rsidRPr="02B5534F">
              <w:rPr>
                <w:color w:val="2B579A"/>
                <w:sz w:val="21"/>
                <w:szCs w:val="21"/>
                <w:lang w:val="en-GB"/>
              </w:rPr>
              <w:fldChar w:fldCharType="end"/>
            </w:r>
            <w:r w:rsidR="5038156B" w:rsidRPr="02B5534F">
              <w:rPr>
                <w:sz w:val="21"/>
                <w:szCs w:val="21"/>
                <w:lang w:val="en-GB"/>
              </w:rPr>
              <w:t>Rural setting</w:t>
            </w:r>
          </w:p>
        </w:tc>
        <w:tc>
          <w:tcPr>
            <w:tcW w:w="3600" w:type="dxa"/>
            <w:tcBorders>
              <w:left w:val="dotted" w:sz="4" w:space="0" w:color="DDD9C3"/>
              <w:bottom w:val="dotted" w:sz="4" w:space="0" w:color="DDD9C3"/>
            </w:tcBorders>
          </w:tcPr>
          <w:p w14:paraId="6A915CED" w14:textId="0645F6DF" w:rsidR="00326BBF" w:rsidRPr="00FF66A3" w:rsidRDefault="00EB4D71" w:rsidP="4681AE5F">
            <w:pPr>
              <w:rPr>
                <w:sz w:val="21"/>
                <w:szCs w:val="21"/>
                <w:lang w:val="en-GB"/>
              </w:rPr>
            </w:pPr>
            <w:r w:rsidRPr="001E0D1F">
              <w:rPr>
                <w:color w:val="2B579A"/>
                <w:sz w:val="21"/>
                <w:szCs w:val="21"/>
                <w:shd w:val="clear" w:color="auto" w:fill="E6E6E6"/>
                <w:lang w:val="en-GB"/>
              </w:rPr>
              <w:fldChar w:fldCharType="begin">
                <w:ffData>
                  <w:name w:val="Check86"/>
                  <w:enabled/>
                  <w:calcOnExit w:val="0"/>
                  <w:checkBox>
                    <w:sizeAuto/>
                    <w:default w:val="0"/>
                  </w:checkBox>
                </w:ffData>
              </w:fldChar>
            </w:r>
            <w:r w:rsidRPr="001E0D1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E0D1F">
              <w:rPr>
                <w:color w:val="2B579A"/>
                <w:sz w:val="21"/>
                <w:szCs w:val="21"/>
                <w:shd w:val="clear" w:color="auto" w:fill="E6E6E6"/>
                <w:lang w:val="en-GB"/>
              </w:rPr>
              <w:fldChar w:fldCharType="end"/>
            </w:r>
            <w:r w:rsidR="6FCC992A" w:rsidRPr="02B5534F">
              <w:rPr>
                <w:sz w:val="21"/>
                <w:szCs w:val="21"/>
                <w:lang w:val="en-GB"/>
              </w:rPr>
              <w:t xml:space="preserve"> </w:t>
            </w:r>
            <w:r w:rsidR="00326BBF" w:rsidRPr="4681AE5F">
              <w:rPr>
                <w:color w:val="2B579A"/>
                <w:sz w:val="21"/>
                <w:szCs w:val="21"/>
                <w:lang w:val="en-GB"/>
              </w:rPr>
              <w:fldChar w:fldCharType="begin"/>
            </w:r>
            <w:r w:rsidR="00326BBF" w:rsidRPr="4681AE5F">
              <w:rPr>
                <w:sz w:val="21"/>
                <w:szCs w:val="21"/>
                <w:lang w:val="en-GB"/>
              </w:rPr>
              <w:instrText xml:space="preserve"> FORMCHECKBOX </w:instrText>
            </w:r>
            <w:r w:rsidR="00000000">
              <w:rPr>
                <w:color w:val="2B579A"/>
                <w:sz w:val="21"/>
                <w:szCs w:val="21"/>
                <w:lang w:val="en-GB"/>
              </w:rPr>
              <w:fldChar w:fldCharType="separate"/>
            </w:r>
            <w:r w:rsidR="00326BBF" w:rsidRPr="4681AE5F">
              <w:rPr>
                <w:color w:val="2B579A"/>
                <w:sz w:val="21"/>
                <w:szCs w:val="21"/>
                <w:lang w:val="en-GB"/>
              </w:rPr>
              <w:fldChar w:fldCharType="end"/>
            </w:r>
            <w:r w:rsidR="50E96C94" w:rsidRPr="4681AE5F">
              <w:rPr>
                <w:sz w:val="21"/>
                <w:szCs w:val="21"/>
                <w:lang w:val="en-GB"/>
              </w:rPr>
              <w:t>Other (please describe)</w:t>
            </w:r>
          </w:p>
        </w:tc>
        <w:tc>
          <w:tcPr>
            <w:tcW w:w="3805" w:type="dxa"/>
            <w:tcBorders>
              <w:left w:val="dotted" w:sz="4" w:space="0" w:color="DDD9C3"/>
              <w:bottom w:val="dotted" w:sz="4" w:space="0" w:color="DDD9C3"/>
            </w:tcBorders>
          </w:tcPr>
          <w:p w14:paraId="65A6E61C" w14:textId="77777777" w:rsidR="00326BBF" w:rsidRPr="00FF66A3" w:rsidRDefault="00326BBF" w:rsidP="00215A96">
            <w:pPr>
              <w:rPr>
                <w:sz w:val="21"/>
                <w:szCs w:val="21"/>
                <w:lang w:val="en-GB"/>
              </w:rPr>
            </w:pPr>
          </w:p>
        </w:tc>
      </w:tr>
    </w:tbl>
    <w:p w14:paraId="104CA893" w14:textId="77777777" w:rsidR="00326BBF" w:rsidRDefault="00326BBF" w:rsidP="00DC5222">
      <w:pPr>
        <w:rPr>
          <w:sz w:val="20"/>
          <w:szCs w:val="20"/>
          <w:lang w:val="en-GB"/>
        </w:rPr>
      </w:pPr>
    </w:p>
    <w:tbl>
      <w:tblPr>
        <w:tblW w:w="10910" w:type="dxa"/>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8365"/>
        <w:gridCol w:w="2425"/>
        <w:gridCol w:w="120"/>
      </w:tblGrid>
      <w:tr w:rsidR="00A14A80" w:rsidRPr="001E0D1F" w14:paraId="15153FFC" w14:textId="77777777" w:rsidTr="00A14A80">
        <w:trPr>
          <w:gridAfter w:val="1"/>
          <w:wAfter w:w="120" w:type="dxa"/>
          <w:trHeight w:val="143"/>
        </w:trPr>
        <w:tc>
          <w:tcPr>
            <w:tcW w:w="8365" w:type="dxa"/>
            <w:shd w:val="clear" w:color="auto" w:fill="B4C6E7" w:themeFill="accent1" w:themeFillTint="66"/>
          </w:tcPr>
          <w:p w14:paraId="3FD29E0B" w14:textId="6A31EF14" w:rsidR="00A14A80" w:rsidRPr="007772DC" w:rsidRDefault="00A14A80" w:rsidP="00433FB9">
            <w:pPr>
              <w:rPr>
                <w:b/>
                <w:sz w:val="21"/>
                <w:szCs w:val="21"/>
                <w:highlight w:val="magenta"/>
                <w:lang w:val="en-GB"/>
              </w:rPr>
            </w:pPr>
            <w:r>
              <w:rPr>
                <w:b/>
                <w:bCs/>
                <w:sz w:val="21"/>
                <w:szCs w:val="21"/>
                <w:lang w:val="en-GB"/>
              </w:rPr>
              <w:t>Will the proposed project be implemented in a crisis setting?</w:t>
            </w:r>
          </w:p>
        </w:tc>
        <w:tc>
          <w:tcPr>
            <w:tcW w:w="2425" w:type="dxa"/>
            <w:shd w:val="clear" w:color="auto" w:fill="auto"/>
          </w:tcPr>
          <w:p w14:paraId="0E05F1AD" w14:textId="77777777" w:rsidR="00A14A80" w:rsidRPr="007772DC" w:rsidRDefault="00A14A80" w:rsidP="00433FB9">
            <w:pPr>
              <w:rPr>
                <w:sz w:val="21"/>
                <w:szCs w:val="21"/>
                <w:highlight w:val="magenta"/>
                <w:lang w:val="en-GB"/>
              </w:rPr>
            </w:pPr>
            <w:r w:rsidRPr="00EE4546">
              <w:rPr>
                <w:color w:val="2B579A"/>
                <w:sz w:val="21"/>
                <w:szCs w:val="21"/>
                <w:shd w:val="clear" w:color="auto" w:fill="E6E6E6"/>
                <w:lang w:val="en-GB"/>
              </w:rPr>
              <w:fldChar w:fldCharType="begin">
                <w:ffData>
                  <w:name w:val="Check9"/>
                  <w:enabled/>
                  <w:calcOnExit w:val="0"/>
                  <w:checkBox>
                    <w:sizeAuto/>
                    <w:default w:val="0"/>
                  </w:checkBox>
                </w:ffData>
              </w:fldChar>
            </w:r>
            <w:r w:rsidRPr="00EE4546">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EE4546">
              <w:rPr>
                <w:color w:val="2B579A"/>
                <w:sz w:val="21"/>
                <w:szCs w:val="21"/>
                <w:shd w:val="clear" w:color="auto" w:fill="E6E6E6"/>
                <w:lang w:val="en-GB"/>
              </w:rPr>
              <w:fldChar w:fldCharType="end"/>
            </w:r>
            <w:r w:rsidRPr="00EE4546">
              <w:rPr>
                <w:sz w:val="21"/>
                <w:szCs w:val="21"/>
                <w:lang w:val="en-GB"/>
              </w:rPr>
              <w:t xml:space="preserve"> Yes </w:t>
            </w:r>
            <w:r w:rsidRPr="00EE4546">
              <w:rPr>
                <w:color w:val="2B579A"/>
                <w:sz w:val="21"/>
                <w:szCs w:val="21"/>
                <w:shd w:val="clear" w:color="auto" w:fill="E6E6E6"/>
                <w:lang w:val="en-GB"/>
              </w:rPr>
              <w:fldChar w:fldCharType="begin">
                <w:ffData>
                  <w:name w:val="Check10"/>
                  <w:enabled/>
                  <w:calcOnExit w:val="0"/>
                  <w:checkBox>
                    <w:sizeAuto/>
                    <w:default w:val="0"/>
                  </w:checkBox>
                </w:ffData>
              </w:fldChar>
            </w:r>
            <w:r w:rsidRPr="00EE4546">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EE4546">
              <w:rPr>
                <w:color w:val="2B579A"/>
                <w:sz w:val="21"/>
                <w:szCs w:val="21"/>
                <w:shd w:val="clear" w:color="auto" w:fill="E6E6E6"/>
                <w:lang w:val="en-GB"/>
              </w:rPr>
              <w:fldChar w:fldCharType="end"/>
            </w:r>
            <w:r w:rsidRPr="00EE4546">
              <w:rPr>
                <w:sz w:val="21"/>
                <w:szCs w:val="21"/>
                <w:lang w:val="en-GB"/>
              </w:rPr>
              <w:t xml:space="preserve"> No</w:t>
            </w:r>
          </w:p>
        </w:tc>
      </w:tr>
      <w:tr w:rsidR="00716851" w:rsidRPr="00A55FE6" w14:paraId="6EE89233" w14:textId="77777777" w:rsidTr="00A14A80">
        <w:tblPrEx>
          <w:tblBorders>
            <w:insideV w:val="none" w:sz="0" w:space="0" w:color="auto"/>
          </w:tblBorders>
        </w:tblPrEx>
        <w:tc>
          <w:tcPr>
            <w:tcW w:w="10910" w:type="dxa"/>
            <w:gridSpan w:val="3"/>
            <w:tcBorders>
              <w:bottom w:val="dotted" w:sz="4" w:space="0" w:color="DDD9C3"/>
            </w:tcBorders>
            <w:shd w:val="clear" w:color="auto" w:fill="D9E2F3" w:themeFill="accent1" w:themeFillTint="33"/>
          </w:tcPr>
          <w:p w14:paraId="76246FF9" w14:textId="3B030622" w:rsidR="00716851" w:rsidRPr="00A14A80" w:rsidRDefault="00A14A80" w:rsidP="00BD79FB">
            <w:pPr>
              <w:rPr>
                <w:sz w:val="21"/>
                <w:szCs w:val="21"/>
                <w:lang w:val="en-GB"/>
              </w:rPr>
            </w:pPr>
            <w:r w:rsidRPr="00803EC3">
              <w:rPr>
                <w:sz w:val="21"/>
                <w:szCs w:val="21"/>
                <w:lang w:val="en-GB"/>
              </w:rPr>
              <w:t>If YES,</w:t>
            </w:r>
            <w:r w:rsidRPr="00803EC3">
              <w:rPr>
                <w:sz w:val="21"/>
                <w:szCs w:val="21"/>
              </w:rPr>
              <w:t xml:space="preserve"> </w:t>
            </w:r>
            <w:r w:rsidR="00446736" w:rsidRPr="00A14A80">
              <w:rPr>
                <w:sz w:val="21"/>
                <w:szCs w:val="21"/>
                <w:lang w:val="en-GB"/>
              </w:rPr>
              <w:t xml:space="preserve">please </w:t>
            </w:r>
            <w:r w:rsidR="00216639" w:rsidRPr="00A14A80">
              <w:rPr>
                <w:sz w:val="21"/>
                <w:szCs w:val="21"/>
                <w:lang w:val="en-GB"/>
              </w:rPr>
              <w:t xml:space="preserve">describe </w:t>
            </w:r>
            <w:r w:rsidR="00446736" w:rsidRPr="00A14A80">
              <w:rPr>
                <w:sz w:val="21"/>
                <w:szCs w:val="21"/>
                <w:lang w:val="en-GB"/>
              </w:rPr>
              <w:t xml:space="preserve">the </w:t>
            </w:r>
            <w:r w:rsidR="68F670B1" w:rsidRPr="00A14A80">
              <w:rPr>
                <w:sz w:val="21"/>
                <w:szCs w:val="21"/>
                <w:lang w:val="en-GB"/>
              </w:rPr>
              <w:t>crisis</w:t>
            </w:r>
            <w:r w:rsidR="0C4A15BC" w:rsidRPr="00A14A80">
              <w:rPr>
                <w:sz w:val="21"/>
                <w:szCs w:val="21"/>
                <w:lang w:val="en-GB"/>
              </w:rPr>
              <w:t xml:space="preserve"> </w:t>
            </w:r>
            <w:r w:rsidR="00F34D1E" w:rsidRPr="00A14A80">
              <w:rPr>
                <w:sz w:val="21"/>
                <w:szCs w:val="21"/>
                <w:lang w:val="en-GB"/>
              </w:rPr>
              <w:t xml:space="preserve">and how it affects </w:t>
            </w:r>
            <w:r w:rsidR="00DC7DA2" w:rsidRPr="00A14A80">
              <w:rPr>
                <w:sz w:val="21"/>
                <w:szCs w:val="21"/>
                <w:lang w:val="en-GB"/>
              </w:rPr>
              <w:t xml:space="preserve">the women and girls targeted by the project </w:t>
            </w:r>
            <w:r w:rsidR="0C4A15BC" w:rsidRPr="00A14A80">
              <w:rPr>
                <w:sz w:val="21"/>
                <w:szCs w:val="21"/>
                <w:lang w:val="en-GB"/>
              </w:rPr>
              <w:t>(</w:t>
            </w:r>
            <w:r w:rsidR="006056B4" w:rsidRPr="00A14A80">
              <w:rPr>
                <w:sz w:val="21"/>
                <w:szCs w:val="21"/>
                <w:lang w:val="en-GB"/>
              </w:rPr>
              <w:t>150</w:t>
            </w:r>
            <w:r w:rsidR="0C4A15BC" w:rsidRPr="00A14A80">
              <w:rPr>
                <w:sz w:val="21"/>
                <w:szCs w:val="21"/>
                <w:lang w:val="en-GB"/>
              </w:rPr>
              <w:t xml:space="preserve"> words)</w:t>
            </w:r>
          </w:p>
        </w:tc>
      </w:tr>
      <w:tr w:rsidR="00716851" w:rsidRPr="00A55FE6" w14:paraId="5438CFDC" w14:textId="77777777" w:rsidTr="00A14A80">
        <w:tblPrEx>
          <w:tblBorders>
            <w:insideV w:val="none" w:sz="0" w:space="0" w:color="auto"/>
          </w:tblBorders>
        </w:tblPrEx>
        <w:trPr>
          <w:trHeight w:val="305"/>
        </w:trPr>
        <w:tc>
          <w:tcPr>
            <w:tcW w:w="10910" w:type="dxa"/>
            <w:gridSpan w:val="3"/>
            <w:tcBorders>
              <w:bottom w:val="dotted" w:sz="4" w:space="0" w:color="DDD9C3"/>
            </w:tcBorders>
          </w:tcPr>
          <w:p w14:paraId="6CFA2A61" w14:textId="77777777" w:rsidR="00716851" w:rsidRPr="00A55FE6" w:rsidRDefault="00716851" w:rsidP="00BD79FB">
            <w:pPr>
              <w:rPr>
                <w:sz w:val="21"/>
                <w:szCs w:val="21"/>
                <w:lang w:val="en-GB"/>
              </w:rPr>
            </w:pPr>
          </w:p>
        </w:tc>
      </w:tr>
    </w:tbl>
    <w:p w14:paraId="2107C6F4" w14:textId="77777777" w:rsidR="00716851" w:rsidRDefault="00716851" w:rsidP="00DC5222">
      <w:pPr>
        <w:rPr>
          <w:sz w:val="20"/>
          <w:szCs w:val="20"/>
          <w:lang w:val="en-GB"/>
        </w:rPr>
      </w:pPr>
    </w:p>
    <w:tbl>
      <w:tblPr>
        <w:tblW w:w="10844" w:type="dxa"/>
        <w:tblInd w:w="-5" w:type="dxa"/>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3134"/>
        <w:gridCol w:w="3546"/>
        <w:gridCol w:w="4164"/>
      </w:tblGrid>
      <w:tr w:rsidR="00DC5222" w:rsidRPr="001E0D1F" w14:paraId="295C99F3" w14:textId="77777777" w:rsidTr="00A14A80">
        <w:tc>
          <w:tcPr>
            <w:tcW w:w="10844" w:type="dxa"/>
            <w:gridSpan w:val="3"/>
            <w:shd w:val="clear" w:color="auto" w:fill="B4C6E7" w:themeFill="accent1" w:themeFillTint="66"/>
          </w:tcPr>
          <w:p w14:paraId="51CFBB98" w14:textId="2FE9583F" w:rsidR="00DC5222" w:rsidRPr="001E0D1F" w:rsidRDefault="00DC5222" w:rsidP="00267B13">
            <w:pPr>
              <w:rPr>
                <w:sz w:val="21"/>
                <w:szCs w:val="21"/>
                <w:lang w:val="en-GB"/>
              </w:rPr>
            </w:pPr>
            <w:r w:rsidRPr="2B8787DB">
              <w:rPr>
                <w:b/>
                <w:bCs/>
                <w:sz w:val="21"/>
                <w:szCs w:val="21"/>
                <w:lang w:val="en-GB"/>
              </w:rPr>
              <w:t xml:space="preserve">UN Trust Fund Strategic Results Areas: </w:t>
            </w:r>
            <w:r w:rsidRPr="2B8787DB">
              <w:rPr>
                <w:sz w:val="21"/>
                <w:szCs w:val="21"/>
                <w:lang w:val="en-GB"/>
              </w:rPr>
              <w:t>Select up to FOUR (and at least one) results areas that best represent the key results the project aims to achieve. If successful for a grant, applicants will report against these results once a year.</w:t>
            </w:r>
          </w:p>
        </w:tc>
      </w:tr>
      <w:tr w:rsidR="00DC5222" w:rsidRPr="001E0D1F" w14:paraId="6DEE8381" w14:textId="77777777" w:rsidTr="00A14A80">
        <w:trPr>
          <w:trHeight w:val="620"/>
        </w:trPr>
        <w:tc>
          <w:tcPr>
            <w:tcW w:w="3134" w:type="dxa"/>
          </w:tcPr>
          <w:p w14:paraId="608AD00C" w14:textId="77777777" w:rsidR="00DC5222" w:rsidRPr="00152C41" w:rsidRDefault="00DC5222" w:rsidP="00FA5D29">
            <w:pPr>
              <w:spacing w:after="60"/>
              <w:jc w:val="left"/>
              <w:rPr>
                <w:b/>
                <w:bCs/>
                <w:lang w:val="en-GB"/>
              </w:rPr>
            </w:pPr>
            <w:r w:rsidRPr="00152C41">
              <w:rPr>
                <w:b/>
                <w:sz w:val="21"/>
                <w:szCs w:val="21"/>
                <w:lang w:val="en-GB"/>
              </w:rPr>
              <w:t>1. Improved access for women and girls to essential, specialist, safe and adequate multisectoral services.</w:t>
            </w:r>
          </w:p>
          <w:p w14:paraId="485C5538" w14:textId="6056805B" w:rsidR="00DC5222" w:rsidRPr="00152C41" w:rsidRDefault="00DC5222" w:rsidP="00FA5D29">
            <w:pPr>
              <w:spacing w:after="60"/>
              <w:jc w:val="left"/>
              <w:rPr>
                <w:sz w:val="21"/>
                <w:szCs w:val="21"/>
                <w:lang w:val="en-GB"/>
              </w:rPr>
            </w:pPr>
            <w:r w:rsidRPr="00152C41">
              <w:rPr>
                <w:color w:val="2B579A"/>
                <w:sz w:val="21"/>
                <w:szCs w:val="21"/>
                <w:shd w:val="clear" w:color="auto" w:fill="E6E6E6"/>
                <w:lang w:val="en-GB"/>
              </w:rPr>
              <w:fldChar w:fldCharType="begin">
                <w:ffData>
                  <w:name w:val="Check61"/>
                  <w:enabled/>
                  <w:calcOnExit w:val="0"/>
                  <w:checkBox>
                    <w:sizeAuto/>
                    <w:default w:val="0"/>
                  </w:checkBox>
                </w:ffData>
              </w:fldChar>
            </w:r>
            <w:r w:rsidRPr="00152C41">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52C41">
              <w:rPr>
                <w:color w:val="2B579A"/>
                <w:sz w:val="21"/>
                <w:szCs w:val="21"/>
                <w:shd w:val="clear" w:color="auto" w:fill="E6E6E6"/>
                <w:lang w:val="en-GB"/>
              </w:rPr>
              <w:fldChar w:fldCharType="end"/>
            </w:r>
            <w:r w:rsidRPr="00152C41">
              <w:rPr>
                <w:color w:val="2B579A"/>
                <w:sz w:val="21"/>
                <w:szCs w:val="21"/>
                <w:shd w:val="clear" w:color="auto" w:fill="E6E6E6"/>
                <w:lang w:val="en-GB"/>
              </w:rPr>
              <w:t xml:space="preserve"> </w:t>
            </w:r>
            <w:r w:rsidRPr="00152C41">
              <w:rPr>
                <w:b/>
                <w:bCs/>
                <w:i/>
                <w:iCs/>
                <w:sz w:val="21"/>
                <w:szCs w:val="21"/>
                <w:lang w:val="en-GB"/>
              </w:rPr>
              <w:t>Improved access to adequate and safe specialist support services</w:t>
            </w:r>
            <w:r w:rsidRPr="00152C41">
              <w:rPr>
                <w:sz w:val="21"/>
                <w:szCs w:val="21"/>
                <w:lang w:val="en-GB"/>
              </w:rPr>
              <w:t xml:space="preserve"> for survivors and women and girls at risk of violence (e.g. shelters, helplines, psychosocial support</w:t>
            </w:r>
            <w:r w:rsidR="008922E9" w:rsidRPr="00152C41">
              <w:rPr>
                <w:sz w:val="21"/>
                <w:szCs w:val="21"/>
                <w:lang w:val="en-GB"/>
              </w:rPr>
              <w:t xml:space="preserve">, </w:t>
            </w:r>
            <w:r w:rsidRPr="00152C41">
              <w:rPr>
                <w:sz w:val="21"/>
                <w:szCs w:val="21"/>
                <w:lang w:val="en-GB"/>
              </w:rPr>
              <w:t xml:space="preserve">etc) </w:t>
            </w:r>
          </w:p>
          <w:p w14:paraId="193E1EA9" w14:textId="010EC50F" w:rsidR="00DC5222" w:rsidRPr="00152C41" w:rsidRDefault="00DC5222" w:rsidP="00FA5D29">
            <w:pPr>
              <w:spacing w:after="60"/>
              <w:jc w:val="left"/>
              <w:rPr>
                <w:sz w:val="21"/>
                <w:szCs w:val="21"/>
                <w:lang w:val="en-GB"/>
              </w:rPr>
            </w:pPr>
            <w:r w:rsidRPr="00152C41">
              <w:rPr>
                <w:color w:val="2B579A"/>
                <w:sz w:val="21"/>
                <w:szCs w:val="21"/>
                <w:shd w:val="clear" w:color="auto" w:fill="E6E6E6"/>
                <w:lang w:val="en-GB"/>
              </w:rPr>
              <w:fldChar w:fldCharType="begin">
                <w:ffData>
                  <w:name w:val="Check61"/>
                  <w:enabled/>
                  <w:calcOnExit w:val="0"/>
                  <w:checkBox>
                    <w:sizeAuto/>
                    <w:default w:val="0"/>
                  </w:checkBox>
                </w:ffData>
              </w:fldChar>
            </w:r>
            <w:r w:rsidRPr="00152C41">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52C41">
              <w:rPr>
                <w:color w:val="2B579A"/>
                <w:sz w:val="21"/>
                <w:szCs w:val="21"/>
                <w:shd w:val="clear" w:color="auto" w:fill="E6E6E6"/>
                <w:lang w:val="en-GB"/>
              </w:rPr>
              <w:fldChar w:fldCharType="end"/>
            </w:r>
            <w:r w:rsidRPr="00152C41">
              <w:rPr>
                <w:color w:val="2B579A"/>
                <w:sz w:val="21"/>
                <w:szCs w:val="21"/>
                <w:shd w:val="clear" w:color="auto" w:fill="E6E6E6"/>
                <w:lang w:val="en-GB"/>
              </w:rPr>
              <w:t xml:space="preserve"> </w:t>
            </w:r>
            <w:r w:rsidRPr="00152C41">
              <w:rPr>
                <w:b/>
                <w:bCs/>
                <w:i/>
                <w:iCs/>
                <w:sz w:val="21"/>
                <w:szCs w:val="21"/>
                <w:lang w:val="en-GB"/>
              </w:rPr>
              <w:t>Improved essential service provision</w:t>
            </w:r>
            <w:r w:rsidRPr="00152C41">
              <w:rPr>
                <w:sz w:val="21"/>
                <w:szCs w:val="21"/>
                <w:lang w:val="en-GB"/>
              </w:rPr>
              <w:t xml:space="preserve"> for survivors and women and girls at risk of violence (e.g. through health, social, welfare,</w:t>
            </w:r>
            <w:r w:rsidR="002772CB" w:rsidRPr="00152C41">
              <w:rPr>
                <w:sz w:val="21"/>
                <w:szCs w:val="21"/>
                <w:lang w:val="en-GB"/>
              </w:rPr>
              <w:t xml:space="preserve"> </w:t>
            </w:r>
            <w:r w:rsidRPr="00152C41">
              <w:rPr>
                <w:sz w:val="21"/>
                <w:szCs w:val="21"/>
                <w:lang w:val="en-GB"/>
              </w:rPr>
              <w:t xml:space="preserve">justice services) </w:t>
            </w:r>
          </w:p>
          <w:p w14:paraId="7F2B00A6" w14:textId="6EFBA1AD" w:rsidR="00DC5222" w:rsidRPr="00152C41" w:rsidRDefault="00DC5222" w:rsidP="00FA5D29">
            <w:pPr>
              <w:spacing w:after="60"/>
              <w:jc w:val="left"/>
              <w:rPr>
                <w:bCs/>
                <w:iCs/>
                <w:sz w:val="21"/>
                <w:szCs w:val="21"/>
                <w:lang w:val="en-GB"/>
              </w:rPr>
            </w:pPr>
            <w:r w:rsidRPr="00152C41">
              <w:rPr>
                <w:color w:val="2B579A"/>
                <w:sz w:val="21"/>
                <w:szCs w:val="21"/>
                <w:shd w:val="clear" w:color="auto" w:fill="E6E6E6"/>
                <w:lang w:val="en-GB"/>
              </w:rPr>
              <w:fldChar w:fldCharType="begin">
                <w:ffData>
                  <w:name w:val="Check61"/>
                  <w:enabled/>
                  <w:calcOnExit w:val="0"/>
                  <w:checkBox>
                    <w:sizeAuto/>
                    <w:default w:val="0"/>
                  </w:checkBox>
                </w:ffData>
              </w:fldChar>
            </w:r>
            <w:r w:rsidRPr="00152C41">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52C41">
              <w:rPr>
                <w:color w:val="2B579A"/>
                <w:sz w:val="21"/>
                <w:szCs w:val="21"/>
                <w:shd w:val="clear" w:color="auto" w:fill="E6E6E6"/>
                <w:lang w:val="en-GB"/>
              </w:rPr>
              <w:fldChar w:fldCharType="end"/>
            </w:r>
            <w:r w:rsidRPr="00152C41">
              <w:rPr>
                <w:color w:val="2B579A"/>
                <w:sz w:val="21"/>
                <w:szCs w:val="21"/>
                <w:shd w:val="clear" w:color="auto" w:fill="E6E6E6"/>
                <w:lang w:val="en-GB"/>
              </w:rPr>
              <w:t xml:space="preserve"> </w:t>
            </w:r>
            <w:r w:rsidRPr="00152C41">
              <w:rPr>
                <w:b/>
                <w:i/>
                <w:sz w:val="21"/>
                <w:szCs w:val="21"/>
                <w:lang w:val="en-GB"/>
              </w:rPr>
              <w:t>Cases of violence reported by women and girls are being more effectively reported, handled</w:t>
            </w:r>
            <w:r w:rsidRPr="00152C41">
              <w:rPr>
                <w:bCs/>
                <w:iCs/>
                <w:sz w:val="21"/>
                <w:szCs w:val="21"/>
                <w:lang w:val="en-GB"/>
              </w:rPr>
              <w:t xml:space="preserve"> and/or referred, investigated and/or prosecuted</w:t>
            </w:r>
            <w:r w:rsidR="000E1B88" w:rsidRPr="00152C41">
              <w:rPr>
                <w:bCs/>
                <w:iCs/>
                <w:sz w:val="21"/>
                <w:szCs w:val="21"/>
                <w:lang w:val="en-GB"/>
              </w:rPr>
              <w:t xml:space="preserve"> </w:t>
            </w:r>
          </w:p>
          <w:p w14:paraId="2FC4D68B" w14:textId="78C1A8FC" w:rsidR="00DC5222" w:rsidRPr="00152C41" w:rsidRDefault="00DC5222" w:rsidP="00FA5D29">
            <w:pPr>
              <w:spacing w:after="60"/>
              <w:jc w:val="left"/>
              <w:rPr>
                <w:sz w:val="21"/>
                <w:szCs w:val="21"/>
                <w:lang w:val="en-GB"/>
              </w:rPr>
            </w:pPr>
            <w:r w:rsidRPr="00152C41">
              <w:rPr>
                <w:color w:val="2B579A"/>
                <w:sz w:val="21"/>
                <w:szCs w:val="21"/>
                <w:shd w:val="clear" w:color="auto" w:fill="E6E6E6"/>
                <w:lang w:val="en-GB"/>
              </w:rPr>
              <w:fldChar w:fldCharType="begin">
                <w:ffData>
                  <w:name w:val="Check61"/>
                  <w:enabled/>
                  <w:calcOnExit w:val="0"/>
                  <w:checkBox>
                    <w:sizeAuto/>
                    <w:default w:val="0"/>
                  </w:checkBox>
                </w:ffData>
              </w:fldChar>
            </w:r>
            <w:r w:rsidRPr="00152C41">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52C41">
              <w:rPr>
                <w:color w:val="2B579A"/>
                <w:sz w:val="21"/>
                <w:szCs w:val="21"/>
                <w:shd w:val="clear" w:color="auto" w:fill="E6E6E6"/>
                <w:lang w:val="en-GB"/>
              </w:rPr>
              <w:fldChar w:fldCharType="end"/>
            </w:r>
            <w:r w:rsidRPr="00152C41">
              <w:rPr>
                <w:color w:val="2B579A"/>
                <w:sz w:val="21"/>
                <w:szCs w:val="21"/>
                <w:shd w:val="clear" w:color="auto" w:fill="E6E6E6"/>
                <w:lang w:val="en-GB"/>
              </w:rPr>
              <w:t xml:space="preserve"> </w:t>
            </w:r>
            <w:r w:rsidRPr="00152C41">
              <w:rPr>
                <w:b/>
                <w:bCs/>
                <w:i/>
                <w:iCs/>
                <w:sz w:val="21"/>
                <w:szCs w:val="21"/>
              </w:rPr>
              <w:t>Improved access to justice for survivors in cases of violence</w:t>
            </w:r>
            <w:r w:rsidRPr="00152C41">
              <w:rPr>
                <w:sz w:val="21"/>
                <w:szCs w:val="21"/>
              </w:rPr>
              <w:t xml:space="preserve"> (e.g. through legal aid, support to access court, </w:t>
            </w:r>
            <w:r w:rsidRPr="00152C41">
              <w:rPr>
                <w:sz w:val="21"/>
                <w:szCs w:val="21"/>
                <w:lang w:val="en-GB"/>
              </w:rPr>
              <w:t>institutional</w:t>
            </w:r>
            <w:r w:rsidRPr="00152C41">
              <w:rPr>
                <w:sz w:val="21"/>
                <w:szCs w:val="21"/>
              </w:rPr>
              <w:t xml:space="preserve"> </w:t>
            </w:r>
            <w:r w:rsidRPr="00152C41">
              <w:rPr>
                <w:sz w:val="21"/>
                <w:szCs w:val="21"/>
              </w:rPr>
              <w:lastRenderedPageBreak/>
              <w:t xml:space="preserve">improvements to </w:t>
            </w:r>
            <w:r w:rsidR="00726122" w:rsidRPr="00152C41">
              <w:rPr>
                <w:sz w:val="21"/>
                <w:szCs w:val="21"/>
              </w:rPr>
              <w:t>enhance</w:t>
            </w:r>
            <w:r w:rsidRPr="00152C41">
              <w:rPr>
                <w:sz w:val="21"/>
                <w:szCs w:val="21"/>
              </w:rPr>
              <w:t xml:space="preserve"> the justice process)</w:t>
            </w:r>
          </w:p>
          <w:p w14:paraId="2D675E40" w14:textId="77777777" w:rsidR="00DC5222" w:rsidRPr="00152C41" w:rsidRDefault="00DC5222" w:rsidP="00FA5D29">
            <w:pPr>
              <w:spacing w:after="60"/>
              <w:jc w:val="left"/>
              <w:rPr>
                <w:sz w:val="21"/>
                <w:szCs w:val="21"/>
                <w:lang w:val="en-GB"/>
              </w:rPr>
            </w:pPr>
            <w:r w:rsidRPr="00152C41">
              <w:rPr>
                <w:color w:val="2B579A"/>
                <w:sz w:val="21"/>
                <w:szCs w:val="21"/>
                <w:shd w:val="clear" w:color="auto" w:fill="E6E6E6"/>
                <w:lang w:val="en-GB"/>
              </w:rPr>
              <w:fldChar w:fldCharType="begin">
                <w:ffData>
                  <w:name w:val="Check61"/>
                  <w:enabled/>
                  <w:calcOnExit w:val="0"/>
                  <w:checkBox>
                    <w:sizeAuto/>
                    <w:default w:val="0"/>
                  </w:checkBox>
                </w:ffData>
              </w:fldChar>
            </w:r>
            <w:r w:rsidRPr="00152C41">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52C41">
              <w:rPr>
                <w:color w:val="2B579A"/>
                <w:sz w:val="21"/>
                <w:szCs w:val="21"/>
                <w:shd w:val="clear" w:color="auto" w:fill="E6E6E6"/>
                <w:lang w:val="en-GB"/>
              </w:rPr>
              <w:fldChar w:fldCharType="end"/>
            </w:r>
            <w:r w:rsidRPr="00152C41">
              <w:rPr>
                <w:color w:val="2B579A"/>
                <w:sz w:val="21"/>
                <w:szCs w:val="21"/>
                <w:shd w:val="clear" w:color="auto" w:fill="E6E6E6"/>
                <w:lang w:val="en-GB"/>
              </w:rPr>
              <w:t xml:space="preserve"> </w:t>
            </w:r>
            <w:r w:rsidRPr="00152C41">
              <w:rPr>
                <w:b/>
                <w:i/>
                <w:iCs/>
                <w:sz w:val="21"/>
                <w:szCs w:val="21"/>
                <w:lang w:val="en-GB"/>
              </w:rPr>
              <w:t>Improved access to information, goods and/or resources</w:t>
            </w:r>
            <w:r w:rsidRPr="00152C41">
              <w:rPr>
                <w:bCs/>
                <w:sz w:val="21"/>
                <w:szCs w:val="21"/>
                <w:lang w:val="en-GB"/>
              </w:rPr>
              <w:t xml:space="preserve"> to help prevent and respond to violence against women </w:t>
            </w:r>
            <w:r w:rsidRPr="00152C41">
              <w:rPr>
                <w:bCs/>
                <w:sz w:val="21"/>
                <w:szCs w:val="21"/>
              </w:rPr>
              <w:t>and girls (e.g. access to knowledge on services available, or access to resources in crisis situations)</w:t>
            </w:r>
            <w:r w:rsidRPr="00152C41">
              <w:rPr>
                <w:rStyle w:val="normaltextrun"/>
                <w:rFonts w:asciiTheme="minorHAnsi" w:hAnsiTheme="minorHAnsi" w:cstheme="minorBidi"/>
                <w:i/>
                <w:iCs/>
                <w:szCs w:val="22"/>
              </w:rPr>
              <w:t xml:space="preserve"> </w:t>
            </w:r>
          </w:p>
        </w:tc>
        <w:tc>
          <w:tcPr>
            <w:tcW w:w="3546" w:type="dxa"/>
          </w:tcPr>
          <w:p w14:paraId="71978939" w14:textId="77777777" w:rsidR="00DC5222" w:rsidRPr="00152C41" w:rsidRDefault="00DC5222" w:rsidP="00FA5D29">
            <w:pPr>
              <w:spacing w:after="60"/>
              <w:jc w:val="left"/>
              <w:rPr>
                <w:rFonts w:cstheme="minorHAnsi"/>
                <w:b/>
                <w:bCs/>
              </w:rPr>
            </w:pPr>
            <w:r w:rsidRPr="00152C41">
              <w:rPr>
                <w:b/>
                <w:sz w:val="21"/>
                <w:szCs w:val="21"/>
                <w:lang w:val="en-GB"/>
              </w:rPr>
              <w:lastRenderedPageBreak/>
              <w:t>2. Improved prevention of VAW/G through changes in behaviour, practices and attitudes</w:t>
            </w:r>
          </w:p>
          <w:p w14:paraId="5D7856F3" w14:textId="3666CCED" w:rsidR="00DC5222" w:rsidRPr="00152C41" w:rsidRDefault="00DC5222" w:rsidP="00FA5D29">
            <w:pPr>
              <w:spacing w:after="60"/>
              <w:jc w:val="left"/>
              <w:rPr>
                <w:rStyle w:val="normaltextrun"/>
                <w:rFonts w:asciiTheme="minorHAnsi" w:hAnsiTheme="minorHAnsi" w:cstheme="minorBidi"/>
                <w:i/>
                <w:iCs/>
                <w:lang w:val="en-GB"/>
              </w:rPr>
            </w:pPr>
            <w:r w:rsidRPr="00152C41">
              <w:rPr>
                <w:color w:val="2B579A"/>
                <w:sz w:val="21"/>
                <w:szCs w:val="21"/>
                <w:shd w:val="clear" w:color="auto" w:fill="E6E6E6"/>
                <w:lang w:val="en-GB"/>
              </w:rPr>
              <w:fldChar w:fldCharType="begin">
                <w:ffData>
                  <w:name w:val="Check61"/>
                  <w:enabled/>
                  <w:calcOnExit w:val="0"/>
                  <w:checkBox>
                    <w:sizeAuto/>
                    <w:default w:val="0"/>
                  </w:checkBox>
                </w:ffData>
              </w:fldChar>
            </w:r>
            <w:r w:rsidRPr="00152C41">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52C41">
              <w:rPr>
                <w:color w:val="2B579A"/>
                <w:sz w:val="21"/>
                <w:szCs w:val="21"/>
                <w:shd w:val="clear" w:color="auto" w:fill="E6E6E6"/>
                <w:lang w:val="en-GB"/>
              </w:rPr>
              <w:fldChar w:fldCharType="end"/>
            </w:r>
            <w:r w:rsidRPr="00152C41">
              <w:rPr>
                <w:sz w:val="21"/>
                <w:szCs w:val="21"/>
                <w:lang w:val="en-GB"/>
              </w:rPr>
              <w:t xml:space="preserve"> </w:t>
            </w:r>
            <w:r w:rsidRPr="00152C41">
              <w:rPr>
                <w:b/>
                <w:bCs/>
                <w:i/>
                <w:iCs/>
                <w:sz w:val="21"/>
                <w:szCs w:val="21"/>
              </w:rPr>
              <w:t>Social norms, behaviours, attitudes and practices in the community are transformed</w:t>
            </w:r>
            <w:r w:rsidRPr="00152C41">
              <w:rPr>
                <w:b/>
                <w:bCs/>
                <w:sz w:val="21"/>
                <w:szCs w:val="21"/>
              </w:rPr>
              <w:t xml:space="preserve"> </w:t>
            </w:r>
            <w:r w:rsidRPr="00152C41">
              <w:rPr>
                <w:sz w:val="21"/>
                <w:szCs w:val="21"/>
              </w:rPr>
              <w:t xml:space="preserve">or improved to better protect women and girls from </w:t>
            </w:r>
            <w:r w:rsidRPr="00152C41">
              <w:rPr>
                <w:sz w:val="21"/>
                <w:szCs w:val="21"/>
                <w:lang w:val="en-GB"/>
              </w:rPr>
              <w:t>violence</w:t>
            </w:r>
            <w:r w:rsidRPr="00152C41">
              <w:rPr>
                <w:sz w:val="21"/>
                <w:szCs w:val="21"/>
              </w:rPr>
              <w:t xml:space="preserve"> (e.g. through community mobilisation, group education, public campaigns</w:t>
            </w:r>
            <w:r w:rsidR="009E22F0">
              <w:rPr>
                <w:sz w:val="21"/>
                <w:szCs w:val="21"/>
              </w:rPr>
              <w:t>,</w:t>
            </w:r>
            <w:r w:rsidRPr="00152C41">
              <w:rPr>
                <w:sz w:val="21"/>
                <w:szCs w:val="21"/>
              </w:rPr>
              <w:t xml:space="preserve"> etc</w:t>
            </w:r>
            <w:r w:rsidR="009E22F0">
              <w:rPr>
                <w:sz w:val="21"/>
                <w:szCs w:val="21"/>
              </w:rPr>
              <w:t>.</w:t>
            </w:r>
            <w:r w:rsidRPr="00152C41">
              <w:rPr>
                <w:sz w:val="21"/>
                <w:szCs w:val="21"/>
              </w:rPr>
              <w:t>)</w:t>
            </w:r>
          </w:p>
          <w:p w14:paraId="6CACA33B" w14:textId="4641AFD2" w:rsidR="00DC5222" w:rsidRPr="00152C41" w:rsidRDefault="00DC5222" w:rsidP="00FA5D29">
            <w:pPr>
              <w:spacing w:after="60"/>
              <w:jc w:val="left"/>
              <w:rPr>
                <w:rStyle w:val="normaltextrun"/>
                <w:rFonts w:asciiTheme="minorHAnsi" w:hAnsiTheme="minorHAnsi" w:cstheme="minorBidi"/>
                <w:i/>
                <w:iCs/>
                <w:lang w:val="en-GB"/>
              </w:rPr>
            </w:pPr>
            <w:r w:rsidRPr="00152C41">
              <w:rPr>
                <w:color w:val="2B579A"/>
                <w:sz w:val="21"/>
                <w:szCs w:val="21"/>
                <w:shd w:val="clear" w:color="auto" w:fill="E6E6E6"/>
                <w:lang w:val="en-GB"/>
              </w:rPr>
              <w:fldChar w:fldCharType="begin">
                <w:ffData>
                  <w:name w:val="Check61"/>
                  <w:enabled/>
                  <w:calcOnExit w:val="0"/>
                  <w:checkBox>
                    <w:sizeAuto/>
                    <w:default w:val="0"/>
                  </w:checkBox>
                </w:ffData>
              </w:fldChar>
            </w:r>
            <w:r w:rsidRPr="00152C41">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52C41">
              <w:rPr>
                <w:color w:val="2B579A"/>
                <w:sz w:val="21"/>
                <w:szCs w:val="21"/>
                <w:shd w:val="clear" w:color="auto" w:fill="E6E6E6"/>
                <w:lang w:val="en-GB"/>
              </w:rPr>
              <w:fldChar w:fldCharType="end"/>
            </w:r>
            <w:r w:rsidRPr="00152C41">
              <w:rPr>
                <w:sz w:val="21"/>
                <w:szCs w:val="21"/>
                <w:lang w:val="en-GB"/>
              </w:rPr>
              <w:t xml:space="preserve"> </w:t>
            </w:r>
            <w:r w:rsidRPr="00152C41">
              <w:rPr>
                <w:b/>
                <w:bCs/>
                <w:i/>
                <w:iCs/>
                <w:sz w:val="21"/>
                <w:szCs w:val="21"/>
              </w:rPr>
              <w:t>Environments / public spaces are made safer</w:t>
            </w:r>
            <w:r w:rsidRPr="00152C41">
              <w:rPr>
                <w:b/>
                <w:bCs/>
                <w:sz w:val="21"/>
                <w:szCs w:val="21"/>
              </w:rPr>
              <w:t xml:space="preserve"> </w:t>
            </w:r>
            <w:r w:rsidRPr="00152C41">
              <w:rPr>
                <w:sz w:val="21"/>
                <w:szCs w:val="21"/>
              </w:rPr>
              <w:t>from violence for women and girls (e.g. initiatives to prevent sexual harassment and all forms of violence in schools, work environments, transport hubs, etc.)</w:t>
            </w:r>
          </w:p>
          <w:p w14:paraId="35FF1169" w14:textId="77777777" w:rsidR="00DC5222" w:rsidRPr="00152C41" w:rsidRDefault="00DC5222" w:rsidP="00FA5D29">
            <w:pPr>
              <w:spacing w:after="60"/>
              <w:jc w:val="left"/>
              <w:rPr>
                <w:rStyle w:val="normaltextrun"/>
                <w:rFonts w:asciiTheme="minorHAnsi" w:hAnsiTheme="minorHAnsi" w:cstheme="minorBidi"/>
                <w:i/>
                <w:iCs/>
                <w:lang w:val="en-GB"/>
              </w:rPr>
            </w:pPr>
            <w:r w:rsidRPr="00152C41">
              <w:rPr>
                <w:color w:val="2B579A"/>
                <w:sz w:val="21"/>
                <w:szCs w:val="21"/>
                <w:shd w:val="clear" w:color="auto" w:fill="E6E6E6"/>
                <w:lang w:val="en-GB"/>
              </w:rPr>
              <w:fldChar w:fldCharType="begin">
                <w:ffData>
                  <w:name w:val="Check61"/>
                  <w:enabled/>
                  <w:calcOnExit w:val="0"/>
                  <w:checkBox>
                    <w:sizeAuto/>
                    <w:default w:val="0"/>
                  </w:checkBox>
                </w:ffData>
              </w:fldChar>
            </w:r>
            <w:r w:rsidRPr="00152C41">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52C41">
              <w:rPr>
                <w:color w:val="2B579A"/>
                <w:sz w:val="21"/>
                <w:szCs w:val="21"/>
                <w:shd w:val="clear" w:color="auto" w:fill="E6E6E6"/>
                <w:lang w:val="en-GB"/>
              </w:rPr>
              <w:fldChar w:fldCharType="end"/>
            </w:r>
            <w:r w:rsidRPr="00152C41">
              <w:rPr>
                <w:sz w:val="21"/>
                <w:szCs w:val="21"/>
                <w:lang w:val="en-GB"/>
              </w:rPr>
              <w:t xml:space="preserve"> </w:t>
            </w:r>
            <w:r w:rsidRPr="00152C41">
              <w:rPr>
                <w:b/>
                <w:bCs/>
                <w:i/>
                <w:iCs/>
                <w:sz w:val="21"/>
                <w:szCs w:val="21"/>
              </w:rPr>
              <w:t xml:space="preserve">Women and girls are empowered through improved resources, </w:t>
            </w:r>
            <w:r w:rsidRPr="00152C41">
              <w:rPr>
                <w:b/>
                <w:bCs/>
                <w:i/>
                <w:iCs/>
                <w:sz w:val="21"/>
                <w:szCs w:val="21"/>
                <w:lang w:val="en-GB"/>
              </w:rPr>
              <w:t>skills</w:t>
            </w:r>
            <w:r w:rsidRPr="00152C41">
              <w:rPr>
                <w:b/>
                <w:bCs/>
                <w:i/>
                <w:iCs/>
                <w:sz w:val="21"/>
                <w:szCs w:val="21"/>
              </w:rPr>
              <w:t xml:space="preserve"> and capacities</w:t>
            </w:r>
            <w:r w:rsidRPr="00152C41">
              <w:rPr>
                <w:sz w:val="21"/>
                <w:szCs w:val="21"/>
              </w:rPr>
              <w:t xml:space="preserve"> to escape from and prevent VAW/G (e.g. through life skills training and other economic and social empowerment initiatives)</w:t>
            </w:r>
          </w:p>
          <w:p w14:paraId="154BB01B" w14:textId="1C8DAC97" w:rsidR="00DC5222" w:rsidRPr="00152C41" w:rsidRDefault="00DC5222" w:rsidP="00FA5D29">
            <w:pPr>
              <w:spacing w:after="60"/>
              <w:jc w:val="left"/>
              <w:rPr>
                <w:rStyle w:val="normaltextrun"/>
                <w:rFonts w:asciiTheme="minorHAnsi" w:hAnsiTheme="minorHAnsi" w:cstheme="minorBidi"/>
                <w:i/>
                <w:iCs/>
                <w:szCs w:val="22"/>
                <w:lang w:val="en-GB"/>
              </w:rPr>
            </w:pPr>
            <w:r w:rsidRPr="00152C41">
              <w:rPr>
                <w:color w:val="2B579A"/>
                <w:sz w:val="21"/>
                <w:szCs w:val="21"/>
                <w:shd w:val="clear" w:color="auto" w:fill="E6E6E6"/>
                <w:lang w:val="en-GB"/>
              </w:rPr>
              <w:fldChar w:fldCharType="begin">
                <w:ffData>
                  <w:name w:val="Check61"/>
                  <w:enabled/>
                  <w:calcOnExit w:val="0"/>
                  <w:checkBox>
                    <w:sizeAuto/>
                    <w:default w:val="0"/>
                  </w:checkBox>
                </w:ffData>
              </w:fldChar>
            </w:r>
            <w:r w:rsidRPr="00152C41">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52C41">
              <w:rPr>
                <w:color w:val="2B579A"/>
                <w:sz w:val="21"/>
                <w:szCs w:val="21"/>
                <w:shd w:val="clear" w:color="auto" w:fill="E6E6E6"/>
                <w:lang w:val="en-GB"/>
              </w:rPr>
              <w:fldChar w:fldCharType="end"/>
            </w:r>
            <w:r w:rsidRPr="00152C41">
              <w:rPr>
                <w:sz w:val="21"/>
                <w:szCs w:val="21"/>
                <w:lang w:val="en-GB"/>
              </w:rPr>
              <w:t xml:space="preserve"> </w:t>
            </w:r>
            <w:r w:rsidRPr="00152C41">
              <w:rPr>
                <w:b/>
                <w:i/>
                <w:iCs/>
                <w:sz w:val="21"/>
                <w:szCs w:val="21"/>
              </w:rPr>
              <w:t xml:space="preserve">People are supported in their interpersonal relationships to prevent </w:t>
            </w:r>
            <w:r w:rsidRPr="00152C41">
              <w:rPr>
                <w:b/>
                <w:i/>
                <w:iCs/>
                <w:sz w:val="21"/>
                <w:szCs w:val="21"/>
                <w:lang w:val="en-GB"/>
              </w:rPr>
              <w:t>VAW</w:t>
            </w:r>
            <w:r w:rsidRPr="00152C41">
              <w:rPr>
                <w:b/>
                <w:i/>
                <w:iCs/>
                <w:sz w:val="21"/>
                <w:szCs w:val="21"/>
              </w:rPr>
              <w:t xml:space="preserve">/G </w:t>
            </w:r>
            <w:r w:rsidRPr="00152C41">
              <w:rPr>
                <w:bCs/>
                <w:sz w:val="21"/>
                <w:szCs w:val="21"/>
              </w:rPr>
              <w:t xml:space="preserve">(e.g. through skills </w:t>
            </w:r>
            <w:r w:rsidRPr="00152C41">
              <w:rPr>
                <w:bCs/>
                <w:sz w:val="21"/>
                <w:szCs w:val="21"/>
              </w:rPr>
              <w:lastRenderedPageBreak/>
              <w:t>development in interpersonal communication and shared decision-making in the household)</w:t>
            </w:r>
            <w:r w:rsidRPr="00152C41">
              <w:rPr>
                <w:rStyle w:val="normaltextrun"/>
                <w:rFonts w:asciiTheme="minorHAnsi" w:hAnsiTheme="minorHAnsi" w:cstheme="minorBidi"/>
                <w:i/>
                <w:iCs/>
                <w:szCs w:val="22"/>
                <w:lang w:val="en-GB"/>
              </w:rPr>
              <w:t xml:space="preserve"> </w:t>
            </w:r>
          </w:p>
          <w:p w14:paraId="13AFAFD0" w14:textId="276913EB" w:rsidR="00DC5222" w:rsidRPr="00152C41" w:rsidRDefault="00DC5222" w:rsidP="00FA5D29">
            <w:pPr>
              <w:spacing w:after="60"/>
              <w:jc w:val="left"/>
              <w:rPr>
                <w:sz w:val="21"/>
                <w:szCs w:val="21"/>
                <w:lang w:val="en-GB"/>
              </w:rPr>
            </w:pPr>
            <w:r w:rsidRPr="00152C41">
              <w:rPr>
                <w:color w:val="2B579A"/>
                <w:sz w:val="21"/>
                <w:szCs w:val="21"/>
                <w:shd w:val="clear" w:color="auto" w:fill="E6E6E6"/>
                <w:lang w:val="en-GB"/>
              </w:rPr>
              <w:fldChar w:fldCharType="begin">
                <w:ffData>
                  <w:name w:val="Check61"/>
                  <w:enabled/>
                  <w:calcOnExit w:val="0"/>
                  <w:checkBox>
                    <w:sizeAuto/>
                    <w:default w:val="0"/>
                  </w:checkBox>
                </w:ffData>
              </w:fldChar>
            </w:r>
            <w:r w:rsidRPr="00152C41">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52C41">
              <w:rPr>
                <w:color w:val="2B579A"/>
                <w:sz w:val="21"/>
                <w:szCs w:val="21"/>
                <w:shd w:val="clear" w:color="auto" w:fill="E6E6E6"/>
                <w:lang w:val="en-GB"/>
              </w:rPr>
              <w:fldChar w:fldCharType="end"/>
            </w:r>
            <w:r w:rsidRPr="00152C41">
              <w:rPr>
                <w:sz w:val="21"/>
                <w:szCs w:val="21"/>
                <w:lang w:val="en-GB"/>
              </w:rPr>
              <w:t xml:space="preserve"> </w:t>
            </w:r>
            <w:r w:rsidRPr="00152C41">
              <w:rPr>
                <w:b/>
                <w:bCs/>
                <w:i/>
                <w:iCs/>
                <w:sz w:val="21"/>
                <w:szCs w:val="21"/>
              </w:rPr>
              <w:t>Women and girls have increased capacities to exercise leadership in efforts to end VAW/G</w:t>
            </w:r>
            <w:r w:rsidRPr="00152C41">
              <w:rPr>
                <w:b/>
                <w:bCs/>
                <w:sz w:val="21"/>
                <w:szCs w:val="21"/>
              </w:rPr>
              <w:t xml:space="preserve"> </w:t>
            </w:r>
            <w:r w:rsidRPr="00152C41">
              <w:rPr>
                <w:sz w:val="21"/>
                <w:szCs w:val="21"/>
              </w:rPr>
              <w:t>(e.g. as agents of change, human rights defenders, community leaders, etc. taking an active and often public role in EVAW/G etc.)</w:t>
            </w:r>
            <w:r w:rsidRPr="00152C41">
              <w:rPr>
                <w:sz w:val="21"/>
                <w:szCs w:val="21"/>
                <w:lang w:val="en-GB"/>
              </w:rPr>
              <w:t xml:space="preserve"> </w:t>
            </w:r>
          </w:p>
        </w:tc>
        <w:tc>
          <w:tcPr>
            <w:tcW w:w="4164" w:type="dxa"/>
          </w:tcPr>
          <w:p w14:paraId="55F87449" w14:textId="77777777" w:rsidR="00DC5222" w:rsidRPr="00152C41" w:rsidRDefault="00DC5222" w:rsidP="00FA5D29">
            <w:pPr>
              <w:spacing w:after="60"/>
              <w:jc w:val="left"/>
              <w:rPr>
                <w:rFonts w:cstheme="minorHAnsi"/>
                <w:b/>
                <w:bCs/>
                <w:lang w:val="en-GB"/>
              </w:rPr>
            </w:pPr>
            <w:r w:rsidRPr="00152C41">
              <w:rPr>
                <w:b/>
                <w:sz w:val="21"/>
                <w:szCs w:val="21"/>
                <w:lang w:val="en-GB"/>
              </w:rPr>
              <w:lastRenderedPageBreak/>
              <w:t>3. Increased effectiveness of legislation, policies, national action plans and accountability systems to prevent and end VAW/G</w:t>
            </w:r>
          </w:p>
          <w:p w14:paraId="3791F76D" w14:textId="4DC49D81" w:rsidR="00DC5222" w:rsidRPr="00152C41" w:rsidRDefault="00DC5222" w:rsidP="00FA5D29">
            <w:pPr>
              <w:spacing w:after="60"/>
              <w:jc w:val="left"/>
              <w:rPr>
                <w:b/>
                <w:bCs/>
                <w:i/>
                <w:iCs/>
                <w:sz w:val="21"/>
                <w:szCs w:val="21"/>
                <w:lang w:val="en-GB"/>
              </w:rPr>
            </w:pPr>
            <w:r w:rsidRPr="00152C41">
              <w:rPr>
                <w:b/>
                <w:bCs/>
                <w:i/>
                <w:iCs/>
                <w:sz w:val="21"/>
                <w:szCs w:val="21"/>
                <w:lang w:val="en-GB"/>
              </w:rPr>
              <w:fldChar w:fldCharType="begin">
                <w:ffData>
                  <w:name w:val="Check66"/>
                  <w:enabled/>
                  <w:calcOnExit w:val="0"/>
                  <w:checkBox>
                    <w:sizeAuto/>
                    <w:default w:val="0"/>
                  </w:checkBox>
                </w:ffData>
              </w:fldChar>
            </w:r>
            <w:r w:rsidRPr="00152C41">
              <w:rPr>
                <w:b/>
                <w:bCs/>
                <w:i/>
                <w:iCs/>
                <w:sz w:val="21"/>
                <w:szCs w:val="21"/>
                <w:lang w:val="en-GB"/>
              </w:rPr>
              <w:instrText xml:space="preserve"> FORMCHECKBOX </w:instrText>
            </w:r>
            <w:r w:rsidR="00000000">
              <w:rPr>
                <w:b/>
                <w:bCs/>
                <w:i/>
                <w:iCs/>
                <w:sz w:val="21"/>
                <w:szCs w:val="21"/>
                <w:lang w:val="en-GB"/>
              </w:rPr>
            </w:r>
            <w:r w:rsidR="00000000">
              <w:rPr>
                <w:b/>
                <w:bCs/>
                <w:i/>
                <w:iCs/>
                <w:sz w:val="21"/>
                <w:szCs w:val="21"/>
                <w:lang w:val="en-GB"/>
              </w:rPr>
              <w:fldChar w:fldCharType="separate"/>
            </w:r>
            <w:r w:rsidRPr="00152C41">
              <w:rPr>
                <w:b/>
                <w:bCs/>
                <w:i/>
                <w:iCs/>
                <w:sz w:val="21"/>
                <w:szCs w:val="21"/>
                <w:lang w:val="en-GB"/>
              </w:rPr>
              <w:fldChar w:fldCharType="end"/>
            </w:r>
            <w:r w:rsidRPr="00152C41">
              <w:rPr>
                <w:b/>
                <w:bCs/>
                <w:i/>
                <w:iCs/>
                <w:sz w:val="21"/>
                <w:szCs w:val="21"/>
                <w:lang w:val="en-GB"/>
              </w:rPr>
              <w:t xml:space="preserve"> Local, sub-national or national government institutions design and/or implement reforms, strategies and/or policies </w:t>
            </w:r>
            <w:r w:rsidRPr="00152C41">
              <w:rPr>
                <w:sz w:val="21"/>
                <w:szCs w:val="21"/>
                <w:lang w:val="en-GB"/>
              </w:rPr>
              <w:t>to prevent or respond to VAW/G (e.g. reforms within the justice system to meet the needs of the most marginalised women)</w:t>
            </w:r>
            <w:r w:rsidRPr="00152C41">
              <w:rPr>
                <w:b/>
                <w:bCs/>
                <w:i/>
                <w:iCs/>
                <w:sz w:val="21"/>
                <w:szCs w:val="21"/>
                <w:lang w:val="en-GB"/>
              </w:rPr>
              <w:t xml:space="preserve"> </w:t>
            </w:r>
          </w:p>
          <w:p w14:paraId="75CDE171" w14:textId="1BE21792" w:rsidR="00DC5222" w:rsidRPr="00152C41" w:rsidRDefault="00DC5222" w:rsidP="00FA5D29">
            <w:pPr>
              <w:spacing w:after="60"/>
              <w:jc w:val="left"/>
              <w:rPr>
                <w:b/>
                <w:bCs/>
                <w:sz w:val="21"/>
                <w:szCs w:val="21"/>
              </w:rPr>
            </w:pPr>
            <w:r w:rsidRPr="00152C41">
              <w:rPr>
                <w:b/>
                <w:bCs/>
                <w:i/>
                <w:iCs/>
                <w:sz w:val="21"/>
                <w:szCs w:val="21"/>
                <w:lang w:val="en-GB"/>
              </w:rPr>
              <w:fldChar w:fldCharType="begin">
                <w:ffData>
                  <w:name w:val="Check66"/>
                  <w:enabled/>
                  <w:calcOnExit w:val="0"/>
                  <w:checkBox>
                    <w:sizeAuto/>
                    <w:default w:val="0"/>
                  </w:checkBox>
                </w:ffData>
              </w:fldChar>
            </w:r>
            <w:r w:rsidRPr="00152C41">
              <w:rPr>
                <w:b/>
                <w:bCs/>
                <w:i/>
                <w:iCs/>
                <w:sz w:val="21"/>
                <w:szCs w:val="21"/>
                <w:lang w:val="en-GB"/>
              </w:rPr>
              <w:instrText xml:space="preserve"> FORMCHECKBOX </w:instrText>
            </w:r>
            <w:r w:rsidR="00000000">
              <w:rPr>
                <w:b/>
                <w:bCs/>
                <w:i/>
                <w:iCs/>
                <w:sz w:val="21"/>
                <w:szCs w:val="21"/>
                <w:lang w:val="en-GB"/>
              </w:rPr>
            </w:r>
            <w:r w:rsidR="00000000">
              <w:rPr>
                <w:b/>
                <w:bCs/>
                <w:i/>
                <w:iCs/>
                <w:sz w:val="21"/>
                <w:szCs w:val="21"/>
                <w:lang w:val="en-GB"/>
              </w:rPr>
              <w:fldChar w:fldCharType="separate"/>
            </w:r>
            <w:r w:rsidRPr="00152C41">
              <w:rPr>
                <w:b/>
                <w:bCs/>
                <w:i/>
                <w:iCs/>
                <w:sz w:val="21"/>
                <w:szCs w:val="21"/>
                <w:lang w:val="en-GB"/>
              </w:rPr>
              <w:fldChar w:fldCharType="end"/>
            </w:r>
            <w:r w:rsidRPr="00152C41">
              <w:rPr>
                <w:b/>
                <w:bCs/>
                <w:i/>
                <w:iCs/>
                <w:sz w:val="21"/>
                <w:szCs w:val="21"/>
                <w:lang w:val="en-GB"/>
              </w:rPr>
              <w:t xml:space="preserve"> </w:t>
            </w:r>
            <w:r w:rsidRPr="00152C41">
              <w:rPr>
                <w:b/>
                <w:bCs/>
                <w:i/>
                <w:iCs/>
                <w:sz w:val="21"/>
                <w:szCs w:val="21"/>
              </w:rPr>
              <w:t>Local, sub-national or national guidelines, protocols and/or standard operating procedures are developed or strengthened</w:t>
            </w:r>
            <w:r w:rsidRPr="00152C41">
              <w:rPr>
                <w:b/>
                <w:bCs/>
                <w:sz w:val="21"/>
                <w:szCs w:val="21"/>
              </w:rPr>
              <w:t xml:space="preserve"> </w:t>
            </w:r>
            <w:r w:rsidRPr="00152C41">
              <w:rPr>
                <w:sz w:val="21"/>
                <w:szCs w:val="21"/>
              </w:rPr>
              <w:t>to deliver essential services for survivors and women and girls at risk (e.g. protocols on case management are revised to align with international standards)</w:t>
            </w:r>
          </w:p>
          <w:p w14:paraId="764EABE0" w14:textId="0264E8A6" w:rsidR="00DC5222" w:rsidRPr="00152C41" w:rsidRDefault="00DC5222" w:rsidP="00FA5D29">
            <w:pPr>
              <w:spacing w:after="60"/>
              <w:jc w:val="left"/>
              <w:rPr>
                <w:b/>
                <w:bCs/>
                <w:sz w:val="21"/>
                <w:szCs w:val="21"/>
              </w:rPr>
            </w:pPr>
            <w:r w:rsidRPr="00152C41">
              <w:rPr>
                <w:b/>
                <w:bCs/>
                <w:i/>
                <w:iCs/>
                <w:sz w:val="21"/>
                <w:szCs w:val="21"/>
                <w:lang w:val="en-GB"/>
              </w:rPr>
              <w:fldChar w:fldCharType="begin">
                <w:ffData>
                  <w:name w:val="Check66"/>
                  <w:enabled/>
                  <w:calcOnExit w:val="0"/>
                  <w:checkBox>
                    <w:sizeAuto/>
                    <w:default w:val="0"/>
                  </w:checkBox>
                </w:ffData>
              </w:fldChar>
            </w:r>
            <w:r w:rsidRPr="00152C41">
              <w:rPr>
                <w:b/>
                <w:bCs/>
                <w:i/>
                <w:iCs/>
                <w:sz w:val="21"/>
                <w:szCs w:val="21"/>
                <w:lang w:val="en-GB"/>
              </w:rPr>
              <w:instrText xml:space="preserve"> FORMCHECKBOX </w:instrText>
            </w:r>
            <w:r w:rsidR="00000000">
              <w:rPr>
                <w:b/>
                <w:bCs/>
                <w:i/>
                <w:iCs/>
                <w:sz w:val="21"/>
                <w:szCs w:val="21"/>
                <w:lang w:val="en-GB"/>
              </w:rPr>
            </w:r>
            <w:r w:rsidR="00000000">
              <w:rPr>
                <w:b/>
                <w:bCs/>
                <w:i/>
                <w:iCs/>
                <w:sz w:val="21"/>
                <w:szCs w:val="21"/>
                <w:lang w:val="en-GB"/>
              </w:rPr>
              <w:fldChar w:fldCharType="separate"/>
            </w:r>
            <w:r w:rsidRPr="00152C41">
              <w:rPr>
                <w:b/>
                <w:bCs/>
                <w:i/>
                <w:iCs/>
                <w:sz w:val="21"/>
                <w:szCs w:val="21"/>
                <w:lang w:val="en-GB"/>
              </w:rPr>
              <w:fldChar w:fldCharType="end"/>
            </w:r>
            <w:r w:rsidRPr="00152C41">
              <w:rPr>
                <w:b/>
                <w:bCs/>
                <w:i/>
                <w:iCs/>
                <w:sz w:val="21"/>
                <w:szCs w:val="21"/>
                <w:lang w:val="en-GB"/>
              </w:rPr>
              <w:t xml:space="preserve"> </w:t>
            </w:r>
            <w:r w:rsidRPr="00152C41">
              <w:rPr>
                <w:b/>
                <w:bCs/>
                <w:i/>
                <w:iCs/>
                <w:sz w:val="21"/>
                <w:szCs w:val="21"/>
              </w:rPr>
              <w:t>Institutional partners have increased capacities to develop or implement national and/or local multi-sectoral strategies, policies and/or action plans</w:t>
            </w:r>
            <w:r w:rsidRPr="00152C41">
              <w:rPr>
                <w:sz w:val="21"/>
                <w:szCs w:val="21"/>
              </w:rPr>
              <w:t xml:space="preserve"> on ending violence against women and girls (e.g. government officials have improved capacities/knowledge/skills draft an action </w:t>
            </w:r>
            <w:r w:rsidRPr="00152C41">
              <w:rPr>
                <w:sz w:val="21"/>
                <w:szCs w:val="21"/>
              </w:rPr>
              <w:lastRenderedPageBreak/>
              <w:t>plan inclusive of the needs of the most marginalised women)</w:t>
            </w:r>
          </w:p>
          <w:p w14:paraId="4324AC15" w14:textId="35566D00" w:rsidR="00DC5222" w:rsidRPr="00152C41" w:rsidRDefault="00DC5222" w:rsidP="00FA5D29">
            <w:pPr>
              <w:spacing w:after="60"/>
              <w:jc w:val="left"/>
              <w:rPr>
                <w:b/>
                <w:sz w:val="21"/>
                <w:szCs w:val="21"/>
              </w:rPr>
            </w:pPr>
            <w:r w:rsidRPr="00152C41">
              <w:rPr>
                <w:b/>
                <w:i/>
                <w:sz w:val="21"/>
                <w:szCs w:val="21"/>
                <w:lang w:val="en-GB"/>
              </w:rPr>
              <w:fldChar w:fldCharType="begin">
                <w:ffData>
                  <w:name w:val="Check66"/>
                  <w:enabled/>
                  <w:calcOnExit w:val="0"/>
                  <w:checkBox>
                    <w:sizeAuto/>
                    <w:default w:val="0"/>
                  </w:checkBox>
                </w:ffData>
              </w:fldChar>
            </w:r>
            <w:r w:rsidRPr="00152C41">
              <w:rPr>
                <w:b/>
                <w:i/>
                <w:sz w:val="21"/>
                <w:szCs w:val="21"/>
                <w:lang w:val="en-GB"/>
              </w:rPr>
              <w:instrText xml:space="preserve"> FORMCHECKBOX </w:instrText>
            </w:r>
            <w:r w:rsidR="00000000">
              <w:rPr>
                <w:b/>
                <w:i/>
                <w:sz w:val="21"/>
                <w:szCs w:val="21"/>
                <w:lang w:val="en-GB"/>
              </w:rPr>
            </w:r>
            <w:r w:rsidR="00000000">
              <w:rPr>
                <w:b/>
                <w:i/>
                <w:sz w:val="21"/>
                <w:szCs w:val="21"/>
                <w:lang w:val="en-GB"/>
              </w:rPr>
              <w:fldChar w:fldCharType="separate"/>
            </w:r>
            <w:r w:rsidRPr="00152C41">
              <w:rPr>
                <w:b/>
                <w:i/>
                <w:sz w:val="21"/>
                <w:szCs w:val="21"/>
                <w:lang w:val="en-GB"/>
              </w:rPr>
              <w:fldChar w:fldCharType="end"/>
            </w:r>
            <w:r w:rsidRPr="00152C41">
              <w:rPr>
                <w:b/>
                <w:i/>
                <w:sz w:val="21"/>
                <w:szCs w:val="21"/>
                <w:lang w:val="en-GB"/>
              </w:rPr>
              <w:t xml:space="preserve"> </w:t>
            </w:r>
            <w:r w:rsidRPr="00152C41">
              <w:rPr>
                <w:b/>
                <w:i/>
                <w:iCs/>
                <w:sz w:val="21"/>
                <w:szCs w:val="21"/>
              </w:rPr>
              <w:t>Legislation relating to ending violence against women is developed, better implemented or improved</w:t>
            </w:r>
            <w:r w:rsidRPr="00152C41">
              <w:rPr>
                <w:bCs/>
                <w:sz w:val="21"/>
                <w:szCs w:val="21"/>
              </w:rPr>
              <w:t xml:space="preserve"> (e.g. work with institutional partners leads to amendments or improvements to laws to criminalise VAW/G)</w:t>
            </w:r>
          </w:p>
          <w:p w14:paraId="70EA7745" w14:textId="57EE88FC" w:rsidR="00DC5222" w:rsidRPr="001E0D1F" w:rsidRDefault="00DC5222" w:rsidP="00FA5D29">
            <w:pPr>
              <w:spacing w:after="60"/>
              <w:jc w:val="left"/>
              <w:rPr>
                <w:sz w:val="21"/>
                <w:szCs w:val="21"/>
                <w:lang w:val="en-GB"/>
              </w:rPr>
            </w:pPr>
            <w:r w:rsidRPr="00152C41">
              <w:rPr>
                <w:b/>
                <w:i/>
                <w:sz w:val="21"/>
                <w:szCs w:val="21"/>
                <w:lang w:val="en-GB"/>
              </w:rPr>
              <w:fldChar w:fldCharType="begin">
                <w:ffData>
                  <w:name w:val="Check66"/>
                  <w:enabled/>
                  <w:calcOnExit w:val="0"/>
                  <w:checkBox>
                    <w:sizeAuto/>
                    <w:default w:val="0"/>
                  </w:checkBox>
                </w:ffData>
              </w:fldChar>
            </w:r>
            <w:r w:rsidRPr="00152C41">
              <w:rPr>
                <w:b/>
                <w:i/>
                <w:sz w:val="21"/>
                <w:szCs w:val="21"/>
                <w:lang w:val="en-GB"/>
              </w:rPr>
              <w:instrText xml:space="preserve"> FORMCHECKBOX </w:instrText>
            </w:r>
            <w:r w:rsidR="00000000">
              <w:rPr>
                <w:b/>
                <w:i/>
                <w:sz w:val="21"/>
                <w:szCs w:val="21"/>
                <w:lang w:val="en-GB"/>
              </w:rPr>
            </w:r>
            <w:r w:rsidR="00000000">
              <w:rPr>
                <w:b/>
                <w:i/>
                <w:sz w:val="21"/>
                <w:szCs w:val="21"/>
                <w:lang w:val="en-GB"/>
              </w:rPr>
              <w:fldChar w:fldCharType="separate"/>
            </w:r>
            <w:r w:rsidRPr="00152C41">
              <w:rPr>
                <w:b/>
                <w:i/>
                <w:sz w:val="21"/>
                <w:szCs w:val="21"/>
                <w:lang w:val="en-GB"/>
              </w:rPr>
              <w:fldChar w:fldCharType="end"/>
            </w:r>
            <w:r w:rsidRPr="00152C41">
              <w:rPr>
                <w:b/>
                <w:i/>
                <w:sz w:val="21"/>
                <w:szCs w:val="21"/>
                <w:lang w:val="en-GB"/>
              </w:rPr>
              <w:t xml:space="preserve"> </w:t>
            </w:r>
            <w:r w:rsidRPr="00152C41">
              <w:rPr>
                <w:b/>
                <w:i/>
                <w:iCs/>
                <w:sz w:val="21"/>
                <w:szCs w:val="21"/>
              </w:rPr>
              <w:t>Accountability systems are in place and/or improved</w:t>
            </w:r>
            <w:r w:rsidRPr="00152C41">
              <w:rPr>
                <w:b/>
                <w:sz w:val="21"/>
                <w:szCs w:val="21"/>
              </w:rPr>
              <w:t xml:space="preserve"> </w:t>
            </w:r>
            <w:r w:rsidRPr="00152C41">
              <w:rPr>
                <w:bCs/>
                <w:sz w:val="21"/>
                <w:szCs w:val="21"/>
              </w:rPr>
              <w:t>to hold Government</w:t>
            </w:r>
            <w:r w:rsidR="00DE4B62" w:rsidRPr="00152C41">
              <w:rPr>
                <w:bCs/>
                <w:sz w:val="21"/>
                <w:szCs w:val="21"/>
              </w:rPr>
              <w:t xml:space="preserve"> </w:t>
            </w:r>
            <w:r w:rsidRPr="00152C41">
              <w:rPr>
                <w:bCs/>
                <w:sz w:val="21"/>
                <w:szCs w:val="21"/>
              </w:rPr>
              <w:t>to account for commitments on ending violence against women (e.g.</w:t>
            </w:r>
            <w:r w:rsidR="0032381F" w:rsidRPr="00152C41">
              <w:t xml:space="preserve"> </w:t>
            </w:r>
            <w:r w:rsidRPr="00152C41">
              <w:rPr>
                <w:bCs/>
                <w:sz w:val="21"/>
                <w:szCs w:val="21"/>
              </w:rPr>
              <w:t>through civil society, multi-stakeholder taskforces or other mechanisms to hold duty bearers to account)</w:t>
            </w:r>
          </w:p>
        </w:tc>
      </w:tr>
    </w:tbl>
    <w:p w14:paraId="63A8549C" w14:textId="77777777" w:rsidR="00DF3100" w:rsidRPr="00136C5B" w:rsidRDefault="00DF3100" w:rsidP="00136C5B">
      <w:pPr>
        <w:rPr>
          <w:b/>
          <w:sz w:val="20"/>
          <w:szCs w:val="20"/>
        </w:rPr>
      </w:pPr>
    </w:p>
    <w:tbl>
      <w:tblPr>
        <w:tblW w:w="10800" w:type="dxa"/>
        <w:tblInd w:w="-5" w:type="dxa"/>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10800"/>
      </w:tblGrid>
      <w:tr w:rsidR="00136C5B" w:rsidRPr="001E0D1F" w14:paraId="3DA61F86" w14:textId="77777777">
        <w:tc>
          <w:tcPr>
            <w:tcW w:w="10800" w:type="dxa"/>
            <w:shd w:val="clear" w:color="auto" w:fill="B4C6E7" w:themeFill="accent1" w:themeFillTint="66"/>
          </w:tcPr>
          <w:p w14:paraId="76372C29" w14:textId="77777777" w:rsidR="00136C5B" w:rsidRPr="001E0D1F" w:rsidRDefault="00136C5B">
            <w:pPr>
              <w:rPr>
                <w:caps/>
                <w:sz w:val="21"/>
                <w:szCs w:val="21"/>
                <w:lang w:val="en-GB"/>
              </w:rPr>
            </w:pPr>
            <w:r w:rsidRPr="001E0D1F">
              <w:rPr>
                <w:b/>
                <w:sz w:val="21"/>
                <w:szCs w:val="21"/>
                <w:lang w:val="en-GB"/>
              </w:rPr>
              <w:t>Alignment with the UN Trust Fund’s Strategic Plan and Outcome Areas:</w:t>
            </w:r>
          </w:p>
        </w:tc>
      </w:tr>
      <w:tr w:rsidR="00136C5B" w:rsidRPr="001E0D1F" w14:paraId="069A0E8B" w14:textId="77777777">
        <w:tc>
          <w:tcPr>
            <w:tcW w:w="10800" w:type="dxa"/>
            <w:shd w:val="clear" w:color="auto" w:fill="auto"/>
          </w:tcPr>
          <w:p w14:paraId="2914309F" w14:textId="77777777" w:rsidR="00136C5B" w:rsidRPr="001E0D1F" w:rsidRDefault="00136C5B">
            <w:pPr>
              <w:rPr>
                <w:sz w:val="21"/>
                <w:szCs w:val="21"/>
                <w:lang w:val="en-GB"/>
              </w:rPr>
            </w:pPr>
            <w:r w:rsidRPr="001E0D1F">
              <w:rPr>
                <w:sz w:val="21"/>
                <w:szCs w:val="21"/>
                <w:lang w:val="en-GB"/>
              </w:rPr>
              <w:t xml:space="preserve">Please select only ONE of the three outcome areas below that best represents the PRIMARY focus and </w:t>
            </w:r>
            <w:r>
              <w:rPr>
                <w:sz w:val="21"/>
                <w:szCs w:val="21"/>
                <w:lang w:val="en-GB"/>
              </w:rPr>
              <w:t xml:space="preserve">fits best with the </w:t>
            </w:r>
            <w:r w:rsidRPr="001E0D1F">
              <w:rPr>
                <w:sz w:val="21"/>
                <w:szCs w:val="21"/>
                <w:lang w:val="en-GB"/>
              </w:rPr>
              <w:t>overall goal of the project proposed:</w:t>
            </w:r>
          </w:p>
        </w:tc>
      </w:tr>
      <w:tr w:rsidR="00136C5B" w:rsidRPr="001E0D1F" w14:paraId="4F4D58C4" w14:textId="77777777">
        <w:trPr>
          <w:trHeight w:val="152"/>
        </w:trPr>
        <w:tc>
          <w:tcPr>
            <w:tcW w:w="10800" w:type="dxa"/>
          </w:tcPr>
          <w:p w14:paraId="5F2CA89C" w14:textId="77777777" w:rsidR="00136C5B" w:rsidRPr="001E0D1F" w:rsidRDefault="00136C5B">
            <w:pPr>
              <w:rPr>
                <w:sz w:val="21"/>
                <w:szCs w:val="21"/>
                <w:lang w:val="en-GB"/>
              </w:rPr>
            </w:pPr>
            <w:r w:rsidRPr="001E0D1F">
              <w:rPr>
                <w:color w:val="2B579A"/>
                <w:sz w:val="21"/>
                <w:szCs w:val="21"/>
                <w:shd w:val="clear" w:color="auto" w:fill="E6E6E6"/>
                <w:lang w:val="en-GB"/>
              </w:rPr>
              <w:fldChar w:fldCharType="begin">
                <w:ffData>
                  <w:name w:val="Check78"/>
                  <w:enabled/>
                  <w:calcOnExit w:val="0"/>
                  <w:checkBox>
                    <w:sizeAuto/>
                    <w:default w:val="0"/>
                  </w:checkBox>
                </w:ffData>
              </w:fldChar>
            </w:r>
            <w:r w:rsidRPr="001E0D1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E0D1F">
              <w:rPr>
                <w:color w:val="2B579A"/>
                <w:sz w:val="21"/>
                <w:szCs w:val="21"/>
                <w:shd w:val="clear" w:color="auto" w:fill="E6E6E6"/>
                <w:lang w:val="en-GB"/>
              </w:rPr>
              <w:fldChar w:fldCharType="end"/>
            </w:r>
            <w:r w:rsidRPr="001E0D1F">
              <w:rPr>
                <w:sz w:val="21"/>
                <w:szCs w:val="21"/>
                <w:lang w:val="en-GB"/>
              </w:rPr>
              <w:t xml:space="preserve"> Outcome 1.</w:t>
            </w:r>
            <w:r w:rsidRPr="001E0D1F">
              <w:rPr>
                <w:b/>
                <w:sz w:val="21"/>
                <w:szCs w:val="21"/>
                <w:lang w:val="en-GB"/>
              </w:rPr>
              <w:t xml:space="preserve"> </w:t>
            </w:r>
            <w:r w:rsidRPr="001E0D1F" w:rsidDel="0069018F">
              <w:rPr>
                <w:sz w:val="21"/>
                <w:szCs w:val="21"/>
                <w:lang w:val="en-GB"/>
              </w:rPr>
              <w:t>I</w:t>
            </w:r>
            <w:r w:rsidRPr="001E0D1F">
              <w:rPr>
                <w:sz w:val="21"/>
                <w:szCs w:val="21"/>
                <w:lang w:val="en-GB"/>
              </w:rPr>
              <w:t xml:space="preserve">mproved access for women and girls to essential, safe and adequate multi-sectoral services to end VAW/G </w:t>
            </w:r>
          </w:p>
        </w:tc>
      </w:tr>
      <w:tr w:rsidR="00136C5B" w:rsidRPr="001E0D1F" w14:paraId="42065642" w14:textId="77777777">
        <w:tc>
          <w:tcPr>
            <w:tcW w:w="10800" w:type="dxa"/>
          </w:tcPr>
          <w:p w14:paraId="655326DA" w14:textId="77777777" w:rsidR="00136C5B" w:rsidRPr="001E0D1F" w:rsidRDefault="00136C5B">
            <w:pPr>
              <w:rPr>
                <w:sz w:val="21"/>
                <w:szCs w:val="21"/>
                <w:lang w:val="en-GB"/>
              </w:rPr>
            </w:pPr>
            <w:r w:rsidRPr="001E0D1F">
              <w:rPr>
                <w:color w:val="2B579A"/>
                <w:sz w:val="21"/>
                <w:szCs w:val="21"/>
                <w:shd w:val="clear" w:color="auto" w:fill="E6E6E6"/>
                <w:lang w:val="en-GB"/>
              </w:rPr>
              <w:fldChar w:fldCharType="begin">
                <w:ffData>
                  <w:name w:val="Check78"/>
                  <w:enabled/>
                  <w:calcOnExit w:val="0"/>
                  <w:checkBox>
                    <w:sizeAuto/>
                    <w:default w:val="0"/>
                  </w:checkBox>
                </w:ffData>
              </w:fldChar>
            </w:r>
            <w:r w:rsidRPr="001E0D1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E0D1F">
              <w:rPr>
                <w:color w:val="2B579A"/>
                <w:sz w:val="21"/>
                <w:szCs w:val="21"/>
                <w:shd w:val="clear" w:color="auto" w:fill="E6E6E6"/>
                <w:lang w:val="en-GB"/>
              </w:rPr>
              <w:fldChar w:fldCharType="end"/>
            </w:r>
            <w:r w:rsidRPr="001E0D1F">
              <w:rPr>
                <w:sz w:val="21"/>
                <w:szCs w:val="21"/>
                <w:lang w:val="en-GB"/>
              </w:rPr>
              <w:t xml:space="preserve"> Outcome </w:t>
            </w:r>
            <w:r>
              <w:rPr>
                <w:sz w:val="21"/>
                <w:szCs w:val="21"/>
                <w:lang w:val="en-GB"/>
              </w:rPr>
              <w:t>2</w:t>
            </w:r>
            <w:r w:rsidRPr="001E0D1F">
              <w:rPr>
                <w:sz w:val="21"/>
                <w:szCs w:val="21"/>
                <w:lang w:val="en-GB"/>
              </w:rPr>
              <w:t>.</w:t>
            </w:r>
            <w:r w:rsidRPr="2F488809">
              <w:rPr>
                <w:b/>
                <w:bCs/>
                <w:sz w:val="21"/>
                <w:szCs w:val="21"/>
                <w:lang w:val="en-GB"/>
              </w:rPr>
              <w:t xml:space="preserve"> </w:t>
            </w:r>
            <w:r w:rsidRPr="001E0D1F">
              <w:rPr>
                <w:sz w:val="21"/>
                <w:szCs w:val="21"/>
                <w:lang w:val="en-GB"/>
              </w:rPr>
              <w:t>Improved prevention of VAW/G through changes in behaviour, practices and attitudes</w:t>
            </w:r>
          </w:p>
        </w:tc>
      </w:tr>
      <w:tr w:rsidR="00136C5B" w:rsidRPr="001E0D1F" w14:paraId="7EA42D3C" w14:textId="77777777">
        <w:trPr>
          <w:trHeight w:val="350"/>
        </w:trPr>
        <w:tc>
          <w:tcPr>
            <w:tcW w:w="10800" w:type="dxa"/>
          </w:tcPr>
          <w:p w14:paraId="0827EC62" w14:textId="77777777" w:rsidR="00136C5B" w:rsidRPr="001E0D1F" w:rsidRDefault="00136C5B">
            <w:pPr>
              <w:jc w:val="left"/>
              <w:rPr>
                <w:sz w:val="21"/>
                <w:szCs w:val="21"/>
                <w:lang w:val="en-GB"/>
              </w:rPr>
            </w:pPr>
            <w:r w:rsidRPr="001E0D1F">
              <w:rPr>
                <w:color w:val="2B579A"/>
                <w:sz w:val="21"/>
                <w:szCs w:val="21"/>
                <w:shd w:val="clear" w:color="auto" w:fill="E6E6E6"/>
                <w:lang w:val="en-GB"/>
              </w:rPr>
              <w:fldChar w:fldCharType="begin">
                <w:ffData>
                  <w:name w:val="Check80"/>
                  <w:enabled/>
                  <w:calcOnExit w:val="0"/>
                  <w:checkBox>
                    <w:sizeAuto/>
                    <w:default w:val="0"/>
                  </w:checkBox>
                </w:ffData>
              </w:fldChar>
            </w:r>
            <w:r w:rsidRPr="001E0D1F">
              <w:rPr>
                <w:sz w:val="21"/>
                <w:szCs w:val="21"/>
                <w:lang w:val="en-GB"/>
              </w:rPr>
              <w:instrText xml:space="preserve"> FORMCHECKBOX </w:instrText>
            </w:r>
            <w:r w:rsidR="00000000">
              <w:rPr>
                <w:color w:val="2B579A"/>
                <w:sz w:val="21"/>
                <w:szCs w:val="21"/>
                <w:shd w:val="clear" w:color="auto" w:fill="E6E6E6"/>
                <w:lang w:val="en-GB"/>
              </w:rPr>
            </w:r>
            <w:r w:rsidR="00000000">
              <w:rPr>
                <w:color w:val="2B579A"/>
                <w:sz w:val="21"/>
                <w:szCs w:val="21"/>
                <w:shd w:val="clear" w:color="auto" w:fill="E6E6E6"/>
                <w:lang w:val="en-GB"/>
              </w:rPr>
              <w:fldChar w:fldCharType="separate"/>
            </w:r>
            <w:r w:rsidRPr="001E0D1F">
              <w:rPr>
                <w:color w:val="2B579A"/>
                <w:sz w:val="21"/>
                <w:szCs w:val="21"/>
                <w:shd w:val="clear" w:color="auto" w:fill="E6E6E6"/>
                <w:lang w:val="en-GB"/>
              </w:rPr>
              <w:fldChar w:fldCharType="end"/>
            </w:r>
            <w:r w:rsidRPr="001E0D1F">
              <w:rPr>
                <w:sz w:val="21"/>
                <w:szCs w:val="21"/>
                <w:lang w:val="en-GB"/>
              </w:rPr>
              <w:t xml:space="preserve"> Outcome 3. </w:t>
            </w:r>
            <w:r w:rsidRPr="001E0D1F" w:rsidDel="0069018F">
              <w:rPr>
                <w:sz w:val="21"/>
                <w:szCs w:val="21"/>
                <w:lang w:val="en-GB"/>
              </w:rPr>
              <w:t>I</w:t>
            </w:r>
            <w:r w:rsidRPr="001E0D1F">
              <w:rPr>
                <w:sz w:val="21"/>
                <w:szCs w:val="21"/>
                <w:lang w:val="en-GB"/>
              </w:rPr>
              <w:t>ncreased effectiveness of legislation, policies, national action plans and accountability systems to prevent and end VAW/G</w:t>
            </w:r>
          </w:p>
        </w:tc>
      </w:tr>
    </w:tbl>
    <w:p w14:paraId="2916D08A" w14:textId="77777777" w:rsidR="00136C5B" w:rsidRPr="000C40B4" w:rsidRDefault="00136C5B" w:rsidP="00DC5222">
      <w:pPr>
        <w:pBdr>
          <w:bottom w:val="single" w:sz="12" w:space="1" w:color="auto"/>
        </w:pBdr>
        <w:rPr>
          <w:b/>
          <w:sz w:val="28"/>
          <w:szCs w:val="28"/>
        </w:rPr>
      </w:pPr>
    </w:p>
    <w:p w14:paraId="594238D6" w14:textId="3DB78066" w:rsidR="00A3588C" w:rsidRDefault="5F047F76" w:rsidP="6293CF03">
      <w:pPr>
        <w:spacing w:before="120"/>
        <w:rPr>
          <w:b/>
          <w:bCs/>
          <w:sz w:val="28"/>
          <w:szCs w:val="28"/>
          <w:lang w:val="en-GB"/>
        </w:rPr>
      </w:pPr>
      <w:r w:rsidRPr="6293CF03">
        <w:rPr>
          <w:b/>
          <w:bCs/>
          <w:sz w:val="28"/>
          <w:szCs w:val="28"/>
          <w:lang w:val="en-GB"/>
        </w:rPr>
        <w:t>I</w:t>
      </w:r>
      <w:r w:rsidR="01241090" w:rsidRPr="6293CF03">
        <w:rPr>
          <w:b/>
          <w:bCs/>
          <w:sz w:val="28"/>
          <w:szCs w:val="28"/>
          <w:lang w:val="en-GB"/>
        </w:rPr>
        <w:t>I</w:t>
      </w:r>
      <w:r w:rsidR="00711DD6">
        <w:rPr>
          <w:b/>
          <w:bCs/>
          <w:sz w:val="28"/>
          <w:szCs w:val="28"/>
          <w:lang w:val="en-GB"/>
        </w:rPr>
        <w:t>I</w:t>
      </w:r>
      <w:r w:rsidRPr="6293CF03">
        <w:rPr>
          <w:b/>
          <w:bCs/>
          <w:sz w:val="28"/>
          <w:szCs w:val="28"/>
          <w:lang w:val="en-GB"/>
        </w:rPr>
        <w:t xml:space="preserve">. Project </w:t>
      </w:r>
      <w:r w:rsidR="7F6B9498" w:rsidRPr="6293CF03">
        <w:rPr>
          <w:b/>
          <w:bCs/>
          <w:sz w:val="28"/>
          <w:szCs w:val="28"/>
          <w:lang w:val="en-GB"/>
        </w:rPr>
        <w:t>Concept</w:t>
      </w:r>
    </w:p>
    <w:p w14:paraId="4B3E5EA3" w14:textId="77777777" w:rsidR="0007040C" w:rsidRPr="00377AEC" w:rsidRDefault="0007040C" w:rsidP="00A1569D">
      <w:pPr>
        <w:rPr>
          <w:rFonts w:asciiTheme="minorHAnsi" w:hAnsiTheme="minorHAnsi" w:cstheme="minorHAnsi"/>
          <w:sz w:val="21"/>
          <w:szCs w:val="21"/>
        </w:rPr>
      </w:pPr>
    </w:p>
    <w:p w14:paraId="01AB7FBC" w14:textId="77777777" w:rsidR="0007040C" w:rsidRPr="00377AEC" w:rsidRDefault="0007040C" w:rsidP="0007040C">
      <w:pPr>
        <w:shd w:val="clear" w:color="auto" w:fill="FFFFFF"/>
        <w:spacing w:after="150"/>
        <w:rPr>
          <w:rFonts w:asciiTheme="minorHAnsi" w:eastAsia="Times New Roman" w:hAnsiTheme="minorHAnsi" w:cstheme="minorHAnsi"/>
          <w:sz w:val="21"/>
          <w:szCs w:val="21"/>
          <w:lang w:val="en-AU" w:eastAsia="en-AU"/>
        </w:rPr>
      </w:pPr>
      <w:r w:rsidRPr="00377AEC">
        <w:rPr>
          <w:rFonts w:asciiTheme="minorHAnsi" w:eastAsia="Times New Roman" w:hAnsiTheme="minorHAnsi" w:cstheme="minorHAnsi"/>
          <w:sz w:val="21"/>
          <w:szCs w:val="21"/>
          <w:lang w:val="en-AU" w:eastAsia="en-AU"/>
        </w:rPr>
        <w:t xml:space="preserve">Please provide information specific to the window you are applying to: </w:t>
      </w:r>
    </w:p>
    <w:p w14:paraId="34625BD1" w14:textId="7115F7E0" w:rsidR="0007040C" w:rsidRPr="00A14A80" w:rsidRDefault="0007040C" w:rsidP="0007040C">
      <w:pPr>
        <w:shd w:val="clear" w:color="auto" w:fill="FFFFFF"/>
        <w:spacing w:after="150"/>
        <w:rPr>
          <w:rFonts w:asciiTheme="minorHAnsi" w:eastAsia="Times New Roman" w:hAnsiTheme="minorHAnsi" w:cstheme="minorHAnsi"/>
          <w:sz w:val="21"/>
          <w:szCs w:val="21"/>
          <w:lang w:eastAsia="en-AU"/>
        </w:rPr>
      </w:pPr>
      <w:r w:rsidRPr="00A14A80">
        <w:rPr>
          <w:rFonts w:asciiTheme="minorHAnsi" w:eastAsia="Times New Roman" w:hAnsiTheme="minorHAnsi" w:cstheme="minorHAnsi"/>
          <w:b/>
          <w:sz w:val="21"/>
          <w:szCs w:val="21"/>
          <w:lang w:eastAsia="en-AU"/>
        </w:rPr>
        <w:t>(a)</w:t>
      </w:r>
      <w:r w:rsidRPr="00A14A80">
        <w:rPr>
          <w:rFonts w:asciiTheme="minorHAnsi" w:eastAsia="Times New Roman" w:hAnsiTheme="minorHAnsi" w:cstheme="minorHAnsi"/>
          <w:sz w:val="21"/>
          <w:szCs w:val="21"/>
          <w:lang w:eastAsia="en-AU"/>
        </w:rPr>
        <w:tab/>
      </w:r>
      <w:r w:rsidRPr="00A14A80">
        <w:rPr>
          <w:rFonts w:asciiTheme="minorHAnsi" w:eastAsia="Times New Roman" w:hAnsiTheme="minorHAnsi" w:cstheme="minorHAnsi"/>
          <w:b/>
          <w:sz w:val="21"/>
          <w:szCs w:val="21"/>
          <w:lang w:eastAsia="en-AU"/>
        </w:rPr>
        <w:t>General Window</w:t>
      </w:r>
      <w:r w:rsidR="00B50084">
        <w:rPr>
          <w:rFonts w:asciiTheme="minorHAnsi" w:eastAsia="Times New Roman" w:hAnsiTheme="minorHAnsi" w:cstheme="minorHAnsi"/>
          <w:b/>
          <w:sz w:val="21"/>
          <w:szCs w:val="21"/>
          <w:lang w:eastAsia="en-AU"/>
        </w:rPr>
        <w:t>:</w:t>
      </w:r>
      <w:r w:rsidRPr="00A14A80">
        <w:rPr>
          <w:rFonts w:asciiTheme="minorHAnsi" w:eastAsia="Times New Roman" w:hAnsiTheme="minorHAnsi" w:cstheme="minorHAnsi"/>
          <w:b/>
          <w:sz w:val="21"/>
          <w:szCs w:val="21"/>
          <w:lang w:eastAsia="en-AU"/>
        </w:rPr>
        <w:t xml:space="preserve"> addressing violence against marginalized women and girls and those experiencing intersecting forms of discrimination</w:t>
      </w:r>
      <w:r w:rsidR="00B50084">
        <w:rPr>
          <w:rFonts w:asciiTheme="minorHAnsi" w:eastAsia="Times New Roman" w:hAnsiTheme="minorHAnsi" w:cstheme="minorHAnsi"/>
          <w:b/>
          <w:sz w:val="21"/>
          <w:szCs w:val="21"/>
          <w:lang w:eastAsia="en-AU"/>
        </w:rPr>
        <w:t>.</w:t>
      </w:r>
      <w:r w:rsidR="00CB3219">
        <w:rPr>
          <w:rFonts w:asciiTheme="minorHAnsi" w:eastAsia="Times New Roman" w:hAnsiTheme="minorHAnsi" w:cstheme="minorHAnsi"/>
          <w:b/>
          <w:sz w:val="21"/>
          <w:szCs w:val="21"/>
          <w:lang w:eastAsia="en-AU"/>
        </w:rPr>
        <w:t xml:space="preserve"> </w:t>
      </w:r>
    </w:p>
    <w:p w14:paraId="3ECA2446" w14:textId="77777777" w:rsidR="005A27B1" w:rsidRPr="005A27B1" w:rsidRDefault="005A27B1" w:rsidP="005A27B1">
      <w:pPr>
        <w:shd w:val="clear" w:color="auto" w:fill="FFFFFF"/>
        <w:rPr>
          <w:rFonts w:asciiTheme="minorHAnsi" w:eastAsia="Times New Roman" w:hAnsiTheme="minorHAnsi" w:cstheme="minorHAnsi"/>
          <w:sz w:val="21"/>
          <w:szCs w:val="21"/>
          <w:lang w:eastAsia="en-AU"/>
        </w:rPr>
      </w:pPr>
      <w:bookmarkStart w:id="9" w:name="_Hlk150256343"/>
      <w:r w:rsidRPr="005A27B1">
        <w:rPr>
          <w:rFonts w:asciiTheme="minorHAnsi" w:eastAsia="Times New Roman" w:hAnsiTheme="minorHAnsi" w:cstheme="minorHAnsi"/>
          <w:sz w:val="21"/>
          <w:szCs w:val="21"/>
          <w:lang w:eastAsia="en-AU"/>
        </w:rPr>
        <w:t xml:space="preserve">In your Project Concept, it is crucial to clearly describe: </w:t>
      </w:r>
    </w:p>
    <w:p w14:paraId="6BDE6233" w14:textId="77777777" w:rsidR="005A27B1" w:rsidRPr="005A27B1" w:rsidRDefault="005A27B1" w:rsidP="005A27B1">
      <w:pPr>
        <w:numPr>
          <w:ilvl w:val="0"/>
          <w:numId w:val="18"/>
        </w:numPr>
        <w:shd w:val="clear" w:color="auto" w:fill="FFFFFF"/>
        <w:rPr>
          <w:rFonts w:asciiTheme="minorHAnsi" w:eastAsia="Times New Roman" w:hAnsiTheme="minorHAnsi" w:cstheme="minorHAnsi"/>
          <w:sz w:val="21"/>
          <w:szCs w:val="21"/>
          <w:lang w:eastAsia="en-AU"/>
        </w:rPr>
      </w:pPr>
      <w:r w:rsidRPr="005A27B1">
        <w:rPr>
          <w:rFonts w:asciiTheme="minorHAnsi" w:eastAsia="Times New Roman" w:hAnsiTheme="minorHAnsi" w:cstheme="minorHAnsi"/>
          <w:sz w:val="21"/>
          <w:szCs w:val="21"/>
          <w:lang w:eastAsia="en-AU"/>
        </w:rPr>
        <w:t xml:space="preserve">which groups of marginalized women and girls you are working with and why; </w:t>
      </w:r>
    </w:p>
    <w:p w14:paraId="4D6A3763" w14:textId="77777777" w:rsidR="005A27B1" w:rsidRPr="005A27B1" w:rsidRDefault="0007040C" w:rsidP="005A27B1">
      <w:pPr>
        <w:numPr>
          <w:ilvl w:val="0"/>
          <w:numId w:val="18"/>
        </w:numPr>
        <w:shd w:val="clear" w:color="auto" w:fill="FFFFFF"/>
        <w:rPr>
          <w:rFonts w:asciiTheme="minorHAnsi" w:eastAsia="Times New Roman" w:hAnsiTheme="minorHAnsi" w:cstheme="minorHAnsi"/>
          <w:sz w:val="21"/>
          <w:szCs w:val="21"/>
          <w:lang w:eastAsia="en-AU"/>
        </w:rPr>
      </w:pPr>
      <w:r w:rsidRPr="00A14A80">
        <w:rPr>
          <w:rFonts w:asciiTheme="minorHAnsi" w:eastAsia="Times New Roman" w:hAnsiTheme="minorHAnsi" w:cstheme="minorHAnsi"/>
          <w:sz w:val="21"/>
          <w:szCs w:val="21"/>
          <w:lang w:eastAsia="en-AU"/>
        </w:rPr>
        <w:t>the specific forms of violence you plan to address and the rationale behind this selection</w:t>
      </w:r>
      <w:r w:rsidR="005A27B1" w:rsidRPr="005A27B1">
        <w:rPr>
          <w:rFonts w:asciiTheme="minorHAnsi" w:eastAsia="Times New Roman" w:hAnsiTheme="minorHAnsi" w:cstheme="minorHAnsi"/>
          <w:sz w:val="21"/>
          <w:szCs w:val="21"/>
          <w:lang w:eastAsia="en-AU"/>
        </w:rPr>
        <w:t>;</w:t>
      </w:r>
    </w:p>
    <w:p w14:paraId="7EDBAA5A" w14:textId="77777777" w:rsidR="005A27B1" w:rsidRPr="005A27B1" w:rsidRDefault="0007040C" w:rsidP="005A27B1">
      <w:pPr>
        <w:numPr>
          <w:ilvl w:val="0"/>
          <w:numId w:val="18"/>
        </w:numPr>
        <w:shd w:val="clear" w:color="auto" w:fill="FFFFFF"/>
        <w:rPr>
          <w:rFonts w:asciiTheme="minorHAnsi" w:eastAsia="Times New Roman" w:hAnsiTheme="minorHAnsi" w:cstheme="minorHAnsi"/>
          <w:sz w:val="21"/>
          <w:szCs w:val="21"/>
          <w:lang w:eastAsia="en-AU"/>
        </w:rPr>
      </w:pPr>
      <w:r w:rsidRPr="00A14A80">
        <w:rPr>
          <w:rFonts w:asciiTheme="minorHAnsi" w:eastAsia="Times New Roman" w:hAnsiTheme="minorHAnsi" w:cstheme="minorHAnsi"/>
          <w:sz w:val="21"/>
          <w:szCs w:val="21"/>
          <w:lang w:eastAsia="en-AU"/>
        </w:rPr>
        <w:t>the geographical areas where your work will take place</w:t>
      </w:r>
      <w:r w:rsidR="005A27B1" w:rsidRPr="005A27B1">
        <w:rPr>
          <w:rFonts w:asciiTheme="minorHAnsi" w:eastAsia="Times New Roman" w:hAnsiTheme="minorHAnsi" w:cstheme="minorHAnsi"/>
          <w:sz w:val="21"/>
          <w:szCs w:val="21"/>
          <w:lang w:eastAsia="en-AU"/>
        </w:rPr>
        <w:t>;</w:t>
      </w:r>
    </w:p>
    <w:p w14:paraId="4C233349" w14:textId="77777777" w:rsidR="005A27B1" w:rsidRPr="005A27B1" w:rsidRDefault="0007040C" w:rsidP="005A27B1">
      <w:pPr>
        <w:numPr>
          <w:ilvl w:val="0"/>
          <w:numId w:val="18"/>
        </w:numPr>
        <w:shd w:val="clear" w:color="auto" w:fill="FFFFFF"/>
        <w:rPr>
          <w:rFonts w:asciiTheme="minorHAnsi" w:eastAsia="Times New Roman" w:hAnsiTheme="minorHAnsi" w:cstheme="minorHAnsi"/>
          <w:sz w:val="21"/>
          <w:szCs w:val="21"/>
          <w:lang w:eastAsia="en-AU"/>
        </w:rPr>
      </w:pPr>
      <w:r w:rsidRPr="00A14A80">
        <w:rPr>
          <w:rFonts w:asciiTheme="minorHAnsi" w:eastAsia="Times New Roman" w:hAnsiTheme="minorHAnsi" w:cstheme="minorHAnsi"/>
          <w:sz w:val="21"/>
          <w:szCs w:val="21"/>
          <w:lang w:eastAsia="en-AU"/>
        </w:rPr>
        <w:t>how your chosen strategies will bring about positive change in the lives of the women and girls you seek to reach</w:t>
      </w:r>
      <w:r w:rsidR="005A27B1" w:rsidRPr="005A27B1">
        <w:rPr>
          <w:rFonts w:asciiTheme="minorHAnsi" w:eastAsia="Times New Roman" w:hAnsiTheme="minorHAnsi" w:cstheme="minorHAnsi"/>
          <w:sz w:val="21"/>
          <w:szCs w:val="21"/>
          <w:lang w:eastAsia="en-AU"/>
        </w:rPr>
        <w:t>;</w:t>
      </w:r>
    </w:p>
    <w:p w14:paraId="7D734345" w14:textId="77777777" w:rsidR="005A27B1" w:rsidRPr="005A27B1" w:rsidRDefault="005A27B1" w:rsidP="005A27B1">
      <w:pPr>
        <w:numPr>
          <w:ilvl w:val="0"/>
          <w:numId w:val="18"/>
        </w:numPr>
        <w:shd w:val="clear" w:color="auto" w:fill="FFFFFF"/>
        <w:rPr>
          <w:rFonts w:asciiTheme="minorHAnsi" w:eastAsia="Times New Roman" w:hAnsiTheme="minorHAnsi" w:cstheme="minorHAnsi"/>
          <w:sz w:val="21"/>
          <w:szCs w:val="21"/>
          <w:lang w:eastAsia="en-AU"/>
        </w:rPr>
      </w:pPr>
      <w:r w:rsidRPr="005A27B1">
        <w:rPr>
          <w:rFonts w:asciiTheme="minorHAnsi" w:eastAsia="Times New Roman" w:hAnsiTheme="minorHAnsi" w:cstheme="minorHAnsi"/>
          <w:sz w:val="21"/>
          <w:szCs w:val="21"/>
          <w:lang w:eastAsia="en-AU"/>
        </w:rPr>
        <w:t>how the strategies</w:t>
      </w:r>
      <w:r w:rsidR="0007040C" w:rsidRPr="00A14A80">
        <w:rPr>
          <w:rFonts w:asciiTheme="minorHAnsi" w:eastAsia="Times New Roman" w:hAnsiTheme="minorHAnsi" w:cstheme="minorHAnsi"/>
          <w:sz w:val="21"/>
          <w:szCs w:val="21"/>
          <w:lang w:eastAsia="en-AU"/>
        </w:rPr>
        <w:t xml:space="preserve"> you </w:t>
      </w:r>
      <w:r w:rsidRPr="005A27B1">
        <w:rPr>
          <w:rFonts w:asciiTheme="minorHAnsi" w:eastAsia="Times New Roman" w:hAnsiTheme="minorHAnsi" w:cstheme="minorHAnsi"/>
          <w:sz w:val="21"/>
          <w:szCs w:val="21"/>
          <w:lang w:eastAsia="en-AU"/>
        </w:rPr>
        <w:t>plan to use will bring change in the lives of the women and girls you seek to reach</w:t>
      </w:r>
    </w:p>
    <w:p w14:paraId="2D9E0D6A" w14:textId="12156C72" w:rsidR="005A27B1" w:rsidRPr="005A27B1" w:rsidRDefault="005A27B1" w:rsidP="005A27B1">
      <w:pPr>
        <w:numPr>
          <w:ilvl w:val="0"/>
          <w:numId w:val="18"/>
        </w:numPr>
        <w:shd w:val="clear" w:color="auto" w:fill="FFFFFF"/>
        <w:spacing w:after="240"/>
        <w:rPr>
          <w:rFonts w:asciiTheme="minorHAnsi" w:eastAsia="Times New Roman" w:hAnsiTheme="minorHAnsi" w:cstheme="minorHAnsi"/>
          <w:sz w:val="21"/>
          <w:szCs w:val="21"/>
          <w:lang w:eastAsia="en-AU"/>
        </w:rPr>
      </w:pPr>
      <w:r w:rsidRPr="005A27B1">
        <w:rPr>
          <w:rFonts w:asciiTheme="minorHAnsi" w:eastAsia="Times New Roman" w:hAnsiTheme="minorHAnsi" w:cstheme="minorHAnsi"/>
          <w:sz w:val="21"/>
          <w:szCs w:val="21"/>
          <w:lang w:eastAsia="en-AU"/>
        </w:rPr>
        <w:t xml:space="preserve">how your organization is uniquely </w:t>
      </w:r>
      <w:r w:rsidR="0007040C" w:rsidRPr="00A14A80">
        <w:rPr>
          <w:rFonts w:asciiTheme="minorHAnsi" w:eastAsia="Times New Roman" w:hAnsiTheme="minorHAnsi" w:cstheme="minorHAnsi"/>
          <w:sz w:val="21"/>
          <w:szCs w:val="21"/>
          <w:lang w:eastAsia="en-AU"/>
        </w:rPr>
        <w:t xml:space="preserve">equipped to work with these groups and </w:t>
      </w:r>
      <w:r w:rsidRPr="005A27B1">
        <w:rPr>
          <w:rFonts w:asciiTheme="minorHAnsi" w:eastAsia="Times New Roman" w:hAnsiTheme="minorHAnsi" w:cstheme="minorHAnsi"/>
          <w:sz w:val="21"/>
          <w:szCs w:val="21"/>
          <w:lang w:eastAsia="en-AU"/>
        </w:rPr>
        <w:t xml:space="preserve">address </w:t>
      </w:r>
      <w:r w:rsidR="0007040C" w:rsidRPr="00A14A80">
        <w:rPr>
          <w:rFonts w:asciiTheme="minorHAnsi" w:eastAsia="Times New Roman" w:hAnsiTheme="minorHAnsi" w:cstheme="minorHAnsi"/>
          <w:sz w:val="21"/>
          <w:szCs w:val="21"/>
          <w:lang w:eastAsia="en-AU"/>
        </w:rPr>
        <w:t>their needs</w:t>
      </w:r>
      <w:bookmarkEnd w:id="9"/>
      <w:r w:rsidRPr="005A27B1">
        <w:rPr>
          <w:rFonts w:asciiTheme="minorHAnsi" w:eastAsia="Times New Roman" w:hAnsiTheme="minorHAnsi" w:cstheme="minorHAnsi"/>
          <w:sz w:val="21"/>
          <w:szCs w:val="21"/>
          <w:lang w:eastAsia="en-AU"/>
        </w:rPr>
        <w:t xml:space="preserve"> based on your organization’s history and experience. </w:t>
      </w:r>
    </w:p>
    <w:p w14:paraId="2A14B8FE" w14:textId="62AEE4B0" w:rsidR="0007040C" w:rsidRPr="00A14A80" w:rsidRDefault="0007040C" w:rsidP="0007040C">
      <w:pPr>
        <w:shd w:val="clear" w:color="auto" w:fill="FFFFFF"/>
        <w:spacing w:after="150"/>
        <w:rPr>
          <w:rFonts w:asciiTheme="minorHAnsi" w:eastAsia="Times New Roman" w:hAnsiTheme="minorHAnsi" w:cstheme="minorHAnsi"/>
          <w:sz w:val="21"/>
          <w:szCs w:val="21"/>
          <w:lang w:eastAsia="en-AU"/>
        </w:rPr>
      </w:pPr>
      <w:r w:rsidRPr="00A14A80">
        <w:rPr>
          <w:rFonts w:asciiTheme="minorHAnsi" w:eastAsia="Times New Roman" w:hAnsiTheme="minorHAnsi" w:cstheme="minorHAnsi"/>
          <w:b/>
          <w:sz w:val="21"/>
          <w:szCs w:val="21"/>
          <w:lang w:eastAsia="en-AU"/>
        </w:rPr>
        <w:t>(b)</w:t>
      </w:r>
      <w:r w:rsidRPr="00A14A80">
        <w:rPr>
          <w:rFonts w:asciiTheme="minorHAnsi" w:eastAsia="Times New Roman" w:hAnsiTheme="minorHAnsi" w:cstheme="minorHAnsi"/>
          <w:b/>
          <w:sz w:val="21"/>
          <w:szCs w:val="21"/>
          <w:lang w:eastAsia="en-AU"/>
        </w:rPr>
        <w:tab/>
        <w:t>Special Window</w:t>
      </w:r>
      <w:r w:rsidR="00B50084">
        <w:rPr>
          <w:rFonts w:asciiTheme="minorHAnsi" w:eastAsia="Times New Roman" w:hAnsiTheme="minorHAnsi" w:cstheme="minorHAnsi"/>
          <w:b/>
          <w:sz w:val="21"/>
          <w:szCs w:val="21"/>
          <w:lang w:eastAsia="en-AU"/>
        </w:rPr>
        <w:t>:</w:t>
      </w:r>
      <w:r w:rsidRPr="00A14A80">
        <w:rPr>
          <w:rFonts w:asciiTheme="minorHAnsi" w:eastAsia="Times New Roman" w:hAnsiTheme="minorHAnsi" w:cstheme="minorHAnsi"/>
          <w:b/>
          <w:sz w:val="21"/>
          <w:szCs w:val="21"/>
          <w:lang w:eastAsia="en-AU"/>
        </w:rPr>
        <w:t xml:space="preserve"> addressing violence against women and girls affected by crisis.</w:t>
      </w:r>
      <w:r w:rsidR="00B50084">
        <w:rPr>
          <w:rFonts w:asciiTheme="minorHAnsi" w:eastAsia="Times New Roman" w:hAnsiTheme="minorHAnsi" w:cstheme="minorHAnsi"/>
          <w:b/>
          <w:sz w:val="21"/>
          <w:szCs w:val="21"/>
          <w:lang w:eastAsia="en-AU"/>
        </w:rPr>
        <w:t xml:space="preserve"> </w:t>
      </w:r>
    </w:p>
    <w:p w14:paraId="5954C31E" w14:textId="77777777" w:rsidR="00A43F64" w:rsidRPr="00A43F64" w:rsidRDefault="00A43F64" w:rsidP="00A43F64">
      <w:pPr>
        <w:shd w:val="clear" w:color="auto" w:fill="FFFFFF"/>
        <w:rPr>
          <w:rFonts w:asciiTheme="minorHAnsi" w:eastAsia="Times New Roman" w:hAnsiTheme="minorHAnsi" w:cstheme="minorHAnsi"/>
          <w:sz w:val="21"/>
          <w:szCs w:val="21"/>
          <w:lang w:eastAsia="en-AU"/>
        </w:rPr>
      </w:pPr>
      <w:r w:rsidRPr="00A43F64">
        <w:rPr>
          <w:rFonts w:asciiTheme="minorHAnsi" w:eastAsia="Times New Roman" w:hAnsiTheme="minorHAnsi" w:cstheme="minorHAnsi"/>
          <w:sz w:val="21"/>
          <w:szCs w:val="21"/>
          <w:lang w:eastAsia="en-AU"/>
        </w:rPr>
        <w:t xml:space="preserve">In your Project Concept, it is crucial to clearly describe: </w:t>
      </w:r>
    </w:p>
    <w:p w14:paraId="23CE4851" w14:textId="77777777" w:rsidR="00A43F64" w:rsidRPr="00A43F64" w:rsidRDefault="00A43F64" w:rsidP="00A43F64">
      <w:pPr>
        <w:numPr>
          <w:ilvl w:val="0"/>
          <w:numId w:val="19"/>
        </w:numPr>
        <w:shd w:val="clear" w:color="auto" w:fill="FFFFFF"/>
        <w:rPr>
          <w:rFonts w:asciiTheme="minorHAnsi" w:eastAsia="Times New Roman" w:hAnsiTheme="minorHAnsi" w:cstheme="minorHAnsi"/>
          <w:sz w:val="21"/>
          <w:szCs w:val="21"/>
          <w:lang w:eastAsia="en-AU"/>
        </w:rPr>
      </w:pPr>
      <w:r w:rsidRPr="00A43F64">
        <w:rPr>
          <w:rFonts w:asciiTheme="minorHAnsi" w:eastAsia="Times New Roman" w:hAnsiTheme="minorHAnsi" w:cstheme="minorHAnsi"/>
          <w:sz w:val="21"/>
          <w:szCs w:val="21"/>
          <w:lang w:eastAsia="en-AU"/>
        </w:rPr>
        <w:t xml:space="preserve">the ongoing crisis in your context; </w:t>
      </w:r>
    </w:p>
    <w:p w14:paraId="3BB90CEA" w14:textId="77777777" w:rsidR="00A43F64" w:rsidRPr="00A43F64" w:rsidRDefault="00A43F64" w:rsidP="00A43F64">
      <w:pPr>
        <w:numPr>
          <w:ilvl w:val="0"/>
          <w:numId w:val="19"/>
        </w:numPr>
        <w:shd w:val="clear" w:color="auto" w:fill="FFFFFF"/>
        <w:rPr>
          <w:rFonts w:asciiTheme="minorHAnsi" w:eastAsia="Times New Roman" w:hAnsiTheme="minorHAnsi" w:cstheme="minorHAnsi"/>
          <w:sz w:val="21"/>
          <w:szCs w:val="21"/>
          <w:lang w:eastAsia="en-AU"/>
        </w:rPr>
      </w:pPr>
      <w:r w:rsidRPr="00A43F64">
        <w:rPr>
          <w:rFonts w:asciiTheme="minorHAnsi" w:eastAsia="Times New Roman" w:hAnsiTheme="minorHAnsi" w:cstheme="minorHAnsi"/>
          <w:sz w:val="21"/>
          <w:szCs w:val="21"/>
          <w:lang w:eastAsia="en-AU"/>
        </w:rPr>
        <w:t>how it impacts marginalized women and girls in particular and how it drives violence against them;</w:t>
      </w:r>
    </w:p>
    <w:p w14:paraId="45313D68" w14:textId="77777777" w:rsidR="00A43F64" w:rsidRPr="00A43F64" w:rsidRDefault="00A43F64" w:rsidP="00A43F64">
      <w:pPr>
        <w:numPr>
          <w:ilvl w:val="0"/>
          <w:numId w:val="19"/>
        </w:numPr>
        <w:shd w:val="clear" w:color="auto" w:fill="FFFFFF"/>
        <w:rPr>
          <w:rFonts w:asciiTheme="minorHAnsi" w:eastAsia="Times New Roman" w:hAnsiTheme="minorHAnsi" w:cstheme="minorHAnsi"/>
          <w:sz w:val="21"/>
          <w:szCs w:val="21"/>
          <w:lang w:eastAsia="en-AU"/>
        </w:rPr>
      </w:pPr>
      <w:r w:rsidRPr="00A43F64">
        <w:rPr>
          <w:rFonts w:asciiTheme="minorHAnsi" w:eastAsia="Times New Roman" w:hAnsiTheme="minorHAnsi" w:cstheme="minorHAnsi"/>
          <w:sz w:val="21"/>
          <w:szCs w:val="21"/>
          <w:lang w:eastAsia="en-AU"/>
        </w:rPr>
        <w:t>the specific groups of women and girls you intend to work with and your reasons for this choice;</w:t>
      </w:r>
    </w:p>
    <w:p w14:paraId="0D0D94CD" w14:textId="77777777" w:rsidR="00A43F64" w:rsidRPr="00A43F64" w:rsidRDefault="00A43F64" w:rsidP="00A43F64">
      <w:pPr>
        <w:numPr>
          <w:ilvl w:val="0"/>
          <w:numId w:val="19"/>
        </w:numPr>
        <w:shd w:val="clear" w:color="auto" w:fill="FFFFFF"/>
        <w:rPr>
          <w:rFonts w:asciiTheme="minorHAnsi" w:eastAsia="Times New Roman" w:hAnsiTheme="minorHAnsi" w:cstheme="minorHAnsi"/>
          <w:sz w:val="21"/>
          <w:szCs w:val="21"/>
          <w:lang w:eastAsia="en-AU"/>
        </w:rPr>
      </w:pPr>
      <w:r w:rsidRPr="00A43F64">
        <w:rPr>
          <w:rFonts w:asciiTheme="minorHAnsi" w:eastAsia="Times New Roman" w:hAnsiTheme="minorHAnsi" w:cstheme="minorHAnsi"/>
          <w:sz w:val="21"/>
          <w:szCs w:val="21"/>
          <w:lang w:eastAsia="en-AU"/>
        </w:rPr>
        <w:t>the specific forms of violence you plan to address and the rationale behind this selection;</w:t>
      </w:r>
    </w:p>
    <w:p w14:paraId="5D124407" w14:textId="77777777" w:rsidR="00A43F64" w:rsidRPr="00A43F64" w:rsidRDefault="00A43F64" w:rsidP="00A43F64">
      <w:pPr>
        <w:numPr>
          <w:ilvl w:val="0"/>
          <w:numId w:val="19"/>
        </w:numPr>
        <w:shd w:val="clear" w:color="auto" w:fill="FFFFFF"/>
        <w:rPr>
          <w:rFonts w:asciiTheme="minorHAnsi" w:eastAsia="Times New Roman" w:hAnsiTheme="minorHAnsi" w:cstheme="minorHAnsi"/>
          <w:sz w:val="21"/>
          <w:szCs w:val="21"/>
          <w:lang w:eastAsia="en-AU"/>
        </w:rPr>
      </w:pPr>
      <w:r w:rsidRPr="00A43F64">
        <w:rPr>
          <w:rFonts w:asciiTheme="minorHAnsi" w:eastAsia="Times New Roman" w:hAnsiTheme="minorHAnsi" w:cstheme="minorHAnsi"/>
          <w:sz w:val="21"/>
          <w:szCs w:val="21"/>
          <w:lang w:eastAsia="en-AU"/>
        </w:rPr>
        <w:t>the geographical areas where your work will take place;</w:t>
      </w:r>
    </w:p>
    <w:p w14:paraId="20C8AC4B" w14:textId="77777777" w:rsidR="00A43F64" w:rsidRPr="00A43F64" w:rsidRDefault="00A43F64" w:rsidP="00A43F64">
      <w:pPr>
        <w:numPr>
          <w:ilvl w:val="0"/>
          <w:numId w:val="19"/>
        </w:numPr>
        <w:shd w:val="clear" w:color="auto" w:fill="FFFFFF"/>
        <w:rPr>
          <w:rFonts w:asciiTheme="minorHAnsi" w:eastAsia="Times New Roman" w:hAnsiTheme="minorHAnsi" w:cstheme="minorHAnsi"/>
          <w:sz w:val="21"/>
          <w:szCs w:val="21"/>
          <w:lang w:eastAsia="en-AU"/>
        </w:rPr>
      </w:pPr>
      <w:r w:rsidRPr="00A43F64">
        <w:rPr>
          <w:rFonts w:asciiTheme="minorHAnsi" w:eastAsia="Times New Roman" w:hAnsiTheme="minorHAnsi" w:cstheme="minorHAnsi"/>
          <w:sz w:val="21"/>
          <w:szCs w:val="21"/>
          <w:lang w:eastAsia="en-AU"/>
        </w:rPr>
        <w:t>how your chosen strategies will bring about positive change in the lives of the crisis-affected women and girls you seek to reach; and</w:t>
      </w:r>
    </w:p>
    <w:p w14:paraId="01E40D31" w14:textId="34D75E16" w:rsidR="00A43F64" w:rsidRPr="000A2B88" w:rsidRDefault="00A43F64" w:rsidP="000A2B88">
      <w:pPr>
        <w:numPr>
          <w:ilvl w:val="0"/>
          <w:numId w:val="19"/>
        </w:numPr>
        <w:shd w:val="clear" w:color="auto" w:fill="FFFFFF"/>
        <w:spacing w:after="240"/>
        <w:rPr>
          <w:rFonts w:asciiTheme="minorHAnsi" w:eastAsia="Times New Roman" w:hAnsiTheme="minorHAnsi" w:cstheme="minorHAnsi"/>
          <w:sz w:val="21"/>
          <w:szCs w:val="21"/>
          <w:lang w:eastAsia="en-AU"/>
        </w:rPr>
      </w:pPr>
      <w:r w:rsidRPr="00A43F64">
        <w:rPr>
          <w:rFonts w:asciiTheme="minorHAnsi" w:eastAsia="Times New Roman" w:hAnsiTheme="minorHAnsi" w:cstheme="minorHAnsi"/>
          <w:sz w:val="21"/>
          <w:szCs w:val="21"/>
          <w:lang w:eastAsia="en-AU"/>
        </w:rPr>
        <w:t>how you have experience and are equipped to work with and respond to these groups and their needs.</w:t>
      </w:r>
    </w:p>
    <w:p w14:paraId="7809A975" w14:textId="5275CA81" w:rsidR="0007040C" w:rsidRPr="00A14A80" w:rsidRDefault="0007040C" w:rsidP="0007040C">
      <w:pPr>
        <w:shd w:val="clear" w:color="auto" w:fill="FFFFFF"/>
        <w:spacing w:after="150"/>
        <w:rPr>
          <w:rFonts w:asciiTheme="minorHAnsi" w:eastAsia="Times New Roman" w:hAnsiTheme="minorHAnsi" w:cstheme="minorHAnsi"/>
          <w:sz w:val="21"/>
          <w:szCs w:val="21"/>
          <w:lang w:eastAsia="en-AU"/>
        </w:rPr>
      </w:pPr>
      <w:r w:rsidRPr="00A14A80">
        <w:rPr>
          <w:rFonts w:asciiTheme="minorHAnsi" w:eastAsia="Times New Roman" w:hAnsiTheme="minorHAnsi" w:cstheme="minorHAnsi"/>
          <w:b/>
          <w:sz w:val="21"/>
          <w:szCs w:val="21"/>
          <w:lang w:eastAsia="en-AU"/>
        </w:rPr>
        <w:t>Note for Multi-Country proposal</w:t>
      </w:r>
      <w:r w:rsidRPr="00A14A80">
        <w:rPr>
          <w:rFonts w:asciiTheme="minorHAnsi" w:eastAsia="Times New Roman" w:hAnsiTheme="minorHAnsi" w:cstheme="minorHAnsi"/>
          <w:sz w:val="21"/>
          <w:szCs w:val="21"/>
          <w:lang w:eastAsia="en-AU"/>
        </w:rPr>
        <w:t xml:space="preserve">: please explain clearly the added-value of your multi-country project and how it proposes impact beyond national-level impact. Multi-country proposals can include activities building connections and advocating for </w:t>
      </w:r>
      <w:r w:rsidRPr="00A14A80">
        <w:rPr>
          <w:rFonts w:asciiTheme="minorHAnsi" w:eastAsia="Times New Roman" w:hAnsiTheme="minorHAnsi" w:cstheme="minorHAnsi"/>
          <w:sz w:val="21"/>
          <w:szCs w:val="21"/>
          <w:lang w:eastAsia="en-AU"/>
        </w:rPr>
        <w:lastRenderedPageBreak/>
        <w:t>change across multiple countries, strengthening regional feminist movement building and/or contributing to the development of knowledge, tools or resources that can be used in different countries, for sub-regional, regional and international level impact.</w:t>
      </w:r>
    </w:p>
    <w:p w14:paraId="15AB4196" w14:textId="761BA722" w:rsidR="00A1569D" w:rsidRPr="00377AEC" w:rsidRDefault="0007040C" w:rsidP="000A2B88">
      <w:pPr>
        <w:spacing w:after="240"/>
        <w:rPr>
          <w:rFonts w:asciiTheme="minorHAnsi" w:hAnsiTheme="minorHAnsi" w:cstheme="minorHAnsi"/>
          <w:sz w:val="21"/>
          <w:szCs w:val="21"/>
        </w:rPr>
      </w:pPr>
      <w:r w:rsidRPr="00A14A80">
        <w:rPr>
          <w:rFonts w:asciiTheme="minorHAnsi" w:eastAsia="Times New Roman" w:hAnsiTheme="minorHAnsi" w:cstheme="minorHAnsi"/>
          <w:b/>
          <w:sz w:val="21"/>
          <w:szCs w:val="21"/>
          <w:lang w:eastAsia="en-AU"/>
        </w:rPr>
        <w:t>INGOs</w:t>
      </w:r>
      <w:r w:rsidRPr="00A14A80">
        <w:rPr>
          <w:rFonts w:asciiTheme="minorHAnsi" w:eastAsia="Times New Roman" w:hAnsiTheme="minorHAnsi" w:cstheme="minorHAnsi"/>
          <w:sz w:val="21"/>
          <w:szCs w:val="21"/>
          <w:lang w:eastAsia="en-AU"/>
        </w:rPr>
        <w:t>: Please explain the added value of your organization and how you will engage with and strengthen the capacities of local WRO/CSO partners on programming and/or coordination in a mutually enabling manner.</w:t>
      </w:r>
      <w:r w:rsidR="00A1569D" w:rsidRPr="00377AEC">
        <w:rPr>
          <w:rFonts w:asciiTheme="minorHAnsi" w:hAnsiTheme="minorHAnsi" w:cstheme="minorHAnsi"/>
          <w:sz w:val="21"/>
          <w:szCs w:val="21"/>
        </w:rPr>
        <w:t xml:space="preserve"> </w:t>
      </w:r>
    </w:p>
    <w:p w14:paraId="649F2080" w14:textId="60892A35" w:rsidR="000A2B88" w:rsidRPr="00377AEC" w:rsidRDefault="0091575E" w:rsidP="000A2B88">
      <w:pPr>
        <w:spacing w:after="240"/>
        <w:rPr>
          <w:rFonts w:asciiTheme="minorHAnsi" w:hAnsiTheme="minorHAnsi" w:cstheme="minorHAnsi"/>
          <w:sz w:val="21"/>
          <w:szCs w:val="21"/>
        </w:rPr>
      </w:pPr>
      <w:r w:rsidRPr="00A728DE">
        <w:rPr>
          <w:sz w:val="21"/>
          <w:szCs w:val="21"/>
        </w:rPr>
        <w:t>More information can be found in</w:t>
      </w:r>
      <w:r>
        <w:rPr>
          <w:sz w:val="21"/>
          <w:szCs w:val="21"/>
        </w:rPr>
        <w:t xml:space="preserve"> </w:t>
      </w:r>
      <w:r w:rsidRPr="00BE5640">
        <w:rPr>
          <w:sz w:val="21"/>
          <w:szCs w:val="21"/>
        </w:rPr>
        <w:t>the Frequently Asked Questions (FAQs) and tips for application writing</w:t>
      </w:r>
      <w:r w:rsidRPr="00A728DE">
        <w:rPr>
          <w:sz w:val="21"/>
          <w:szCs w:val="21"/>
        </w:rPr>
        <w:t>.</w:t>
      </w:r>
    </w:p>
    <w:tbl>
      <w:tblPr>
        <w:tblW w:w="10800" w:type="dxa"/>
        <w:tblInd w:w="-5" w:type="dxa"/>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10800"/>
      </w:tblGrid>
      <w:tr w:rsidR="005E5108" w:rsidRPr="001E0D1F" w14:paraId="44C8EB15" w14:textId="77777777" w:rsidTr="00B50084">
        <w:tc>
          <w:tcPr>
            <w:tcW w:w="10800" w:type="dxa"/>
            <w:shd w:val="clear" w:color="auto" w:fill="B4C6E7" w:themeFill="accent1" w:themeFillTint="66"/>
          </w:tcPr>
          <w:p w14:paraId="5ABA6CB1" w14:textId="2CB54494" w:rsidR="00BB6A15" w:rsidRPr="00BC1DD6" w:rsidRDefault="00FC1101" w:rsidP="00AF170A">
            <w:pPr>
              <w:rPr>
                <w:b/>
                <w:bCs/>
                <w:sz w:val="21"/>
                <w:szCs w:val="21"/>
              </w:rPr>
            </w:pPr>
            <w:r>
              <w:rPr>
                <w:sz w:val="20"/>
                <w:szCs w:val="21"/>
                <w:lang w:val="en-GB"/>
              </w:rPr>
              <w:br w:type="page"/>
            </w:r>
            <w:r w:rsidR="00BB6A15" w:rsidRPr="00BC1DD6">
              <w:rPr>
                <w:b/>
                <w:bCs/>
                <w:sz w:val="21"/>
                <w:szCs w:val="21"/>
              </w:rPr>
              <w:t>Project Summary</w:t>
            </w:r>
            <w:r w:rsidR="00BB6A15">
              <w:rPr>
                <w:b/>
                <w:bCs/>
                <w:sz w:val="21"/>
                <w:szCs w:val="21"/>
              </w:rPr>
              <w:t xml:space="preserve"> </w:t>
            </w:r>
            <w:r w:rsidR="00BB6A15" w:rsidRPr="00B95153">
              <w:rPr>
                <w:sz w:val="21"/>
                <w:szCs w:val="21"/>
                <w:lang w:val="en-GB"/>
              </w:rPr>
              <w:t xml:space="preserve">(Maximum </w:t>
            </w:r>
            <w:r w:rsidR="00F17374">
              <w:rPr>
                <w:sz w:val="21"/>
                <w:szCs w:val="21"/>
                <w:lang w:val="en-GB"/>
              </w:rPr>
              <w:t>50</w:t>
            </w:r>
            <w:r w:rsidR="00BB6A15" w:rsidRPr="00B95153">
              <w:rPr>
                <w:sz w:val="21"/>
                <w:szCs w:val="21"/>
                <w:lang w:val="en-GB"/>
              </w:rPr>
              <w:t>0 words)</w:t>
            </w:r>
          </w:p>
          <w:p w14:paraId="3CE8A9DA" w14:textId="6DDD1208" w:rsidR="00BB6A15" w:rsidRPr="00490AC8" w:rsidRDefault="7F6B9498" w:rsidP="36DBB6B2">
            <w:pPr>
              <w:rPr>
                <w:rFonts w:asciiTheme="minorHAnsi" w:hAnsiTheme="minorHAnsi" w:cstheme="minorHAnsi"/>
                <w:sz w:val="21"/>
                <w:szCs w:val="21"/>
              </w:rPr>
            </w:pPr>
            <w:r w:rsidRPr="00490AC8">
              <w:rPr>
                <w:rFonts w:asciiTheme="minorHAnsi" w:hAnsiTheme="minorHAnsi" w:cstheme="minorHAnsi"/>
                <w:sz w:val="21"/>
                <w:szCs w:val="21"/>
              </w:rPr>
              <w:t>Provide a</w:t>
            </w:r>
            <w:r w:rsidR="00734D26">
              <w:rPr>
                <w:rFonts w:asciiTheme="minorHAnsi" w:hAnsiTheme="minorHAnsi" w:cstheme="minorHAnsi"/>
                <w:sz w:val="21"/>
                <w:szCs w:val="21"/>
              </w:rPr>
              <w:t>n</w:t>
            </w:r>
            <w:r w:rsidR="00734D26" w:rsidRPr="00EB46AD">
              <w:rPr>
                <w:rFonts w:asciiTheme="minorHAnsi" w:hAnsiTheme="minorHAnsi" w:cstheme="minorHAnsi"/>
                <w:sz w:val="21"/>
                <w:szCs w:val="21"/>
              </w:rPr>
              <w:t xml:space="preserve"> </w:t>
            </w:r>
            <w:r w:rsidRPr="00490AC8">
              <w:rPr>
                <w:rFonts w:asciiTheme="minorHAnsi" w:hAnsiTheme="minorHAnsi" w:cstheme="minorHAnsi"/>
                <w:sz w:val="21"/>
                <w:szCs w:val="21"/>
              </w:rPr>
              <w:t xml:space="preserve">overview of your proposed project. </w:t>
            </w:r>
            <w:r w:rsidR="001C5A54" w:rsidRPr="00EB46AD">
              <w:rPr>
                <w:rStyle w:val="cf01"/>
                <w:rFonts w:asciiTheme="minorHAnsi" w:hAnsiTheme="minorHAnsi" w:cstheme="minorHAnsi"/>
                <w:sz w:val="21"/>
                <w:szCs w:val="21"/>
              </w:rPr>
              <w:t>S</w:t>
            </w:r>
            <w:r w:rsidR="001061FB" w:rsidRPr="00490AC8">
              <w:rPr>
                <w:rStyle w:val="cf01"/>
                <w:rFonts w:asciiTheme="minorHAnsi" w:hAnsiTheme="minorHAnsi" w:cstheme="minorHAnsi"/>
                <w:sz w:val="21"/>
                <w:szCs w:val="21"/>
              </w:rPr>
              <w:t xml:space="preserve">tart with </w:t>
            </w:r>
            <w:r w:rsidR="006201EE" w:rsidRPr="001C2435">
              <w:rPr>
                <w:rStyle w:val="cf01"/>
                <w:rFonts w:asciiTheme="minorHAnsi" w:hAnsiTheme="minorHAnsi" w:cstheme="minorHAnsi"/>
                <w:sz w:val="21"/>
                <w:szCs w:val="21"/>
              </w:rPr>
              <w:t xml:space="preserve">the women and girls you </w:t>
            </w:r>
            <w:r w:rsidR="001C2435">
              <w:rPr>
                <w:rStyle w:val="cf01"/>
                <w:rFonts w:asciiTheme="minorHAnsi" w:hAnsiTheme="minorHAnsi" w:cstheme="minorHAnsi"/>
                <w:sz w:val="21"/>
                <w:szCs w:val="21"/>
              </w:rPr>
              <w:t>intend</w:t>
            </w:r>
            <w:r w:rsidR="006201EE" w:rsidRPr="001C2435">
              <w:rPr>
                <w:rStyle w:val="cf01"/>
                <w:rFonts w:asciiTheme="minorHAnsi" w:hAnsiTheme="minorHAnsi" w:cstheme="minorHAnsi"/>
                <w:sz w:val="21"/>
                <w:szCs w:val="21"/>
              </w:rPr>
              <w:t xml:space="preserve"> to </w:t>
            </w:r>
            <w:r w:rsidR="001C2435">
              <w:rPr>
                <w:rStyle w:val="cf01"/>
                <w:rFonts w:asciiTheme="minorHAnsi" w:hAnsiTheme="minorHAnsi" w:cstheme="minorHAnsi"/>
                <w:sz w:val="21"/>
                <w:szCs w:val="21"/>
              </w:rPr>
              <w:t>work with and for</w:t>
            </w:r>
            <w:r w:rsidR="00AE7B25">
              <w:rPr>
                <w:rStyle w:val="cf01"/>
                <w:rFonts w:asciiTheme="minorHAnsi" w:hAnsiTheme="minorHAnsi" w:cstheme="minorHAnsi"/>
                <w:sz w:val="21"/>
                <w:szCs w:val="21"/>
              </w:rPr>
              <w:t xml:space="preserve"> </w:t>
            </w:r>
            <w:r w:rsidR="00AE7B25" w:rsidRPr="00F901AE">
              <w:rPr>
                <w:rStyle w:val="cf01"/>
                <w:rFonts w:asciiTheme="minorHAnsi" w:hAnsiTheme="minorHAnsi" w:cstheme="minorHAnsi"/>
                <w:b/>
                <w:bCs/>
                <w:sz w:val="21"/>
                <w:szCs w:val="21"/>
              </w:rPr>
              <w:t>(</w:t>
            </w:r>
            <w:r w:rsidR="001061FB" w:rsidRPr="00490AC8">
              <w:rPr>
                <w:rStyle w:val="cf01"/>
                <w:rFonts w:asciiTheme="minorHAnsi" w:hAnsiTheme="minorHAnsi" w:cstheme="minorHAnsi"/>
                <w:b/>
                <w:bCs/>
                <w:sz w:val="21"/>
                <w:szCs w:val="21"/>
              </w:rPr>
              <w:t>who</w:t>
            </w:r>
            <w:r w:rsidR="00AE7B25">
              <w:rPr>
                <w:rStyle w:val="cf01"/>
                <w:rFonts w:asciiTheme="minorHAnsi" w:hAnsiTheme="minorHAnsi" w:cstheme="minorHAnsi"/>
                <w:b/>
                <w:bCs/>
                <w:sz w:val="21"/>
                <w:szCs w:val="21"/>
              </w:rPr>
              <w:t>)</w:t>
            </w:r>
            <w:r w:rsidR="000A0379">
              <w:rPr>
                <w:rStyle w:val="cf01"/>
                <w:rFonts w:asciiTheme="minorHAnsi" w:hAnsiTheme="minorHAnsi" w:cstheme="minorHAnsi"/>
                <w:sz w:val="21"/>
                <w:szCs w:val="21"/>
              </w:rPr>
              <w:t xml:space="preserve">, </w:t>
            </w:r>
            <w:r w:rsidR="001061FB" w:rsidRPr="00490AC8">
              <w:rPr>
                <w:rStyle w:val="cf01"/>
                <w:rFonts w:asciiTheme="minorHAnsi" w:hAnsiTheme="minorHAnsi" w:cstheme="minorHAnsi"/>
                <w:sz w:val="21"/>
                <w:szCs w:val="21"/>
              </w:rPr>
              <w:t xml:space="preserve">followed by the challenge or situation they are </w:t>
            </w:r>
            <w:r w:rsidR="000164AA">
              <w:rPr>
                <w:rStyle w:val="cf01"/>
                <w:rFonts w:asciiTheme="minorHAnsi" w:hAnsiTheme="minorHAnsi" w:cstheme="minorHAnsi"/>
                <w:sz w:val="21"/>
                <w:szCs w:val="21"/>
              </w:rPr>
              <w:t>facing</w:t>
            </w:r>
            <w:r w:rsidR="001061FB" w:rsidRPr="00490AC8">
              <w:rPr>
                <w:rStyle w:val="cf01"/>
                <w:rFonts w:asciiTheme="minorHAnsi" w:hAnsiTheme="minorHAnsi" w:cstheme="minorHAnsi"/>
                <w:sz w:val="21"/>
                <w:szCs w:val="21"/>
              </w:rPr>
              <w:t xml:space="preserve"> (</w:t>
            </w:r>
            <w:r w:rsidR="007B151F" w:rsidRPr="00490AC8">
              <w:rPr>
                <w:rStyle w:val="cf01"/>
                <w:rFonts w:asciiTheme="minorHAnsi" w:hAnsiTheme="minorHAnsi" w:cstheme="minorHAnsi"/>
                <w:b/>
                <w:bCs/>
                <w:sz w:val="21"/>
                <w:szCs w:val="21"/>
              </w:rPr>
              <w:t>why</w:t>
            </w:r>
            <w:r w:rsidR="001061FB" w:rsidRPr="00490AC8">
              <w:rPr>
                <w:rStyle w:val="cf01"/>
                <w:rFonts w:asciiTheme="minorHAnsi" w:hAnsiTheme="minorHAnsi" w:cstheme="minorHAnsi"/>
                <w:sz w:val="21"/>
                <w:szCs w:val="21"/>
              </w:rPr>
              <w:t>)</w:t>
            </w:r>
            <w:r w:rsidR="00E23059">
              <w:rPr>
                <w:rStyle w:val="cf01"/>
                <w:rFonts w:asciiTheme="minorHAnsi" w:hAnsiTheme="minorHAnsi" w:cstheme="minorHAnsi"/>
                <w:sz w:val="21"/>
                <w:szCs w:val="21"/>
              </w:rPr>
              <w:t xml:space="preserve"> in </w:t>
            </w:r>
            <w:r w:rsidR="001C2435">
              <w:rPr>
                <w:rStyle w:val="cf01"/>
                <w:rFonts w:asciiTheme="minorHAnsi" w:hAnsiTheme="minorHAnsi" w:cstheme="minorHAnsi"/>
                <w:sz w:val="21"/>
                <w:szCs w:val="21"/>
              </w:rPr>
              <w:t>their setting</w:t>
            </w:r>
            <w:r w:rsidR="00E23059">
              <w:rPr>
                <w:rStyle w:val="cf01"/>
                <w:rFonts w:asciiTheme="minorHAnsi" w:hAnsiTheme="minorHAnsi" w:cstheme="minorHAnsi"/>
                <w:sz w:val="21"/>
                <w:szCs w:val="21"/>
              </w:rPr>
              <w:t xml:space="preserve"> (</w:t>
            </w:r>
            <w:r w:rsidR="00E23059" w:rsidRPr="00490AC8">
              <w:rPr>
                <w:rStyle w:val="cf01"/>
                <w:rFonts w:asciiTheme="minorHAnsi" w:hAnsiTheme="minorHAnsi" w:cstheme="minorHAnsi"/>
                <w:b/>
                <w:bCs/>
                <w:sz w:val="21"/>
                <w:szCs w:val="21"/>
              </w:rPr>
              <w:t>where</w:t>
            </w:r>
            <w:r w:rsidR="00E23059">
              <w:rPr>
                <w:rStyle w:val="cf01"/>
                <w:rFonts w:asciiTheme="minorHAnsi" w:hAnsiTheme="minorHAnsi" w:cstheme="minorHAnsi"/>
                <w:sz w:val="21"/>
                <w:szCs w:val="21"/>
              </w:rPr>
              <w:t>)</w:t>
            </w:r>
            <w:r w:rsidR="001C2435">
              <w:rPr>
                <w:rStyle w:val="cf01"/>
                <w:rFonts w:asciiTheme="minorHAnsi" w:hAnsiTheme="minorHAnsi" w:cstheme="minorHAnsi"/>
                <w:sz w:val="21"/>
                <w:szCs w:val="21"/>
              </w:rPr>
              <w:t xml:space="preserve">. </w:t>
            </w:r>
            <w:r w:rsidR="00A71401">
              <w:rPr>
                <w:rStyle w:val="cf01"/>
                <w:rFonts w:asciiTheme="minorHAnsi" w:hAnsiTheme="minorHAnsi" w:cstheme="minorHAnsi"/>
                <w:sz w:val="21"/>
                <w:szCs w:val="21"/>
              </w:rPr>
              <w:t>Conclude with th</w:t>
            </w:r>
            <w:r w:rsidR="001061FB" w:rsidRPr="00490AC8">
              <w:rPr>
                <w:rStyle w:val="cf01"/>
                <w:rFonts w:asciiTheme="minorHAnsi" w:hAnsiTheme="minorHAnsi" w:cstheme="minorHAnsi"/>
                <w:sz w:val="21"/>
                <w:szCs w:val="21"/>
              </w:rPr>
              <w:t>e set of actions you propose to change their situation (</w:t>
            </w:r>
            <w:r w:rsidR="000164AA">
              <w:rPr>
                <w:rStyle w:val="cf01"/>
                <w:rFonts w:asciiTheme="minorHAnsi" w:hAnsiTheme="minorHAnsi" w:cstheme="minorHAnsi"/>
                <w:sz w:val="21"/>
                <w:szCs w:val="21"/>
              </w:rPr>
              <w:t xml:space="preserve">project’s </w:t>
            </w:r>
            <w:r w:rsidR="001061FB" w:rsidRPr="00490AC8">
              <w:rPr>
                <w:rStyle w:val="cf01"/>
                <w:rFonts w:asciiTheme="minorHAnsi" w:hAnsiTheme="minorHAnsi" w:cstheme="minorHAnsi"/>
                <w:sz w:val="21"/>
                <w:szCs w:val="21"/>
              </w:rPr>
              <w:t>intervention</w:t>
            </w:r>
            <w:r w:rsidR="00C174CD" w:rsidRPr="00490AC8">
              <w:rPr>
                <w:rStyle w:val="cf01"/>
                <w:rFonts w:asciiTheme="minorHAnsi" w:hAnsiTheme="minorHAnsi" w:cstheme="minorHAnsi"/>
                <w:sz w:val="21"/>
                <w:szCs w:val="21"/>
              </w:rPr>
              <w:t>s</w:t>
            </w:r>
            <w:r w:rsidR="007B151F" w:rsidRPr="00490AC8">
              <w:rPr>
                <w:rStyle w:val="cf01"/>
                <w:rFonts w:asciiTheme="minorHAnsi" w:hAnsiTheme="minorHAnsi" w:cstheme="minorHAnsi"/>
                <w:sz w:val="21"/>
                <w:szCs w:val="21"/>
              </w:rPr>
              <w:t xml:space="preserve">, </w:t>
            </w:r>
            <w:r w:rsidR="00AE7B25">
              <w:rPr>
                <w:rStyle w:val="cf01"/>
                <w:rFonts w:asciiTheme="minorHAnsi" w:hAnsiTheme="minorHAnsi" w:cstheme="minorHAnsi"/>
                <w:sz w:val="21"/>
                <w:szCs w:val="21"/>
              </w:rPr>
              <w:t xml:space="preserve">the </w:t>
            </w:r>
            <w:r w:rsidR="007B151F" w:rsidRPr="00490AC8">
              <w:rPr>
                <w:rStyle w:val="cf01"/>
                <w:rFonts w:asciiTheme="minorHAnsi" w:hAnsiTheme="minorHAnsi" w:cstheme="minorHAnsi"/>
                <w:b/>
                <w:bCs/>
                <w:sz w:val="21"/>
                <w:szCs w:val="21"/>
              </w:rPr>
              <w:t>how</w:t>
            </w:r>
            <w:r w:rsidR="001061FB" w:rsidRPr="00490AC8">
              <w:rPr>
                <w:rStyle w:val="cf01"/>
                <w:rFonts w:asciiTheme="minorHAnsi" w:hAnsiTheme="minorHAnsi" w:cstheme="minorHAnsi"/>
                <w:sz w:val="21"/>
                <w:szCs w:val="21"/>
              </w:rPr>
              <w:t>) and the end result</w:t>
            </w:r>
            <w:r w:rsidR="00F078C4">
              <w:rPr>
                <w:rStyle w:val="cf01"/>
                <w:rFonts w:asciiTheme="minorHAnsi" w:hAnsiTheme="minorHAnsi" w:cstheme="minorHAnsi"/>
                <w:sz w:val="21"/>
                <w:szCs w:val="21"/>
              </w:rPr>
              <w:t xml:space="preserve">s </w:t>
            </w:r>
            <w:r w:rsidR="001061FB" w:rsidRPr="00490AC8">
              <w:rPr>
                <w:rStyle w:val="cf01"/>
                <w:rFonts w:asciiTheme="minorHAnsi" w:hAnsiTheme="minorHAnsi" w:cstheme="minorHAnsi"/>
                <w:sz w:val="21"/>
                <w:szCs w:val="21"/>
              </w:rPr>
              <w:t>you aim to realize</w:t>
            </w:r>
            <w:r w:rsidR="007B151F" w:rsidRPr="00490AC8">
              <w:rPr>
                <w:rStyle w:val="cf01"/>
                <w:rFonts w:asciiTheme="minorHAnsi" w:hAnsiTheme="minorHAnsi" w:cstheme="minorHAnsi"/>
                <w:sz w:val="21"/>
                <w:szCs w:val="21"/>
              </w:rPr>
              <w:t xml:space="preserve"> (</w:t>
            </w:r>
            <w:r w:rsidR="00857189">
              <w:rPr>
                <w:rStyle w:val="cf01"/>
                <w:rFonts w:asciiTheme="minorHAnsi" w:hAnsiTheme="minorHAnsi" w:cstheme="minorHAnsi"/>
                <w:sz w:val="21"/>
                <w:szCs w:val="21"/>
              </w:rPr>
              <w:t>t</w:t>
            </w:r>
            <w:r w:rsidR="00857189" w:rsidRPr="007772DC">
              <w:rPr>
                <w:rStyle w:val="cf01"/>
                <w:rFonts w:asciiTheme="minorHAnsi" w:hAnsiTheme="minorHAnsi" w:cstheme="minorHAnsi"/>
                <w:sz w:val="21"/>
                <w:szCs w:val="21"/>
              </w:rPr>
              <w:t>he project goal, the</w:t>
            </w:r>
            <w:r w:rsidR="00857189" w:rsidRPr="00EB46AD">
              <w:rPr>
                <w:rStyle w:val="cf01"/>
                <w:rFonts w:asciiTheme="minorHAnsi" w:hAnsiTheme="minorHAnsi" w:cstheme="minorHAnsi"/>
                <w:sz w:val="21"/>
                <w:szCs w:val="21"/>
              </w:rPr>
              <w:t xml:space="preserve"> </w:t>
            </w:r>
            <w:r w:rsidR="007B151F" w:rsidRPr="00490AC8">
              <w:rPr>
                <w:rStyle w:val="cf01"/>
                <w:rFonts w:asciiTheme="minorHAnsi" w:hAnsiTheme="minorHAnsi" w:cstheme="minorHAnsi"/>
                <w:b/>
                <w:bCs/>
                <w:sz w:val="21"/>
                <w:szCs w:val="21"/>
              </w:rPr>
              <w:t>what</w:t>
            </w:r>
            <w:r w:rsidR="007B151F" w:rsidRPr="00490AC8">
              <w:rPr>
                <w:rStyle w:val="cf01"/>
                <w:rFonts w:asciiTheme="minorHAnsi" w:hAnsiTheme="minorHAnsi" w:cstheme="minorHAnsi"/>
                <w:sz w:val="21"/>
                <w:szCs w:val="21"/>
              </w:rPr>
              <w:t>).</w:t>
            </w:r>
          </w:p>
        </w:tc>
      </w:tr>
      <w:tr w:rsidR="00C14676" w:rsidRPr="001E0D1F" w14:paraId="7DEDBD68" w14:textId="77777777" w:rsidTr="056A6085">
        <w:tc>
          <w:tcPr>
            <w:tcW w:w="10800" w:type="dxa"/>
            <w:shd w:val="clear" w:color="auto" w:fill="auto"/>
          </w:tcPr>
          <w:p w14:paraId="6AEF6B21" w14:textId="77777777" w:rsidR="00BB6A15" w:rsidRPr="001E0D1F" w:rsidRDefault="00BB6A15" w:rsidP="00AF170A">
            <w:pPr>
              <w:rPr>
                <w:sz w:val="21"/>
                <w:szCs w:val="21"/>
                <w:lang w:val="en-GB"/>
              </w:rPr>
            </w:pPr>
          </w:p>
        </w:tc>
      </w:tr>
    </w:tbl>
    <w:p w14:paraId="56D97FED" w14:textId="77777777" w:rsidR="00C40B68" w:rsidRPr="00FA5D29" w:rsidRDefault="00C40B68" w:rsidP="056A6085">
      <w:pPr>
        <w:rPr>
          <w:bCs/>
          <w:i/>
          <w:sz w:val="20"/>
          <w:szCs w:val="20"/>
          <w:lang w:val="en-GB"/>
        </w:rPr>
      </w:pPr>
    </w:p>
    <w:p w14:paraId="190ADA09" w14:textId="77777777" w:rsidR="00AF547D" w:rsidRPr="001E0D1F" w:rsidRDefault="00AF547D" w:rsidP="056A6085">
      <w:pPr>
        <w:rPr>
          <w:sz w:val="20"/>
          <w:szCs w:val="20"/>
          <w:lang w:val="en-GB"/>
        </w:rPr>
      </w:pPr>
    </w:p>
    <w:tbl>
      <w:tblPr>
        <w:tblW w:w="0" w:type="auto"/>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10790"/>
      </w:tblGrid>
      <w:tr w:rsidR="00985082" w:rsidRPr="001E0D1F" w14:paraId="071BCD1B" w14:textId="77777777" w:rsidTr="00B50084">
        <w:tc>
          <w:tcPr>
            <w:tcW w:w="10790" w:type="dxa"/>
            <w:shd w:val="clear" w:color="auto" w:fill="B4C6E7" w:themeFill="accent1" w:themeFillTint="66"/>
          </w:tcPr>
          <w:p w14:paraId="4E9FEC3B" w14:textId="3B84731A" w:rsidR="00A373AF" w:rsidRDefault="000908C3" w:rsidP="009E11E4">
            <w:pPr>
              <w:rPr>
                <w:sz w:val="21"/>
                <w:szCs w:val="21"/>
                <w:lang w:val="en-GB"/>
              </w:rPr>
            </w:pPr>
            <w:r w:rsidRPr="00A70D89">
              <w:rPr>
                <w:b/>
                <w:bCs/>
                <w:sz w:val="21"/>
                <w:szCs w:val="21"/>
                <w:lang w:val="en-GB"/>
              </w:rPr>
              <w:t>Problem Analysis</w:t>
            </w:r>
            <w:r w:rsidR="00611265">
              <w:rPr>
                <w:b/>
                <w:bCs/>
                <w:sz w:val="21"/>
                <w:szCs w:val="21"/>
                <w:lang w:val="en-GB"/>
              </w:rPr>
              <w:t xml:space="preserve"> </w:t>
            </w:r>
            <w:r w:rsidR="00D66CB2" w:rsidRPr="3C9211FA">
              <w:rPr>
                <w:b/>
                <w:bCs/>
                <w:sz w:val="21"/>
                <w:szCs w:val="21"/>
                <w:lang w:val="en-GB"/>
              </w:rPr>
              <w:t>&amp;</w:t>
            </w:r>
            <w:r w:rsidR="00D66CB2">
              <w:rPr>
                <w:b/>
                <w:bCs/>
                <w:sz w:val="21"/>
                <w:szCs w:val="21"/>
                <w:lang w:val="en-GB"/>
              </w:rPr>
              <w:t xml:space="preserve"> </w:t>
            </w:r>
            <w:r w:rsidR="00611265">
              <w:rPr>
                <w:b/>
                <w:bCs/>
                <w:sz w:val="21"/>
                <w:szCs w:val="21"/>
                <w:lang w:val="en-GB"/>
              </w:rPr>
              <w:t>Project Rationale</w:t>
            </w:r>
            <w:r w:rsidRPr="00A70D89">
              <w:rPr>
                <w:sz w:val="21"/>
                <w:szCs w:val="21"/>
                <w:lang w:val="en-GB"/>
              </w:rPr>
              <w:t xml:space="preserve"> (</w:t>
            </w:r>
            <w:r w:rsidR="00951695" w:rsidRPr="00A70D89">
              <w:rPr>
                <w:sz w:val="21"/>
                <w:szCs w:val="21"/>
                <w:lang w:val="en-GB"/>
              </w:rPr>
              <w:t>M</w:t>
            </w:r>
            <w:r w:rsidRPr="00A70D89">
              <w:rPr>
                <w:sz w:val="21"/>
                <w:szCs w:val="21"/>
                <w:lang w:val="en-GB"/>
              </w:rPr>
              <w:t xml:space="preserve">aximum </w:t>
            </w:r>
            <w:r w:rsidR="64F44D64" w:rsidRPr="00A70D89">
              <w:rPr>
                <w:sz w:val="21"/>
                <w:szCs w:val="21"/>
                <w:lang w:val="en-GB"/>
              </w:rPr>
              <w:t xml:space="preserve">750 </w:t>
            </w:r>
            <w:r w:rsidRPr="00A70D89">
              <w:rPr>
                <w:sz w:val="21"/>
                <w:szCs w:val="21"/>
                <w:lang w:val="en-GB"/>
              </w:rPr>
              <w:t>words)</w:t>
            </w:r>
            <w:r w:rsidR="0005759F">
              <w:rPr>
                <w:sz w:val="21"/>
                <w:szCs w:val="21"/>
                <w:lang w:val="en-GB"/>
              </w:rPr>
              <w:t xml:space="preserve"> </w:t>
            </w:r>
          </w:p>
          <w:p w14:paraId="7B123DBB" w14:textId="6BE6875A" w:rsidR="000F4478" w:rsidRPr="005A36F9" w:rsidRDefault="00D30726" w:rsidP="00433FB9">
            <w:pPr>
              <w:pStyle w:val="Paragraphedeliste"/>
              <w:numPr>
                <w:ilvl w:val="0"/>
                <w:numId w:val="8"/>
              </w:numPr>
              <w:ind w:left="340"/>
              <w:rPr>
                <w:sz w:val="21"/>
                <w:szCs w:val="21"/>
                <w:lang w:val="en-GB"/>
              </w:rPr>
            </w:pPr>
            <w:r w:rsidRPr="005A36F9">
              <w:rPr>
                <w:sz w:val="21"/>
                <w:szCs w:val="21"/>
                <w:lang w:val="en-GB"/>
              </w:rPr>
              <w:t xml:space="preserve">Describe </w:t>
            </w:r>
            <w:r w:rsidR="47B3C60C" w:rsidRPr="005A36F9">
              <w:rPr>
                <w:sz w:val="21"/>
                <w:szCs w:val="21"/>
                <w:lang w:val="en-GB"/>
              </w:rPr>
              <w:t>the </w:t>
            </w:r>
            <w:r w:rsidR="00603B07">
              <w:rPr>
                <w:b/>
                <w:bCs/>
                <w:sz w:val="21"/>
                <w:szCs w:val="21"/>
                <w:lang w:val="en-GB"/>
              </w:rPr>
              <w:t>forms of violence</w:t>
            </w:r>
            <w:r w:rsidR="00610FB7">
              <w:rPr>
                <w:b/>
                <w:bCs/>
                <w:sz w:val="21"/>
                <w:szCs w:val="21"/>
                <w:lang w:val="en-GB"/>
              </w:rPr>
              <w:t xml:space="preserve"> </w:t>
            </w:r>
            <w:r w:rsidRPr="005A36F9">
              <w:rPr>
                <w:sz w:val="21"/>
                <w:szCs w:val="21"/>
                <w:lang w:val="en-GB"/>
              </w:rPr>
              <w:t>your project intends</w:t>
            </w:r>
            <w:r w:rsidR="47B3C60C" w:rsidRPr="005A36F9">
              <w:rPr>
                <w:sz w:val="21"/>
                <w:szCs w:val="21"/>
                <w:lang w:val="en-GB"/>
              </w:rPr>
              <w:t xml:space="preserve"> to address in </w:t>
            </w:r>
            <w:r w:rsidR="00610FB7">
              <w:rPr>
                <w:sz w:val="21"/>
                <w:szCs w:val="21"/>
                <w:lang w:val="en-GB"/>
              </w:rPr>
              <w:t xml:space="preserve">your </w:t>
            </w:r>
            <w:r w:rsidR="47B3C60C" w:rsidRPr="005A36F9">
              <w:rPr>
                <w:b/>
                <w:bCs/>
                <w:sz w:val="21"/>
                <w:szCs w:val="21"/>
                <w:lang w:val="en-GB"/>
              </w:rPr>
              <w:t>context</w:t>
            </w:r>
            <w:r w:rsidR="47B3C60C" w:rsidRPr="005A36F9">
              <w:rPr>
                <w:sz w:val="21"/>
                <w:szCs w:val="21"/>
                <w:lang w:val="en-GB"/>
              </w:rPr>
              <w:t xml:space="preserve"> of intervention.</w:t>
            </w:r>
          </w:p>
          <w:p w14:paraId="5DE66953" w14:textId="4BC9C519" w:rsidR="0090763A" w:rsidRPr="0090763A" w:rsidRDefault="6FCCE653" w:rsidP="00433FB9">
            <w:pPr>
              <w:pStyle w:val="Paragraphedeliste"/>
              <w:numPr>
                <w:ilvl w:val="0"/>
                <w:numId w:val="8"/>
              </w:numPr>
              <w:ind w:left="340"/>
              <w:rPr>
                <w:sz w:val="21"/>
                <w:szCs w:val="21"/>
                <w:lang w:val="en-GB"/>
              </w:rPr>
            </w:pPr>
            <w:r w:rsidRPr="00647AD0">
              <w:rPr>
                <w:sz w:val="21"/>
                <w:szCs w:val="21"/>
                <w:lang w:val="en-GB"/>
              </w:rPr>
              <w:t xml:space="preserve">Who are the </w:t>
            </w:r>
            <w:r w:rsidRPr="0090763A">
              <w:rPr>
                <w:b/>
                <w:bCs/>
                <w:sz w:val="21"/>
                <w:szCs w:val="21"/>
                <w:lang w:val="en-GB"/>
              </w:rPr>
              <w:t>marginalized</w:t>
            </w:r>
            <w:r w:rsidRPr="00647AD0">
              <w:rPr>
                <w:sz w:val="21"/>
                <w:szCs w:val="21"/>
                <w:lang w:val="en-GB"/>
              </w:rPr>
              <w:t xml:space="preserve"> </w:t>
            </w:r>
            <w:r w:rsidR="007058EA">
              <w:rPr>
                <w:b/>
                <w:bCs/>
                <w:sz w:val="21"/>
                <w:szCs w:val="21"/>
                <w:lang w:val="en-GB"/>
              </w:rPr>
              <w:t>and/or crisis-affected women and girls</w:t>
            </w:r>
            <w:r w:rsidRPr="00647AD0">
              <w:rPr>
                <w:sz w:val="21"/>
                <w:szCs w:val="21"/>
                <w:lang w:val="en-GB"/>
              </w:rPr>
              <w:t xml:space="preserve"> </w:t>
            </w:r>
            <w:r w:rsidR="5BB561CA" w:rsidRPr="00647AD0">
              <w:rPr>
                <w:sz w:val="21"/>
                <w:szCs w:val="21"/>
                <w:lang w:val="en-GB"/>
              </w:rPr>
              <w:t>your</w:t>
            </w:r>
            <w:r w:rsidRPr="00647AD0">
              <w:rPr>
                <w:sz w:val="21"/>
                <w:szCs w:val="21"/>
                <w:lang w:val="en-GB"/>
              </w:rPr>
              <w:t xml:space="preserve"> project intends to work with?</w:t>
            </w:r>
            <w:r w:rsidR="6FBD48FC" w:rsidRPr="00647AD0">
              <w:rPr>
                <w:sz w:val="21"/>
                <w:szCs w:val="21"/>
                <w:lang w:val="en-GB"/>
              </w:rPr>
              <w:t xml:space="preserve"> </w:t>
            </w:r>
            <w:r w:rsidRPr="0090763A">
              <w:rPr>
                <w:sz w:val="21"/>
                <w:szCs w:val="21"/>
                <w:lang w:val="en-GB"/>
              </w:rPr>
              <w:t xml:space="preserve">What </w:t>
            </w:r>
            <w:r w:rsidR="00A17F09" w:rsidRPr="00436CB9">
              <w:rPr>
                <w:b/>
                <w:bCs/>
                <w:sz w:val="21"/>
                <w:szCs w:val="21"/>
                <w:lang w:val="en-GB"/>
              </w:rPr>
              <w:t>unique</w:t>
            </w:r>
            <w:r w:rsidRPr="0090763A">
              <w:rPr>
                <w:sz w:val="21"/>
                <w:szCs w:val="21"/>
                <w:lang w:val="en-GB"/>
              </w:rPr>
              <w:t xml:space="preserve"> </w:t>
            </w:r>
            <w:r w:rsidRPr="0090763A">
              <w:rPr>
                <w:b/>
                <w:sz w:val="21"/>
                <w:szCs w:val="21"/>
                <w:lang w:val="en-GB"/>
              </w:rPr>
              <w:t>problems</w:t>
            </w:r>
            <w:r w:rsidRPr="0090763A">
              <w:rPr>
                <w:sz w:val="21"/>
                <w:szCs w:val="21"/>
                <w:lang w:val="en-GB"/>
              </w:rPr>
              <w:t xml:space="preserve"> do they </w:t>
            </w:r>
            <w:r w:rsidR="00DF7DD3" w:rsidRPr="0090763A">
              <w:rPr>
                <w:sz w:val="21"/>
                <w:szCs w:val="21"/>
                <w:lang w:val="en-GB"/>
              </w:rPr>
              <w:t>encounter</w:t>
            </w:r>
            <w:r w:rsidR="005A36F9" w:rsidRPr="0090763A">
              <w:rPr>
                <w:sz w:val="21"/>
                <w:szCs w:val="21"/>
                <w:lang w:val="en-GB"/>
              </w:rPr>
              <w:t xml:space="preserve"> </w:t>
            </w:r>
            <w:r w:rsidR="005A36F9" w:rsidRPr="00EB46AD">
              <w:rPr>
                <w:sz w:val="21"/>
                <w:szCs w:val="21"/>
                <w:lang w:val="en-GB"/>
              </w:rPr>
              <w:t xml:space="preserve">and what </w:t>
            </w:r>
            <w:r w:rsidR="005A36F9" w:rsidRPr="00EB46AD">
              <w:rPr>
                <w:b/>
                <w:sz w:val="21"/>
                <w:szCs w:val="21"/>
                <w:lang w:val="en-GB"/>
              </w:rPr>
              <w:t>needs</w:t>
            </w:r>
            <w:r w:rsidR="005A36F9" w:rsidRPr="00EB46AD">
              <w:rPr>
                <w:sz w:val="21"/>
                <w:szCs w:val="21"/>
                <w:lang w:val="en-GB"/>
              </w:rPr>
              <w:t xml:space="preserve"> do they have</w:t>
            </w:r>
            <w:r w:rsidR="00160F54" w:rsidRPr="0090763A">
              <w:rPr>
                <w:sz w:val="21"/>
                <w:szCs w:val="21"/>
                <w:lang w:val="en-GB"/>
              </w:rPr>
              <w:t xml:space="preserve">? </w:t>
            </w:r>
            <w:r w:rsidR="0090763A" w:rsidRPr="0090763A">
              <w:rPr>
                <w:sz w:val="21"/>
                <w:szCs w:val="21"/>
                <w:lang w:val="en-GB"/>
              </w:rPr>
              <w:t xml:space="preserve">How are they experiencing </w:t>
            </w:r>
            <w:r w:rsidR="00E157E2">
              <w:rPr>
                <w:sz w:val="21"/>
                <w:szCs w:val="21"/>
                <w:lang w:val="en-GB"/>
              </w:rPr>
              <w:t>multiple forms of</w:t>
            </w:r>
            <w:r w:rsidR="0090763A" w:rsidRPr="0090763A">
              <w:rPr>
                <w:sz w:val="21"/>
                <w:szCs w:val="21"/>
                <w:lang w:val="en-GB"/>
              </w:rPr>
              <w:t xml:space="preserve"> marginalization</w:t>
            </w:r>
            <w:r w:rsidR="0090763A">
              <w:rPr>
                <w:sz w:val="21"/>
                <w:szCs w:val="21"/>
                <w:lang w:val="en-GB"/>
              </w:rPr>
              <w:t>s?</w:t>
            </w:r>
          </w:p>
          <w:p w14:paraId="007AAFAC" w14:textId="70CAFD9C" w:rsidR="00611265" w:rsidRPr="0090763A" w:rsidRDefault="00D12765" w:rsidP="00433FB9">
            <w:pPr>
              <w:pStyle w:val="Paragraphedeliste"/>
              <w:numPr>
                <w:ilvl w:val="0"/>
                <w:numId w:val="8"/>
              </w:numPr>
              <w:ind w:left="340"/>
              <w:rPr>
                <w:sz w:val="21"/>
                <w:szCs w:val="21"/>
                <w:lang w:val="en-GB"/>
              </w:rPr>
            </w:pPr>
            <w:r w:rsidRPr="0090763A">
              <w:rPr>
                <w:sz w:val="21"/>
                <w:szCs w:val="21"/>
                <w:lang w:val="en-GB"/>
              </w:rPr>
              <w:t xml:space="preserve">How does your project fill </w:t>
            </w:r>
            <w:r w:rsidRPr="0090763A">
              <w:rPr>
                <w:b/>
                <w:bCs/>
                <w:sz w:val="21"/>
                <w:szCs w:val="21"/>
                <w:lang w:val="en-GB"/>
              </w:rPr>
              <w:t>critical gaps</w:t>
            </w:r>
            <w:r w:rsidR="004E2234" w:rsidRPr="0090763A">
              <w:rPr>
                <w:b/>
                <w:bCs/>
                <w:sz w:val="21"/>
                <w:szCs w:val="21"/>
                <w:lang w:val="en-GB"/>
              </w:rPr>
              <w:t xml:space="preserve"> to end violence against women and girls</w:t>
            </w:r>
            <w:r w:rsidR="007E43C6" w:rsidRPr="0090763A">
              <w:rPr>
                <w:b/>
                <w:bCs/>
                <w:sz w:val="21"/>
                <w:szCs w:val="21"/>
                <w:lang w:val="en-GB"/>
              </w:rPr>
              <w:t xml:space="preserve"> </w:t>
            </w:r>
            <w:r w:rsidR="007E43C6" w:rsidRPr="0090763A">
              <w:rPr>
                <w:sz w:val="21"/>
                <w:szCs w:val="21"/>
                <w:lang w:val="en-GB"/>
              </w:rPr>
              <w:t>in the project location(s)</w:t>
            </w:r>
            <w:r w:rsidR="00894FBA" w:rsidRPr="0090763A">
              <w:rPr>
                <w:sz w:val="21"/>
                <w:szCs w:val="21"/>
                <w:lang w:val="en-GB"/>
              </w:rPr>
              <w:t xml:space="preserve">? </w:t>
            </w:r>
          </w:p>
        </w:tc>
      </w:tr>
      <w:tr w:rsidR="000908C3" w:rsidRPr="001E0D1F" w14:paraId="52CBAD04" w14:textId="77777777" w:rsidTr="645C57C9">
        <w:tc>
          <w:tcPr>
            <w:tcW w:w="10790" w:type="dxa"/>
          </w:tcPr>
          <w:p w14:paraId="2F6F1028" w14:textId="009267B2" w:rsidR="000908C3" w:rsidRPr="001E0D1F" w:rsidRDefault="000908C3">
            <w:pPr>
              <w:rPr>
                <w:noProof/>
                <w:sz w:val="21"/>
                <w:szCs w:val="21"/>
                <w:lang w:val="en-GB"/>
              </w:rPr>
            </w:pPr>
          </w:p>
        </w:tc>
      </w:tr>
    </w:tbl>
    <w:p w14:paraId="32AAD935" w14:textId="77777777" w:rsidR="008C2CE1" w:rsidRPr="00FA5D29" w:rsidRDefault="008C2CE1" w:rsidP="36DBB6B2">
      <w:pPr>
        <w:tabs>
          <w:tab w:val="left" w:pos="1065"/>
        </w:tabs>
        <w:rPr>
          <w:sz w:val="20"/>
          <w:szCs w:val="22"/>
        </w:rPr>
      </w:pPr>
    </w:p>
    <w:tbl>
      <w:tblPr>
        <w:tblW w:w="0" w:type="auto"/>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10790"/>
      </w:tblGrid>
      <w:tr w:rsidR="000908C3" w:rsidRPr="001E0D1F" w14:paraId="67AB2622" w14:textId="77777777" w:rsidTr="00FC1101">
        <w:tc>
          <w:tcPr>
            <w:tcW w:w="10790" w:type="dxa"/>
            <w:shd w:val="clear" w:color="auto" w:fill="B4C6E7" w:themeFill="accent1" w:themeFillTint="66"/>
          </w:tcPr>
          <w:p w14:paraId="61F887AF" w14:textId="68B2F371" w:rsidR="000908C3" w:rsidRDefault="000908C3" w:rsidP="36DBB6B2">
            <w:pPr>
              <w:rPr>
                <w:sz w:val="21"/>
                <w:szCs w:val="21"/>
                <w:lang w:val="en-GB"/>
              </w:rPr>
            </w:pPr>
            <w:r w:rsidRPr="6FE47A19">
              <w:rPr>
                <w:b/>
                <w:bCs/>
                <w:sz w:val="21"/>
                <w:szCs w:val="21"/>
                <w:lang w:val="en-GB"/>
              </w:rPr>
              <w:t xml:space="preserve">Project Results </w:t>
            </w:r>
            <w:r w:rsidRPr="6FE47A19">
              <w:rPr>
                <w:sz w:val="21"/>
                <w:szCs w:val="21"/>
                <w:lang w:val="en-GB"/>
              </w:rPr>
              <w:t>(</w:t>
            </w:r>
            <w:r w:rsidR="231C8DE9" w:rsidRPr="6FE47A19">
              <w:rPr>
                <w:sz w:val="21"/>
                <w:szCs w:val="21"/>
                <w:lang w:val="en-GB"/>
              </w:rPr>
              <w:t>M</w:t>
            </w:r>
            <w:r w:rsidRPr="6FE47A19">
              <w:rPr>
                <w:sz w:val="21"/>
                <w:szCs w:val="21"/>
                <w:lang w:val="en-GB"/>
              </w:rPr>
              <w:t xml:space="preserve">aximum </w:t>
            </w:r>
            <w:r w:rsidR="00947565">
              <w:rPr>
                <w:sz w:val="21"/>
                <w:szCs w:val="21"/>
                <w:lang w:val="en-GB"/>
              </w:rPr>
              <w:t>750</w:t>
            </w:r>
            <w:r w:rsidR="00947565" w:rsidRPr="6FE47A19">
              <w:rPr>
                <w:sz w:val="21"/>
                <w:szCs w:val="21"/>
                <w:lang w:val="en-GB"/>
              </w:rPr>
              <w:t xml:space="preserve"> </w:t>
            </w:r>
            <w:r w:rsidRPr="6FE47A19">
              <w:rPr>
                <w:sz w:val="21"/>
                <w:szCs w:val="21"/>
                <w:lang w:val="en-GB"/>
              </w:rPr>
              <w:t>words)</w:t>
            </w:r>
            <w:r w:rsidRPr="6FE47A19">
              <w:rPr>
                <w:rStyle w:val="Appelnotedebasdep"/>
                <w:sz w:val="21"/>
                <w:szCs w:val="21"/>
                <w:lang w:val="en-GB"/>
              </w:rPr>
              <w:t xml:space="preserve"> </w:t>
            </w:r>
          </w:p>
          <w:p w14:paraId="36740989" w14:textId="5421BC3F" w:rsidR="00EF4B5D" w:rsidRPr="005D0A10" w:rsidRDefault="001374A2" w:rsidP="00433FB9">
            <w:pPr>
              <w:pStyle w:val="Paragraphedeliste"/>
              <w:numPr>
                <w:ilvl w:val="0"/>
                <w:numId w:val="5"/>
              </w:numPr>
              <w:ind w:left="341"/>
              <w:rPr>
                <w:sz w:val="21"/>
                <w:szCs w:val="21"/>
                <w:lang w:val="en-GB"/>
              </w:rPr>
            </w:pPr>
            <w:r>
              <w:rPr>
                <w:b/>
                <w:bCs/>
                <w:sz w:val="21"/>
                <w:szCs w:val="21"/>
              </w:rPr>
              <w:t xml:space="preserve">State your project </w:t>
            </w:r>
            <w:r w:rsidR="0063253B" w:rsidRPr="008A33BF">
              <w:rPr>
                <w:b/>
                <w:bCs/>
                <w:sz w:val="21"/>
                <w:szCs w:val="21"/>
              </w:rPr>
              <w:t>goal</w:t>
            </w:r>
            <w:r w:rsidR="0063253B" w:rsidRPr="007772DC">
              <w:rPr>
                <w:b/>
                <w:sz w:val="21"/>
                <w:szCs w:val="21"/>
              </w:rPr>
              <w:t>.</w:t>
            </w:r>
            <w:r w:rsidR="00EF4B5D">
              <w:rPr>
                <w:sz w:val="21"/>
                <w:szCs w:val="21"/>
              </w:rPr>
              <w:t xml:space="preserve"> </w:t>
            </w:r>
            <w:r w:rsidR="007B7C93">
              <w:rPr>
                <w:sz w:val="21"/>
                <w:szCs w:val="21"/>
              </w:rPr>
              <w:t xml:space="preserve">Your goal should </w:t>
            </w:r>
            <w:r w:rsidR="00FA7004">
              <w:rPr>
                <w:sz w:val="21"/>
                <w:szCs w:val="21"/>
              </w:rPr>
              <w:t xml:space="preserve">describe </w:t>
            </w:r>
            <w:r w:rsidR="00065F2D">
              <w:rPr>
                <w:sz w:val="21"/>
                <w:szCs w:val="21"/>
              </w:rPr>
              <w:t xml:space="preserve">the </w:t>
            </w:r>
            <w:r w:rsidR="00082CDE" w:rsidRPr="009D6787">
              <w:rPr>
                <w:b/>
                <w:bCs/>
                <w:sz w:val="21"/>
                <w:szCs w:val="21"/>
                <w:lang w:val="en-GB"/>
              </w:rPr>
              <w:t>significant</w:t>
            </w:r>
            <w:r w:rsidR="00082CDE">
              <w:rPr>
                <w:sz w:val="21"/>
                <w:szCs w:val="21"/>
                <w:lang w:val="en-GB"/>
              </w:rPr>
              <w:t xml:space="preserve"> and </w:t>
            </w:r>
            <w:r w:rsidR="00082CDE" w:rsidRPr="009D6787">
              <w:rPr>
                <w:b/>
                <w:bCs/>
                <w:sz w:val="21"/>
                <w:szCs w:val="21"/>
                <w:lang w:val="en-GB"/>
              </w:rPr>
              <w:t xml:space="preserve">long-term </w:t>
            </w:r>
            <w:r w:rsidR="003976CE">
              <w:rPr>
                <w:b/>
                <w:bCs/>
                <w:sz w:val="21"/>
                <w:szCs w:val="21"/>
                <w:lang w:val="en-GB"/>
              </w:rPr>
              <w:t xml:space="preserve">positive </w:t>
            </w:r>
            <w:r w:rsidR="00082CDE" w:rsidRPr="009D6787">
              <w:rPr>
                <w:b/>
                <w:bCs/>
                <w:sz w:val="21"/>
                <w:szCs w:val="21"/>
                <w:lang w:val="en-GB"/>
              </w:rPr>
              <w:t>changes</w:t>
            </w:r>
            <w:r w:rsidR="00082CDE">
              <w:rPr>
                <w:sz w:val="21"/>
                <w:szCs w:val="21"/>
                <w:lang w:val="en-GB"/>
              </w:rPr>
              <w:t xml:space="preserve"> i</w:t>
            </w:r>
            <w:r w:rsidR="00082CDE" w:rsidRPr="36DBB6B2">
              <w:rPr>
                <w:sz w:val="21"/>
                <w:szCs w:val="21"/>
                <w:lang w:val="en-GB"/>
              </w:rPr>
              <w:t xml:space="preserve">n the lives of women and girls, in particular </w:t>
            </w:r>
            <w:r w:rsidR="00082CDE">
              <w:rPr>
                <w:sz w:val="21"/>
                <w:szCs w:val="21"/>
                <w:lang w:val="en-GB"/>
              </w:rPr>
              <w:t xml:space="preserve">most </w:t>
            </w:r>
            <w:r w:rsidR="00082CDE" w:rsidRPr="007234CC">
              <w:rPr>
                <w:sz w:val="21"/>
                <w:szCs w:val="21"/>
                <w:lang w:val="en-GB"/>
              </w:rPr>
              <w:t>marginalized</w:t>
            </w:r>
            <w:r w:rsidR="00082CDE">
              <w:rPr>
                <w:sz w:val="21"/>
                <w:szCs w:val="21"/>
                <w:lang w:val="en-GB"/>
              </w:rPr>
              <w:t xml:space="preserve"> women and girls</w:t>
            </w:r>
            <w:r w:rsidR="00610BE1">
              <w:rPr>
                <w:sz w:val="21"/>
                <w:szCs w:val="21"/>
                <w:lang w:val="en-GB"/>
              </w:rPr>
              <w:t>, by the end of the project</w:t>
            </w:r>
            <w:r w:rsidR="00082CDE" w:rsidRPr="36DBB6B2">
              <w:rPr>
                <w:sz w:val="21"/>
                <w:szCs w:val="21"/>
                <w:lang w:val="en-GB"/>
              </w:rPr>
              <w:t>.</w:t>
            </w:r>
          </w:p>
          <w:p w14:paraId="649E2C9E" w14:textId="6673E905" w:rsidR="00313F3D" w:rsidRPr="008A33BF" w:rsidRDefault="00585721" w:rsidP="00433FB9">
            <w:pPr>
              <w:pStyle w:val="Paragraphedeliste"/>
              <w:numPr>
                <w:ilvl w:val="0"/>
                <w:numId w:val="5"/>
              </w:numPr>
              <w:ind w:left="341"/>
              <w:rPr>
                <w:sz w:val="21"/>
                <w:szCs w:val="21"/>
                <w:lang w:val="en-GB"/>
              </w:rPr>
            </w:pPr>
            <w:r>
              <w:rPr>
                <w:sz w:val="21"/>
                <w:szCs w:val="21"/>
              </w:rPr>
              <w:t xml:space="preserve">State </w:t>
            </w:r>
            <w:r w:rsidRPr="4CE3F6ED">
              <w:rPr>
                <w:sz w:val="21"/>
                <w:szCs w:val="21"/>
              </w:rPr>
              <w:t xml:space="preserve">the </w:t>
            </w:r>
            <w:r w:rsidRPr="00D37251">
              <w:rPr>
                <w:b/>
                <w:sz w:val="21"/>
                <w:szCs w:val="21"/>
              </w:rPr>
              <w:t>main expected</w:t>
            </w:r>
            <w:r w:rsidRPr="4CE3F6ED">
              <w:rPr>
                <w:sz w:val="21"/>
                <w:szCs w:val="21"/>
              </w:rPr>
              <w:t xml:space="preserve"> </w:t>
            </w:r>
            <w:r w:rsidRPr="00436CB9">
              <w:rPr>
                <w:b/>
                <w:sz w:val="21"/>
                <w:szCs w:val="21"/>
              </w:rPr>
              <w:t xml:space="preserve">results </w:t>
            </w:r>
            <w:r w:rsidRPr="4CE3F6ED">
              <w:rPr>
                <w:sz w:val="21"/>
                <w:szCs w:val="21"/>
              </w:rPr>
              <w:t>that will contribute to this goal</w:t>
            </w:r>
            <w:r w:rsidR="00E043A6">
              <w:rPr>
                <w:sz w:val="21"/>
                <w:szCs w:val="21"/>
              </w:rPr>
              <w:t>.</w:t>
            </w:r>
            <w:r w:rsidR="0068557E">
              <w:rPr>
                <w:sz w:val="21"/>
                <w:szCs w:val="21"/>
              </w:rPr>
              <w:t xml:space="preserve"> </w:t>
            </w:r>
          </w:p>
          <w:p w14:paraId="0AE4D037" w14:textId="37E82E51" w:rsidR="0052475D" w:rsidRPr="005D0A10" w:rsidRDefault="1D66D585" w:rsidP="008A33BF">
            <w:pPr>
              <w:pStyle w:val="Paragraphedeliste"/>
              <w:ind w:left="341"/>
              <w:rPr>
                <w:sz w:val="21"/>
                <w:szCs w:val="21"/>
                <w:lang w:val="en-GB"/>
              </w:rPr>
            </w:pPr>
            <w:r w:rsidRPr="005D0A10">
              <w:rPr>
                <w:sz w:val="21"/>
                <w:szCs w:val="21"/>
              </w:rPr>
              <w:t>When talking about results, specify </w:t>
            </w:r>
            <w:r w:rsidRPr="005D0A10">
              <w:rPr>
                <w:sz w:val="21"/>
                <w:szCs w:val="21"/>
                <w:u w:val="single"/>
              </w:rPr>
              <w:t>who</w:t>
            </w:r>
            <w:r w:rsidRPr="005D0A10">
              <w:rPr>
                <w:sz w:val="21"/>
                <w:szCs w:val="21"/>
              </w:rPr>
              <w:t xml:space="preserve"> (individual, community, institution) is likely to experience the positive change </w:t>
            </w:r>
            <w:r w:rsidRPr="00436CB9">
              <w:rPr>
                <w:sz w:val="21"/>
                <w:szCs w:val="21"/>
              </w:rPr>
              <w:t xml:space="preserve">and </w:t>
            </w:r>
            <w:r w:rsidRPr="005D0A10">
              <w:rPr>
                <w:sz w:val="21"/>
                <w:szCs w:val="21"/>
                <w:u w:val="single"/>
              </w:rPr>
              <w:t>what</w:t>
            </w:r>
            <w:r w:rsidRPr="00436CB9">
              <w:rPr>
                <w:b/>
                <w:sz w:val="21"/>
                <w:szCs w:val="21"/>
                <w:u w:val="single"/>
              </w:rPr>
              <w:t> </w:t>
            </w:r>
            <w:r w:rsidRPr="00436CB9">
              <w:rPr>
                <w:sz w:val="21"/>
                <w:szCs w:val="21"/>
                <w:u w:val="single"/>
              </w:rPr>
              <w:t>type of change</w:t>
            </w:r>
            <w:r w:rsidRPr="005D0A10">
              <w:rPr>
                <w:sz w:val="21"/>
                <w:szCs w:val="21"/>
              </w:rPr>
              <w:t xml:space="preserve"> your intervention is likely to </w:t>
            </w:r>
            <w:r w:rsidR="009612D6" w:rsidRPr="005D0A10">
              <w:rPr>
                <w:sz w:val="21"/>
                <w:szCs w:val="21"/>
              </w:rPr>
              <w:t>affect</w:t>
            </w:r>
            <w:r w:rsidRPr="005D0A10">
              <w:rPr>
                <w:sz w:val="21"/>
                <w:szCs w:val="21"/>
              </w:rPr>
              <w:t xml:space="preserve"> (for instance, </w:t>
            </w:r>
            <w:r w:rsidR="00071872">
              <w:rPr>
                <w:sz w:val="21"/>
                <w:szCs w:val="21"/>
              </w:rPr>
              <w:t xml:space="preserve">improved </w:t>
            </w:r>
            <w:r w:rsidR="0003346E">
              <w:rPr>
                <w:sz w:val="21"/>
                <w:szCs w:val="21"/>
              </w:rPr>
              <w:t xml:space="preserve">quality of services for survivors, </w:t>
            </w:r>
            <w:r w:rsidR="0003346E" w:rsidRPr="0003346E">
              <w:rPr>
                <w:sz w:val="21"/>
                <w:szCs w:val="21"/>
              </w:rPr>
              <w:t>improvements in how institutions handle and support survivors of violence, or shifts in community attitudes, beliefs, and norms</w:t>
            </w:r>
            <w:r w:rsidRPr="005D0A10">
              <w:rPr>
                <w:sz w:val="21"/>
                <w:szCs w:val="21"/>
              </w:rPr>
              <w:t>). </w:t>
            </w:r>
          </w:p>
          <w:p w14:paraId="167A2A08" w14:textId="54B41AE3" w:rsidR="00AD204B" w:rsidRPr="005D0A10" w:rsidRDefault="00827AD2" w:rsidP="00433FB9">
            <w:pPr>
              <w:pStyle w:val="Paragraphedeliste"/>
              <w:numPr>
                <w:ilvl w:val="0"/>
                <w:numId w:val="5"/>
              </w:numPr>
              <w:ind w:left="341"/>
              <w:rPr>
                <w:sz w:val="21"/>
                <w:szCs w:val="21"/>
                <w:lang w:val="en-GB"/>
              </w:rPr>
            </w:pPr>
            <w:r>
              <w:rPr>
                <w:sz w:val="21"/>
                <w:szCs w:val="21"/>
              </w:rPr>
              <w:t xml:space="preserve">List and briefly describe </w:t>
            </w:r>
            <w:r w:rsidR="00C616A0" w:rsidRPr="005D0A10">
              <w:rPr>
                <w:sz w:val="21"/>
                <w:szCs w:val="21"/>
              </w:rPr>
              <w:t xml:space="preserve">the </w:t>
            </w:r>
            <w:r w:rsidR="00C616A0" w:rsidRPr="005D0A10">
              <w:rPr>
                <w:b/>
                <w:bCs/>
                <w:sz w:val="21"/>
                <w:szCs w:val="21"/>
              </w:rPr>
              <w:t>main activities</w:t>
            </w:r>
            <w:r w:rsidR="00C616A0" w:rsidRPr="005D0A10">
              <w:rPr>
                <w:sz w:val="21"/>
                <w:szCs w:val="21"/>
              </w:rPr>
              <w:t xml:space="preserve"> the project will carry out to achieve the </w:t>
            </w:r>
            <w:r w:rsidR="007E4F0C">
              <w:rPr>
                <w:sz w:val="21"/>
                <w:szCs w:val="21"/>
              </w:rPr>
              <w:t xml:space="preserve">above </w:t>
            </w:r>
            <w:r w:rsidR="00C616A0" w:rsidRPr="005D0A10">
              <w:rPr>
                <w:sz w:val="21"/>
                <w:szCs w:val="21"/>
              </w:rPr>
              <w:t xml:space="preserve">results. </w:t>
            </w:r>
          </w:p>
        </w:tc>
      </w:tr>
      <w:tr w:rsidR="000908C3" w:rsidRPr="001E0D1F" w14:paraId="36E5331A" w14:textId="77777777" w:rsidTr="2F488809">
        <w:tc>
          <w:tcPr>
            <w:tcW w:w="10790" w:type="dxa"/>
          </w:tcPr>
          <w:p w14:paraId="2BE2CD28" w14:textId="1C7855C7" w:rsidR="000908C3" w:rsidRPr="001E0D1F" w:rsidRDefault="000908C3" w:rsidP="00A71171">
            <w:pPr>
              <w:rPr>
                <w:sz w:val="21"/>
                <w:szCs w:val="21"/>
                <w:lang w:val="en-GB"/>
              </w:rPr>
            </w:pPr>
          </w:p>
        </w:tc>
      </w:tr>
    </w:tbl>
    <w:p w14:paraId="11E62F6F" w14:textId="77777777" w:rsidR="000908C3" w:rsidRPr="00FA5D29" w:rsidRDefault="000908C3" w:rsidP="000908C3">
      <w:pPr>
        <w:rPr>
          <w:sz w:val="20"/>
          <w:szCs w:val="20"/>
          <w:lang w:val="en-GB"/>
        </w:rPr>
      </w:pPr>
    </w:p>
    <w:tbl>
      <w:tblPr>
        <w:tblW w:w="0" w:type="auto"/>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10790"/>
      </w:tblGrid>
      <w:tr w:rsidR="000908C3" w:rsidRPr="001E0D1F" w14:paraId="02D51530" w14:textId="77777777" w:rsidTr="00FC1101">
        <w:tc>
          <w:tcPr>
            <w:tcW w:w="10790" w:type="dxa"/>
            <w:shd w:val="clear" w:color="auto" w:fill="B4C6E7" w:themeFill="accent1" w:themeFillTint="66"/>
          </w:tcPr>
          <w:p w14:paraId="46B677A3" w14:textId="1BE4A963" w:rsidR="000908C3" w:rsidRPr="00A679C5" w:rsidRDefault="6EFCE109" w:rsidP="2B8787DB">
            <w:pPr>
              <w:rPr>
                <w:rFonts w:asciiTheme="minorHAnsi" w:eastAsiaTheme="minorEastAsia" w:hAnsiTheme="minorHAnsi" w:cstheme="minorBidi"/>
                <w:b/>
                <w:bCs/>
                <w:sz w:val="21"/>
                <w:szCs w:val="21"/>
              </w:rPr>
            </w:pPr>
            <w:r w:rsidRPr="2B8787DB">
              <w:rPr>
                <w:b/>
                <w:bCs/>
                <w:sz w:val="21"/>
                <w:szCs w:val="21"/>
                <w:lang w:val="en-GB"/>
              </w:rPr>
              <w:t>Project Strategies</w:t>
            </w:r>
            <w:r w:rsidR="077EBB8D" w:rsidRPr="2B8787DB">
              <w:rPr>
                <w:b/>
                <w:bCs/>
                <w:sz w:val="21"/>
                <w:szCs w:val="21"/>
                <w:lang w:val="en-GB"/>
              </w:rPr>
              <w:t xml:space="preserve"> </w:t>
            </w:r>
            <w:r w:rsidR="00D66CB2" w:rsidRPr="3C9211FA">
              <w:rPr>
                <w:b/>
                <w:bCs/>
                <w:sz w:val="21"/>
                <w:szCs w:val="21"/>
                <w:lang w:val="en-GB"/>
              </w:rPr>
              <w:t>&amp;</w:t>
            </w:r>
            <w:r w:rsidR="077EBB8D" w:rsidRPr="2B8787DB">
              <w:rPr>
                <w:b/>
                <w:bCs/>
                <w:sz w:val="21"/>
                <w:szCs w:val="21"/>
                <w:lang w:val="en-GB"/>
              </w:rPr>
              <w:t xml:space="preserve"> Evidence</w:t>
            </w:r>
            <w:r w:rsidR="26FF8FED" w:rsidRPr="2B8787DB">
              <w:rPr>
                <w:b/>
                <w:bCs/>
                <w:sz w:val="21"/>
                <w:szCs w:val="21"/>
                <w:lang w:val="en-GB"/>
              </w:rPr>
              <w:t xml:space="preserve"> </w:t>
            </w:r>
            <w:r w:rsidR="1494229A" w:rsidRPr="2B8787DB">
              <w:rPr>
                <w:sz w:val="21"/>
                <w:szCs w:val="21"/>
                <w:lang w:val="en-GB"/>
              </w:rPr>
              <w:t>(</w:t>
            </w:r>
            <w:r w:rsidR="66443F51" w:rsidRPr="2B8787DB">
              <w:rPr>
                <w:sz w:val="21"/>
                <w:szCs w:val="21"/>
                <w:lang w:val="en-GB"/>
              </w:rPr>
              <w:t>M</w:t>
            </w:r>
            <w:r w:rsidR="1494229A" w:rsidRPr="2B8787DB">
              <w:rPr>
                <w:sz w:val="21"/>
                <w:szCs w:val="21"/>
                <w:lang w:val="en-GB"/>
              </w:rPr>
              <w:t>aximum 500 words)</w:t>
            </w:r>
          </w:p>
          <w:p w14:paraId="504ED937" w14:textId="5F521AA3" w:rsidR="00DB54CB" w:rsidRDefault="008E368F" w:rsidP="00433FB9">
            <w:pPr>
              <w:pStyle w:val="Paragraphedeliste"/>
              <w:numPr>
                <w:ilvl w:val="0"/>
                <w:numId w:val="6"/>
              </w:numPr>
              <w:ind w:left="341"/>
              <w:rPr>
                <w:sz w:val="21"/>
                <w:szCs w:val="21"/>
              </w:rPr>
            </w:pPr>
            <w:r>
              <w:rPr>
                <w:sz w:val="21"/>
                <w:szCs w:val="21"/>
              </w:rPr>
              <w:t xml:space="preserve">What </w:t>
            </w:r>
            <w:r w:rsidRPr="007772DC">
              <w:rPr>
                <w:b/>
                <w:bCs/>
                <w:sz w:val="21"/>
                <w:szCs w:val="21"/>
              </w:rPr>
              <w:t>strategies</w:t>
            </w:r>
            <w:r w:rsidR="00624392" w:rsidRPr="007772DC">
              <w:rPr>
                <w:b/>
                <w:bCs/>
                <w:sz w:val="21"/>
                <w:szCs w:val="21"/>
              </w:rPr>
              <w:t>, methodologies and/or</w:t>
            </w:r>
            <w:r w:rsidR="006E0AB5" w:rsidRPr="007772DC">
              <w:rPr>
                <w:b/>
                <w:bCs/>
                <w:sz w:val="21"/>
                <w:szCs w:val="21"/>
              </w:rPr>
              <w:t xml:space="preserve"> tools</w:t>
            </w:r>
            <w:r w:rsidR="006E0AB5">
              <w:rPr>
                <w:sz w:val="21"/>
                <w:szCs w:val="21"/>
              </w:rPr>
              <w:t xml:space="preserve"> </w:t>
            </w:r>
            <w:r>
              <w:rPr>
                <w:sz w:val="21"/>
                <w:szCs w:val="21"/>
              </w:rPr>
              <w:t xml:space="preserve">will you use to implement </w:t>
            </w:r>
            <w:r w:rsidR="00DB54CB">
              <w:rPr>
                <w:sz w:val="21"/>
                <w:szCs w:val="21"/>
              </w:rPr>
              <w:t xml:space="preserve">the project? </w:t>
            </w:r>
          </w:p>
          <w:p w14:paraId="61187889" w14:textId="0A88A6D1" w:rsidR="000908C3" w:rsidRPr="001E0D1F" w:rsidRDefault="00DB54CB" w:rsidP="00433FB9">
            <w:pPr>
              <w:pStyle w:val="Paragraphedeliste"/>
              <w:numPr>
                <w:ilvl w:val="0"/>
                <w:numId w:val="6"/>
              </w:numPr>
              <w:ind w:left="341"/>
              <w:rPr>
                <w:sz w:val="21"/>
                <w:szCs w:val="21"/>
                <w:lang w:val="en-GB"/>
              </w:rPr>
            </w:pPr>
            <w:r>
              <w:rPr>
                <w:sz w:val="21"/>
                <w:szCs w:val="21"/>
              </w:rPr>
              <w:t xml:space="preserve">Describe your </w:t>
            </w:r>
            <w:r w:rsidRPr="359392B6">
              <w:rPr>
                <w:sz w:val="21"/>
                <w:szCs w:val="21"/>
              </w:rPr>
              <w:t>experience</w:t>
            </w:r>
            <w:r>
              <w:rPr>
                <w:sz w:val="21"/>
                <w:szCs w:val="21"/>
              </w:rPr>
              <w:t xml:space="preserve"> using these </w:t>
            </w:r>
            <w:r w:rsidR="00624392">
              <w:rPr>
                <w:sz w:val="21"/>
                <w:szCs w:val="21"/>
              </w:rPr>
              <w:t xml:space="preserve">strategies, methodologies and/or tools </w:t>
            </w:r>
            <w:r>
              <w:rPr>
                <w:sz w:val="21"/>
                <w:szCs w:val="21"/>
              </w:rPr>
              <w:t xml:space="preserve">and the </w:t>
            </w:r>
            <w:r w:rsidRPr="007772DC">
              <w:rPr>
                <w:b/>
                <w:bCs/>
                <w:sz w:val="21"/>
                <w:szCs w:val="21"/>
              </w:rPr>
              <w:t>evidence available</w:t>
            </w:r>
            <w:r>
              <w:rPr>
                <w:sz w:val="21"/>
                <w:szCs w:val="21"/>
              </w:rPr>
              <w:t xml:space="preserve"> to explain </w:t>
            </w:r>
            <w:r>
              <w:rPr>
                <w:sz w:val="21"/>
                <w:szCs w:val="21"/>
                <w:lang w:val="en-GB"/>
              </w:rPr>
              <w:t>why</w:t>
            </w:r>
            <w:r w:rsidRPr="00E06992">
              <w:rPr>
                <w:sz w:val="21"/>
                <w:szCs w:val="21"/>
                <w:lang w:val="en-GB"/>
              </w:rPr>
              <w:t xml:space="preserve"> this project is likely to work</w:t>
            </w:r>
            <w:r>
              <w:rPr>
                <w:sz w:val="21"/>
                <w:szCs w:val="21"/>
                <w:lang w:val="en-GB"/>
              </w:rPr>
              <w:t xml:space="preserve"> in your context.</w:t>
            </w:r>
            <w:r w:rsidR="000A4639">
              <w:rPr>
                <w:sz w:val="21"/>
                <w:szCs w:val="21"/>
                <w:lang w:val="en-GB"/>
              </w:rPr>
              <w:t xml:space="preserve"> This can include </w:t>
            </w:r>
            <w:r w:rsidR="00165301">
              <w:rPr>
                <w:sz w:val="21"/>
                <w:szCs w:val="21"/>
                <w:lang w:val="en-GB"/>
              </w:rPr>
              <w:t>research papers and</w:t>
            </w:r>
            <w:r w:rsidR="0058060F">
              <w:rPr>
                <w:sz w:val="21"/>
                <w:szCs w:val="21"/>
                <w:lang w:val="en-GB"/>
              </w:rPr>
              <w:t>/</w:t>
            </w:r>
            <w:r w:rsidR="00F32263">
              <w:rPr>
                <w:sz w:val="21"/>
                <w:szCs w:val="21"/>
                <w:lang w:val="en-GB"/>
              </w:rPr>
              <w:t>or</w:t>
            </w:r>
            <w:r w:rsidR="00165301">
              <w:rPr>
                <w:sz w:val="21"/>
                <w:szCs w:val="21"/>
                <w:lang w:val="en-GB"/>
              </w:rPr>
              <w:t xml:space="preserve"> </w:t>
            </w:r>
            <w:r w:rsidR="00E4238D">
              <w:rPr>
                <w:sz w:val="21"/>
                <w:szCs w:val="21"/>
                <w:lang w:val="en-GB"/>
              </w:rPr>
              <w:t xml:space="preserve">your </w:t>
            </w:r>
            <w:r w:rsidR="005C7FA6">
              <w:rPr>
                <w:sz w:val="21"/>
                <w:szCs w:val="21"/>
                <w:lang w:val="en-GB"/>
              </w:rPr>
              <w:t xml:space="preserve">own </w:t>
            </w:r>
            <w:r w:rsidR="00E4238D">
              <w:rPr>
                <w:sz w:val="21"/>
                <w:szCs w:val="21"/>
                <w:lang w:val="en-GB"/>
              </w:rPr>
              <w:t xml:space="preserve">experience using these strategies and tools. </w:t>
            </w:r>
            <w:r>
              <w:rPr>
                <w:sz w:val="21"/>
                <w:szCs w:val="21"/>
                <w:lang w:val="en-GB"/>
              </w:rPr>
              <w:t xml:space="preserve"> </w:t>
            </w:r>
            <w:r>
              <w:rPr>
                <w:sz w:val="21"/>
                <w:szCs w:val="21"/>
              </w:rPr>
              <w:t xml:space="preserve"> </w:t>
            </w:r>
            <w:r w:rsidR="008E368F">
              <w:rPr>
                <w:sz w:val="21"/>
                <w:szCs w:val="21"/>
              </w:rPr>
              <w:t xml:space="preserve"> </w:t>
            </w:r>
          </w:p>
        </w:tc>
      </w:tr>
      <w:tr w:rsidR="000908C3" w:rsidRPr="001E0D1F" w14:paraId="17F0EC21" w14:textId="77777777" w:rsidTr="2B8787DB">
        <w:tc>
          <w:tcPr>
            <w:tcW w:w="10790" w:type="dxa"/>
          </w:tcPr>
          <w:p w14:paraId="439A77C0" w14:textId="37745679" w:rsidR="000908C3" w:rsidRPr="001E0D1F" w:rsidRDefault="000908C3" w:rsidP="00A71171">
            <w:pPr>
              <w:rPr>
                <w:sz w:val="21"/>
                <w:szCs w:val="21"/>
                <w:lang w:val="en-GB"/>
              </w:rPr>
            </w:pPr>
          </w:p>
        </w:tc>
      </w:tr>
    </w:tbl>
    <w:p w14:paraId="00048BAB" w14:textId="77777777" w:rsidR="00A57631" w:rsidRPr="00FA5D29" w:rsidRDefault="00A57631" w:rsidP="056A6085">
      <w:pPr>
        <w:rPr>
          <w:sz w:val="20"/>
          <w:szCs w:val="22"/>
        </w:rPr>
      </w:pPr>
    </w:p>
    <w:tbl>
      <w:tblPr>
        <w:tblW w:w="0" w:type="auto"/>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10790"/>
      </w:tblGrid>
      <w:tr w:rsidR="00ED4C92" w:rsidRPr="001E0D1F" w14:paraId="404701C1" w14:textId="77777777" w:rsidTr="00FC1101">
        <w:tc>
          <w:tcPr>
            <w:tcW w:w="10790" w:type="dxa"/>
            <w:tcBorders>
              <w:top w:val="dotted" w:sz="4" w:space="0" w:color="DDD9C3"/>
              <w:left w:val="dotted" w:sz="4" w:space="0" w:color="DDD9C3"/>
              <w:bottom w:val="dotted" w:sz="4" w:space="0" w:color="DDD9C3"/>
              <w:right w:val="dotted" w:sz="4" w:space="0" w:color="DDD9C3"/>
            </w:tcBorders>
            <w:shd w:val="clear" w:color="auto" w:fill="B4C6E7" w:themeFill="accent1" w:themeFillTint="66"/>
          </w:tcPr>
          <w:p w14:paraId="73B1CFC5" w14:textId="77777777" w:rsidR="00ED4C92" w:rsidRDefault="00FF0CF9" w:rsidP="00436CB9">
            <w:pPr>
              <w:rPr>
                <w:bCs/>
                <w:sz w:val="21"/>
                <w:szCs w:val="21"/>
                <w:lang w:val="en-GB"/>
              </w:rPr>
            </w:pPr>
            <w:r w:rsidRPr="00FC1101">
              <w:rPr>
                <w:b/>
                <w:bCs/>
                <w:sz w:val="21"/>
                <w:szCs w:val="21"/>
                <w:lang w:val="en-GB"/>
              </w:rPr>
              <w:t xml:space="preserve">For those applying for multi-country projects </w:t>
            </w:r>
            <w:r w:rsidRPr="00AC1CFB">
              <w:rPr>
                <w:b/>
                <w:sz w:val="21"/>
                <w:szCs w:val="21"/>
                <w:lang w:val="en-GB"/>
              </w:rPr>
              <w:t>ONLY</w:t>
            </w:r>
            <w:r w:rsidR="002648E0" w:rsidRPr="00AC1CFB">
              <w:rPr>
                <w:b/>
                <w:sz w:val="21"/>
                <w:szCs w:val="21"/>
                <w:lang w:val="en-GB"/>
              </w:rPr>
              <w:t xml:space="preserve"> </w:t>
            </w:r>
            <w:r w:rsidR="002648E0" w:rsidRPr="00FC1101">
              <w:rPr>
                <w:bCs/>
                <w:sz w:val="21"/>
                <w:szCs w:val="21"/>
                <w:lang w:val="en-GB"/>
              </w:rPr>
              <w:t>(Maximum 500 words)</w:t>
            </w:r>
          </w:p>
          <w:p w14:paraId="077CBBB2" w14:textId="3F15252F" w:rsidR="00FC1101" w:rsidRPr="00FC1101" w:rsidRDefault="00FC1101" w:rsidP="00433FB9">
            <w:pPr>
              <w:pStyle w:val="Paragraphedeliste"/>
              <w:numPr>
                <w:ilvl w:val="0"/>
                <w:numId w:val="15"/>
              </w:numPr>
              <w:ind w:left="342"/>
              <w:rPr>
                <w:sz w:val="21"/>
                <w:szCs w:val="21"/>
              </w:rPr>
            </w:pPr>
            <w:r w:rsidRPr="00FC1101">
              <w:rPr>
                <w:sz w:val="21"/>
                <w:szCs w:val="21"/>
              </w:rPr>
              <w:t xml:space="preserve">How does your proposed multi-country project provide </w:t>
            </w:r>
            <w:r w:rsidRPr="00FC1101">
              <w:rPr>
                <w:b/>
                <w:bCs/>
                <w:sz w:val="21"/>
                <w:szCs w:val="21"/>
              </w:rPr>
              <w:t>add value and impact beyond the national level</w:t>
            </w:r>
            <w:r w:rsidRPr="00FC1101">
              <w:rPr>
                <w:sz w:val="21"/>
                <w:szCs w:val="21"/>
              </w:rPr>
              <w:t xml:space="preserve">? </w:t>
            </w:r>
          </w:p>
          <w:p w14:paraId="6682BAD9" w14:textId="4886004E" w:rsidR="00FC1101" w:rsidRPr="00FC1101" w:rsidRDefault="00FC1101" w:rsidP="00433FB9">
            <w:pPr>
              <w:pStyle w:val="Paragraphedeliste"/>
              <w:numPr>
                <w:ilvl w:val="0"/>
                <w:numId w:val="15"/>
              </w:numPr>
              <w:ind w:left="341"/>
              <w:rPr>
                <w:sz w:val="21"/>
                <w:szCs w:val="21"/>
              </w:rPr>
            </w:pPr>
            <w:r w:rsidRPr="00FC1101">
              <w:rPr>
                <w:sz w:val="21"/>
                <w:szCs w:val="21"/>
              </w:rPr>
              <w:t xml:space="preserve">Please describe the </w:t>
            </w:r>
            <w:r w:rsidRPr="00FC1101">
              <w:rPr>
                <w:b/>
                <w:bCs/>
                <w:sz w:val="21"/>
                <w:szCs w:val="21"/>
              </w:rPr>
              <w:t>synergies and collaborative efforts across countries</w:t>
            </w:r>
            <w:r w:rsidRPr="00FC1101">
              <w:rPr>
                <w:sz w:val="21"/>
                <w:szCs w:val="21"/>
              </w:rPr>
              <w:t xml:space="preserve"> that will lead to greater impact than could be achieved through separate national-level projects.  </w:t>
            </w:r>
          </w:p>
        </w:tc>
      </w:tr>
      <w:tr w:rsidR="00ED4C92" w:rsidRPr="001E0D1F" w14:paraId="5040CEFE" w14:textId="77777777" w:rsidTr="00FC1101">
        <w:tc>
          <w:tcPr>
            <w:tcW w:w="10790" w:type="dxa"/>
            <w:tcBorders>
              <w:top w:val="dotted" w:sz="4" w:space="0" w:color="DDD9C3"/>
              <w:left w:val="dotted" w:sz="4" w:space="0" w:color="DDD9C3"/>
              <w:bottom w:val="dotted" w:sz="4" w:space="0" w:color="DDD9C3"/>
              <w:right w:val="dotted" w:sz="4" w:space="0" w:color="DDD9C3"/>
            </w:tcBorders>
            <w:shd w:val="clear" w:color="auto" w:fill="auto"/>
          </w:tcPr>
          <w:p w14:paraId="7F1B2AAB" w14:textId="280DDA50" w:rsidR="00B6403A" w:rsidRPr="00FC1101" w:rsidRDefault="00BB4E1A" w:rsidP="00436CB9">
            <w:pPr>
              <w:rPr>
                <w:sz w:val="21"/>
                <w:szCs w:val="21"/>
              </w:rPr>
            </w:pPr>
            <w:r w:rsidRPr="00FC1101">
              <w:rPr>
                <w:sz w:val="21"/>
                <w:szCs w:val="21"/>
              </w:rPr>
              <w:t xml:space="preserve"> </w:t>
            </w:r>
          </w:p>
        </w:tc>
      </w:tr>
    </w:tbl>
    <w:p w14:paraId="58DE1251" w14:textId="77777777" w:rsidR="00022E8A" w:rsidRPr="00FA5D29" w:rsidRDefault="00022E8A" w:rsidP="056A6085">
      <w:pPr>
        <w:rPr>
          <w:sz w:val="20"/>
          <w:szCs w:val="22"/>
        </w:rPr>
      </w:pPr>
    </w:p>
    <w:tbl>
      <w:tblPr>
        <w:tblW w:w="0" w:type="auto"/>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10790"/>
      </w:tblGrid>
      <w:tr w:rsidR="006717A4" w:rsidRPr="001E0D1F" w14:paraId="0B7171C6" w14:textId="59745297" w:rsidTr="00FC1101">
        <w:tc>
          <w:tcPr>
            <w:tcW w:w="10790" w:type="dxa"/>
            <w:shd w:val="clear" w:color="auto" w:fill="B4C6E7" w:themeFill="accent1" w:themeFillTint="66"/>
          </w:tcPr>
          <w:p w14:paraId="331CA7AB" w14:textId="2B5EEED9" w:rsidR="00B115AE" w:rsidRPr="00FC1101" w:rsidRDefault="00927B93" w:rsidP="00F46455">
            <w:pPr>
              <w:rPr>
                <w:sz w:val="21"/>
                <w:szCs w:val="21"/>
                <w:lang w:val="en-GB"/>
              </w:rPr>
            </w:pPr>
            <w:r w:rsidRPr="00FC1101">
              <w:rPr>
                <w:b/>
                <w:bCs/>
                <w:sz w:val="21"/>
                <w:szCs w:val="21"/>
                <w:lang w:val="en-GB"/>
              </w:rPr>
              <w:t xml:space="preserve">Ethics </w:t>
            </w:r>
            <w:r w:rsidR="4982C117" w:rsidRPr="00FC1101">
              <w:rPr>
                <w:b/>
                <w:bCs/>
                <w:sz w:val="21"/>
                <w:szCs w:val="21"/>
                <w:lang w:val="en-GB"/>
              </w:rPr>
              <w:t xml:space="preserve">and Safety </w:t>
            </w:r>
            <w:r w:rsidR="00D66CB2" w:rsidRPr="00FC1101">
              <w:rPr>
                <w:b/>
                <w:bCs/>
                <w:sz w:val="21"/>
                <w:szCs w:val="21"/>
                <w:lang w:val="en-GB"/>
              </w:rPr>
              <w:t>&amp;</w:t>
            </w:r>
            <w:r w:rsidR="000E6E4E" w:rsidRPr="00FC1101">
              <w:rPr>
                <w:b/>
                <w:bCs/>
                <w:sz w:val="21"/>
                <w:szCs w:val="21"/>
                <w:lang w:val="en-GB"/>
              </w:rPr>
              <w:t xml:space="preserve"> Survivor-Centred</w:t>
            </w:r>
            <w:r w:rsidR="000E6E4E" w:rsidRPr="00FC1101">
              <w:rPr>
                <w:sz w:val="21"/>
                <w:szCs w:val="21"/>
                <w:lang w:val="en-GB"/>
              </w:rPr>
              <w:t xml:space="preserve"> </w:t>
            </w:r>
            <w:r w:rsidR="000E6E4E" w:rsidRPr="00FC1101">
              <w:rPr>
                <w:b/>
                <w:bCs/>
                <w:sz w:val="21"/>
                <w:szCs w:val="21"/>
                <w:lang w:val="en-GB"/>
              </w:rPr>
              <w:t xml:space="preserve">Approach </w:t>
            </w:r>
            <w:r w:rsidR="777854C0" w:rsidRPr="00FC1101">
              <w:rPr>
                <w:sz w:val="21"/>
                <w:szCs w:val="21"/>
                <w:lang w:val="en-GB"/>
              </w:rPr>
              <w:t>(Maximum 500 words)</w:t>
            </w:r>
            <w:r w:rsidR="2E00B911" w:rsidRPr="00FC1101">
              <w:rPr>
                <w:sz w:val="21"/>
                <w:szCs w:val="21"/>
                <w:lang w:val="en-GB"/>
              </w:rPr>
              <w:t xml:space="preserve"> </w:t>
            </w:r>
          </w:p>
          <w:p w14:paraId="44679C97" w14:textId="7C007773" w:rsidR="006D6109" w:rsidRPr="00FC1101" w:rsidRDefault="006D6109" w:rsidP="00433FB9">
            <w:pPr>
              <w:pStyle w:val="Paragraphedeliste"/>
              <w:numPr>
                <w:ilvl w:val="0"/>
                <w:numId w:val="16"/>
              </w:numPr>
              <w:ind w:left="342"/>
              <w:rPr>
                <w:sz w:val="21"/>
                <w:szCs w:val="21"/>
              </w:rPr>
            </w:pPr>
            <w:r w:rsidRPr="00FC1101">
              <w:rPr>
                <w:sz w:val="21"/>
                <w:szCs w:val="21"/>
              </w:rPr>
              <w:t xml:space="preserve">How will your organization ensure the safety, dignity, and well-being of all </w:t>
            </w:r>
            <w:r w:rsidRPr="00FC1101">
              <w:rPr>
                <w:b/>
                <w:bCs/>
                <w:sz w:val="21"/>
                <w:szCs w:val="21"/>
              </w:rPr>
              <w:t>project beneficiaries</w:t>
            </w:r>
            <w:r w:rsidRPr="00FC1101">
              <w:rPr>
                <w:sz w:val="21"/>
                <w:szCs w:val="21"/>
              </w:rPr>
              <w:t xml:space="preserve">, and more particularly of children, at-risk women and girls, and survivors of violence? </w:t>
            </w:r>
          </w:p>
          <w:p w14:paraId="13BB1716" w14:textId="38F367C5" w:rsidR="006717A4" w:rsidRPr="00421F8D" w:rsidRDefault="006D6109" w:rsidP="00433FB9">
            <w:pPr>
              <w:pStyle w:val="Paragraphedeliste"/>
              <w:numPr>
                <w:ilvl w:val="0"/>
                <w:numId w:val="16"/>
              </w:numPr>
              <w:ind w:left="342"/>
            </w:pPr>
            <w:r w:rsidRPr="00FC1101">
              <w:rPr>
                <w:sz w:val="21"/>
                <w:szCs w:val="21"/>
              </w:rPr>
              <w:t xml:space="preserve">How will you ensure the safety </w:t>
            </w:r>
            <w:r w:rsidR="003220BD" w:rsidRPr="00FC1101">
              <w:rPr>
                <w:sz w:val="21"/>
                <w:szCs w:val="21"/>
              </w:rPr>
              <w:t xml:space="preserve">and well-being </w:t>
            </w:r>
            <w:r w:rsidRPr="00FC1101">
              <w:rPr>
                <w:sz w:val="21"/>
                <w:szCs w:val="21"/>
              </w:rPr>
              <w:t xml:space="preserve">of your </w:t>
            </w:r>
            <w:r w:rsidRPr="00FC1101">
              <w:rPr>
                <w:b/>
                <w:bCs/>
                <w:sz w:val="21"/>
                <w:szCs w:val="21"/>
              </w:rPr>
              <w:t>staff</w:t>
            </w:r>
            <w:r w:rsidRPr="00FC1101">
              <w:rPr>
                <w:sz w:val="21"/>
                <w:szCs w:val="21"/>
              </w:rPr>
              <w:t>?</w:t>
            </w:r>
          </w:p>
        </w:tc>
      </w:tr>
      <w:tr w:rsidR="006717A4" w:rsidRPr="001E0D1F" w14:paraId="50B1D117" w14:textId="77777777" w:rsidTr="00A40D6E">
        <w:tc>
          <w:tcPr>
            <w:tcW w:w="10790" w:type="dxa"/>
          </w:tcPr>
          <w:p w14:paraId="1A26770C" w14:textId="0B0AD93E" w:rsidR="006717A4" w:rsidRPr="001E0D1F" w:rsidRDefault="006717A4" w:rsidP="00A73EAF">
            <w:pPr>
              <w:rPr>
                <w:sz w:val="21"/>
                <w:szCs w:val="21"/>
                <w:lang w:val="en-GB"/>
              </w:rPr>
            </w:pPr>
            <w:r w:rsidRPr="001E0D1F">
              <w:rPr>
                <w:color w:val="2B579A"/>
                <w:sz w:val="21"/>
                <w:szCs w:val="21"/>
                <w:shd w:val="clear" w:color="auto" w:fill="E6E6E6"/>
                <w:lang w:val="en-GB"/>
              </w:rPr>
              <w:fldChar w:fldCharType="begin">
                <w:ffData>
                  <w:name w:val=""/>
                  <w:enabled/>
                  <w:calcOnExit w:val="0"/>
                  <w:textInput>
                    <w:maxLength w:val="3000"/>
                  </w:textInput>
                </w:ffData>
              </w:fldChar>
            </w:r>
            <w:r w:rsidRPr="001E0D1F">
              <w:rPr>
                <w:sz w:val="21"/>
                <w:szCs w:val="21"/>
                <w:lang w:val="en-GB"/>
              </w:rPr>
              <w:instrText xml:space="preserve"> FORMTEXT </w:instrText>
            </w:r>
            <w:r w:rsidRPr="001E0D1F">
              <w:rPr>
                <w:color w:val="2B579A"/>
                <w:sz w:val="21"/>
                <w:szCs w:val="21"/>
                <w:shd w:val="clear" w:color="auto" w:fill="E6E6E6"/>
                <w:lang w:val="en-GB"/>
              </w:rPr>
            </w:r>
            <w:r w:rsidRPr="001E0D1F">
              <w:rPr>
                <w:color w:val="2B579A"/>
                <w:sz w:val="21"/>
                <w:szCs w:val="21"/>
                <w:shd w:val="clear" w:color="auto" w:fill="E6E6E6"/>
                <w:lang w:val="en-GB"/>
              </w:rPr>
              <w:fldChar w:fldCharType="separate"/>
            </w:r>
            <w:r w:rsidRPr="001E0D1F">
              <w:rPr>
                <w:noProof/>
                <w:sz w:val="21"/>
                <w:szCs w:val="21"/>
                <w:lang w:val="en-GB"/>
              </w:rPr>
              <w:t> </w:t>
            </w:r>
            <w:r w:rsidRPr="001E0D1F">
              <w:rPr>
                <w:noProof/>
                <w:sz w:val="21"/>
                <w:szCs w:val="21"/>
                <w:lang w:val="en-GB"/>
              </w:rPr>
              <w:t> </w:t>
            </w:r>
            <w:r w:rsidRPr="001E0D1F">
              <w:rPr>
                <w:noProof/>
                <w:sz w:val="21"/>
                <w:szCs w:val="21"/>
                <w:lang w:val="en-GB"/>
              </w:rPr>
              <w:t> </w:t>
            </w:r>
            <w:r w:rsidRPr="001E0D1F">
              <w:rPr>
                <w:noProof/>
                <w:sz w:val="21"/>
                <w:szCs w:val="21"/>
                <w:lang w:val="en-GB"/>
              </w:rPr>
              <w:t> </w:t>
            </w:r>
            <w:r w:rsidRPr="001E0D1F">
              <w:rPr>
                <w:noProof/>
                <w:sz w:val="21"/>
                <w:szCs w:val="21"/>
                <w:lang w:val="en-GB"/>
              </w:rPr>
              <w:t> </w:t>
            </w:r>
            <w:r w:rsidRPr="001E0D1F">
              <w:rPr>
                <w:color w:val="2B579A"/>
                <w:sz w:val="21"/>
                <w:szCs w:val="21"/>
                <w:shd w:val="clear" w:color="auto" w:fill="E6E6E6"/>
                <w:lang w:val="en-GB"/>
              </w:rPr>
              <w:fldChar w:fldCharType="end"/>
            </w:r>
          </w:p>
        </w:tc>
      </w:tr>
    </w:tbl>
    <w:p w14:paraId="0AF5F487" w14:textId="64E8997C" w:rsidR="00A40D6E" w:rsidRPr="00FA5D29" w:rsidRDefault="00A40D6E" w:rsidP="645C57C9">
      <w:pPr>
        <w:rPr>
          <w:rFonts w:asciiTheme="minorHAnsi" w:hAnsiTheme="minorHAnsi" w:cstheme="minorBidi"/>
          <w:sz w:val="20"/>
          <w:szCs w:val="20"/>
          <w:lang w:val="en-GB"/>
        </w:rPr>
      </w:pPr>
      <w:r w:rsidRPr="645C57C9">
        <w:rPr>
          <w:rFonts w:asciiTheme="minorHAnsi" w:hAnsiTheme="minorHAnsi" w:cstheme="minorBidi"/>
          <w:sz w:val="16"/>
          <w:szCs w:val="16"/>
        </w:rPr>
        <w:t xml:space="preserve">EVAW Programming </w:t>
      </w:r>
      <w:r w:rsidR="31664209" w:rsidRPr="645C57C9">
        <w:rPr>
          <w:rFonts w:asciiTheme="minorHAnsi" w:hAnsiTheme="minorHAnsi" w:cstheme="minorBidi"/>
          <w:sz w:val="16"/>
          <w:szCs w:val="16"/>
        </w:rPr>
        <w:t>P</w:t>
      </w:r>
      <w:r w:rsidRPr="645C57C9">
        <w:rPr>
          <w:rFonts w:asciiTheme="minorHAnsi" w:hAnsiTheme="minorHAnsi" w:cstheme="minorBidi"/>
          <w:sz w:val="16"/>
          <w:szCs w:val="16"/>
        </w:rPr>
        <w:t xml:space="preserve">rinciples can be found </w:t>
      </w:r>
      <w:hyperlink r:id="rId15">
        <w:r w:rsidRPr="645C57C9">
          <w:rPr>
            <w:rStyle w:val="Lienhypertexte"/>
            <w:rFonts w:asciiTheme="minorHAnsi" w:hAnsiTheme="minorHAnsi" w:cstheme="minorBidi"/>
            <w:sz w:val="16"/>
            <w:szCs w:val="16"/>
          </w:rPr>
          <w:t>here</w:t>
        </w:r>
      </w:hyperlink>
      <w:r w:rsidRPr="645C57C9">
        <w:rPr>
          <w:rFonts w:asciiTheme="minorHAnsi" w:hAnsiTheme="minorHAnsi" w:cstheme="minorBidi"/>
          <w:sz w:val="16"/>
          <w:szCs w:val="16"/>
        </w:rPr>
        <w:t>.</w:t>
      </w:r>
      <w:r w:rsidRPr="645C57C9">
        <w:rPr>
          <w:rFonts w:asciiTheme="minorHAnsi" w:hAnsiTheme="minorHAnsi" w:cstheme="minorBidi"/>
          <w:sz w:val="20"/>
          <w:szCs w:val="20"/>
          <w:lang w:val="en-GB"/>
        </w:rPr>
        <w:t xml:space="preserve"> </w:t>
      </w:r>
    </w:p>
    <w:p w14:paraId="717ADB63" w14:textId="77777777" w:rsidR="006717A4" w:rsidRPr="00FA5D29" w:rsidRDefault="006717A4" w:rsidP="056A6085">
      <w:pPr>
        <w:rPr>
          <w:sz w:val="20"/>
          <w:szCs w:val="22"/>
        </w:rPr>
      </w:pPr>
    </w:p>
    <w:tbl>
      <w:tblPr>
        <w:tblW w:w="0" w:type="auto"/>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10790"/>
      </w:tblGrid>
      <w:tr w:rsidR="003A2133" w:rsidRPr="001E0D1F" w14:paraId="37D9C186" w14:textId="77777777" w:rsidTr="00223346">
        <w:tc>
          <w:tcPr>
            <w:tcW w:w="10790" w:type="dxa"/>
            <w:shd w:val="clear" w:color="auto" w:fill="B4C6E7" w:themeFill="accent1" w:themeFillTint="66"/>
          </w:tcPr>
          <w:p w14:paraId="59E0CAF5" w14:textId="5D82C8BE" w:rsidR="00B115AE" w:rsidRPr="00D83EC8" w:rsidRDefault="1202A9E1" w:rsidP="00B115AE">
            <w:pPr>
              <w:rPr>
                <w:rFonts w:ascii="Segoe UI" w:eastAsia="Times New Roman" w:hAnsi="Segoe UI" w:cs="Segoe UI"/>
                <w:sz w:val="18"/>
                <w:szCs w:val="18"/>
                <w:lang w:eastAsia="fr-CH"/>
              </w:rPr>
            </w:pPr>
            <w:r w:rsidRPr="2B8787DB">
              <w:rPr>
                <w:b/>
                <w:bCs/>
                <w:sz w:val="21"/>
                <w:szCs w:val="21"/>
                <w:lang w:val="en-GB"/>
              </w:rPr>
              <w:lastRenderedPageBreak/>
              <w:t xml:space="preserve">Risk Analysis </w:t>
            </w:r>
            <w:r w:rsidR="00D66CB2" w:rsidRPr="3C9211FA">
              <w:rPr>
                <w:b/>
                <w:bCs/>
                <w:sz w:val="21"/>
                <w:szCs w:val="21"/>
                <w:lang w:val="en-GB"/>
              </w:rPr>
              <w:t>&amp;</w:t>
            </w:r>
            <w:r w:rsidRPr="2B8787DB">
              <w:rPr>
                <w:b/>
                <w:bCs/>
                <w:sz w:val="21"/>
                <w:szCs w:val="21"/>
                <w:lang w:val="en-GB"/>
              </w:rPr>
              <w:t xml:space="preserve"> Mitigation Measures </w:t>
            </w:r>
            <w:r w:rsidRPr="2B8787DB">
              <w:rPr>
                <w:sz w:val="21"/>
                <w:szCs w:val="21"/>
                <w:lang w:val="en-GB"/>
              </w:rPr>
              <w:t>(Maximum 750 words)</w:t>
            </w:r>
            <w:r w:rsidRPr="2B8787DB">
              <w:rPr>
                <w:rStyle w:val="Appelnotedebasdep"/>
                <w:sz w:val="21"/>
                <w:szCs w:val="21"/>
                <w:lang w:val="en-GB"/>
              </w:rPr>
              <w:t xml:space="preserve"> </w:t>
            </w:r>
          </w:p>
          <w:p w14:paraId="70D1908D" w14:textId="4DE19461" w:rsidR="00B115AE" w:rsidRPr="00B115AE" w:rsidRDefault="00B115AE" w:rsidP="00433FB9">
            <w:pPr>
              <w:pStyle w:val="Paragraphedeliste"/>
              <w:numPr>
                <w:ilvl w:val="0"/>
                <w:numId w:val="10"/>
              </w:numPr>
              <w:rPr>
                <w:sz w:val="21"/>
                <w:szCs w:val="21"/>
              </w:rPr>
            </w:pPr>
            <w:r w:rsidRPr="00B115AE">
              <w:rPr>
                <w:sz w:val="21"/>
                <w:szCs w:val="21"/>
              </w:rPr>
              <w:t xml:space="preserve">Provide an assessment of </w:t>
            </w:r>
            <w:r w:rsidRPr="004D0B80">
              <w:rPr>
                <w:b/>
                <w:sz w:val="21"/>
                <w:szCs w:val="21"/>
              </w:rPr>
              <w:t>external risks</w:t>
            </w:r>
            <w:r w:rsidRPr="00B115AE">
              <w:rPr>
                <w:sz w:val="21"/>
                <w:szCs w:val="21"/>
              </w:rPr>
              <w:t xml:space="preserve"> related to your context (political </w:t>
            </w:r>
            <w:r w:rsidR="00776066">
              <w:rPr>
                <w:sz w:val="21"/>
                <w:szCs w:val="21"/>
              </w:rPr>
              <w:t xml:space="preserve">and economic </w:t>
            </w:r>
            <w:r w:rsidRPr="00B115AE">
              <w:rPr>
                <w:sz w:val="21"/>
                <w:szCs w:val="21"/>
              </w:rPr>
              <w:t>instability, conflict, environmental hazard, compounded crisis, etc.)</w:t>
            </w:r>
            <w:r w:rsidR="0059093B">
              <w:rPr>
                <w:sz w:val="21"/>
                <w:szCs w:val="21"/>
              </w:rPr>
              <w:t xml:space="preserve">. </w:t>
            </w:r>
          </w:p>
          <w:p w14:paraId="425ED54E" w14:textId="2370956E" w:rsidR="00F34A8D" w:rsidRPr="00490AC8" w:rsidRDefault="003A2133" w:rsidP="00433FB9">
            <w:pPr>
              <w:pStyle w:val="Paragraphedeliste"/>
              <w:numPr>
                <w:ilvl w:val="0"/>
                <w:numId w:val="10"/>
              </w:numPr>
              <w:ind w:left="330"/>
              <w:rPr>
                <w:sz w:val="21"/>
                <w:szCs w:val="21"/>
              </w:rPr>
            </w:pPr>
            <w:r w:rsidRPr="00421F8D">
              <w:rPr>
                <w:sz w:val="21"/>
                <w:szCs w:val="21"/>
              </w:rPr>
              <w:t>Provide</w:t>
            </w:r>
            <w:r w:rsidRPr="00421F8D">
              <w:rPr>
                <w:sz w:val="21"/>
                <w:szCs w:val="21"/>
                <w:lang w:val="en-GB"/>
              </w:rPr>
              <w:t xml:space="preserve"> an </w:t>
            </w:r>
            <w:r w:rsidRPr="000C40B4">
              <w:rPr>
                <w:sz w:val="21"/>
                <w:szCs w:val="21"/>
                <w:lang w:val="en-GB"/>
              </w:rPr>
              <w:t>assessment</w:t>
            </w:r>
            <w:r w:rsidRPr="00421F8D">
              <w:rPr>
                <w:sz w:val="21"/>
                <w:szCs w:val="21"/>
                <w:lang w:val="en-GB"/>
              </w:rPr>
              <w:t xml:space="preserve"> of </w:t>
            </w:r>
            <w:r w:rsidRPr="004D0B80">
              <w:rPr>
                <w:b/>
                <w:sz w:val="21"/>
                <w:szCs w:val="21"/>
                <w:lang w:val="en-GB"/>
              </w:rPr>
              <w:t xml:space="preserve">risks related to your interventions </w:t>
            </w:r>
            <w:r w:rsidR="00094879" w:rsidRPr="004D0B80">
              <w:rPr>
                <w:b/>
                <w:sz w:val="21"/>
                <w:szCs w:val="21"/>
                <w:lang w:val="en-GB"/>
              </w:rPr>
              <w:t>and/or organization</w:t>
            </w:r>
            <w:r w:rsidR="00094879" w:rsidRPr="00421F8D">
              <w:rPr>
                <w:sz w:val="21"/>
                <w:szCs w:val="21"/>
                <w:lang w:val="en-GB"/>
              </w:rPr>
              <w:t xml:space="preserve"> </w:t>
            </w:r>
            <w:r w:rsidR="00087B79" w:rsidRPr="00421F8D">
              <w:rPr>
                <w:sz w:val="21"/>
                <w:szCs w:val="21"/>
                <w:lang w:val="en-GB"/>
              </w:rPr>
              <w:t xml:space="preserve">(resistance or backlash from community/duty bearers, etc.) </w:t>
            </w:r>
          </w:p>
          <w:p w14:paraId="466F5341" w14:textId="10A54229" w:rsidR="003A2133" w:rsidRPr="00490AC8" w:rsidRDefault="00DB2178" w:rsidP="00433FB9">
            <w:pPr>
              <w:pStyle w:val="Paragraphedeliste"/>
              <w:numPr>
                <w:ilvl w:val="0"/>
                <w:numId w:val="10"/>
              </w:numPr>
              <w:ind w:left="330"/>
              <w:rPr>
                <w:sz w:val="21"/>
                <w:szCs w:val="21"/>
              </w:rPr>
            </w:pPr>
            <w:r>
              <w:rPr>
                <w:sz w:val="21"/>
                <w:szCs w:val="21"/>
              </w:rPr>
              <w:t>Explain</w:t>
            </w:r>
            <w:r w:rsidR="0059093B" w:rsidRPr="00490AC8">
              <w:rPr>
                <w:sz w:val="21"/>
                <w:szCs w:val="21"/>
              </w:rPr>
              <w:t xml:space="preserve"> </w:t>
            </w:r>
            <w:r w:rsidR="0059093B" w:rsidRPr="00490AC8">
              <w:rPr>
                <w:b/>
                <w:bCs/>
                <w:sz w:val="21"/>
                <w:szCs w:val="21"/>
              </w:rPr>
              <w:t>how you plan to assess, monitor</w:t>
            </w:r>
            <w:r w:rsidR="00EC2763">
              <w:rPr>
                <w:b/>
                <w:bCs/>
                <w:sz w:val="21"/>
                <w:szCs w:val="21"/>
              </w:rPr>
              <w:t>,</w:t>
            </w:r>
            <w:r w:rsidR="0059093B" w:rsidRPr="00490AC8">
              <w:rPr>
                <w:b/>
                <w:bCs/>
                <w:sz w:val="21"/>
                <w:szCs w:val="21"/>
              </w:rPr>
              <w:t xml:space="preserve"> and mitigate these risks</w:t>
            </w:r>
            <w:r w:rsidR="00F96A40">
              <w:rPr>
                <w:b/>
                <w:bCs/>
                <w:sz w:val="21"/>
                <w:szCs w:val="21"/>
              </w:rPr>
              <w:t>.</w:t>
            </w:r>
            <w:r w:rsidR="0066441C" w:rsidRPr="00490AC8">
              <w:rPr>
                <w:sz w:val="21"/>
                <w:szCs w:val="21"/>
              </w:rPr>
              <w:t xml:space="preserve"> </w:t>
            </w:r>
          </w:p>
        </w:tc>
      </w:tr>
      <w:tr w:rsidR="003A2133" w:rsidRPr="001E0D1F" w14:paraId="7739AF77" w14:textId="77777777" w:rsidTr="2B8787DB">
        <w:tc>
          <w:tcPr>
            <w:tcW w:w="10790" w:type="dxa"/>
          </w:tcPr>
          <w:p w14:paraId="37E21483" w14:textId="073C457D" w:rsidR="003A2133" w:rsidRPr="001E0D1F" w:rsidRDefault="003A2133" w:rsidP="00A73EAF">
            <w:pPr>
              <w:rPr>
                <w:sz w:val="21"/>
                <w:szCs w:val="21"/>
                <w:lang w:val="en-GB"/>
              </w:rPr>
            </w:pPr>
          </w:p>
        </w:tc>
      </w:tr>
      <w:tr w:rsidR="008B6C8D" w:rsidRPr="001E0D1F" w14:paraId="20191D92" w14:textId="77777777" w:rsidTr="00223346">
        <w:tc>
          <w:tcPr>
            <w:tcW w:w="10790" w:type="dxa"/>
            <w:shd w:val="clear" w:color="auto" w:fill="B4C6E7" w:themeFill="accent1" w:themeFillTint="66"/>
          </w:tcPr>
          <w:p w14:paraId="1CB37F31" w14:textId="6F313526" w:rsidR="008B6C8D" w:rsidRPr="001E0D1F" w:rsidRDefault="008B6C8D" w:rsidP="00A73EAF">
            <w:pPr>
              <w:rPr>
                <w:b/>
                <w:bCs/>
                <w:sz w:val="21"/>
                <w:szCs w:val="21"/>
              </w:rPr>
            </w:pPr>
            <w:r w:rsidRPr="3BABAA05">
              <w:rPr>
                <w:b/>
                <w:bCs/>
                <w:sz w:val="21"/>
                <w:szCs w:val="21"/>
                <w:lang w:val="en-GB"/>
              </w:rPr>
              <w:t xml:space="preserve">Partnership Strategy </w:t>
            </w:r>
            <w:r w:rsidRPr="3BABAA05">
              <w:rPr>
                <w:sz w:val="21"/>
                <w:szCs w:val="21"/>
                <w:lang w:val="en-GB"/>
              </w:rPr>
              <w:t xml:space="preserve">(Maximum </w:t>
            </w:r>
            <w:r w:rsidR="00223346">
              <w:rPr>
                <w:sz w:val="21"/>
                <w:szCs w:val="21"/>
                <w:lang w:val="en-GB"/>
              </w:rPr>
              <w:t>75</w:t>
            </w:r>
            <w:r w:rsidR="00367C48" w:rsidRPr="3BABAA05">
              <w:rPr>
                <w:sz w:val="21"/>
                <w:szCs w:val="21"/>
                <w:lang w:val="en-GB"/>
              </w:rPr>
              <w:t xml:space="preserve">0 </w:t>
            </w:r>
            <w:r w:rsidRPr="3BABAA05">
              <w:rPr>
                <w:sz w:val="21"/>
                <w:szCs w:val="21"/>
                <w:lang w:val="en-GB"/>
              </w:rPr>
              <w:t>words)</w:t>
            </w:r>
            <w:r w:rsidRPr="3BABAA05">
              <w:rPr>
                <w:rStyle w:val="Appelnotedebasdep"/>
                <w:sz w:val="21"/>
                <w:szCs w:val="21"/>
                <w:lang w:val="en-GB"/>
              </w:rPr>
              <w:t xml:space="preserve"> </w:t>
            </w:r>
          </w:p>
          <w:p w14:paraId="403A5614" w14:textId="5F8E553E" w:rsidR="00640970" w:rsidRDefault="005543AE" w:rsidP="00433FB9">
            <w:pPr>
              <w:pStyle w:val="Paragraphedeliste"/>
              <w:numPr>
                <w:ilvl w:val="0"/>
                <w:numId w:val="4"/>
              </w:numPr>
              <w:ind w:left="341"/>
              <w:rPr>
                <w:sz w:val="21"/>
                <w:szCs w:val="21"/>
                <w:lang w:val="en-GB"/>
              </w:rPr>
            </w:pPr>
            <w:r w:rsidRPr="00140EFE">
              <w:rPr>
                <w:sz w:val="21"/>
                <w:szCs w:val="21"/>
                <w:lang w:val="en-GB"/>
              </w:rPr>
              <w:t>L</w:t>
            </w:r>
            <w:r w:rsidR="000C718D" w:rsidRPr="00140EFE">
              <w:rPr>
                <w:sz w:val="21"/>
                <w:szCs w:val="21"/>
                <w:lang w:val="en-GB"/>
              </w:rPr>
              <w:t xml:space="preserve">ist </w:t>
            </w:r>
            <w:r w:rsidR="00BB3EB6" w:rsidRPr="00140EFE">
              <w:rPr>
                <w:sz w:val="21"/>
                <w:szCs w:val="21"/>
                <w:lang w:val="en-GB"/>
              </w:rPr>
              <w:t xml:space="preserve">the </w:t>
            </w:r>
            <w:r w:rsidR="008B6C8D" w:rsidRPr="00E0374E">
              <w:rPr>
                <w:b/>
                <w:bCs/>
                <w:sz w:val="21"/>
                <w:szCs w:val="21"/>
                <w:lang w:val="en-GB"/>
              </w:rPr>
              <w:t xml:space="preserve">partners </w:t>
            </w:r>
            <w:r w:rsidR="004E2DF4" w:rsidRPr="00E0374E">
              <w:rPr>
                <w:b/>
                <w:bCs/>
                <w:sz w:val="21"/>
                <w:szCs w:val="21"/>
                <w:lang w:val="en-GB"/>
              </w:rPr>
              <w:t>you will engage</w:t>
            </w:r>
            <w:r w:rsidR="004E2DF4">
              <w:rPr>
                <w:sz w:val="21"/>
                <w:szCs w:val="21"/>
                <w:lang w:val="en-GB"/>
              </w:rPr>
              <w:t xml:space="preserve"> with</w:t>
            </w:r>
            <w:r w:rsidR="004E2DF4" w:rsidRPr="00140EFE">
              <w:rPr>
                <w:sz w:val="21"/>
                <w:szCs w:val="21"/>
                <w:lang w:val="en-GB"/>
              </w:rPr>
              <w:t xml:space="preserve"> </w:t>
            </w:r>
            <w:r w:rsidR="008B6C8D" w:rsidRPr="00140EFE">
              <w:rPr>
                <w:sz w:val="21"/>
                <w:szCs w:val="21"/>
                <w:lang w:val="en-GB"/>
              </w:rPr>
              <w:t>(other local CSOs, INGOs, government bodies, private sector, researchers, networks</w:t>
            </w:r>
            <w:r w:rsidR="000675A8" w:rsidRPr="00140EFE">
              <w:rPr>
                <w:sz w:val="21"/>
                <w:szCs w:val="21"/>
                <w:lang w:val="en-GB"/>
              </w:rPr>
              <w:t xml:space="preserve"> and smaller grassroot</w:t>
            </w:r>
            <w:r w:rsidR="00EE02EF" w:rsidRPr="00140EFE">
              <w:rPr>
                <w:sz w:val="21"/>
                <w:szCs w:val="21"/>
                <w:lang w:val="en-GB"/>
              </w:rPr>
              <w:t>s</w:t>
            </w:r>
            <w:r w:rsidR="000675A8" w:rsidRPr="00140EFE">
              <w:rPr>
                <w:sz w:val="21"/>
                <w:szCs w:val="21"/>
                <w:lang w:val="en-GB"/>
              </w:rPr>
              <w:t xml:space="preserve"> organisations</w:t>
            </w:r>
            <w:r w:rsidR="008B6C8D" w:rsidRPr="00140EFE">
              <w:rPr>
                <w:sz w:val="21"/>
                <w:szCs w:val="21"/>
                <w:lang w:val="en-GB"/>
              </w:rPr>
              <w:t>)</w:t>
            </w:r>
            <w:r w:rsidR="00C16ADF">
              <w:rPr>
                <w:sz w:val="21"/>
                <w:szCs w:val="21"/>
                <w:lang w:val="en-GB"/>
              </w:rPr>
              <w:t xml:space="preserve">, and include information on </w:t>
            </w:r>
            <w:r w:rsidR="004E2DF4">
              <w:rPr>
                <w:sz w:val="21"/>
                <w:szCs w:val="21"/>
                <w:lang w:val="en-GB"/>
              </w:rPr>
              <w:t>your</w:t>
            </w:r>
            <w:r w:rsidR="00C16ADF">
              <w:rPr>
                <w:sz w:val="21"/>
                <w:szCs w:val="21"/>
                <w:lang w:val="en-GB"/>
              </w:rPr>
              <w:t xml:space="preserve"> current relationship </w:t>
            </w:r>
            <w:r w:rsidR="00836232">
              <w:rPr>
                <w:sz w:val="21"/>
                <w:szCs w:val="21"/>
                <w:lang w:val="en-GB"/>
              </w:rPr>
              <w:t>with them</w:t>
            </w:r>
            <w:r w:rsidR="00C16ADF">
              <w:rPr>
                <w:sz w:val="21"/>
                <w:szCs w:val="21"/>
                <w:lang w:val="en-GB"/>
              </w:rPr>
              <w:t xml:space="preserve"> (longstanding, new, to be established, etc)</w:t>
            </w:r>
            <w:r w:rsidR="00640970">
              <w:rPr>
                <w:sz w:val="21"/>
                <w:szCs w:val="21"/>
                <w:lang w:val="en-GB"/>
              </w:rPr>
              <w:t xml:space="preserve">. </w:t>
            </w:r>
          </w:p>
          <w:p w14:paraId="39E12965" w14:textId="295DE679" w:rsidR="008B6C8D" w:rsidRDefault="57B8D071" w:rsidP="00433FB9">
            <w:pPr>
              <w:pStyle w:val="Paragraphedeliste"/>
              <w:numPr>
                <w:ilvl w:val="0"/>
                <w:numId w:val="4"/>
              </w:numPr>
              <w:ind w:left="341"/>
              <w:rPr>
                <w:sz w:val="21"/>
                <w:szCs w:val="21"/>
                <w:lang w:val="en-GB"/>
              </w:rPr>
            </w:pPr>
            <w:r w:rsidRPr="2B8787DB">
              <w:rPr>
                <w:sz w:val="21"/>
                <w:szCs w:val="21"/>
                <w:lang w:val="en-GB"/>
              </w:rPr>
              <w:t xml:space="preserve">What will be the </w:t>
            </w:r>
            <w:r w:rsidRPr="00E0374E">
              <w:rPr>
                <w:b/>
                <w:bCs/>
                <w:sz w:val="21"/>
                <w:szCs w:val="21"/>
                <w:lang w:val="en-GB"/>
              </w:rPr>
              <w:t>role of each partner</w:t>
            </w:r>
            <w:r w:rsidR="1EA37DA7" w:rsidRPr="2B8787DB">
              <w:rPr>
                <w:sz w:val="21"/>
                <w:szCs w:val="21"/>
                <w:lang w:val="en-GB"/>
              </w:rPr>
              <w:t xml:space="preserve"> in the project</w:t>
            </w:r>
            <w:r w:rsidRPr="2B8787DB">
              <w:rPr>
                <w:sz w:val="21"/>
                <w:szCs w:val="21"/>
                <w:lang w:val="en-GB"/>
              </w:rPr>
              <w:t xml:space="preserve">? </w:t>
            </w:r>
            <w:r w:rsidR="00CA18B6">
              <w:rPr>
                <w:sz w:val="21"/>
                <w:szCs w:val="21"/>
                <w:lang w:val="en-GB"/>
              </w:rPr>
              <w:t>What is their experience in that area?</w:t>
            </w:r>
          </w:p>
          <w:p w14:paraId="0B38362B" w14:textId="2B3D984A" w:rsidR="008B6C8D" w:rsidRDefault="00AF40E6" w:rsidP="00433FB9">
            <w:pPr>
              <w:pStyle w:val="Paragraphedeliste"/>
              <w:numPr>
                <w:ilvl w:val="0"/>
                <w:numId w:val="4"/>
              </w:numPr>
              <w:ind w:left="341"/>
              <w:rPr>
                <w:sz w:val="21"/>
                <w:szCs w:val="21"/>
                <w:lang w:val="en-GB"/>
              </w:rPr>
            </w:pPr>
            <w:r w:rsidRPr="007772DC">
              <w:rPr>
                <w:sz w:val="21"/>
                <w:szCs w:val="21"/>
                <w:lang w:val="en-GB"/>
              </w:rPr>
              <w:t xml:space="preserve">How do you plan to make sure that your </w:t>
            </w:r>
            <w:r w:rsidRPr="007772DC">
              <w:rPr>
                <w:b/>
                <w:sz w:val="21"/>
                <w:szCs w:val="21"/>
                <w:lang w:val="en-GB"/>
              </w:rPr>
              <w:t>partnerships are fair</w:t>
            </w:r>
            <w:r w:rsidRPr="007772DC">
              <w:rPr>
                <w:sz w:val="21"/>
                <w:szCs w:val="21"/>
                <w:lang w:val="en-GB"/>
              </w:rPr>
              <w:t xml:space="preserve">, </w:t>
            </w:r>
            <w:r w:rsidRPr="00F6617A">
              <w:rPr>
                <w:b/>
                <w:sz w:val="21"/>
                <w:szCs w:val="21"/>
                <w:lang w:val="en-GB"/>
              </w:rPr>
              <w:t>beneficial</w:t>
            </w:r>
            <w:r w:rsidRPr="007772DC">
              <w:rPr>
                <w:sz w:val="21"/>
                <w:szCs w:val="21"/>
                <w:lang w:val="en-GB"/>
              </w:rPr>
              <w:t xml:space="preserve"> to everyone involved, and truly </w:t>
            </w:r>
            <w:r w:rsidRPr="00F6617A">
              <w:rPr>
                <w:b/>
                <w:sz w:val="21"/>
                <w:szCs w:val="21"/>
                <w:lang w:val="en-GB"/>
              </w:rPr>
              <w:t>meet the needs</w:t>
            </w:r>
            <w:r w:rsidRPr="007772DC">
              <w:rPr>
                <w:sz w:val="21"/>
                <w:szCs w:val="21"/>
                <w:lang w:val="en-GB"/>
              </w:rPr>
              <w:t xml:space="preserve"> of the women and girls your project is meant to support? </w:t>
            </w:r>
            <w:r w:rsidR="008B6C8D" w:rsidRPr="21A7AB0D">
              <w:rPr>
                <w:sz w:val="21"/>
                <w:szCs w:val="21"/>
                <w:lang w:val="en-GB"/>
              </w:rPr>
              <w:t xml:space="preserve"> </w:t>
            </w:r>
          </w:p>
          <w:p w14:paraId="3BFF160B" w14:textId="288A8C6A" w:rsidR="00AB4747" w:rsidRPr="00223346" w:rsidRDefault="00AB4747" w:rsidP="00433FB9">
            <w:pPr>
              <w:pStyle w:val="Paragraphedeliste"/>
              <w:numPr>
                <w:ilvl w:val="0"/>
                <w:numId w:val="4"/>
              </w:numPr>
              <w:ind w:left="341"/>
              <w:rPr>
                <w:sz w:val="21"/>
                <w:szCs w:val="21"/>
                <w:lang w:val="en-GB"/>
              </w:rPr>
            </w:pPr>
            <w:r w:rsidRPr="00223346" w:rsidDel="0003616D">
              <w:rPr>
                <w:sz w:val="21"/>
                <w:szCs w:val="21"/>
                <w:lang w:val="en-GB"/>
              </w:rPr>
              <w:t xml:space="preserve">If applicable, explain how your project will build or </w:t>
            </w:r>
            <w:r w:rsidRPr="00223346" w:rsidDel="0003616D">
              <w:rPr>
                <w:b/>
                <w:bCs/>
                <w:sz w:val="21"/>
                <w:szCs w:val="21"/>
                <w:lang w:val="en-GB"/>
              </w:rPr>
              <w:t>strengthen women’s movements</w:t>
            </w:r>
            <w:r w:rsidRPr="00223346" w:rsidDel="0003616D">
              <w:rPr>
                <w:sz w:val="21"/>
                <w:szCs w:val="21"/>
                <w:lang w:val="en-GB"/>
              </w:rPr>
              <w:t xml:space="preserve"> and </w:t>
            </w:r>
            <w:r w:rsidRPr="00F6617A" w:rsidDel="0003616D">
              <w:rPr>
                <w:b/>
                <w:sz w:val="21"/>
                <w:szCs w:val="21"/>
                <w:lang w:val="en-GB"/>
              </w:rPr>
              <w:t>strengthen capacities</w:t>
            </w:r>
            <w:r w:rsidRPr="00223346" w:rsidDel="0003616D">
              <w:rPr>
                <w:sz w:val="21"/>
                <w:szCs w:val="21"/>
                <w:lang w:val="en-GB"/>
              </w:rPr>
              <w:t xml:space="preserve"> of women’s rights organizations, including those representing marginalized groups, for impact at the national, regional and/or international levels?</w:t>
            </w:r>
            <w:r w:rsidRPr="00223346">
              <w:rPr>
                <w:sz w:val="21"/>
                <w:szCs w:val="21"/>
                <w:lang w:val="en-GB"/>
              </w:rPr>
              <w:t xml:space="preserve"> </w:t>
            </w:r>
          </w:p>
          <w:p w14:paraId="614E9E3B" w14:textId="260B8A8D" w:rsidR="00DB2178" w:rsidRPr="000678AE" w:rsidRDefault="00CB5700" w:rsidP="00433FB9">
            <w:pPr>
              <w:pStyle w:val="Paragraphedeliste"/>
              <w:numPr>
                <w:ilvl w:val="0"/>
                <w:numId w:val="4"/>
              </w:numPr>
              <w:ind w:left="341"/>
              <w:rPr>
                <w:sz w:val="21"/>
                <w:szCs w:val="21"/>
                <w:lang w:val="en-GB"/>
              </w:rPr>
            </w:pPr>
            <w:r w:rsidRPr="007772DC">
              <w:rPr>
                <w:sz w:val="21"/>
                <w:szCs w:val="21"/>
              </w:rPr>
              <w:t xml:space="preserve">For multi-country projects: How will you </w:t>
            </w:r>
            <w:r w:rsidRPr="007772DC">
              <w:rPr>
                <w:b/>
                <w:bCs/>
                <w:sz w:val="21"/>
                <w:szCs w:val="21"/>
              </w:rPr>
              <w:t>collaborate and coordinate</w:t>
            </w:r>
            <w:r w:rsidRPr="007772DC">
              <w:rPr>
                <w:sz w:val="21"/>
                <w:szCs w:val="21"/>
              </w:rPr>
              <w:t xml:space="preserve"> among the countries and partner organizations? </w:t>
            </w:r>
          </w:p>
        </w:tc>
      </w:tr>
      <w:tr w:rsidR="008B6C8D" w:rsidRPr="001E0D1F" w14:paraId="7A0B3FA6" w14:textId="77777777" w:rsidTr="2B8787DB">
        <w:tc>
          <w:tcPr>
            <w:tcW w:w="10790" w:type="dxa"/>
          </w:tcPr>
          <w:p w14:paraId="7E901F3C" w14:textId="69B041F4" w:rsidR="008B6C8D" w:rsidRPr="001E0D1F" w:rsidRDefault="008B6C8D" w:rsidP="00A73EAF">
            <w:pPr>
              <w:rPr>
                <w:sz w:val="21"/>
                <w:szCs w:val="21"/>
                <w:lang w:val="en-GB"/>
              </w:rPr>
            </w:pPr>
          </w:p>
        </w:tc>
      </w:tr>
    </w:tbl>
    <w:p w14:paraId="109F5D45" w14:textId="43F172C3" w:rsidR="000908C3" w:rsidRPr="00FA5D29" w:rsidRDefault="000908C3" w:rsidP="21A7AB0D">
      <w:pPr>
        <w:rPr>
          <w:sz w:val="20"/>
          <w:szCs w:val="22"/>
        </w:rPr>
      </w:pPr>
    </w:p>
    <w:tbl>
      <w:tblPr>
        <w:tblW w:w="0" w:type="auto"/>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10790"/>
      </w:tblGrid>
      <w:tr w:rsidR="00014A44" w:rsidRPr="001E0D1F" w14:paraId="37D901A9" w14:textId="77777777" w:rsidTr="00433FB9">
        <w:trPr>
          <w:trHeight w:val="431"/>
        </w:trPr>
        <w:tc>
          <w:tcPr>
            <w:tcW w:w="10790" w:type="dxa"/>
            <w:shd w:val="clear" w:color="auto" w:fill="B4C6E7" w:themeFill="accent1" w:themeFillTint="66"/>
          </w:tcPr>
          <w:p w14:paraId="03763753" w14:textId="425CD741" w:rsidR="00014A44" w:rsidRPr="001E0D1F" w:rsidRDefault="537DD345" w:rsidP="6FE47A19">
            <w:pPr>
              <w:rPr>
                <w:b/>
                <w:bCs/>
                <w:sz w:val="21"/>
                <w:szCs w:val="21"/>
              </w:rPr>
            </w:pPr>
            <w:r w:rsidRPr="3C9211FA">
              <w:rPr>
                <w:b/>
                <w:bCs/>
                <w:sz w:val="21"/>
                <w:szCs w:val="21"/>
                <w:lang w:val="en-GB"/>
              </w:rPr>
              <w:t xml:space="preserve">Transformative Approach &amp; Project Sustainability </w:t>
            </w:r>
            <w:r w:rsidRPr="3C9211FA">
              <w:rPr>
                <w:sz w:val="21"/>
                <w:szCs w:val="21"/>
                <w:lang w:val="en-GB"/>
              </w:rPr>
              <w:t xml:space="preserve">(Maximum </w:t>
            </w:r>
            <w:r w:rsidR="4641838E" w:rsidRPr="3C9211FA">
              <w:rPr>
                <w:sz w:val="21"/>
                <w:szCs w:val="21"/>
                <w:lang w:val="en-GB"/>
              </w:rPr>
              <w:t>5</w:t>
            </w:r>
            <w:r w:rsidRPr="3C9211FA">
              <w:rPr>
                <w:sz w:val="21"/>
                <w:szCs w:val="21"/>
                <w:lang w:val="en-GB"/>
              </w:rPr>
              <w:t>00 words)</w:t>
            </w:r>
            <w:r w:rsidRPr="3C9211FA">
              <w:rPr>
                <w:rStyle w:val="Appelnotedebasdep"/>
                <w:sz w:val="21"/>
                <w:szCs w:val="21"/>
                <w:lang w:val="en-GB"/>
              </w:rPr>
              <w:t xml:space="preserve"> </w:t>
            </w:r>
          </w:p>
          <w:p w14:paraId="5F229906" w14:textId="275AE2D2" w:rsidR="00A64592" w:rsidRPr="007772DC" w:rsidRDefault="00482C98" w:rsidP="00433FB9">
            <w:pPr>
              <w:pStyle w:val="Paragraphedeliste"/>
              <w:numPr>
                <w:ilvl w:val="0"/>
                <w:numId w:val="9"/>
              </w:numPr>
              <w:ind w:left="340"/>
              <w:rPr>
                <w:sz w:val="21"/>
                <w:szCs w:val="21"/>
                <w:lang w:val="en-GB"/>
              </w:rPr>
            </w:pPr>
            <w:r w:rsidRPr="009920C0">
              <w:rPr>
                <w:sz w:val="21"/>
                <w:szCs w:val="21"/>
                <w:lang w:val="en-GB"/>
              </w:rPr>
              <w:t xml:space="preserve">Describe how the project </w:t>
            </w:r>
            <w:r w:rsidR="00DF21D8">
              <w:rPr>
                <w:sz w:val="21"/>
                <w:szCs w:val="21"/>
                <w:lang w:val="en-GB"/>
              </w:rPr>
              <w:t>plans to</w:t>
            </w:r>
            <w:r w:rsidRPr="009920C0">
              <w:rPr>
                <w:sz w:val="21"/>
                <w:szCs w:val="21"/>
                <w:lang w:val="en-GB"/>
              </w:rPr>
              <w:t xml:space="preserve"> use a </w:t>
            </w:r>
            <w:r w:rsidRPr="00A64592">
              <w:rPr>
                <w:b/>
                <w:bCs/>
                <w:sz w:val="21"/>
                <w:szCs w:val="21"/>
                <w:lang w:val="en-GB"/>
              </w:rPr>
              <w:t>transformative approach</w:t>
            </w:r>
            <w:r w:rsidR="00A64592">
              <w:rPr>
                <w:b/>
                <w:bCs/>
                <w:sz w:val="21"/>
                <w:szCs w:val="21"/>
                <w:lang w:val="en-GB"/>
              </w:rPr>
              <w:t xml:space="preserve"> </w:t>
            </w:r>
            <w:r w:rsidR="00A64592" w:rsidRPr="007772DC">
              <w:rPr>
                <w:sz w:val="21"/>
                <w:szCs w:val="21"/>
                <w:lang w:val="en-GB"/>
              </w:rPr>
              <w:t xml:space="preserve">to create lasting change by </w:t>
            </w:r>
            <w:r w:rsidR="00C12487">
              <w:rPr>
                <w:sz w:val="21"/>
                <w:szCs w:val="21"/>
                <w:lang w:val="en-GB"/>
              </w:rPr>
              <w:t xml:space="preserve">addressing and </w:t>
            </w:r>
            <w:r w:rsidR="00A64592" w:rsidRPr="007772DC">
              <w:rPr>
                <w:sz w:val="21"/>
                <w:szCs w:val="21"/>
                <w:lang w:val="en-GB"/>
              </w:rPr>
              <w:t>challenging existing norms, structures, and practices</w:t>
            </w:r>
            <w:r w:rsidR="00C12487">
              <w:rPr>
                <w:sz w:val="21"/>
                <w:szCs w:val="21"/>
                <w:lang w:val="en-GB"/>
              </w:rPr>
              <w:t>.</w:t>
            </w:r>
          </w:p>
          <w:p w14:paraId="69352BAA" w14:textId="00465BE1" w:rsidR="007A15FC" w:rsidRPr="007A15FC" w:rsidRDefault="5E1F66D5" w:rsidP="00433FB9">
            <w:pPr>
              <w:pStyle w:val="Paragraphedeliste"/>
              <w:numPr>
                <w:ilvl w:val="0"/>
                <w:numId w:val="9"/>
              </w:numPr>
              <w:ind w:left="340"/>
              <w:rPr>
                <w:rFonts w:asciiTheme="minorHAnsi" w:eastAsiaTheme="minorEastAsia" w:hAnsiTheme="minorHAnsi" w:cstheme="minorBidi"/>
                <w:lang w:val="en-GB"/>
              </w:rPr>
            </w:pPr>
            <w:r w:rsidRPr="009920C0">
              <w:rPr>
                <w:sz w:val="21"/>
                <w:szCs w:val="21"/>
                <w:lang w:val="en-GB"/>
              </w:rPr>
              <w:t xml:space="preserve">Describe how the results achieved through this project (including capacities, services, partnerships, etc) will be </w:t>
            </w:r>
            <w:r w:rsidRPr="009920C0">
              <w:rPr>
                <w:b/>
                <w:bCs/>
                <w:sz w:val="21"/>
                <w:szCs w:val="21"/>
                <w:lang w:val="en-GB"/>
              </w:rPr>
              <w:t>sustained over time</w:t>
            </w:r>
            <w:r w:rsidR="499F5AA9" w:rsidRPr="009920C0">
              <w:rPr>
                <w:sz w:val="21"/>
                <w:szCs w:val="21"/>
                <w:lang w:val="en-GB"/>
              </w:rPr>
              <w:t xml:space="preserve"> and </w:t>
            </w:r>
            <w:r w:rsidR="70F87A12" w:rsidRPr="009920C0">
              <w:rPr>
                <w:sz w:val="21"/>
                <w:szCs w:val="21"/>
                <w:lang w:val="en-GB"/>
              </w:rPr>
              <w:t>maintained</w:t>
            </w:r>
            <w:r w:rsidR="69EA84DC" w:rsidRPr="009920C0">
              <w:rPr>
                <w:sz w:val="21"/>
                <w:szCs w:val="21"/>
                <w:lang w:val="en-GB"/>
              </w:rPr>
              <w:t xml:space="preserve"> after</w:t>
            </w:r>
            <w:r w:rsidR="70F87A12" w:rsidRPr="009920C0">
              <w:rPr>
                <w:sz w:val="21"/>
                <w:szCs w:val="21"/>
                <w:lang w:val="en-GB"/>
              </w:rPr>
              <w:t xml:space="preserve"> the project </w:t>
            </w:r>
            <w:r w:rsidR="5E3FAC3B" w:rsidRPr="009920C0">
              <w:rPr>
                <w:sz w:val="21"/>
                <w:szCs w:val="21"/>
                <w:lang w:val="en-GB"/>
              </w:rPr>
              <w:t>end</w:t>
            </w:r>
            <w:r w:rsidR="003B5A9A" w:rsidRPr="009920C0">
              <w:rPr>
                <w:sz w:val="21"/>
                <w:szCs w:val="21"/>
                <w:lang w:val="en-GB"/>
              </w:rPr>
              <w:t>s</w:t>
            </w:r>
            <w:r w:rsidR="70F87A12" w:rsidRPr="009920C0">
              <w:rPr>
                <w:sz w:val="21"/>
                <w:szCs w:val="21"/>
                <w:lang w:val="en-GB"/>
              </w:rPr>
              <w:t>.</w:t>
            </w:r>
          </w:p>
        </w:tc>
      </w:tr>
      <w:tr w:rsidR="00014A44" w:rsidRPr="001E0D1F" w14:paraId="6CB62006" w14:textId="77777777" w:rsidTr="2B8787DB">
        <w:tc>
          <w:tcPr>
            <w:tcW w:w="10790" w:type="dxa"/>
          </w:tcPr>
          <w:p w14:paraId="1B216F43" w14:textId="55415AF1" w:rsidR="00014A44" w:rsidRPr="001E0D1F" w:rsidRDefault="00014A44" w:rsidP="00304524">
            <w:pPr>
              <w:rPr>
                <w:sz w:val="21"/>
                <w:szCs w:val="21"/>
                <w:lang w:val="en-GB"/>
              </w:rPr>
            </w:pPr>
          </w:p>
        </w:tc>
      </w:tr>
    </w:tbl>
    <w:p w14:paraId="2857F839" w14:textId="77777777" w:rsidR="000908C3" w:rsidRPr="00FA5D29" w:rsidRDefault="000908C3" w:rsidP="000908C3">
      <w:pPr>
        <w:rPr>
          <w:sz w:val="20"/>
          <w:szCs w:val="20"/>
          <w:lang w:val="en-GB"/>
        </w:rPr>
      </w:pPr>
    </w:p>
    <w:tbl>
      <w:tblPr>
        <w:tblW w:w="0" w:type="auto"/>
        <w:tblBorders>
          <w:top w:val="dotted" w:sz="4" w:space="0" w:color="DDD9C3"/>
          <w:left w:val="dotted" w:sz="4" w:space="0" w:color="DDD9C3"/>
          <w:bottom w:val="dotted" w:sz="4" w:space="0" w:color="DDD9C3"/>
          <w:right w:val="dotted" w:sz="4" w:space="0" w:color="DDD9C3"/>
          <w:insideH w:val="dotted" w:sz="4" w:space="0" w:color="DDD9C3"/>
          <w:insideV w:val="dotted" w:sz="4" w:space="0" w:color="DDD9C3"/>
        </w:tblBorders>
        <w:tblLook w:val="00A0" w:firstRow="1" w:lastRow="0" w:firstColumn="1" w:lastColumn="0" w:noHBand="0" w:noVBand="0"/>
      </w:tblPr>
      <w:tblGrid>
        <w:gridCol w:w="10790"/>
      </w:tblGrid>
      <w:tr w:rsidR="00003961" w:rsidRPr="001E0D1F" w14:paraId="7A6370C8" w14:textId="77777777" w:rsidTr="00433FB9">
        <w:tc>
          <w:tcPr>
            <w:tcW w:w="10790" w:type="dxa"/>
            <w:shd w:val="clear" w:color="auto" w:fill="B4C6E7" w:themeFill="accent1" w:themeFillTint="66"/>
          </w:tcPr>
          <w:p w14:paraId="613FDD92" w14:textId="295E28E4" w:rsidR="00003961" w:rsidRPr="001E0D1F" w:rsidRDefault="48E30065" w:rsidP="00215A96">
            <w:pPr>
              <w:rPr>
                <w:b/>
                <w:bCs/>
                <w:sz w:val="21"/>
                <w:szCs w:val="21"/>
              </w:rPr>
            </w:pPr>
            <w:r w:rsidRPr="00436CB9">
              <w:rPr>
                <w:b/>
                <w:sz w:val="21"/>
                <w:szCs w:val="21"/>
              </w:rPr>
              <w:t>Monitoring</w:t>
            </w:r>
            <w:r w:rsidR="696B3B38" w:rsidRPr="00436CB9">
              <w:rPr>
                <w:b/>
                <w:sz w:val="21"/>
                <w:szCs w:val="21"/>
              </w:rPr>
              <w:t>, Evaluation</w:t>
            </w:r>
            <w:r w:rsidR="11A1FECE" w:rsidRPr="00436CB9">
              <w:rPr>
                <w:b/>
                <w:sz w:val="21"/>
                <w:szCs w:val="21"/>
              </w:rPr>
              <w:t xml:space="preserve"> &amp; </w:t>
            </w:r>
            <w:r w:rsidR="00724BA5" w:rsidRPr="00436CB9">
              <w:rPr>
                <w:b/>
                <w:sz w:val="21"/>
                <w:szCs w:val="21"/>
              </w:rPr>
              <w:t>L</w:t>
            </w:r>
            <w:r w:rsidRPr="00436CB9">
              <w:rPr>
                <w:b/>
                <w:sz w:val="21"/>
                <w:szCs w:val="21"/>
              </w:rPr>
              <w:t xml:space="preserve">earning </w:t>
            </w:r>
            <w:r w:rsidR="0DC9F30A" w:rsidRPr="1D4A8479">
              <w:rPr>
                <w:sz w:val="21"/>
                <w:szCs w:val="21"/>
                <w:lang w:val="en-GB"/>
              </w:rPr>
              <w:t>(Maximum 300 words)</w:t>
            </w:r>
            <w:r w:rsidR="0DC9F30A" w:rsidRPr="1D4A8479">
              <w:rPr>
                <w:rStyle w:val="Appelnotedebasdep"/>
                <w:sz w:val="21"/>
                <w:szCs w:val="21"/>
                <w:lang w:val="en-GB"/>
              </w:rPr>
              <w:t xml:space="preserve"> </w:t>
            </w:r>
          </w:p>
          <w:p w14:paraId="1063E5CC" w14:textId="41006031" w:rsidR="00E67C69" w:rsidRDefault="1E6CCF60" w:rsidP="00433FB9">
            <w:pPr>
              <w:pStyle w:val="Paragraphedeliste"/>
              <w:numPr>
                <w:ilvl w:val="0"/>
                <w:numId w:val="7"/>
              </w:numPr>
              <w:ind w:left="341"/>
              <w:rPr>
                <w:sz w:val="21"/>
                <w:szCs w:val="21"/>
              </w:rPr>
            </w:pPr>
            <w:r w:rsidRPr="1D4A8479">
              <w:rPr>
                <w:sz w:val="21"/>
                <w:szCs w:val="21"/>
              </w:rPr>
              <w:t xml:space="preserve">Describe your </w:t>
            </w:r>
            <w:r w:rsidR="154C7299" w:rsidRPr="00B118C2">
              <w:rPr>
                <w:b/>
                <w:bCs/>
                <w:sz w:val="21"/>
                <w:szCs w:val="21"/>
              </w:rPr>
              <w:t xml:space="preserve">monitoring and </w:t>
            </w:r>
            <w:r w:rsidRPr="00B118C2">
              <w:rPr>
                <w:b/>
                <w:bCs/>
                <w:sz w:val="21"/>
                <w:szCs w:val="21"/>
              </w:rPr>
              <w:t>learning approach</w:t>
            </w:r>
            <w:r w:rsidR="154C7299" w:rsidRPr="00B118C2">
              <w:rPr>
                <w:b/>
                <w:bCs/>
                <w:sz w:val="21"/>
                <w:szCs w:val="21"/>
              </w:rPr>
              <w:t>es</w:t>
            </w:r>
            <w:r w:rsidR="5FF5E4C5" w:rsidRPr="1D4A8479">
              <w:rPr>
                <w:sz w:val="21"/>
                <w:szCs w:val="21"/>
              </w:rPr>
              <w:t>. What kind</w:t>
            </w:r>
            <w:r w:rsidRPr="1D4A8479">
              <w:rPr>
                <w:sz w:val="21"/>
                <w:szCs w:val="21"/>
              </w:rPr>
              <w:t xml:space="preserve"> of monitoring, </w:t>
            </w:r>
            <w:r w:rsidR="5BF0AADB" w:rsidRPr="1D4A8479">
              <w:rPr>
                <w:sz w:val="21"/>
                <w:szCs w:val="21"/>
              </w:rPr>
              <w:t>evaluation</w:t>
            </w:r>
            <w:r w:rsidRPr="1D4A8479">
              <w:rPr>
                <w:sz w:val="21"/>
                <w:szCs w:val="21"/>
              </w:rPr>
              <w:t xml:space="preserve">, research or listening tools and systems </w:t>
            </w:r>
            <w:r w:rsidR="5FF5E4C5" w:rsidRPr="1D4A8479">
              <w:rPr>
                <w:sz w:val="21"/>
                <w:szCs w:val="21"/>
              </w:rPr>
              <w:t xml:space="preserve">will be used </w:t>
            </w:r>
            <w:r w:rsidR="06736E06" w:rsidRPr="1D4A8479">
              <w:rPr>
                <w:sz w:val="21"/>
                <w:szCs w:val="21"/>
              </w:rPr>
              <w:t xml:space="preserve">at the beginning, during and end of </w:t>
            </w:r>
            <w:r w:rsidRPr="1D4A8479">
              <w:rPr>
                <w:sz w:val="21"/>
                <w:szCs w:val="21"/>
              </w:rPr>
              <w:t>project implementation</w:t>
            </w:r>
            <w:r w:rsidR="5FF5E4C5" w:rsidRPr="1D4A8479">
              <w:rPr>
                <w:sz w:val="21"/>
                <w:szCs w:val="21"/>
              </w:rPr>
              <w:t xml:space="preserve">? </w:t>
            </w:r>
            <w:r w:rsidRPr="1D4A8479">
              <w:rPr>
                <w:sz w:val="21"/>
                <w:szCs w:val="21"/>
              </w:rPr>
              <w:t xml:space="preserve"> </w:t>
            </w:r>
          </w:p>
          <w:p w14:paraId="4B4EED97" w14:textId="6027DF47" w:rsidR="00927FEC" w:rsidRDefault="00EA50B5" w:rsidP="00433FB9">
            <w:pPr>
              <w:pStyle w:val="Paragraphedeliste"/>
              <w:numPr>
                <w:ilvl w:val="0"/>
                <w:numId w:val="7"/>
              </w:numPr>
              <w:ind w:left="341"/>
              <w:rPr>
                <w:sz w:val="21"/>
                <w:szCs w:val="21"/>
              </w:rPr>
            </w:pPr>
            <w:r>
              <w:rPr>
                <w:sz w:val="21"/>
                <w:szCs w:val="21"/>
              </w:rPr>
              <w:t>How will</w:t>
            </w:r>
            <w:r w:rsidR="00AD0928" w:rsidRPr="0055213C">
              <w:rPr>
                <w:sz w:val="21"/>
                <w:szCs w:val="21"/>
              </w:rPr>
              <w:t xml:space="preserve"> you</w:t>
            </w:r>
            <w:r>
              <w:rPr>
                <w:sz w:val="21"/>
                <w:szCs w:val="21"/>
              </w:rPr>
              <w:t xml:space="preserve"> use this learning to adjust </w:t>
            </w:r>
            <w:r w:rsidR="00FD43C8">
              <w:rPr>
                <w:sz w:val="21"/>
                <w:szCs w:val="21"/>
              </w:rPr>
              <w:t>your project</w:t>
            </w:r>
            <w:r>
              <w:rPr>
                <w:sz w:val="21"/>
                <w:szCs w:val="21"/>
              </w:rPr>
              <w:t xml:space="preserve"> </w:t>
            </w:r>
            <w:r w:rsidR="00D9212C">
              <w:rPr>
                <w:sz w:val="21"/>
                <w:szCs w:val="21"/>
              </w:rPr>
              <w:t>to ensure it meets its objectives and the needs of the beneficiaries</w:t>
            </w:r>
            <w:r>
              <w:rPr>
                <w:sz w:val="21"/>
                <w:szCs w:val="21"/>
              </w:rPr>
              <w:t xml:space="preserve">? </w:t>
            </w:r>
          </w:p>
          <w:p w14:paraId="07198DD9" w14:textId="785364BF" w:rsidR="00003961" w:rsidRPr="005D0A10" w:rsidRDefault="314F539A" w:rsidP="00433FB9">
            <w:pPr>
              <w:pStyle w:val="Paragraphedeliste"/>
              <w:numPr>
                <w:ilvl w:val="0"/>
                <w:numId w:val="7"/>
              </w:numPr>
              <w:ind w:left="341"/>
              <w:rPr>
                <w:sz w:val="21"/>
                <w:szCs w:val="21"/>
                <w:lang w:val="en-GB"/>
              </w:rPr>
            </w:pPr>
            <w:r w:rsidRPr="1D4A8479">
              <w:rPr>
                <w:sz w:val="21"/>
                <w:szCs w:val="21"/>
              </w:rPr>
              <w:t xml:space="preserve">How will </w:t>
            </w:r>
            <w:r w:rsidR="56DAD9C1" w:rsidRPr="1D4A8479">
              <w:rPr>
                <w:sz w:val="21"/>
                <w:szCs w:val="21"/>
              </w:rPr>
              <w:t xml:space="preserve">beneficiaries </w:t>
            </w:r>
            <w:r w:rsidR="154C7299" w:rsidRPr="1D4A8479">
              <w:rPr>
                <w:sz w:val="21"/>
                <w:szCs w:val="21"/>
              </w:rPr>
              <w:t>participate</w:t>
            </w:r>
            <w:r w:rsidR="56DAD9C1" w:rsidRPr="1D4A8479">
              <w:rPr>
                <w:sz w:val="21"/>
                <w:szCs w:val="21"/>
              </w:rPr>
              <w:t xml:space="preserve"> in the </w:t>
            </w:r>
            <w:r w:rsidR="03AC61FB" w:rsidRPr="1D4A8479">
              <w:rPr>
                <w:sz w:val="21"/>
                <w:szCs w:val="21"/>
              </w:rPr>
              <w:t>monitoring</w:t>
            </w:r>
            <w:r w:rsidR="07629385" w:rsidRPr="1D4A8479">
              <w:rPr>
                <w:sz w:val="21"/>
                <w:szCs w:val="21"/>
              </w:rPr>
              <w:t>, evaluation</w:t>
            </w:r>
            <w:r w:rsidR="03AC61FB" w:rsidRPr="1D4A8479">
              <w:rPr>
                <w:sz w:val="21"/>
                <w:szCs w:val="21"/>
              </w:rPr>
              <w:t xml:space="preserve"> and </w:t>
            </w:r>
            <w:r w:rsidR="56DAD9C1" w:rsidRPr="1D4A8479">
              <w:rPr>
                <w:sz w:val="21"/>
                <w:szCs w:val="21"/>
              </w:rPr>
              <w:t>learning journey</w:t>
            </w:r>
            <w:r w:rsidR="00D30D9C" w:rsidRPr="0055213C">
              <w:rPr>
                <w:sz w:val="21"/>
                <w:szCs w:val="21"/>
              </w:rPr>
              <w:t xml:space="preserve"> of this project</w:t>
            </w:r>
            <w:r w:rsidR="4B5B474F" w:rsidRPr="1D4A8479">
              <w:rPr>
                <w:sz w:val="21"/>
                <w:szCs w:val="21"/>
              </w:rPr>
              <w:t>?</w:t>
            </w:r>
            <w:r w:rsidR="36286FAA" w:rsidRPr="1D4A8479">
              <w:rPr>
                <w:sz w:val="21"/>
                <w:szCs w:val="21"/>
              </w:rPr>
              <w:t xml:space="preserve"> </w:t>
            </w:r>
          </w:p>
        </w:tc>
      </w:tr>
      <w:tr w:rsidR="00003961" w:rsidRPr="001E0D1F" w14:paraId="6993F1BD" w14:textId="77777777" w:rsidTr="1D4A8479">
        <w:tc>
          <w:tcPr>
            <w:tcW w:w="10790" w:type="dxa"/>
          </w:tcPr>
          <w:p w14:paraId="53EA9647" w14:textId="132AAB68" w:rsidR="00003961" w:rsidRPr="001E0D1F" w:rsidRDefault="00003961" w:rsidP="00215A96">
            <w:pPr>
              <w:rPr>
                <w:sz w:val="21"/>
                <w:szCs w:val="21"/>
                <w:lang w:val="en-GB"/>
              </w:rPr>
            </w:pPr>
          </w:p>
        </w:tc>
      </w:tr>
    </w:tbl>
    <w:p w14:paraId="487B5C72" w14:textId="77777777" w:rsidR="003A2DA1" w:rsidRDefault="003A2DA1" w:rsidP="004C676D">
      <w:pPr>
        <w:rPr>
          <w:sz w:val="14"/>
          <w:szCs w:val="14"/>
          <w:lang w:val="en-GB"/>
        </w:rPr>
      </w:pPr>
    </w:p>
    <w:p w14:paraId="0B17748A" w14:textId="77777777" w:rsidR="004C676D" w:rsidRPr="00FA5D29" w:rsidRDefault="004C676D" w:rsidP="000C40B4">
      <w:pPr>
        <w:pBdr>
          <w:bottom w:val="single" w:sz="12" w:space="4" w:color="auto"/>
        </w:pBdr>
        <w:rPr>
          <w:sz w:val="14"/>
          <w:szCs w:val="14"/>
          <w:lang w:val="en-GB"/>
        </w:rPr>
      </w:pPr>
    </w:p>
    <w:p w14:paraId="31756A38" w14:textId="4B20DD85" w:rsidR="000908C3" w:rsidRPr="001E0D1F" w:rsidRDefault="00A3588C" w:rsidP="004C15B3">
      <w:pPr>
        <w:spacing w:before="120"/>
        <w:rPr>
          <w:b/>
          <w:sz w:val="28"/>
          <w:szCs w:val="28"/>
          <w:lang w:val="en-GB"/>
        </w:rPr>
      </w:pPr>
      <w:r>
        <w:rPr>
          <w:b/>
          <w:sz w:val="28"/>
          <w:szCs w:val="28"/>
          <w:lang w:val="en-GB"/>
        </w:rPr>
        <w:t>I</w:t>
      </w:r>
      <w:r w:rsidR="00425FB7">
        <w:rPr>
          <w:b/>
          <w:sz w:val="28"/>
          <w:szCs w:val="28"/>
          <w:lang w:val="en-GB"/>
        </w:rPr>
        <w:t>V</w:t>
      </w:r>
      <w:r w:rsidR="000908C3" w:rsidRPr="001E0D1F">
        <w:rPr>
          <w:b/>
          <w:sz w:val="28"/>
          <w:szCs w:val="28"/>
          <w:lang w:val="en-GB"/>
        </w:rPr>
        <w:t>. Project Budget</w:t>
      </w:r>
    </w:p>
    <w:p w14:paraId="0078B3AD" w14:textId="77777777" w:rsidR="000908C3" w:rsidRPr="00FA5D29" w:rsidRDefault="000908C3" w:rsidP="000908C3">
      <w:pPr>
        <w:rPr>
          <w:sz w:val="18"/>
          <w:szCs w:val="20"/>
          <w:lang w:val="en-GB"/>
        </w:rPr>
      </w:pPr>
    </w:p>
    <w:p w14:paraId="31919258" w14:textId="7E0CA575" w:rsidR="000908C3" w:rsidRDefault="000908C3" w:rsidP="000908C3">
      <w:pPr>
        <w:rPr>
          <w:color w:val="000000" w:themeColor="text1"/>
          <w:sz w:val="21"/>
          <w:szCs w:val="21"/>
          <w:lang w:val="en-GB"/>
        </w:rPr>
      </w:pPr>
      <w:r w:rsidRPr="02B5534F">
        <w:rPr>
          <w:sz w:val="21"/>
          <w:szCs w:val="21"/>
          <w:lang w:val="en-GB"/>
        </w:rPr>
        <w:t xml:space="preserve">See Annex </w:t>
      </w:r>
      <w:r w:rsidR="00000519" w:rsidRPr="02B5534F">
        <w:rPr>
          <w:sz w:val="21"/>
          <w:szCs w:val="21"/>
          <w:lang w:val="en-GB"/>
        </w:rPr>
        <w:t xml:space="preserve">3 </w:t>
      </w:r>
      <w:r w:rsidRPr="02B5534F">
        <w:rPr>
          <w:sz w:val="21"/>
          <w:szCs w:val="21"/>
          <w:lang w:val="en-GB"/>
        </w:rPr>
        <w:t xml:space="preserve">– </w:t>
      </w:r>
      <w:r w:rsidR="44050192" w:rsidRPr="00E13CCE">
        <w:rPr>
          <w:sz w:val="21"/>
          <w:szCs w:val="21"/>
        </w:rPr>
        <w:t xml:space="preserve">Project </w:t>
      </w:r>
      <w:r w:rsidR="0008133A" w:rsidRPr="00E13CCE">
        <w:rPr>
          <w:sz w:val="21"/>
          <w:szCs w:val="21"/>
        </w:rPr>
        <w:t>C</w:t>
      </w:r>
      <w:r w:rsidR="001379F8" w:rsidRPr="00E13CCE">
        <w:rPr>
          <w:sz w:val="21"/>
          <w:szCs w:val="21"/>
        </w:rPr>
        <w:t>oncept</w:t>
      </w:r>
      <w:r w:rsidR="14B98AEF" w:rsidRPr="00E13CCE">
        <w:rPr>
          <w:sz w:val="21"/>
          <w:szCs w:val="21"/>
        </w:rPr>
        <w:t xml:space="preserve"> </w:t>
      </w:r>
      <w:r w:rsidRPr="00E13CCE">
        <w:rPr>
          <w:sz w:val="21"/>
          <w:szCs w:val="21"/>
        </w:rPr>
        <w:t xml:space="preserve">Budget Form </w:t>
      </w:r>
      <w:r w:rsidR="00E13CCE" w:rsidRPr="00E13CCE">
        <w:rPr>
          <w:sz w:val="21"/>
          <w:szCs w:val="21"/>
        </w:rPr>
        <w:t>&amp; Budget Guidelines</w:t>
      </w:r>
      <w:r w:rsidRPr="02B5534F">
        <w:rPr>
          <w:color w:val="000000" w:themeColor="text1"/>
          <w:sz w:val="21"/>
          <w:szCs w:val="21"/>
          <w:lang w:val="en-GB"/>
        </w:rPr>
        <w:t>.</w:t>
      </w:r>
    </w:p>
    <w:p w14:paraId="415A2B33" w14:textId="7BC9284B" w:rsidR="00200418" w:rsidRDefault="00200418" w:rsidP="000908C3">
      <w:pPr>
        <w:pBdr>
          <w:bottom w:val="single" w:sz="12" w:space="1" w:color="auto"/>
        </w:pBdr>
        <w:rPr>
          <w:color w:val="000000" w:themeColor="text1"/>
          <w:sz w:val="21"/>
          <w:szCs w:val="21"/>
          <w:lang w:val="en-GB"/>
        </w:rPr>
      </w:pPr>
    </w:p>
    <w:p w14:paraId="70EFCD33" w14:textId="77777777" w:rsidR="00433FB9" w:rsidRDefault="00433FB9" w:rsidP="000908C3">
      <w:pPr>
        <w:rPr>
          <w:color w:val="000000" w:themeColor="text1"/>
          <w:sz w:val="21"/>
          <w:szCs w:val="21"/>
          <w:lang w:val="en-GB"/>
        </w:rPr>
      </w:pPr>
    </w:p>
    <w:p w14:paraId="6DBEAD4A" w14:textId="46DF19C6" w:rsidR="000908C3" w:rsidRPr="001E0D1F" w:rsidRDefault="000908C3" w:rsidP="000908C3">
      <w:pPr>
        <w:rPr>
          <w:b/>
          <w:sz w:val="28"/>
          <w:szCs w:val="28"/>
          <w:lang w:val="en-GB"/>
        </w:rPr>
      </w:pPr>
      <w:r w:rsidRPr="001E0D1F">
        <w:rPr>
          <w:b/>
          <w:sz w:val="28"/>
          <w:szCs w:val="28"/>
          <w:lang w:val="en-GB"/>
        </w:rPr>
        <w:t>V. Required Attachments</w:t>
      </w:r>
    </w:p>
    <w:p w14:paraId="470AEF1C" w14:textId="77777777" w:rsidR="000908C3" w:rsidRPr="00FA5D29" w:rsidRDefault="000908C3" w:rsidP="000908C3">
      <w:pPr>
        <w:rPr>
          <w:sz w:val="18"/>
          <w:szCs w:val="18"/>
          <w:lang w:val="en-GB"/>
        </w:rPr>
      </w:pPr>
    </w:p>
    <w:p w14:paraId="4FD0C19C" w14:textId="77777777" w:rsidR="000908C3" w:rsidRPr="001E0D1F" w:rsidRDefault="000908C3" w:rsidP="00433FB9">
      <w:pPr>
        <w:numPr>
          <w:ilvl w:val="0"/>
          <w:numId w:val="1"/>
        </w:numPr>
        <w:spacing w:after="120"/>
        <w:rPr>
          <w:sz w:val="28"/>
          <w:szCs w:val="28"/>
          <w:lang w:val="en-GB"/>
        </w:rPr>
      </w:pPr>
      <w:r w:rsidRPr="001E0D1F">
        <w:rPr>
          <w:sz w:val="28"/>
          <w:szCs w:val="28"/>
          <w:lang w:val="en-GB"/>
        </w:rPr>
        <w:t>Legal registration</w:t>
      </w:r>
    </w:p>
    <w:p w14:paraId="60C3DD2C" w14:textId="6544AA09" w:rsidR="000908C3" w:rsidRPr="004862E4" w:rsidRDefault="000908C3" w:rsidP="004862E4">
      <w:pPr>
        <w:spacing w:before="120"/>
      </w:pPr>
      <w:r w:rsidRPr="1C38AFB5">
        <w:rPr>
          <w:sz w:val="21"/>
          <w:szCs w:val="21"/>
          <w:lang w:val="en-GB"/>
        </w:rPr>
        <w:t xml:space="preserve">Attach the </w:t>
      </w:r>
      <w:r w:rsidR="00E56A01" w:rsidRPr="00E56A01">
        <w:rPr>
          <w:sz w:val="21"/>
          <w:szCs w:val="21"/>
          <w:lang w:val="en-GB"/>
        </w:rPr>
        <w:t xml:space="preserve">valid official registration </w:t>
      </w:r>
      <w:r w:rsidR="00C907C3">
        <w:rPr>
          <w:sz w:val="21"/>
          <w:szCs w:val="21"/>
          <w:lang w:val="en-GB"/>
        </w:rPr>
        <w:t xml:space="preserve">of your organization </w:t>
      </w:r>
      <w:r w:rsidR="00E56A01" w:rsidRPr="00E56A01">
        <w:rPr>
          <w:sz w:val="21"/>
          <w:szCs w:val="21"/>
          <w:lang w:val="en-GB"/>
        </w:rPr>
        <w:t>as proof of legal status</w:t>
      </w:r>
      <w:r w:rsidRPr="1C38AFB5">
        <w:rPr>
          <w:sz w:val="21"/>
          <w:szCs w:val="21"/>
          <w:lang w:val="en-GB"/>
        </w:rPr>
        <w:t xml:space="preserve">. This is a basic requirement and your application will not be considered </w:t>
      </w:r>
      <w:r w:rsidR="00102AC8">
        <w:rPr>
          <w:sz w:val="21"/>
          <w:szCs w:val="21"/>
          <w:lang w:val="en-GB"/>
        </w:rPr>
        <w:t>without it</w:t>
      </w:r>
      <w:r w:rsidRPr="1C38AFB5">
        <w:rPr>
          <w:sz w:val="21"/>
          <w:szCs w:val="21"/>
          <w:lang w:val="en-GB"/>
        </w:rPr>
        <w:t>.</w:t>
      </w:r>
      <w:r w:rsidR="265CBAAE" w:rsidRPr="1C38AFB5">
        <w:rPr>
          <w:sz w:val="21"/>
          <w:szCs w:val="21"/>
          <w:lang w:val="en-GB"/>
        </w:rPr>
        <w:t xml:space="preserve"> </w:t>
      </w:r>
      <w:r w:rsidR="00884ADF" w:rsidRPr="00F8261F">
        <w:rPr>
          <w:sz w:val="21"/>
          <w:szCs w:val="21"/>
          <w:lang w:val="en-GB"/>
        </w:rPr>
        <w:t xml:space="preserve">If </w:t>
      </w:r>
      <w:r w:rsidR="00F8261F" w:rsidRPr="00F8261F">
        <w:rPr>
          <w:sz w:val="21"/>
          <w:szCs w:val="21"/>
          <w:lang w:val="en-GB"/>
        </w:rPr>
        <w:t xml:space="preserve">you </w:t>
      </w:r>
      <w:r w:rsidR="00363821">
        <w:rPr>
          <w:sz w:val="21"/>
          <w:szCs w:val="21"/>
          <w:lang w:val="en-GB"/>
        </w:rPr>
        <w:t xml:space="preserve">- </w:t>
      </w:r>
      <w:r w:rsidR="00F8261F" w:rsidRPr="00F8261F">
        <w:rPr>
          <w:sz w:val="21"/>
          <w:szCs w:val="21"/>
          <w:lang w:val="en-GB"/>
        </w:rPr>
        <w:t>as the</w:t>
      </w:r>
      <w:r w:rsidR="00884ADF" w:rsidRPr="00F8261F">
        <w:rPr>
          <w:sz w:val="21"/>
          <w:szCs w:val="21"/>
          <w:lang w:val="en-GB"/>
        </w:rPr>
        <w:t xml:space="preserve"> lead applicant</w:t>
      </w:r>
      <w:r w:rsidR="00363821">
        <w:rPr>
          <w:sz w:val="21"/>
          <w:szCs w:val="21"/>
          <w:lang w:val="en-GB"/>
        </w:rPr>
        <w:t xml:space="preserve"> -</w:t>
      </w:r>
      <w:r w:rsidR="00884ADF" w:rsidRPr="00F8261F">
        <w:rPr>
          <w:sz w:val="21"/>
          <w:szCs w:val="21"/>
          <w:lang w:val="en-GB"/>
        </w:rPr>
        <w:t xml:space="preserve"> </w:t>
      </w:r>
      <w:r w:rsidR="00F8261F" w:rsidRPr="00F8261F">
        <w:rPr>
          <w:sz w:val="21"/>
          <w:szCs w:val="21"/>
          <w:lang w:val="en-GB"/>
        </w:rPr>
        <w:t>are</w:t>
      </w:r>
      <w:r w:rsidR="00884ADF" w:rsidRPr="00F8261F">
        <w:rPr>
          <w:sz w:val="21"/>
          <w:szCs w:val="21"/>
          <w:lang w:val="en-GB"/>
        </w:rPr>
        <w:t xml:space="preserve"> not legally registered in the country of implementation, </w:t>
      </w:r>
      <w:r w:rsidR="00F8261F" w:rsidRPr="00F8261F">
        <w:rPr>
          <w:sz w:val="21"/>
          <w:szCs w:val="21"/>
          <w:lang w:val="en-GB"/>
        </w:rPr>
        <w:t>you</w:t>
      </w:r>
      <w:r w:rsidR="00884ADF" w:rsidRPr="00F8261F">
        <w:rPr>
          <w:sz w:val="21"/>
          <w:szCs w:val="21"/>
          <w:lang w:val="en-GB"/>
        </w:rPr>
        <w:t xml:space="preserve"> must submit </w:t>
      </w:r>
      <w:r w:rsidR="00F8261F" w:rsidRPr="00F8261F">
        <w:rPr>
          <w:sz w:val="21"/>
          <w:szCs w:val="21"/>
          <w:lang w:val="en-GB"/>
        </w:rPr>
        <w:t>the</w:t>
      </w:r>
      <w:r w:rsidR="00884ADF" w:rsidRPr="00F8261F">
        <w:rPr>
          <w:sz w:val="21"/>
          <w:szCs w:val="21"/>
          <w:lang w:val="en-GB"/>
        </w:rPr>
        <w:t xml:space="preserve"> legal registration document of at least one of </w:t>
      </w:r>
      <w:r w:rsidR="00F8261F" w:rsidRPr="00F8261F">
        <w:rPr>
          <w:sz w:val="21"/>
          <w:szCs w:val="21"/>
          <w:lang w:val="en-GB"/>
        </w:rPr>
        <w:t>your</w:t>
      </w:r>
      <w:r w:rsidR="00884ADF" w:rsidRPr="00F8261F">
        <w:rPr>
          <w:sz w:val="21"/>
          <w:szCs w:val="21"/>
          <w:lang w:val="en-GB"/>
        </w:rPr>
        <w:t xml:space="preserve"> co-implementing partner(s) that is registered in the country of implementation (in addition to </w:t>
      </w:r>
      <w:r w:rsidR="00F8261F" w:rsidRPr="00F8261F">
        <w:rPr>
          <w:sz w:val="21"/>
          <w:szCs w:val="21"/>
          <w:lang w:val="en-GB"/>
        </w:rPr>
        <w:t>your</w:t>
      </w:r>
      <w:r w:rsidR="00884ADF" w:rsidRPr="00F8261F">
        <w:rPr>
          <w:sz w:val="21"/>
          <w:szCs w:val="21"/>
          <w:lang w:val="en-GB"/>
        </w:rPr>
        <w:t xml:space="preserve"> own legal status/registration document). </w:t>
      </w:r>
      <w:r w:rsidR="265CBAAE" w:rsidRPr="00F8261F">
        <w:rPr>
          <w:sz w:val="21"/>
          <w:szCs w:val="21"/>
          <w:lang w:val="en-GB"/>
        </w:rPr>
        <w:t xml:space="preserve">For multi-countries projects, you need to provide the legal registration documents of your co-implementing partners in the </w:t>
      </w:r>
      <w:r w:rsidR="00F8261F" w:rsidRPr="00F8261F">
        <w:rPr>
          <w:sz w:val="21"/>
          <w:szCs w:val="21"/>
          <w:lang w:val="en-GB"/>
        </w:rPr>
        <w:t xml:space="preserve">respective </w:t>
      </w:r>
      <w:r w:rsidR="265CBAAE" w:rsidRPr="00F8261F">
        <w:rPr>
          <w:sz w:val="21"/>
          <w:szCs w:val="21"/>
          <w:lang w:val="en-GB"/>
        </w:rPr>
        <w:t xml:space="preserve">countries of </w:t>
      </w:r>
      <w:r w:rsidR="009C0386">
        <w:rPr>
          <w:sz w:val="21"/>
          <w:szCs w:val="21"/>
          <w:lang w:val="en-GB"/>
        </w:rPr>
        <w:t>implementation</w:t>
      </w:r>
      <w:r w:rsidR="265CBAAE" w:rsidRPr="00F8261F">
        <w:rPr>
          <w:sz w:val="21"/>
          <w:szCs w:val="21"/>
          <w:lang w:val="en-GB"/>
        </w:rPr>
        <w:t>.</w:t>
      </w:r>
    </w:p>
    <w:p w14:paraId="13231E34" w14:textId="77777777" w:rsidR="000908C3" w:rsidRPr="001E0D1F" w:rsidRDefault="000908C3" w:rsidP="00433FB9">
      <w:pPr>
        <w:numPr>
          <w:ilvl w:val="0"/>
          <w:numId w:val="1"/>
        </w:numPr>
        <w:spacing w:before="120" w:after="120"/>
        <w:rPr>
          <w:sz w:val="28"/>
          <w:szCs w:val="28"/>
          <w:lang w:val="en-GB"/>
        </w:rPr>
      </w:pPr>
      <w:r w:rsidRPr="001E0D1F">
        <w:rPr>
          <w:sz w:val="28"/>
          <w:szCs w:val="28"/>
          <w:lang w:val="en-GB"/>
        </w:rPr>
        <w:t xml:space="preserve">Certified Financial Statements </w:t>
      </w:r>
    </w:p>
    <w:p w14:paraId="6255CAE8" w14:textId="3E46E072" w:rsidR="00AA504B" w:rsidRPr="00E73857" w:rsidRDefault="000908C3" w:rsidP="004862E4">
      <w:pPr>
        <w:spacing w:before="120" w:after="120"/>
        <w:rPr>
          <w:rFonts w:cstheme="minorBidi"/>
          <w:sz w:val="21"/>
          <w:szCs w:val="21"/>
        </w:rPr>
      </w:pPr>
      <w:r w:rsidRPr="00A3033C">
        <w:rPr>
          <w:sz w:val="21"/>
          <w:szCs w:val="21"/>
          <w:lang w:val="en-GB"/>
        </w:rPr>
        <w:lastRenderedPageBreak/>
        <w:t xml:space="preserve">Attach the certified financial statements for the previous three fiscal years – including </w:t>
      </w:r>
      <w:r w:rsidR="00D14634" w:rsidRPr="00A3033C">
        <w:rPr>
          <w:b/>
          <w:color w:val="000000" w:themeColor="text1"/>
          <w:sz w:val="21"/>
          <w:szCs w:val="21"/>
          <w:lang w:val="en-GB"/>
        </w:rPr>
        <w:t>20</w:t>
      </w:r>
      <w:r w:rsidR="004376F8" w:rsidRPr="00A3033C">
        <w:rPr>
          <w:b/>
          <w:color w:val="000000" w:themeColor="text1"/>
          <w:sz w:val="21"/>
          <w:szCs w:val="21"/>
          <w:lang w:val="en-GB"/>
        </w:rPr>
        <w:t>20</w:t>
      </w:r>
      <w:r w:rsidRPr="00A3033C">
        <w:rPr>
          <w:b/>
          <w:color w:val="000000" w:themeColor="text1"/>
          <w:sz w:val="21"/>
          <w:szCs w:val="21"/>
          <w:lang w:val="en-GB"/>
        </w:rPr>
        <w:t xml:space="preserve">, </w:t>
      </w:r>
      <w:r w:rsidR="004376F8" w:rsidRPr="00A3033C">
        <w:rPr>
          <w:b/>
          <w:color w:val="000000" w:themeColor="text1"/>
          <w:sz w:val="21"/>
          <w:szCs w:val="21"/>
          <w:lang w:val="en-GB"/>
        </w:rPr>
        <w:t>2021</w:t>
      </w:r>
      <w:r w:rsidRPr="00A3033C">
        <w:rPr>
          <w:b/>
          <w:color w:val="000000" w:themeColor="text1"/>
          <w:sz w:val="21"/>
          <w:szCs w:val="21"/>
          <w:lang w:val="en-GB"/>
        </w:rPr>
        <w:t xml:space="preserve">, </w:t>
      </w:r>
      <w:r w:rsidR="004376F8" w:rsidRPr="00A3033C">
        <w:rPr>
          <w:b/>
          <w:color w:val="000000" w:themeColor="text1"/>
          <w:sz w:val="21"/>
          <w:szCs w:val="21"/>
          <w:lang w:val="en-GB"/>
        </w:rPr>
        <w:t>2022</w:t>
      </w:r>
      <w:r w:rsidRPr="00A3033C">
        <w:rPr>
          <w:color w:val="000000" w:themeColor="text1"/>
          <w:sz w:val="21"/>
          <w:szCs w:val="21"/>
          <w:lang w:val="en-GB"/>
        </w:rPr>
        <w:t xml:space="preserve">. </w:t>
      </w:r>
      <w:r w:rsidRPr="00A3033C">
        <w:rPr>
          <w:sz w:val="21"/>
          <w:szCs w:val="21"/>
          <w:lang w:val="en-GB"/>
        </w:rPr>
        <w:t>This is a basic requirement and your application will not be considered without these documents.</w:t>
      </w:r>
      <w:r w:rsidR="00AA504B" w:rsidRPr="004862E4">
        <w:rPr>
          <w:sz w:val="21"/>
          <w:szCs w:val="21"/>
          <w:lang w:val="en-GB"/>
        </w:rPr>
        <w:t xml:space="preserve"> </w:t>
      </w:r>
      <w:r w:rsidR="00AA504B" w:rsidRPr="00E73857">
        <w:rPr>
          <w:rFonts w:cstheme="minorBidi"/>
          <w:sz w:val="21"/>
          <w:szCs w:val="21"/>
        </w:rPr>
        <w:t xml:space="preserve">A </w:t>
      </w:r>
      <w:r w:rsidR="00AA504B" w:rsidRPr="00E73857">
        <w:rPr>
          <w:rFonts w:cstheme="minorBidi"/>
          <w:b/>
          <w:sz w:val="21"/>
          <w:szCs w:val="21"/>
        </w:rPr>
        <w:t>certified financial statement</w:t>
      </w:r>
      <w:r w:rsidR="00AA504B" w:rsidRPr="00E73857">
        <w:rPr>
          <w:rFonts w:cstheme="minorBidi"/>
          <w:sz w:val="21"/>
          <w:szCs w:val="21"/>
        </w:rPr>
        <w:t xml:space="preserve"> </w:t>
      </w:r>
      <w:r w:rsidR="00AA504B" w:rsidRPr="00363821">
        <w:rPr>
          <w:sz w:val="21"/>
          <w:szCs w:val="21"/>
          <w:lang w:val="en-GB"/>
        </w:rPr>
        <w:t>is one that has been reviewed, approved and signed by the person authorized to sign financial documents for the organization. This can be someone from within the organization or an outside firm, as delegated to sign as the designated official of the organization</w:t>
      </w:r>
      <w:r w:rsidR="00E73857">
        <w:rPr>
          <w:sz w:val="21"/>
          <w:szCs w:val="21"/>
          <w:lang w:val="en-GB"/>
        </w:rPr>
        <w:t>.</w:t>
      </w:r>
    </w:p>
    <w:p w14:paraId="63AE507C" w14:textId="648AA172" w:rsidR="009D4926" w:rsidRPr="004862E4" w:rsidRDefault="00F1055B" w:rsidP="00433FB9">
      <w:pPr>
        <w:numPr>
          <w:ilvl w:val="0"/>
          <w:numId w:val="1"/>
        </w:numPr>
        <w:spacing w:after="120"/>
        <w:rPr>
          <w:rFonts w:cstheme="minorBidi"/>
        </w:rPr>
      </w:pPr>
      <w:r>
        <w:rPr>
          <w:sz w:val="28"/>
          <w:szCs w:val="28"/>
          <w:lang w:val="en-GB"/>
        </w:rPr>
        <w:t>Evidence of being a w</w:t>
      </w:r>
      <w:r w:rsidR="57115C6F" w:rsidRPr="009D4926">
        <w:rPr>
          <w:sz w:val="28"/>
          <w:szCs w:val="28"/>
          <w:lang w:val="en-GB"/>
        </w:rPr>
        <w:t>omen’s rights</w:t>
      </w:r>
      <w:r w:rsidR="47C72D8A" w:rsidRPr="009D4926">
        <w:rPr>
          <w:sz w:val="28"/>
          <w:szCs w:val="28"/>
          <w:lang w:val="en-GB"/>
        </w:rPr>
        <w:t>,</w:t>
      </w:r>
      <w:r w:rsidR="57115C6F" w:rsidRPr="009D4926">
        <w:rPr>
          <w:sz w:val="28"/>
          <w:szCs w:val="28"/>
          <w:lang w:val="en-GB"/>
        </w:rPr>
        <w:t xml:space="preserve"> women-led</w:t>
      </w:r>
      <w:r>
        <w:rPr>
          <w:sz w:val="28"/>
          <w:szCs w:val="28"/>
          <w:lang w:val="en-GB"/>
        </w:rPr>
        <w:t xml:space="preserve"> and/or</w:t>
      </w:r>
      <w:r w:rsidR="47C72D8A" w:rsidRPr="009D4926">
        <w:rPr>
          <w:sz w:val="28"/>
          <w:szCs w:val="28"/>
          <w:lang w:val="en-GB"/>
        </w:rPr>
        <w:t xml:space="preserve"> constituent-led</w:t>
      </w:r>
      <w:r>
        <w:rPr>
          <w:sz w:val="28"/>
          <w:szCs w:val="28"/>
          <w:lang w:val="en-GB"/>
        </w:rPr>
        <w:t xml:space="preserve"> organization</w:t>
      </w:r>
    </w:p>
    <w:p w14:paraId="2CBE5015" w14:textId="48FA8B8D" w:rsidR="0019627E" w:rsidRPr="003B186F" w:rsidRDefault="003B186F" w:rsidP="004862E4">
      <w:pPr>
        <w:spacing w:after="120"/>
        <w:rPr>
          <w:sz w:val="21"/>
          <w:szCs w:val="21"/>
          <w:lang w:val="en-GB"/>
        </w:rPr>
      </w:pPr>
      <w:r>
        <w:rPr>
          <w:sz w:val="21"/>
          <w:szCs w:val="21"/>
          <w:lang w:val="en-GB"/>
        </w:rPr>
        <w:t>Attach</w:t>
      </w:r>
      <w:r w:rsidR="0070736D" w:rsidRPr="003B186F">
        <w:rPr>
          <w:sz w:val="21"/>
          <w:szCs w:val="21"/>
          <w:lang w:val="en-GB"/>
        </w:rPr>
        <w:t xml:space="preserve"> supporting documents (constitutions, by-laws, organigrammes) to help</w:t>
      </w:r>
      <w:r w:rsidR="00CB0730">
        <w:rPr>
          <w:sz w:val="21"/>
          <w:szCs w:val="21"/>
          <w:lang w:val="en-GB"/>
        </w:rPr>
        <w:t xml:space="preserve"> us</w:t>
      </w:r>
      <w:r w:rsidR="0070736D" w:rsidRPr="003B186F">
        <w:rPr>
          <w:sz w:val="21"/>
          <w:szCs w:val="21"/>
          <w:lang w:val="en-GB"/>
        </w:rPr>
        <w:t xml:space="preserve"> determine whether </w:t>
      </w:r>
      <w:r>
        <w:rPr>
          <w:sz w:val="21"/>
          <w:szCs w:val="21"/>
          <w:lang w:val="en-GB"/>
        </w:rPr>
        <w:t>your</w:t>
      </w:r>
      <w:r w:rsidR="0070736D" w:rsidRPr="003B186F">
        <w:rPr>
          <w:sz w:val="21"/>
          <w:szCs w:val="21"/>
          <w:lang w:val="en-GB"/>
        </w:rPr>
        <w:t xml:space="preserve"> organization is a women’s rights, a women-led, </w:t>
      </w:r>
      <w:r w:rsidR="009D4926" w:rsidRPr="003B186F">
        <w:rPr>
          <w:sz w:val="21"/>
          <w:szCs w:val="21"/>
          <w:lang w:val="en-GB"/>
        </w:rPr>
        <w:t xml:space="preserve">and/or </w:t>
      </w:r>
      <w:r w:rsidR="0070736D" w:rsidRPr="003B186F">
        <w:rPr>
          <w:sz w:val="21"/>
          <w:szCs w:val="21"/>
          <w:lang w:val="en-GB"/>
        </w:rPr>
        <w:t xml:space="preserve">a constituent-led organization. </w:t>
      </w:r>
    </w:p>
    <w:p w14:paraId="59E0B68C" w14:textId="5D708573" w:rsidR="0045641C" w:rsidRDefault="007C0CCD" w:rsidP="00433FB9">
      <w:pPr>
        <w:pStyle w:val="Paragraphedeliste"/>
        <w:numPr>
          <w:ilvl w:val="0"/>
          <w:numId w:val="1"/>
        </w:numPr>
        <w:spacing w:after="120"/>
        <w:rPr>
          <w:sz w:val="28"/>
          <w:szCs w:val="28"/>
          <w:lang w:val="en-GB"/>
        </w:rPr>
      </w:pPr>
      <w:r>
        <w:rPr>
          <w:sz w:val="28"/>
          <w:szCs w:val="28"/>
          <w:lang w:val="en-GB"/>
        </w:rPr>
        <w:t>E</w:t>
      </w:r>
      <w:r w:rsidRPr="007C0CCD">
        <w:rPr>
          <w:sz w:val="28"/>
          <w:szCs w:val="28"/>
          <w:lang w:val="en-GB"/>
        </w:rPr>
        <w:t xml:space="preserve">vidence </w:t>
      </w:r>
      <w:r w:rsidR="0018764B">
        <w:rPr>
          <w:sz w:val="28"/>
          <w:szCs w:val="28"/>
          <w:lang w:val="en-GB"/>
        </w:rPr>
        <w:t>of</w:t>
      </w:r>
      <w:r w:rsidRPr="007C0CCD">
        <w:rPr>
          <w:sz w:val="28"/>
          <w:szCs w:val="28"/>
          <w:lang w:val="en-GB"/>
        </w:rPr>
        <w:t xml:space="preserve"> specialized knowledge</w:t>
      </w:r>
      <w:r w:rsidR="0018764B">
        <w:rPr>
          <w:sz w:val="28"/>
          <w:szCs w:val="28"/>
          <w:lang w:val="en-GB"/>
        </w:rPr>
        <w:t xml:space="preserve"> and expertise </w:t>
      </w:r>
      <w:r w:rsidRPr="007C0CCD">
        <w:rPr>
          <w:sz w:val="28"/>
          <w:szCs w:val="28"/>
          <w:lang w:val="en-GB"/>
        </w:rPr>
        <w:t xml:space="preserve">on </w:t>
      </w:r>
      <w:r w:rsidR="00925EF4">
        <w:rPr>
          <w:sz w:val="28"/>
          <w:szCs w:val="28"/>
          <w:lang w:val="en-GB"/>
        </w:rPr>
        <w:t>ending</w:t>
      </w:r>
      <w:r w:rsidRPr="007C0CCD">
        <w:rPr>
          <w:sz w:val="28"/>
          <w:szCs w:val="28"/>
          <w:lang w:val="en-GB"/>
        </w:rPr>
        <w:t xml:space="preserve"> violence against women and</w:t>
      </w:r>
      <w:r w:rsidR="00925EF4">
        <w:rPr>
          <w:sz w:val="28"/>
          <w:szCs w:val="28"/>
          <w:lang w:val="en-GB"/>
        </w:rPr>
        <w:t>/or</w:t>
      </w:r>
      <w:r w:rsidRPr="007C0CCD">
        <w:rPr>
          <w:sz w:val="28"/>
          <w:szCs w:val="28"/>
          <w:lang w:val="en-GB"/>
        </w:rPr>
        <w:t xml:space="preserve"> girls</w:t>
      </w:r>
      <w:r w:rsidR="00925EF4">
        <w:rPr>
          <w:sz w:val="28"/>
          <w:szCs w:val="28"/>
          <w:lang w:val="en-GB"/>
        </w:rPr>
        <w:t xml:space="preserve"> (VAW/G)</w:t>
      </w:r>
    </w:p>
    <w:p w14:paraId="030A4D2A" w14:textId="1E8BD78E" w:rsidR="007C0CCD" w:rsidRPr="003B186F" w:rsidRDefault="00F41C30" w:rsidP="004862E4">
      <w:pPr>
        <w:spacing w:after="120"/>
        <w:rPr>
          <w:sz w:val="21"/>
          <w:szCs w:val="21"/>
          <w:lang w:val="en-GB"/>
        </w:rPr>
      </w:pPr>
      <w:r>
        <w:rPr>
          <w:sz w:val="21"/>
          <w:szCs w:val="21"/>
          <w:lang w:val="en-GB"/>
        </w:rPr>
        <w:t xml:space="preserve">Attach supporting documents showcasing your </w:t>
      </w:r>
      <w:r w:rsidR="00F036FE" w:rsidRPr="003B186F">
        <w:rPr>
          <w:sz w:val="21"/>
          <w:szCs w:val="21"/>
          <w:lang w:val="en-GB"/>
        </w:rPr>
        <w:t>technical expertise and</w:t>
      </w:r>
      <w:r w:rsidR="00AF74B5" w:rsidRPr="003B186F">
        <w:rPr>
          <w:sz w:val="21"/>
          <w:szCs w:val="21"/>
          <w:lang w:val="en-GB"/>
        </w:rPr>
        <w:t xml:space="preserve"> experience in the field of ending violence against women and</w:t>
      </w:r>
      <w:r w:rsidR="00EA6173">
        <w:rPr>
          <w:sz w:val="21"/>
          <w:szCs w:val="21"/>
          <w:lang w:val="en-GB"/>
        </w:rPr>
        <w:t>/or</w:t>
      </w:r>
      <w:r w:rsidR="00AF74B5" w:rsidRPr="003B186F">
        <w:rPr>
          <w:sz w:val="21"/>
          <w:szCs w:val="21"/>
          <w:lang w:val="en-GB"/>
        </w:rPr>
        <w:t xml:space="preserve"> girls, including an explanation of </w:t>
      </w:r>
      <w:r>
        <w:rPr>
          <w:sz w:val="21"/>
          <w:szCs w:val="21"/>
          <w:lang w:val="en-GB"/>
        </w:rPr>
        <w:t>your organization’s</w:t>
      </w:r>
      <w:r w:rsidR="00AF74B5" w:rsidRPr="003B186F">
        <w:rPr>
          <w:sz w:val="21"/>
          <w:szCs w:val="21"/>
          <w:lang w:val="en-GB"/>
        </w:rPr>
        <w:t xml:space="preserve"> history and experience working on this issue and the number and CVs of staff with the requisite EVAW/G skillset.</w:t>
      </w:r>
      <w:r w:rsidR="00F475DC" w:rsidRPr="003B186F">
        <w:rPr>
          <w:sz w:val="21"/>
          <w:szCs w:val="21"/>
          <w:lang w:val="en-GB"/>
        </w:rPr>
        <w:t xml:space="preserve"> </w:t>
      </w:r>
      <w:r w:rsidR="00EA6173">
        <w:rPr>
          <w:sz w:val="21"/>
          <w:szCs w:val="21"/>
          <w:lang w:val="en-GB"/>
        </w:rPr>
        <w:t>S</w:t>
      </w:r>
      <w:r w:rsidR="00D2707E" w:rsidRPr="003B186F">
        <w:rPr>
          <w:sz w:val="21"/>
          <w:szCs w:val="21"/>
          <w:lang w:val="en-GB"/>
        </w:rPr>
        <w:t>ubmit organigrams, CVs, list of EVAW/G projects implemented and reference letters to attest to your EVAW/G experience.</w:t>
      </w:r>
      <w:r>
        <w:rPr>
          <w:sz w:val="21"/>
          <w:szCs w:val="21"/>
          <w:lang w:val="en-GB"/>
        </w:rPr>
        <w:t xml:space="preserve"> </w:t>
      </w:r>
      <w:r w:rsidRPr="003B186F">
        <w:rPr>
          <w:sz w:val="21"/>
          <w:szCs w:val="21"/>
          <w:lang w:val="en-GB"/>
        </w:rPr>
        <w:t>Organizations are expected to have at least five years of relevant programming experience in the field of ending violence against women (except in the case of recently established, younger organizations).</w:t>
      </w:r>
    </w:p>
    <w:p w14:paraId="493EB32B" w14:textId="2EC6F449" w:rsidR="0018764B" w:rsidRDefault="007F5015" w:rsidP="00433FB9">
      <w:pPr>
        <w:pStyle w:val="Paragraphedeliste"/>
        <w:numPr>
          <w:ilvl w:val="0"/>
          <w:numId w:val="1"/>
        </w:numPr>
        <w:spacing w:after="120"/>
        <w:rPr>
          <w:sz w:val="28"/>
          <w:szCs w:val="28"/>
          <w:lang w:val="en-GB"/>
        </w:rPr>
      </w:pPr>
      <w:r w:rsidRPr="00130E65">
        <w:rPr>
          <w:sz w:val="28"/>
          <w:szCs w:val="28"/>
          <w:lang w:val="en-GB"/>
        </w:rPr>
        <w:t xml:space="preserve">Two </w:t>
      </w:r>
      <w:r w:rsidR="002D0917" w:rsidRPr="00130E65">
        <w:rPr>
          <w:sz w:val="28"/>
          <w:szCs w:val="28"/>
          <w:lang w:val="en-GB"/>
        </w:rPr>
        <w:t>references</w:t>
      </w:r>
      <w:r w:rsidR="0018764B" w:rsidRPr="00130E65">
        <w:rPr>
          <w:sz w:val="28"/>
          <w:szCs w:val="28"/>
          <w:lang w:val="en-GB"/>
        </w:rPr>
        <w:t xml:space="preserve"> </w:t>
      </w:r>
      <w:r w:rsidR="0018764B">
        <w:rPr>
          <w:sz w:val="28"/>
          <w:szCs w:val="28"/>
          <w:lang w:val="en-GB"/>
        </w:rPr>
        <w:t xml:space="preserve">demonstrating </w:t>
      </w:r>
      <w:r w:rsidR="0018764B" w:rsidRPr="007C0CCD">
        <w:rPr>
          <w:sz w:val="28"/>
          <w:szCs w:val="28"/>
          <w:lang w:val="en-GB"/>
        </w:rPr>
        <w:t xml:space="preserve">a track record of working on </w:t>
      </w:r>
      <w:r w:rsidR="00925EF4">
        <w:rPr>
          <w:sz w:val="28"/>
          <w:szCs w:val="28"/>
          <w:lang w:val="en-GB"/>
        </w:rPr>
        <w:t>ending</w:t>
      </w:r>
      <w:r w:rsidR="00925EF4" w:rsidRPr="007C0CCD">
        <w:rPr>
          <w:sz w:val="28"/>
          <w:szCs w:val="28"/>
          <w:lang w:val="en-GB"/>
        </w:rPr>
        <w:t xml:space="preserve"> violence against women and</w:t>
      </w:r>
      <w:r w:rsidR="00925EF4">
        <w:rPr>
          <w:sz w:val="28"/>
          <w:szCs w:val="28"/>
          <w:lang w:val="en-GB"/>
        </w:rPr>
        <w:t>/or</w:t>
      </w:r>
      <w:r w:rsidR="00925EF4" w:rsidRPr="007C0CCD">
        <w:rPr>
          <w:sz w:val="28"/>
          <w:szCs w:val="28"/>
          <w:lang w:val="en-GB"/>
        </w:rPr>
        <w:t xml:space="preserve"> girls</w:t>
      </w:r>
      <w:r w:rsidR="00925EF4">
        <w:rPr>
          <w:sz w:val="28"/>
          <w:szCs w:val="28"/>
          <w:lang w:val="en-GB"/>
        </w:rPr>
        <w:t xml:space="preserve"> (VAW/G)</w:t>
      </w:r>
    </w:p>
    <w:p w14:paraId="670B24C2" w14:textId="146FAFFB" w:rsidR="002D0917" w:rsidRPr="00130E65" w:rsidRDefault="00EA6173" w:rsidP="004862E4">
      <w:pPr>
        <w:spacing w:before="200" w:after="120"/>
        <w:rPr>
          <w:sz w:val="21"/>
          <w:szCs w:val="21"/>
          <w:lang w:val="en-GB"/>
        </w:rPr>
      </w:pPr>
      <w:r w:rsidRPr="003B186F">
        <w:rPr>
          <w:sz w:val="21"/>
          <w:szCs w:val="21"/>
          <w:lang w:val="en-GB"/>
        </w:rPr>
        <w:t>Organizations are expected to have at least five years of relevant programming experience in the field of ending violence against women (except in the case of recently established, younger organizations).</w:t>
      </w:r>
      <w:r>
        <w:rPr>
          <w:sz w:val="21"/>
          <w:szCs w:val="21"/>
          <w:lang w:val="en-GB"/>
        </w:rPr>
        <w:t xml:space="preserve"> </w:t>
      </w:r>
      <w:r w:rsidRPr="007772DC">
        <w:rPr>
          <w:sz w:val="21"/>
          <w:szCs w:val="21"/>
          <w:lang w:val="en-GB"/>
        </w:rPr>
        <w:t>P</w:t>
      </w:r>
      <w:r w:rsidR="0094647A" w:rsidRPr="007772DC">
        <w:rPr>
          <w:sz w:val="21"/>
          <w:szCs w:val="21"/>
          <w:lang w:val="en-GB"/>
        </w:rPr>
        <w:t xml:space="preserve">rovide </w:t>
      </w:r>
      <w:r w:rsidR="0094647A" w:rsidRPr="00130E65">
        <w:rPr>
          <w:sz w:val="21"/>
          <w:szCs w:val="21"/>
          <w:lang w:val="en-GB"/>
        </w:rPr>
        <w:t xml:space="preserve">at least two </w:t>
      </w:r>
      <w:r w:rsidRPr="00130E65">
        <w:rPr>
          <w:sz w:val="21"/>
          <w:szCs w:val="21"/>
          <w:lang w:val="en-GB"/>
        </w:rPr>
        <w:t xml:space="preserve">donor/customer </w:t>
      </w:r>
      <w:r w:rsidR="0094647A" w:rsidRPr="00130E65">
        <w:rPr>
          <w:sz w:val="21"/>
          <w:szCs w:val="21"/>
          <w:lang w:val="en-GB"/>
        </w:rPr>
        <w:t xml:space="preserve">references for which similar service has currently or </w:t>
      </w:r>
      <w:r w:rsidR="00737866">
        <w:rPr>
          <w:sz w:val="21"/>
          <w:szCs w:val="21"/>
          <w:lang w:val="en-GB"/>
        </w:rPr>
        <w:t>previously been</w:t>
      </w:r>
      <w:r w:rsidR="0094647A" w:rsidRPr="00130E65">
        <w:rPr>
          <w:sz w:val="21"/>
          <w:szCs w:val="21"/>
          <w:lang w:val="en-GB"/>
        </w:rPr>
        <w:t xml:space="preserve"> provided by </w:t>
      </w:r>
      <w:r w:rsidR="00737866">
        <w:rPr>
          <w:sz w:val="21"/>
          <w:szCs w:val="21"/>
          <w:lang w:val="en-GB"/>
        </w:rPr>
        <w:t>your</w:t>
      </w:r>
      <w:r w:rsidR="0094647A" w:rsidRPr="00130E65">
        <w:rPr>
          <w:sz w:val="21"/>
          <w:szCs w:val="21"/>
          <w:lang w:val="en-GB"/>
        </w:rPr>
        <w:t xml:space="preserve"> organization.</w:t>
      </w:r>
      <w:r w:rsidR="002D0917" w:rsidRPr="00130E65">
        <w:rPr>
          <w:sz w:val="21"/>
          <w:szCs w:val="21"/>
          <w:lang w:val="en-GB"/>
        </w:rPr>
        <w:t xml:space="preserve"> </w:t>
      </w:r>
    </w:p>
    <w:p w14:paraId="1FD71214" w14:textId="1B5AA35A" w:rsidR="1C38AFB5" w:rsidRDefault="1C38AFB5" w:rsidP="1C38AFB5">
      <w:pPr>
        <w:spacing w:after="120"/>
        <w:rPr>
          <w:sz w:val="21"/>
          <w:szCs w:val="21"/>
          <w:lang w:val="en-GB"/>
        </w:rPr>
      </w:pPr>
    </w:p>
    <w:p w14:paraId="0E6649BD" w14:textId="2FDD7A6F" w:rsidR="00EC10C7" w:rsidRPr="000908C3" w:rsidRDefault="00B535FE" w:rsidP="00A3530D">
      <w:pPr>
        <w:spacing w:after="120"/>
        <w:rPr>
          <w:lang w:val="en-GB"/>
        </w:rPr>
      </w:pPr>
      <w:r>
        <w:rPr>
          <w:lang w:val="en-GB"/>
        </w:rPr>
        <w:t xml:space="preserve"> </w:t>
      </w:r>
    </w:p>
    <w:sectPr w:rsidR="00EC10C7" w:rsidRPr="000908C3" w:rsidSect="000A7541">
      <w:headerReference w:type="default" r:id="rId16"/>
      <w:footerReference w:type="default" r:id="rId17"/>
      <w:headerReference w:type="first" r:id="rId18"/>
      <w:footerReference w:type="first" r:id="rId19"/>
      <w:pgSz w:w="12240" w:h="15840"/>
      <w:pgMar w:top="720" w:right="720" w:bottom="720" w:left="72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116BD" w14:textId="77777777" w:rsidR="0054536E" w:rsidRDefault="0054536E">
      <w:r>
        <w:separator/>
      </w:r>
    </w:p>
  </w:endnote>
  <w:endnote w:type="continuationSeparator" w:id="0">
    <w:p w14:paraId="5624B53D" w14:textId="77777777" w:rsidR="0054536E" w:rsidRDefault="0054536E">
      <w:r>
        <w:continuationSeparator/>
      </w:r>
    </w:p>
  </w:endnote>
  <w:endnote w:type="continuationNotice" w:id="1">
    <w:p w14:paraId="7E9B6460" w14:textId="77777777" w:rsidR="0054536E" w:rsidRDefault="005453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IBM Plex Sans">
    <w:altName w:val="IBM Plex Sans"/>
    <w:charset w:val="00"/>
    <w:family w:val="swiss"/>
    <w:pitch w:val="variable"/>
    <w:sig w:usb0="A00002EF" w:usb1="5000207B"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BB37A" w14:textId="77777777" w:rsidR="00F90AD4" w:rsidRDefault="00F90AD4" w:rsidP="00A71171">
    <w:pPr>
      <w:pStyle w:val="Pieddepage"/>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8</w:t>
    </w:r>
    <w:r>
      <w:rPr>
        <w:color w:val="2B579A"/>
        <w:shd w:val="clear" w:color="auto" w:fill="E6E6E6"/>
      </w:rPr>
      <w:fldChar w:fldCharType="end"/>
    </w:r>
  </w:p>
  <w:p w14:paraId="05A12A4A" w14:textId="77777777" w:rsidR="00F90AD4" w:rsidRDefault="00F90AD4">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224BCAE6" w14:paraId="6A347DB5" w14:textId="77777777" w:rsidTr="7E35A99E">
      <w:tc>
        <w:tcPr>
          <w:tcW w:w="3600" w:type="dxa"/>
        </w:tcPr>
        <w:p w14:paraId="4503E9F3" w14:textId="4319B42A" w:rsidR="224BCAE6" w:rsidRDefault="224BCAE6" w:rsidP="224BCAE6">
          <w:pPr>
            <w:pStyle w:val="En-tte"/>
            <w:ind w:left="-115"/>
            <w:jc w:val="left"/>
          </w:pPr>
        </w:p>
      </w:tc>
      <w:tc>
        <w:tcPr>
          <w:tcW w:w="3600" w:type="dxa"/>
        </w:tcPr>
        <w:p w14:paraId="756A2427" w14:textId="7016CE81" w:rsidR="224BCAE6" w:rsidRDefault="224BCAE6" w:rsidP="224BCAE6">
          <w:pPr>
            <w:pStyle w:val="En-tte"/>
            <w:jc w:val="center"/>
          </w:pPr>
        </w:p>
      </w:tc>
      <w:tc>
        <w:tcPr>
          <w:tcW w:w="3600" w:type="dxa"/>
        </w:tcPr>
        <w:p w14:paraId="55FFBA13" w14:textId="5A3CF6D7" w:rsidR="224BCAE6" w:rsidRDefault="224BCAE6" w:rsidP="224BCAE6">
          <w:pPr>
            <w:pStyle w:val="En-tte"/>
            <w:ind w:right="-115"/>
            <w:jc w:val="right"/>
          </w:pPr>
        </w:p>
      </w:tc>
    </w:tr>
  </w:tbl>
  <w:p w14:paraId="464CF994" w14:textId="6949EFC6" w:rsidR="224BCAE6" w:rsidRDefault="224BCAE6" w:rsidP="224BCAE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2F0A1" w14:textId="77777777" w:rsidR="0054536E" w:rsidRDefault="0054536E">
      <w:r>
        <w:separator/>
      </w:r>
    </w:p>
  </w:footnote>
  <w:footnote w:type="continuationSeparator" w:id="0">
    <w:p w14:paraId="5485DAED" w14:textId="77777777" w:rsidR="0054536E" w:rsidRDefault="0054536E">
      <w:r>
        <w:continuationSeparator/>
      </w:r>
    </w:p>
  </w:footnote>
  <w:footnote w:type="continuationNotice" w:id="1">
    <w:p w14:paraId="0066B58F" w14:textId="77777777" w:rsidR="0054536E" w:rsidRDefault="005453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05D27166" w14:paraId="44EBBD13" w14:textId="77777777" w:rsidTr="05D27166">
      <w:tc>
        <w:tcPr>
          <w:tcW w:w="3600" w:type="dxa"/>
        </w:tcPr>
        <w:p w14:paraId="364C4C40" w14:textId="5BB790D3" w:rsidR="05D27166" w:rsidRDefault="05D27166" w:rsidP="05D27166">
          <w:pPr>
            <w:pStyle w:val="En-tte"/>
            <w:ind w:left="-115"/>
            <w:jc w:val="left"/>
          </w:pPr>
        </w:p>
      </w:tc>
      <w:tc>
        <w:tcPr>
          <w:tcW w:w="3600" w:type="dxa"/>
        </w:tcPr>
        <w:p w14:paraId="04633C38" w14:textId="7E88D064" w:rsidR="05D27166" w:rsidRDefault="05D27166" w:rsidP="05D27166">
          <w:pPr>
            <w:pStyle w:val="En-tte"/>
            <w:jc w:val="center"/>
          </w:pPr>
        </w:p>
      </w:tc>
      <w:tc>
        <w:tcPr>
          <w:tcW w:w="3600" w:type="dxa"/>
        </w:tcPr>
        <w:p w14:paraId="284592A4" w14:textId="0904924D" w:rsidR="05D27166" w:rsidRDefault="05D27166" w:rsidP="05D27166">
          <w:pPr>
            <w:pStyle w:val="En-tte"/>
            <w:ind w:right="-115"/>
            <w:jc w:val="right"/>
          </w:pPr>
        </w:p>
      </w:tc>
    </w:tr>
  </w:tbl>
  <w:p w14:paraId="3D801F61" w14:textId="71E8040E" w:rsidR="05D27166" w:rsidRDefault="05D27166" w:rsidP="05D27166">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224BCAE6" w14:paraId="5A57F383" w14:textId="77777777" w:rsidTr="7E35A99E">
      <w:tc>
        <w:tcPr>
          <w:tcW w:w="3600" w:type="dxa"/>
        </w:tcPr>
        <w:p w14:paraId="1306AA29" w14:textId="299E1323" w:rsidR="224BCAE6" w:rsidRDefault="224BCAE6" w:rsidP="224BCAE6">
          <w:pPr>
            <w:pStyle w:val="En-tte"/>
            <w:ind w:left="-115"/>
            <w:jc w:val="left"/>
          </w:pPr>
        </w:p>
      </w:tc>
      <w:tc>
        <w:tcPr>
          <w:tcW w:w="3600" w:type="dxa"/>
        </w:tcPr>
        <w:p w14:paraId="39449594" w14:textId="6F004107" w:rsidR="224BCAE6" w:rsidRDefault="224BCAE6" w:rsidP="224BCAE6">
          <w:pPr>
            <w:pStyle w:val="En-tte"/>
            <w:jc w:val="center"/>
          </w:pPr>
        </w:p>
      </w:tc>
      <w:tc>
        <w:tcPr>
          <w:tcW w:w="3600" w:type="dxa"/>
        </w:tcPr>
        <w:p w14:paraId="7F5553B4" w14:textId="3B73DC8E" w:rsidR="224BCAE6" w:rsidRDefault="224BCAE6" w:rsidP="224BCAE6">
          <w:pPr>
            <w:pStyle w:val="En-tte"/>
            <w:ind w:right="-115"/>
            <w:jc w:val="right"/>
          </w:pPr>
        </w:p>
      </w:tc>
    </w:tr>
  </w:tbl>
  <w:p w14:paraId="639DCA03" w14:textId="2370378D" w:rsidR="224BCAE6" w:rsidRDefault="224BCAE6" w:rsidP="224BCAE6">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24A81"/>
    <w:multiLevelType w:val="hybridMultilevel"/>
    <w:tmpl w:val="7E5AAFFC"/>
    <w:lvl w:ilvl="0" w:tplc="B172EC0C">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6405F"/>
    <w:multiLevelType w:val="hybridMultilevel"/>
    <w:tmpl w:val="C9766D7A"/>
    <w:lvl w:ilvl="0" w:tplc="FFFFFFFF">
      <w:start w:val="1"/>
      <w:numFmt w:val="lowerLetter"/>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15701B30"/>
    <w:multiLevelType w:val="hybridMultilevel"/>
    <w:tmpl w:val="7E5AAFFC"/>
    <w:lvl w:ilvl="0" w:tplc="B172EC0C">
      <w:start w:val="1"/>
      <w:numFmt w:val="lowerLetter"/>
      <w:lvlText w:val="%1)"/>
      <w:lvlJc w:val="left"/>
      <w:pPr>
        <w:ind w:left="701" w:hanging="360"/>
      </w:pPr>
      <w:rPr>
        <w:rFonts w:hint="default"/>
        <w:b w:val="0"/>
        <w:bCs/>
      </w:rPr>
    </w:lvl>
    <w:lvl w:ilvl="1" w:tplc="04090019" w:tentative="1">
      <w:start w:val="1"/>
      <w:numFmt w:val="lowerLetter"/>
      <w:lvlText w:val="%2."/>
      <w:lvlJc w:val="left"/>
      <w:pPr>
        <w:ind w:left="1421" w:hanging="360"/>
      </w:pPr>
    </w:lvl>
    <w:lvl w:ilvl="2" w:tplc="0409001B" w:tentative="1">
      <w:start w:val="1"/>
      <w:numFmt w:val="lowerRoman"/>
      <w:lvlText w:val="%3."/>
      <w:lvlJc w:val="right"/>
      <w:pPr>
        <w:ind w:left="2141" w:hanging="180"/>
      </w:pPr>
    </w:lvl>
    <w:lvl w:ilvl="3" w:tplc="0409000F" w:tentative="1">
      <w:start w:val="1"/>
      <w:numFmt w:val="decimal"/>
      <w:lvlText w:val="%4."/>
      <w:lvlJc w:val="left"/>
      <w:pPr>
        <w:ind w:left="2861" w:hanging="360"/>
      </w:pPr>
    </w:lvl>
    <w:lvl w:ilvl="4" w:tplc="04090019" w:tentative="1">
      <w:start w:val="1"/>
      <w:numFmt w:val="lowerLetter"/>
      <w:lvlText w:val="%5."/>
      <w:lvlJc w:val="left"/>
      <w:pPr>
        <w:ind w:left="3581" w:hanging="360"/>
      </w:pPr>
    </w:lvl>
    <w:lvl w:ilvl="5" w:tplc="0409001B" w:tentative="1">
      <w:start w:val="1"/>
      <w:numFmt w:val="lowerRoman"/>
      <w:lvlText w:val="%6."/>
      <w:lvlJc w:val="right"/>
      <w:pPr>
        <w:ind w:left="4301" w:hanging="180"/>
      </w:pPr>
    </w:lvl>
    <w:lvl w:ilvl="6" w:tplc="0409000F" w:tentative="1">
      <w:start w:val="1"/>
      <w:numFmt w:val="decimal"/>
      <w:lvlText w:val="%7."/>
      <w:lvlJc w:val="left"/>
      <w:pPr>
        <w:ind w:left="5021" w:hanging="360"/>
      </w:pPr>
    </w:lvl>
    <w:lvl w:ilvl="7" w:tplc="04090019" w:tentative="1">
      <w:start w:val="1"/>
      <w:numFmt w:val="lowerLetter"/>
      <w:lvlText w:val="%8."/>
      <w:lvlJc w:val="left"/>
      <w:pPr>
        <w:ind w:left="5741" w:hanging="360"/>
      </w:pPr>
    </w:lvl>
    <w:lvl w:ilvl="8" w:tplc="0409001B" w:tentative="1">
      <w:start w:val="1"/>
      <w:numFmt w:val="lowerRoman"/>
      <w:lvlText w:val="%9."/>
      <w:lvlJc w:val="right"/>
      <w:pPr>
        <w:ind w:left="6461" w:hanging="180"/>
      </w:pPr>
    </w:lvl>
  </w:abstractNum>
  <w:abstractNum w:abstractNumId="3" w15:restartNumberingAfterBreak="0">
    <w:nsid w:val="1F7D3103"/>
    <w:multiLevelType w:val="hybridMultilevel"/>
    <w:tmpl w:val="0D92F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0001C7"/>
    <w:multiLevelType w:val="hybridMultilevel"/>
    <w:tmpl w:val="B3D44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56456B"/>
    <w:multiLevelType w:val="hybridMultilevel"/>
    <w:tmpl w:val="BD4A2E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CC0917"/>
    <w:multiLevelType w:val="hybridMultilevel"/>
    <w:tmpl w:val="CF521C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E041DB"/>
    <w:multiLevelType w:val="hybridMultilevel"/>
    <w:tmpl w:val="7E5AAFFC"/>
    <w:lvl w:ilvl="0" w:tplc="FFFFFFFF">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1A5739"/>
    <w:multiLevelType w:val="hybridMultilevel"/>
    <w:tmpl w:val="02945364"/>
    <w:lvl w:ilvl="0" w:tplc="B172EC0C">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EE1FB9"/>
    <w:multiLevelType w:val="hybridMultilevel"/>
    <w:tmpl w:val="246A4954"/>
    <w:lvl w:ilvl="0" w:tplc="B4802708">
      <w:numFmt w:val="bullet"/>
      <w:lvlText w:val=""/>
      <w:lvlJc w:val="left"/>
      <w:pPr>
        <w:ind w:left="360" w:hanging="360"/>
      </w:pPr>
      <w:rPr>
        <w:rFonts w:ascii="Wingdings" w:eastAsia="Calibri" w:hAnsi="Wingdings"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3445B3B"/>
    <w:multiLevelType w:val="hybridMultilevel"/>
    <w:tmpl w:val="48320B78"/>
    <w:lvl w:ilvl="0" w:tplc="B4802708">
      <w:numFmt w:val="bullet"/>
      <w:lvlText w:val=""/>
      <w:lvlJc w:val="left"/>
      <w:pPr>
        <w:ind w:left="720" w:hanging="360"/>
      </w:pPr>
      <w:rPr>
        <w:rFonts w:ascii="Wingdings" w:eastAsia="Calibri"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335DB6"/>
    <w:multiLevelType w:val="hybridMultilevel"/>
    <w:tmpl w:val="7E5AAFFC"/>
    <w:lvl w:ilvl="0" w:tplc="B172EC0C">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DD362D"/>
    <w:multiLevelType w:val="hybridMultilevel"/>
    <w:tmpl w:val="33803896"/>
    <w:lvl w:ilvl="0" w:tplc="B4802708">
      <w:numFmt w:val="bullet"/>
      <w:lvlText w:val=""/>
      <w:lvlJc w:val="left"/>
      <w:pPr>
        <w:ind w:left="768" w:hanging="360"/>
      </w:pPr>
      <w:rPr>
        <w:rFonts w:ascii="Wingdings" w:eastAsia="Calibri" w:hAnsi="Wingdings" w:cstheme="minorHAnsi"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55240E73"/>
    <w:multiLevelType w:val="hybridMultilevel"/>
    <w:tmpl w:val="7E5AAFFC"/>
    <w:lvl w:ilvl="0" w:tplc="B172EC0C">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816C28"/>
    <w:multiLevelType w:val="hybridMultilevel"/>
    <w:tmpl w:val="7E5AAFFC"/>
    <w:lvl w:ilvl="0" w:tplc="FFFFFFFF">
      <w:start w:val="1"/>
      <w:numFmt w:val="lowerLetter"/>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B63733E"/>
    <w:multiLevelType w:val="hybridMultilevel"/>
    <w:tmpl w:val="D4BCD4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30157A"/>
    <w:multiLevelType w:val="hybridMultilevel"/>
    <w:tmpl w:val="1BFE41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431BC4"/>
    <w:multiLevelType w:val="hybridMultilevel"/>
    <w:tmpl w:val="7E5AAFFC"/>
    <w:lvl w:ilvl="0" w:tplc="FFFFFFFF">
      <w:start w:val="1"/>
      <w:numFmt w:val="lowerLetter"/>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50357E2"/>
    <w:multiLevelType w:val="hybridMultilevel"/>
    <w:tmpl w:val="F08CDC80"/>
    <w:lvl w:ilvl="0" w:tplc="C4BA9D0C">
      <w:start w:val="1"/>
      <w:numFmt w:val="upperLetter"/>
      <w:lvlText w:val="%1."/>
      <w:lvlJc w:val="left"/>
      <w:pPr>
        <w:ind w:left="720" w:hanging="360"/>
      </w:pPr>
      <w:rPr>
        <w:rFonts w:hint="default"/>
        <w:b w:val="0"/>
        <w:bCs w:val="0"/>
        <w:sz w:val="28"/>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6891718">
    <w:abstractNumId w:val="18"/>
  </w:num>
  <w:num w:numId="2" w16cid:durableId="1011297564">
    <w:abstractNumId w:val="8"/>
  </w:num>
  <w:num w:numId="3" w16cid:durableId="1467044155">
    <w:abstractNumId w:val="2"/>
  </w:num>
  <w:num w:numId="4" w16cid:durableId="1423061891">
    <w:abstractNumId w:val="0"/>
  </w:num>
  <w:num w:numId="5" w16cid:durableId="220333014">
    <w:abstractNumId w:val="13"/>
  </w:num>
  <w:num w:numId="6" w16cid:durableId="401684059">
    <w:abstractNumId w:val="7"/>
  </w:num>
  <w:num w:numId="7" w16cid:durableId="880827653">
    <w:abstractNumId w:val="11"/>
  </w:num>
  <w:num w:numId="8" w16cid:durableId="2022975374">
    <w:abstractNumId w:val="5"/>
  </w:num>
  <w:num w:numId="9" w16cid:durableId="1465808551">
    <w:abstractNumId w:val="6"/>
  </w:num>
  <w:num w:numId="10" w16cid:durableId="2080706065">
    <w:abstractNumId w:val="1"/>
  </w:num>
  <w:num w:numId="11" w16cid:durableId="579678887">
    <w:abstractNumId w:val="16"/>
  </w:num>
  <w:num w:numId="12" w16cid:durableId="2065373107">
    <w:abstractNumId w:val="15"/>
  </w:num>
  <w:num w:numId="13" w16cid:durableId="369260833">
    <w:abstractNumId w:val="10"/>
  </w:num>
  <w:num w:numId="14" w16cid:durableId="1579174311">
    <w:abstractNumId w:val="12"/>
  </w:num>
  <w:num w:numId="15" w16cid:durableId="397477402">
    <w:abstractNumId w:val="14"/>
  </w:num>
  <w:num w:numId="16" w16cid:durableId="1702827223">
    <w:abstractNumId w:val="17"/>
  </w:num>
  <w:num w:numId="17" w16cid:durableId="1567689983">
    <w:abstractNumId w:val="9"/>
  </w:num>
  <w:num w:numId="18" w16cid:durableId="1191801830">
    <w:abstractNumId w:val="3"/>
  </w:num>
  <w:num w:numId="19" w16cid:durableId="169099892">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b76dqKM0p8SIUNwJEa7/8hdCDqAoNaa/FsPOSKAidY2NrvErH1UjJrv6j9VOgy/bwqJi6KUi9aYZsTt0xVvJrQ==" w:salt="Fxms6Iy+cs8U+kv+X0iu6Q=="/>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WILYxNTIxMjI2NzMyUdpeDU4uLM/DyQAqNaADzFp+gsAAAA"/>
  </w:docVars>
  <w:rsids>
    <w:rsidRoot w:val="000908C3"/>
    <w:rsid w:val="00000269"/>
    <w:rsid w:val="00000519"/>
    <w:rsid w:val="00000FA0"/>
    <w:rsid w:val="0000128F"/>
    <w:rsid w:val="0000162C"/>
    <w:rsid w:val="0000175C"/>
    <w:rsid w:val="000027C1"/>
    <w:rsid w:val="00002DF7"/>
    <w:rsid w:val="00003961"/>
    <w:rsid w:val="000042E4"/>
    <w:rsid w:val="00004F0B"/>
    <w:rsid w:val="00005518"/>
    <w:rsid w:val="00005521"/>
    <w:rsid w:val="00005D26"/>
    <w:rsid w:val="00006437"/>
    <w:rsid w:val="00006F46"/>
    <w:rsid w:val="0000740E"/>
    <w:rsid w:val="00007531"/>
    <w:rsid w:val="000076E8"/>
    <w:rsid w:val="00007BC0"/>
    <w:rsid w:val="0001083B"/>
    <w:rsid w:val="00010999"/>
    <w:rsid w:val="00010F67"/>
    <w:rsid w:val="000114A0"/>
    <w:rsid w:val="000114CB"/>
    <w:rsid w:val="000116A1"/>
    <w:rsid w:val="000118D1"/>
    <w:rsid w:val="00011AEB"/>
    <w:rsid w:val="00011DD6"/>
    <w:rsid w:val="0001283D"/>
    <w:rsid w:val="000134B9"/>
    <w:rsid w:val="0001397B"/>
    <w:rsid w:val="00014A44"/>
    <w:rsid w:val="00014C15"/>
    <w:rsid w:val="00014DE9"/>
    <w:rsid w:val="000157FC"/>
    <w:rsid w:val="00016128"/>
    <w:rsid w:val="000164AA"/>
    <w:rsid w:val="000172A5"/>
    <w:rsid w:val="00020377"/>
    <w:rsid w:val="000203BD"/>
    <w:rsid w:val="00021856"/>
    <w:rsid w:val="00021EC5"/>
    <w:rsid w:val="00022AAF"/>
    <w:rsid w:val="00022E8A"/>
    <w:rsid w:val="0002372D"/>
    <w:rsid w:val="00024894"/>
    <w:rsid w:val="00024CC0"/>
    <w:rsid w:val="000250CC"/>
    <w:rsid w:val="0002551F"/>
    <w:rsid w:val="000255A2"/>
    <w:rsid w:val="0002568D"/>
    <w:rsid w:val="000256CE"/>
    <w:rsid w:val="00026534"/>
    <w:rsid w:val="00026604"/>
    <w:rsid w:val="00027355"/>
    <w:rsid w:val="00027CF1"/>
    <w:rsid w:val="00030011"/>
    <w:rsid w:val="0003016D"/>
    <w:rsid w:val="000303D8"/>
    <w:rsid w:val="00030D26"/>
    <w:rsid w:val="00030F24"/>
    <w:rsid w:val="00031013"/>
    <w:rsid w:val="00031B8B"/>
    <w:rsid w:val="00032AC3"/>
    <w:rsid w:val="000330BE"/>
    <w:rsid w:val="0003346E"/>
    <w:rsid w:val="00033E0E"/>
    <w:rsid w:val="000343E8"/>
    <w:rsid w:val="00034AC2"/>
    <w:rsid w:val="00034DAF"/>
    <w:rsid w:val="00034F1F"/>
    <w:rsid w:val="00035338"/>
    <w:rsid w:val="00035402"/>
    <w:rsid w:val="00035BD6"/>
    <w:rsid w:val="0003616D"/>
    <w:rsid w:val="000364AA"/>
    <w:rsid w:val="000367A2"/>
    <w:rsid w:val="0003BFD2"/>
    <w:rsid w:val="00040057"/>
    <w:rsid w:val="000411DC"/>
    <w:rsid w:val="00041AA2"/>
    <w:rsid w:val="00041DAE"/>
    <w:rsid w:val="000421C8"/>
    <w:rsid w:val="00042E47"/>
    <w:rsid w:val="000434A3"/>
    <w:rsid w:val="00043F79"/>
    <w:rsid w:val="0004486E"/>
    <w:rsid w:val="00044ABC"/>
    <w:rsid w:val="00045A63"/>
    <w:rsid w:val="00045EEA"/>
    <w:rsid w:val="000461BB"/>
    <w:rsid w:val="0004629B"/>
    <w:rsid w:val="000463A9"/>
    <w:rsid w:val="000474A7"/>
    <w:rsid w:val="00051508"/>
    <w:rsid w:val="000516A2"/>
    <w:rsid w:val="00053CA9"/>
    <w:rsid w:val="00053EB1"/>
    <w:rsid w:val="00054957"/>
    <w:rsid w:val="00054D9E"/>
    <w:rsid w:val="00055189"/>
    <w:rsid w:val="00055B52"/>
    <w:rsid w:val="00055C94"/>
    <w:rsid w:val="0005664C"/>
    <w:rsid w:val="00056AB9"/>
    <w:rsid w:val="00056B42"/>
    <w:rsid w:val="0005759F"/>
    <w:rsid w:val="0005795E"/>
    <w:rsid w:val="00057D3D"/>
    <w:rsid w:val="0005FE17"/>
    <w:rsid w:val="00060623"/>
    <w:rsid w:val="00060734"/>
    <w:rsid w:val="00061177"/>
    <w:rsid w:val="000615F2"/>
    <w:rsid w:val="000617DE"/>
    <w:rsid w:val="00061B5E"/>
    <w:rsid w:val="00061BBB"/>
    <w:rsid w:val="00062E80"/>
    <w:rsid w:val="0006460E"/>
    <w:rsid w:val="00064766"/>
    <w:rsid w:val="00064A2D"/>
    <w:rsid w:val="00064F56"/>
    <w:rsid w:val="000651A7"/>
    <w:rsid w:val="00065F2D"/>
    <w:rsid w:val="000665C6"/>
    <w:rsid w:val="0006712E"/>
    <w:rsid w:val="000675A8"/>
    <w:rsid w:val="000678AE"/>
    <w:rsid w:val="0007040C"/>
    <w:rsid w:val="00071113"/>
    <w:rsid w:val="00071265"/>
    <w:rsid w:val="0007149A"/>
    <w:rsid w:val="00071872"/>
    <w:rsid w:val="00071CE5"/>
    <w:rsid w:val="00072829"/>
    <w:rsid w:val="00072867"/>
    <w:rsid w:val="00073805"/>
    <w:rsid w:val="000744D3"/>
    <w:rsid w:val="00075597"/>
    <w:rsid w:val="00075B9B"/>
    <w:rsid w:val="00076741"/>
    <w:rsid w:val="000768F0"/>
    <w:rsid w:val="000773D3"/>
    <w:rsid w:val="00077934"/>
    <w:rsid w:val="000801F6"/>
    <w:rsid w:val="00080796"/>
    <w:rsid w:val="000811F2"/>
    <w:rsid w:val="000811FD"/>
    <w:rsid w:val="0008133A"/>
    <w:rsid w:val="0008137C"/>
    <w:rsid w:val="00081869"/>
    <w:rsid w:val="0008194A"/>
    <w:rsid w:val="00082365"/>
    <w:rsid w:val="0008242F"/>
    <w:rsid w:val="00082619"/>
    <w:rsid w:val="00082CDE"/>
    <w:rsid w:val="00083050"/>
    <w:rsid w:val="00083C0A"/>
    <w:rsid w:val="00083D60"/>
    <w:rsid w:val="00084150"/>
    <w:rsid w:val="000850FA"/>
    <w:rsid w:val="000852EE"/>
    <w:rsid w:val="000855F4"/>
    <w:rsid w:val="00085B80"/>
    <w:rsid w:val="00086129"/>
    <w:rsid w:val="000864BA"/>
    <w:rsid w:val="000869FF"/>
    <w:rsid w:val="00086DE6"/>
    <w:rsid w:val="000874CA"/>
    <w:rsid w:val="000875A5"/>
    <w:rsid w:val="00087A69"/>
    <w:rsid w:val="00087B79"/>
    <w:rsid w:val="00087F00"/>
    <w:rsid w:val="00090428"/>
    <w:rsid w:val="000908C3"/>
    <w:rsid w:val="00090A3E"/>
    <w:rsid w:val="00090B62"/>
    <w:rsid w:val="00090C03"/>
    <w:rsid w:val="00090C0E"/>
    <w:rsid w:val="000911B7"/>
    <w:rsid w:val="00091CF7"/>
    <w:rsid w:val="00092079"/>
    <w:rsid w:val="00092243"/>
    <w:rsid w:val="0009236F"/>
    <w:rsid w:val="00093291"/>
    <w:rsid w:val="00093E89"/>
    <w:rsid w:val="00093F07"/>
    <w:rsid w:val="00094879"/>
    <w:rsid w:val="00094C21"/>
    <w:rsid w:val="0009546B"/>
    <w:rsid w:val="000956DC"/>
    <w:rsid w:val="00095D54"/>
    <w:rsid w:val="00095E93"/>
    <w:rsid w:val="0009666B"/>
    <w:rsid w:val="00096AF0"/>
    <w:rsid w:val="000A0379"/>
    <w:rsid w:val="000A0AA1"/>
    <w:rsid w:val="000A0FFD"/>
    <w:rsid w:val="000A18AA"/>
    <w:rsid w:val="000A1B22"/>
    <w:rsid w:val="000A2177"/>
    <w:rsid w:val="000A2229"/>
    <w:rsid w:val="000A2311"/>
    <w:rsid w:val="000A277A"/>
    <w:rsid w:val="000A298A"/>
    <w:rsid w:val="000A2B88"/>
    <w:rsid w:val="000A2D73"/>
    <w:rsid w:val="000A33F8"/>
    <w:rsid w:val="000A3639"/>
    <w:rsid w:val="000A444B"/>
    <w:rsid w:val="000A4481"/>
    <w:rsid w:val="000A4639"/>
    <w:rsid w:val="000A47D3"/>
    <w:rsid w:val="000A4A15"/>
    <w:rsid w:val="000A4BBB"/>
    <w:rsid w:val="000A4BC5"/>
    <w:rsid w:val="000A5364"/>
    <w:rsid w:val="000A55BD"/>
    <w:rsid w:val="000A5837"/>
    <w:rsid w:val="000A6401"/>
    <w:rsid w:val="000A6BD9"/>
    <w:rsid w:val="000A7541"/>
    <w:rsid w:val="000A78E0"/>
    <w:rsid w:val="000B13C1"/>
    <w:rsid w:val="000B1445"/>
    <w:rsid w:val="000B220B"/>
    <w:rsid w:val="000B26D5"/>
    <w:rsid w:val="000B2EEF"/>
    <w:rsid w:val="000B2FC1"/>
    <w:rsid w:val="000B3426"/>
    <w:rsid w:val="000B36CB"/>
    <w:rsid w:val="000B3809"/>
    <w:rsid w:val="000B39F3"/>
    <w:rsid w:val="000B6CFE"/>
    <w:rsid w:val="000B7889"/>
    <w:rsid w:val="000B7931"/>
    <w:rsid w:val="000C002C"/>
    <w:rsid w:val="000C028D"/>
    <w:rsid w:val="000C0F4A"/>
    <w:rsid w:val="000C11F2"/>
    <w:rsid w:val="000C156E"/>
    <w:rsid w:val="000C19E8"/>
    <w:rsid w:val="000C22BA"/>
    <w:rsid w:val="000C2C9A"/>
    <w:rsid w:val="000C2D07"/>
    <w:rsid w:val="000C2D97"/>
    <w:rsid w:val="000C3F03"/>
    <w:rsid w:val="000C40B4"/>
    <w:rsid w:val="000C4626"/>
    <w:rsid w:val="000C4FCA"/>
    <w:rsid w:val="000C52ED"/>
    <w:rsid w:val="000C6C2D"/>
    <w:rsid w:val="000C7159"/>
    <w:rsid w:val="000C7168"/>
    <w:rsid w:val="000C718D"/>
    <w:rsid w:val="000C71EE"/>
    <w:rsid w:val="000C7471"/>
    <w:rsid w:val="000C75F3"/>
    <w:rsid w:val="000C761C"/>
    <w:rsid w:val="000C77AC"/>
    <w:rsid w:val="000C7B6F"/>
    <w:rsid w:val="000C7C7D"/>
    <w:rsid w:val="000D02EE"/>
    <w:rsid w:val="000D0482"/>
    <w:rsid w:val="000D0893"/>
    <w:rsid w:val="000D0F11"/>
    <w:rsid w:val="000D10E1"/>
    <w:rsid w:val="000D1E19"/>
    <w:rsid w:val="000D2472"/>
    <w:rsid w:val="000D3A4B"/>
    <w:rsid w:val="000D4007"/>
    <w:rsid w:val="000D4BF8"/>
    <w:rsid w:val="000D4C0B"/>
    <w:rsid w:val="000D4C5F"/>
    <w:rsid w:val="000D4E1F"/>
    <w:rsid w:val="000D67C9"/>
    <w:rsid w:val="000D723B"/>
    <w:rsid w:val="000D77BD"/>
    <w:rsid w:val="000D7F19"/>
    <w:rsid w:val="000D7F6E"/>
    <w:rsid w:val="000E173E"/>
    <w:rsid w:val="000E1B88"/>
    <w:rsid w:val="000E29F1"/>
    <w:rsid w:val="000E3B01"/>
    <w:rsid w:val="000E3C28"/>
    <w:rsid w:val="000E3FAD"/>
    <w:rsid w:val="000E4413"/>
    <w:rsid w:val="000E45B1"/>
    <w:rsid w:val="000E460D"/>
    <w:rsid w:val="000E4D16"/>
    <w:rsid w:val="000E4D46"/>
    <w:rsid w:val="000E5641"/>
    <w:rsid w:val="000E573B"/>
    <w:rsid w:val="000E5DF6"/>
    <w:rsid w:val="000E6E4E"/>
    <w:rsid w:val="000E72EA"/>
    <w:rsid w:val="000E7AFC"/>
    <w:rsid w:val="000F023E"/>
    <w:rsid w:val="000F13AD"/>
    <w:rsid w:val="000F35A7"/>
    <w:rsid w:val="000F3DE6"/>
    <w:rsid w:val="000F4333"/>
    <w:rsid w:val="000F43E9"/>
    <w:rsid w:val="000F4478"/>
    <w:rsid w:val="000F489E"/>
    <w:rsid w:val="000F57E1"/>
    <w:rsid w:val="000F6264"/>
    <w:rsid w:val="000F641C"/>
    <w:rsid w:val="000F6579"/>
    <w:rsid w:val="000F7848"/>
    <w:rsid w:val="000F79AD"/>
    <w:rsid w:val="00101B8B"/>
    <w:rsid w:val="00101DA3"/>
    <w:rsid w:val="00102AC8"/>
    <w:rsid w:val="00103109"/>
    <w:rsid w:val="00103410"/>
    <w:rsid w:val="001047D0"/>
    <w:rsid w:val="00104B0C"/>
    <w:rsid w:val="00105233"/>
    <w:rsid w:val="0010526A"/>
    <w:rsid w:val="00105353"/>
    <w:rsid w:val="001059C9"/>
    <w:rsid w:val="001060FC"/>
    <w:rsid w:val="001061FB"/>
    <w:rsid w:val="00107A36"/>
    <w:rsid w:val="001104ED"/>
    <w:rsid w:val="001105BA"/>
    <w:rsid w:val="001108EC"/>
    <w:rsid w:val="00110988"/>
    <w:rsid w:val="001115F1"/>
    <w:rsid w:val="0011228A"/>
    <w:rsid w:val="00112348"/>
    <w:rsid w:val="00113B69"/>
    <w:rsid w:val="00113E6E"/>
    <w:rsid w:val="0011406A"/>
    <w:rsid w:val="001147B4"/>
    <w:rsid w:val="001147BD"/>
    <w:rsid w:val="001147DF"/>
    <w:rsid w:val="00114DC3"/>
    <w:rsid w:val="00115420"/>
    <w:rsid w:val="00115631"/>
    <w:rsid w:val="00115981"/>
    <w:rsid w:val="00115BA2"/>
    <w:rsid w:val="00115C28"/>
    <w:rsid w:val="0011667B"/>
    <w:rsid w:val="00116761"/>
    <w:rsid w:val="00116CCF"/>
    <w:rsid w:val="001174AE"/>
    <w:rsid w:val="00117F3D"/>
    <w:rsid w:val="00120077"/>
    <w:rsid w:val="0012068C"/>
    <w:rsid w:val="00120A11"/>
    <w:rsid w:val="00120A24"/>
    <w:rsid w:val="001217B2"/>
    <w:rsid w:val="00121B27"/>
    <w:rsid w:val="00121C72"/>
    <w:rsid w:val="001225F7"/>
    <w:rsid w:val="00122CC8"/>
    <w:rsid w:val="00124003"/>
    <w:rsid w:val="0012411F"/>
    <w:rsid w:val="00125654"/>
    <w:rsid w:val="0012740A"/>
    <w:rsid w:val="001276F3"/>
    <w:rsid w:val="001277EE"/>
    <w:rsid w:val="00127E15"/>
    <w:rsid w:val="0012D3EE"/>
    <w:rsid w:val="0013030D"/>
    <w:rsid w:val="001304E2"/>
    <w:rsid w:val="0013080B"/>
    <w:rsid w:val="00130E65"/>
    <w:rsid w:val="00130F27"/>
    <w:rsid w:val="00131D77"/>
    <w:rsid w:val="00131E1E"/>
    <w:rsid w:val="00132E8B"/>
    <w:rsid w:val="00133718"/>
    <w:rsid w:val="00133D0F"/>
    <w:rsid w:val="00133F11"/>
    <w:rsid w:val="00135916"/>
    <w:rsid w:val="00135A56"/>
    <w:rsid w:val="00136C5B"/>
    <w:rsid w:val="0013742E"/>
    <w:rsid w:val="001374A2"/>
    <w:rsid w:val="001379F8"/>
    <w:rsid w:val="00137B7F"/>
    <w:rsid w:val="00140EFE"/>
    <w:rsid w:val="00142B13"/>
    <w:rsid w:val="00142FD8"/>
    <w:rsid w:val="00143397"/>
    <w:rsid w:val="001447E5"/>
    <w:rsid w:val="00144C69"/>
    <w:rsid w:val="001454F9"/>
    <w:rsid w:val="001459D7"/>
    <w:rsid w:val="00145D38"/>
    <w:rsid w:val="00146710"/>
    <w:rsid w:val="001469F5"/>
    <w:rsid w:val="00146DF1"/>
    <w:rsid w:val="00147AF8"/>
    <w:rsid w:val="00150041"/>
    <w:rsid w:val="00150311"/>
    <w:rsid w:val="00150D3C"/>
    <w:rsid w:val="00150EC0"/>
    <w:rsid w:val="0015153E"/>
    <w:rsid w:val="0015191C"/>
    <w:rsid w:val="001529FD"/>
    <w:rsid w:val="00152C41"/>
    <w:rsid w:val="0015307C"/>
    <w:rsid w:val="001532C8"/>
    <w:rsid w:val="00153975"/>
    <w:rsid w:val="00153A80"/>
    <w:rsid w:val="00153C6B"/>
    <w:rsid w:val="00155E67"/>
    <w:rsid w:val="00156F06"/>
    <w:rsid w:val="0016059B"/>
    <w:rsid w:val="00160805"/>
    <w:rsid w:val="00160994"/>
    <w:rsid w:val="00160B84"/>
    <w:rsid w:val="00160D6A"/>
    <w:rsid w:val="00160F54"/>
    <w:rsid w:val="00162099"/>
    <w:rsid w:val="001627E5"/>
    <w:rsid w:val="00162AA0"/>
    <w:rsid w:val="0016382E"/>
    <w:rsid w:val="00164E8B"/>
    <w:rsid w:val="00165301"/>
    <w:rsid w:val="00165436"/>
    <w:rsid w:val="0016633D"/>
    <w:rsid w:val="00166574"/>
    <w:rsid w:val="00166B9A"/>
    <w:rsid w:val="0016706F"/>
    <w:rsid w:val="00167EF2"/>
    <w:rsid w:val="00170F44"/>
    <w:rsid w:val="00171C64"/>
    <w:rsid w:val="00172001"/>
    <w:rsid w:val="0017319E"/>
    <w:rsid w:val="00173763"/>
    <w:rsid w:val="00173FF0"/>
    <w:rsid w:val="0017404B"/>
    <w:rsid w:val="00175525"/>
    <w:rsid w:val="00175924"/>
    <w:rsid w:val="00176147"/>
    <w:rsid w:val="001767E7"/>
    <w:rsid w:val="00176989"/>
    <w:rsid w:val="0017701C"/>
    <w:rsid w:val="001777AF"/>
    <w:rsid w:val="00177CEE"/>
    <w:rsid w:val="001802BA"/>
    <w:rsid w:val="00180B01"/>
    <w:rsid w:val="00180B07"/>
    <w:rsid w:val="00181E36"/>
    <w:rsid w:val="0018251F"/>
    <w:rsid w:val="00182B34"/>
    <w:rsid w:val="001835ED"/>
    <w:rsid w:val="001837EA"/>
    <w:rsid w:val="0018383D"/>
    <w:rsid w:val="00183955"/>
    <w:rsid w:val="00183A94"/>
    <w:rsid w:val="00183B39"/>
    <w:rsid w:val="00184EDC"/>
    <w:rsid w:val="00185526"/>
    <w:rsid w:val="00185572"/>
    <w:rsid w:val="001856E6"/>
    <w:rsid w:val="00186626"/>
    <w:rsid w:val="00186A01"/>
    <w:rsid w:val="00186AC7"/>
    <w:rsid w:val="00186B81"/>
    <w:rsid w:val="00187023"/>
    <w:rsid w:val="0018764B"/>
    <w:rsid w:val="00191018"/>
    <w:rsid w:val="00191541"/>
    <w:rsid w:val="00191F47"/>
    <w:rsid w:val="001929CB"/>
    <w:rsid w:val="00193223"/>
    <w:rsid w:val="0019395B"/>
    <w:rsid w:val="00193E7A"/>
    <w:rsid w:val="00195483"/>
    <w:rsid w:val="001955D7"/>
    <w:rsid w:val="00195791"/>
    <w:rsid w:val="0019596F"/>
    <w:rsid w:val="0019627E"/>
    <w:rsid w:val="00196908"/>
    <w:rsid w:val="00196920"/>
    <w:rsid w:val="00196F2A"/>
    <w:rsid w:val="00196F5A"/>
    <w:rsid w:val="00197286"/>
    <w:rsid w:val="00197534"/>
    <w:rsid w:val="001A014C"/>
    <w:rsid w:val="001A055C"/>
    <w:rsid w:val="001A32C7"/>
    <w:rsid w:val="001A3D41"/>
    <w:rsid w:val="001A3D94"/>
    <w:rsid w:val="001A4278"/>
    <w:rsid w:val="001A4D02"/>
    <w:rsid w:val="001A5709"/>
    <w:rsid w:val="001A5E43"/>
    <w:rsid w:val="001A64BB"/>
    <w:rsid w:val="001A72AC"/>
    <w:rsid w:val="001A7858"/>
    <w:rsid w:val="001A7B35"/>
    <w:rsid w:val="001A7DC6"/>
    <w:rsid w:val="001B00A2"/>
    <w:rsid w:val="001B0852"/>
    <w:rsid w:val="001B1508"/>
    <w:rsid w:val="001B17C5"/>
    <w:rsid w:val="001B2BD0"/>
    <w:rsid w:val="001B316A"/>
    <w:rsid w:val="001B36B5"/>
    <w:rsid w:val="001B3A1B"/>
    <w:rsid w:val="001B4C2D"/>
    <w:rsid w:val="001B50AD"/>
    <w:rsid w:val="001B52E6"/>
    <w:rsid w:val="001B58FD"/>
    <w:rsid w:val="001B6155"/>
    <w:rsid w:val="001B6230"/>
    <w:rsid w:val="001B7433"/>
    <w:rsid w:val="001C0576"/>
    <w:rsid w:val="001C08B4"/>
    <w:rsid w:val="001C0AA2"/>
    <w:rsid w:val="001C0FDD"/>
    <w:rsid w:val="001C1B91"/>
    <w:rsid w:val="001C2435"/>
    <w:rsid w:val="001C2E25"/>
    <w:rsid w:val="001C2EE8"/>
    <w:rsid w:val="001C3308"/>
    <w:rsid w:val="001C3ACF"/>
    <w:rsid w:val="001C402A"/>
    <w:rsid w:val="001C56D9"/>
    <w:rsid w:val="001C5A54"/>
    <w:rsid w:val="001C5F16"/>
    <w:rsid w:val="001C5F9B"/>
    <w:rsid w:val="001C5FD2"/>
    <w:rsid w:val="001C60C2"/>
    <w:rsid w:val="001C6F73"/>
    <w:rsid w:val="001C76E5"/>
    <w:rsid w:val="001D018F"/>
    <w:rsid w:val="001D0296"/>
    <w:rsid w:val="001D03C3"/>
    <w:rsid w:val="001D0C65"/>
    <w:rsid w:val="001D0FFA"/>
    <w:rsid w:val="001D1A83"/>
    <w:rsid w:val="001D1AC2"/>
    <w:rsid w:val="001D1C87"/>
    <w:rsid w:val="001D2081"/>
    <w:rsid w:val="001D20F8"/>
    <w:rsid w:val="001D2313"/>
    <w:rsid w:val="001D278B"/>
    <w:rsid w:val="001D2E0F"/>
    <w:rsid w:val="001D2E96"/>
    <w:rsid w:val="001D3B74"/>
    <w:rsid w:val="001D56F3"/>
    <w:rsid w:val="001D57B5"/>
    <w:rsid w:val="001D65EE"/>
    <w:rsid w:val="001D6D61"/>
    <w:rsid w:val="001D7066"/>
    <w:rsid w:val="001D7612"/>
    <w:rsid w:val="001D7A41"/>
    <w:rsid w:val="001E0410"/>
    <w:rsid w:val="001E05D3"/>
    <w:rsid w:val="001E0CAE"/>
    <w:rsid w:val="001E0D1F"/>
    <w:rsid w:val="001E1C9D"/>
    <w:rsid w:val="001E1DB7"/>
    <w:rsid w:val="001E200E"/>
    <w:rsid w:val="001E2037"/>
    <w:rsid w:val="001E2D53"/>
    <w:rsid w:val="001E300E"/>
    <w:rsid w:val="001E34C4"/>
    <w:rsid w:val="001E4C7F"/>
    <w:rsid w:val="001E4D29"/>
    <w:rsid w:val="001E4D2A"/>
    <w:rsid w:val="001E511E"/>
    <w:rsid w:val="001E5610"/>
    <w:rsid w:val="001E578C"/>
    <w:rsid w:val="001E63E4"/>
    <w:rsid w:val="001E66C6"/>
    <w:rsid w:val="001E7036"/>
    <w:rsid w:val="001F0717"/>
    <w:rsid w:val="001F13E6"/>
    <w:rsid w:val="001F154E"/>
    <w:rsid w:val="001F1B03"/>
    <w:rsid w:val="001F1B8E"/>
    <w:rsid w:val="001F1F72"/>
    <w:rsid w:val="001F258C"/>
    <w:rsid w:val="001F2839"/>
    <w:rsid w:val="001F5307"/>
    <w:rsid w:val="001F59ED"/>
    <w:rsid w:val="001F642A"/>
    <w:rsid w:val="001F65E1"/>
    <w:rsid w:val="001F6EEA"/>
    <w:rsid w:val="001F7944"/>
    <w:rsid w:val="00200418"/>
    <w:rsid w:val="00200B42"/>
    <w:rsid w:val="00200C42"/>
    <w:rsid w:val="00200E7E"/>
    <w:rsid w:val="00201295"/>
    <w:rsid w:val="00201B1B"/>
    <w:rsid w:val="002021CB"/>
    <w:rsid w:val="0020275A"/>
    <w:rsid w:val="00203080"/>
    <w:rsid w:val="002032A0"/>
    <w:rsid w:val="00204E06"/>
    <w:rsid w:val="00205889"/>
    <w:rsid w:val="0020628C"/>
    <w:rsid w:val="00206DAF"/>
    <w:rsid w:val="00207FAE"/>
    <w:rsid w:val="00210267"/>
    <w:rsid w:val="00210434"/>
    <w:rsid w:val="002118FB"/>
    <w:rsid w:val="002127B8"/>
    <w:rsid w:val="00212A64"/>
    <w:rsid w:val="00212CEF"/>
    <w:rsid w:val="002134BD"/>
    <w:rsid w:val="00213DEF"/>
    <w:rsid w:val="00214115"/>
    <w:rsid w:val="0021437D"/>
    <w:rsid w:val="002147A9"/>
    <w:rsid w:val="0021498A"/>
    <w:rsid w:val="00214D2E"/>
    <w:rsid w:val="0021528C"/>
    <w:rsid w:val="00215620"/>
    <w:rsid w:val="0021588C"/>
    <w:rsid w:val="00215A96"/>
    <w:rsid w:val="00215ED2"/>
    <w:rsid w:val="00216639"/>
    <w:rsid w:val="00216A4A"/>
    <w:rsid w:val="00216A95"/>
    <w:rsid w:val="0022090A"/>
    <w:rsid w:val="00220DAA"/>
    <w:rsid w:val="00220F7F"/>
    <w:rsid w:val="002211CB"/>
    <w:rsid w:val="00221451"/>
    <w:rsid w:val="0022225A"/>
    <w:rsid w:val="00223346"/>
    <w:rsid w:val="00223AA8"/>
    <w:rsid w:val="00223B1C"/>
    <w:rsid w:val="002246FF"/>
    <w:rsid w:val="00226659"/>
    <w:rsid w:val="00226745"/>
    <w:rsid w:val="00226D1F"/>
    <w:rsid w:val="00227063"/>
    <w:rsid w:val="002270F0"/>
    <w:rsid w:val="0022760E"/>
    <w:rsid w:val="00227A30"/>
    <w:rsid w:val="00227E6B"/>
    <w:rsid w:val="002300D1"/>
    <w:rsid w:val="002304C1"/>
    <w:rsid w:val="002317C9"/>
    <w:rsid w:val="002319BF"/>
    <w:rsid w:val="0023325C"/>
    <w:rsid w:val="00233458"/>
    <w:rsid w:val="0023358B"/>
    <w:rsid w:val="002338BC"/>
    <w:rsid w:val="0023394B"/>
    <w:rsid w:val="00234B21"/>
    <w:rsid w:val="002352FD"/>
    <w:rsid w:val="00235B2F"/>
    <w:rsid w:val="00236E2D"/>
    <w:rsid w:val="00236EAF"/>
    <w:rsid w:val="00237104"/>
    <w:rsid w:val="00240468"/>
    <w:rsid w:val="00240EDB"/>
    <w:rsid w:val="0024105C"/>
    <w:rsid w:val="00242543"/>
    <w:rsid w:val="00242B5F"/>
    <w:rsid w:val="00242E8B"/>
    <w:rsid w:val="0024322B"/>
    <w:rsid w:val="0024400D"/>
    <w:rsid w:val="00244354"/>
    <w:rsid w:val="0024769A"/>
    <w:rsid w:val="00250407"/>
    <w:rsid w:val="002505F8"/>
    <w:rsid w:val="00250F4D"/>
    <w:rsid w:val="002511AC"/>
    <w:rsid w:val="00251B41"/>
    <w:rsid w:val="0025221C"/>
    <w:rsid w:val="00252563"/>
    <w:rsid w:val="002532EA"/>
    <w:rsid w:val="00254222"/>
    <w:rsid w:val="00255099"/>
    <w:rsid w:val="00255600"/>
    <w:rsid w:val="00255916"/>
    <w:rsid w:val="00257DBC"/>
    <w:rsid w:val="002612D3"/>
    <w:rsid w:val="002617EB"/>
    <w:rsid w:val="0026193F"/>
    <w:rsid w:val="00261C43"/>
    <w:rsid w:val="00261D7E"/>
    <w:rsid w:val="00262A0F"/>
    <w:rsid w:val="00262B40"/>
    <w:rsid w:val="00262FD5"/>
    <w:rsid w:val="002635BD"/>
    <w:rsid w:val="00263B62"/>
    <w:rsid w:val="00263C6C"/>
    <w:rsid w:val="00263CED"/>
    <w:rsid w:val="0026421A"/>
    <w:rsid w:val="002648E0"/>
    <w:rsid w:val="00267B13"/>
    <w:rsid w:val="002704E0"/>
    <w:rsid w:val="0027098A"/>
    <w:rsid w:val="00271242"/>
    <w:rsid w:val="002726BD"/>
    <w:rsid w:val="00273DE5"/>
    <w:rsid w:val="00274B3C"/>
    <w:rsid w:val="00275475"/>
    <w:rsid w:val="00275FB7"/>
    <w:rsid w:val="002772CB"/>
    <w:rsid w:val="00278A07"/>
    <w:rsid w:val="002804E5"/>
    <w:rsid w:val="002814B6"/>
    <w:rsid w:val="00281B90"/>
    <w:rsid w:val="00281B93"/>
    <w:rsid w:val="00281D12"/>
    <w:rsid w:val="00281EB4"/>
    <w:rsid w:val="0028278A"/>
    <w:rsid w:val="002828E0"/>
    <w:rsid w:val="00283003"/>
    <w:rsid w:val="00283887"/>
    <w:rsid w:val="00284723"/>
    <w:rsid w:val="0028507D"/>
    <w:rsid w:val="00285E7C"/>
    <w:rsid w:val="00286D80"/>
    <w:rsid w:val="0028729E"/>
    <w:rsid w:val="002907D2"/>
    <w:rsid w:val="0029097E"/>
    <w:rsid w:val="00291967"/>
    <w:rsid w:val="0029210E"/>
    <w:rsid w:val="002939C0"/>
    <w:rsid w:val="00295E57"/>
    <w:rsid w:val="00296BEC"/>
    <w:rsid w:val="00297E28"/>
    <w:rsid w:val="002A03F5"/>
    <w:rsid w:val="002A0BE1"/>
    <w:rsid w:val="002A109B"/>
    <w:rsid w:val="002A17B3"/>
    <w:rsid w:val="002A17F7"/>
    <w:rsid w:val="002A1913"/>
    <w:rsid w:val="002A19D4"/>
    <w:rsid w:val="002A23F2"/>
    <w:rsid w:val="002A2EDD"/>
    <w:rsid w:val="002A3646"/>
    <w:rsid w:val="002A3CB3"/>
    <w:rsid w:val="002A4BA2"/>
    <w:rsid w:val="002A53FC"/>
    <w:rsid w:val="002A664C"/>
    <w:rsid w:val="002A6C89"/>
    <w:rsid w:val="002A6EA6"/>
    <w:rsid w:val="002A6EE0"/>
    <w:rsid w:val="002A7711"/>
    <w:rsid w:val="002A7B2C"/>
    <w:rsid w:val="002A7CBD"/>
    <w:rsid w:val="002A7F0A"/>
    <w:rsid w:val="002B0BD7"/>
    <w:rsid w:val="002B0E0F"/>
    <w:rsid w:val="002B1A73"/>
    <w:rsid w:val="002B2428"/>
    <w:rsid w:val="002B2E9D"/>
    <w:rsid w:val="002B4AA9"/>
    <w:rsid w:val="002B4AF4"/>
    <w:rsid w:val="002B4F34"/>
    <w:rsid w:val="002B57D5"/>
    <w:rsid w:val="002B57EF"/>
    <w:rsid w:val="002B5C69"/>
    <w:rsid w:val="002B5DEF"/>
    <w:rsid w:val="002B6B64"/>
    <w:rsid w:val="002B732A"/>
    <w:rsid w:val="002B742F"/>
    <w:rsid w:val="002B75A2"/>
    <w:rsid w:val="002B76FE"/>
    <w:rsid w:val="002B7AF6"/>
    <w:rsid w:val="002B7D19"/>
    <w:rsid w:val="002C08FC"/>
    <w:rsid w:val="002C14AE"/>
    <w:rsid w:val="002C1577"/>
    <w:rsid w:val="002C2137"/>
    <w:rsid w:val="002C2548"/>
    <w:rsid w:val="002C2824"/>
    <w:rsid w:val="002C29B4"/>
    <w:rsid w:val="002C2BDB"/>
    <w:rsid w:val="002C33C4"/>
    <w:rsid w:val="002C3D18"/>
    <w:rsid w:val="002C44E2"/>
    <w:rsid w:val="002C4C0A"/>
    <w:rsid w:val="002C571A"/>
    <w:rsid w:val="002C5BCB"/>
    <w:rsid w:val="002C5E69"/>
    <w:rsid w:val="002C5F27"/>
    <w:rsid w:val="002C5F9A"/>
    <w:rsid w:val="002C610E"/>
    <w:rsid w:val="002C6661"/>
    <w:rsid w:val="002C69CF"/>
    <w:rsid w:val="002C6B24"/>
    <w:rsid w:val="002C70B0"/>
    <w:rsid w:val="002D034A"/>
    <w:rsid w:val="002D0803"/>
    <w:rsid w:val="002D0917"/>
    <w:rsid w:val="002D0F7C"/>
    <w:rsid w:val="002D1406"/>
    <w:rsid w:val="002D1471"/>
    <w:rsid w:val="002D244C"/>
    <w:rsid w:val="002D335E"/>
    <w:rsid w:val="002D36EF"/>
    <w:rsid w:val="002D39C5"/>
    <w:rsid w:val="002D40C4"/>
    <w:rsid w:val="002D5DDB"/>
    <w:rsid w:val="002D6D2A"/>
    <w:rsid w:val="002D7656"/>
    <w:rsid w:val="002D7CAE"/>
    <w:rsid w:val="002E0A5F"/>
    <w:rsid w:val="002E1ACF"/>
    <w:rsid w:val="002E249E"/>
    <w:rsid w:val="002E26EA"/>
    <w:rsid w:val="002E2E97"/>
    <w:rsid w:val="002E3504"/>
    <w:rsid w:val="002E3CF6"/>
    <w:rsid w:val="002E573F"/>
    <w:rsid w:val="002E6148"/>
    <w:rsid w:val="002E619D"/>
    <w:rsid w:val="002E6322"/>
    <w:rsid w:val="002E6B4B"/>
    <w:rsid w:val="002E71BF"/>
    <w:rsid w:val="002E73FB"/>
    <w:rsid w:val="002E7CEC"/>
    <w:rsid w:val="002F2973"/>
    <w:rsid w:val="002F3654"/>
    <w:rsid w:val="002F4058"/>
    <w:rsid w:val="002F420E"/>
    <w:rsid w:val="002F4248"/>
    <w:rsid w:val="002F5DEE"/>
    <w:rsid w:val="002F6EC8"/>
    <w:rsid w:val="002F748B"/>
    <w:rsid w:val="002F786E"/>
    <w:rsid w:val="002F78D3"/>
    <w:rsid w:val="002F7FAE"/>
    <w:rsid w:val="00300F3D"/>
    <w:rsid w:val="00301B83"/>
    <w:rsid w:val="00302036"/>
    <w:rsid w:val="00302135"/>
    <w:rsid w:val="003024CA"/>
    <w:rsid w:val="003029AF"/>
    <w:rsid w:val="00303431"/>
    <w:rsid w:val="00303931"/>
    <w:rsid w:val="003043D4"/>
    <w:rsid w:val="00304524"/>
    <w:rsid w:val="0030644F"/>
    <w:rsid w:val="003065EC"/>
    <w:rsid w:val="0030681D"/>
    <w:rsid w:val="0031014F"/>
    <w:rsid w:val="003101A4"/>
    <w:rsid w:val="003118EB"/>
    <w:rsid w:val="003124F5"/>
    <w:rsid w:val="00313175"/>
    <w:rsid w:val="003131ED"/>
    <w:rsid w:val="00313267"/>
    <w:rsid w:val="00313A6B"/>
    <w:rsid w:val="00313F3D"/>
    <w:rsid w:val="00316CC2"/>
    <w:rsid w:val="00316E14"/>
    <w:rsid w:val="00316F77"/>
    <w:rsid w:val="00317A0E"/>
    <w:rsid w:val="00317EAA"/>
    <w:rsid w:val="00320591"/>
    <w:rsid w:val="003217B1"/>
    <w:rsid w:val="00321ACE"/>
    <w:rsid w:val="00321FF2"/>
    <w:rsid w:val="003220BD"/>
    <w:rsid w:val="0032381F"/>
    <w:rsid w:val="00323F9B"/>
    <w:rsid w:val="0032411C"/>
    <w:rsid w:val="00324F1C"/>
    <w:rsid w:val="0032558B"/>
    <w:rsid w:val="00325761"/>
    <w:rsid w:val="00325DE4"/>
    <w:rsid w:val="00326229"/>
    <w:rsid w:val="0032625E"/>
    <w:rsid w:val="00326BBF"/>
    <w:rsid w:val="00326EA2"/>
    <w:rsid w:val="003271B3"/>
    <w:rsid w:val="00327F51"/>
    <w:rsid w:val="00327FD6"/>
    <w:rsid w:val="00330118"/>
    <w:rsid w:val="00330FD6"/>
    <w:rsid w:val="00331BFB"/>
    <w:rsid w:val="003322A7"/>
    <w:rsid w:val="00332426"/>
    <w:rsid w:val="003326A5"/>
    <w:rsid w:val="00332EC8"/>
    <w:rsid w:val="00333158"/>
    <w:rsid w:val="0033316C"/>
    <w:rsid w:val="003333A1"/>
    <w:rsid w:val="00333629"/>
    <w:rsid w:val="00333C98"/>
    <w:rsid w:val="00333F7D"/>
    <w:rsid w:val="00334016"/>
    <w:rsid w:val="0033404B"/>
    <w:rsid w:val="003340BE"/>
    <w:rsid w:val="00334219"/>
    <w:rsid w:val="0033488C"/>
    <w:rsid w:val="00336356"/>
    <w:rsid w:val="00337FB0"/>
    <w:rsid w:val="00340A5D"/>
    <w:rsid w:val="00340B39"/>
    <w:rsid w:val="00340F09"/>
    <w:rsid w:val="00341181"/>
    <w:rsid w:val="0034120C"/>
    <w:rsid w:val="0034198C"/>
    <w:rsid w:val="00341D58"/>
    <w:rsid w:val="00341E92"/>
    <w:rsid w:val="00342050"/>
    <w:rsid w:val="00343446"/>
    <w:rsid w:val="003439C2"/>
    <w:rsid w:val="00343B7B"/>
    <w:rsid w:val="00344996"/>
    <w:rsid w:val="00344BD7"/>
    <w:rsid w:val="00345ED3"/>
    <w:rsid w:val="00346A88"/>
    <w:rsid w:val="00350C58"/>
    <w:rsid w:val="00351039"/>
    <w:rsid w:val="003511D9"/>
    <w:rsid w:val="0035184D"/>
    <w:rsid w:val="00351C4E"/>
    <w:rsid w:val="0035270F"/>
    <w:rsid w:val="00352FAB"/>
    <w:rsid w:val="003535DE"/>
    <w:rsid w:val="00353D71"/>
    <w:rsid w:val="00353F32"/>
    <w:rsid w:val="00354297"/>
    <w:rsid w:val="0035477E"/>
    <w:rsid w:val="00355360"/>
    <w:rsid w:val="00355662"/>
    <w:rsid w:val="00356068"/>
    <w:rsid w:val="003566EE"/>
    <w:rsid w:val="00356A30"/>
    <w:rsid w:val="00356EB7"/>
    <w:rsid w:val="00360032"/>
    <w:rsid w:val="003601F9"/>
    <w:rsid w:val="003604D0"/>
    <w:rsid w:val="003610C3"/>
    <w:rsid w:val="00361877"/>
    <w:rsid w:val="00361C21"/>
    <w:rsid w:val="003621C2"/>
    <w:rsid w:val="00363273"/>
    <w:rsid w:val="00363821"/>
    <w:rsid w:val="00363F98"/>
    <w:rsid w:val="00364026"/>
    <w:rsid w:val="003642DC"/>
    <w:rsid w:val="00364516"/>
    <w:rsid w:val="0036496F"/>
    <w:rsid w:val="003649AA"/>
    <w:rsid w:val="00364B5F"/>
    <w:rsid w:val="00364FAD"/>
    <w:rsid w:val="003651DD"/>
    <w:rsid w:val="0036527B"/>
    <w:rsid w:val="00367474"/>
    <w:rsid w:val="00367C48"/>
    <w:rsid w:val="00367DC7"/>
    <w:rsid w:val="0037046C"/>
    <w:rsid w:val="00371C0B"/>
    <w:rsid w:val="00372004"/>
    <w:rsid w:val="003721E3"/>
    <w:rsid w:val="00372323"/>
    <w:rsid w:val="00372E78"/>
    <w:rsid w:val="00372FCE"/>
    <w:rsid w:val="003731E3"/>
    <w:rsid w:val="00374243"/>
    <w:rsid w:val="00374906"/>
    <w:rsid w:val="0037493B"/>
    <w:rsid w:val="00374994"/>
    <w:rsid w:val="003755BA"/>
    <w:rsid w:val="00375D62"/>
    <w:rsid w:val="003760B3"/>
    <w:rsid w:val="00376E4F"/>
    <w:rsid w:val="00377746"/>
    <w:rsid w:val="00377AEC"/>
    <w:rsid w:val="00377FA7"/>
    <w:rsid w:val="003803DF"/>
    <w:rsid w:val="003804A2"/>
    <w:rsid w:val="0038057C"/>
    <w:rsid w:val="00380C5C"/>
    <w:rsid w:val="00380F22"/>
    <w:rsid w:val="00381AD8"/>
    <w:rsid w:val="00383677"/>
    <w:rsid w:val="00383924"/>
    <w:rsid w:val="00383BBA"/>
    <w:rsid w:val="00384709"/>
    <w:rsid w:val="0038482F"/>
    <w:rsid w:val="003849C0"/>
    <w:rsid w:val="00384DFF"/>
    <w:rsid w:val="003858CF"/>
    <w:rsid w:val="00386124"/>
    <w:rsid w:val="00386895"/>
    <w:rsid w:val="00386C7C"/>
    <w:rsid w:val="00386D9C"/>
    <w:rsid w:val="00387419"/>
    <w:rsid w:val="00387ED3"/>
    <w:rsid w:val="00390091"/>
    <w:rsid w:val="0039028F"/>
    <w:rsid w:val="0039074A"/>
    <w:rsid w:val="00390ADF"/>
    <w:rsid w:val="00390C79"/>
    <w:rsid w:val="00390E23"/>
    <w:rsid w:val="003917DC"/>
    <w:rsid w:val="00391C3C"/>
    <w:rsid w:val="0039373A"/>
    <w:rsid w:val="00394049"/>
    <w:rsid w:val="00394600"/>
    <w:rsid w:val="00395210"/>
    <w:rsid w:val="0039550E"/>
    <w:rsid w:val="00395884"/>
    <w:rsid w:val="0039632D"/>
    <w:rsid w:val="00396A63"/>
    <w:rsid w:val="00396CD8"/>
    <w:rsid w:val="003970B9"/>
    <w:rsid w:val="00397225"/>
    <w:rsid w:val="003976CE"/>
    <w:rsid w:val="003978BA"/>
    <w:rsid w:val="0039796C"/>
    <w:rsid w:val="003A0496"/>
    <w:rsid w:val="003A097F"/>
    <w:rsid w:val="003A1524"/>
    <w:rsid w:val="003A1644"/>
    <w:rsid w:val="003A1867"/>
    <w:rsid w:val="003A1B57"/>
    <w:rsid w:val="003A2133"/>
    <w:rsid w:val="003A2479"/>
    <w:rsid w:val="003A2DA1"/>
    <w:rsid w:val="003A3693"/>
    <w:rsid w:val="003A3E0B"/>
    <w:rsid w:val="003A44A4"/>
    <w:rsid w:val="003A44D8"/>
    <w:rsid w:val="003A519B"/>
    <w:rsid w:val="003A583B"/>
    <w:rsid w:val="003A687A"/>
    <w:rsid w:val="003A7440"/>
    <w:rsid w:val="003B0DB1"/>
    <w:rsid w:val="003B186F"/>
    <w:rsid w:val="003B1FC9"/>
    <w:rsid w:val="003B3763"/>
    <w:rsid w:val="003B3E28"/>
    <w:rsid w:val="003B3EC4"/>
    <w:rsid w:val="003B4452"/>
    <w:rsid w:val="003B4C56"/>
    <w:rsid w:val="003B543D"/>
    <w:rsid w:val="003B547C"/>
    <w:rsid w:val="003B5A9A"/>
    <w:rsid w:val="003B63BE"/>
    <w:rsid w:val="003B6A97"/>
    <w:rsid w:val="003B7D8D"/>
    <w:rsid w:val="003C0188"/>
    <w:rsid w:val="003C1524"/>
    <w:rsid w:val="003C1E16"/>
    <w:rsid w:val="003C2068"/>
    <w:rsid w:val="003C278C"/>
    <w:rsid w:val="003C293F"/>
    <w:rsid w:val="003C2DC8"/>
    <w:rsid w:val="003C359E"/>
    <w:rsid w:val="003C3872"/>
    <w:rsid w:val="003C3D8D"/>
    <w:rsid w:val="003C4D5D"/>
    <w:rsid w:val="003C4FC8"/>
    <w:rsid w:val="003C52C2"/>
    <w:rsid w:val="003C541A"/>
    <w:rsid w:val="003C579F"/>
    <w:rsid w:val="003C58BB"/>
    <w:rsid w:val="003C5CB3"/>
    <w:rsid w:val="003C653A"/>
    <w:rsid w:val="003C6622"/>
    <w:rsid w:val="003C689E"/>
    <w:rsid w:val="003C69EF"/>
    <w:rsid w:val="003C779C"/>
    <w:rsid w:val="003C7B6D"/>
    <w:rsid w:val="003D023A"/>
    <w:rsid w:val="003D05CB"/>
    <w:rsid w:val="003D0ED6"/>
    <w:rsid w:val="003D1AF1"/>
    <w:rsid w:val="003D25FB"/>
    <w:rsid w:val="003D2EAD"/>
    <w:rsid w:val="003D2F05"/>
    <w:rsid w:val="003D40D7"/>
    <w:rsid w:val="003D41D5"/>
    <w:rsid w:val="003D50F2"/>
    <w:rsid w:val="003D5394"/>
    <w:rsid w:val="003D626D"/>
    <w:rsid w:val="003D65F3"/>
    <w:rsid w:val="003D74DE"/>
    <w:rsid w:val="003E1A2E"/>
    <w:rsid w:val="003E2960"/>
    <w:rsid w:val="003E32DB"/>
    <w:rsid w:val="003E3F41"/>
    <w:rsid w:val="003E5328"/>
    <w:rsid w:val="003E5345"/>
    <w:rsid w:val="003E64A7"/>
    <w:rsid w:val="003E6756"/>
    <w:rsid w:val="003F0491"/>
    <w:rsid w:val="003F07FE"/>
    <w:rsid w:val="003F0EA4"/>
    <w:rsid w:val="003F31C2"/>
    <w:rsid w:val="003F3A93"/>
    <w:rsid w:val="003F4152"/>
    <w:rsid w:val="003F4E90"/>
    <w:rsid w:val="003F6F8F"/>
    <w:rsid w:val="003F718B"/>
    <w:rsid w:val="003F79FF"/>
    <w:rsid w:val="00401F22"/>
    <w:rsid w:val="0040223B"/>
    <w:rsid w:val="00402418"/>
    <w:rsid w:val="00402A94"/>
    <w:rsid w:val="00402BCB"/>
    <w:rsid w:val="004030BF"/>
    <w:rsid w:val="004037FE"/>
    <w:rsid w:val="00403AD6"/>
    <w:rsid w:val="00404517"/>
    <w:rsid w:val="00404C5E"/>
    <w:rsid w:val="00404FB7"/>
    <w:rsid w:val="00405548"/>
    <w:rsid w:val="00406A33"/>
    <w:rsid w:val="00406B69"/>
    <w:rsid w:val="00406BE5"/>
    <w:rsid w:val="00406D7C"/>
    <w:rsid w:val="00406DE9"/>
    <w:rsid w:val="004075DA"/>
    <w:rsid w:val="004079E3"/>
    <w:rsid w:val="00407E58"/>
    <w:rsid w:val="00410434"/>
    <w:rsid w:val="00410D9B"/>
    <w:rsid w:val="00411414"/>
    <w:rsid w:val="0041152E"/>
    <w:rsid w:val="00411556"/>
    <w:rsid w:val="004119F2"/>
    <w:rsid w:val="004134CC"/>
    <w:rsid w:val="00413FB4"/>
    <w:rsid w:val="00414386"/>
    <w:rsid w:val="004145DB"/>
    <w:rsid w:val="00414F16"/>
    <w:rsid w:val="00415381"/>
    <w:rsid w:val="004155EC"/>
    <w:rsid w:val="0041564D"/>
    <w:rsid w:val="00415C7E"/>
    <w:rsid w:val="00415D5E"/>
    <w:rsid w:val="00415DC8"/>
    <w:rsid w:val="004160B1"/>
    <w:rsid w:val="00416D2F"/>
    <w:rsid w:val="004170AE"/>
    <w:rsid w:val="00417490"/>
    <w:rsid w:val="00417623"/>
    <w:rsid w:val="0041787D"/>
    <w:rsid w:val="00417DA3"/>
    <w:rsid w:val="0042030E"/>
    <w:rsid w:val="0042083D"/>
    <w:rsid w:val="0042122D"/>
    <w:rsid w:val="00421E26"/>
    <w:rsid w:val="00421EE7"/>
    <w:rsid w:val="00421F8D"/>
    <w:rsid w:val="00422186"/>
    <w:rsid w:val="00423BF3"/>
    <w:rsid w:val="00423CC2"/>
    <w:rsid w:val="004241D4"/>
    <w:rsid w:val="004248C2"/>
    <w:rsid w:val="00424D0E"/>
    <w:rsid w:val="0042515B"/>
    <w:rsid w:val="00425678"/>
    <w:rsid w:val="00425CB6"/>
    <w:rsid w:val="00425FB7"/>
    <w:rsid w:val="00426145"/>
    <w:rsid w:val="004263FE"/>
    <w:rsid w:val="00426BEE"/>
    <w:rsid w:val="00426F04"/>
    <w:rsid w:val="0042799F"/>
    <w:rsid w:val="00427DA9"/>
    <w:rsid w:val="004303F1"/>
    <w:rsid w:val="00430B1A"/>
    <w:rsid w:val="00430D9A"/>
    <w:rsid w:val="0043152F"/>
    <w:rsid w:val="00431989"/>
    <w:rsid w:val="00431C0B"/>
    <w:rsid w:val="00432B15"/>
    <w:rsid w:val="00432DB9"/>
    <w:rsid w:val="004337AC"/>
    <w:rsid w:val="00433AC1"/>
    <w:rsid w:val="00433FB9"/>
    <w:rsid w:val="004352AC"/>
    <w:rsid w:val="00435616"/>
    <w:rsid w:val="004357C4"/>
    <w:rsid w:val="004359B7"/>
    <w:rsid w:val="00435F5B"/>
    <w:rsid w:val="004361B1"/>
    <w:rsid w:val="00436CB9"/>
    <w:rsid w:val="004370CE"/>
    <w:rsid w:val="004376F8"/>
    <w:rsid w:val="004401B8"/>
    <w:rsid w:val="0044058F"/>
    <w:rsid w:val="00440EA5"/>
    <w:rsid w:val="00440FDB"/>
    <w:rsid w:val="004420A2"/>
    <w:rsid w:val="0044237E"/>
    <w:rsid w:val="00443DA7"/>
    <w:rsid w:val="00443FA6"/>
    <w:rsid w:val="004441F5"/>
    <w:rsid w:val="00444A03"/>
    <w:rsid w:val="00444A85"/>
    <w:rsid w:val="004466C9"/>
    <w:rsid w:val="00446736"/>
    <w:rsid w:val="00446B18"/>
    <w:rsid w:val="00447282"/>
    <w:rsid w:val="00447E11"/>
    <w:rsid w:val="0045032C"/>
    <w:rsid w:val="004512BF"/>
    <w:rsid w:val="0045138F"/>
    <w:rsid w:val="004524D2"/>
    <w:rsid w:val="0045252A"/>
    <w:rsid w:val="004527DF"/>
    <w:rsid w:val="00452AA8"/>
    <w:rsid w:val="0045415E"/>
    <w:rsid w:val="004547F4"/>
    <w:rsid w:val="00454872"/>
    <w:rsid w:val="00455124"/>
    <w:rsid w:val="004554BA"/>
    <w:rsid w:val="0045641C"/>
    <w:rsid w:val="00456878"/>
    <w:rsid w:val="0045793A"/>
    <w:rsid w:val="00457ADC"/>
    <w:rsid w:val="00460003"/>
    <w:rsid w:val="004602EB"/>
    <w:rsid w:val="00460CD0"/>
    <w:rsid w:val="00460F18"/>
    <w:rsid w:val="004613C3"/>
    <w:rsid w:val="0046159E"/>
    <w:rsid w:val="0046170F"/>
    <w:rsid w:val="00461E4D"/>
    <w:rsid w:val="00462029"/>
    <w:rsid w:val="00462686"/>
    <w:rsid w:val="00463849"/>
    <w:rsid w:val="0046442B"/>
    <w:rsid w:val="00464592"/>
    <w:rsid w:val="00464655"/>
    <w:rsid w:val="0046560B"/>
    <w:rsid w:val="00465AB2"/>
    <w:rsid w:val="00466F3F"/>
    <w:rsid w:val="00467049"/>
    <w:rsid w:val="004674C8"/>
    <w:rsid w:val="00467D88"/>
    <w:rsid w:val="0047026A"/>
    <w:rsid w:val="00470515"/>
    <w:rsid w:val="00470625"/>
    <w:rsid w:val="00470695"/>
    <w:rsid w:val="00470C20"/>
    <w:rsid w:val="00470F94"/>
    <w:rsid w:val="004717D6"/>
    <w:rsid w:val="00471A8E"/>
    <w:rsid w:val="0047276C"/>
    <w:rsid w:val="00472C5D"/>
    <w:rsid w:val="004737D2"/>
    <w:rsid w:val="00473848"/>
    <w:rsid w:val="00473B09"/>
    <w:rsid w:val="0047416D"/>
    <w:rsid w:val="00474227"/>
    <w:rsid w:val="004749C4"/>
    <w:rsid w:val="00474D05"/>
    <w:rsid w:val="004750F5"/>
    <w:rsid w:val="00475194"/>
    <w:rsid w:val="0047551D"/>
    <w:rsid w:val="00475D80"/>
    <w:rsid w:val="00476221"/>
    <w:rsid w:val="004770A3"/>
    <w:rsid w:val="004773A0"/>
    <w:rsid w:val="004777DB"/>
    <w:rsid w:val="00477C94"/>
    <w:rsid w:val="00477DCA"/>
    <w:rsid w:val="0048071A"/>
    <w:rsid w:val="00480A76"/>
    <w:rsid w:val="00481306"/>
    <w:rsid w:val="0048200D"/>
    <w:rsid w:val="004821A6"/>
    <w:rsid w:val="00482522"/>
    <w:rsid w:val="00482C98"/>
    <w:rsid w:val="004833F6"/>
    <w:rsid w:val="00483883"/>
    <w:rsid w:val="0048395E"/>
    <w:rsid w:val="00483C86"/>
    <w:rsid w:val="00484206"/>
    <w:rsid w:val="004845C5"/>
    <w:rsid w:val="00484900"/>
    <w:rsid w:val="00484E1B"/>
    <w:rsid w:val="00485176"/>
    <w:rsid w:val="004855EF"/>
    <w:rsid w:val="00485A12"/>
    <w:rsid w:val="00485ADB"/>
    <w:rsid w:val="004862E4"/>
    <w:rsid w:val="0048640C"/>
    <w:rsid w:val="0048694A"/>
    <w:rsid w:val="0048694E"/>
    <w:rsid w:val="00486A0C"/>
    <w:rsid w:val="00490291"/>
    <w:rsid w:val="00490A7A"/>
    <w:rsid w:val="00490AC8"/>
    <w:rsid w:val="00490F63"/>
    <w:rsid w:val="00491560"/>
    <w:rsid w:val="0049217A"/>
    <w:rsid w:val="0049288D"/>
    <w:rsid w:val="00492A5B"/>
    <w:rsid w:val="00493281"/>
    <w:rsid w:val="004936F0"/>
    <w:rsid w:val="00494545"/>
    <w:rsid w:val="00495E0A"/>
    <w:rsid w:val="004966DD"/>
    <w:rsid w:val="00496752"/>
    <w:rsid w:val="00496B83"/>
    <w:rsid w:val="00497114"/>
    <w:rsid w:val="00497A93"/>
    <w:rsid w:val="00497DC5"/>
    <w:rsid w:val="0049F4C1"/>
    <w:rsid w:val="004A034B"/>
    <w:rsid w:val="004A10B1"/>
    <w:rsid w:val="004A13B3"/>
    <w:rsid w:val="004A3CBC"/>
    <w:rsid w:val="004A3CC0"/>
    <w:rsid w:val="004A3DAB"/>
    <w:rsid w:val="004A4880"/>
    <w:rsid w:val="004A630A"/>
    <w:rsid w:val="004A7805"/>
    <w:rsid w:val="004B03E5"/>
    <w:rsid w:val="004B0AD9"/>
    <w:rsid w:val="004B1183"/>
    <w:rsid w:val="004B1F2E"/>
    <w:rsid w:val="004B2C5B"/>
    <w:rsid w:val="004B3670"/>
    <w:rsid w:val="004B38B5"/>
    <w:rsid w:val="004B3966"/>
    <w:rsid w:val="004B39C9"/>
    <w:rsid w:val="004B4560"/>
    <w:rsid w:val="004B4824"/>
    <w:rsid w:val="004B4BA5"/>
    <w:rsid w:val="004B5565"/>
    <w:rsid w:val="004B5635"/>
    <w:rsid w:val="004B5F90"/>
    <w:rsid w:val="004B6CDD"/>
    <w:rsid w:val="004B78B1"/>
    <w:rsid w:val="004B78F9"/>
    <w:rsid w:val="004C01CF"/>
    <w:rsid w:val="004C03F6"/>
    <w:rsid w:val="004C0E7E"/>
    <w:rsid w:val="004C0FB1"/>
    <w:rsid w:val="004C142A"/>
    <w:rsid w:val="004C15B3"/>
    <w:rsid w:val="004C19B7"/>
    <w:rsid w:val="004C1DF3"/>
    <w:rsid w:val="004C1F3B"/>
    <w:rsid w:val="004C219D"/>
    <w:rsid w:val="004C227C"/>
    <w:rsid w:val="004C2CE8"/>
    <w:rsid w:val="004C31B7"/>
    <w:rsid w:val="004C5183"/>
    <w:rsid w:val="004C5313"/>
    <w:rsid w:val="004C5412"/>
    <w:rsid w:val="004C5907"/>
    <w:rsid w:val="004C5F16"/>
    <w:rsid w:val="004C63A8"/>
    <w:rsid w:val="004C6551"/>
    <w:rsid w:val="004C6711"/>
    <w:rsid w:val="004C676D"/>
    <w:rsid w:val="004C7AF5"/>
    <w:rsid w:val="004C7C14"/>
    <w:rsid w:val="004D0B80"/>
    <w:rsid w:val="004D0E9F"/>
    <w:rsid w:val="004D1C65"/>
    <w:rsid w:val="004D2235"/>
    <w:rsid w:val="004D2C7B"/>
    <w:rsid w:val="004D362B"/>
    <w:rsid w:val="004D396D"/>
    <w:rsid w:val="004D39C8"/>
    <w:rsid w:val="004D39D1"/>
    <w:rsid w:val="004D45CF"/>
    <w:rsid w:val="004D4607"/>
    <w:rsid w:val="004D50D9"/>
    <w:rsid w:val="004D524A"/>
    <w:rsid w:val="004D5331"/>
    <w:rsid w:val="004D5AD1"/>
    <w:rsid w:val="004D5C80"/>
    <w:rsid w:val="004D7916"/>
    <w:rsid w:val="004E01BF"/>
    <w:rsid w:val="004E119C"/>
    <w:rsid w:val="004E13C3"/>
    <w:rsid w:val="004E2234"/>
    <w:rsid w:val="004E2548"/>
    <w:rsid w:val="004E2DF4"/>
    <w:rsid w:val="004E38D2"/>
    <w:rsid w:val="004E406D"/>
    <w:rsid w:val="004E42AD"/>
    <w:rsid w:val="004E490C"/>
    <w:rsid w:val="004E5E9D"/>
    <w:rsid w:val="004E6655"/>
    <w:rsid w:val="004E763D"/>
    <w:rsid w:val="004E7C75"/>
    <w:rsid w:val="004F1A80"/>
    <w:rsid w:val="004F2114"/>
    <w:rsid w:val="004F222A"/>
    <w:rsid w:val="004F23F0"/>
    <w:rsid w:val="004F24D7"/>
    <w:rsid w:val="004F2C08"/>
    <w:rsid w:val="004F3271"/>
    <w:rsid w:val="004F35B7"/>
    <w:rsid w:val="004F4FE7"/>
    <w:rsid w:val="004F56A5"/>
    <w:rsid w:val="004F5B90"/>
    <w:rsid w:val="004F5D02"/>
    <w:rsid w:val="004F5E65"/>
    <w:rsid w:val="004F67F8"/>
    <w:rsid w:val="004F6B34"/>
    <w:rsid w:val="004F6DCD"/>
    <w:rsid w:val="004F7276"/>
    <w:rsid w:val="004F7532"/>
    <w:rsid w:val="004F75CB"/>
    <w:rsid w:val="004F78AE"/>
    <w:rsid w:val="004F7F0D"/>
    <w:rsid w:val="005005DF"/>
    <w:rsid w:val="00502301"/>
    <w:rsid w:val="00502576"/>
    <w:rsid w:val="00503BAD"/>
    <w:rsid w:val="005040B5"/>
    <w:rsid w:val="0050485A"/>
    <w:rsid w:val="0050555D"/>
    <w:rsid w:val="00505652"/>
    <w:rsid w:val="00505CB3"/>
    <w:rsid w:val="00505E1E"/>
    <w:rsid w:val="00506051"/>
    <w:rsid w:val="0050609F"/>
    <w:rsid w:val="00506153"/>
    <w:rsid w:val="0050620B"/>
    <w:rsid w:val="005062A8"/>
    <w:rsid w:val="0050650E"/>
    <w:rsid w:val="005068B7"/>
    <w:rsid w:val="00506CFF"/>
    <w:rsid w:val="00510346"/>
    <w:rsid w:val="005105EA"/>
    <w:rsid w:val="00510BF7"/>
    <w:rsid w:val="00510CC8"/>
    <w:rsid w:val="005113D4"/>
    <w:rsid w:val="00511D7E"/>
    <w:rsid w:val="005120EA"/>
    <w:rsid w:val="0051264F"/>
    <w:rsid w:val="005127AC"/>
    <w:rsid w:val="005130BE"/>
    <w:rsid w:val="00514217"/>
    <w:rsid w:val="00514C4E"/>
    <w:rsid w:val="005155B0"/>
    <w:rsid w:val="0051619E"/>
    <w:rsid w:val="0051658B"/>
    <w:rsid w:val="005167BC"/>
    <w:rsid w:val="005168ED"/>
    <w:rsid w:val="00516C8E"/>
    <w:rsid w:val="00517BE4"/>
    <w:rsid w:val="00517EB5"/>
    <w:rsid w:val="005206F3"/>
    <w:rsid w:val="00520FB1"/>
    <w:rsid w:val="00521A1D"/>
    <w:rsid w:val="00522424"/>
    <w:rsid w:val="00522CA9"/>
    <w:rsid w:val="0052319F"/>
    <w:rsid w:val="0052388A"/>
    <w:rsid w:val="005238C2"/>
    <w:rsid w:val="00523923"/>
    <w:rsid w:val="0052475D"/>
    <w:rsid w:val="00525249"/>
    <w:rsid w:val="00525A29"/>
    <w:rsid w:val="0052604A"/>
    <w:rsid w:val="005261E8"/>
    <w:rsid w:val="00527302"/>
    <w:rsid w:val="005275C6"/>
    <w:rsid w:val="00527693"/>
    <w:rsid w:val="00527D57"/>
    <w:rsid w:val="00527DA2"/>
    <w:rsid w:val="00530050"/>
    <w:rsid w:val="005311AD"/>
    <w:rsid w:val="00531F2E"/>
    <w:rsid w:val="00533320"/>
    <w:rsid w:val="00533E6C"/>
    <w:rsid w:val="00534999"/>
    <w:rsid w:val="00536359"/>
    <w:rsid w:val="00536A8A"/>
    <w:rsid w:val="00536B62"/>
    <w:rsid w:val="00542959"/>
    <w:rsid w:val="00543BFE"/>
    <w:rsid w:val="00544678"/>
    <w:rsid w:val="00544DCD"/>
    <w:rsid w:val="00544F5D"/>
    <w:rsid w:val="00545235"/>
    <w:rsid w:val="0054536E"/>
    <w:rsid w:val="0054551B"/>
    <w:rsid w:val="00545D2C"/>
    <w:rsid w:val="005461B8"/>
    <w:rsid w:val="00550000"/>
    <w:rsid w:val="00550489"/>
    <w:rsid w:val="005504F1"/>
    <w:rsid w:val="00550C24"/>
    <w:rsid w:val="00550DEB"/>
    <w:rsid w:val="00550DF1"/>
    <w:rsid w:val="00551622"/>
    <w:rsid w:val="00551F80"/>
    <w:rsid w:val="0055213C"/>
    <w:rsid w:val="005522DF"/>
    <w:rsid w:val="0055268C"/>
    <w:rsid w:val="00552EAC"/>
    <w:rsid w:val="00553C1A"/>
    <w:rsid w:val="00553F76"/>
    <w:rsid w:val="00554004"/>
    <w:rsid w:val="005543AE"/>
    <w:rsid w:val="0055495F"/>
    <w:rsid w:val="0055496C"/>
    <w:rsid w:val="00554CA7"/>
    <w:rsid w:val="00554E4F"/>
    <w:rsid w:val="00555519"/>
    <w:rsid w:val="005555E5"/>
    <w:rsid w:val="00555704"/>
    <w:rsid w:val="00555AE5"/>
    <w:rsid w:val="00555F27"/>
    <w:rsid w:val="0055653D"/>
    <w:rsid w:val="00556804"/>
    <w:rsid w:val="00556F88"/>
    <w:rsid w:val="0055751D"/>
    <w:rsid w:val="0055774A"/>
    <w:rsid w:val="00557937"/>
    <w:rsid w:val="00560012"/>
    <w:rsid w:val="005603BC"/>
    <w:rsid w:val="00560A81"/>
    <w:rsid w:val="00561297"/>
    <w:rsid w:val="0056168F"/>
    <w:rsid w:val="0056345C"/>
    <w:rsid w:val="00564891"/>
    <w:rsid w:val="00564AC7"/>
    <w:rsid w:val="005650CA"/>
    <w:rsid w:val="00565835"/>
    <w:rsid w:val="00565AF2"/>
    <w:rsid w:val="00565AF7"/>
    <w:rsid w:val="00565F55"/>
    <w:rsid w:val="005668E5"/>
    <w:rsid w:val="00566EEA"/>
    <w:rsid w:val="00566F01"/>
    <w:rsid w:val="005670C8"/>
    <w:rsid w:val="00567101"/>
    <w:rsid w:val="00567261"/>
    <w:rsid w:val="005702B2"/>
    <w:rsid w:val="00570730"/>
    <w:rsid w:val="00570794"/>
    <w:rsid w:val="00571708"/>
    <w:rsid w:val="00571A05"/>
    <w:rsid w:val="005721F8"/>
    <w:rsid w:val="0057356B"/>
    <w:rsid w:val="00573AF5"/>
    <w:rsid w:val="00573C0D"/>
    <w:rsid w:val="0057466C"/>
    <w:rsid w:val="00574827"/>
    <w:rsid w:val="00574A6B"/>
    <w:rsid w:val="00574BEF"/>
    <w:rsid w:val="00575960"/>
    <w:rsid w:val="00576D63"/>
    <w:rsid w:val="00576F13"/>
    <w:rsid w:val="005772BB"/>
    <w:rsid w:val="00577377"/>
    <w:rsid w:val="0057776B"/>
    <w:rsid w:val="00580238"/>
    <w:rsid w:val="0058060F"/>
    <w:rsid w:val="0058103F"/>
    <w:rsid w:val="005816DC"/>
    <w:rsid w:val="00581DD9"/>
    <w:rsid w:val="00581F47"/>
    <w:rsid w:val="00582C37"/>
    <w:rsid w:val="00582CA7"/>
    <w:rsid w:val="005851E9"/>
    <w:rsid w:val="00585721"/>
    <w:rsid w:val="005860AF"/>
    <w:rsid w:val="00586D33"/>
    <w:rsid w:val="0059093B"/>
    <w:rsid w:val="0059139A"/>
    <w:rsid w:val="005914AA"/>
    <w:rsid w:val="005918F3"/>
    <w:rsid w:val="005926BC"/>
    <w:rsid w:val="00592816"/>
    <w:rsid w:val="005934F6"/>
    <w:rsid w:val="00593F13"/>
    <w:rsid w:val="0059459A"/>
    <w:rsid w:val="005948E0"/>
    <w:rsid w:val="00594A28"/>
    <w:rsid w:val="00594A73"/>
    <w:rsid w:val="00594D2A"/>
    <w:rsid w:val="00595477"/>
    <w:rsid w:val="00595755"/>
    <w:rsid w:val="00595BAE"/>
    <w:rsid w:val="00596896"/>
    <w:rsid w:val="00596BA9"/>
    <w:rsid w:val="00596DD4"/>
    <w:rsid w:val="0059777E"/>
    <w:rsid w:val="005A08C7"/>
    <w:rsid w:val="005A174D"/>
    <w:rsid w:val="005A1D82"/>
    <w:rsid w:val="005A27B1"/>
    <w:rsid w:val="005A2825"/>
    <w:rsid w:val="005A2B4B"/>
    <w:rsid w:val="005A36F9"/>
    <w:rsid w:val="005A402C"/>
    <w:rsid w:val="005A45D9"/>
    <w:rsid w:val="005A498A"/>
    <w:rsid w:val="005A4A40"/>
    <w:rsid w:val="005A4E9C"/>
    <w:rsid w:val="005A4FC9"/>
    <w:rsid w:val="005A50EF"/>
    <w:rsid w:val="005A5242"/>
    <w:rsid w:val="005A597D"/>
    <w:rsid w:val="005A6A30"/>
    <w:rsid w:val="005A75D9"/>
    <w:rsid w:val="005B0433"/>
    <w:rsid w:val="005B071D"/>
    <w:rsid w:val="005B0AE4"/>
    <w:rsid w:val="005B25A2"/>
    <w:rsid w:val="005B2660"/>
    <w:rsid w:val="005B2D98"/>
    <w:rsid w:val="005B308F"/>
    <w:rsid w:val="005B343C"/>
    <w:rsid w:val="005B35D2"/>
    <w:rsid w:val="005B35F3"/>
    <w:rsid w:val="005B361A"/>
    <w:rsid w:val="005B3B93"/>
    <w:rsid w:val="005B3F79"/>
    <w:rsid w:val="005B40F6"/>
    <w:rsid w:val="005B4418"/>
    <w:rsid w:val="005B44E3"/>
    <w:rsid w:val="005B50A5"/>
    <w:rsid w:val="005B56F0"/>
    <w:rsid w:val="005B5922"/>
    <w:rsid w:val="005B5BE4"/>
    <w:rsid w:val="005B5DE2"/>
    <w:rsid w:val="005B602F"/>
    <w:rsid w:val="005B6ED8"/>
    <w:rsid w:val="005B727D"/>
    <w:rsid w:val="005B745C"/>
    <w:rsid w:val="005B7649"/>
    <w:rsid w:val="005B79D5"/>
    <w:rsid w:val="005B7AE3"/>
    <w:rsid w:val="005B7BE6"/>
    <w:rsid w:val="005B7DD8"/>
    <w:rsid w:val="005B7DDD"/>
    <w:rsid w:val="005C07A1"/>
    <w:rsid w:val="005C0EF9"/>
    <w:rsid w:val="005C10F7"/>
    <w:rsid w:val="005C3268"/>
    <w:rsid w:val="005C3291"/>
    <w:rsid w:val="005C33EF"/>
    <w:rsid w:val="005C40E0"/>
    <w:rsid w:val="005C4216"/>
    <w:rsid w:val="005C565E"/>
    <w:rsid w:val="005C6A83"/>
    <w:rsid w:val="005C702C"/>
    <w:rsid w:val="005C7134"/>
    <w:rsid w:val="005C7301"/>
    <w:rsid w:val="005C7672"/>
    <w:rsid w:val="005C7FA6"/>
    <w:rsid w:val="005D061A"/>
    <w:rsid w:val="005D0A10"/>
    <w:rsid w:val="005D0AF0"/>
    <w:rsid w:val="005D16B2"/>
    <w:rsid w:val="005D22AF"/>
    <w:rsid w:val="005D233F"/>
    <w:rsid w:val="005D2E97"/>
    <w:rsid w:val="005D3636"/>
    <w:rsid w:val="005D478E"/>
    <w:rsid w:val="005D5785"/>
    <w:rsid w:val="005D626F"/>
    <w:rsid w:val="005D66C3"/>
    <w:rsid w:val="005D66E4"/>
    <w:rsid w:val="005D6D2D"/>
    <w:rsid w:val="005D7BAE"/>
    <w:rsid w:val="005E0909"/>
    <w:rsid w:val="005E0DE2"/>
    <w:rsid w:val="005E0EC7"/>
    <w:rsid w:val="005E1CB8"/>
    <w:rsid w:val="005E230A"/>
    <w:rsid w:val="005E2FDD"/>
    <w:rsid w:val="005E30E5"/>
    <w:rsid w:val="005E3AD1"/>
    <w:rsid w:val="005E5108"/>
    <w:rsid w:val="005E533F"/>
    <w:rsid w:val="005E5436"/>
    <w:rsid w:val="005E5687"/>
    <w:rsid w:val="005E5721"/>
    <w:rsid w:val="005E5B08"/>
    <w:rsid w:val="005E5E3E"/>
    <w:rsid w:val="005E5E90"/>
    <w:rsid w:val="005E6230"/>
    <w:rsid w:val="005F148D"/>
    <w:rsid w:val="005F16BB"/>
    <w:rsid w:val="005F2500"/>
    <w:rsid w:val="005F2A92"/>
    <w:rsid w:val="005F37C0"/>
    <w:rsid w:val="005F3953"/>
    <w:rsid w:val="005F3C49"/>
    <w:rsid w:val="005F40E3"/>
    <w:rsid w:val="005F4C20"/>
    <w:rsid w:val="005F4E3C"/>
    <w:rsid w:val="005F55A5"/>
    <w:rsid w:val="005F62B8"/>
    <w:rsid w:val="005F66D4"/>
    <w:rsid w:val="005F6E79"/>
    <w:rsid w:val="005F6F31"/>
    <w:rsid w:val="005F719E"/>
    <w:rsid w:val="005F7213"/>
    <w:rsid w:val="005F758C"/>
    <w:rsid w:val="005F7A2B"/>
    <w:rsid w:val="0060011B"/>
    <w:rsid w:val="00600331"/>
    <w:rsid w:val="006004A6"/>
    <w:rsid w:val="006013AB"/>
    <w:rsid w:val="00601427"/>
    <w:rsid w:val="00601F99"/>
    <w:rsid w:val="006022A7"/>
    <w:rsid w:val="00603B07"/>
    <w:rsid w:val="006049A0"/>
    <w:rsid w:val="006054BB"/>
    <w:rsid w:val="006056B4"/>
    <w:rsid w:val="0060582A"/>
    <w:rsid w:val="006060D7"/>
    <w:rsid w:val="00606989"/>
    <w:rsid w:val="00606BC3"/>
    <w:rsid w:val="006077C4"/>
    <w:rsid w:val="00610449"/>
    <w:rsid w:val="00610BE1"/>
    <w:rsid w:val="00610DFC"/>
    <w:rsid w:val="00610FB7"/>
    <w:rsid w:val="00611265"/>
    <w:rsid w:val="00612072"/>
    <w:rsid w:val="0061210A"/>
    <w:rsid w:val="00612941"/>
    <w:rsid w:val="00613456"/>
    <w:rsid w:val="00613DFA"/>
    <w:rsid w:val="00616028"/>
    <w:rsid w:val="0061698D"/>
    <w:rsid w:val="0061788C"/>
    <w:rsid w:val="00617E09"/>
    <w:rsid w:val="006201EE"/>
    <w:rsid w:val="006203F6"/>
    <w:rsid w:val="00620C96"/>
    <w:rsid w:val="00621520"/>
    <w:rsid w:val="00621E8D"/>
    <w:rsid w:val="00622A6C"/>
    <w:rsid w:val="00622D03"/>
    <w:rsid w:val="00622DBF"/>
    <w:rsid w:val="0062371B"/>
    <w:rsid w:val="00624361"/>
    <w:rsid w:val="00624392"/>
    <w:rsid w:val="0062444F"/>
    <w:rsid w:val="00625255"/>
    <w:rsid w:val="00625344"/>
    <w:rsid w:val="00625ECA"/>
    <w:rsid w:val="00625F0C"/>
    <w:rsid w:val="00626723"/>
    <w:rsid w:val="00627004"/>
    <w:rsid w:val="00627F0A"/>
    <w:rsid w:val="0063099E"/>
    <w:rsid w:val="00630AC2"/>
    <w:rsid w:val="00630E80"/>
    <w:rsid w:val="0063134F"/>
    <w:rsid w:val="00631BFA"/>
    <w:rsid w:val="00632187"/>
    <w:rsid w:val="006321A6"/>
    <w:rsid w:val="0063241C"/>
    <w:rsid w:val="0063253B"/>
    <w:rsid w:val="00632D21"/>
    <w:rsid w:val="00632EDD"/>
    <w:rsid w:val="00632F6B"/>
    <w:rsid w:val="00633692"/>
    <w:rsid w:val="00633CC4"/>
    <w:rsid w:val="0063469A"/>
    <w:rsid w:val="00634E87"/>
    <w:rsid w:val="00636488"/>
    <w:rsid w:val="00636620"/>
    <w:rsid w:val="00636B23"/>
    <w:rsid w:val="0063719D"/>
    <w:rsid w:val="00637415"/>
    <w:rsid w:val="00640491"/>
    <w:rsid w:val="00640970"/>
    <w:rsid w:val="00640BBE"/>
    <w:rsid w:val="00641D72"/>
    <w:rsid w:val="0064228E"/>
    <w:rsid w:val="00643290"/>
    <w:rsid w:val="006432E9"/>
    <w:rsid w:val="006437DE"/>
    <w:rsid w:val="00643849"/>
    <w:rsid w:val="00643ADD"/>
    <w:rsid w:val="0064472E"/>
    <w:rsid w:val="00644A61"/>
    <w:rsid w:val="00644F50"/>
    <w:rsid w:val="006454FB"/>
    <w:rsid w:val="00645510"/>
    <w:rsid w:val="006455B8"/>
    <w:rsid w:val="00645B20"/>
    <w:rsid w:val="00645FD1"/>
    <w:rsid w:val="0064647E"/>
    <w:rsid w:val="0064652C"/>
    <w:rsid w:val="00646F95"/>
    <w:rsid w:val="00647AD0"/>
    <w:rsid w:val="00647E2C"/>
    <w:rsid w:val="006508F1"/>
    <w:rsid w:val="00650991"/>
    <w:rsid w:val="006509B1"/>
    <w:rsid w:val="00651109"/>
    <w:rsid w:val="00651792"/>
    <w:rsid w:val="0065322B"/>
    <w:rsid w:val="00653AC6"/>
    <w:rsid w:val="00653FEC"/>
    <w:rsid w:val="00654B26"/>
    <w:rsid w:val="00654C8F"/>
    <w:rsid w:val="00654FF7"/>
    <w:rsid w:val="0065629A"/>
    <w:rsid w:val="0065686A"/>
    <w:rsid w:val="00657474"/>
    <w:rsid w:val="00657501"/>
    <w:rsid w:val="00661BDA"/>
    <w:rsid w:val="00661E05"/>
    <w:rsid w:val="00663908"/>
    <w:rsid w:val="00663A80"/>
    <w:rsid w:val="00663B9A"/>
    <w:rsid w:val="0066441C"/>
    <w:rsid w:val="0066451A"/>
    <w:rsid w:val="00664CBE"/>
    <w:rsid w:val="006669AC"/>
    <w:rsid w:val="00667AC8"/>
    <w:rsid w:val="0066D2AC"/>
    <w:rsid w:val="0067096A"/>
    <w:rsid w:val="006717A4"/>
    <w:rsid w:val="0067206E"/>
    <w:rsid w:val="0067330F"/>
    <w:rsid w:val="00674567"/>
    <w:rsid w:val="00674CC6"/>
    <w:rsid w:val="0067522A"/>
    <w:rsid w:val="0067596F"/>
    <w:rsid w:val="00675D14"/>
    <w:rsid w:val="00676AA7"/>
    <w:rsid w:val="00677F2C"/>
    <w:rsid w:val="00679E70"/>
    <w:rsid w:val="00680BD9"/>
    <w:rsid w:val="00682020"/>
    <w:rsid w:val="006832B9"/>
    <w:rsid w:val="00683534"/>
    <w:rsid w:val="0068384C"/>
    <w:rsid w:val="00684474"/>
    <w:rsid w:val="006847A0"/>
    <w:rsid w:val="006847BF"/>
    <w:rsid w:val="0068557E"/>
    <w:rsid w:val="0068561F"/>
    <w:rsid w:val="006856DF"/>
    <w:rsid w:val="00686E3D"/>
    <w:rsid w:val="00690006"/>
    <w:rsid w:val="006907C2"/>
    <w:rsid w:val="00691016"/>
    <w:rsid w:val="00692953"/>
    <w:rsid w:val="00693E5B"/>
    <w:rsid w:val="00693E77"/>
    <w:rsid w:val="006944EC"/>
    <w:rsid w:val="00694503"/>
    <w:rsid w:val="00695A6D"/>
    <w:rsid w:val="00696989"/>
    <w:rsid w:val="00697073"/>
    <w:rsid w:val="0069711A"/>
    <w:rsid w:val="0069751A"/>
    <w:rsid w:val="00697D56"/>
    <w:rsid w:val="006A0711"/>
    <w:rsid w:val="006A0D2B"/>
    <w:rsid w:val="006A0DD6"/>
    <w:rsid w:val="006A0F10"/>
    <w:rsid w:val="006A127E"/>
    <w:rsid w:val="006A161E"/>
    <w:rsid w:val="006A19DD"/>
    <w:rsid w:val="006A253D"/>
    <w:rsid w:val="006A360A"/>
    <w:rsid w:val="006A4451"/>
    <w:rsid w:val="006A464D"/>
    <w:rsid w:val="006A5212"/>
    <w:rsid w:val="006A5634"/>
    <w:rsid w:val="006A6613"/>
    <w:rsid w:val="006A71FF"/>
    <w:rsid w:val="006A789C"/>
    <w:rsid w:val="006A7D95"/>
    <w:rsid w:val="006A7E1C"/>
    <w:rsid w:val="006B0B2F"/>
    <w:rsid w:val="006B0C08"/>
    <w:rsid w:val="006B1E38"/>
    <w:rsid w:val="006B2C2C"/>
    <w:rsid w:val="006B3472"/>
    <w:rsid w:val="006B369D"/>
    <w:rsid w:val="006B3906"/>
    <w:rsid w:val="006B39E2"/>
    <w:rsid w:val="006B5C57"/>
    <w:rsid w:val="006B5C76"/>
    <w:rsid w:val="006B68D9"/>
    <w:rsid w:val="006B71B8"/>
    <w:rsid w:val="006B7F93"/>
    <w:rsid w:val="006C060C"/>
    <w:rsid w:val="006C09D3"/>
    <w:rsid w:val="006C27B6"/>
    <w:rsid w:val="006C2956"/>
    <w:rsid w:val="006C2DD7"/>
    <w:rsid w:val="006C3316"/>
    <w:rsid w:val="006C33EB"/>
    <w:rsid w:val="006C3E1E"/>
    <w:rsid w:val="006C4761"/>
    <w:rsid w:val="006C5254"/>
    <w:rsid w:val="006C534A"/>
    <w:rsid w:val="006C563A"/>
    <w:rsid w:val="006C6A2F"/>
    <w:rsid w:val="006C7F5F"/>
    <w:rsid w:val="006D021C"/>
    <w:rsid w:val="006D128C"/>
    <w:rsid w:val="006D1377"/>
    <w:rsid w:val="006D193F"/>
    <w:rsid w:val="006D1AB5"/>
    <w:rsid w:val="006D2D71"/>
    <w:rsid w:val="006D428B"/>
    <w:rsid w:val="006D4A64"/>
    <w:rsid w:val="006D51EE"/>
    <w:rsid w:val="006D6109"/>
    <w:rsid w:val="006D799C"/>
    <w:rsid w:val="006D7E08"/>
    <w:rsid w:val="006E0AB5"/>
    <w:rsid w:val="006E0AEC"/>
    <w:rsid w:val="006E186E"/>
    <w:rsid w:val="006E2004"/>
    <w:rsid w:val="006E23CB"/>
    <w:rsid w:val="006E2528"/>
    <w:rsid w:val="006E32FC"/>
    <w:rsid w:val="006E379C"/>
    <w:rsid w:val="006E40BA"/>
    <w:rsid w:val="006E4823"/>
    <w:rsid w:val="006E50FE"/>
    <w:rsid w:val="006E59C9"/>
    <w:rsid w:val="006E6288"/>
    <w:rsid w:val="006E66CD"/>
    <w:rsid w:val="006E6FBE"/>
    <w:rsid w:val="006E731B"/>
    <w:rsid w:val="006F06CA"/>
    <w:rsid w:val="006F0BF8"/>
    <w:rsid w:val="006F12C6"/>
    <w:rsid w:val="006F169D"/>
    <w:rsid w:val="006F1894"/>
    <w:rsid w:val="006F1AB6"/>
    <w:rsid w:val="006F211B"/>
    <w:rsid w:val="006F274A"/>
    <w:rsid w:val="006F2D60"/>
    <w:rsid w:val="006F31D5"/>
    <w:rsid w:val="006F3804"/>
    <w:rsid w:val="006F44DA"/>
    <w:rsid w:val="006F4750"/>
    <w:rsid w:val="006F481A"/>
    <w:rsid w:val="006F494D"/>
    <w:rsid w:val="006F4C96"/>
    <w:rsid w:val="006F54F7"/>
    <w:rsid w:val="006F5663"/>
    <w:rsid w:val="006F669A"/>
    <w:rsid w:val="006F6738"/>
    <w:rsid w:val="006F6DFB"/>
    <w:rsid w:val="006F702F"/>
    <w:rsid w:val="006F7820"/>
    <w:rsid w:val="00700C61"/>
    <w:rsid w:val="0070158F"/>
    <w:rsid w:val="00704094"/>
    <w:rsid w:val="007043E2"/>
    <w:rsid w:val="00704AE1"/>
    <w:rsid w:val="0070536C"/>
    <w:rsid w:val="00705685"/>
    <w:rsid w:val="007058EA"/>
    <w:rsid w:val="007059EB"/>
    <w:rsid w:val="0070648C"/>
    <w:rsid w:val="00706C35"/>
    <w:rsid w:val="007070D8"/>
    <w:rsid w:val="0070736D"/>
    <w:rsid w:val="00707C19"/>
    <w:rsid w:val="00707E15"/>
    <w:rsid w:val="00710B74"/>
    <w:rsid w:val="007113B4"/>
    <w:rsid w:val="00711A45"/>
    <w:rsid w:val="00711DD6"/>
    <w:rsid w:val="00711E8A"/>
    <w:rsid w:val="00711EB4"/>
    <w:rsid w:val="00711F2C"/>
    <w:rsid w:val="00711FAF"/>
    <w:rsid w:val="00712331"/>
    <w:rsid w:val="0071251E"/>
    <w:rsid w:val="00713C7F"/>
    <w:rsid w:val="00713ECD"/>
    <w:rsid w:val="0071600E"/>
    <w:rsid w:val="00716851"/>
    <w:rsid w:val="007176AD"/>
    <w:rsid w:val="0071771C"/>
    <w:rsid w:val="00717D4C"/>
    <w:rsid w:val="00719BAC"/>
    <w:rsid w:val="0071BB4B"/>
    <w:rsid w:val="00720F48"/>
    <w:rsid w:val="0072161C"/>
    <w:rsid w:val="0072175A"/>
    <w:rsid w:val="00722761"/>
    <w:rsid w:val="007234CC"/>
    <w:rsid w:val="0072368E"/>
    <w:rsid w:val="0072373E"/>
    <w:rsid w:val="00723788"/>
    <w:rsid w:val="00723859"/>
    <w:rsid w:val="00723E2E"/>
    <w:rsid w:val="0072455B"/>
    <w:rsid w:val="00724BA5"/>
    <w:rsid w:val="00724D5A"/>
    <w:rsid w:val="00724FBD"/>
    <w:rsid w:val="0072552F"/>
    <w:rsid w:val="00726122"/>
    <w:rsid w:val="00727092"/>
    <w:rsid w:val="00727484"/>
    <w:rsid w:val="00727DF5"/>
    <w:rsid w:val="00730410"/>
    <w:rsid w:val="00730999"/>
    <w:rsid w:val="00730AE8"/>
    <w:rsid w:val="00732C5C"/>
    <w:rsid w:val="00732E81"/>
    <w:rsid w:val="00733155"/>
    <w:rsid w:val="00733BAD"/>
    <w:rsid w:val="00733CC2"/>
    <w:rsid w:val="00734D26"/>
    <w:rsid w:val="00734EA2"/>
    <w:rsid w:val="0073516C"/>
    <w:rsid w:val="00735E85"/>
    <w:rsid w:val="00736246"/>
    <w:rsid w:val="0073637D"/>
    <w:rsid w:val="007368D8"/>
    <w:rsid w:val="00736B65"/>
    <w:rsid w:val="00736E28"/>
    <w:rsid w:val="00736FEC"/>
    <w:rsid w:val="00737866"/>
    <w:rsid w:val="00737947"/>
    <w:rsid w:val="00737A05"/>
    <w:rsid w:val="00740508"/>
    <w:rsid w:val="00740B7C"/>
    <w:rsid w:val="00740E51"/>
    <w:rsid w:val="00741063"/>
    <w:rsid w:val="0074177A"/>
    <w:rsid w:val="0074189C"/>
    <w:rsid w:val="00741DBD"/>
    <w:rsid w:val="0074317D"/>
    <w:rsid w:val="00744121"/>
    <w:rsid w:val="007449F9"/>
    <w:rsid w:val="00744B3D"/>
    <w:rsid w:val="00744BBC"/>
    <w:rsid w:val="00744DFD"/>
    <w:rsid w:val="007453B9"/>
    <w:rsid w:val="00745500"/>
    <w:rsid w:val="00745B09"/>
    <w:rsid w:val="00746265"/>
    <w:rsid w:val="007464F9"/>
    <w:rsid w:val="00746ACC"/>
    <w:rsid w:val="00746DEB"/>
    <w:rsid w:val="0074752F"/>
    <w:rsid w:val="0075075F"/>
    <w:rsid w:val="00750F81"/>
    <w:rsid w:val="0075125F"/>
    <w:rsid w:val="00751628"/>
    <w:rsid w:val="0075196C"/>
    <w:rsid w:val="00751AEC"/>
    <w:rsid w:val="00752581"/>
    <w:rsid w:val="00752A00"/>
    <w:rsid w:val="00753861"/>
    <w:rsid w:val="00753909"/>
    <w:rsid w:val="00753B4D"/>
    <w:rsid w:val="00753C83"/>
    <w:rsid w:val="007541FE"/>
    <w:rsid w:val="00754733"/>
    <w:rsid w:val="00754F25"/>
    <w:rsid w:val="007553EF"/>
    <w:rsid w:val="007571D8"/>
    <w:rsid w:val="00758E34"/>
    <w:rsid w:val="007603E7"/>
    <w:rsid w:val="00760829"/>
    <w:rsid w:val="007609E0"/>
    <w:rsid w:val="00760C8D"/>
    <w:rsid w:val="007625C2"/>
    <w:rsid w:val="00763483"/>
    <w:rsid w:val="00764DB4"/>
    <w:rsid w:val="00764DE5"/>
    <w:rsid w:val="00765901"/>
    <w:rsid w:val="00765AC2"/>
    <w:rsid w:val="00766889"/>
    <w:rsid w:val="007669EC"/>
    <w:rsid w:val="00767664"/>
    <w:rsid w:val="00767C64"/>
    <w:rsid w:val="00767F1E"/>
    <w:rsid w:val="00767FD7"/>
    <w:rsid w:val="00770710"/>
    <w:rsid w:val="00770CBF"/>
    <w:rsid w:val="0077254A"/>
    <w:rsid w:val="00772849"/>
    <w:rsid w:val="0077344A"/>
    <w:rsid w:val="00774C70"/>
    <w:rsid w:val="00775020"/>
    <w:rsid w:val="007759F0"/>
    <w:rsid w:val="00776066"/>
    <w:rsid w:val="00776CFD"/>
    <w:rsid w:val="00776D8C"/>
    <w:rsid w:val="007772DC"/>
    <w:rsid w:val="007773DA"/>
    <w:rsid w:val="00777629"/>
    <w:rsid w:val="00780C63"/>
    <w:rsid w:val="00780E32"/>
    <w:rsid w:val="00780FBA"/>
    <w:rsid w:val="007816FE"/>
    <w:rsid w:val="0078213A"/>
    <w:rsid w:val="00782BDD"/>
    <w:rsid w:val="0078319F"/>
    <w:rsid w:val="00783F15"/>
    <w:rsid w:val="00784FE8"/>
    <w:rsid w:val="00785535"/>
    <w:rsid w:val="00786023"/>
    <w:rsid w:val="007860DC"/>
    <w:rsid w:val="0078742E"/>
    <w:rsid w:val="00787BA2"/>
    <w:rsid w:val="00791A1F"/>
    <w:rsid w:val="00791C20"/>
    <w:rsid w:val="00791D02"/>
    <w:rsid w:val="007923EB"/>
    <w:rsid w:val="00792B9E"/>
    <w:rsid w:val="00792DBE"/>
    <w:rsid w:val="007932AD"/>
    <w:rsid w:val="0079344C"/>
    <w:rsid w:val="00793740"/>
    <w:rsid w:val="00793C10"/>
    <w:rsid w:val="00794A34"/>
    <w:rsid w:val="00795569"/>
    <w:rsid w:val="00795646"/>
    <w:rsid w:val="00796134"/>
    <w:rsid w:val="00796295"/>
    <w:rsid w:val="0079798A"/>
    <w:rsid w:val="00797B88"/>
    <w:rsid w:val="007A0562"/>
    <w:rsid w:val="007A0652"/>
    <w:rsid w:val="007A15FC"/>
    <w:rsid w:val="007A19A3"/>
    <w:rsid w:val="007A2871"/>
    <w:rsid w:val="007A37D6"/>
    <w:rsid w:val="007A4055"/>
    <w:rsid w:val="007A4358"/>
    <w:rsid w:val="007A48DF"/>
    <w:rsid w:val="007A4AA3"/>
    <w:rsid w:val="007A52CE"/>
    <w:rsid w:val="007A5362"/>
    <w:rsid w:val="007A55D3"/>
    <w:rsid w:val="007A5D72"/>
    <w:rsid w:val="007A6163"/>
    <w:rsid w:val="007A69A3"/>
    <w:rsid w:val="007A7622"/>
    <w:rsid w:val="007A7AB8"/>
    <w:rsid w:val="007A7BEF"/>
    <w:rsid w:val="007B0025"/>
    <w:rsid w:val="007B02F1"/>
    <w:rsid w:val="007B0961"/>
    <w:rsid w:val="007B0C8A"/>
    <w:rsid w:val="007B1511"/>
    <w:rsid w:val="007B151F"/>
    <w:rsid w:val="007B1A04"/>
    <w:rsid w:val="007B1F1A"/>
    <w:rsid w:val="007B1F5B"/>
    <w:rsid w:val="007B2217"/>
    <w:rsid w:val="007B2F6A"/>
    <w:rsid w:val="007B308D"/>
    <w:rsid w:val="007B3831"/>
    <w:rsid w:val="007B3C9D"/>
    <w:rsid w:val="007B3FC1"/>
    <w:rsid w:val="007B40C2"/>
    <w:rsid w:val="007B46E0"/>
    <w:rsid w:val="007B4EB3"/>
    <w:rsid w:val="007B507D"/>
    <w:rsid w:val="007B53B6"/>
    <w:rsid w:val="007B59CF"/>
    <w:rsid w:val="007B5FAD"/>
    <w:rsid w:val="007B6201"/>
    <w:rsid w:val="007B72BC"/>
    <w:rsid w:val="007B79E3"/>
    <w:rsid w:val="007B7C93"/>
    <w:rsid w:val="007C018E"/>
    <w:rsid w:val="007C078C"/>
    <w:rsid w:val="007C083E"/>
    <w:rsid w:val="007C0CCD"/>
    <w:rsid w:val="007C13D0"/>
    <w:rsid w:val="007C1AD0"/>
    <w:rsid w:val="007C1C35"/>
    <w:rsid w:val="007C23E9"/>
    <w:rsid w:val="007C2BF6"/>
    <w:rsid w:val="007C3670"/>
    <w:rsid w:val="007C38E2"/>
    <w:rsid w:val="007C3AF7"/>
    <w:rsid w:val="007C4127"/>
    <w:rsid w:val="007C5727"/>
    <w:rsid w:val="007C6065"/>
    <w:rsid w:val="007C6736"/>
    <w:rsid w:val="007C6ECC"/>
    <w:rsid w:val="007D0BCC"/>
    <w:rsid w:val="007D1386"/>
    <w:rsid w:val="007D14AA"/>
    <w:rsid w:val="007D18BA"/>
    <w:rsid w:val="007D2059"/>
    <w:rsid w:val="007D206B"/>
    <w:rsid w:val="007D2AAB"/>
    <w:rsid w:val="007D300D"/>
    <w:rsid w:val="007D4A11"/>
    <w:rsid w:val="007D4AF8"/>
    <w:rsid w:val="007D5221"/>
    <w:rsid w:val="007D5432"/>
    <w:rsid w:val="007D5F21"/>
    <w:rsid w:val="007D6E88"/>
    <w:rsid w:val="007D729B"/>
    <w:rsid w:val="007E1890"/>
    <w:rsid w:val="007E2405"/>
    <w:rsid w:val="007E43C6"/>
    <w:rsid w:val="007E440F"/>
    <w:rsid w:val="007E4F0C"/>
    <w:rsid w:val="007E50FB"/>
    <w:rsid w:val="007E51E5"/>
    <w:rsid w:val="007E538B"/>
    <w:rsid w:val="007E5DB8"/>
    <w:rsid w:val="007E600A"/>
    <w:rsid w:val="007E7426"/>
    <w:rsid w:val="007E75A7"/>
    <w:rsid w:val="007F09B5"/>
    <w:rsid w:val="007F0CDF"/>
    <w:rsid w:val="007F0D9E"/>
    <w:rsid w:val="007F14BE"/>
    <w:rsid w:val="007F283E"/>
    <w:rsid w:val="007F3AC3"/>
    <w:rsid w:val="007F3D7D"/>
    <w:rsid w:val="007F4105"/>
    <w:rsid w:val="007F5015"/>
    <w:rsid w:val="007F55EC"/>
    <w:rsid w:val="007F6E9A"/>
    <w:rsid w:val="007F76F8"/>
    <w:rsid w:val="00800DE4"/>
    <w:rsid w:val="008012F6"/>
    <w:rsid w:val="00801DF2"/>
    <w:rsid w:val="00802031"/>
    <w:rsid w:val="008034C5"/>
    <w:rsid w:val="008037CC"/>
    <w:rsid w:val="00803938"/>
    <w:rsid w:val="00803C12"/>
    <w:rsid w:val="00803EC3"/>
    <w:rsid w:val="0080435E"/>
    <w:rsid w:val="00804552"/>
    <w:rsid w:val="00805155"/>
    <w:rsid w:val="00805463"/>
    <w:rsid w:val="00805B9C"/>
    <w:rsid w:val="00805BED"/>
    <w:rsid w:val="0080765D"/>
    <w:rsid w:val="0080782A"/>
    <w:rsid w:val="00807898"/>
    <w:rsid w:val="008079A7"/>
    <w:rsid w:val="008103DA"/>
    <w:rsid w:val="0081046B"/>
    <w:rsid w:val="00810F2F"/>
    <w:rsid w:val="00811099"/>
    <w:rsid w:val="008113AA"/>
    <w:rsid w:val="00812145"/>
    <w:rsid w:val="0081242D"/>
    <w:rsid w:val="00812AE9"/>
    <w:rsid w:val="00814617"/>
    <w:rsid w:val="00814FA2"/>
    <w:rsid w:val="00815D77"/>
    <w:rsid w:val="00815F67"/>
    <w:rsid w:val="0081628D"/>
    <w:rsid w:val="008165A9"/>
    <w:rsid w:val="00817025"/>
    <w:rsid w:val="008174F2"/>
    <w:rsid w:val="0081791E"/>
    <w:rsid w:val="0082020D"/>
    <w:rsid w:val="00820345"/>
    <w:rsid w:val="008214FF"/>
    <w:rsid w:val="00821D85"/>
    <w:rsid w:val="00823492"/>
    <w:rsid w:val="00824762"/>
    <w:rsid w:val="00824A22"/>
    <w:rsid w:val="00824C40"/>
    <w:rsid w:val="00824D99"/>
    <w:rsid w:val="008252AA"/>
    <w:rsid w:val="00826169"/>
    <w:rsid w:val="00826314"/>
    <w:rsid w:val="008265DD"/>
    <w:rsid w:val="00826656"/>
    <w:rsid w:val="0082753C"/>
    <w:rsid w:val="00827AD2"/>
    <w:rsid w:val="00827BCA"/>
    <w:rsid w:val="00830422"/>
    <w:rsid w:val="0083099C"/>
    <w:rsid w:val="00830F58"/>
    <w:rsid w:val="00830FC7"/>
    <w:rsid w:val="00832CA2"/>
    <w:rsid w:val="008333BC"/>
    <w:rsid w:val="008334BA"/>
    <w:rsid w:val="0083456A"/>
    <w:rsid w:val="00834FAB"/>
    <w:rsid w:val="00835D8B"/>
    <w:rsid w:val="00836232"/>
    <w:rsid w:val="008373F3"/>
    <w:rsid w:val="00837970"/>
    <w:rsid w:val="00837B66"/>
    <w:rsid w:val="00837F76"/>
    <w:rsid w:val="0084051E"/>
    <w:rsid w:val="008413BE"/>
    <w:rsid w:val="00841648"/>
    <w:rsid w:val="00841BE9"/>
    <w:rsid w:val="0084472C"/>
    <w:rsid w:val="00844896"/>
    <w:rsid w:val="008452D8"/>
    <w:rsid w:val="008455A8"/>
    <w:rsid w:val="00845E5C"/>
    <w:rsid w:val="0084648F"/>
    <w:rsid w:val="0084731B"/>
    <w:rsid w:val="008503ED"/>
    <w:rsid w:val="008512EF"/>
    <w:rsid w:val="00851FDD"/>
    <w:rsid w:val="008526F4"/>
    <w:rsid w:val="008527D0"/>
    <w:rsid w:val="00853927"/>
    <w:rsid w:val="00854D97"/>
    <w:rsid w:val="00855C4E"/>
    <w:rsid w:val="00855E5B"/>
    <w:rsid w:val="00856D65"/>
    <w:rsid w:val="00857189"/>
    <w:rsid w:val="00857874"/>
    <w:rsid w:val="00857F36"/>
    <w:rsid w:val="008619E2"/>
    <w:rsid w:val="00861A07"/>
    <w:rsid w:val="0086260C"/>
    <w:rsid w:val="00862BE8"/>
    <w:rsid w:val="00862C57"/>
    <w:rsid w:val="00863441"/>
    <w:rsid w:val="0086396D"/>
    <w:rsid w:val="00866152"/>
    <w:rsid w:val="00866BA9"/>
    <w:rsid w:val="0086786C"/>
    <w:rsid w:val="00867D9B"/>
    <w:rsid w:val="0087014C"/>
    <w:rsid w:val="00870789"/>
    <w:rsid w:val="00870D67"/>
    <w:rsid w:val="008712F8"/>
    <w:rsid w:val="00871943"/>
    <w:rsid w:val="00872901"/>
    <w:rsid w:val="00872BAC"/>
    <w:rsid w:val="00873A30"/>
    <w:rsid w:val="008755D2"/>
    <w:rsid w:val="00875799"/>
    <w:rsid w:val="00876640"/>
    <w:rsid w:val="00876F7C"/>
    <w:rsid w:val="00877692"/>
    <w:rsid w:val="00877774"/>
    <w:rsid w:val="008808BA"/>
    <w:rsid w:val="008817FC"/>
    <w:rsid w:val="00881857"/>
    <w:rsid w:val="00881D78"/>
    <w:rsid w:val="00882B12"/>
    <w:rsid w:val="00882D9B"/>
    <w:rsid w:val="00882FD2"/>
    <w:rsid w:val="008836A7"/>
    <w:rsid w:val="00883D61"/>
    <w:rsid w:val="008840D8"/>
    <w:rsid w:val="00884207"/>
    <w:rsid w:val="008846B4"/>
    <w:rsid w:val="00884ADF"/>
    <w:rsid w:val="00885505"/>
    <w:rsid w:val="008858E7"/>
    <w:rsid w:val="008863F6"/>
    <w:rsid w:val="00886586"/>
    <w:rsid w:val="0088661D"/>
    <w:rsid w:val="008867DF"/>
    <w:rsid w:val="00886825"/>
    <w:rsid w:val="0088683B"/>
    <w:rsid w:val="00887115"/>
    <w:rsid w:val="00887193"/>
    <w:rsid w:val="00887359"/>
    <w:rsid w:val="00887774"/>
    <w:rsid w:val="00890947"/>
    <w:rsid w:val="008922E9"/>
    <w:rsid w:val="008926E1"/>
    <w:rsid w:val="008934CA"/>
    <w:rsid w:val="00893657"/>
    <w:rsid w:val="008939C4"/>
    <w:rsid w:val="00894048"/>
    <w:rsid w:val="00894299"/>
    <w:rsid w:val="00894606"/>
    <w:rsid w:val="00894B3A"/>
    <w:rsid w:val="00894CFD"/>
    <w:rsid w:val="00894FBA"/>
    <w:rsid w:val="00894FEF"/>
    <w:rsid w:val="008955DA"/>
    <w:rsid w:val="008970DD"/>
    <w:rsid w:val="008979A5"/>
    <w:rsid w:val="008A0128"/>
    <w:rsid w:val="008A0B74"/>
    <w:rsid w:val="008A1162"/>
    <w:rsid w:val="008A22E3"/>
    <w:rsid w:val="008A2990"/>
    <w:rsid w:val="008A33A8"/>
    <w:rsid w:val="008A33BF"/>
    <w:rsid w:val="008A3A8C"/>
    <w:rsid w:val="008A3F78"/>
    <w:rsid w:val="008A52AA"/>
    <w:rsid w:val="008A54E5"/>
    <w:rsid w:val="008A579A"/>
    <w:rsid w:val="008A59A9"/>
    <w:rsid w:val="008A5D1D"/>
    <w:rsid w:val="008A6243"/>
    <w:rsid w:val="008A6768"/>
    <w:rsid w:val="008A69CB"/>
    <w:rsid w:val="008A6AEF"/>
    <w:rsid w:val="008A6C81"/>
    <w:rsid w:val="008A75F2"/>
    <w:rsid w:val="008B18D7"/>
    <w:rsid w:val="008B27D5"/>
    <w:rsid w:val="008B3AB1"/>
    <w:rsid w:val="008B47E0"/>
    <w:rsid w:val="008B4BAC"/>
    <w:rsid w:val="008B4C76"/>
    <w:rsid w:val="008B4CF0"/>
    <w:rsid w:val="008B4E0A"/>
    <w:rsid w:val="008B5ACC"/>
    <w:rsid w:val="008B5D05"/>
    <w:rsid w:val="008B6286"/>
    <w:rsid w:val="008B6543"/>
    <w:rsid w:val="008B6A51"/>
    <w:rsid w:val="008B6C8D"/>
    <w:rsid w:val="008B7116"/>
    <w:rsid w:val="008B79B7"/>
    <w:rsid w:val="008B7D90"/>
    <w:rsid w:val="008C06AF"/>
    <w:rsid w:val="008C10EE"/>
    <w:rsid w:val="008C252F"/>
    <w:rsid w:val="008C2CE1"/>
    <w:rsid w:val="008C2DE2"/>
    <w:rsid w:val="008C31DB"/>
    <w:rsid w:val="008C4928"/>
    <w:rsid w:val="008C5361"/>
    <w:rsid w:val="008C55A0"/>
    <w:rsid w:val="008C579F"/>
    <w:rsid w:val="008C67FE"/>
    <w:rsid w:val="008C6F7E"/>
    <w:rsid w:val="008C7130"/>
    <w:rsid w:val="008C7C1B"/>
    <w:rsid w:val="008D03FA"/>
    <w:rsid w:val="008D068A"/>
    <w:rsid w:val="008D0FA9"/>
    <w:rsid w:val="008D140B"/>
    <w:rsid w:val="008D2DDA"/>
    <w:rsid w:val="008D2ED4"/>
    <w:rsid w:val="008D3860"/>
    <w:rsid w:val="008D395A"/>
    <w:rsid w:val="008D3B80"/>
    <w:rsid w:val="008D45D2"/>
    <w:rsid w:val="008D48BC"/>
    <w:rsid w:val="008D4ACC"/>
    <w:rsid w:val="008D505B"/>
    <w:rsid w:val="008D6A54"/>
    <w:rsid w:val="008D6C10"/>
    <w:rsid w:val="008D771C"/>
    <w:rsid w:val="008D7C75"/>
    <w:rsid w:val="008D7F42"/>
    <w:rsid w:val="008E01FD"/>
    <w:rsid w:val="008E0E32"/>
    <w:rsid w:val="008E1288"/>
    <w:rsid w:val="008E1B9F"/>
    <w:rsid w:val="008E2150"/>
    <w:rsid w:val="008E22AB"/>
    <w:rsid w:val="008E2515"/>
    <w:rsid w:val="008E262C"/>
    <w:rsid w:val="008E269E"/>
    <w:rsid w:val="008E34FA"/>
    <w:rsid w:val="008E368F"/>
    <w:rsid w:val="008E45B9"/>
    <w:rsid w:val="008E51B3"/>
    <w:rsid w:val="008E56FE"/>
    <w:rsid w:val="008E69B2"/>
    <w:rsid w:val="008E6FD3"/>
    <w:rsid w:val="008E75AC"/>
    <w:rsid w:val="008E7DBD"/>
    <w:rsid w:val="008F03DB"/>
    <w:rsid w:val="008F0741"/>
    <w:rsid w:val="008F0901"/>
    <w:rsid w:val="008F09D9"/>
    <w:rsid w:val="008F3141"/>
    <w:rsid w:val="008F4144"/>
    <w:rsid w:val="008F4A82"/>
    <w:rsid w:val="008F7637"/>
    <w:rsid w:val="008F78A1"/>
    <w:rsid w:val="008F7ADD"/>
    <w:rsid w:val="008F7E93"/>
    <w:rsid w:val="009010F2"/>
    <w:rsid w:val="00901A53"/>
    <w:rsid w:val="00902BB6"/>
    <w:rsid w:val="0090342D"/>
    <w:rsid w:val="00903FF1"/>
    <w:rsid w:val="00904F7F"/>
    <w:rsid w:val="009052FC"/>
    <w:rsid w:val="00905571"/>
    <w:rsid w:val="009057B0"/>
    <w:rsid w:val="00905B7D"/>
    <w:rsid w:val="0090601C"/>
    <w:rsid w:val="00906B95"/>
    <w:rsid w:val="00906CB9"/>
    <w:rsid w:val="00907109"/>
    <w:rsid w:val="00907167"/>
    <w:rsid w:val="0090763A"/>
    <w:rsid w:val="00907BEC"/>
    <w:rsid w:val="00907FEF"/>
    <w:rsid w:val="009108D8"/>
    <w:rsid w:val="00910FA3"/>
    <w:rsid w:val="0091123F"/>
    <w:rsid w:val="009115D6"/>
    <w:rsid w:val="009117F9"/>
    <w:rsid w:val="00911D4B"/>
    <w:rsid w:val="00912061"/>
    <w:rsid w:val="00912942"/>
    <w:rsid w:val="00912E88"/>
    <w:rsid w:val="00913FED"/>
    <w:rsid w:val="00914498"/>
    <w:rsid w:val="00914A24"/>
    <w:rsid w:val="0091575E"/>
    <w:rsid w:val="00915EF5"/>
    <w:rsid w:val="009162E2"/>
    <w:rsid w:val="00916492"/>
    <w:rsid w:val="00916C83"/>
    <w:rsid w:val="00916D80"/>
    <w:rsid w:val="009173FC"/>
    <w:rsid w:val="009175FD"/>
    <w:rsid w:val="00917F7A"/>
    <w:rsid w:val="00920CB5"/>
    <w:rsid w:val="00921050"/>
    <w:rsid w:val="009210AA"/>
    <w:rsid w:val="0092129B"/>
    <w:rsid w:val="0092171F"/>
    <w:rsid w:val="009218F8"/>
    <w:rsid w:val="00921B0E"/>
    <w:rsid w:val="009225F6"/>
    <w:rsid w:val="00923404"/>
    <w:rsid w:val="009235CB"/>
    <w:rsid w:val="0092422E"/>
    <w:rsid w:val="009242D1"/>
    <w:rsid w:val="009242E5"/>
    <w:rsid w:val="0092486D"/>
    <w:rsid w:val="00924CB8"/>
    <w:rsid w:val="0092556E"/>
    <w:rsid w:val="00925DF4"/>
    <w:rsid w:val="00925EF4"/>
    <w:rsid w:val="009263D5"/>
    <w:rsid w:val="00926627"/>
    <w:rsid w:val="0092698D"/>
    <w:rsid w:val="0092796D"/>
    <w:rsid w:val="00927985"/>
    <w:rsid w:val="00927B93"/>
    <w:rsid w:val="00927FEC"/>
    <w:rsid w:val="00930073"/>
    <w:rsid w:val="00930E10"/>
    <w:rsid w:val="00931946"/>
    <w:rsid w:val="00931FA2"/>
    <w:rsid w:val="00931FFE"/>
    <w:rsid w:val="009320C2"/>
    <w:rsid w:val="0093263C"/>
    <w:rsid w:val="009326A3"/>
    <w:rsid w:val="00932934"/>
    <w:rsid w:val="00932DE9"/>
    <w:rsid w:val="00933875"/>
    <w:rsid w:val="00933F41"/>
    <w:rsid w:val="00934CF7"/>
    <w:rsid w:val="00934EBB"/>
    <w:rsid w:val="00935BBD"/>
    <w:rsid w:val="0093618B"/>
    <w:rsid w:val="009361D9"/>
    <w:rsid w:val="00936FAC"/>
    <w:rsid w:val="009378F2"/>
    <w:rsid w:val="00937E38"/>
    <w:rsid w:val="00937ED2"/>
    <w:rsid w:val="009403B0"/>
    <w:rsid w:val="00940AE2"/>
    <w:rsid w:val="009419DA"/>
    <w:rsid w:val="009419FC"/>
    <w:rsid w:val="009420C9"/>
    <w:rsid w:val="00942A8C"/>
    <w:rsid w:val="00942C51"/>
    <w:rsid w:val="009434C4"/>
    <w:rsid w:val="00943506"/>
    <w:rsid w:val="00943FA9"/>
    <w:rsid w:val="009444C5"/>
    <w:rsid w:val="00945FC3"/>
    <w:rsid w:val="0094612B"/>
    <w:rsid w:val="0094647A"/>
    <w:rsid w:val="00947565"/>
    <w:rsid w:val="009478FF"/>
    <w:rsid w:val="0094796B"/>
    <w:rsid w:val="00947A06"/>
    <w:rsid w:val="00947ABA"/>
    <w:rsid w:val="00950055"/>
    <w:rsid w:val="00950525"/>
    <w:rsid w:val="00950F37"/>
    <w:rsid w:val="00951695"/>
    <w:rsid w:val="00951CFF"/>
    <w:rsid w:val="0095238B"/>
    <w:rsid w:val="00952632"/>
    <w:rsid w:val="00952C96"/>
    <w:rsid w:val="00953DFD"/>
    <w:rsid w:val="00954C4B"/>
    <w:rsid w:val="0095591B"/>
    <w:rsid w:val="00955E99"/>
    <w:rsid w:val="009562E2"/>
    <w:rsid w:val="009563F2"/>
    <w:rsid w:val="00956498"/>
    <w:rsid w:val="00956F45"/>
    <w:rsid w:val="009576C6"/>
    <w:rsid w:val="00957CA3"/>
    <w:rsid w:val="0096043F"/>
    <w:rsid w:val="00960CBE"/>
    <w:rsid w:val="009610CB"/>
    <w:rsid w:val="009612D6"/>
    <w:rsid w:val="009622A4"/>
    <w:rsid w:val="00962956"/>
    <w:rsid w:val="009641C9"/>
    <w:rsid w:val="009657B2"/>
    <w:rsid w:val="00965EF3"/>
    <w:rsid w:val="009675AE"/>
    <w:rsid w:val="00967645"/>
    <w:rsid w:val="009676CD"/>
    <w:rsid w:val="00967873"/>
    <w:rsid w:val="00967DAE"/>
    <w:rsid w:val="009710D8"/>
    <w:rsid w:val="009716C9"/>
    <w:rsid w:val="009717F0"/>
    <w:rsid w:val="00971F2A"/>
    <w:rsid w:val="00972145"/>
    <w:rsid w:val="0097361E"/>
    <w:rsid w:val="00974424"/>
    <w:rsid w:val="00974515"/>
    <w:rsid w:val="00974BAF"/>
    <w:rsid w:val="009759BC"/>
    <w:rsid w:val="00976284"/>
    <w:rsid w:val="00976888"/>
    <w:rsid w:val="00976C39"/>
    <w:rsid w:val="00976EE7"/>
    <w:rsid w:val="00976FDC"/>
    <w:rsid w:val="009775B0"/>
    <w:rsid w:val="00980754"/>
    <w:rsid w:val="00980DA0"/>
    <w:rsid w:val="00980F85"/>
    <w:rsid w:val="00980FC3"/>
    <w:rsid w:val="009811CA"/>
    <w:rsid w:val="00982198"/>
    <w:rsid w:val="0098286F"/>
    <w:rsid w:val="0098343C"/>
    <w:rsid w:val="009839D1"/>
    <w:rsid w:val="00984278"/>
    <w:rsid w:val="0098493C"/>
    <w:rsid w:val="0098506B"/>
    <w:rsid w:val="00985082"/>
    <w:rsid w:val="00985B52"/>
    <w:rsid w:val="0098775D"/>
    <w:rsid w:val="009905F1"/>
    <w:rsid w:val="009909D6"/>
    <w:rsid w:val="00990C70"/>
    <w:rsid w:val="009920C0"/>
    <w:rsid w:val="009928CD"/>
    <w:rsid w:val="0099351D"/>
    <w:rsid w:val="009939E3"/>
    <w:rsid w:val="00993F93"/>
    <w:rsid w:val="00994E92"/>
    <w:rsid w:val="00994F1C"/>
    <w:rsid w:val="009953F2"/>
    <w:rsid w:val="00995865"/>
    <w:rsid w:val="00995D1D"/>
    <w:rsid w:val="00995E2F"/>
    <w:rsid w:val="00996479"/>
    <w:rsid w:val="00996858"/>
    <w:rsid w:val="00996ED6"/>
    <w:rsid w:val="0099753B"/>
    <w:rsid w:val="00997722"/>
    <w:rsid w:val="0099788C"/>
    <w:rsid w:val="00997F5B"/>
    <w:rsid w:val="009A1843"/>
    <w:rsid w:val="009A1D14"/>
    <w:rsid w:val="009A25D6"/>
    <w:rsid w:val="009A27BF"/>
    <w:rsid w:val="009A2F27"/>
    <w:rsid w:val="009A314C"/>
    <w:rsid w:val="009A3269"/>
    <w:rsid w:val="009A33E3"/>
    <w:rsid w:val="009A3521"/>
    <w:rsid w:val="009A4CE5"/>
    <w:rsid w:val="009A5E17"/>
    <w:rsid w:val="009A64EB"/>
    <w:rsid w:val="009A6E36"/>
    <w:rsid w:val="009A7C60"/>
    <w:rsid w:val="009A7E87"/>
    <w:rsid w:val="009B0514"/>
    <w:rsid w:val="009B06B1"/>
    <w:rsid w:val="009B1C4F"/>
    <w:rsid w:val="009B2426"/>
    <w:rsid w:val="009B2543"/>
    <w:rsid w:val="009B263C"/>
    <w:rsid w:val="009B312B"/>
    <w:rsid w:val="009B3558"/>
    <w:rsid w:val="009B3EBA"/>
    <w:rsid w:val="009B4D25"/>
    <w:rsid w:val="009B4D68"/>
    <w:rsid w:val="009B4D70"/>
    <w:rsid w:val="009B4FA3"/>
    <w:rsid w:val="009B677A"/>
    <w:rsid w:val="009B6CF7"/>
    <w:rsid w:val="009B6D58"/>
    <w:rsid w:val="009B6F14"/>
    <w:rsid w:val="009B74EB"/>
    <w:rsid w:val="009B74F8"/>
    <w:rsid w:val="009C0386"/>
    <w:rsid w:val="009C2E91"/>
    <w:rsid w:val="009C4C83"/>
    <w:rsid w:val="009C611D"/>
    <w:rsid w:val="009C6A99"/>
    <w:rsid w:val="009C6AC4"/>
    <w:rsid w:val="009C7DCA"/>
    <w:rsid w:val="009D0795"/>
    <w:rsid w:val="009D1331"/>
    <w:rsid w:val="009D27B2"/>
    <w:rsid w:val="009D2A5E"/>
    <w:rsid w:val="009D2C02"/>
    <w:rsid w:val="009D2E21"/>
    <w:rsid w:val="009D3154"/>
    <w:rsid w:val="009D31A1"/>
    <w:rsid w:val="009D348A"/>
    <w:rsid w:val="009D4168"/>
    <w:rsid w:val="009D4926"/>
    <w:rsid w:val="009D5245"/>
    <w:rsid w:val="009D67FF"/>
    <w:rsid w:val="009D6DDD"/>
    <w:rsid w:val="009D71D7"/>
    <w:rsid w:val="009D75F0"/>
    <w:rsid w:val="009D7C8B"/>
    <w:rsid w:val="009D7C9C"/>
    <w:rsid w:val="009E11E4"/>
    <w:rsid w:val="009E1AE0"/>
    <w:rsid w:val="009E1E37"/>
    <w:rsid w:val="009E1FD3"/>
    <w:rsid w:val="009E22F0"/>
    <w:rsid w:val="009E23D2"/>
    <w:rsid w:val="009E2843"/>
    <w:rsid w:val="009E34BE"/>
    <w:rsid w:val="009E3623"/>
    <w:rsid w:val="009E3731"/>
    <w:rsid w:val="009E3B18"/>
    <w:rsid w:val="009E3D01"/>
    <w:rsid w:val="009E4254"/>
    <w:rsid w:val="009E4C92"/>
    <w:rsid w:val="009E5101"/>
    <w:rsid w:val="009E53C3"/>
    <w:rsid w:val="009E5531"/>
    <w:rsid w:val="009E595C"/>
    <w:rsid w:val="009E5DC0"/>
    <w:rsid w:val="009E6D61"/>
    <w:rsid w:val="009E6EEF"/>
    <w:rsid w:val="009E7684"/>
    <w:rsid w:val="009F050E"/>
    <w:rsid w:val="009F09B5"/>
    <w:rsid w:val="009F0A0A"/>
    <w:rsid w:val="009F13A6"/>
    <w:rsid w:val="009F1EEC"/>
    <w:rsid w:val="009F2519"/>
    <w:rsid w:val="009F25A4"/>
    <w:rsid w:val="009F3F93"/>
    <w:rsid w:val="009F4827"/>
    <w:rsid w:val="009F569C"/>
    <w:rsid w:val="009F7A3A"/>
    <w:rsid w:val="009F7F0D"/>
    <w:rsid w:val="00A001D6"/>
    <w:rsid w:val="00A01099"/>
    <w:rsid w:val="00A01C94"/>
    <w:rsid w:val="00A035F0"/>
    <w:rsid w:val="00A03B78"/>
    <w:rsid w:val="00A03F73"/>
    <w:rsid w:val="00A04B13"/>
    <w:rsid w:val="00A04BE4"/>
    <w:rsid w:val="00A04EE5"/>
    <w:rsid w:val="00A05161"/>
    <w:rsid w:val="00A0540D"/>
    <w:rsid w:val="00A05A62"/>
    <w:rsid w:val="00A05A6F"/>
    <w:rsid w:val="00A05AC5"/>
    <w:rsid w:val="00A05E86"/>
    <w:rsid w:val="00A05FB4"/>
    <w:rsid w:val="00A06AAF"/>
    <w:rsid w:val="00A07040"/>
    <w:rsid w:val="00A0791B"/>
    <w:rsid w:val="00A103AD"/>
    <w:rsid w:val="00A12264"/>
    <w:rsid w:val="00A12577"/>
    <w:rsid w:val="00A12C17"/>
    <w:rsid w:val="00A12D3B"/>
    <w:rsid w:val="00A12FF4"/>
    <w:rsid w:val="00A14779"/>
    <w:rsid w:val="00A14A80"/>
    <w:rsid w:val="00A14EA3"/>
    <w:rsid w:val="00A152FC"/>
    <w:rsid w:val="00A1569D"/>
    <w:rsid w:val="00A15761"/>
    <w:rsid w:val="00A1601A"/>
    <w:rsid w:val="00A1623C"/>
    <w:rsid w:val="00A16BF2"/>
    <w:rsid w:val="00A16C35"/>
    <w:rsid w:val="00A17E1D"/>
    <w:rsid w:val="00A17F09"/>
    <w:rsid w:val="00A206A1"/>
    <w:rsid w:val="00A206B8"/>
    <w:rsid w:val="00A20B9B"/>
    <w:rsid w:val="00A2188C"/>
    <w:rsid w:val="00A21D3C"/>
    <w:rsid w:val="00A220E8"/>
    <w:rsid w:val="00A22FCC"/>
    <w:rsid w:val="00A23035"/>
    <w:rsid w:val="00A23402"/>
    <w:rsid w:val="00A23F01"/>
    <w:rsid w:val="00A240F3"/>
    <w:rsid w:val="00A24784"/>
    <w:rsid w:val="00A247DC"/>
    <w:rsid w:val="00A24E91"/>
    <w:rsid w:val="00A25096"/>
    <w:rsid w:val="00A2534E"/>
    <w:rsid w:val="00A25B04"/>
    <w:rsid w:val="00A26729"/>
    <w:rsid w:val="00A26D43"/>
    <w:rsid w:val="00A2759D"/>
    <w:rsid w:val="00A2763F"/>
    <w:rsid w:val="00A27EA9"/>
    <w:rsid w:val="00A3012D"/>
    <w:rsid w:val="00A301F6"/>
    <w:rsid w:val="00A3033C"/>
    <w:rsid w:val="00A32A54"/>
    <w:rsid w:val="00A32D09"/>
    <w:rsid w:val="00A33D15"/>
    <w:rsid w:val="00A33D88"/>
    <w:rsid w:val="00A34308"/>
    <w:rsid w:val="00A3464B"/>
    <w:rsid w:val="00A34C8A"/>
    <w:rsid w:val="00A3530D"/>
    <w:rsid w:val="00A35418"/>
    <w:rsid w:val="00A3588C"/>
    <w:rsid w:val="00A35FA9"/>
    <w:rsid w:val="00A362A6"/>
    <w:rsid w:val="00A368DB"/>
    <w:rsid w:val="00A36F77"/>
    <w:rsid w:val="00A37325"/>
    <w:rsid w:val="00A373AF"/>
    <w:rsid w:val="00A377C5"/>
    <w:rsid w:val="00A3DB4E"/>
    <w:rsid w:val="00A40A77"/>
    <w:rsid w:val="00A40B7B"/>
    <w:rsid w:val="00A40D6E"/>
    <w:rsid w:val="00A416C0"/>
    <w:rsid w:val="00A41A3F"/>
    <w:rsid w:val="00A41D0D"/>
    <w:rsid w:val="00A41E10"/>
    <w:rsid w:val="00A41EDA"/>
    <w:rsid w:val="00A429AD"/>
    <w:rsid w:val="00A43EFA"/>
    <w:rsid w:val="00A43F64"/>
    <w:rsid w:val="00A441CA"/>
    <w:rsid w:val="00A4470C"/>
    <w:rsid w:val="00A44804"/>
    <w:rsid w:val="00A44E5A"/>
    <w:rsid w:val="00A44F69"/>
    <w:rsid w:val="00A45FF2"/>
    <w:rsid w:val="00A47213"/>
    <w:rsid w:val="00A472CF"/>
    <w:rsid w:val="00A4D135"/>
    <w:rsid w:val="00A500D8"/>
    <w:rsid w:val="00A50803"/>
    <w:rsid w:val="00A51078"/>
    <w:rsid w:val="00A52C01"/>
    <w:rsid w:val="00A53097"/>
    <w:rsid w:val="00A53722"/>
    <w:rsid w:val="00A537D7"/>
    <w:rsid w:val="00A53BA4"/>
    <w:rsid w:val="00A53C8D"/>
    <w:rsid w:val="00A54362"/>
    <w:rsid w:val="00A54FFE"/>
    <w:rsid w:val="00A55487"/>
    <w:rsid w:val="00A55FE6"/>
    <w:rsid w:val="00A572FA"/>
    <w:rsid w:val="00A57631"/>
    <w:rsid w:val="00A57969"/>
    <w:rsid w:val="00A57F34"/>
    <w:rsid w:val="00A601A3"/>
    <w:rsid w:val="00A60536"/>
    <w:rsid w:val="00A615AF"/>
    <w:rsid w:val="00A619AA"/>
    <w:rsid w:val="00A62709"/>
    <w:rsid w:val="00A62DE4"/>
    <w:rsid w:val="00A632F4"/>
    <w:rsid w:val="00A64374"/>
    <w:rsid w:val="00A64592"/>
    <w:rsid w:val="00A64BC1"/>
    <w:rsid w:val="00A65357"/>
    <w:rsid w:val="00A66A48"/>
    <w:rsid w:val="00A66BE3"/>
    <w:rsid w:val="00A66E90"/>
    <w:rsid w:val="00A67485"/>
    <w:rsid w:val="00A67574"/>
    <w:rsid w:val="00A6789A"/>
    <w:rsid w:val="00A679C5"/>
    <w:rsid w:val="00A67A7A"/>
    <w:rsid w:val="00A701D3"/>
    <w:rsid w:val="00A70D89"/>
    <w:rsid w:val="00A70EF5"/>
    <w:rsid w:val="00A71170"/>
    <w:rsid w:val="00A71171"/>
    <w:rsid w:val="00A713FE"/>
    <w:rsid w:val="00A71401"/>
    <w:rsid w:val="00A7157F"/>
    <w:rsid w:val="00A72A6F"/>
    <w:rsid w:val="00A72DD2"/>
    <w:rsid w:val="00A72E7A"/>
    <w:rsid w:val="00A736C9"/>
    <w:rsid w:val="00A73EAF"/>
    <w:rsid w:val="00A746D3"/>
    <w:rsid w:val="00A74910"/>
    <w:rsid w:val="00A750BF"/>
    <w:rsid w:val="00A75C27"/>
    <w:rsid w:val="00A75EE9"/>
    <w:rsid w:val="00A75FA2"/>
    <w:rsid w:val="00A76FB7"/>
    <w:rsid w:val="00A778D5"/>
    <w:rsid w:val="00A80B32"/>
    <w:rsid w:val="00A80D82"/>
    <w:rsid w:val="00A821A3"/>
    <w:rsid w:val="00A821BA"/>
    <w:rsid w:val="00A82BA7"/>
    <w:rsid w:val="00A83D8B"/>
    <w:rsid w:val="00A83EE8"/>
    <w:rsid w:val="00A84C5D"/>
    <w:rsid w:val="00A84E36"/>
    <w:rsid w:val="00A85520"/>
    <w:rsid w:val="00A85FB5"/>
    <w:rsid w:val="00A86520"/>
    <w:rsid w:val="00A870AF"/>
    <w:rsid w:val="00A90F45"/>
    <w:rsid w:val="00A9133A"/>
    <w:rsid w:val="00A9342F"/>
    <w:rsid w:val="00A9345E"/>
    <w:rsid w:val="00A95117"/>
    <w:rsid w:val="00A95348"/>
    <w:rsid w:val="00A95508"/>
    <w:rsid w:val="00A95DEC"/>
    <w:rsid w:val="00A967ED"/>
    <w:rsid w:val="00A96EE9"/>
    <w:rsid w:val="00A971E7"/>
    <w:rsid w:val="00A97A4F"/>
    <w:rsid w:val="00A97D81"/>
    <w:rsid w:val="00AA06F5"/>
    <w:rsid w:val="00AA08D5"/>
    <w:rsid w:val="00AA16E0"/>
    <w:rsid w:val="00AA2529"/>
    <w:rsid w:val="00AA2EF7"/>
    <w:rsid w:val="00AA3538"/>
    <w:rsid w:val="00AA3DC3"/>
    <w:rsid w:val="00AA4305"/>
    <w:rsid w:val="00AA4E56"/>
    <w:rsid w:val="00AA504B"/>
    <w:rsid w:val="00AA5070"/>
    <w:rsid w:val="00AA5726"/>
    <w:rsid w:val="00AA6D39"/>
    <w:rsid w:val="00AA7C42"/>
    <w:rsid w:val="00AAFED8"/>
    <w:rsid w:val="00AB0497"/>
    <w:rsid w:val="00AB1662"/>
    <w:rsid w:val="00AB1AE9"/>
    <w:rsid w:val="00AB1D44"/>
    <w:rsid w:val="00AB27E9"/>
    <w:rsid w:val="00AB2C8C"/>
    <w:rsid w:val="00AB381B"/>
    <w:rsid w:val="00AB43A5"/>
    <w:rsid w:val="00AB44F0"/>
    <w:rsid w:val="00AB4747"/>
    <w:rsid w:val="00AB4897"/>
    <w:rsid w:val="00AB50C3"/>
    <w:rsid w:val="00AB5D25"/>
    <w:rsid w:val="00AB733F"/>
    <w:rsid w:val="00AB750B"/>
    <w:rsid w:val="00ABBCFE"/>
    <w:rsid w:val="00AC00E6"/>
    <w:rsid w:val="00AC0831"/>
    <w:rsid w:val="00AC0AB2"/>
    <w:rsid w:val="00AC1B28"/>
    <w:rsid w:val="00AC1CFB"/>
    <w:rsid w:val="00AC2625"/>
    <w:rsid w:val="00AC2708"/>
    <w:rsid w:val="00AC277C"/>
    <w:rsid w:val="00AC2B69"/>
    <w:rsid w:val="00AC2F80"/>
    <w:rsid w:val="00AC32FC"/>
    <w:rsid w:val="00AC3968"/>
    <w:rsid w:val="00AC40D6"/>
    <w:rsid w:val="00AC4A61"/>
    <w:rsid w:val="00AC4E77"/>
    <w:rsid w:val="00AC547B"/>
    <w:rsid w:val="00AC5A24"/>
    <w:rsid w:val="00AC7001"/>
    <w:rsid w:val="00AC7819"/>
    <w:rsid w:val="00AC7AF5"/>
    <w:rsid w:val="00AC7B6E"/>
    <w:rsid w:val="00AC7BFB"/>
    <w:rsid w:val="00AC7E61"/>
    <w:rsid w:val="00AD0928"/>
    <w:rsid w:val="00AD0A31"/>
    <w:rsid w:val="00AD1371"/>
    <w:rsid w:val="00AD1424"/>
    <w:rsid w:val="00AD1AB8"/>
    <w:rsid w:val="00AD1C8F"/>
    <w:rsid w:val="00AD1CFF"/>
    <w:rsid w:val="00AD1E4B"/>
    <w:rsid w:val="00AD1F2C"/>
    <w:rsid w:val="00AD204B"/>
    <w:rsid w:val="00AD22AC"/>
    <w:rsid w:val="00AD25E1"/>
    <w:rsid w:val="00AD26F6"/>
    <w:rsid w:val="00AD2F56"/>
    <w:rsid w:val="00AD3585"/>
    <w:rsid w:val="00AD35F4"/>
    <w:rsid w:val="00AD37F0"/>
    <w:rsid w:val="00AD3EEA"/>
    <w:rsid w:val="00AD400C"/>
    <w:rsid w:val="00AD40F3"/>
    <w:rsid w:val="00AD7085"/>
    <w:rsid w:val="00AD7578"/>
    <w:rsid w:val="00AE0A04"/>
    <w:rsid w:val="00AE0F7B"/>
    <w:rsid w:val="00AE15BC"/>
    <w:rsid w:val="00AE172C"/>
    <w:rsid w:val="00AE1B12"/>
    <w:rsid w:val="00AE26FA"/>
    <w:rsid w:val="00AE2A03"/>
    <w:rsid w:val="00AE36E2"/>
    <w:rsid w:val="00AE3707"/>
    <w:rsid w:val="00AE3E06"/>
    <w:rsid w:val="00AE4470"/>
    <w:rsid w:val="00AE4E36"/>
    <w:rsid w:val="00AE5BB6"/>
    <w:rsid w:val="00AE61DC"/>
    <w:rsid w:val="00AE693D"/>
    <w:rsid w:val="00AE72E1"/>
    <w:rsid w:val="00AE74D0"/>
    <w:rsid w:val="00AE7634"/>
    <w:rsid w:val="00AE7B25"/>
    <w:rsid w:val="00AF116B"/>
    <w:rsid w:val="00AF13F4"/>
    <w:rsid w:val="00AF170A"/>
    <w:rsid w:val="00AF193C"/>
    <w:rsid w:val="00AF229E"/>
    <w:rsid w:val="00AF2E34"/>
    <w:rsid w:val="00AF2EAC"/>
    <w:rsid w:val="00AF3419"/>
    <w:rsid w:val="00AF409A"/>
    <w:rsid w:val="00AF40E6"/>
    <w:rsid w:val="00AF4A20"/>
    <w:rsid w:val="00AF4B3B"/>
    <w:rsid w:val="00AF4BC2"/>
    <w:rsid w:val="00AF51D8"/>
    <w:rsid w:val="00AF547D"/>
    <w:rsid w:val="00AF61FB"/>
    <w:rsid w:val="00AF6950"/>
    <w:rsid w:val="00AF74B5"/>
    <w:rsid w:val="00B005A3"/>
    <w:rsid w:val="00B009A7"/>
    <w:rsid w:val="00B00D1F"/>
    <w:rsid w:val="00B01941"/>
    <w:rsid w:val="00B01CA4"/>
    <w:rsid w:val="00B0253A"/>
    <w:rsid w:val="00B0283D"/>
    <w:rsid w:val="00B02A1E"/>
    <w:rsid w:val="00B0418A"/>
    <w:rsid w:val="00B0419F"/>
    <w:rsid w:val="00B04243"/>
    <w:rsid w:val="00B043F2"/>
    <w:rsid w:val="00B0460B"/>
    <w:rsid w:val="00B05A5D"/>
    <w:rsid w:val="00B05E76"/>
    <w:rsid w:val="00B06533"/>
    <w:rsid w:val="00B067F6"/>
    <w:rsid w:val="00B06D63"/>
    <w:rsid w:val="00B10FDF"/>
    <w:rsid w:val="00B1112A"/>
    <w:rsid w:val="00B11445"/>
    <w:rsid w:val="00B115AE"/>
    <w:rsid w:val="00B118C2"/>
    <w:rsid w:val="00B11D8E"/>
    <w:rsid w:val="00B1271C"/>
    <w:rsid w:val="00B12E2E"/>
    <w:rsid w:val="00B14CA6"/>
    <w:rsid w:val="00B156CA"/>
    <w:rsid w:val="00B15998"/>
    <w:rsid w:val="00B16895"/>
    <w:rsid w:val="00B16D28"/>
    <w:rsid w:val="00B17E51"/>
    <w:rsid w:val="00B20850"/>
    <w:rsid w:val="00B20A94"/>
    <w:rsid w:val="00B22DB7"/>
    <w:rsid w:val="00B2371F"/>
    <w:rsid w:val="00B24014"/>
    <w:rsid w:val="00B24CAA"/>
    <w:rsid w:val="00B24DB0"/>
    <w:rsid w:val="00B24F66"/>
    <w:rsid w:val="00B251A5"/>
    <w:rsid w:val="00B256C3"/>
    <w:rsid w:val="00B25BB4"/>
    <w:rsid w:val="00B25EAA"/>
    <w:rsid w:val="00B25FB8"/>
    <w:rsid w:val="00B26A7C"/>
    <w:rsid w:val="00B26E4B"/>
    <w:rsid w:val="00B2795C"/>
    <w:rsid w:val="00B27C76"/>
    <w:rsid w:val="00B27E99"/>
    <w:rsid w:val="00B313FD"/>
    <w:rsid w:val="00B31744"/>
    <w:rsid w:val="00B31B2B"/>
    <w:rsid w:val="00B33673"/>
    <w:rsid w:val="00B33F84"/>
    <w:rsid w:val="00B3457A"/>
    <w:rsid w:val="00B34A16"/>
    <w:rsid w:val="00B3602B"/>
    <w:rsid w:val="00B361A9"/>
    <w:rsid w:val="00B36798"/>
    <w:rsid w:val="00B40BBB"/>
    <w:rsid w:val="00B40F65"/>
    <w:rsid w:val="00B4104B"/>
    <w:rsid w:val="00B41294"/>
    <w:rsid w:val="00B414FA"/>
    <w:rsid w:val="00B41777"/>
    <w:rsid w:val="00B41CA2"/>
    <w:rsid w:val="00B425CE"/>
    <w:rsid w:val="00B42F4A"/>
    <w:rsid w:val="00B44463"/>
    <w:rsid w:val="00B445F2"/>
    <w:rsid w:val="00B44CDA"/>
    <w:rsid w:val="00B454E1"/>
    <w:rsid w:val="00B46137"/>
    <w:rsid w:val="00B47B49"/>
    <w:rsid w:val="00B50084"/>
    <w:rsid w:val="00B50210"/>
    <w:rsid w:val="00B50797"/>
    <w:rsid w:val="00B51452"/>
    <w:rsid w:val="00B51FC9"/>
    <w:rsid w:val="00B527D3"/>
    <w:rsid w:val="00B533AD"/>
    <w:rsid w:val="00B535FE"/>
    <w:rsid w:val="00B53A61"/>
    <w:rsid w:val="00B53BC6"/>
    <w:rsid w:val="00B54719"/>
    <w:rsid w:val="00B547BA"/>
    <w:rsid w:val="00B54810"/>
    <w:rsid w:val="00B54922"/>
    <w:rsid w:val="00B554E0"/>
    <w:rsid w:val="00B561F3"/>
    <w:rsid w:val="00B57049"/>
    <w:rsid w:val="00B57C7D"/>
    <w:rsid w:val="00B6001B"/>
    <w:rsid w:val="00B60623"/>
    <w:rsid w:val="00B61224"/>
    <w:rsid w:val="00B61B4F"/>
    <w:rsid w:val="00B62623"/>
    <w:rsid w:val="00B62C8D"/>
    <w:rsid w:val="00B62D6B"/>
    <w:rsid w:val="00B632C6"/>
    <w:rsid w:val="00B63B0B"/>
    <w:rsid w:val="00B63BD0"/>
    <w:rsid w:val="00B6403A"/>
    <w:rsid w:val="00B644F1"/>
    <w:rsid w:val="00B66875"/>
    <w:rsid w:val="00B66985"/>
    <w:rsid w:val="00B67F70"/>
    <w:rsid w:val="00B70457"/>
    <w:rsid w:val="00B70B2B"/>
    <w:rsid w:val="00B71955"/>
    <w:rsid w:val="00B72771"/>
    <w:rsid w:val="00B73219"/>
    <w:rsid w:val="00B73BF0"/>
    <w:rsid w:val="00B74C9A"/>
    <w:rsid w:val="00B7542A"/>
    <w:rsid w:val="00B75758"/>
    <w:rsid w:val="00B76165"/>
    <w:rsid w:val="00B768E2"/>
    <w:rsid w:val="00B76D0A"/>
    <w:rsid w:val="00B77414"/>
    <w:rsid w:val="00B775F9"/>
    <w:rsid w:val="00B80268"/>
    <w:rsid w:val="00B80D86"/>
    <w:rsid w:val="00B82562"/>
    <w:rsid w:val="00B8263A"/>
    <w:rsid w:val="00B8264F"/>
    <w:rsid w:val="00B83305"/>
    <w:rsid w:val="00B83700"/>
    <w:rsid w:val="00B83709"/>
    <w:rsid w:val="00B83B6A"/>
    <w:rsid w:val="00B83CCB"/>
    <w:rsid w:val="00B83CD1"/>
    <w:rsid w:val="00B8465B"/>
    <w:rsid w:val="00B8492A"/>
    <w:rsid w:val="00B84954"/>
    <w:rsid w:val="00B8683A"/>
    <w:rsid w:val="00B86974"/>
    <w:rsid w:val="00B8720D"/>
    <w:rsid w:val="00B874AB"/>
    <w:rsid w:val="00B9088E"/>
    <w:rsid w:val="00B90FDC"/>
    <w:rsid w:val="00B910BE"/>
    <w:rsid w:val="00B9124A"/>
    <w:rsid w:val="00B917BB"/>
    <w:rsid w:val="00B9206A"/>
    <w:rsid w:val="00B927A1"/>
    <w:rsid w:val="00B92BB8"/>
    <w:rsid w:val="00B92C4B"/>
    <w:rsid w:val="00B941A6"/>
    <w:rsid w:val="00B94F25"/>
    <w:rsid w:val="00B95153"/>
    <w:rsid w:val="00B952A6"/>
    <w:rsid w:val="00B9578B"/>
    <w:rsid w:val="00B95F09"/>
    <w:rsid w:val="00B96B58"/>
    <w:rsid w:val="00B97025"/>
    <w:rsid w:val="00B97111"/>
    <w:rsid w:val="00BA01B3"/>
    <w:rsid w:val="00BA0DE4"/>
    <w:rsid w:val="00BA11FE"/>
    <w:rsid w:val="00BA16CE"/>
    <w:rsid w:val="00BA16DD"/>
    <w:rsid w:val="00BA2390"/>
    <w:rsid w:val="00BA2512"/>
    <w:rsid w:val="00BA2AD3"/>
    <w:rsid w:val="00BA2DA9"/>
    <w:rsid w:val="00BA3094"/>
    <w:rsid w:val="00BA37D2"/>
    <w:rsid w:val="00BA4CE5"/>
    <w:rsid w:val="00BA54F0"/>
    <w:rsid w:val="00BA6718"/>
    <w:rsid w:val="00BA7019"/>
    <w:rsid w:val="00BA733F"/>
    <w:rsid w:val="00BA73A4"/>
    <w:rsid w:val="00BA791F"/>
    <w:rsid w:val="00BB00A3"/>
    <w:rsid w:val="00BB086E"/>
    <w:rsid w:val="00BB08C9"/>
    <w:rsid w:val="00BB1E96"/>
    <w:rsid w:val="00BB2319"/>
    <w:rsid w:val="00BB297B"/>
    <w:rsid w:val="00BB30C0"/>
    <w:rsid w:val="00BB3881"/>
    <w:rsid w:val="00BB3D6A"/>
    <w:rsid w:val="00BB3EB6"/>
    <w:rsid w:val="00BB3EC2"/>
    <w:rsid w:val="00BB4146"/>
    <w:rsid w:val="00BB4916"/>
    <w:rsid w:val="00BB4E1A"/>
    <w:rsid w:val="00BB4F00"/>
    <w:rsid w:val="00BB5CE0"/>
    <w:rsid w:val="00BB611B"/>
    <w:rsid w:val="00BB681D"/>
    <w:rsid w:val="00BB6A15"/>
    <w:rsid w:val="00BB7582"/>
    <w:rsid w:val="00BB7693"/>
    <w:rsid w:val="00BB79D3"/>
    <w:rsid w:val="00BB7C31"/>
    <w:rsid w:val="00BB7CF7"/>
    <w:rsid w:val="00BB7FE5"/>
    <w:rsid w:val="00BC096C"/>
    <w:rsid w:val="00BC0BF9"/>
    <w:rsid w:val="00BC14E8"/>
    <w:rsid w:val="00BC1574"/>
    <w:rsid w:val="00BC1A6D"/>
    <w:rsid w:val="00BC1DD6"/>
    <w:rsid w:val="00BC3924"/>
    <w:rsid w:val="00BC51A0"/>
    <w:rsid w:val="00BC5211"/>
    <w:rsid w:val="00BC559D"/>
    <w:rsid w:val="00BC5B9B"/>
    <w:rsid w:val="00BC61A9"/>
    <w:rsid w:val="00BC6594"/>
    <w:rsid w:val="00BC67BD"/>
    <w:rsid w:val="00BC6B9F"/>
    <w:rsid w:val="00BC6C7B"/>
    <w:rsid w:val="00BC6E16"/>
    <w:rsid w:val="00BC78EE"/>
    <w:rsid w:val="00BC7A96"/>
    <w:rsid w:val="00BD08AB"/>
    <w:rsid w:val="00BD226A"/>
    <w:rsid w:val="00BD2BF4"/>
    <w:rsid w:val="00BD3A2C"/>
    <w:rsid w:val="00BD3B76"/>
    <w:rsid w:val="00BD4112"/>
    <w:rsid w:val="00BD478E"/>
    <w:rsid w:val="00BD55F8"/>
    <w:rsid w:val="00BD569E"/>
    <w:rsid w:val="00BD606F"/>
    <w:rsid w:val="00BD698F"/>
    <w:rsid w:val="00BD7439"/>
    <w:rsid w:val="00BD766B"/>
    <w:rsid w:val="00BD76D2"/>
    <w:rsid w:val="00BD79FB"/>
    <w:rsid w:val="00BE04CD"/>
    <w:rsid w:val="00BE1886"/>
    <w:rsid w:val="00BE1DF9"/>
    <w:rsid w:val="00BE25F5"/>
    <w:rsid w:val="00BE2836"/>
    <w:rsid w:val="00BE2DDB"/>
    <w:rsid w:val="00BE2E91"/>
    <w:rsid w:val="00BE3364"/>
    <w:rsid w:val="00BE41E7"/>
    <w:rsid w:val="00BE5224"/>
    <w:rsid w:val="00BE53EC"/>
    <w:rsid w:val="00BE57FB"/>
    <w:rsid w:val="00BE5883"/>
    <w:rsid w:val="00BE59E1"/>
    <w:rsid w:val="00BE5A7D"/>
    <w:rsid w:val="00BE6AFF"/>
    <w:rsid w:val="00BE71FC"/>
    <w:rsid w:val="00BE7C67"/>
    <w:rsid w:val="00BE7D0C"/>
    <w:rsid w:val="00BE7F52"/>
    <w:rsid w:val="00BF0183"/>
    <w:rsid w:val="00BF0726"/>
    <w:rsid w:val="00BF0BA6"/>
    <w:rsid w:val="00BF0FBA"/>
    <w:rsid w:val="00BF15FC"/>
    <w:rsid w:val="00BF299E"/>
    <w:rsid w:val="00BF2FC7"/>
    <w:rsid w:val="00BF2FDA"/>
    <w:rsid w:val="00BF491E"/>
    <w:rsid w:val="00BF49E8"/>
    <w:rsid w:val="00BF4D47"/>
    <w:rsid w:val="00BF5095"/>
    <w:rsid w:val="00BF50A5"/>
    <w:rsid w:val="00BF5597"/>
    <w:rsid w:val="00BF5DC7"/>
    <w:rsid w:val="00BF6343"/>
    <w:rsid w:val="00BF68CE"/>
    <w:rsid w:val="00BF6DAF"/>
    <w:rsid w:val="00BF6EE2"/>
    <w:rsid w:val="00BF7AD9"/>
    <w:rsid w:val="00BF7D53"/>
    <w:rsid w:val="00BF7F8F"/>
    <w:rsid w:val="00C0165F"/>
    <w:rsid w:val="00C0291A"/>
    <w:rsid w:val="00C02D98"/>
    <w:rsid w:val="00C03C0C"/>
    <w:rsid w:val="00C042DD"/>
    <w:rsid w:val="00C045B0"/>
    <w:rsid w:val="00C04A41"/>
    <w:rsid w:val="00C04CB2"/>
    <w:rsid w:val="00C04DDC"/>
    <w:rsid w:val="00C051E4"/>
    <w:rsid w:val="00C05396"/>
    <w:rsid w:val="00C05655"/>
    <w:rsid w:val="00C05813"/>
    <w:rsid w:val="00C05A52"/>
    <w:rsid w:val="00C060E3"/>
    <w:rsid w:val="00C06688"/>
    <w:rsid w:val="00C069DB"/>
    <w:rsid w:val="00C101A2"/>
    <w:rsid w:val="00C106D2"/>
    <w:rsid w:val="00C1120D"/>
    <w:rsid w:val="00C1127D"/>
    <w:rsid w:val="00C115AC"/>
    <w:rsid w:val="00C120FA"/>
    <w:rsid w:val="00C12438"/>
    <w:rsid w:val="00C12487"/>
    <w:rsid w:val="00C13078"/>
    <w:rsid w:val="00C1327D"/>
    <w:rsid w:val="00C13930"/>
    <w:rsid w:val="00C14676"/>
    <w:rsid w:val="00C1523B"/>
    <w:rsid w:val="00C152AC"/>
    <w:rsid w:val="00C1533E"/>
    <w:rsid w:val="00C15677"/>
    <w:rsid w:val="00C15D09"/>
    <w:rsid w:val="00C15FE4"/>
    <w:rsid w:val="00C1618A"/>
    <w:rsid w:val="00C164E6"/>
    <w:rsid w:val="00C167FD"/>
    <w:rsid w:val="00C16ADF"/>
    <w:rsid w:val="00C16E35"/>
    <w:rsid w:val="00C173F6"/>
    <w:rsid w:val="00C174CD"/>
    <w:rsid w:val="00C175DB"/>
    <w:rsid w:val="00C17A39"/>
    <w:rsid w:val="00C17A57"/>
    <w:rsid w:val="00C20552"/>
    <w:rsid w:val="00C20C92"/>
    <w:rsid w:val="00C22B28"/>
    <w:rsid w:val="00C22FA3"/>
    <w:rsid w:val="00C239DE"/>
    <w:rsid w:val="00C24154"/>
    <w:rsid w:val="00C249CD"/>
    <w:rsid w:val="00C24A67"/>
    <w:rsid w:val="00C24F13"/>
    <w:rsid w:val="00C2500E"/>
    <w:rsid w:val="00C2503B"/>
    <w:rsid w:val="00C25FE3"/>
    <w:rsid w:val="00C261A7"/>
    <w:rsid w:val="00C267F7"/>
    <w:rsid w:val="00C26857"/>
    <w:rsid w:val="00C27E85"/>
    <w:rsid w:val="00C3008E"/>
    <w:rsid w:val="00C30128"/>
    <w:rsid w:val="00C3021A"/>
    <w:rsid w:val="00C31FCB"/>
    <w:rsid w:val="00C3271C"/>
    <w:rsid w:val="00C32DFF"/>
    <w:rsid w:val="00C33072"/>
    <w:rsid w:val="00C330A4"/>
    <w:rsid w:val="00C33265"/>
    <w:rsid w:val="00C34307"/>
    <w:rsid w:val="00C34A85"/>
    <w:rsid w:val="00C34E2E"/>
    <w:rsid w:val="00C3500A"/>
    <w:rsid w:val="00C35420"/>
    <w:rsid w:val="00C35623"/>
    <w:rsid w:val="00C37123"/>
    <w:rsid w:val="00C37BD0"/>
    <w:rsid w:val="00C400F1"/>
    <w:rsid w:val="00C40B68"/>
    <w:rsid w:val="00C40BC5"/>
    <w:rsid w:val="00C40DB4"/>
    <w:rsid w:val="00C41490"/>
    <w:rsid w:val="00C41D03"/>
    <w:rsid w:val="00C41D57"/>
    <w:rsid w:val="00C42637"/>
    <w:rsid w:val="00C43921"/>
    <w:rsid w:val="00C43E2C"/>
    <w:rsid w:val="00C43F0D"/>
    <w:rsid w:val="00C44235"/>
    <w:rsid w:val="00C44DCC"/>
    <w:rsid w:val="00C450EC"/>
    <w:rsid w:val="00C466AE"/>
    <w:rsid w:val="00C47316"/>
    <w:rsid w:val="00C475B9"/>
    <w:rsid w:val="00C50357"/>
    <w:rsid w:val="00C50416"/>
    <w:rsid w:val="00C50B39"/>
    <w:rsid w:val="00C50D06"/>
    <w:rsid w:val="00C51165"/>
    <w:rsid w:val="00C524BC"/>
    <w:rsid w:val="00C528CA"/>
    <w:rsid w:val="00C529A4"/>
    <w:rsid w:val="00C52E31"/>
    <w:rsid w:val="00C54753"/>
    <w:rsid w:val="00C55032"/>
    <w:rsid w:val="00C55EC4"/>
    <w:rsid w:val="00C561B9"/>
    <w:rsid w:val="00C563E0"/>
    <w:rsid w:val="00C57455"/>
    <w:rsid w:val="00C57D10"/>
    <w:rsid w:val="00C60740"/>
    <w:rsid w:val="00C61216"/>
    <w:rsid w:val="00C61587"/>
    <w:rsid w:val="00C616A0"/>
    <w:rsid w:val="00C61C57"/>
    <w:rsid w:val="00C6238A"/>
    <w:rsid w:val="00C63E61"/>
    <w:rsid w:val="00C66819"/>
    <w:rsid w:val="00C67317"/>
    <w:rsid w:val="00C67830"/>
    <w:rsid w:val="00C67BBA"/>
    <w:rsid w:val="00C67C82"/>
    <w:rsid w:val="00C67E14"/>
    <w:rsid w:val="00C70B9D"/>
    <w:rsid w:val="00C71197"/>
    <w:rsid w:val="00C71661"/>
    <w:rsid w:val="00C71B9A"/>
    <w:rsid w:val="00C71DC1"/>
    <w:rsid w:val="00C72050"/>
    <w:rsid w:val="00C73690"/>
    <w:rsid w:val="00C73794"/>
    <w:rsid w:val="00C737EC"/>
    <w:rsid w:val="00C73DED"/>
    <w:rsid w:val="00C7506E"/>
    <w:rsid w:val="00C75DCD"/>
    <w:rsid w:val="00C760BF"/>
    <w:rsid w:val="00C764DE"/>
    <w:rsid w:val="00C80788"/>
    <w:rsid w:val="00C8257F"/>
    <w:rsid w:val="00C836F7"/>
    <w:rsid w:val="00C83D41"/>
    <w:rsid w:val="00C844D8"/>
    <w:rsid w:val="00C8454C"/>
    <w:rsid w:val="00C8472C"/>
    <w:rsid w:val="00C84817"/>
    <w:rsid w:val="00C8496F"/>
    <w:rsid w:val="00C8688B"/>
    <w:rsid w:val="00C86921"/>
    <w:rsid w:val="00C86D2C"/>
    <w:rsid w:val="00C87C0F"/>
    <w:rsid w:val="00C903A1"/>
    <w:rsid w:val="00C907C3"/>
    <w:rsid w:val="00C90C94"/>
    <w:rsid w:val="00C91AD8"/>
    <w:rsid w:val="00C91F4A"/>
    <w:rsid w:val="00C92E33"/>
    <w:rsid w:val="00C932E8"/>
    <w:rsid w:val="00C950EC"/>
    <w:rsid w:val="00C950F6"/>
    <w:rsid w:val="00C95298"/>
    <w:rsid w:val="00C96603"/>
    <w:rsid w:val="00C968D1"/>
    <w:rsid w:val="00C96F27"/>
    <w:rsid w:val="00C96FC4"/>
    <w:rsid w:val="00C97796"/>
    <w:rsid w:val="00C97828"/>
    <w:rsid w:val="00C97CC1"/>
    <w:rsid w:val="00CA0057"/>
    <w:rsid w:val="00CA0C5A"/>
    <w:rsid w:val="00CA1896"/>
    <w:rsid w:val="00CA18B6"/>
    <w:rsid w:val="00CA1D18"/>
    <w:rsid w:val="00CA2FE5"/>
    <w:rsid w:val="00CA3997"/>
    <w:rsid w:val="00CA3BD3"/>
    <w:rsid w:val="00CA3FC6"/>
    <w:rsid w:val="00CA4E9E"/>
    <w:rsid w:val="00CA4F56"/>
    <w:rsid w:val="00CA5084"/>
    <w:rsid w:val="00CA596D"/>
    <w:rsid w:val="00CA7154"/>
    <w:rsid w:val="00CA7578"/>
    <w:rsid w:val="00CA7832"/>
    <w:rsid w:val="00CA7D1C"/>
    <w:rsid w:val="00CB03EF"/>
    <w:rsid w:val="00CB0730"/>
    <w:rsid w:val="00CB1CCB"/>
    <w:rsid w:val="00CB211F"/>
    <w:rsid w:val="00CB2316"/>
    <w:rsid w:val="00CB31F2"/>
    <w:rsid w:val="00CB3219"/>
    <w:rsid w:val="00CB3903"/>
    <w:rsid w:val="00CB439A"/>
    <w:rsid w:val="00CB4501"/>
    <w:rsid w:val="00CB4780"/>
    <w:rsid w:val="00CB4866"/>
    <w:rsid w:val="00CB4CEF"/>
    <w:rsid w:val="00CB4E3E"/>
    <w:rsid w:val="00CB53B2"/>
    <w:rsid w:val="00CB5700"/>
    <w:rsid w:val="00CB5C18"/>
    <w:rsid w:val="00CB62B7"/>
    <w:rsid w:val="00CB644D"/>
    <w:rsid w:val="00CB65A6"/>
    <w:rsid w:val="00CB6927"/>
    <w:rsid w:val="00CB7597"/>
    <w:rsid w:val="00CB774B"/>
    <w:rsid w:val="00CB7EEC"/>
    <w:rsid w:val="00CC04A2"/>
    <w:rsid w:val="00CC1266"/>
    <w:rsid w:val="00CC12A9"/>
    <w:rsid w:val="00CC144C"/>
    <w:rsid w:val="00CC15AB"/>
    <w:rsid w:val="00CC2085"/>
    <w:rsid w:val="00CC2A74"/>
    <w:rsid w:val="00CC3851"/>
    <w:rsid w:val="00CC46ED"/>
    <w:rsid w:val="00CC5170"/>
    <w:rsid w:val="00CC53CE"/>
    <w:rsid w:val="00CC5639"/>
    <w:rsid w:val="00CC5E78"/>
    <w:rsid w:val="00CC6412"/>
    <w:rsid w:val="00CC6E41"/>
    <w:rsid w:val="00CC711F"/>
    <w:rsid w:val="00CC71A6"/>
    <w:rsid w:val="00CC79C9"/>
    <w:rsid w:val="00CC7CA2"/>
    <w:rsid w:val="00CC7E6B"/>
    <w:rsid w:val="00CD0552"/>
    <w:rsid w:val="00CD076E"/>
    <w:rsid w:val="00CD0D99"/>
    <w:rsid w:val="00CD0FBF"/>
    <w:rsid w:val="00CD105B"/>
    <w:rsid w:val="00CD16F1"/>
    <w:rsid w:val="00CD1711"/>
    <w:rsid w:val="00CD186B"/>
    <w:rsid w:val="00CD18D2"/>
    <w:rsid w:val="00CD22A8"/>
    <w:rsid w:val="00CD22C2"/>
    <w:rsid w:val="00CD23C7"/>
    <w:rsid w:val="00CD267C"/>
    <w:rsid w:val="00CD280D"/>
    <w:rsid w:val="00CD2E40"/>
    <w:rsid w:val="00CD3093"/>
    <w:rsid w:val="00CD3109"/>
    <w:rsid w:val="00CD37D8"/>
    <w:rsid w:val="00CD3865"/>
    <w:rsid w:val="00CD4749"/>
    <w:rsid w:val="00CD6244"/>
    <w:rsid w:val="00CD783A"/>
    <w:rsid w:val="00CD7D8B"/>
    <w:rsid w:val="00CE0028"/>
    <w:rsid w:val="00CE0DA8"/>
    <w:rsid w:val="00CE0DD9"/>
    <w:rsid w:val="00CE113C"/>
    <w:rsid w:val="00CE1179"/>
    <w:rsid w:val="00CE1240"/>
    <w:rsid w:val="00CE1FF5"/>
    <w:rsid w:val="00CE2A35"/>
    <w:rsid w:val="00CE2C5D"/>
    <w:rsid w:val="00CE34A6"/>
    <w:rsid w:val="00CE35F3"/>
    <w:rsid w:val="00CE3A46"/>
    <w:rsid w:val="00CE3A5C"/>
    <w:rsid w:val="00CE4BF3"/>
    <w:rsid w:val="00CE4CC1"/>
    <w:rsid w:val="00CE54F9"/>
    <w:rsid w:val="00CE57BB"/>
    <w:rsid w:val="00CE5F6E"/>
    <w:rsid w:val="00CE67B4"/>
    <w:rsid w:val="00CE7E67"/>
    <w:rsid w:val="00CF00A3"/>
    <w:rsid w:val="00CF12B5"/>
    <w:rsid w:val="00CF20A8"/>
    <w:rsid w:val="00CF2328"/>
    <w:rsid w:val="00CF303C"/>
    <w:rsid w:val="00CF35B6"/>
    <w:rsid w:val="00CF3CDF"/>
    <w:rsid w:val="00CF42BE"/>
    <w:rsid w:val="00CF4FCE"/>
    <w:rsid w:val="00CF6074"/>
    <w:rsid w:val="00CF6635"/>
    <w:rsid w:val="00CF69B0"/>
    <w:rsid w:val="00CF6CC7"/>
    <w:rsid w:val="00CF765C"/>
    <w:rsid w:val="00D00392"/>
    <w:rsid w:val="00D0066B"/>
    <w:rsid w:val="00D01071"/>
    <w:rsid w:val="00D01196"/>
    <w:rsid w:val="00D018E4"/>
    <w:rsid w:val="00D01BD8"/>
    <w:rsid w:val="00D01D07"/>
    <w:rsid w:val="00D01D6E"/>
    <w:rsid w:val="00D01FDB"/>
    <w:rsid w:val="00D028B7"/>
    <w:rsid w:val="00D02932"/>
    <w:rsid w:val="00D02BFA"/>
    <w:rsid w:val="00D02FBD"/>
    <w:rsid w:val="00D03856"/>
    <w:rsid w:val="00D04708"/>
    <w:rsid w:val="00D04DF3"/>
    <w:rsid w:val="00D05C32"/>
    <w:rsid w:val="00D05D61"/>
    <w:rsid w:val="00D05F8E"/>
    <w:rsid w:val="00D064B0"/>
    <w:rsid w:val="00D06624"/>
    <w:rsid w:val="00D1059D"/>
    <w:rsid w:val="00D112E5"/>
    <w:rsid w:val="00D1131E"/>
    <w:rsid w:val="00D11F4E"/>
    <w:rsid w:val="00D1266C"/>
    <w:rsid w:val="00D12765"/>
    <w:rsid w:val="00D129FE"/>
    <w:rsid w:val="00D12E0D"/>
    <w:rsid w:val="00D12FA0"/>
    <w:rsid w:val="00D13351"/>
    <w:rsid w:val="00D14634"/>
    <w:rsid w:val="00D14BA2"/>
    <w:rsid w:val="00D15A5B"/>
    <w:rsid w:val="00D1609B"/>
    <w:rsid w:val="00D16A04"/>
    <w:rsid w:val="00D1764D"/>
    <w:rsid w:val="00D17BAD"/>
    <w:rsid w:val="00D20EE9"/>
    <w:rsid w:val="00D21B61"/>
    <w:rsid w:val="00D22048"/>
    <w:rsid w:val="00D224A6"/>
    <w:rsid w:val="00D22F42"/>
    <w:rsid w:val="00D23686"/>
    <w:rsid w:val="00D236ED"/>
    <w:rsid w:val="00D23D5E"/>
    <w:rsid w:val="00D24180"/>
    <w:rsid w:val="00D2419E"/>
    <w:rsid w:val="00D2420E"/>
    <w:rsid w:val="00D245A8"/>
    <w:rsid w:val="00D248AD"/>
    <w:rsid w:val="00D24B5E"/>
    <w:rsid w:val="00D24E55"/>
    <w:rsid w:val="00D25101"/>
    <w:rsid w:val="00D25481"/>
    <w:rsid w:val="00D2707E"/>
    <w:rsid w:val="00D30101"/>
    <w:rsid w:val="00D30726"/>
    <w:rsid w:val="00D30C2E"/>
    <w:rsid w:val="00D30D9C"/>
    <w:rsid w:val="00D316DB"/>
    <w:rsid w:val="00D3243B"/>
    <w:rsid w:val="00D32725"/>
    <w:rsid w:val="00D33CD6"/>
    <w:rsid w:val="00D3489F"/>
    <w:rsid w:val="00D34CBF"/>
    <w:rsid w:val="00D353EC"/>
    <w:rsid w:val="00D35AFB"/>
    <w:rsid w:val="00D3632C"/>
    <w:rsid w:val="00D364F8"/>
    <w:rsid w:val="00D36E51"/>
    <w:rsid w:val="00D36E56"/>
    <w:rsid w:val="00D37104"/>
    <w:rsid w:val="00D37251"/>
    <w:rsid w:val="00D37B02"/>
    <w:rsid w:val="00D40668"/>
    <w:rsid w:val="00D40A2C"/>
    <w:rsid w:val="00D40E60"/>
    <w:rsid w:val="00D42339"/>
    <w:rsid w:val="00D42C6D"/>
    <w:rsid w:val="00D436DF"/>
    <w:rsid w:val="00D43774"/>
    <w:rsid w:val="00D45330"/>
    <w:rsid w:val="00D45479"/>
    <w:rsid w:val="00D45593"/>
    <w:rsid w:val="00D455E1"/>
    <w:rsid w:val="00D4651D"/>
    <w:rsid w:val="00D4706D"/>
    <w:rsid w:val="00D47C7E"/>
    <w:rsid w:val="00D47D35"/>
    <w:rsid w:val="00D50881"/>
    <w:rsid w:val="00D527D7"/>
    <w:rsid w:val="00D52F0F"/>
    <w:rsid w:val="00D53625"/>
    <w:rsid w:val="00D53915"/>
    <w:rsid w:val="00D548F2"/>
    <w:rsid w:val="00D54EF4"/>
    <w:rsid w:val="00D55CDD"/>
    <w:rsid w:val="00D56645"/>
    <w:rsid w:val="00D56812"/>
    <w:rsid w:val="00D5684B"/>
    <w:rsid w:val="00D5725B"/>
    <w:rsid w:val="00D579E7"/>
    <w:rsid w:val="00D57CA0"/>
    <w:rsid w:val="00D6012A"/>
    <w:rsid w:val="00D601D1"/>
    <w:rsid w:val="00D6023C"/>
    <w:rsid w:val="00D60A6C"/>
    <w:rsid w:val="00D60B05"/>
    <w:rsid w:val="00D60E79"/>
    <w:rsid w:val="00D61E5A"/>
    <w:rsid w:val="00D6241A"/>
    <w:rsid w:val="00D6319F"/>
    <w:rsid w:val="00D63B0A"/>
    <w:rsid w:val="00D6460C"/>
    <w:rsid w:val="00D660C2"/>
    <w:rsid w:val="00D66CB2"/>
    <w:rsid w:val="00D67264"/>
    <w:rsid w:val="00D70076"/>
    <w:rsid w:val="00D70141"/>
    <w:rsid w:val="00D71754"/>
    <w:rsid w:val="00D71C3E"/>
    <w:rsid w:val="00D7345D"/>
    <w:rsid w:val="00D73503"/>
    <w:rsid w:val="00D75786"/>
    <w:rsid w:val="00D759ED"/>
    <w:rsid w:val="00D76AD6"/>
    <w:rsid w:val="00D76D91"/>
    <w:rsid w:val="00D776A9"/>
    <w:rsid w:val="00D7782C"/>
    <w:rsid w:val="00D816FE"/>
    <w:rsid w:val="00D81844"/>
    <w:rsid w:val="00D81EF0"/>
    <w:rsid w:val="00D82909"/>
    <w:rsid w:val="00D82DE2"/>
    <w:rsid w:val="00D82F8A"/>
    <w:rsid w:val="00D83080"/>
    <w:rsid w:val="00D833CC"/>
    <w:rsid w:val="00D83EC8"/>
    <w:rsid w:val="00D844EE"/>
    <w:rsid w:val="00D84609"/>
    <w:rsid w:val="00D8514F"/>
    <w:rsid w:val="00D869A4"/>
    <w:rsid w:val="00D8741A"/>
    <w:rsid w:val="00D87877"/>
    <w:rsid w:val="00D87D4E"/>
    <w:rsid w:val="00D9026A"/>
    <w:rsid w:val="00D90C78"/>
    <w:rsid w:val="00D90FFD"/>
    <w:rsid w:val="00D91B8C"/>
    <w:rsid w:val="00D91B9F"/>
    <w:rsid w:val="00D9212C"/>
    <w:rsid w:val="00D924F7"/>
    <w:rsid w:val="00D92A0A"/>
    <w:rsid w:val="00D92B97"/>
    <w:rsid w:val="00D92F07"/>
    <w:rsid w:val="00D93B0A"/>
    <w:rsid w:val="00D93E4E"/>
    <w:rsid w:val="00D945D0"/>
    <w:rsid w:val="00D94C75"/>
    <w:rsid w:val="00D94F47"/>
    <w:rsid w:val="00D9515B"/>
    <w:rsid w:val="00D96321"/>
    <w:rsid w:val="00D965DE"/>
    <w:rsid w:val="00DA1111"/>
    <w:rsid w:val="00DA2D48"/>
    <w:rsid w:val="00DA34B1"/>
    <w:rsid w:val="00DA385F"/>
    <w:rsid w:val="00DA391F"/>
    <w:rsid w:val="00DA4A22"/>
    <w:rsid w:val="00DA4EFD"/>
    <w:rsid w:val="00DA4FBC"/>
    <w:rsid w:val="00DA519D"/>
    <w:rsid w:val="00DA5231"/>
    <w:rsid w:val="00DA53F2"/>
    <w:rsid w:val="00DA5E4C"/>
    <w:rsid w:val="00DA6140"/>
    <w:rsid w:val="00DA6760"/>
    <w:rsid w:val="00DA6B9A"/>
    <w:rsid w:val="00DA7756"/>
    <w:rsid w:val="00DA7A8F"/>
    <w:rsid w:val="00DA7D12"/>
    <w:rsid w:val="00DA7FD0"/>
    <w:rsid w:val="00DB1771"/>
    <w:rsid w:val="00DB2178"/>
    <w:rsid w:val="00DB2786"/>
    <w:rsid w:val="00DB2C15"/>
    <w:rsid w:val="00DB2D3A"/>
    <w:rsid w:val="00DB315A"/>
    <w:rsid w:val="00DB32BD"/>
    <w:rsid w:val="00DB3F1E"/>
    <w:rsid w:val="00DB428C"/>
    <w:rsid w:val="00DB47CA"/>
    <w:rsid w:val="00DB54CB"/>
    <w:rsid w:val="00DB56D6"/>
    <w:rsid w:val="00DB5FD3"/>
    <w:rsid w:val="00DB6448"/>
    <w:rsid w:val="00DB663A"/>
    <w:rsid w:val="00DB6B53"/>
    <w:rsid w:val="00DB6E26"/>
    <w:rsid w:val="00DB73EE"/>
    <w:rsid w:val="00DB79FA"/>
    <w:rsid w:val="00DB7B54"/>
    <w:rsid w:val="00DC0BCC"/>
    <w:rsid w:val="00DC1300"/>
    <w:rsid w:val="00DC1C7D"/>
    <w:rsid w:val="00DC1F02"/>
    <w:rsid w:val="00DC21DE"/>
    <w:rsid w:val="00DC4C93"/>
    <w:rsid w:val="00DC4D62"/>
    <w:rsid w:val="00DC5222"/>
    <w:rsid w:val="00DC571A"/>
    <w:rsid w:val="00DC5C02"/>
    <w:rsid w:val="00DC64BF"/>
    <w:rsid w:val="00DC6C50"/>
    <w:rsid w:val="00DC7DA2"/>
    <w:rsid w:val="00DC7F18"/>
    <w:rsid w:val="00DD2380"/>
    <w:rsid w:val="00DD2451"/>
    <w:rsid w:val="00DD3810"/>
    <w:rsid w:val="00DD4285"/>
    <w:rsid w:val="00DD4292"/>
    <w:rsid w:val="00DD45E1"/>
    <w:rsid w:val="00DD46D4"/>
    <w:rsid w:val="00DD4917"/>
    <w:rsid w:val="00DD553C"/>
    <w:rsid w:val="00DD64CA"/>
    <w:rsid w:val="00DD7098"/>
    <w:rsid w:val="00DD7FCE"/>
    <w:rsid w:val="00DE374B"/>
    <w:rsid w:val="00DE3B22"/>
    <w:rsid w:val="00DE4875"/>
    <w:rsid w:val="00DE4B62"/>
    <w:rsid w:val="00DE65F3"/>
    <w:rsid w:val="00DE68A8"/>
    <w:rsid w:val="00DE6AB1"/>
    <w:rsid w:val="00DE7D7F"/>
    <w:rsid w:val="00DF01C2"/>
    <w:rsid w:val="00DF209A"/>
    <w:rsid w:val="00DF21D8"/>
    <w:rsid w:val="00DF2B1A"/>
    <w:rsid w:val="00DF2C73"/>
    <w:rsid w:val="00DF3100"/>
    <w:rsid w:val="00DF3577"/>
    <w:rsid w:val="00DF3604"/>
    <w:rsid w:val="00DF3B0E"/>
    <w:rsid w:val="00DF3CC3"/>
    <w:rsid w:val="00DF4B52"/>
    <w:rsid w:val="00DF4B68"/>
    <w:rsid w:val="00DF511E"/>
    <w:rsid w:val="00DF5909"/>
    <w:rsid w:val="00DF5CC3"/>
    <w:rsid w:val="00DF639E"/>
    <w:rsid w:val="00DF6B46"/>
    <w:rsid w:val="00DF6C09"/>
    <w:rsid w:val="00DF6C7A"/>
    <w:rsid w:val="00DF72C3"/>
    <w:rsid w:val="00DF732C"/>
    <w:rsid w:val="00DF75FD"/>
    <w:rsid w:val="00DF7955"/>
    <w:rsid w:val="00DF7DD3"/>
    <w:rsid w:val="00E01C0B"/>
    <w:rsid w:val="00E025BC"/>
    <w:rsid w:val="00E0345D"/>
    <w:rsid w:val="00E0374E"/>
    <w:rsid w:val="00E03B6D"/>
    <w:rsid w:val="00E041D4"/>
    <w:rsid w:val="00E041FE"/>
    <w:rsid w:val="00E042A8"/>
    <w:rsid w:val="00E043A6"/>
    <w:rsid w:val="00E04454"/>
    <w:rsid w:val="00E04EF7"/>
    <w:rsid w:val="00E050E3"/>
    <w:rsid w:val="00E0596A"/>
    <w:rsid w:val="00E05BD1"/>
    <w:rsid w:val="00E05D83"/>
    <w:rsid w:val="00E06992"/>
    <w:rsid w:val="00E07765"/>
    <w:rsid w:val="00E10226"/>
    <w:rsid w:val="00E10504"/>
    <w:rsid w:val="00E10AFC"/>
    <w:rsid w:val="00E10E40"/>
    <w:rsid w:val="00E118CE"/>
    <w:rsid w:val="00E11923"/>
    <w:rsid w:val="00E11C48"/>
    <w:rsid w:val="00E12312"/>
    <w:rsid w:val="00E13CCE"/>
    <w:rsid w:val="00E147F8"/>
    <w:rsid w:val="00E14A79"/>
    <w:rsid w:val="00E14F08"/>
    <w:rsid w:val="00E157E2"/>
    <w:rsid w:val="00E15CA7"/>
    <w:rsid w:val="00E15EC6"/>
    <w:rsid w:val="00E1602A"/>
    <w:rsid w:val="00E16379"/>
    <w:rsid w:val="00E167A4"/>
    <w:rsid w:val="00E2050E"/>
    <w:rsid w:val="00E21EFC"/>
    <w:rsid w:val="00E22DD4"/>
    <w:rsid w:val="00E23059"/>
    <w:rsid w:val="00E23455"/>
    <w:rsid w:val="00E23646"/>
    <w:rsid w:val="00E23994"/>
    <w:rsid w:val="00E241A6"/>
    <w:rsid w:val="00E24ABA"/>
    <w:rsid w:val="00E25556"/>
    <w:rsid w:val="00E261B2"/>
    <w:rsid w:val="00E26268"/>
    <w:rsid w:val="00E279C3"/>
    <w:rsid w:val="00E30BE4"/>
    <w:rsid w:val="00E3370F"/>
    <w:rsid w:val="00E33E28"/>
    <w:rsid w:val="00E3594E"/>
    <w:rsid w:val="00E35A82"/>
    <w:rsid w:val="00E36C5D"/>
    <w:rsid w:val="00E37065"/>
    <w:rsid w:val="00E40320"/>
    <w:rsid w:val="00E403F9"/>
    <w:rsid w:val="00E40919"/>
    <w:rsid w:val="00E4094D"/>
    <w:rsid w:val="00E411C2"/>
    <w:rsid w:val="00E415E0"/>
    <w:rsid w:val="00E42205"/>
    <w:rsid w:val="00E4238D"/>
    <w:rsid w:val="00E429A9"/>
    <w:rsid w:val="00E43F2B"/>
    <w:rsid w:val="00E4423A"/>
    <w:rsid w:val="00E4571A"/>
    <w:rsid w:val="00E46096"/>
    <w:rsid w:val="00E46306"/>
    <w:rsid w:val="00E4655B"/>
    <w:rsid w:val="00E46720"/>
    <w:rsid w:val="00E4687B"/>
    <w:rsid w:val="00E47402"/>
    <w:rsid w:val="00E47A47"/>
    <w:rsid w:val="00E50B13"/>
    <w:rsid w:val="00E52172"/>
    <w:rsid w:val="00E523E5"/>
    <w:rsid w:val="00E53D32"/>
    <w:rsid w:val="00E543FE"/>
    <w:rsid w:val="00E55150"/>
    <w:rsid w:val="00E5585C"/>
    <w:rsid w:val="00E55C43"/>
    <w:rsid w:val="00E56A01"/>
    <w:rsid w:val="00E56A6B"/>
    <w:rsid w:val="00E57215"/>
    <w:rsid w:val="00E572E8"/>
    <w:rsid w:val="00E572ED"/>
    <w:rsid w:val="00E578C0"/>
    <w:rsid w:val="00E57A31"/>
    <w:rsid w:val="00E57AC2"/>
    <w:rsid w:val="00E57D1F"/>
    <w:rsid w:val="00E57DE8"/>
    <w:rsid w:val="00E61031"/>
    <w:rsid w:val="00E6224F"/>
    <w:rsid w:val="00E62304"/>
    <w:rsid w:val="00E62361"/>
    <w:rsid w:val="00E624A4"/>
    <w:rsid w:val="00E62F3C"/>
    <w:rsid w:val="00E62FD4"/>
    <w:rsid w:val="00E6425D"/>
    <w:rsid w:val="00E667FE"/>
    <w:rsid w:val="00E66C33"/>
    <w:rsid w:val="00E67181"/>
    <w:rsid w:val="00E675A6"/>
    <w:rsid w:val="00E67ABC"/>
    <w:rsid w:val="00E67BAA"/>
    <w:rsid w:val="00E67C69"/>
    <w:rsid w:val="00E67EA8"/>
    <w:rsid w:val="00E67EAB"/>
    <w:rsid w:val="00E67FC4"/>
    <w:rsid w:val="00E704B4"/>
    <w:rsid w:val="00E7088E"/>
    <w:rsid w:val="00E70D18"/>
    <w:rsid w:val="00E723A8"/>
    <w:rsid w:val="00E7315E"/>
    <w:rsid w:val="00E73857"/>
    <w:rsid w:val="00E75645"/>
    <w:rsid w:val="00E75E64"/>
    <w:rsid w:val="00E75ECC"/>
    <w:rsid w:val="00E777AC"/>
    <w:rsid w:val="00E778D9"/>
    <w:rsid w:val="00E77BA4"/>
    <w:rsid w:val="00E77F8B"/>
    <w:rsid w:val="00E80303"/>
    <w:rsid w:val="00E81B61"/>
    <w:rsid w:val="00E835A0"/>
    <w:rsid w:val="00E837E8"/>
    <w:rsid w:val="00E8383C"/>
    <w:rsid w:val="00E83A87"/>
    <w:rsid w:val="00E83EE1"/>
    <w:rsid w:val="00E83F83"/>
    <w:rsid w:val="00E84064"/>
    <w:rsid w:val="00E840AD"/>
    <w:rsid w:val="00E84F5B"/>
    <w:rsid w:val="00E8534D"/>
    <w:rsid w:val="00E8536E"/>
    <w:rsid w:val="00E855A3"/>
    <w:rsid w:val="00E862EF"/>
    <w:rsid w:val="00E8637D"/>
    <w:rsid w:val="00E868FE"/>
    <w:rsid w:val="00E87EDE"/>
    <w:rsid w:val="00E9054B"/>
    <w:rsid w:val="00E908C6"/>
    <w:rsid w:val="00E908C9"/>
    <w:rsid w:val="00E90C39"/>
    <w:rsid w:val="00E917BF"/>
    <w:rsid w:val="00E918CB"/>
    <w:rsid w:val="00E91F3D"/>
    <w:rsid w:val="00E92BDE"/>
    <w:rsid w:val="00E92D98"/>
    <w:rsid w:val="00E931AA"/>
    <w:rsid w:val="00E93241"/>
    <w:rsid w:val="00E96020"/>
    <w:rsid w:val="00E968A1"/>
    <w:rsid w:val="00E9698E"/>
    <w:rsid w:val="00E96993"/>
    <w:rsid w:val="00E969C1"/>
    <w:rsid w:val="00E96B25"/>
    <w:rsid w:val="00E96DC5"/>
    <w:rsid w:val="00E970EB"/>
    <w:rsid w:val="00E977DA"/>
    <w:rsid w:val="00EA0413"/>
    <w:rsid w:val="00EA21AF"/>
    <w:rsid w:val="00EA3173"/>
    <w:rsid w:val="00EA36B4"/>
    <w:rsid w:val="00EA3F72"/>
    <w:rsid w:val="00EA40E6"/>
    <w:rsid w:val="00EA50B5"/>
    <w:rsid w:val="00EA6173"/>
    <w:rsid w:val="00EA70A8"/>
    <w:rsid w:val="00EA7416"/>
    <w:rsid w:val="00EB02C4"/>
    <w:rsid w:val="00EB084B"/>
    <w:rsid w:val="00EB207F"/>
    <w:rsid w:val="00EB2ECE"/>
    <w:rsid w:val="00EB3472"/>
    <w:rsid w:val="00EB3558"/>
    <w:rsid w:val="00EB36E3"/>
    <w:rsid w:val="00EB39F2"/>
    <w:rsid w:val="00EB3A1D"/>
    <w:rsid w:val="00EB46AD"/>
    <w:rsid w:val="00EB4D71"/>
    <w:rsid w:val="00EB5049"/>
    <w:rsid w:val="00EB561F"/>
    <w:rsid w:val="00EB68CB"/>
    <w:rsid w:val="00EB713A"/>
    <w:rsid w:val="00EB7267"/>
    <w:rsid w:val="00EB7601"/>
    <w:rsid w:val="00EB79C4"/>
    <w:rsid w:val="00EB7CD4"/>
    <w:rsid w:val="00EC0302"/>
    <w:rsid w:val="00EC0615"/>
    <w:rsid w:val="00EC0E4E"/>
    <w:rsid w:val="00EC10C7"/>
    <w:rsid w:val="00EC15F7"/>
    <w:rsid w:val="00EC1A9C"/>
    <w:rsid w:val="00EC24B7"/>
    <w:rsid w:val="00EC2592"/>
    <w:rsid w:val="00EC2763"/>
    <w:rsid w:val="00EC312C"/>
    <w:rsid w:val="00EC3405"/>
    <w:rsid w:val="00EC3F7E"/>
    <w:rsid w:val="00ED010E"/>
    <w:rsid w:val="00ED110B"/>
    <w:rsid w:val="00ED1769"/>
    <w:rsid w:val="00ED2C17"/>
    <w:rsid w:val="00ED3EED"/>
    <w:rsid w:val="00ED450C"/>
    <w:rsid w:val="00ED49A7"/>
    <w:rsid w:val="00ED49E6"/>
    <w:rsid w:val="00ED4C92"/>
    <w:rsid w:val="00ED55EB"/>
    <w:rsid w:val="00ED5DFE"/>
    <w:rsid w:val="00ED7E05"/>
    <w:rsid w:val="00EE02EF"/>
    <w:rsid w:val="00EE1111"/>
    <w:rsid w:val="00EE12D5"/>
    <w:rsid w:val="00EE19A4"/>
    <w:rsid w:val="00EE2445"/>
    <w:rsid w:val="00EE2B1C"/>
    <w:rsid w:val="00EE3148"/>
    <w:rsid w:val="00EE3472"/>
    <w:rsid w:val="00EE38EE"/>
    <w:rsid w:val="00EE4392"/>
    <w:rsid w:val="00EE4546"/>
    <w:rsid w:val="00EE4A19"/>
    <w:rsid w:val="00EE4FC0"/>
    <w:rsid w:val="00EE5D2D"/>
    <w:rsid w:val="00EE5DFC"/>
    <w:rsid w:val="00EE5F30"/>
    <w:rsid w:val="00EE7CD5"/>
    <w:rsid w:val="00EF0E5E"/>
    <w:rsid w:val="00EF1136"/>
    <w:rsid w:val="00EF193A"/>
    <w:rsid w:val="00EF293C"/>
    <w:rsid w:val="00EF2A51"/>
    <w:rsid w:val="00EF334A"/>
    <w:rsid w:val="00EF3892"/>
    <w:rsid w:val="00EF439B"/>
    <w:rsid w:val="00EF4B5D"/>
    <w:rsid w:val="00EF520C"/>
    <w:rsid w:val="00EF5714"/>
    <w:rsid w:val="00EF57F7"/>
    <w:rsid w:val="00EF5D92"/>
    <w:rsid w:val="00EF6330"/>
    <w:rsid w:val="00EF646A"/>
    <w:rsid w:val="00EF69E3"/>
    <w:rsid w:val="00EF76AA"/>
    <w:rsid w:val="00EF795A"/>
    <w:rsid w:val="00EF7F38"/>
    <w:rsid w:val="00F00970"/>
    <w:rsid w:val="00F00C2B"/>
    <w:rsid w:val="00F01A57"/>
    <w:rsid w:val="00F02BDE"/>
    <w:rsid w:val="00F0326C"/>
    <w:rsid w:val="00F036FE"/>
    <w:rsid w:val="00F04294"/>
    <w:rsid w:val="00F043B8"/>
    <w:rsid w:val="00F04973"/>
    <w:rsid w:val="00F04F46"/>
    <w:rsid w:val="00F0516E"/>
    <w:rsid w:val="00F05338"/>
    <w:rsid w:val="00F056D9"/>
    <w:rsid w:val="00F07245"/>
    <w:rsid w:val="00F0733F"/>
    <w:rsid w:val="00F078C4"/>
    <w:rsid w:val="00F1052C"/>
    <w:rsid w:val="00F1055B"/>
    <w:rsid w:val="00F107C0"/>
    <w:rsid w:val="00F11052"/>
    <w:rsid w:val="00F115EC"/>
    <w:rsid w:val="00F11823"/>
    <w:rsid w:val="00F11A4B"/>
    <w:rsid w:val="00F11C9F"/>
    <w:rsid w:val="00F12BE1"/>
    <w:rsid w:val="00F14295"/>
    <w:rsid w:val="00F14698"/>
    <w:rsid w:val="00F14A04"/>
    <w:rsid w:val="00F14CD5"/>
    <w:rsid w:val="00F14DE2"/>
    <w:rsid w:val="00F14F80"/>
    <w:rsid w:val="00F159AC"/>
    <w:rsid w:val="00F166B1"/>
    <w:rsid w:val="00F16875"/>
    <w:rsid w:val="00F16BF3"/>
    <w:rsid w:val="00F17374"/>
    <w:rsid w:val="00F1760E"/>
    <w:rsid w:val="00F178E4"/>
    <w:rsid w:val="00F20074"/>
    <w:rsid w:val="00F2021D"/>
    <w:rsid w:val="00F202FF"/>
    <w:rsid w:val="00F205C4"/>
    <w:rsid w:val="00F20A64"/>
    <w:rsid w:val="00F20F30"/>
    <w:rsid w:val="00F21A83"/>
    <w:rsid w:val="00F21DDA"/>
    <w:rsid w:val="00F220C2"/>
    <w:rsid w:val="00F22C2F"/>
    <w:rsid w:val="00F2359E"/>
    <w:rsid w:val="00F236BC"/>
    <w:rsid w:val="00F23C82"/>
    <w:rsid w:val="00F24352"/>
    <w:rsid w:val="00F244DE"/>
    <w:rsid w:val="00F25114"/>
    <w:rsid w:val="00F25FCF"/>
    <w:rsid w:val="00F26FDD"/>
    <w:rsid w:val="00F27239"/>
    <w:rsid w:val="00F27B66"/>
    <w:rsid w:val="00F309BB"/>
    <w:rsid w:val="00F3111C"/>
    <w:rsid w:val="00F31A8F"/>
    <w:rsid w:val="00F320A2"/>
    <w:rsid w:val="00F32263"/>
    <w:rsid w:val="00F32DAF"/>
    <w:rsid w:val="00F32DF0"/>
    <w:rsid w:val="00F3429E"/>
    <w:rsid w:val="00F34832"/>
    <w:rsid w:val="00F34A8D"/>
    <w:rsid w:val="00F34D1E"/>
    <w:rsid w:val="00F35111"/>
    <w:rsid w:val="00F3543D"/>
    <w:rsid w:val="00F35B0F"/>
    <w:rsid w:val="00F35BF7"/>
    <w:rsid w:val="00F3629B"/>
    <w:rsid w:val="00F36873"/>
    <w:rsid w:val="00F370A3"/>
    <w:rsid w:val="00F3780E"/>
    <w:rsid w:val="00F37CFE"/>
    <w:rsid w:val="00F40178"/>
    <w:rsid w:val="00F401D3"/>
    <w:rsid w:val="00F4151D"/>
    <w:rsid w:val="00F41B24"/>
    <w:rsid w:val="00F41C18"/>
    <w:rsid w:val="00F41C30"/>
    <w:rsid w:val="00F41F4D"/>
    <w:rsid w:val="00F42B2F"/>
    <w:rsid w:val="00F43340"/>
    <w:rsid w:val="00F43B8B"/>
    <w:rsid w:val="00F44AE7"/>
    <w:rsid w:val="00F44EDB"/>
    <w:rsid w:val="00F4581E"/>
    <w:rsid w:val="00F46455"/>
    <w:rsid w:val="00F475DC"/>
    <w:rsid w:val="00F47D21"/>
    <w:rsid w:val="00F50275"/>
    <w:rsid w:val="00F503B3"/>
    <w:rsid w:val="00F5073D"/>
    <w:rsid w:val="00F51005"/>
    <w:rsid w:val="00F52437"/>
    <w:rsid w:val="00F531BD"/>
    <w:rsid w:val="00F5329C"/>
    <w:rsid w:val="00F53AE0"/>
    <w:rsid w:val="00F53E2A"/>
    <w:rsid w:val="00F54340"/>
    <w:rsid w:val="00F5568C"/>
    <w:rsid w:val="00F56741"/>
    <w:rsid w:val="00F57426"/>
    <w:rsid w:val="00F57B9F"/>
    <w:rsid w:val="00F57C8C"/>
    <w:rsid w:val="00F601C8"/>
    <w:rsid w:val="00F608EA"/>
    <w:rsid w:val="00F60E78"/>
    <w:rsid w:val="00F61193"/>
    <w:rsid w:val="00F6122E"/>
    <w:rsid w:val="00F620D4"/>
    <w:rsid w:val="00F629CE"/>
    <w:rsid w:val="00F62E72"/>
    <w:rsid w:val="00F6303D"/>
    <w:rsid w:val="00F630B0"/>
    <w:rsid w:val="00F63AB8"/>
    <w:rsid w:val="00F64F42"/>
    <w:rsid w:val="00F65251"/>
    <w:rsid w:val="00F6541C"/>
    <w:rsid w:val="00F656D8"/>
    <w:rsid w:val="00F65845"/>
    <w:rsid w:val="00F6598D"/>
    <w:rsid w:val="00F6617A"/>
    <w:rsid w:val="00F66507"/>
    <w:rsid w:val="00F66FFA"/>
    <w:rsid w:val="00F674BE"/>
    <w:rsid w:val="00F67BE5"/>
    <w:rsid w:val="00F67CAA"/>
    <w:rsid w:val="00F700E7"/>
    <w:rsid w:val="00F709D2"/>
    <w:rsid w:val="00F70FB1"/>
    <w:rsid w:val="00F713C9"/>
    <w:rsid w:val="00F7249A"/>
    <w:rsid w:val="00F73529"/>
    <w:rsid w:val="00F74213"/>
    <w:rsid w:val="00F743F9"/>
    <w:rsid w:val="00F745D2"/>
    <w:rsid w:val="00F745EC"/>
    <w:rsid w:val="00F746A5"/>
    <w:rsid w:val="00F747E5"/>
    <w:rsid w:val="00F75368"/>
    <w:rsid w:val="00F75487"/>
    <w:rsid w:val="00F75ED7"/>
    <w:rsid w:val="00F76316"/>
    <w:rsid w:val="00F767D9"/>
    <w:rsid w:val="00F801F6"/>
    <w:rsid w:val="00F805B3"/>
    <w:rsid w:val="00F80C99"/>
    <w:rsid w:val="00F80F44"/>
    <w:rsid w:val="00F81FFD"/>
    <w:rsid w:val="00F8213D"/>
    <w:rsid w:val="00F8261F"/>
    <w:rsid w:val="00F8281F"/>
    <w:rsid w:val="00F8292B"/>
    <w:rsid w:val="00F8315A"/>
    <w:rsid w:val="00F845E0"/>
    <w:rsid w:val="00F84771"/>
    <w:rsid w:val="00F852EC"/>
    <w:rsid w:val="00F85FC5"/>
    <w:rsid w:val="00F9006E"/>
    <w:rsid w:val="00F901A0"/>
    <w:rsid w:val="00F901AE"/>
    <w:rsid w:val="00F9038A"/>
    <w:rsid w:val="00F90450"/>
    <w:rsid w:val="00F90AD4"/>
    <w:rsid w:val="00F91FD2"/>
    <w:rsid w:val="00F92ED4"/>
    <w:rsid w:val="00F93292"/>
    <w:rsid w:val="00F93B48"/>
    <w:rsid w:val="00F9431F"/>
    <w:rsid w:val="00F94655"/>
    <w:rsid w:val="00F94F5C"/>
    <w:rsid w:val="00F950EF"/>
    <w:rsid w:val="00F95107"/>
    <w:rsid w:val="00F9568D"/>
    <w:rsid w:val="00F96A40"/>
    <w:rsid w:val="00F96D71"/>
    <w:rsid w:val="00F96FED"/>
    <w:rsid w:val="00F97455"/>
    <w:rsid w:val="00F97835"/>
    <w:rsid w:val="00FA0947"/>
    <w:rsid w:val="00FA0F27"/>
    <w:rsid w:val="00FA176B"/>
    <w:rsid w:val="00FA1D1E"/>
    <w:rsid w:val="00FA2098"/>
    <w:rsid w:val="00FA2DDA"/>
    <w:rsid w:val="00FA3796"/>
    <w:rsid w:val="00FA38E6"/>
    <w:rsid w:val="00FA404C"/>
    <w:rsid w:val="00FA424A"/>
    <w:rsid w:val="00FA4785"/>
    <w:rsid w:val="00FA4AC0"/>
    <w:rsid w:val="00FA4B00"/>
    <w:rsid w:val="00FA4B5A"/>
    <w:rsid w:val="00FA4EAA"/>
    <w:rsid w:val="00FA4F0A"/>
    <w:rsid w:val="00FA5833"/>
    <w:rsid w:val="00FA593D"/>
    <w:rsid w:val="00FA5A85"/>
    <w:rsid w:val="00FA5D29"/>
    <w:rsid w:val="00FA65D6"/>
    <w:rsid w:val="00FA68FA"/>
    <w:rsid w:val="00FA6913"/>
    <w:rsid w:val="00FA7004"/>
    <w:rsid w:val="00FA71E3"/>
    <w:rsid w:val="00FA7613"/>
    <w:rsid w:val="00FB0B6B"/>
    <w:rsid w:val="00FB0F4F"/>
    <w:rsid w:val="00FB0F59"/>
    <w:rsid w:val="00FB111A"/>
    <w:rsid w:val="00FB1F74"/>
    <w:rsid w:val="00FB2207"/>
    <w:rsid w:val="00FB2316"/>
    <w:rsid w:val="00FB2843"/>
    <w:rsid w:val="00FB2D9C"/>
    <w:rsid w:val="00FB3DE0"/>
    <w:rsid w:val="00FB3E42"/>
    <w:rsid w:val="00FB4562"/>
    <w:rsid w:val="00FB4F97"/>
    <w:rsid w:val="00FB556F"/>
    <w:rsid w:val="00FB5AAD"/>
    <w:rsid w:val="00FB5D5A"/>
    <w:rsid w:val="00FB6194"/>
    <w:rsid w:val="00FB6A32"/>
    <w:rsid w:val="00FB72F7"/>
    <w:rsid w:val="00FB73AC"/>
    <w:rsid w:val="00FB7AF5"/>
    <w:rsid w:val="00FB7C66"/>
    <w:rsid w:val="00FC074C"/>
    <w:rsid w:val="00FC0CD7"/>
    <w:rsid w:val="00FC0F94"/>
    <w:rsid w:val="00FC1101"/>
    <w:rsid w:val="00FC1144"/>
    <w:rsid w:val="00FC315F"/>
    <w:rsid w:val="00FC3241"/>
    <w:rsid w:val="00FC3281"/>
    <w:rsid w:val="00FC369F"/>
    <w:rsid w:val="00FC3DC8"/>
    <w:rsid w:val="00FC486D"/>
    <w:rsid w:val="00FC5456"/>
    <w:rsid w:val="00FC59A7"/>
    <w:rsid w:val="00FC6422"/>
    <w:rsid w:val="00FC6499"/>
    <w:rsid w:val="00FC6C41"/>
    <w:rsid w:val="00FC7457"/>
    <w:rsid w:val="00FC792E"/>
    <w:rsid w:val="00FD05A5"/>
    <w:rsid w:val="00FD077D"/>
    <w:rsid w:val="00FD1FA1"/>
    <w:rsid w:val="00FD222F"/>
    <w:rsid w:val="00FD2D81"/>
    <w:rsid w:val="00FD2DF9"/>
    <w:rsid w:val="00FD369C"/>
    <w:rsid w:val="00FD43C8"/>
    <w:rsid w:val="00FD4450"/>
    <w:rsid w:val="00FD4645"/>
    <w:rsid w:val="00FD4B92"/>
    <w:rsid w:val="00FD4C10"/>
    <w:rsid w:val="00FD4C6E"/>
    <w:rsid w:val="00FD4F0B"/>
    <w:rsid w:val="00FD4F9A"/>
    <w:rsid w:val="00FD50DA"/>
    <w:rsid w:val="00FD54B3"/>
    <w:rsid w:val="00FD5722"/>
    <w:rsid w:val="00FD5AAC"/>
    <w:rsid w:val="00FD5D0A"/>
    <w:rsid w:val="00FD5D47"/>
    <w:rsid w:val="00FD6563"/>
    <w:rsid w:val="00FD6CB8"/>
    <w:rsid w:val="00FD6D15"/>
    <w:rsid w:val="00FE01D8"/>
    <w:rsid w:val="00FE085D"/>
    <w:rsid w:val="00FE0915"/>
    <w:rsid w:val="00FE0B4C"/>
    <w:rsid w:val="00FE10BC"/>
    <w:rsid w:val="00FE1C95"/>
    <w:rsid w:val="00FE1F73"/>
    <w:rsid w:val="00FE226C"/>
    <w:rsid w:val="00FE2683"/>
    <w:rsid w:val="00FE2B36"/>
    <w:rsid w:val="00FE495D"/>
    <w:rsid w:val="00FE519C"/>
    <w:rsid w:val="00FE57FF"/>
    <w:rsid w:val="00FE5A21"/>
    <w:rsid w:val="00FE5D22"/>
    <w:rsid w:val="00FE5FEF"/>
    <w:rsid w:val="00FE64FA"/>
    <w:rsid w:val="00FE6C44"/>
    <w:rsid w:val="00FE6E8B"/>
    <w:rsid w:val="00FE7765"/>
    <w:rsid w:val="00FF0421"/>
    <w:rsid w:val="00FF0452"/>
    <w:rsid w:val="00FF06CA"/>
    <w:rsid w:val="00FF080D"/>
    <w:rsid w:val="00FF0CF9"/>
    <w:rsid w:val="00FF0D9A"/>
    <w:rsid w:val="00FF1880"/>
    <w:rsid w:val="00FF2068"/>
    <w:rsid w:val="00FF2F52"/>
    <w:rsid w:val="00FF33BD"/>
    <w:rsid w:val="00FF4AC5"/>
    <w:rsid w:val="00FF66A3"/>
    <w:rsid w:val="00FF69B1"/>
    <w:rsid w:val="00FF701C"/>
    <w:rsid w:val="0103A6D8"/>
    <w:rsid w:val="01054C07"/>
    <w:rsid w:val="01241090"/>
    <w:rsid w:val="01299F8B"/>
    <w:rsid w:val="01346241"/>
    <w:rsid w:val="013CEB9C"/>
    <w:rsid w:val="013D358E"/>
    <w:rsid w:val="0150385F"/>
    <w:rsid w:val="0167F7D5"/>
    <w:rsid w:val="017D0AF6"/>
    <w:rsid w:val="018C146A"/>
    <w:rsid w:val="0190A6A2"/>
    <w:rsid w:val="01CD53B8"/>
    <w:rsid w:val="01DDE571"/>
    <w:rsid w:val="01E45307"/>
    <w:rsid w:val="01E8E917"/>
    <w:rsid w:val="01EA2244"/>
    <w:rsid w:val="01F3C27F"/>
    <w:rsid w:val="01F9A42D"/>
    <w:rsid w:val="01FC2F4D"/>
    <w:rsid w:val="01FF0FD4"/>
    <w:rsid w:val="02138C89"/>
    <w:rsid w:val="023917DD"/>
    <w:rsid w:val="0246F0A5"/>
    <w:rsid w:val="025A11B5"/>
    <w:rsid w:val="02729FDC"/>
    <w:rsid w:val="02766D17"/>
    <w:rsid w:val="028ED12E"/>
    <w:rsid w:val="028F5EA6"/>
    <w:rsid w:val="0294EB78"/>
    <w:rsid w:val="029BC552"/>
    <w:rsid w:val="02B5534F"/>
    <w:rsid w:val="02C1567A"/>
    <w:rsid w:val="02CFD6C0"/>
    <w:rsid w:val="02E7BCD0"/>
    <w:rsid w:val="02EF4142"/>
    <w:rsid w:val="030B66EA"/>
    <w:rsid w:val="03202502"/>
    <w:rsid w:val="032A51D5"/>
    <w:rsid w:val="032ACB7A"/>
    <w:rsid w:val="033A4A7B"/>
    <w:rsid w:val="033CADAD"/>
    <w:rsid w:val="034035D4"/>
    <w:rsid w:val="0349BF9B"/>
    <w:rsid w:val="03515354"/>
    <w:rsid w:val="0351D679"/>
    <w:rsid w:val="03539CE1"/>
    <w:rsid w:val="035480B7"/>
    <w:rsid w:val="035FAAB1"/>
    <w:rsid w:val="036972D0"/>
    <w:rsid w:val="036F67C5"/>
    <w:rsid w:val="038C5355"/>
    <w:rsid w:val="0393805C"/>
    <w:rsid w:val="03A0F821"/>
    <w:rsid w:val="03AC61FB"/>
    <w:rsid w:val="03B68F98"/>
    <w:rsid w:val="03CA719F"/>
    <w:rsid w:val="03CE47C5"/>
    <w:rsid w:val="03CF658C"/>
    <w:rsid w:val="03FC815A"/>
    <w:rsid w:val="040FAC4D"/>
    <w:rsid w:val="041B178A"/>
    <w:rsid w:val="041ED823"/>
    <w:rsid w:val="042A9BD8"/>
    <w:rsid w:val="044468A7"/>
    <w:rsid w:val="0447DD97"/>
    <w:rsid w:val="045B94BE"/>
    <w:rsid w:val="04743ED8"/>
    <w:rsid w:val="04752972"/>
    <w:rsid w:val="048E9FF4"/>
    <w:rsid w:val="04978504"/>
    <w:rsid w:val="049D86EA"/>
    <w:rsid w:val="04B83C43"/>
    <w:rsid w:val="04BE34F6"/>
    <w:rsid w:val="04C84764"/>
    <w:rsid w:val="0516CA01"/>
    <w:rsid w:val="052D281A"/>
    <w:rsid w:val="05337F1D"/>
    <w:rsid w:val="053AE692"/>
    <w:rsid w:val="05651480"/>
    <w:rsid w:val="056A6085"/>
    <w:rsid w:val="057193F8"/>
    <w:rsid w:val="0576E03E"/>
    <w:rsid w:val="057A306E"/>
    <w:rsid w:val="05A1377C"/>
    <w:rsid w:val="05AB7CAE"/>
    <w:rsid w:val="05C0274B"/>
    <w:rsid w:val="05D17BB0"/>
    <w:rsid w:val="05D27166"/>
    <w:rsid w:val="05D55189"/>
    <w:rsid w:val="05FBE1CB"/>
    <w:rsid w:val="060B2F91"/>
    <w:rsid w:val="060CFC23"/>
    <w:rsid w:val="0615C49E"/>
    <w:rsid w:val="06305993"/>
    <w:rsid w:val="0631DBC3"/>
    <w:rsid w:val="06481596"/>
    <w:rsid w:val="065161E1"/>
    <w:rsid w:val="066139EF"/>
    <w:rsid w:val="0664ECA8"/>
    <w:rsid w:val="066A6449"/>
    <w:rsid w:val="06736E06"/>
    <w:rsid w:val="0673D2F6"/>
    <w:rsid w:val="06781F10"/>
    <w:rsid w:val="0678D10C"/>
    <w:rsid w:val="0687C6B8"/>
    <w:rsid w:val="06959DF3"/>
    <w:rsid w:val="06D6BEA6"/>
    <w:rsid w:val="06E6C3A8"/>
    <w:rsid w:val="06F9E874"/>
    <w:rsid w:val="0718A7FF"/>
    <w:rsid w:val="07243345"/>
    <w:rsid w:val="072D8BF2"/>
    <w:rsid w:val="073D33FC"/>
    <w:rsid w:val="074B0A3C"/>
    <w:rsid w:val="075E6823"/>
    <w:rsid w:val="07629385"/>
    <w:rsid w:val="0769612F"/>
    <w:rsid w:val="0769A357"/>
    <w:rsid w:val="0769E97E"/>
    <w:rsid w:val="077EBB8D"/>
    <w:rsid w:val="07885DEF"/>
    <w:rsid w:val="078D68B0"/>
    <w:rsid w:val="078E7962"/>
    <w:rsid w:val="078F7A70"/>
    <w:rsid w:val="0798505B"/>
    <w:rsid w:val="07A09065"/>
    <w:rsid w:val="07ADCD17"/>
    <w:rsid w:val="07C2D871"/>
    <w:rsid w:val="07CE0171"/>
    <w:rsid w:val="07D7E7FE"/>
    <w:rsid w:val="07E77D20"/>
    <w:rsid w:val="07F030F3"/>
    <w:rsid w:val="08267F21"/>
    <w:rsid w:val="082E0CC9"/>
    <w:rsid w:val="083F070A"/>
    <w:rsid w:val="08533401"/>
    <w:rsid w:val="085E7490"/>
    <w:rsid w:val="085F7EE9"/>
    <w:rsid w:val="08922491"/>
    <w:rsid w:val="089AA0A4"/>
    <w:rsid w:val="089BB45B"/>
    <w:rsid w:val="08A7F1B1"/>
    <w:rsid w:val="08AA8B58"/>
    <w:rsid w:val="08AD21CC"/>
    <w:rsid w:val="08AF16AC"/>
    <w:rsid w:val="08C6043D"/>
    <w:rsid w:val="08E337BB"/>
    <w:rsid w:val="08F87781"/>
    <w:rsid w:val="08FD8B0F"/>
    <w:rsid w:val="094FAE55"/>
    <w:rsid w:val="0952F437"/>
    <w:rsid w:val="095B1E1C"/>
    <w:rsid w:val="095EFE3F"/>
    <w:rsid w:val="096010C2"/>
    <w:rsid w:val="096F8410"/>
    <w:rsid w:val="09707D8A"/>
    <w:rsid w:val="09836775"/>
    <w:rsid w:val="09945ECC"/>
    <w:rsid w:val="0999966D"/>
    <w:rsid w:val="09B520E6"/>
    <w:rsid w:val="09B7805E"/>
    <w:rsid w:val="09BECA1A"/>
    <w:rsid w:val="09EFE1B6"/>
    <w:rsid w:val="09F97D81"/>
    <w:rsid w:val="09FB168E"/>
    <w:rsid w:val="0A10D9DF"/>
    <w:rsid w:val="0A195FCC"/>
    <w:rsid w:val="0A1AF11B"/>
    <w:rsid w:val="0A63FD6B"/>
    <w:rsid w:val="0A6446A8"/>
    <w:rsid w:val="0A677B52"/>
    <w:rsid w:val="0A6B812D"/>
    <w:rsid w:val="0A76531D"/>
    <w:rsid w:val="0A7E5419"/>
    <w:rsid w:val="0A926F94"/>
    <w:rsid w:val="0AC26FCB"/>
    <w:rsid w:val="0ACDC3C1"/>
    <w:rsid w:val="0ADADB1D"/>
    <w:rsid w:val="0ADF081C"/>
    <w:rsid w:val="0B0AC4DF"/>
    <w:rsid w:val="0B15D7FE"/>
    <w:rsid w:val="0B2E453A"/>
    <w:rsid w:val="0B2F4BF3"/>
    <w:rsid w:val="0B31E171"/>
    <w:rsid w:val="0B439864"/>
    <w:rsid w:val="0B5D3683"/>
    <w:rsid w:val="0B6A776E"/>
    <w:rsid w:val="0B71CB40"/>
    <w:rsid w:val="0B736AE8"/>
    <w:rsid w:val="0B893B93"/>
    <w:rsid w:val="0BC2D749"/>
    <w:rsid w:val="0BCEE3B0"/>
    <w:rsid w:val="0BCF14BB"/>
    <w:rsid w:val="0BD5DF8E"/>
    <w:rsid w:val="0BD64FCA"/>
    <w:rsid w:val="0BD89B55"/>
    <w:rsid w:val="0BE87FB8"/>
    <w:rsid w:val="0BF60BD0"/>
    <w:rsid w:val="0C056FC1"/>
    <w:rsid w:val="0C068574"/>
    <w:rsid w:val="0C07CE38"/>
    <w:rsid w:val="0C0AD047"/>
    <w:rsid w:val="0C14D255"/>
    <w:rsid w:val="0C154A69"/>
    <w:rsid w:val="0C1B94A8"/>
    <w:rsid w:val="0C3F5D1D"/>
    <w:rsid w:val="0C4A15BC"/>
    <w:rsid w:val="0C5E8A44"/>
    <w:rsid w:val="0C6205D7"/>
    <w:rsid w:val="0C66369A"/>
    <w:rsid w:val="0C735E68"/>
    <w:rsid w:val="0C8826A9"/>
    <w:rsid w:val="0CAC8ADF"/>
    <w:rsid w:val="0CBFFB5D"/>
    <w:rsid w:val="0CC947E7"/>
    <w:rsid w:val="0CCDB3A6"/>
    <w:rsid w:val="0CE19C00"/>
    <w:rsid w:val="0CF587BF"/>
    <w:rsid w:val="0CF7F8B7"/>
    <w:rsid w:val="0CFEFD1B"/>
    <w:rsid w:val="0CFF9206"/>
    <w:rsid w:val="0D0FF034"/>
    <w:rsid w:val="0D2A894B"/>
    <w:rsid w:val="0D2CFA89"/>
    <w:rsid w:val="0D379471"/>
    <w:rsid w:val="0D409726"/>
    <w:rsid w:val="0D7CA5DD"/>
    <w:rsid w:val="0D86807E"/>
    <w:rsid w:val="0DAE63D6"/>
    <w:rsid w:val="0DAF20FA"/>
    <w:rsid w:val="0DB2DA98"/>
    <w:rsid w:val="0DB9925D"/>
    <w:rsid w:val="0DBEF91D"/>
    <w:rsid w:val="0DC56340"/>
    <w:rsid w:val="0DC74173"/>
    <w:rsid w:val="0DC8A178"/>
    <w:rsid w:val="0DC9F30A"/>
    <w:rsid w:val="0DD148A5"/>
    <w:rsid w:val="0DDC5FBC"/>
    <w:rsid w:val="0DDEEFFD"/>
    <w:rsid w:val="0DFB35F6"/>
    <w:rsid w:val="0E03C640"/>
    <w:rsid w:val="0E0F39E8"/>
    <w:rsid w:val="0E249CA4"/>
    <w:rsid w:val="0E267A4D"/>
    <w:rsid w:val="0E2A32BB"/>
    <w:rsid w:val="0E2A3924"/>
    <w:rsid w:val="0E3D63C2"/>
    <w:rsid w:val="0E4B9229"/>
    <w:rsid w:val="0E61C415"/>
    <w:rsid w:val="0E6840E8"/>
    <w:rsid w:val="0E68E414"/>
    <w:rsid w:val="0E7087E8"/>
    <w:rsid w:val="0E84B632"/>
    <w:rsid w:val="0E8C5487"/>
    <w:rsid w:val="0E938FEE"/>
    <w:rsid w:val="0E96E4E2"/>
    <w:rsid w:val="0E9B3B00"/>
    <w:rsid w:val="0E9D663D"/>
    <w:rsid w:val="0EA045D6"/>
    <w:rsid w:val="0ECA59AC"/>
    <w:rsid w:val="0EDC61D9"/>
    <w:rsid w:val="0EE7AB48"/>
    <w:rsid w:val="0EFFDBCB"/>
    <w:rsid w:val="0F1F34BC"/>
    <w:rsid w:val="0F256CE7"/>
    <w:rsid w:val="0F38F4A0"/>
    <w:rsid w:val="0F487900"/>
    <w:rsid w:val="0F49C440"/>
    <w:rsid w:val="0F640E45"/>
    <w:rsid w:val="0F71F025"/>
    <w:rsid w:val="0F8069DA"/>
    <w:rsid w:val="0FAFBE73"/>
    <w:rsid w:val="0FBEEA0C"/>
    <w:rsid w:val="0FC7D83C"/>
    <w:rsid w:val="0FE9C795"/>
    <w:rsid w:val="0FEC2A37"/>
    <w:rsid w:val="0FEFA890"/>
    <w:rsid w:val="0FF2161F"/>
    <w:rsid w:val="0FF6317B"/>
    <w:rsid w:val="0FF79AAF"/>
    <w:rsid w:val="1006A3ED"/>
    <w:rsid w:val="101DD93C"/>
    <w:rsid w:val="10420BF9"/>
    <w:rsid w:val="106DEB00"/>
    <w:rsid w:val="10887D2B"/>
    <w:rsid w:val="1092A6E7"/>
    <w:rsid w:val="1098F710"/>
    <w:rsid w:val="109DF6EB"/>
    <w:rsid w:val="10A881D9"/>
    <w:rsid w:val="10AE3D79"/>
    <w:rsid w:val="10B4469F"/>
    <w:rsid w:val="10BEC475"/>
    <w:rsid w:val="10D7A7BC"/>
    <w:rsid w:val="10D9B5C8"/>
    <w:rsid w:val="10DAC338"/>
    <w:rsid w:val="1145C013"/>
    <w:rsid w:val="11540519"/>
    <w:rsid w:val="115CDFAF"/>
    <w:rsid w:val="116DB4F6"/>
    <w:rsid w:val="118CB27D"/>
    <w:rsid w:val="11913D29"/>
    <w:rsid w:val="11922ABB"/>
    <w:rsid w:val="11A1FECE"/>
    <w:rsid w:val="11A49D88"/>
    <w:rsid w:val="11C22CCE"/>
    <w:rsid w:val="11D509C0"/>
    <w:rsid w:val="11E0B58D"/>
    <w:rsid w:val="11E12A71"/>
    <w:rsid w:val="11E1AFF9"/>
    <w:rsid w:val="11E9766F"/>
    <w:rsid w:val="11EED63B"/>
    <w:rsid w:val="11F91014"/>
    <w:rsid w:val="11F95EF1"/>
    <w:rsid w:val="1202A9E1"/>
    <w:rsid w:val="12052C33"/>
    <w:rsid w:val="1220B45D"/>
    <w:rsid w:val="123B76CB"/>
    <w:rsid w:val="12436BFB"/>
    <w:rsid w:val="1249161B"/>
    <w:rsid w:val="1256924C"/>
    <w:rsid w:val="126B598F"/>
    <w:rsid w:val="1278335F"/>
    <w:rsid w:val="127BE306"/>
    <w:rsid w:val="12864F75"/>
    <w:rsid w:val="128E11AD"/>
    <w:rsid w:val="12989E11"/>
    <w:rsid w:val="12BD7142"/>
    <w:rsid w:val="12C1B33D"/>
    <w:rsid w:val="12F9EB70"/>
    <w:rsid w:val="13167F4C"/>
    <w:rsid w:val="132B7A4A"/>
    <w:rsid w:val="132D79A2"/>
    <w:rsid w:val="132E1A84"/>
    <w:rsid w:val="1339E641"/>
    <w:rsid w:val="133CFC52"/>
    <w:rsid w:val="1342FE9F"/>
    <w:rsid w:val="1348DD8D"/>
    <w:rsid w:val="13500D19"/>
    <w:rsid w:val="135176EA"/>
    <w:rsid w:val="135BE7E9"/>
    <w:rsid w:val="13673A3B"/>
    <w:rsid w:val="13674BD6"/>
    <w:rsid w:val="136E7786"/>
    <w:rsid w:val="1371BCDA"/>
    <w:rsid w:val="13855BD2"/>
    <w:rsid w:val="139725FB"/>
    <w:rsid w:val="13C041C8"/>
    <w:rsid w:val="13C1BF03"/>
    <w:rsid w:val="13CCB5DE"/>
    <w:rsid w:val="13E60754"/>
    <w:rsid w:val="13EB25BC"/>
    <w:rsid w:val="13ECFD88"/>
    <w:rsid w:val="14055D5B"/>
    <w:rsid w:val="14105039"/>
    <w:rsid w:val="141ED2D4"/>
    <w:rsid w:val="1457CBB6"/>
    <w:rsid w:val="14843D16"/>
    <w:rsid w:val="14874381"/>
    <w:rsid w:val="1492D054"/>
    <w:rsid w:val="1494229A"/>
    <w:rsid w:val="14999AA0"/>
    <w:rsid w:val="149DF078"/>
    <w:rsid w:val="14A68B86"/>
    <w:rsid w:val="14B98AEF"/>
    <w:rsid w:val="14C9E64B"/>
    <w:rsid w:val="14D3C254"/>
    <w:rsid w:val="14E7BE8D"/>
    <w:rsid w:val="14E8E432"/>
    <w:rsid w:val="14F2DD26"/>
    <w:rsid w:val="14F7C0BE"/>
    <w:rsid w:val="150293A8"/>
    <w:rsid w:val="150EDCAF"/>
    <w:rsid w:val="15235192"/>
    <w:rsid w:val="1523B87D"/>
    <w:rsid w:val="153B2876"/>
    <w:rsid w:val="1547BA92"/>
    <w:rsid w:val="154C7299"/>
    <w:rsid w:val="154EABDF"/>
    <w:rsid w:val="15648200"/>
    <w:rsid w:val="156D2896"/>
    <w:rsid w:val="1577CB69"/>
    <w:rsid w:val="1583A0EE"/>
    <w:rsid w:val="1594C914"/>
    <w:rsid w:val="15A7437C"/>
    <w:rsid w:val="15B3014A"/>
    <w:rsid w:val="15B63577"/>
    <w:rsid w:val="15C96E31"/>
    <w:rsid w:val="15CBBD2A"/>
    <w:rsid w:val="160FF643"/>
    <w:rsid w:val="1613A34A"/>
    <w:rsid w:val="161831D5"/>
    <w:rsid w:val="1625CEB1"/>
    <w:rsid w:val="162A8BD3"/>
    <w:rsid w:val="16335C26"/>
    <w:rsid w:val="1638B82F"/>
    <w:rsid w:val="163B701E"/>
    <w:rsid w:val="16502C01"/>
    <w:rsid w:val="165C6F04"/>
    <w:rsid w:val="16647645"/>
    <w:rsid w:val="1665F402"/>
    <w:rsid w:val="1668A249"/>
    <w:rsid w:val="166D39ED"/>
    <w:rsid w:val="166F11BF"/>
    <w:rsid w:val="16796426"/>
    <w:rsid w:val="167C1BB8"/>
    <w:rsid w:val="167C7EDB"/>
    <w:rsid w:val="1686BBFA"/>
    <w:rsid w:val="168881C4"/>
    <w:rsid w:val="16A46E14"/>
    <w:rsid w:val="16D39FDA"/>
    <w:rsid w:val="16DB69F3"/>
    <w:rsid w:val="16E714F4"/>
    <w:rsid w:val="16F43E4A"/>
    <w:rsid w:val="17081811"/>
    <w:rsid w:val="170A948A"/>
    <w:rsid w:val="170C3ECF"/>
    <w:rsid w:val="171176FA"/>
    <w:rsid w:val="1714F7C4"/>
    <w:rsid w:val="1714FF5A"/>
    <w:rsid w:val="171CF411"/>
    <w:rsid w:val="17238082"/>
    <w:rsid w:val="17252408"/>
    <w:rsid w:val="172ED0DF"/>
    <w:rsid w:val="1742D34B"/>
    <w:rsid w:val="1743207F"/>
    <w:rsid w:val="174766D6"/>
    <w:rsid w:val="174DFF24"/>
    <w:rsid w:val="175EB2EA"/>
    <w:rsid w:val="17648498"/>
    <w:rsid w:val="17759416"/>
    <w:rsid w:val="17808F11"/>
    <w:rsid w:val="1780F9D8"/>
    <w:rsid w:val="178E8AEA"/>
    <w:rsid w:val="1790CE42"/>
    <w:rsid w:val="1796056A"/>
    <w:rsid w:val="179696E8"/>
    <w:rsid w:val="17AFB3D2"/>
    <w:rsid w:val="17B8E7E9"/>
    <w:rsid w:val="17BCDDB9"/>
    <w:rsid w:val="17D413E0"/>
    <w:rsid w:val="17DD9B11"/>
    <w:rsid w:val="17E4FBF1"/>
    <w:rsid w:val="17FBF15F"/>
    <w:rsid w:val="1800B22C"/>
    <w:rsid w:val="1802D3FE"/>
    <w:rsid w:val="18177EF1"/>
    <w:rsid w:val="18243D5F"/>
    <w:rsid w:val="1827E691"/>
    <w:rsid w:val="184AE3A4"/>
    <w:rsid w:val="1859F8CB"/>
    <w:rsid w:val="185CC92C"/>
    <w:rsid w:val="185EAE38"/>
    <w:rsid w:val="1864C3EC"/>
    <w:rsid w:val="187FE426"/>
    <w:rsid w:val="188734C0"/>
    <w:rsid w:val="18958C85"/>
    <w:rsid w:val="189C289D"/>
    <w:rsid w:val="18A9BD91"/>
    <w:rsid w:val="18D04377"/>
    <w:rsid w:val="18E0A804"/>
    <w:rsid w:val="18EB5664"/>
    <w:rsid w:val="19010EF3"/>
    <w:rsid w:val="19125BD7"/>
    <w:rsid w:val="1913400D"/>
    <w:rsid w:val="192145BF"/>
    <w:rsid w:val="1935B965"/>
    <w:rsid w:val="193719C1"/>
    <w:rsid w:val="194383A8"/>
    <w:rsid w:val="194721CE"/>
    <w:rsid w:val="194B5FCB"/>
    <w:rsid w:val="196477ED"/>
    <w:rsid w:val="1985CCCB"/>
    <w:rsid w:val="19894D11"/>
    <w:rsid w:val="1992BFA7"/>
    <w:rsid w:val="19A7F68D"/>
    <w:rsid w:val="19A946E2"/>
    <w:rsid w:val="19B058F0"/>
    <w:rsid w:val="19B6D8DF"/>
    <w:rsid w:val="19B78A1F"/>
    <w:rsid w:val="19BA0443"/>
    <w:rsid w:val="19C9B3F0"/>
    <w:rsid w:val="19E291EA"/>
    <w:rsid w:val="19EB3D63"/>
    <w:rsid w:val="19ED042D"/>
    <w:rsid w:val="19F01392"/>
    <w:rsid w:val="19F37E9C"/>
    <w:rsid w:val="19FC4251"/>
    <w:rsid w:val="1A113DBB"/>
    <w:rsid w:val="1A16C5CE"/>
    <w:rsid w:val="1A2B4C3A"/>
    <w:rsid w:val="1A30136E"/>
    <w:rsid w:val="1A33C20E"/>
    <w:rsid w:val="1A36CA13"/>
    <w:rsid w:val="1A3A9542"/>
    <w:rsid w:val="1A3CDBD0"/>
    <w:rsid w:val="1A6019FF"/>
    <w:rsid w:val="1A660355"/>
    <w:rsid w:val="1A712382"/>
    <w:rsid w:val="1A78C290"/>
    <w:rsid w:val="1A9EB120"/>
    <w:rsid w:val="1AA107C6"/>
    <w:rsid w:val="1AC88B64"/>
    <w:rsid w:val="1ACCF037"/>
    <w:rsid w:val="1AEE8C4E"/>
    <w:rsid w:val="1AEFB788"/>
    <w:rsid w:val="1AFC464D"/>
    <w:rsid w:val="1B08B690"/>
    <w:rsid w:val="1B170EA3"/>
    <w:rsid w:val="1B31AB4F"/>
    <w:rsid w:val="1B35353C"/>
    <w:rsid w:val="1B40BC69"/>
    <w:rsid w:val="1B4A1620"/>
    <w:rsid w:val="1B4D9A07"/>
    <w:rsid w:val="1B66325B"/>
    <w:rsid w:val="1B6EF428"/>
    <w:rsid w:val="1B7CE633"/>
    <w:rsid w:val="1B888A25"/>
    <w:rsid w:val="1B8B55C9"/>
    <w:rsid w:val="1B9EA977"/>
    <w:rsid w:val="1BB48DED"/>
    <w:rsid w:val="1BB7D64B"/>
    <w:rsid w:val="1BBD18D9"/>
    <w:rsid w:val="1BC575B4"/>
    <w:rsid w:val="1BCA96C6"/>
    <w:rsid w:val="1BF350F8"/>
    <w:rsid w:val="1BF86318"/>
    <w:rsid w:val="1C0AEC1E"/>
    <w:rsid w:val="1C0E1850"/>
    <w:rsid w:val="1C0ED884"/>
    <w:rsid w:val="1C11AD84"/>
    <w:rsid w:val="1C14FCAE"/>
    <w:rsid w:val="1C21D234"/>
    <w:rsid w:val="1C2D676C"/>
    <w:rsid w:val="1C38AFB5"/>
    <w:rsid w:val="1C3FDA39"/>
    <w:rsid w:val="1C419DC8"/>
    <w:rsid w:val="1C55331B"/>
    <w:rsid w:val="1C5ABBC6"/>
    <w:rsid w:val="1C6EE294"/>
    <w:rsid w:val="1C85711D"/>
    <w:rsid w:val="1C8B437A"/>
    <w:rsid w:val="1CA807EF"/>
    <w:rsid w:val="1CAF2710"/>
    <w:rsid w:val="1CC8496D"/>
    <w:rsid w:val="1CD874DA"/>
    <w:rsid w:val="1CE1527C"/>
    <w:rsid w:val="1CEA018A"/>
    <w:rsid w:val="1CEA9A3C"/>
    <w:rsid w:val="1CFB01B4"/>
    <w:rsid w:val="1D05F893"/>
    <w:rsid w:val="1D26C677"/>
    <w:rsid w:val="1D309ECE"/>
    <w:rsid w:val="1D3365F8"/>
    <w:rsid w:val="1D3B8155"/>
    <w:rsid w:val="1D4A8479"/>
    <w:rsid w:val="1D503132"/>
    <w:rsid w:val="1D57D5D8"/>
    <w:rsid w:val="1D66D585"/>
    <w:rsid w:val="1D6B2F75"/>
    <w:rsid w:val="1D7F5D76"/>
    <w:rsid w:val="1D8CD4E8"/>
    <w:rsid w:val="1D9C9253"/>
    <w:rsid w:val="1DA0F2B2"/>
    <w:rsid w:val="1DA910A7"/>
    <w:rsid w:val="1DAA449F"/>
    <w:rsid w:val="1DC262B4"/>
    <w:rsid w:val="1DD25B48"/>
    <w:rsid w:val="1DDBBC33"/>
    <w:rsid w:val="1DDFFA7C"/>
    <w:rsid w:val="1DE6A123"/>
    <w:rsid w:val="1E07DF14"/>
    <w:rsid w:val="1E140D8B"/>
    <w:rsid w:val="1E1EDC66"/>
    <w:rsid w:val="1E2AF79E"/>
    <w:rsid w:val="1E33E732"/>
    <w:rsid w:val="1E3AE6B0"/>
    <w:rsid w:val="1E4A99F5"/>
    <w:rsid w:val="1E4B8ED4"/>
    <w:rsid w:val="1E60A30E"/>
    <w:rsid w:val="1E680692"/>
    <w:rsid w:val="1E689567"/>
    <w:rsid w:val="1E6CCF60"/>
    <w:rsid w:val="1E7C0678"/>
    <w:rsid w:val="1EA0C09A"/>
    <w:rsid w:val="1EA37DA7"/>
    <w:rsid w:val="1EB7DA9C"/>
    <w:rsid w:val="1EC2D4F6"/>
    <w:rsid w:val="1ED1CB68"/>
    <w:rsid w:val="1EE2A32A"/>
    <w:rsid w:val="1F0D40B0"/>
    <w:rsid w:val="1F0FD51B"/>
    <w:rsid w:val="1F37D8CA"/>
    <w:rsid w:val="1F3F3C93"/>
    <w:rsid w:val="1F405FA0"/>
    <w:rsid w:val="1F5D2986"/>
    <w:rsid w:val="1F5F8563"/>
    <w:rsid w:val="1F942B64"/>
    <w:rsid w:val="1FABBDC0"/>
    <w:rsid w:val="1FBED0C0"/>
    <w:rsid w:val="1FF8DF78"/>
    <w:rsid w:val="201BC4DA"/>
    <w:rsid w:val="201F6A15"/>
    <w:rsid w:val="202FB0B0"/>
    <w:rsid w:val="203B72A9"/>
    <w:rsid w:val="2042438D"/>
    <w:rsid w:val="20517043"/>
    <w:rsid w:val="20567A64"/>
    <w:rsid w:val="206A9AE0"/>
    <w:rsid w:val="20702E7C"/>
    <w:rsid w:val="207F1DC1"/>
    <w:rsid w:val="208755F7"/>
    <w:rsid w:val="20A9A9AF"/>
    <w:rsid w:val="20C2F21F"/>
    <w:rsid w:val="20D2B72F"/>
    <w:rsid w:val="20DF7E18"/>
    <w:rsid w:val="20E1C812"/>
    <w:rsid w:val="20E6034A"/>
    <w:rsid w:val="20EF3CB9"/>
    <w:rsid w:val="20F90459"/>
    <w:rsid w:val="20F9AF26"/>
    <w:rsid w:val="20FFB4D6"/>
    <w:rsid w:val="2102D217"/>
    <w:rsid w:val="2116723B"/>
    <w:rsid w:val="211CB07E"/>
    <w:rsid w:val="211F5A45"/>
    <w:rsid w:val="21261B5C"/>
    <w:rsid w:val="21271CC6"/>
    <w:rsid w:val="2132202F"/>
    <w:rsid w:val="213A30DB"/>
    <w:rsid w:val="2144C812"/>
    <w:rsid w:val="216A8ADA"/>
    <w:rsid w:val="217B4CAB"/>
    <w:rsid w:val="2197349B"/>
    <w:rsid w:val="21A7AB0D"/>
    <w:rsid w:val="21B0D14F"/>
    <w:rsid w:val="21CB4F22"/>
    <w:rsid w:val="21D0C344"/>
    <w:rsid w:val="21E68BD1"/>
    <w:rsid w:val="2204A101"/>
    <w:rsid w:val="22059A0A"/>
    <w:rsid w:val="2206B46D"/>
    <w:rsid w:val="220B7341"/>
    <w:rsid w:val="220F4413"/>
    <w:rsid w:val="2211455E"/>
    <w:rsid w:val="2222E30C"/>
    <w:rsid w:val="2233F543"/>
    <w:rsid w:val="2249CFDB"/>
    <w:rsid w:val="224BCAE6"/>
    <w:rsid w:val="226177C9"/>
    <w:rsid w:val="226B6566"/>
    <w:rsid w:val="226BDFA0"/>
    <w:rsid w:val="227593BB"/>
    <w:rsid w:val="227A997E"/>
    <w:rsid w:val="228AF1B2"/>
    <w:rsid w:val="229117D5"/>
    <w:rsid w:val="2291E155"/>
    <w:rsid w:val="22AE5032"/>
    <w:rsid w:val="22C9A50D"/>
    <w:rsid w:val="22CDA7B6"/>
    <w:rsid w:val="22D3E92C"/>
    <w:rsid w:val="22DE4E92"/>
    <w:rsid w:val="22F71F8F"/>
    <w:rsid w:val="22FF42CE"/>
    <w:rsid w:val="22FFF240"/>
    <w:rsid w:val="2301EF99"/>
    <w:rsid w:val="23046826"/>
    <w:rsid w:val="23046C28"/>
    <w:rsid w:val="231C8DE9"/>
    <w:rsid w:val="2328DB38"/>
    <w:rsid w:val="2337CDE2"/>
    <w:rsid w:val="2338F7EF"/>
    <w:rsid w:val="23442D55"/>
    <w:rsid w:val="234783C0"/>
    <w:rsid w:val="2353659C"/>
    <w:rsid w:val="235CAF9F"/>
    <w:rsid w:val="235D2AB2"/>
    <w:rsid w:val="2366C62F"/>
    <w:rsid w:val="237B2094"/>
    <w:rsid w:val="2383C77D"/>
    <w:rsid w:val="238CAC85"/>
    <w:rsid w:val="23967506"/>
    <w:rsid w:val="23A23705"/>
    <w:rsid w:val="23A6007A"/>
    <w:rsid w:val="23ADC2D5"/>
    <w:rsid w:val="23ADCB8F"/>
    <w:rsid w:val="23CC73D2"/>
    <w:rsid w:val="23FEDE2F"/>
    <w:rsid w:val="242BE513"/>
    <w:rsid w:val="243F8400"/>
    <w:rsid w:val="24499958"/>
    <w:rsid w:val="2451A71E"/>
    <w:rsid w:val="24560DD7"/>
    <w:rsid w:val="24584F00"/>
    <w:rsid w:val="24619ADE"/>
    <w:rsid w:val="248DBA34"/>
    <w:rsid w:val="24918D66"/>
    <w:rsid w:val="24A3CAED"/>
    <w:rsid w:val="24A4BC71"/>
    <w:rsid w:val="24AE5DD1"/>
    <w:rsid w:val="24EE0DCB"/>
    <w:rsid w:val="24FDF8F8"/>
    <w:rsid w:val="2520A091"/>
    <w:rsid w:val="25211F66"/>
    <w:rsid w:val="2527C53B"/>
    <w:rsid w:val="253347E3"/>
    <w:rsid w:val="25758084"/>
    <w:rsid w:val="257AD148"/>
    <w:rsid w:val="257B4DBE"/>
    <w:rsid w:val="257CE60B"/>
    <w:rsid w:val="258125A9"/>
    <w:rsid w:val="2599D66E"/>
    <w:rsid w:val="25A422DE"/>
    <w:rsid w:val="25A9CB39"/>
    <w:rsid w:val="25B79580"/>
    <w:rsid w:val="25BA5503"/>
    <w:rsid w:val="25BF4EDD"/>
    <w:rsid w:val="25C06C9F"/>
    <w:rsid w:val="25C1825C"/>
    <w:rsid w:val="25C5A8F4"/>
    <w:rsid w:val="25D212A6"/>
    <w:rsid w:val="25D5CC04"/>
    <w:rsid w:val="25DA804E"/>
    <w:rsid w:val="25E1E8E6"/>
    <w:rsid w:val="25F2049B"/>
    <w:rsid w:val="25F5A421"/>
    <w:rsid w:val="2600ECA7"/>
    <w:rsid w:val="2612FFCA"/>
    <w:rsid w:val="26172B2F"/>
    <w:rsid w:val="262034D9"/>
    <w:rsid w:val="26323AD0"/>
    <w:rsid w:val="26346650"/>
    <w:rsid w:val="26370C9D"/>
    <w:rsid w:val="264534BC"/>
    <w:rsid w:val="26522948"/>
    <w:rsid w:val="265CBAAE"/>
    <w:rsid w:val="265F9D52"/>
    <w:rsid w:val="2661C6BC"/>
    <w:rsid w:val="266B43C3"/>
    <w:rsid w:val="267B8002"/>
    <w:rsid w:val="267F2482"/>
    <w:rsid w:val="268A210F"/>
    <w:rsid w:val="26AB9304"/>
    <w:rsid w:val="26ACD266"/>
    <w:rsid w:val="26CF3F9A"/>
    <w:rsid w:val="26DCF15A"/>
    <w:rsid w:val="26E4E81E"/>
    <w:rsid w:val="26E8659F"/>
    <w:rsid w:val="26EBEE26"/>
    <w:rsid w:val="26FF8FED"/>
    <w:rsid w:val="2725C1AC"/>
    <w:rsid w:val="27503739"/>
    <w:rsid w:val="275376E4"/>
    <w:rsid w:val="275379B1"/>
    <w:rsid w:val="276FD5FD"/>
    <w:rsid w:val="27822D5F"/>
    <w:rsid w:val="278A102F"/>
    <w:rsid w:val="27909FF0"/>
    <w:rsid w:val="2797583B"/>
    <w:rsid w:val="279F7602"/>
    <w:rsid w:val="27AC9B62"/>
    <w:rsid w:val="27BB18C9"/>
    <w:rsid w:val="27DAF1AC"/>
    <w:rsid w:val="27E0FDF5"/>
    <w:rsid w:val="27E203B9"/>
    <w:rsid w:val="27FE2D15"/>
    <w:rsid w:val="280C9AEF"/>
    <w:rsid w:val="280E3D5D"/>
    <w:rsid w:val="28111E5A"/>
    <w:rsid w:val="2828C85B"/>
    <w:rsid w:val="282ECD4E"/>
    <w:rsid w:val="285CABDD"/>
    <w:rsid w:val="285F4B7B"/>
    <w:rsid w:val="2865BFFA"/>
    <w:rsid w:val="286C881E"/>
    <w:rsid w:val="28829964"/>
    <w:rsid w:val="28941AC0"/>
    <w:rsid w:val="28990D55"/>
    <w:rsid w:val="28A636D7"/>
    <w:rsid w:val="28ABFB3E"/>
    <w:rsid w:val="28AD2B7A"/>
    <w:rsid w:val="28B11270"/>
    <w:rsid w:val="28B72A87"/>
    <w:rsid w:val="28EDA3DE"/>
    <w:rsid w:val="28FA6A0E"/>
    <w:rsid w:val="2903A95A"/>
    <w:rsid w:val="2904602F"/>
    <w:rsid w:val="290F6F89"/>
    <w:rsid w:val="2947F8B4"/>
    <w:rsid w:val="296989B0"/>
    <w:rsid w:val="2972344E"/>
    <w:rsid w:val="298D65D9"/>
    <w:rsid w:val="2998C991"/>
    <w:rsid w:val="29A28A3A"/>
    <w:rsid w:val="29C04F63"/>
    <w:rsid w:val="29C119F3"/>
    <w:rsid w:val="29C8A287"/>
    <w:rsid w:val="29CB1608"/>
    <w:rsid w:val="29ED39EE"/>
    <w:rsid w:val="29F9499D"/>
    <w:rsid w:val="2A07138D"/>
    <w:rsid w:val="2A0A7412"/>
    <w:rsid w:val="2A1231CD"/>
    <w:rsid w:val="2A27E2FC"/>
    <w:rsid w:val="2A320AAE"/>
    <w:rsid w:val="2A3A6DC5"/>
    <w:rsid w:val="2A5527B9"/>
    <w:rsid w:val="2A677D43"/>
    <w:rsid w:val="2A95F2C7"/>
    <w:rsid w:val="2A9D2A6E"/>
    <w:rsid w:val="2AA0AC59"/>
    <w:rsid w:val="2AA0BDCA"/>
    <w:rsid w:val="2AA29D35"/>
    <w:rsid w:val="2AB5835D"/>
    <w:rsid w:val="2AB98BBF"/>
    <w:rsid w:val="2ABFDA18"/>
    <w:rsid w:val="2AC220C2"/>
    <w:rsid w:val="2ACE0BCF"/>
    <w:rsid w:val="2ACE603A"/>
    <w:rsid w:val="2AE65E26"/>
    <w:rsid w:val="2AE8BEE5"/>
    <w:rsid w:val="2AF254DB"/>
    <w:rsid w:val="2B0D4061"/>
    <w:rsid w:val="2B230023"/>
    <w:rsid w:val="2B2E4408"/>
    <w:rsid w:val="2B374BCA"/>
    <w:rsid w:val="2B3E593F"/>
    <w:rsid w:val="2B47E10E"/>
    <w:rsid w:val="2B53F408"/>
    <w:rsid w:val="2B8787DB"/>
    <w:rsid w:val="2B930580"/>
    <w:rsid w:val="2B978104"/>
    <w:rsid w:val="2BAD18F3"/>
    <w:rsid w:val="2BB91616"/>
    <w:rsid w:val="2BC8A8C0"/>
    <w:rsid w:val="2BCA1455"/>
    <w:rsid w:val="2BCAAE2B"/>
    <w:rsid w:val="2BD2FBCC"/>
    <w:rsid w:val="2BF42DD7"/>
    <w:rsid w:val="2BFCA15F"/>
    <w:rsid w:val="2C16D819"/>
    <w:rsid w:val="2C354DC2"/>
    <w:rsid w:val="2C3FB889"/>
    <w:rsid w:val="2C555C20"/>
    <w:rsid w:val="2C5D3D36"/>
    <w:rsid w:val="2C66264A"/>
    <w:rsid w:val="2C6E29E5"/>
    <w:rsid w:val="2C73B5AF"/>
    <w:rsid w:val="2C75906B"/>
    <w:rsid w:val="2C96E2E7"/>
    <w:rsid w:val="2CC19A17"/>
    <w:rsid w:val="2CCE9781"/>
    <w:rsid w:val="2CD3C5BB"/>
    <w:rsid w:val="2CFAD9D5"/>
    <w:rsid w:val="2CFCE63A"/>
    <w:rsid w:val="2D2334D7"/>
    <w:rsid w:val="2D27E404"/>
    <w:rsid w:val="2D298DE2"/>
    <w:rsid w:val="2D2C868E"/>
    <w:rsid w:val="2D407E6A"/>
    <w:rsid w:val="2D4EB4F1"/>
    <w:rsid w:val="2D68A4B9"/>
    <w:rsid w:val="2D8A9BAA"/>
    <w:rsid w:val="2D8FFE14"/>
    <w:rsid w:val="2D9B0A87"/>
    <w:rsid w:val="2DA5C887"/>
    <w:rsid w:val="2DAD7E65"/>
    <w:rsid w:val="2DAEF777"/>
    <w:rsid w:val="2DC00E7D"/>
    <w:rsid w:val="2DC4E1AF"/>
    <w:rsid w:val="2DC9009C"/>
    <w:rsid w:val="2DD20439"/>
    <w:rsid w:val="2DF201CC"/>
    <w:rsid w:val="2DF22ED9"/>
    <w:rsid w:val="2E00B911"/>
    <w:rsid w:val="2E03AB48"/>
    <w:rsid w:val="2E04C820"/>
    <w:rsid w:val="2E08E33D"/>
    <w:rsid w:val="2E12D220"/>
    <w:rsid w:val="2E1A43A4"/>
    <w:rsid w:val="2E247FFC"/>
    <w:rsid w:val="2E295E25"/>
    <w:rsid w:val="2E302D08"/>
    <w:rsid w:val="2E318AE9"/>
    <w:rsid w:val="2E346246"/>
    <w:rsid w:val="2E3EE951"/>
    <w:rsid w:val="2E67AB7A"/>
    <w:rsid w:val="2E759336"/>
    <w:rsid w:val="2E9CE82E"/>
    <w:rsid w:val="2EA2880B"/>
    <w:rsid w:val="2ECF21C6"/>
    <w:rsid w:val="2ED0639F"/>
    <w:rsid w:val="2EE1867A"/>
    <w:rsid w:val="2EF4D125"/>
    <w:rsid w:val="2F0B0F9F"/>
    <w:rsid w:val="2F1F38B1"/>
    <w:rsid w:val="2F2690A2"/>
    <w:rsid w:val="2F2A6E55"/>
    <w:rsid w:val="2F2DD738"/>
    <w:rsid w:val="2F39F667"/>
    <w:rsid w:val="2F488809"/>
    <w:rsid w:val="2F616747"/>
    <w:rsid w:val="2F788A0B"/>
    <w:rsid w:val="2F845079"/>
    <w:rsid w:val="2F847521"/>
    <w:rsid w:val="2F8F9C48"/>
    <w:rsid w:val="2F9DCB1C"/>
    <w:rsid w:val="2FAD5E1A"/>
    <w:rsid w:val="2FAFE9DC"/>
    <w:rsid w:val="2FBA3F72"/>
    <w:rsid w:val="2FC0644C"/>
    <w:rsid w:val="2FCBBEAE"/>
    <w:rsid w:val="2FD36094"/>
    <w:rsid w:val="2FD472FA"/>
    <w:rsid w:val="3010E693"/>
    <w:rsid w:val="3014E748"/>
    <w:rsid w:val="301AB1E3"/>
    <w:rsid w:val="30259025"/>
    <w:rsid w:val="305583FF"/>
    <w:rsid w:val="3057CB69"/>
    <w:rsid w:val="3069C395"/>
    <w:rsid w:val="306FC13F"/>
    <w:rsid w:val="309BDE3C"/>
    <w:rsid w:val="30A69B7F"/>
    <w:rsid w:val="30A9E1E7"/>
    <w:rsid w:val="30ABF307"/>
    <w:rsid w:val="30B4F842"/>
    <w:rsid w:val="30BDD8D0"/>
    <w:rsid w:val="30E4C444"/>
    <w:rsid w:val="30ECEB0E"/>
    <w:rsid w:val="30ED3CFA"/>
    <w:rsid w:val="30F9D2B9"/>
    <w:rsid w:val="310D4E09"/>
    <w:rsid w:val="311B1780"/>
    <w:rsid w:val="311E6EE5"/>
    <w:rsid w:val="31319DF3"/>
    <w:rsid w:val="313BB5CC"/>
    <w:rsid w:val="3141152A"/>
    <w:rsid w:val="314DD593"/>
    <w:rsid w:val="314F539A"/>
    <w:rsid w:val="31503286"/>
    <w:rsid w:val="3163BF10"/>
    <w:rsid w:val="31664209"/>
    <w:rsid w:val="3168662B"/>
    <w:rsid w:val="31779B59"/>
    <w:rsid w:val="319261F4"/>
    <w:rsid w:val="31A544C4"/>
    <w:rsid w:val="31BBE2DC"/>
    <w:rsid w:val="32001718"/>
    <w:rsid w:val="3208458F"/>
    <w:rsid w:val="320EAC4D"/>
    <w:rsid w:val="321369F1"/>
    <w:rsid w:val="3216F9E0"/>
    <w:rsid w:val="32222A3C"/>
    <w:rsid w:val="3229FA74"/>
    <w:rsid w:val="32372556"/>
    <w:rsid w:val="32391674"/>
    <w:rsid w:val="323E2933"/>
    <w:rsid w:val="3251B834"/>
    <w:rsid w:val="3282885B"/>
    <w:rsid w:val="32874E38"/>
    <w:rsid w:val="328EC062"/>
    <w:rsid w:val="3293897D"/>
    <w:rsid w:val="329641D5"/>
    <w:rsid w:val="32A59630"/>
    <w:rsid w:val="32C7E26D"/>
    <w:rsid w:val="32D4402D"/>
    <w:rsid w:val="32D54804"/>
    <w:rsid w:val="32E0D345"/>
    <w:rsid w:val="32EA34F0"/>
    <w:rsid w:val="32EB70A3"/>
    <w:rsid w:val="32F7957B"/>
    <w:rsid w:val="32FE81C1"/>
    <w:rsid w:val="333DD0CD"/>
    <w:rsid w:val="33438CF9"/>
    <w:rsid w:val="334875F8"/>
    <w:rsid w:val="334B4F75"/>
    <w:rsid w:val="3350AFD0"/>
    <w:rsid w:val="33558A76"/>
    <w:rsid w:val="3359FF0A"/>
    <w:rsid w:val="335F88F4"/>
    <w:rsid w:val="336D4021"/>
    <w:rsid w:val="33757951"/>
    <w:rsid w:val="339A2281"/>
    <w:rsid w:val="33B25424"/>
    <w:rsid w:val="33B4DE23"/>
    <w:rsid w:val="33C7C47D"/>
    <w:rsid w:val="33CC688F"/>
    <w:rsid w:val="33DB7855"/>
    <w:rsid w:val="33DEFD69"/>
    <w:rsid w:val="33F9F818"/>
    <w:rsid w:val="33FC28D9"/>
    <w:rsid w:val="340CEFC9"/>
    <w:rsid w:val="3415D7C5"/>
    <w:rsid w:val="343868B1"/>
    <w:rsid w:val="344066BE"/>
    <w:rsid w:val="344A80DE"/>
    <w:rsid w:val="345512EC"/>
    <w:rsid w:val="34604CCF"/>
    <w:rsid w:val="3466C2BA"/>
    <w:rsid w:val="349F7C28"/>
    <w:rsid w:val="34A28160"/>
    <w:rsid w:val="34CD1E1E"/>
    <w:rsid w:val="34E440C2"/>
    <w:rsid w:val="34E7472D"/>
    <w:rsid w:val="34F2C98B"/>
    <w:rsid w:val="34F9171E"/>
    <w:rsid w:val="351033E0"/>
    <w:rsid w:val="35112659"/>
    <w:rsid w:val="35303B8E"/>
    <w:rsid w:val="353980B3"/>
    <w:rsid w:val="35541EEA"/>
    <w:rsid w:val="35603061"/>
    <w:rsid w:val="35635755"/>
    <w:rsid w:val="3565614A"/>
    <w:rsid w:val="356DCC84"/>
    <w:rsid w:val="357E7836"/>
    <w:rsid w:val="3582DCD7"/>
    <w:rsid w:val="35859C66"/>
    <w:rsid w:val="358C3296"/>
    <w:rsid w:val="3591A885"/>
    <w:rsid w:val="3593424F"/>
    <w:rsid w:val="359392B6"/>
    <w:rsid w:val="35A8A853"/>
    <w:rsid w:val="35AB489D"/>
    <w:rsid w:val="35B31A42"/>
    <w:rsid w:val="35C18D55"/>
    <w:rsid w:val="35D66BDB"/>
    <w:rsid w:val="35DE5257"/>
    <w:rsid w:val="360288AF"/>
    <w:rsid w:val="36286FAA"/>
    <w:rsid w:val="3657F186"/>
    <w:rsid w:val="365FF848"/>
    <w:rsid w:val="366C811B"/>
    <w:rsid w:val="368D6127"/>
    <w:rsid w:val="36947193"/>
    <w:rsid w:val="36A16734"/>
    <w:rsid w:val="36A2A71E"/>
    <w:rsid w:val="36A6B0C1"/>
    <w:rsid w:val="36BC9780"/>
    <w:rsid w:val="36D0E267"/>
    <w:rsid w:val="36DBB6B2"/>
    <w:rsid w:val="36DD885F"/>
    <w:rsid w:val="372D382E"/>
    <w:rsid w:val="373418C7"/>
    <w:rsid w:val="373BAD9A"/>
    <w:rsid w:val="374CC13F"/>
    <w:rsid w:val="374DC277"/>
    <w:rsid w:val="374F360E"/>
    <w:rsid w:val="375276B5"/>
    <w:rsid w:val="3760A657"/>
    <w:rsid w:val="376108CB"/>
    <w:rsid w:val="376A3B96"/>
    <w:rsid w:val="377AA8A5"/>
    <w:rsid w:val="37A91EAD"/>
    <w:rsid w:val="37AD2062"/>
    <w:rsid w:val="37B2E6AA"/>
    <w:rsid w:val="37C14BF1"/>
    <w:rsid w:val="37CB069E"/>
    <w:rsid w:val="37D5AAA9"/>
    <w:rsid w:val="37DA7B49"/>
    <w:rsid w:val="37DEEA24"/>
    <w:rsid w:val="37FB04F2"/>
    <w:rsid w:val="38117F59"/>
    <w:rsid w:val="382674EF"/>
    <w:rsid w:val="3826C99F"/>
    <w:rsid w:val="383114BD"/>
    <w:rsid w:val="3833888D"/>
    <w:rsid w:val="385530AE"/>
    <w:rsid w:val="385D5128"/>
    <w:rsid w:val="386C4089"/>
    <w:rsid w:val="387667D3"/>
    <w:rsid w:val="3891E4B0"/>
    <w:rsid w:val="389535C4"/>
    <w:rsid w:val="3895B58A"/>
    <w:rsid w:val="38A7F38E"/>
    <w:rsid w:val="38BB1BAB"/>
    <w:rsid w:val="38D71E7C"/>
    <w:rsid w:val="38E891A0"/>
    <w:rsid w:val="38FC616F"/>
    <w:rsid w:val="390D4EB6"/>
    <w:rsid w:val="391A8631"/>
    <w:rsid w:val="394499C8"/>
    <w:rsid w:val="3953175C"/>
    <w:rsid w:val="39531CFF"/>
    <w:rsid w:val="39598C63"/>
    <w:rsid w:val="39872F68"/>
    <w:rsid w:val="398829B7"/>
    <w:rsid w:val="398B5CBC"/>
    <w:rsid w:val="3993AE0F"/>
    <w:rsid w:val="3996576E"/>
    <w:rsid w:val="399A2FA8"/>
    <w:rsid w:val="39A73244"/>
    <w:rsid w:val="39A93E38"/>
    <w:rsid w:val="39C90D9A"/>
    <w:rsid w:val="39CFA74B"/>
    <w:rsid w:val="39D3890D"/>
    <w:rsid w:val="39DCF4B2"/>
    <w:rsid w:val="39E7EF8E"/>
    <w:rsid w:val="39EF5117"/>
    <w:rsid w:val="39FE692F"/>
    <w:rsid w:val="3A0DD404"/>
    <w:rsid w:val="3A0E115F"/>
    <w:rsid w:val="3A25B816"/>
    <w:rsid w:val="3A3A99FB"/>
    <w:rsid w:val="3A41ADBF"/>
    <w:rsid w:val="3A478810"/>
    <w:rsid w:val="3A48B2FD"/>
    <w:rsid w:val="3A540AA8"/>
    <w:rsid w:val="3A59C21E"/>
    <w:rsid w:val="3A5CDF76"/>
    <w:rsid w:val="3A651C26"/>
    <w:rsid w:val="3A77F7DE"/>
    <w:rsid w:val="3A8FFFC7"/>
    <w:rsid w:val="3A9983F8"/>
    <w:rsid w:val="3A9C25A0"/>
    <w:rsid w:val="3AB64A10"/>
    <w:rsid w:val="3AC31152"/>
    <w:rsid w:val="3AC90C0E"/>
    <w:rsid w:val="3AC9B47B"/>
    <w:rsid w:val="3AD39F84"/>
    <w:rsid w:val="3ADE6904"/>
    <w:rsid w:val="3AF9B437"/>
    <w:rsid w:val="3AFFA547"/>
    <w:rsid w:val="3B0AFDF0"/>
    <w:rsid w:val="3B10808E"/>
    <w:rsid w:val="3B17EC22"/>
    <w:rsid w:val="3B2B0F58"/>
    <w:rsid w:val="3B2CF3E3"/>
    <w:rsid w:val="3B3524AF"/>
    <w:rsid w:val="3B4304C0"/>
    <w:rsid w:val="3B4A088C"/>
    <w:rsid w:val="3B65A205"/>
    <w:rsid w:val="3B7EAB6B"/>
    <w:rsid w:val="3B815F53"/>
    <w:rsid w:val="3B88ED06"/>
    <w:rsid w:val="3B94EBCE"/>
    <w:rsid w:val="3BA169B4"/>
    <w:rsid w:val="3BABAA05"/>
    <w:rsid w:val="3BB6DCA9"/>
    <w:rsid w:val="3BBF04BE"/>
    <w:rsid w:val="3BC19636"/>
    <w:rsid w:val="3BF3B43C"/>
    <w:rsid w:val="3BF99F76"/>
    <w:rsid w:val="3BFA70B8"/>
    <w:rsid w:val="3BFF4BFF"/>
    <w:rsid w:val="3C034E4A"/>
    <w:rsid w:val="3C0E791A"/>
    <w:rsid w:val="3C3CA5A5"/>
    <w:rsid w:val="3C9211FA"/>
    <w:rsid w:val="3C935EC3"/>
    <w:rsid w:val="3C946EF5"/>
    <w:rsid w:val="3CCCE98B"/>
    <w:rsid w:val="3CE4B313"/>
    <w:rsid w:val="3CF13B4F"/>
    <w:rsid w:val="3CF2A339"/>
    <w:rsid w:val="3CF73CAD"/>
    <w:rsid w:val="3CF78B48"/>
    <w:rsid w:val="3D131CAB"/>
    <w:rsid w:val="3D167D09"/>
    <w:rsid w:val="3D3EC70D"/>
    <w:rsid w:val="3D49D8F6"/>
    <w:rsid w:val="3D5C226A"/>
    <w:rsid w:val="3D6353C2"/>
    <w:rsid w:val="3D66C8A0"/>
    <w:rsid w:val="3D69026C"/>
    <w:rsid w:val="3D77BF0F"/>
    <w:rsid w:val="3D77D4A8"/>
    <w:rsid w:val="3D7C052C"/>
    <w:rsid w:val="3D9AB29F"/>
    <w:rsid w:val="3DA57E63"/>
    <w:rsid w:val="3DB355D4"/>
    <w:rsid w:val="3DB8195C"/>
    <w:rsid w:val="3DB9306C"/>
    <w:rsid w:val="3DC08199"/>
    <w:rsid w:val="3DC42E4A"/>
    <w:rsid w:val="3DDE3232"/>
    <w:rsid w:val="3DE7F4BF"/>
    <w:rsid w:val="3DF0C727"/>
    <w:rsid w:val="3DF97A75"/>
    <w:rsid w:val="3DFF9A6C"/>
    <w:rsid w:val="3E035DA2"/>
    <w:rsid w:val="3E22F5A3"/>
    <w:rsid w:val="3E274FBD"/>
    <w:rsid w:val="3E3067A7"/>
    <w:rsid w:val="3E3C47B1"/>
    <w:rsid w:val="3E4DBA4E"/>
    <w:rsid w:val="3E5433C4"/>
    <w:rsid w:val="3E5F6931"/>
    <w:rsid w:val="3E62C801"/>
    <w:rsid w:val="3E8A5F10"/>
    <w:rsid w:val="3EA7379C"/>
    <w:rsid w:val="3EA8CBDF"/>
    <w:rsid w:val="3EAADC80"/>
    <w:rsid w:val="3EADDF1F"/>
    <w:rsid w:val="3EC10A2F"/>
    <w:rsid w:val="3ECF6ABF"/>
    <w:rsid w:val="3ED37CFC"/>
    <w:rsid w:val="3EF2837E"/>
    <w:rsid w:val="3EFF9463"/>
    <w:rsid w:val="3F052983"/>
    <w:rsid w:val="3F0CBD54"/>
    <w:rsid w:val="3F0CC070"/>
    <w:rsid w:val="3F11790D"/>
    <w:rsid w:val="3F16B2DD"/>
    <w:rsid w:val="3F2A6942"/>
    <w:rsid w:val="3F39569F"/>
    <w:rsid w:val="3F3D746A"/>
    <w:rsid w:val="3F479E01"/>
    <w:rsid w:val="3F5551B3"/>
    <w:rsid w:val="3F6BDC36"/>
    <w:rsid w:val="3F6F85AD"/>
    <w:rsid w:val="3FC1F45D"/>
    <w:rsid w:val="3FC791BC"/>
    <w:rsid w:val="3FDB8B34"/>
    <w:rsid w:val="3FE2CDDB"/>
    <w:rsid w:val="3FE77FF3"/>
    <w:rsid w:val="3FFBB0A3"/>
    <w:rsid w:val="3FFCF1D4"/>
    <w:rsid w:val="40195675"/>
    <w:rsid w:val="4022DE90"/>
    <w:rsid w:val="40423590"/>
    <w:rsid w:val="4048719B"/>
    <w:rsid w:val="40567C32"/>
    <w:rsid w:val="4056E43C"/>
    <w:rsid w:val="4058F1A9"/>
    <w:rsid w:val="4073721D"/>
    <w:rsid w:val="409907ED"/>
    <w:rsid w:val="40AF9C02"/>
    <w:rsid w:val="40B315E4"/>
    <w:rsid w:val="40C7D7E2"/>
    <w:rsid w:val="40D7C9B9"/>
    <w:rsid w:val="40EC9AFD"/>
    <w:rsid w:val="40ED8C2F"/>
    <w:rsid w:val="40FB540F"/>
    <w:rsid w:val="40FC12C5"/>
    <w:rsid w:val="4104A989"/>
    <w:rsid w:val="410AFC5E"/>
    <w:rsid w:val="4116A6F0"/>
    <w:rsid w:val="411EB2AE"/>
    <w:rsid w:val="4131F339"/>
    <w:rsid w:val="413B3ECC"/>
    <w:rsid w:val="413C2A6B"/>
    <w:rsid w:val="415C207B"/>
    <w:rsid w:val="4166E9B2"/>
    <w:rsid w:val="416CA5D4"/>
    <w:rsid w:val="417000CA"/>
    <w:rsid w:val="417D4599"/>
    <w:rsid w:val="41849784"/>
    <w:rsid w:val="419441EC"/>
    <w:rsid w:val="419E2988"/>
    <w:rsid w:val="41AB2360"/>
    <w:rsid w:val="41C4A3B9"/>
    <w:rsid w:val="41C53121"/>
    <w:rsid w:val="41CF01E7"/>
    <w:rsid w:val="41E8AD01"/>
    <w:rsid w:val="42071D8E"/>
    <w:rsid w:val="420F3519"/>
    <w:rsid w:val="422290BC"/>
    <w:rsid w:val="42242F24"/>
    <w:rsid w:val="422C98DF"/>
    <w:rsid w:val="42346C51"/>
    <w:rsid w:val="424155DA"/>
    <w:rsid w:val="42443CE0"/>
    <w:rsid w:val="424CDF1E"/>
    <w:rsid w:val="4259F86E"/>
    <w:rsid w:val="425C3BCC"/>
    <w:rsid w:val="428EB6EF"/>
    <w:rsid w:val="42975E13"/>
    <w:rsid w:val="429CA44D"/>
    <w:rsid w:val="429CB42A"/>
    <w:rsid w:val="429F9375"/>
    <w:rsid w:val="42A20C15"/>
    <w:rsid w:val="42AC373C"/>
    <w:rsid w:val="42C569BD"/>
    <w:rsid w:val="42C641B1"/>
    <w:rsid w:val="42D3F39F"/>
    <w:rsid w:val="42D44414"/>
    <w:rsid w:val="42DD22FA"/>
    <w:rsid w:val="42E147EB"/>
    <w:rsid w:val="42F08D24"/>
    <w:rsid w:val="42F38C6E"/>
    <w:rsid w:val="42FD397B"/>
    <w:rsid w:val="4304CA77"/>
    <w:rsid w:val="43098DD5"/>
    <w:rsid w:val="43388FD4"/>
    <w:rsid w:val="43390BD6"/>
    <w:rsid w:val="43420CD5"/>
    <w:rsid w:val="4347F324"/>
    <w:rsid w:val="434DAFE3"/>
    <w:rsid w:val="435D449E"/>
    <w:rsid w:val="43617DCB"/>
    <w:rsid w:val="436A5F6F"/>
    <w:rsid w:val="436B89E6"/>
    <w:rsid w:val="4385C34E"/>
    <w:rsid w:val="439C41D8"/>
    <w:rsid w:val="43A962C1"/>
    <w:rsid w:val="43AA93E9"/>
    <w:rsid w:val="43B2D662"/>
    <w:rsid w:val="43B414C4"/>
    <w:rsid w:val="43B8D80D"/>
    <w:rsid w:val="43CE977D"/>
    <w:rsid w:val="43CF1D59"/>
    <w:rsid w:val="43CFEDF2"/>
    <w:rsid w:val="43D067D4"/>
    <w:rsid w:val="43DEAD64"/>
    <w:rsid w:val="43F2CD6A"/>
    <w:rsid w:val="43FBC4ED"/>
    <w:rsid w:val="44050192"/>
    <w:rsid w:val="4408296D"/>
    <w:rsid w:val="440C26C7"/>
    <w:rsid w:val="4412825F"/>
    <w:rsid w:val="441DA38A"/>
    <w:rsid w:val="443274CA"/>
    <w:rsid w:val="4437925F"/>
    <w:rsid w:val="443D2D68"/>
    <w:rsid w:val="443D466A"/>
    <w:rsid w:val="4450D4D4"/>
    <w:rsid w:val="4473DE72"/>
    <w:rsid w:val="4475E85E"/>
    <w:rsid w:val="447EDE71"/>
    <w:rsid w:val="449211D3"/>
    <w:rsid w:val="44ADA481"/>
    <w:rsid w:val="44BC4B1B"/>
    <w:rsid w:val="44CF0DA5"/>
    <w:rsid w:val="44D6BDD6"/>
    <w:rsid w:val="44DA4FE0"/>
    <w:rsid w:val="44DA5066"/>
    <w:rsid w:val="44E9CA30"/>
    <w:rsid w:val="44F7F83B"/>
    <w:rsid w:val="44FFF988"/>
    <w:rsid w:val="45169C72"/>
    <w:rsid w:val="4525188C"/>
    <w:rsid w:val="4528FE52"/>
    <w:rsid w:val="452BD409"/>
    <w:rsid w:val="4531671F"/>
    <w:rsid w:val="45365C50"/>
    <w:rsid w:val="45489F48"/>
    <w:rsid w:val="454B1B68"/>
    <w:rsid w:val="456AB2DB"/>
    <w:rsid w:val="45708D6C"/>
    <w:rsid w:val="4580A342"/>
    <w:rsid w:val="45833832"/>
    <w:rsid w:val="458339A5"/>
    <w:rsid w:val="459C5BDE"/>
    <w:rsid w:val="45A7554E"/>
    <w:rsid w:val="45AB154F"/>
    <w:rsid w:val="45BC3E01"/>
    <w:rsid w:val="45C1C7EF"/>
    <w:rsid w:val="45C2D98C"/>
    <w:rsid w:val="45EB164A"/>
    <w:rsid w:val="45EFD2FD"/>
    <w:rsid w:val="461E1852"/>
    <w:rsid w:val="46251F6A"/>
    <w:rsid w:val="46262FC4"/>
    <w:rsid w:val="462F52DE"/>
    <w:rsid w:val="46306305"/>
    <w:rsid w:val="4630D3BE"/>
    <w:rsid w:val="463F16BC"/>
    <w:rsid w:val="4641838E"/>
    <w:rsid w:val="464A878B"/>
    <w:rsid w:val="4650F167"/>
    <w:rsid w:val="46676F7A"/>
    <w:rsid w:val="46700A6D"/>
    <w:rsid w:val="4671615F"/>
    <w:rsid w:val="46762041"/>
    <w:rsid w:val="4681AE5F"/>
    <w:rsid w:val="468C6CBF"/>
    <w:rsid w:val="469E347C"/>
    <w:rsid w:val="46B5FEFF"/>
    <w:rsid w:val="46DF358E"/>
    <w:rsid w:val="46EAB4B7"/>
    <w:rsid w:val="46F11FDF"/>
    <w:rsid w:val="46FA3100"/>
    <w:rsid w:val="4705DB26"/>
    <w:rsid w:val="470DFA35"/>
    <w:rsid w:val="4717AE03"/>
    <w:rsid w:val="4725E77A"/>
    <w:rsid w:val="4734C5F4"/>
    <w:rsid w:val="474AD2E6"/>
    <w:rsid w:val="474CCBEA"/>
    <w:rsid w:val="474CCBFA"/>
    <w:rsid w:val="47584033"/>
    <w:rsid w:val="475A1A8B"/>
    <w:rsid w:val="47668584"/>
    <w:rsid w:val="4781EBF5"/>
    <w:rsid w:val="479D4DB5"/>
    <w:rsid w:val="47AC928A"/>
    <w:rsid w:val="47AE3992"/>
    <w:rsid w:val="47B3C60C"/>
    <w:rsid w:val="47BF25D1"/>
    <w:rsid w:val="47C183B1"/>
    <w:rsid w:val="47C72D8A"/>
    <w:rsid w:val="47CA2FD7"/>
    <w:rsid w:val="47CD69ED"/>
    <w:rsid w:val="47CECD11"/>
    <w:rsid w:val="47DEA054"/>
    <w:rsid w:val="47F8068A"/>
    <w:rsid w:val="47FAEA37"/>
    <w:rsid w:val="4801312C"/>
    <w:rsid w:val="48055864"/>
    <w:rsid w:val="48058613"/>
    <w:rsid w:val="4809DEE0"/>
    <w:rsid w:val="4812ADB8"/>
    <w:rsid w:val="48186710"/>
    <w:rsid w:val="48263C12"/>
    <w:rsid w:val="482A0CC6"/>
    <w:rsid w:val="482D065B"/>
    <w:rsid w:val="48389658"/>
    <w:rsid w:val="48464237"/>
    <w:rsid w:val="484CEEE3"/>
    <w:rsid w:val="485DDA57"/>
    <w:rsid w:val="4862D7F3"/>
    <w:rsid w:val="486FE55C"/>
    <w:rsid w:val="4885720A"/>
    <w:rsid w:val="489450EA"/>
    <w:rsid w:val="4894F70D"/>
    <w:rsid w:val="48A62196"/>
    <w:rsid w:val="48B92558"/>
    <w:rsid w:val="48E30065"/>
    <w:rsid w:val="48E69D3B"/>
    <w:rsid w:val="48F15CAE"/>
    <w:rsid w:val="48F77030"/>
    <w:rsid w:val="491C1336"/>
    <w:rsid w:val="4922B53E"/>
    <w:rsid w:val="4922DC94"/>
    <w:rsid w:val="4927294D"/>
    <w:rsid w:val="4929C493"/>
    <w:rsid w:val="493476CB"/>
    <w:rsid w:val="4936CF51"/>
    <w:rsid w:val="493822CB"/>
    <w:rsid w:val="493E015F"/>
    <w:rsid w:val="49465501"/>
    <w:rsid w:val="4958CD81"/>
    <w:rsid w:val="49678CD0"/>
    <w:rsid w:val="496DD86D"/>
    <w:rsid w:val="496EC78A"/>
    <w:rsid w:val="4980565D"/>
    <w:rsid w:val="4982C117"/>
    <w:rsid w:val="49993A90"/>
    <w:rsid w:val="499DF879"/>
    <w:rsid w:val="499F5AA9"/>
    <w:rsid w:val="49A43F4F"/>
    <w:rsid w:val="49B0F8C3"/>
    <w:rsid w:val="49F69286"/>
    <w:rsid w:val="49FBB7A9"/>
    <w:rsid w:val="4A0414EF"/>
    <w:rsid w:val="4A0E8B00"/>
    <w:rsid w:val="4A1985D5"/>
    <w:rsid w:val="4A442126"/>
    <w:rsid w:val="4A4EB123"/>
    <w:rsid w:val="4A552CBE"/>
    <w:rsid w:val="4A701026"/>
    <w:rsid w:val="4A78B07F"/>
    <w:rsid w:val="4A854344"/>
    <w:rsid w:val="4A8D2A1A"/>
    <w:rsid w:val="4A99D0B7"/>
    <w:rsid w:val="4AB4A139"/>
    <w:rsid w:val="4ABA71E5"/>
    <w:rsid w:val="4ACBE403"/>
    <w:rsid w:val="4B0294D7"/>
    <w:rsid w:val="4B040F59"/>
    <w:rsid w:val="4B14809F"/>
    <w:rsid w:val="4B1F702E"/>
    <w:rsid w:val="4B28785F"/>
    <w:rsid w:val="4B29F20D"/>
    <w:rsid w:val="4B564DF5"/>
    <w:rsid w:val="4B5B474F"/>
    <w:rsid w:val="4B769D16"/>
    <w:rsid w:val="4B82B864"/>
    <w:rsid w:val="4BC3E756"/>
    <w:rsid w:val="4BC9B072"/>
    <w:rsid w:val="4BCAD9B6"/>
    <w:rsid w:val="4BCF6EF7"/>
    <w:rsid w:val="4BD1A892"/>
    <w:rsid w:val="4BDB952C"/>
    <w:rsid w:val="4BF46F4A"/>
    <w:rsid w:val="4BF86C99"/>
    <w:rsid w:val="4BFAEFA1"/>
    <w:rsid w:val="4C02009A"/>
    <w:rsid w:val="4C1CA50C"/>
    <w:rsid w:val="4C21F1CC"/>
    <w:rsid w:val="4C26E753"/>
    <w:rsid w:val="4C28ACAF"/>
    <w:rsid w:val="4C4C22DF"/>
    <w:rsid w:val="4C56825D"/>
    <w:rsid w:val="4C5D6A32"/>
    <w:rsid w:val="4C78AEDF"/>
    <w:rsid w:val="4C865FE1"/>
    <w:rsid w:val="4C8BA654"/>
    <w:rsid w:val="4C8FAC99"/>
    <w:rsid w:val="4CA923DE"/>
    <w:rsid w:val="4CB7D861"/>
    <w:rsid w:val="4CC9203C"/>
    <w:rsid w:val="4CDD576F"/>
    <w:rsid w:val="4CE3F6ED"/>
    <w:rsid w:val="4CF3929A"/>
    <w:rsid w:val="4D2B38EF"/>
    <w:rsid w:val="4D39EB4A"/>
    <w:rsid w:val="4D3D7534"/>
    <w:rsid w:val="4D450E3F"/>
    <w:rsid w:val="4D4F381A"/>
    <w:rsid w:val="4D4FDE10"/>
    <w:rsid w:val="4D6CD4C9"/>
    <w:rsid w:val="4D724A5E"/>
    <w:rsid w:val="4D730590"/>
    <w:rsid w:val="4D749F57"/>
    <w:rsid w:val="4D857475"/>
    <w:rsid w:val="4DBA65C0"/>
    <w:rsid w:val="4DCC771A"/>
    <w:rsid w:val="4DE1600A"/>
    <w:rsid w:val="4DF1816D"/>
    <w:rsid w:val="4DF47177"/>
    <w:rsid w:val="4DFD35B6"/>
    <w:rsid w:val="4E1E0501"/>
    <w:rsid w:val="4E1EF59E"/>
    <w:rsid w:val="4E3C640B"/>
    <w:rsid w:val="4E4DB5F3"/>
    <w:rsid w:val="4E82F0F1"/>
    <w:rsid w:val="4E896833"/>
    <w:rsid w:val="4E98625F"/>
    <w:rsid w:val="4EADA3C3"/>
    <w:rsid w:val="4EB3629A"/>
    <w:rsid w:val="4ECC0CFD"/>
    <w:rsid w:val="4ECFE2C6"/>
    <w:rsid w:val="4EF55301"/>
    <w:rsid w:val="4F097AA3"/>
    <w:rsid w:val="4F1F4B00"/>
    <w:rsid w:val="4F247D0C"/>
    <w:rsid w:val="4F2585F5"/>
    <w:rsid w:val="4F2EF4D6"/>
    <w:rsid w:val="4F33904B"/>
    <w:rsid w:val="4F3BA6D3"/>
    <w:rsid w:val="4F583497"/>
    <w:rsid w:val="4F655295"/>
    <w:rsid w:val="4F6B2E8F"/>
    <w:rsid w:val="4F6DA692"/>
    <w:rsid w:val="4F6EBA38"/>
    <w:rsid w:val="4F75622E"/>
    <w:rsid w:val="4F7F2A35"/>
    <w:rsid w:val="4F849AEB"/>
    <w:rsid w:val="4F88FDBB"/>
    <w:rsid w:val="4F89B9BE"/>
    <w:rsid w:val="4F9257B7"/>
    <w:rsid w:val="4F937B51"/>
    <w:rsid w:val="4F93CF8E"/>
    <w:rsid w:val="4FAC54D2"/>
    <w:rsid w:val="4FB90385"/>
    <w:rsid w:val="4FB9E7EB"/>
    <w:rsid w:val="4FE61F95"/>
    <w:rsid w:val="50190A6E"/>
    <w:rsid w:val="5038156B"/>
    <w:rsid w:val="5052D044"/>
    <w:rsid w:val="5053D261"/>
    <w:rsid w:val="505C6153"/>
    <w:rsid w:val="506BB327"/>
    <w:rsid w:val="508DC1DF"/>
    <w:rsid w:val="50BCE828"/>
    <w:rsid w:val="50D8B0B1"/>
    <w:rsid w:val="50E132E8"/>
    <w:rsid w:val="50E1B88B"/>
    <w:rsid w:val="50E96C94"/>
    <w:rsid w:val="50F6F686"/>
    <w:rsid w:val="50FD1D45"/>
    <w:rsid w:val="510CE5F5"/>
    <w:rsid w:val="512C1239"/>
    <w:rsid w:val="5132413D"/>
    <w:rsid w:val="51399805"/>
    <w:rsid w:val="5140F99E"/>
    <w:rsid w:val="514417D3"/>
    <w:rsid w:val="5161DC90"/>
    <w:rsid w:val="516A5450"/>
    <w:rsid w:val="516BFF05"/>
    <w:rsid w:val="516DCD64"/>
    <w:rsid w:val="517B0FCA"/>
    <w:rsid w:val="51A2CC27"/>
    <w:rsid w:val="51AA5725"/>
    <w:rsid w:val="51B70403"/>
    <w:rsid w:val="51BC3BCE"/>
    <w:rsid w:val="51D18F01"/>
    <w:rsid w:val="51D52852"/>
    <w:rsid w:val="51F3CC5D"/>
    <w:rsid w:val="51FB6B39"/>
    <w:rsid w:val="51FE0C67"/>
    <w:rsid w:val="520D1966"/>
    <w:rsid w:val="5212494B"/>
    <w:rsid w:val="5216C9BF"/>
    <w:rsid w:val="522DD30D"/>
    <w:rsid w:val="5253C19A"/>
    <w:rsid w:val="5268F6C7"/>
    <w:rsid w:val="527BCACB"/>
    <w:rsid w:val="528E3372"/>
    <w:rsid w:val="529E2CDF"/>
    <w:rsid w:val="529EC0ED"/>
    <w:rsid w:val="52A62DD0"/>
    <w:rsid w:val="52C70B66"/>
    <w:rsid w:val="5308CFA3"/>
    <w:rsid w:val="530D5A16"/>
    <w:rsid w:val="530E0879"/>
    <w:rsid w:val="5310B726"/>
    <w:rsid w:val="5311EAFD"/>
    <w:rsid w:val="5320A4FF"/>
    <w:rsid w:val="532DF64E"/>
    <w:rsid w:val="533082BE"/>
    <w:rsid w:val="53308D81"/>
    <w:rsid w:val="53393024"/>
    <w:rsid w:val="5344BC1A"/>
    <w:rsid w:val="534E0847"/>
    <w:rsid w:val="5367272E"/>
    <w:rsid w:val="537DD345"/>
    <w:rsid w:val="53825BAA"/>
    <w:rsid w:val="5396D932"/>
    <w:rsid w:val="53A7820A"/>
    <w:rsid w:val="53C1D746"/>
    <w:rsid w:val="53C5ED70"/>
    <w:rsid w:val="53CAF9C2"/>
    <w:rsid w:val="53D415A1"/>
    <w:rsid w:val="53E4161B"/>
    <w:rsid w:val="540738C0"/>
    <w:rsid w:val="541F0A36"/>
    <w:rsid w:val="54883F11"/>
    <w:rsid w:val="548F46FA"/>
    <w:rsid w:val="549FB190"/>
    <w:rsid w:val="54B29BDB"/>
    <w:rsid w:val="54BD1706"/>
    <w:rsid w:val="54D5B302"/>
    <w:rsid w:val="54EC260B"/>
    <w:rsid w:val="554B8921"/>
    <w:rsid w:val="555084B6"/>
    <w:rsid w:val="5559A823"/>
    <w:rsid w:val="555A5AB0"/>
    <w:rsid w:val="55710F1F"/>
    <w:rsid w:val="558B2B03"/>
    <w:rsid w:val="55939F3F"/>
    <w:rsid w:val="5599AC4A"/>
    <w:rsid w:val="55AD42B1"/>
    <w:rsid w:val="55C2D3A1"/>
    <w:rsid w:val="55CE108E"/>
    <w:rsid w:val="55CF536E"/>
    <w:rsid w:val="55D21183"/>
    <w:rsid w:val="55D59F0A"/>
    <w:rsid w:val="55DAA8A6"/>
    <w:rsid w:val="55E301D8"/>
    <w:rsid w:val="55E870DE"/>
    <w:rsid w:val="55F1DB67"/>
    <w:rsid w:val="55FA80AF"/>
    <w:rsid w:val="56240F72"/>
    <w:rsid w:val="5632692B"/>
    <w:rsid w:val="563507A1"/>
    <w:rsid w:val="563A342B"/>
    <w:rsid w:val="563E0F17"/>
    <w:rsid w:val="563F2F47"/>
    <w:rsid w:val="5640C774"/>
    <w:rsid w:val="5652DB18"/>
    <w:rsid w:val="565DCEE8"/>
    <w:rsid w:val="565FC13C"/>
    <w:rsid w:val="5665A6FE"/>
    <w:rsid w:val="5676E5A0"/>
    <w:rsid w:val="56832799"/>
    <w:rsid w:val="56A034FE"/>
    <w:rsid w:val="56A24930"/>
    <w:rsid w:val="56B0760F"/>
    <w:rsid w:val="56B15728"/>
    <w:rsid w:val="56B642D7"/>
    <w:rsid w:val="56BF5D31"/>
    <w:rsid w:val="56D93DCE"/>
    <w:rsid w:val="56DAD9C1"/>
    <w:rsid w:val="56FEBA2B"/>
    <w:rsid w:val="5708F84F"/>
    <w:rsid w:val="57115C6F"/>
    <w:rsid w:val="57159703"/>
    <w:rsid w:val="571A6656"/>
    <w:rsid w:val="571EEA90"/>
    <w:rsid w:val="57260580"/>
    <w:rsid w:val="572F44E4"/>
    <w:rsid w:val="57311137"/>
    <w:rsid w:val="5762F083"/>
    <w:rsid w:val="577DA8A1"/>
    <w:rsid w:val="57833464"/>
    <w:rsid w:val="57913EAE"/>
    <w:rsid w:val="57A84CB8"/>
    <w:rsid w:val="57A8E9C1"/>
    <w:rsid w:val="57B2269E"/>
    <w:rsid w:val="57B8D071"/>
    <w:rsid w:val="57C5EFF1"/>
    <w:rsid w:val="57D90A32"/>
    <w:rsid w:val="57F9C31A"/>
    <w:rsid w:val="583001F2"/>
    <w:rsid w:val="5858A539"/>
    <w:rsid w:val="58617B25"/>
    <w:rsid w:val="5863217A"/>
    <w:rsid w:val="5885DC07"/>
    <w:rsid w:val="5886F1F6"/>
    <w:rsid w:val="58AAAEFC"/>
    <w:rsid w:val="58BB9926"/>
    <w:rsid w:val="58BD6729"/>
    <w:rsid w:val="58C5CF1A"/>
    <w:rsid w:val="58E12DB0"/>
    <w:rsid w:val="58F0CAD7"/>
    <w:rsid w:val="58F7216E"/>
    <w:rsid w:val="59025D32"/>
    <w:rsid w:val="5904940C"/>
    <w:rsid w:val="5905CF8E"/>
    <w:rsid w:val="590EB042"/>
    <w:rsid w:val="591C7720"/>
    <w:rsid w:val="591F6AED"/>
    <w:rsid w:val="592011A0"/>
    <w:rsid w:val="59327D47"/>
    <w:rsid w:val="593A0DCA"/>
    <w:rsid w:val="593F0B86"/>
    <w:rsid w:val="5949DC93"/>
    <w:rsid w:val="596C7874"/>
    <w:rsid w:val="596CF619"/>
    <w:rsid w:val="596E1F27"/>
    <w:rsid w:val="5991CA5A"/>
    <w:rsid w:val="59A07E41"/>
    <w:rsid w:val="59ADABEB"/>
    <w:rsid w:val="59AE66E1"/>
    <w:rsid w:val="59D2E575"/>
    <w:rsid w:val="59FF45F5"/>
    <w:rsid w:val="5A0CEDF6"/>
    <w:rsid w:val="5A1ABBFC"/>
    <w:rsid w:val="5A38155B"/>
    <w:rsid w:val="5A442D74"/>
    <w:rsid w:val="5A45135A"/>
    <w:rsid w:val="5A5981D2"/>
    <w:rsid w:val="5A6486FD"/>
    <w:rsid w:val="5A67F2DA"/>
    <w:rsid w:val="5A74F160"/>
    <w:rsid w:val="5A7BDBFF"/>
    <w:rsid w:val="5A8BC872"/>
    <w:rsid w:val="5A8D9A11"/>
    <w:rsid w:val="5A97CAD1"/>
    <w:rsid w:val="5AA39A45"/>
    <w:rsid w:val="5AB3B7FD"/>
    <w:rsid w:val="5AB411F7"/>
    <w:rsid w:val="5AB47128"/>
    <w:rsid w:val="5AB75B9B"/>
    <w:rsid w:val="5AB85B79"/>
    <w:rsid w:val="5AC53FE7"/>
    <w:rsid w:val="5AD11D30"/>
    <w:rsid w:val="5ADC4737"/>
    <w:rsid w:val="5AEC5434"/>
    <w:rsid w:val="5B051F2D"/>
    <w:rsid w:val="5B09B772"/>
    <w:rsid w:val="5B0C649B"/>
    <w:rsid w:val="5B2B6F8F"/>
    <w:rsid w:val="5B2B9B4F"/>
    <w:rsid w:val="5B430A9C"/>
    <w:rsid w:val="5B4AA408"/>
    <w:rsid w:val="5B4EAE61"/>
    <w:rsid w:val="5B607FFE"/>
    <w:rsid w:val="5B7DBD51"/>
    <w:rsid w:val="5B85F077"/>
    <w:rsid w:val="5B88C2BA"/>
    <w:rsid w:val="5BB561CA"/>
    <w:rsid w:val="5BDE7F39"/>
    <w:rsid w:val="5BE8D4EC"/>
    <w:rsid w:val="5BF0AADB"/>
    <w:rsid w:val="5BF0B4B2"/>
    <w:rsid w:val="5BF98DF0"/>
    <w:rsid w:val="5BFAA947"/>
    <w:rsid w:val="5C090A15"/>
    <w:rsid w:val="5C254939"/>
    <w:rsid w:val="5C25E395"/>
    <w:rsid w:val="5C32B1B6"/>
    <w:rsid w:val="5C39C6D0"/>
    <w:rsid w:val="5C3A80AA"/>
    <w:rsid w:val="5C41F39E"/>
    <w:rsid w:val="5C70DABF"/>
    <w:rsid w:val="5C711828"/>
    <w:rsid w:val="5C783584"/>
    <w:rsid w:val="5C8273C2"/>
    <w:rsid w:val="5C85D268"/>
    <w:rsid w:val="5C86278F"/>
    <w:rsid w:val="5C9563BC"/>
    <w:rsid w:val="5CBB8B8A"/>
    <w:rsid w:val="5CC1DA6A"/>
    <w:rsid w:val="5CC76F8A"/>
    <w:rsid w:val="5CDBDD86"/>
    <w:rsid w:val="5CE38E56"/>
    <w:rsid w:val="5CE47FC4"/>
    <w:rsid w:val="5CFA8B30"/>
    <w:rsid w:val="5CFD1C3F"/>
    <w:rsid w:val="5D0869C2"/>
    <w:rsid w:val="5D3939AA"/>
    <w:rsid w:val="5D43C538"/>
    <w:rsid w:val="5D58EC81"/>
    <w:rsid w:val="5D75E3A1"/>
    <w:rsid w:val="5D76BF7F"/>
    <w:rsid w:val="5D773AE4"/>
    <w:rsid w:val="5D8762BC"/>
    <w:rsid w:val="5D889789"/>
    <w:rsid w:val="5DAFD178"/>
    <w:rsid w:val="5DB493F5"/>
    <w:rsid w:val="5DC0DE3D"/>
    <w:rsid w:val="5DD8C613"/>
    <w:rsid w:val="5DDC0603"/>
    <w:rsid w:val="5E09E08C"/>
    <w:rsid w:val="5E0DCF60"/>
    <w:rsid w:val="5E1F66D5"/>
    <w:rsid w:val="5E28B9C2"/>
    <w:rsid w:val="5E29A172"/>
    <w:rsid w:val="5E2BF13A"/>
    <w:rsid w:val="5E3FAC3B"/>
    <w:rsid w:val="5E6974DD"/>
    <w:rsid w:val="5E81E145"/>
    <w:rsid w:val="5E9B14C2"/>
    <w:rsid w:val="5EB33439"/>
    <w:rsid w:val="5EBB41A6"/>
    <w:rsid w:val="5ED166DF"/>
    <w:rsid w:val="5EFF3077"/>
    <w:rsid w:val="5F047F76"/>
    <w:rsid w:val="5F04DFA4"/>
    <w:rsid w:val="5F116B6C"/>
    <w:rsid w:val="5F1D4CF7"/>
    <w:rsid w:val="5F20C45B"/>
    <w:rsid w:val="5F222148"/>
    <w:rsid w:val="5F230931"/>
    <w:rsid w:val="5F2F8AA0"/>
    <w:rsid w:val="5F392D8D"/>
    <w:rsid w:val="5F3B8806"/>
    <w:rsid w:val="5F3CD17B"/>
    <w:rsid w:val="5F5A7545"/>
    <w:rsid w:val="5F5CF2DE"/>
    <w:rsid w:val="5F772E3E"/>
    <w:rsid w:val="5F821C27"/>
    <w:rsid w:val="5F87F0D8"/>
    <w:rsid w:val="5F8BE513"/>
    <w:rsid w:val="5F8DB780"/>
    <w:rsid w:val="5FA727D4"/>
    <w:rsid w:val="5FE2305B"/>
    <w:rsid w:val="5FF45263"/>
    <w:rsid w:val="5FF5E4C5"/>
    <w:rsid w:val="6008354F"/>
    <w:rsid w:val="60257AC9"/>
    <w:rsid w:val="6026A222"/>
    <w:rsid w:val="603630FA"/>
    <w:rsid w:val="6039966B"/>
    <w:rsid w:val="603EEB5C"/>
    <w:rsid w:val="605F81D9"/>
    <w:rsid w:val="606C7D2D"/>
    <w:rsid w:val="6087C1E2"/>
    <w:rsid w:val="60882550"/>
    <w:rsid w:val="608B481B"/>
    <w:rsid w:val="608BF73A"/>
    <w:rsid w:val="609335A1"/>
    <w:rsid w:val="60AAB566"/>
    <w:rsid w:val="60AF779C"/>
    <w:rsid w:val="60C610E1"/>
    <w:rsid w:val="60CA9F47"/>
    <w:rsid w:val="60CEE155"/>
    <w:rsid w:val="60D45ABC"/>
    <w:rsid w:val="60E9ACD1"/>
    <w:rsid w:val="60EC6D7C"/>
    <w:rsid w:val="60F7BC96"/>
    <w:rsid w:val="61010F85"/>
    <w:rsid w:val="61041AD9"/>
    <w:rsid w:val="610C64DD"/>
    <w:rsid w:val="61122DF9"/>
    <w:rsid w:val="61290573"/>
    <w:rsid w:val="612B9C49"/>
    <w:rsid w:val="6131D1E5"/>
    <w:rsid w:val="6132B8EC"/>
    <w:rsid w:val="613B430F"/>
    <w:rsid w:val="613CB385"/>
    <w:rsid w:val="6152D3CC"/>
    <w:rsid w:val="6153D795"/>
    <w:rsid w:val="616F1A8D"/>
    <w:rsid w:val="6175A3CF"/>
    <w:rsid w:val="617AC943"/>
    <w:rsid w:val="61847908"/>
    <w:rsid w:val="619E5D11"/>
    <w:rsid w:val="61B22209"/>
    <w:rsid w:val="61D9589A"/>
    <w:rsid w:val="61DBB344"/>
    <w:rsid w:val="61E5D3C1"/>
    <w:rsid w:val="61EBE526"/>
    <w:rsid w:val="61F1233A"/>
    <w:rsid w:val="61F6C58E"/>
    <w:rsid w:val="62084D8E"/>
    <w:rsid w:val="62129C2F"/>
    <w:rsid w:val="62132036"/>
    <w:rsid w:val="621F1E73"/>
    <w:rsid w:val="62282E58"/>
    <w:rsid w:val="623A3D91"/>
    <w:rsid w:val="6243A274"/>
    <w:rsid w:val="6245628A"/>
    <w:rsid w:val="624D99E9"/>
    <w:rsid w:val="625061C6"/>
    <w:rsid w:val="62589C8F"/>
    <w:rsid w:val="625B18A5"/>
    <w:rsid w:val="626B0061"/>
    <w:rsid w:val="6272B3E6"/>
    <w:rsid w:val="6293CF03"/>
    <w:rsid w:val="629C3AB1"/>
    <w:rsid w:val="629CDFE6"/>
    <w:rsid w:val="62B51E25"/>
    <w:rsid w:val="62BF5161"/>
    <w:rsid w:val="62F70518"/>
    <w:rsid w:val="62FB554F"/>
    <w:rsid w:val="630FFD46"/>
    <w:rsid w:val="6321F27F"/>
    <w:rsid w:val="6324B16A"/>
    <w:rsid w:val="63361CCD"/>
    <w:rsid w:val="6348DE9A"/>
    <w:rsid w:val="6351041C"/>
    <w:rsid w:val="63542CCF"/>
    <w:rsid w:val="635629EE"/>
    <w:rsid w:val="635EAA6D"/>
    <w:rsid w:val="6385E34C"/>
    <w:rsid w:val="63895981"/>
    <w:rsid w:val="638EA65C"/>
    <w:rsid w:val="63A62705"/>
    <w:rsid w:val="63C82268"/>
    <w:rsid w:val="63CFA246"/>
    <w:rsid w:val="63DABA23"/>
    <w:rsid w:val="63FE85E8"/>
    <w:rsid w:val="64050890"/>
    <w:rsid w:val="640A1EE3"/>
    <w:rsid w:val="64224438"/>
    <w:rsid w:val="642A0CD2"/>
    <w:rsid w:val="643D9885"/>
    <w:rsid w:val="6442F503"/>
    <w:rsid w:val="645C57C9"/>
    <w:rsid w:val="645EDFD3"/>
    <w:rsid w:val="6462C447"/>
    <w:rsid w:val="6473EE44"/>
    <w:rsid w:val="6489B064"/>
    <w:rsid w:val="649197CB"/>
    <w:rsid w:val="649E5A47"/>
    <w:rsid w:val="64AC0F3E"/>
    <w:rsid w:val="64C114A2"/>
    <w:rsid w:val="64C8364B"/>
    <w:rsid w:val="64F44D64"/>
    <w:rsid w:val="650CB615"/>
    <w:rsid w:val="65166B9B"/>
    <w:rsid w:val="651B2ED4"/>
    <w:rsid w:val="653C426D"/>
    <w:rsid w:val="654FABBB"/>
    <w:rsid w:val="656E1AC2"/>
    <w:rsid w:val="656F366B"/>
    <w:rsid w:val="657ABCE3"/>
    <w:rsid w:val="65823E0B"/>
    <w:rsid w:val="658E3964"/>
    <w:rsid w:val="6597A0A2"/>
    <w:rsid w:val="6598AC8C"/>
    <w:rsid w:val="659C8BAB"/>
    <w:rsid w:val="65AA4A05"/>
    <w:rsid w:val="65CE2D4E"/>
    <w:rsid w:val="65D480A8"/>
    <w:rsid w:val="65D77517"/>
    <w:rsid w:val="65DC48FF"/>
    <w:rsid w:val="65EABC97"/>
    <w:rsid w:val="65F0A33C"/>
    <w:rsid w:val="6610CEF7"/>
    <w:rsid w:val="66132B13"/>
    <w:rsid w:val="6613466B"/>
    <w:rsid w:val="66246EAA"/>
    <w:rsid w:val="662A5A2C"/>
    <w:rsid w:val="663C8F55"/>
    <w:rsid w:val="66443F51"/>
    <w:rsid w:val="6645A8C0"/>
    <w:rsid w:val="6650F619"/>
    <w:rsid w:val="66649978"/>
    <w:rsid w:val="6669048C"/>
    <w:rsid w:val="66697290"/>
    <w:rsid w:val="666C775D"/>
    <w:rsid w:val="667BB425"/>
    <w:rsid w:val="667FF6B8"/>
    <w:rsid w:val="669D7960"/>
    <w:rsid w:val="66A4905C"/>
    <w:rsid w:val="66A4FD6F"/>
    <w:rsid w:val="66DA88E3"/>
    <w:rsid w:val="670515EF"/>
    <w:rsid w:val="6723EBFF"/>
    <w:rsid w:val="674392C8"/>
    <w:rsid w:val="674553BF"/>
    <w:rsid w:val="67567336"/>
    <w:rsid w:val="6760C25E"/>
    <w:rsid w:val="676DAA55"/>
    <w:rsid w:val="67853216"/>
    <w:rsid w:val="67956B3E"/>
    <w:rsid w:val="679EAD46"/>
    <w:rsid w:val="67A24AA7"/>
    <w:rsid w:val="67A291C5"/>
    <w:rsid w:val="67AF1FC2"/>
    <w:rsid w:val="67BDD68E"/>
    <w:rsid w:val="67C982B7"/>
    <w:rsid w:val="67CBA88F"/>
    <w:rsid w:val="67ED41D2"/>
    <w:rsid w:val="67F22E9C"/>
    <w:rsid w:val="67F47638"/>
    <w:rsid w:val="67F83425"/>
    <w:rsid w:val="6803B9E3"/>
    <w:rsid w:val="680A8C79"/>
    <w:rsid w:val="68165DDE"/>
    <w:rsid w:val="6816F7A9"/>
    <w:rsid w:val="6831E5CC"/>
    <w:rsid w:val="6838F76E"/>
    <w:rsid w:val="68686D09"/>
    <w:rsid w:val="686D3594"/>
    <w:rsid w:val="6877FEC3"/>
    <w:rsid w:val="689BDADC"/>
    <w:rsid w:val="68A6E624"/>
    <w:rsid w:val="68B0D5E3"/>
    <w:rsid w:val="68C0467F"/>
    <w:rsid w:val="68D12A54"/>
    <w:rsid w:val="68D8C9F4"/>
    <w:rsid w:val="68D90AD2"/>
    <w:rsid w:val="68DC41CF"/>
    <w:rsid w:val="68E5B3B2"/>
    <w:rsid w:val="68E5BC1D"/>
    <w:rsid w:val="68F670B1"/>
    <w:rsid w:val="690ACF72"/>
    <w:rsid w:val="6923B897"/>
    <w:rsid w:val="69666AA1"/>
    <w:rsid w:val="696B3B38"/>
    <w:rsid w:val="6970C5D1"/>
    <w:rsid w:val="69710FB8"/>
    <w:rsid w:val="6977EBD9"/>
    <w:rsid w:val="69842008"/>
    <w:rsid w:val="698A2395"/>
    <w:rsid w:val="698A3BDE"/>
    <w:rsid w:val="6997E97E"/>
    <w:rsid w:val="69B48DD0"/>
    <w:rsid w:val="69D7B06E"/>
    <w:rsid w:val="69E81004"/>
    <w:rsid w:val="69EA84DC"/>
    <w:rsid w:val="69EC2C6F"/>
    <w:rsid w:val="69F06F2A"/>
    <w:rsid w:val="69F929ED"/>
    <w:rsid w:val="69F9DECE"/>
    <w:rsid w:val="69FD90A1"/>
    <w:rsid w:val="6A0F766C"/>
    <w:rsid w:val="6A177D22"/>
    <w:rsid w:val="6A19ED5E"/>
    <w:rsid w:val="6A307214"/>
    <w:rsid w:val="6A33B82E"/>
    <w:rsid w:val="6A3401DF"/>
    <w:rsid w:val="6A409282"/>
    <w:rsid w:val="6A536349"/>
    <w:rsid w:val="6A5C0ED0"/>
    <w:rsid w:val="6A60EB3D"/>
    <w:rsid w:val="6A647152"/>
    <w:rsid w:val="6A66BD5F"/>
    <w:rsid w:val="6A78466E"/>
    <w:rsid w:val="6A86E053"/>
    <w:rsid w:val="6A91D4C2"/>
    <w:rsid w:val="6A9A79FD"/>
    <w:rsid w:val="6A9C8BD3"/>
    <w:rsid w:val="6AA41076"/>
    <w:rsid w:val="6AAA6B99"/>
    <w:rsid w:val="6AB0913E"/>
    <w:rsid w:val="6ABC59C5"/>
    <w:rsid w:val="6AC27E4C"/>
    <w:rsid w:val="6AF06AC2"/>
    <w:rsid w:val="6AF8FC02"/>
    <w:rsid w:val="6AFF2B1D"/>
    <w:rsid w:val="6B17E45F"/>
    <w:rsid w:val="6B1A6990"/>
    <w:rsid w:val="6B260C3F"/>
    <w:rsid w:val="6B4631CB"/>
    <w:rsid w:val="6B6811CE"/>
    <w:rsid w:val="6B732BB2"/>
    <w:rsid w:val="6B7A108D"/>
    <w:rsid w:val="6B921F47"/>
    <w:rsid w:val="6B95AF2F"/>
    <w:rsid w:val="6BA9198E"/>
    <w:rsid w:val="6BB7F1A3"/>
    <w:rsid w:val="6BC1227E"/>
    <w:rsid w:val="6BD8F869"/>
    <w:rsid w:val="6C040091"/>
    <w:rsid w:val="6C09E49A"/>
    <w:rsid w:val="6C28678B"/>
    <w:rsid w:val="6C31BA6A"/>
    <w:rsid w:val="6C531D62"/>
    <w:rsid w:val="6C58BB64"/>
    <w:rsid w:val="6C5E75C8"/>
    <w:rsid w:val="6C6DD62C"/>
    <w:rsid w:val="6C7E340B"/>
    <w:rsid w:val="6C7F8727"/>
    <w:rsid w:val="6C8A8382"/>
    <w:rsid w:val="6C91BE2D"/>
    <w:rsid w:val="6C9470A4"/>
    <w:rsid w:val="6CA9A0ED"/>
    <w:rsid w:val="6CAF8C9B"/>
    <w:rsid w:val="6CC552F0"/>
    <w:rsid w:val="6CE8A7EA"/>
    <w:rsid w:val="6D0C148A"/>
    <w:rsid w:val="6D175297"/>
    <w:rsid w:val="6D1B0CBF"/>
    <w:rsid w:val="6D1E721C"/>
    <w:rsid w:val="6D2B46C2"/>
    <w:rsid w:val="6D2EC7D3"/>
    <w:rsid w:val="6D3D3A00"/>
    <w:rsid w:val="6D55120C"/>
    <w:rsid w:val="6D691A64"/>
    <w:rsid w:val="6D6CAE6D"/>
    <w:rsid w:val="6D779D63"/>
    <w:rsid w:val="6D8771E8"/>
    <w:rsid w:val="6D8AE4D6"/>
    <w:rsid w:val="6D8CAB55"/>
    <w:rsid w:val="6D908049"/>
    <w:rsid w:val="6D9E7F2E"/>
    <w:rsid w:val="6DA29D90"/>
    <w:rsid w:val="6DA6EFCF"/>
    <w:rsid w:val="6DACC5CB"/>
    <w:rsid w:val="6DB8AAE7"/>
    <w:rsid w:val="6DC7A6E2"/>
    <w:rsid w:val="6DE20C5B"/>
    <w:rsid w:val="6DF29BA6"/>
    <w:rsid w:val="6DFDC9D2"/>
    <w:rsid w:val="6E094336"/>
    <w:rsid w:val="6E2E79D8"/>
    <w:rsid w:val="6E38B77A"/>
    <w:rsid w:val="6E4C5DB4"/>
    <w:rsid w:val="6E4D6E3A"/>
    <w:rsid w:val="6E5BE847"/>
    <w:rsid w:val="6E636467"/>
    <w:rsid w:val="6E850BA2"/>
    <w:rsid w:val="6E85A811"/>
    <w:rsid w:val="6E87FEF3"/>
    <w:rsid w:val="6E8FEF96"/>
    <w:rsid w:val="6EA1B03F"/>
    <w:rsid w:val="6EAD68BD"/>
    <w:rsid w:val="6EC4EAD9"/>
    <w:rsid w:val="6EEA1B3A"/>
    <w:rsid w:val="6EED7863"/>
    <w:rsid w:val="6EFCE109"/>
    <w:rsid w:val="6F037C6C"/>
    <w:rsid w:val="6F09EE3E"/>
    <w:rsid w:val="6F3803F5"/>
    <w:rsid w:val="6F43C61A"/>
    <w:rsid w:val="6F444215"/>
    <w:rsid w:val="6F65E44A"/>
    <w:rsid w:val="6F726794"/>
    <w:rsid w:val="6F7653D7"/>
    <w:rsid w:val="6F7A0F8E"/>
    <w:rsid w:val="6F80C87C"/>
    <w:rsid w:val="6F976D14"/>
    <w:rsid w:val="6FA1D2E3"/>
    <w:rsid w:val="6FA1ED90"/>
    <w:rsid w:val="6FA9440A"/>
    <w:rsid w:val="6FAA4867"/>
    <w:rsid w:val="6FB39741"/>
    <w:rsid w:val="6FBD48FC"/>
    <w:rsid w:val="6FBFF4B0"/>
    <w:rsid w:val="6FC2B32B"/>
    <w:rsid w:val="6FCC992A"/>
    <w:rsid w:val="6FCCE653"/>
    <w:rsid w:val="6FCD6CC4"/>
    <w:rsid w:val="6FD3E086"/>
    <w:rsid w:val="6FE47A19"/>
    <w:rsid w:val="6FE8609C"/>
    <w:rsid w:val="6FF1A117"/>
    <w:rsid w:val="6FF7F9C5"/>
    <w:rsid w:val="700D7AF9"/>
    <w:rsid w:val="700F3B8A"/>
    <w:rsid w:val="7018BBF6"/>
    <w:rsid w:val="702E797D"/>
    <w:rsid w:val="7031334F"/>
    <w:rsid w:val="70329192"/>
    <w:rsid w:val="70385076"/>
    <w:rsid w:val="705E00E8"/>
    <w:rsid w:val="705EBFBC"/>
    <w:rsid w:val="705F9E33"/>
    <w:rsid w:val="706EB23E"/>
    <w:rsid w:val="70732438"/>
    <w:rsid w:val="708CD23B"/>
    <w:rsid w:val="7091196E"/>
    <w:rsid w:val="70B2C77F"/>
    <w:rsid w:val="70CB7511"/>
    <w:rsid w:val="70E3F423"/>
    <w:rsid w:val="70EC76D8"/>
    <w:rsid w:val="70F22D9C"/>
    <w:rsid w:val="70F60826"/>
    <w:rsid w:val="70F87A12"/>
    <w:rsid w:val="71070EB4"/>
    <w:rsid w:val="711881F6"/>
    <w:rsid w:val="7132270E"/>
    <w:rsid w:val="713550A9"/>
    <w:rsid w:val="7135ECD0"/>
    <w:rsid w:val="713604C5"/>
    <w:rsid w:val="716D1024"/>
    <w:rsid w:val="7175DF55"/>
    <w:rsid w:val="717C067B"/>
    <w:rsid w:val="7188F25D"/>
    <w:rsid w:val="71960C33"/>
    <w:rsid w:val="719B7C68"/>
    <w:rsid w:val="719CFE93"/>
    <w:rsid w:val="71AA2908"/>
    <w:rsid w:val="71AB573C"/>
    <w:rsid w:val="71BDF8EE"/>
    <w:rsid w:val="71C89DAA"/>
    <w:rsid w:val="71D420D7"/>
    <w:rsid w:val="71DFF657"/>
    <w:rsid w:val="71E9126E"/>
    <w:rsid w:val="71F62722"/>
    <w:rsid w:val="7207A0DD"/>
    <w:rsid w:val="720F0DC2"/>
    <w:rsid w:val="72156E79"/>
    <w:rsid w:val="72159B65"/>
    <w:rsid w:val="724C8492"/>
    <w:rsid w:val="7265841B"/>
    <w:rsid w:val="7276E07E"/>
    <w:rsid w:val="727B3306"/>
    <w:rsid w:val="728BC942"/>
    <w:rsid w:val="7292B0EE"/>
    <w:rsid w:val="72965515"/>
    <w:rsid w:val="729C3586"/>
    <w:rsid w:val="72B74CA1"/>
    <w:rsid w:val="72C60CE8"/>
    <w:rsid w:val="72C84642"/>
    <w:rsid w:val="72C8C0CC"/>
    <w:rsid w:val="72D62558"/>
    <w:rsid w:val="72E37A2E"/>
    <w:rsid w:val="72EEF70E"/>
    <w:rsid w:val="72F97AD5"/>
    <w:rsid w:val="730BB393"/>
    <w:rsid w:val="731CB7D1"/>
    <w:rsid w:val="7321F604"/>
    <w:rsid w:val="7329910A"/>
    <w:rsid w:val="733C01DF"/>
    <w:rsid w:val="73469CA9"/>
    <w:rsid w:val="73541D0D"/>
    <w:rsid w:val="735E715A"/>
    <w:rsid w:val="7360D60A"/>
    <w:rsid w:val="7368F5EE"/>
    <w:rsid w:val="736BE2F1"/>
    <w:rsid w:val="737577A9"/>
    <w:rsid w:val="737617E9"/>
    <w:rsid w:val="7379390C"/>
    <w:rsid w:val="7386D106"/>
    <w:rsid w:val="73A2AAA3"/>
    <w:rsid w:val="73B1301B"/>
    <w:rsid w:val="73C100D9"/>
    <w:rsid w:val="73C15EAE"/>
    <w:rsid w:val="73C22F3F"/>
    <w:rsid w:val="73C5E400"/>
    <w:rsid w:val="73CCED66"/>
    <w:rsid w:val="73E933D0"/>
    <w:rsid w:val="740229FC"/>
    <w:rsid w:val="7408F9A0"/>
    <w:rsid w:val="7409A329"/>
    <w:rsid w:val="740C687B"/>
    <w:rsid w:val="740EB6D0"/>
    <w:rsid w:val="74166C02"/>
    <w:rsid w:val="741A5ECE"/>
    <w:rsid w:val="741E8C55"/>
    <w:rsid w:val="742E7F34"/>
    <w:rsid w:val="742E814F"/>
    <w:rsid w:val="742EC7B8"/>
    <w:rsid w:val="743426E7"/>
    <w:rsid w:val="7462767E"/>
    <w:rsid w:val="7481BE99"/>
    <w:rsid w:val="748B07DF"/>
    <w:rsid w:val="74962DDA"/>
    <w:rsid w:val="749727AE"/>
    <w:rsid w:val="74A1056B"/>
    <w:rsid w:val="74C4E597"/>
    <w:rsid w:val="74CE0AE0"/>
    <w:rsid w:val="74D01BFB"/>
    <w:rsid w:val="74D7CA12"/>
    <w:rsid w:val="750B906F"/>
    <w:rsid w:val="7510F932"/>
    <w:rsid w:val="75152F83"/>
    <w:rsid w:val="75320FF2"/>
    <w:rsid w:val="75324658"/>
    <w:rsid w:val="7538F40A"/>
    <w:rsid w:val="753BB145"/>
    <w:rsid w:val="753C206F"/>
    <w:rsid w:val="75432868"/>
    <w:rsid w:val="7546955B"/>
    <w:rsid w:val="755FB67C"/>
    <w:rsid w:val="756239E4"/>
    <w:rsid w:val="75B59ABA"/>
    <w:rsid w:val="75C4DDC4"/>
    <w:rsid w:val="75DC25EA"/>
    <w:rsid w:val="75F042E6"/>
    <w:rsid w:val="75F3D476"/>
    <w:rsid w:val="75F860A6"/>
    <w:rsid w:val="7610695F"/>
    <w:rsid w:val="762D0F45"/>
    <w:rsid w:val="7633D15E"/>
    <w:rsid w:val="7657C300"/>
    <w:rsid w:val="765C2217"/>
    <w:rsid w:val="7667F57F"/>
    <w:rsid w:val="768B819B"/>
    <w:rsid w:val="76A6E448"/>
    <w:rsid w:val="76B45891"/>
    <w:rsid w:val="76E0418E"/>
    <w:rsid w:val="76E50F7C"/>
    <w:rsid w:val="76EF5308"/>
    <w:rsid w:val="76FEEB1B"/>
    <w:rsid w:val="76FEF0A8"/>
    <w:rsid w:val="7701D4D5"/>
    <w:rsid w:val="770480EB"/>
    <w:rsid w:val="77093578"/>
    <w:rsid w:val="772A42DF"/>
    <w:rsid w:val="7747EDF1"/>
    <w:rsid w:val="7756B009"/>
    <w:rsid w:val="77594F8D"/>
    <w:rsid w:val="777854C0"/>
    <w:rsid w:val="778560C8"/>
    <w:rsid w:val="77863E55"/>
    <w:rsid w:val="778E3CB6"/>
    <w:rsid w:val="7791073F"/>
    <w:rsid w:val="77926C3B"/>
    <w:rsid w:val="779302C0"/>
    <w:rsid w:val="77A0E4EA"/>
    <w:rsid w:val="77A0FF38"/>
    <w:rsid w:val="77A9D5D2"/>
    <w:rsid w:val="77BF316C"/>
    <w:rsid w:val="77BFA894"/>
    <w:rsid w:val="77CE46E2"/>
    <w:rsid w:val="77D7632A"/>
    <w:rsid w:val="77DD6EF7"/>
    <w:rsid w:val="77E2D21A"/>
    <w:rsid w:val="77E87BF5"/>
    <w:rsid w:val="77FC47D3"/>
    <w:rsid w:val="780B967D"/>
    <w:rsid w:val="7816A643"/>
    <w:rsid w:val="781CDE20"/>
    <w:rsid w:val="78424871"/>
    <w:rsid w:val="7843235D"/>
    <w:rsid w:val="785EB432"/>
    <w:rsid w:val="7891B391"/>
    <w:rsid w:val="789C6B50"/>
    <w:rsid w:val="78B72C25"/>
    <w:rsid w:val="78BB77E9"/>
    <w:rsid w:val="78DB5164"/>
    <w:rsid w:val="78E2A841"/>
    <w:rsid w:val="78E2D93F"/>
    <w:rsid w:val="79153CA5"/>
    <w:rsid w:val="791DCCC0"/>
    <w:rsid w:val="79211FE9"/>
    <w:rsid w:val="792E3834"/>
    <w:rsid w:val="793BECE9"/>
    <w:rsid w:val="7945DA0C"/>
    <w:rsid w:val="794BD6A7"/>
    <w:rsid w:val="794D7004"/>
    <w:rsid w:val="7953032D"/>
    <w:rsid w:val="796C93CF"/>
    <w:rsid w:val="7990C6B4"/>
    <w:rsid w:val="799E487F"/>
    <w:rsid w:val="79A14FE0"/>
    <w:rsid w:val="79A2F3D7"/>
    <w:rsid w:val="79AC9210"/>
    <w:rsid w:val="79C20223"/>
    <w:rsid w:val="79C41B29"/>
    <w:rsid w:val="79D8AD66"/>
    <w:rsid w:val="79E408BC"/>
    <w:rsid w:val="79F82C4B"/>
    <w:rsid w:val="7A0BAD19"/>
    <w:rsid w:val="7A1881F5"/>
    <w:rsid w:val="7A3B46A5"/>
    <w:rsid w:val="7A4AC949"/>
    <w:rsid w:val="7A517FA7"/>
    <w:rsid w:val="7A576C3E"/>
    <w:rsid w:val="7A65257E"/>
    <w:rsid w:val="7A68EC55"/>
    <w:rsid w:val="7A6B07B6"/>
    <w:rsid w:val="7A6C65BB"/>
    <w:rsid w:val="7AC31A4F"/>
    <w:rsid w:val="7AC75BD6"/>
    <w:rsid w:val="7ADF37D4"/>
    <w:rsid w:val="7AE1F2F9"/>
    <w:rsid w:val="7AF9FD79"/>
    <w:rsid w:val="7AFA5E0A"/>
    <w:rsid w:val="7B049B06"/>
    <w:rsid w:val="7B114CF4"/>
    <w:rsid w:val="7B17A5CD"/>
    <w:rsid w:val="7B1BE098"/>
    <w:rsid w:val="7B37BE70"/>
    <w:rsid w:val="7B5476E8"/>
    <w:rsid w:val="7B611E52"/>
    <w:rsid w:val="7BC24661"/>
    <w:rsid w:val="7BD3FF02"/>
    <w:rsid w:val="7BE0D6C8"/>
    <w:rsid w:val="7BF37A1C"/>
    <w:rsid w:val="7BF9FDFF"/>
    <w:rsid w:val="7BFCAE2C"/>
    <w:rsid w:val="7BFFEFAE"/>
    <w:rsid w:val="7C0DD896"/>
    <w:rsid w:val="7C199DF8"/>
    <w:rsid w:val="7C1A87D6"/>
    <w:rsid w:val="7C213520"/>
    <w:rsid w:val="7C2AD2AB"/>
    <w:rsid w:val="7C3983D2"/>
    <w:rsid w:val="7C41E481"/>
    <w:rsid w:val="7C43D08E"/>
    <w:rsid w:val="7C4581D9"/>
    <w:rsid w:val="7C511207"/>
    <w:rsid w:val="7C6CB5F9"/>
    <w:rsid w:val="7C70776A"/>
    <w:rsid w:val="7C7E6B3B"/>
    <w:rsid w:val="7C9C7A56"/>
    <w:rsid w:val="7C9E0CED"/>
    <w:rsid w:val="7C9F1B1A"/>
    <w:rsid w:val="7CB0DAD2"/>
    <w:rsid w:val="7CB42BF2"/>
    <w:rsid w:val="7CCE1BA1"/>
    <w:rsid w:val="7CD246BA"/>
    <w:rsid w:val="7CD3AEF1"/>
    <w:rsid w:val="7CDDA8C9"/>
    <w:rsid w:val="7CE2F18B"/>
    <w:rsid w:val="7CEED67A"/>
    <w:rsid w:val="7CF312C0"/>
    <w:rsid w:val="7D02A107"/>
    <w:rsid w:val="7D17243F"/>
    <w:rsid w:val="7D2BC4E6"/>
    <w:rsid w:val="7D43F9C8"/>
    <w:rsid w:val="7D5FFB08"/>
    <w:rsid w:val="7D62ED78"/>
    <w:rsid w:val="7D691185"/>
    <w:rsid w:val="7D806544"/>
    <w:rsid w:val="7D88741C"/>
    <w:rsid w:val="7D8BF1CF"/>
    <w:rsid w:val="7D90D4DC"/>
    <w:rsid w:val="7D96A528"/>
    <w:rsid w:val="7D9924F3"/>
    <w:rsid w:val="7D9B5931"/>
    <w:rsid w:val="7D9E4A2F"/>
    <w:rsid w:val="7D9EED8C"/>
    <w:rsid w:val="7DB99325"/>
    <w:rsid w:val="7DBA3E44"/>
    <w:rsid w:val="7DCAE447"/>
    <w:rsid w:val="7DCD89FB"/>
    <w:rsid w:val="7DF456E1"/>
    <w:rsid w:val="7E07DA2E"/>
    <w:rsid w:val="7E17ED9F"/>
    <w:rsid w:val="7E1A6ADF"/>
    <w:rsid w:val="7E28E8A0"/>
    <w:rsid w:val="7E35A99E"/>
    <w:rsid w:val="7E471B76"/>
    <w:rsid w:val="7E4DE83C"/>
    <w:rsid w:val="7E4EEF3B"/>
    <w:rsid w:val="7E50C829"/>
    <w:rsid w:val="7E5ACFB2"/>
    <w:rsid w:val="7E627709"/>
    <w:rsid w:val="7E685A9D"/>
    <w:rsid w:val="7E7A7F2B"/>
    <w:rsid w:val="7E86A825"/>
    <w:rsid w:val="7E8A8CFE"/>
    <w:rsid w:val="7E9B5CE2"/>
    <w:rsid w:val="7EBF761A"/>
    <w:rsid w:val="7EC39698"/>
    <w:rsid w:val="7EC79E7C"/>
    <w:rsid w:val="7ECA0469"/>
    <w:rsid w:val="7ECB024A"/>
    <w:rsid w:val="7EDF0B3B"/>
    <w:rsid w:val="7EE03136"/>
    <w:rsid w:val="7EFA64ED"/>
    <w:rsid w:val="7EFD4B59"/>
    <w:rsid w:val="7F165D93"/>
    <w:rsid w:val="7F22B2E1"/>
    <w:rsid w:val="7F2CE2DA"/>
    <w:rsid w:val="7F6B9498"/>
    <w:rsid w:val="7F82A317"/>
    <w:rsid w:val="7F83F331"/>
    <w:rsid w:val="7FA84E51"/>
    <w:rsid w:val="7FAC35E3"/>
    <w:rsid w:val="7FB337A8"/>
    <w:rsid w:val="7FBD937F"/>
    <w:rsid w:val="7FBEB705"/>
    <w:rsid w:val="7FFE18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85E28C"/>
  <w15:chartTrackingRefBased/>
  <w15:docId w15:val="{B540F8DA-D200-4379-BEF1-C6679806C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70"/>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63"/>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B32"/>
    <w:pPr>
      <w:spacing w:after="0" w:line="240" w:lineRule="auto"/>
      <w:jc w:val="both"/>
    </w:pPr>
    <w:rPr>
      <w:rFonts w:ascii="Calibri" w:eastAsia="Cambria" w:hAnsi="Calibri" w:cs="Times New Roman"/>
      <w:szCs w:val="24"/>
    </w:rPr>
  </w:style>
  <w:style w:type="paragraph" w:styleId="Titre1">
    <w:name w:val="heading 1"/>
    <w:basedOn w:val="Normal"/>
    <w:next w:val="Normal"/>
    <w:link w:val="Titre1Car"/>
    <w:uiPriority w:val="9"/>
    <w:qFormat/>
    <w:rsid w:val="000908C3"/>
    <w:pPr>
      <w:keepNext/>
      <w:spacing w:before="240" w:after="60"/>
      <w:outlineLvl w:val="0"/>
    </w:pPr>
    <w:rPr>
      <w:rFonts w:eastAsia="Times New Roman"/>
      <w:bCs/>
      <w:kern w:val="32"/>
      <w:sz w:val="32"/>
      <w:szCs w:val="32"/>
      <w:lang w:val="x-none" w:eastAsia="x-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0908C3"/>
    <w:rPr>
      <w:rFonts w:ascii="Calibri" w:eastAsia="Times New Roman" w:hAnsi="Calibri" w:cs="Times New Roman"/>
      <w:bCs/>
      <w:kern w:val="32"/>
      <w:sz w:val="32"/>
      <w:szCs w:val="32"/>
      <w:lang w:val="x-none" w:eastAsia="x-none"/>
    </w:rPr>
  </w:style>
  <w:style w:type="table" w:styleId="Grilledutableau">
    <w:name w:val="Table Grid"/>
    <w:basedOn w:val="TableauNormal"/>
    <w:uiPriority w:val="59"/>
    <w:rsid w:val="000908C3"/>
    <w:pPr>
      <w:spacing w:after="0" w:line="240" w:lineRule="auto"/>
    </w:pPr>
    <w:rPr>
      <w:rFonts w:ascii="Cambria" w:eastAsia="Cambria" w:hAnsi="Cambria"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ramemoyenne2-Accent4">
    <w:name w:val="Medium Shading 2 Accent 4"/>
    <w:basedOn w:val="TableauNormal"/>
    <w:uiPriority w:val="70"/>
    <w:rsid w:val="000908C3"/>
    <w:pPr>
      <w:spacing w:after="0" w:line="240" w:lineRule="auto"/>
    </w:pPr>
    <w:rPr>
      <w:rFonts w:ascii="Cambria" w:eastAsia="Cambria" w:hAnsi="Cambria" w:cs="Times New Roman"/>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Tramecouleur-Accent4">
    <w:name w:val="Colorful Shading Accent 4"/>
    <w:basedOn w:val="TableauNormal"/>
    <w:uiPriority w:val="63"/>
    <w:rsid w:val="000908C3"/>
    <w:pPr>
      <w:spacing w:after="0" w:line="240" w:lineRule="auto"/>
    </w:pPr>
    <w:rPr>
      <w:rFonts w:ascii="Cambria" w:eastAsia="Cambria" w:hAnsi="Cambria" w:cs="Times New Roma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character" w:styleId="Lienhypertexte">
    <w:name w:val="Hyperlink"/>
    <w:rsid w:val="000908C3"/>
    <w:rPr>
      <w:color w:val="0000FF"/>
      <w:u w:val="single"/>
    </w:rPr>
  </w:style>
  <w:style w:type="paragraph" w:styleId="Commentaire">
    <w:name w:val="annotation text"/>
    <w:basedOn w:val="Normal"/>
    <w:link w:val="CommentaireCar"/>
    <w:uiPriority w:val="99"/>
    <w:unhideWhenUsed/>
    <w:rsid w:val="000908C3"/>
    <w:pPr>
      <w:spacing w:after="200" w:line="276" w:lineRule="auto"/>
      <w:jc w:val="left"/>
    </w:pPr>
    <w:rPr>
      <w:rFonts w:eastAsia="Arial"/>
      <w:sz w:val="20"/>
      <w:szCs w:val="20"/>
      <w:lang w:val="x-none" w:eastAsia="x-none"/>
    </w:rPr>
  </w:style>
  <w:style w:type="character" w:customStyle="1" w:styleId="CommentaireCar">
    <w:name w:val="Commentaire Car"/>
    <w:basedOn w:val="Policepardfaut"/>
    <w:link w:val="Commentaire"/>
    <w:uiPriority w:val="99"/>
    <w:rsid w:val="000908C3"/>
    <w:rPr>
      <w:rFonts w:ascii="Calibri" w:eastAsia="Arial" w:hAnsi="Calibri" w:cs="Times New Roman"/>
      <w:sz w:val="20"/>
      <w:szCs w:val="20"/>
      <w:lang w:val="x-none" w:eastAsia="x-none"/>
    </w:rPr>
  </w:style>
  <w:style w:type="character" w:styleId="Marquedecommentaire">
    <w:name w:val="annotation reference"/>
    <w:uiPriority w:val="99"/>
    <w:rsid w:val="000908C3"/>
    <w:rPr>
      <w:sz w:val="16"/>
      <w:szCs w:val="16"/>
    </w:rPr>
  </w:style>
  <w:style w:type="paragraph" w:styleId="Objetducommentaire">
    <w:name w:val="annotation subject"/>
    <w:basedOn w:val="Commentaire"/>
    <w:next w:val="Commentaire"/>
    <w:link w:val="ObjetducommentaireCar"/>
    <w:rsid w:val="000908C3"/>
    <w:pPr>
      <w:spacing w:after="0" w:line="240" w:lineRule="auto"/>
      <w:jc w:val="both"/>
    </w:pPr>
    <w:rPr>
      <w:b/>
      <w:bCs/>
    </w:rPr>
  </w:style>
  <w:style w:type="character" w:customStyle="1" w:styleId="ObjetducommentaireCar">
    <w:name w:val="Objet du commentaire Car"/>
    <w:basedOn w:val="CommentaireCar"/>
    <w:link w:val="Objetducommentaire"/>
    <w:rsid w:val="000908C3"/>
    <w:rPr>
      <w:rFonts w:ascii="Calibri" w:eastAsia="Arial" w:hAnsi="Calibri" w:cs="Times New Roman"/>
      <w:b/>
      <w:bCs/>
      <w:sz w:val="20"/>
      <w:szCs w:val="20"/>
      <w:lang w:val="x-none" w:eastAsia="x-none"/>
    </w:rPr>
  </w:style>
  <w:style w:type="paragraph" w:styleId="Textedebulles">
    <w:name w:val="Balloon Text"/>
    <w:basedOn w:val="Normal"/>
    <w:link w:val="TextedebullesCar"/>
    <w:rsid w:val="000908C3"/>
    <w:rPr>
      <w:rFonts w:ascii="Tahoma" w:hAnsi="Tahoma"/>
      <w:sz w:val="16"/>
      <w:szCs w:val="16"/>
      <w:lang w:val="x-none" w:eastAsia="x-none"/>
    </w:rPr>
  </w:style>
  <w:style w:type="character" w:customStyle="1" w:styleId="TextedebullesCar">
    <w:name w:val="Texte de bulles Car"/>
    <w:basedOn w:val="Policepardfaut"/>
    <w:link w:val="Textedebulles"/>
    <w:rsid w:val="000908C3"/>
    <w:rPr>
      <w:rFonts w:ascii="Tahoma" w:eastAsia="Cambria" w:hAnsi="Tahoma" w:cs="Times New Roman"/>
      <w:sz w:val="16"/>
      <w:szCs w:val="16"/>
      <w:lang w:val="x-none" w:eastAsia="x-none"/>
    </w:rPr>
  </w:style>
  <w:style w:type="paragraph" w:styleId="En-tte">
    <w:name w:val="header"/>
    <w:basedOn w:val="Normal"/>
    <w:link w:val="En-tteCar"/>
    <w:uiPriority w:val="99"/>
    <w:rsid w:val="000908C3"/>
    <w:pPr>
      <w:tabs>
        <w:tab w:val="center" w:pos="4680"/>
        <w:tab w:val="right" w:pos="9360"/>
      </w:tabs>
    </w:pPr>
    <w:rPr>
      <w:lang w:val="x-none" w:eastAsia="x-none"/>
    </w:rPr>
  </w:style>
  <w:style w:type="character" w:customStyle="1" w:styleId="En-tteCar">
    <w:name w:val="En-tête Car"/>
    <w:basedOn w:val="Policepardfaut"/>
    <w:link w:val="En-tte"/>
    <w:uiPriority w:val="99"/>
    <w:rsid w:val="000908C3"/>
    <w:rPr>
      <w:rFonts w:ascii="Calibri" w:eastAsia="Cambria" w:hAnsi="Calibri" w:cs="Times New Roman"/>
      <w:szCs w:val="24"/>
      <w:lang w:val="x-none" w:eastAsia="x-none"/>
    </w:rPr>
  </w:style>
  <w:style w:type="paragraph" w:styleId="Pieddepage">
    <w:name w:val="footer"/>
    <w:basedOn w:val="Normal"/>
    <w:link w:val="PieddepageCar"/>
    <w:uiPriority w:val="99"/>
    <w:rsid w:val="000908C3"/>
    <w:pPr>
      <w:tabs>
        <w:tab w:val="center" w:pos="4680"/>
        <w:tab w:val="right" w:pos="9360"/>
      </w:tabs>
    </w:pPr>
    <w:rPr>
      <w:lang w:val="x-none" w:eastAsia="x-none"/>
    </w:rPr>
  </w:style>
  <w:style w:type="character" w:customStyle="1" w:styleId="PieddepageCar">
    <w:name w:val="Pied de page Car"/>
    <w:basedOn w:val="Policepardfaut"/>
    <w:link w:val="Pieddepage"/>
    <w:uiPriority w:val="99"/>
    <w:rsid w:val="000908C3"/>
    <w:rPr>
      <w:rFonts w:ascii="Calibri" w:eastAsia="Cambria" w:hAnsi="Calibri" w:cs="Times New Roman"/>
      <w:szCs w:val="24"/>
      <w:lang w:val="x-none" w:eastAsia="x-none"/>
    </w:rPr>
  </w:style>
  <w:style w:type="paragraph" w:customStyle="1" w:styleId="LightGrid-Accent31">
    <w:name w:val="Light Grid - Accent 31"/>
    <w:basedOn w:val="Normal"/>
    <w:uiPriority w:val="34"/>
    <w:qFormat/>
    <w:rsid w:val="000908C3"/>
    <w:pPr>
      <w:widowControl w:val="0"/>
      <w:autoSpaceDE w:val="0"/>
      <w:autoSpaceDN w:val="0"/>
      <w:adjustRightInd w:val="0"/>
      <w:ind w:left="720"/>
      <w:contextualSpacing/>
      <w:jc w:val="left"/>
    </w:pPr>
    <w:rPr>
      <w:rFonts w:eastAsia="Times New Roman" w:cs="Calibri"/>
      <w:sz w:val="24"/>
    </w:rPr>
  </w:style>
  <w:style w:type="paragraph" w:styleId="Notedebasdepage">
    <w:name w:val="footnote text"/>
    <w:aliases w:val="5_G,ft,Geneva 9,Font: Geneva 9,Boston 10,f,Текст сноски Знак1,Текст сноски Знак1 Char Char Char Char Char Char,Текст сноски Знак1 Char Char Char Char Char,Текст сноски Знак1 Char Char Char Char,Текст сноски Знак1 Char Char,fn"/>
    <w:basedOn w:val="Normal"/>
    <w:link w:val="NotedebasdepageCar"/>
    <w:qFormat/>
    <w:rsid w:val="000908C3"/>
    <w:rPr>
      <w:sz w:val="20"/>
      <w:szCs w:val="20"/>
      <w:lang w:val="x-none" w:eastAsia="x-none"/>
    </w:rPr>
  </w:style>
  <w:style w:type="character" w:customStyle="1" w:styleId="NotedebasdepageCar">
    <w:name w:val="Note de bas de page Car"/>
    <w:aliases w:val="5_G Car,ft Car,Geneva 9 Car,Font: Geneva 9 Car,Boston 10 Car,f Car,Текст сноски Знак1 Car,Текст сноски Знак1 Char Char Char Char Char Char Car,Текст сноски Знак1 Char Char Char Char Char Car,Текст сноски Знак1 Char Char Car"/>
    <w:basedOn w:val="Policepardfaut"/>
    <w:link w:val="Notedebasdepage"/>
    <w:qFormat/>
    <w:rsid w:val="000908C3"/>
    <w:rPr>
      <w:rFonts w:ascii="Calibri" w:eastAsia="Cambria" w:hAnsi="Calibri" w:cs="Times New Roman"/>
      <w:sz w:val="20"/>
      <w:szCs w:val="20"/>
      <w:lang w:val="x-none" w:eastAsia="x-none"/>
    </w:rPr>
  </w:style>
  <w:style w:type="character" w:styleId="Appelnotedebasdep">
    <w:name w:val="footnote reference"/>
    <w:aliases w:val="ftref,Footnotes refss,16 Point,Superscript 6 Point,Char Char,FO,Знак сноски 1,referencia nota al pie,Texto de nota al pie,BVI fnr,Footnote symbol,Footnote,Ref. ...,Ref. de nota al pie2,Nota de pie,Ref,de nota al pie,Pie de pagina"/>
    <w:link w:val="BVIfnrCharCarCar"/>
    <w:uiPriority w:val="99"/>
    <w:qFormat/>
    <w:rsid w:val="000908C3"/>
    <w:rPr>
      <w:vertAlign w:val="superscript"/>
    </w:rPr>
  </w:style>
  <w:style w:type="character" w:customStyle="1" w:styleId="formsmalltext1">
    <w:name w:val="formsmalltext1"/>
    <w:rsid w:val="000908C3"/>
    <w:rPr>
      <w:b w:val="0"/>
      <w:bCs w:val="0"/>
      <w:color w:val="185DAD"/>
      <w:sz w:val="17"/>
      <w:szCs w:val="17"/>
    </w:rPr>
  </w:style>
  <w:style w:type="paragraph" w:styleId="NormalWeb">
    <w:name w:val="Normal (Web)"/>
    <w:basedOn w:val="Normal"/>
    <w:uiPriority w:val="99"/>
    <w:unhideWhenUsed/>
    <w:rsid w:val="000908C3"/>
    <w:pPr>
      <w:spacing w:before="100" w:beforeAutospacing="1" w:after="216" w:line="312" w:lineRule="atLeast"/>
      <w:jc w:val="left"/>
    </w:pPr>
    <w:rPr>
      <w:rFonts w:ascii="Times New Roman" w:eastAsia="Times New Roman" w:hAnsi="Times New Roman"/>
      <w:sz w:val="24"/>
    </w:rPr>
  </w:style>
  <w:style w:type="paragraph" w:customStyle="1" w:styleId="attachmentgenderletter">
    <w:name w:val="attachment_gender_letter"/>
    <w:basedOn w:val="Normal"/>
    <w:rsid w:val="000908C3"/>
    <w:pPr>
      <w:spacing w:before="100" w:beforeAutospacing="1" w:after="216" w:line="312" w:lineRule="atLeast"/>
      <w:jc w:val="left"/>
    </w:pPr>
    <w:rPr>
      <w:rFonts w:ascii="Times New Roman" w:eastAsia="Times New Roman" w:hAnsi="Times New Roman"/>
      <w:sz w:val="24"/>
    </w:rPr>
  </w:style>
  <w:style w:type="paragraph" w:customStyle="1" w:styleId="attachmentstakeholderletter">
    <w:name w:val="attachment_stakeholder_letter"/>
    <w:basedOn w:val="Normal"/>
    <w:rsid w:val="000908C3"/>
    <w:pPr>
      <w:spacing w:before="100" w:beforeAutospacing="1" w:after="216" w:line="312" w:lineRule="atLeast"/>
      <w:jc w:val="left"/>
    </w:pPr>
    <w:rPr>
      <w:rFonts w:ascii="Times New Roman" w:eastAsia="Times New Roman" w:hAnsi="Times New Roman"/>
      <w:sz w:val="24"/>
    </w:rPr>
  </w:style>
  <w:style w:type="paragraph" w:customStyle="1" w:styleId="attachmentorganogramme">
    <w:name w:val="attachment_organogramme"/>
    <w:basedOn w:val="Normal"/>
    <w:rsid w:val="000908C3"/>
    <w:pPr>
      <w:spacing w:before="100" w:beforeAutospacing="1" w:after="216" w:line="312" w:lineRule="atLeast"/>
      <w:jc w:val="left"/>
    </w:pPr>
    <w:rPr>
      <w:rFonts w:ascii="Times New Roman" w:eastAsia="Times New Roman" w:hAnsi="Times New Roman"/>
      <w:sz w:val="24"/>
    </w:rPr>
  </w:style>
  <w:style w:type="paragraph" w:customStyle="1" w:styleId="attachmentngoarticles">
    <w:name w:val="attachment_ngo_articles"/>
    <w:basedOn w:val="Normal"/>
    <w:rsid w:val="000908C3"/>
    <w:pPr>
      <w:spacing w:before="100" w:beforeAutospacing="1" w:after="216" w:line="312" w:lineRule="atLeast"/>
      <w:jc w:val="left"/>
    </w:pPr>
    <w:rPr>
      <w:rFonts w:ascii="Times New Roman" w:eastAsia="Times New Roman" w:hAnsi="Times New Roman"/>
      <w:sz w:val="24"/>
    </w:rPr>
  </w:style>
  <w:style w:type="character" w:customStyle="1" w:styleId="formquestion">
    <w:name w:val="formquestion"/>
    <w:basedOn w:val="Policepardfaut"/>
    <w:rsid w:val="000908C3"/>
  </w:style>
  <w:style w:type="character" w:customStyle="1" w:styleId="formsmalltext">
    <w:name w:val="formsmalltext"/>
    <w:basedOn w:val="Policepardfaut"/>
    <w:rsid w:val="000908C3"/>
  </w:style>
  <w:style w:type="character" w:styleId="lev">
    <w:name w:val="Strong"/>
    <w:uiPriority w:val="22"/>
    <w:qFormat/>
    <w:rsid w:val="000908C3"/>
    <w:rPr>
      <w:b/>
      <w:bCs/>
    </w:rPr>
  </w:style>
  <w:style w:type="paragraph" w:styleId="Notedefin">
    <w:name w:val="endnote text"/>
    <w:basedOn w:val="Normal"/>
    <w:link w:val="NotedefinCar"/>
    <w:rsid w:val="000908C3"/>
    <w:rPr>
      <w:sz w:val="20"/>
      <w:szCs w:val="20"/>
      <w:lang w:val="x-none" w:eastAsia="x-none"/>
    </w:rPr>
  </w:style>
  <w:style w:type="character" w:customStyle="1" w:styleId="NotedefinCar">
    <w:name w:val="Note de fin Car"/>
    <w:basedOn w:val="Policepardfaut"/>
    <w:link w:val="Notedefin"/>
    <w:rsid w:val="000908C3"/>
    <w:rPr>
      <w:rFonts w:ascii="Calibri" w:eastAsia="Cambria" w:hAnsi="Calibri" w:cs="Times New Roman"/>
      <w:sz w:val="20"/>
      <w:szCs w:val="20"/>
      <w:lang w:val="x-none" w:eastAsia="x-none"/>
    </w:rPr>
  </w:style>
  <w:style w:type="character" w:styleId="Appeldenotedefin">
    <w:name w:val="endnote reference"/>
    <w:rsid w:val="000908C3"/>
    <w:rPr>
      <w:vertAlign w:val="superscript"/>
    </w:rPr>
  </w:style>
  <w:style w:type="paragraph" w:customStyle="1" w:styleId="Body1">
    <w:name w:val="Body 1"/>
    <w:rsid w:val="000908C3"/>
    <w:pPr>
      <w:spacing w:after="0" w:line="240" w:lineRule="auto"/>
      <w:outlineLvl w:val="0"/>
    </w:pPr>
    <w:rPr>
      <w:rFonts w:ascii="Times New Roman" w:eastAsia="Arial Unicode MS" w:hAnsi="Times New Roman" w:cs="Times New Roman"/>
      <w:color w:val="000000"/>
      <w:sz w:val="24"/>
      <w:szCs w:val="20"/>
      <w:u w:color="000000"/>
    </w:rPr>
  </w:style>
  <w:style w:type="character" w:styleId="Mentionnonrsolue">
    <w:name w:val="Unresolved Mention"/>
    <w:uiPriority w:val="99"/>
    <w:unhideWhenUsed/>
    <w:rsid w:val="000908C3"/>
    <w:rPr>
      <w:color w:val="808080"/>
      <w:shd w:val="clear" w:color="auto" w:fill="E6E6E6"/>
    </w:rPr>
  </w:style>
  <w:style w:type="character" w:styleId="Mention">
    <w:name w:val="Mention"/>
    <w:basedOn w:val="Policepardfaut"/>
    <w:uiPriority w:val="99"/>
    <w:unhideWhenUsed/>
    <w:rPr>
      <w:color w:val="2B579A"/>
      <w:shd w:val="clear" w:color="auto" w:fill="E6E6E6"/>
    </w:rPr>
  </w:style>
  <w:style w:type="paragraph" w:customStyle="1" w:styleId="paragraph">
    <w:name w:val="paragraph"/>
    <w:basedOn w:val="Normal"/>
    <w:rsid w:val="000256CE"/>
    <w:pPr>
      <w:spacing w:before="100" w:beforeAutospacing="1" w:after="100" w:afterAutospacing="1"/>
      <w:jc w:val="left"/>
    </w:pPr>
    <w:rPr>
      <w:rFonts w:eastAsiaTheme="minorHAnsi" w:cs="Calibri"/>
      <w:szCs w:val="22"/>
    </w:rPr>
  </w:style>
  <w:style w:type="character" w:customStyle="1" w:styleId="normaltextrun">
    <w:name w:val="normaltextrun"/>
    <w:basedOn w:val="Policepardfaut"/>
    <w:rsid w:val="000256CE"/>
  </w:style>
  <w:style w:type="character" w:customStyle="1" w:styleId="eop">
    <w:name w:val="eop"/>
    <w:basedOn w:val="Policepardfaut"/>
    <w:rsid w:val="000256CE"/>
  </w:style>
  <w:style w:type="paragraph" w:styleId="Paragraphedeliste">
    <w:name w:val="List Paragraph"/>
    <w:aliases w:val="titulo 3,Bullets,Párrafo de lista1,normal,Normal1,References,List Paragraph (numbered (a)),WB List Paragraph,Dot pt,F5 List Paragraph,No Spacing1,List Paragraph Char Char Char,Indicator Text,Numbered Para 1,Bullet 1,Bullet Points,3,L"/>
    <w:basedOn w:val="Normal"/>
    <w:link w:val="ParagraphedelisteCar"/>
    <w:uiPriority w:val="34"/>
    <w:qFormat/>
    <w:rsid w:val="00F35BF7"/>
    <w:pPr>
      <w:ind w:left="720"/>
      <w:contextualSpacing/>
    </w:pPr>
  </w:style>
  <w:style w:type="paragraph" w:styleId="Rvision">
    <w:name w:val="Revision"/>
    <w:hidden/>
    <w:uiPriority w:val="99"/>
    <w:semiHidden/>
    <w:rsid w:val="00120A24"/>
    <w:pPr>
      <w:spacing w:after="0" w:line="240" w:lineRule="auto"/>
    </w:pPr>
    <w:rPr>
      <w:rFonts w:ascii="Calibri" w:eastAsia="Cambria" w:hAnsi="Calibri" w:cs="Times New Roman"/>
      <w:szCs w:val="24"/>
    </w:rPr>
  </w:style>
  <w:style w:type="character" w:customStyle="1" w:styleId="cf01">
    <w:name w:val="cf01"/>
    <w:basedOn w:val="Policepardfaut"/>
    <w:rsid w:val="00C30128"/>
    <w:rPr>
      <w:rFonts w:ascii="Segoe UI" w:hAnsi="Segoe UI" w:cs="Segoe UI" w:hint="default"/>
      <w:sz w:val="18"/>
      <w:szCs w:val="18"/>
    </w:rPr>
  </w:style>
  <w:style w:type="paragraph" w:customStyle="1" w:styleId="pf0">
    <w:name w:val="pf0"/>
    <w:basedOn w:val="Normal"/>
    <w:rsid w:val="00A373AF"/>
    <w:pPr>
      <w:spacing w:before="100" w:beforeAutospacing="1" w:after="100" w:afterAutospacing="1"/>
      <w:jc w:val="left"/>
    </w:pPr>
    <w:rPr>
      <w:rFonts w:ascii="Times New Roman" w:eastAsia="Times New Roman" w:hAnsi="Times New Roman"/>
      <w:sz w:val="24"/>
      <w:lang w:val="fr-CH" w:eastAsia="fr-CH"/>
    </w:rPr>
  </w:style>
  <w:style w:type="character" w:customStyle="1" w:styleId="findhit">
    <w:name w:val="findhit"/>
    <w:basedOn w:val="Policepardfaut"/>
    <w:rsid w:val="003B3E28"/>
  </w:style>
  <w:style w:type="character" w:styleId="Lienhypertextesuivivisit">
    <w:name w:val="FollowedHyperlink"/>
    <w:basedOn w:val="Policepardfaut"/>
    <w:uiPriority w:val="99"/>
    <w:semiHidden/>
    <w:unhideWhenUsed/>
    <w:rsid w:val="00596896"/>
    <w:rPr>
      <w:color w:val="954F72" w:themeColor="followedHyperlink"/>
      <w:u w:val="single"/>
    </w:rPr>
  </w:style>
  <w:style w:type="character" w:customStyle="1" w:styleId="ParagraphedelisteCar">
    <w:name w:val="Paragraphe de liste Car"/>
    <w:aliases w:val="titulo 3 Car,Bullets Car,Párrafo de lista1 Car,normal Car,Normal1 Car,References Car,List Paragraph (numbered (a)) Car,WB List Paragraph Car,Dot pt Car,F5 List Paragraph Car,No Spacing1 Car,List Paragraph Char Char Char Car,3 Car"/>
    <w:link w:val="Paragraphedeliste"/>
    <w:uiPriority w:val="34"/>
    <w:qFormat/>
    <w:locked/>
    <w:rsid w:val="00DF5CC3"/>
    <w:rPr>
      <w:rFonts w:ascii="Calibri" w:eastAsia="Cambria" w:hAnsi="Calibri" w:cs="Times New Roman"/>
      <w:szCs w:val="24"/>
    </w:rPr>
  </w:style>
  <w:style w:type="character" w:customStyle="1" w:styleId="spellingerror">
    <w:name w:val="spellingerror"/>
    <w:basedOn w:val="Policepardfaut"/>
    <w:rsid w:val="00DF5CC3"/>
  </w:style>
  <w:style w:type="paragraph" w:customStyle="1" w:styleId="BVIfnrCharCarCar">
    <w:name w:val="BVI fnr Char Car Car"/>
    <w:basedOn w:val="Normal"/>
    <w:link w:val="Appelnotedebasdep"/>
    <w:uiPriority w:val="99"/>
    <w:rsid w:val="00AD3585"/>
    <w:pPr>
      <w:spacing w:before="120" w:after="120" w:line="240" w:lineRule="exact"/>
    </w:pPr>
    <w:rPr>
      <w:rFonts w:asciiTheme="minorHAnsi" w:eastAsiaTheme="minorHAnsi" w:hAnsiTheme="minorHAnsi" w:cstheme="minorBidi"/>
      <w:szCs w:val="22"/>
      <w:vertAlign w:val="superscript"/>
    </w:rPr>
  </w:style>
  <w:style w:type="character" w:customStyle="1" w:styleId="text-danger">
    <w:name w:val="text-danger"/>
    <w:basedOn w:val="Policepardfaut"/>
    <w:rsid w:val="001D0C65"/>
  </w:style>
  <w:style w:type="paragraph" w:customStyle="1" w:styleId="Default">
    <w:name w:val="Default"/>
    <w:rsid w:val="00DD4292"/>
    <w:pPr>
      <w:autoSpaceDE w:val="0"/>
      <w:autoSpaceDN w:val="0"/>
      <w:adjustRightInd w:val="0"/>
      <w:spacing w:after="0" w:line="240" w:lineRule="auto"/>
    </w:pPr>
    <w:rPr>
      <w:rFonts w:ascii="Calibri" w:hAnsi="Calibri" w:cs="Calibri"/>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9926">
      <w:bodyDiv w:val="1"/>
      <w:marLeft w:val="0"/>
      <w:marRight w:val="0"/>
      <w:marTop w:val="0"/>
      <w:marBottom w:val="0"/>
      <w:divBdr>
        <w:top w:val="none" w:sz="0" w:space="0" w:color="auto"/>
        <w:left w:val="none" w:sz="0" w:space="0" w:color="auto"/>
        <w:bottom w:val="none" w:sz="0" w:space="0" w:color="auto"/>
        <w:right w:val="none" w:sz="0" w:space="0" w:color="auto"/>
      </w:divBdr>
    </w:div>
    <w:div w:id="141503479">
      <w:bodyDiv w:val="1"/>
      <w:marLeft w:val="0"/>
      <w:marRight w:val="0"/>
      <w:marTop w:val="0"/>
      <w:marBottom w:val="0"/>
      <w:divBdr>
        <w:top w:val="none" w:sz="0" w:space="0" w:color="auto"/>
        <w:left w:val="none" w:sz="0" w:space="0" w:color="auto"/>
        <w:bottom w:val="none" w:sz="0" w:space="0" w:color="auto"/>
        <w:right w:val="none" w:sz="0" w:space="0" w:color="auto"/>
      </w:divBdr>
      <w:divsChild>
        <w:div w:id="332341708">
          <w:marLeft w:val="0"/>
          <w:marRight w:val="0"/>
          <w:marTop w:val="0"/>
          <w:marBottom w:val="0"/>
          <w:divBdr>
            <w:top w:val="none" w:sz="0" w:space="0" w:color="auto"/>
            <w:left w:val="none" w:sz="0" w:space="0" w:color="auto"/>
            <w:bottom w:val="none" w:sz="0" w:space="0" w:color="auto"/>
            <w:right w:val="none" w:sz="0" w:space="0" w:color="auto"/>
          </w:divBdr>
        </w:div>
        <w:div w:id="754323737">
          <w:marLeft w:val="0"/>
          <w:marRight w:val="0"/>
          <w:marTop w:val="0"/>
          <w:marBottom w:val="0"/>
          <w:divBdr>
            <w:top w:val="none" w:sz="0" w:space="0" w:color="auto"/>
            <w:left w:val="none" w:sz="0" w:space="0" w:color="auto"/>
            <w:bottom w:val="none" w:sz="0" w:space="0" w:color="auto"/>
            <w:right w:val="none" w:sz="0" w:space="0" w:color="auto"/>
          </w:divBdr>
        </w:div>
      </w:divsChild>
    </w:div>
    <w:div w:id="202789070">
      <w:bodyDiv w:val="1"/>
      <w:marLeft w:val="0"/>
      <w:marRight w:val="0"/>
      <w:marTop w:val="0"/>
      <w:marBottom w:val="0"/>
      <w:divBdr>
        <w:top w:val="none" w:sz="0" w:space="0" w:color="auto"/>
        <w:left w:val="none" w:sz="0" w:space="0" w:color="auto"/>
        <w:bottom w:val="none" w:sz="0" w:space="0" w:color="auto"/>
        <w:right w:val="none" w:sz="0" w:space="0" w:color="auto"/>
      </w:divBdr>
    </w:div>
    <w:div w:id="225070832">
      <w:bodyDiv w:val="1"/>
      <w:marLeft w:val="0"/>
      <w:marRight w:val="0"/>
      <w:marTop w:val="0"/>
      <w:marBottom w:val="0"/>
      <w:divBdr>
        <w:top w:val="none" w:sz="0" w:space="0" w:color="auto"/>
        <w:left w:val="none" w:sz="0" w:space="0" w:color="auto"/>
        <w:bottom w:val="none" w:sz="0" w:space="0" w:color="auto"/>
        <w:right w:val="none" w:sz="0" w:space="0" w:color="auto"/>
      </w:divBdr>
    </w:div>
    <w:div w:id="325061600">
      <w:bodyDiv w:val="1"/>
      <w:marLeft w:val="0"/>
      <w:marRight w:val="0"/>
      <w:marTop w:val="0"/>
      <w:marBottom w:val="0"/>
      <w:divBdr>
        <w:top w:val="none" w:sz="0" w:space="0" w:color="auto"/>
        <w:left w:val="none" w:sz="0" w:space="0" w:color="auto"/>
        <w:bottom w:val="none" w:sz="0" w:space="0" w:color="auto"/>
        <w:right w:val="none" w:sz="0" w:space="0" w:color="auto"/>
      </w:divBdr>
    </w:div>
    <w:div w:id="404425731">
      <w:bodyDiv w:val="1"/>
      <w:marLeft w:val="0"/>
      <w:marRight w:val="0"/>
      <w:marTop w:val="0"/>
      <w:marBottom w:val="0"/>
      <w:divBdr>
        <w:top w:val="none" w:sz="0" w:space="0" w:color="auto"/>
        <w:left w:val="none" w:sz="0" w:space="0" w:color="auto"/>
        <w:bottom w:val="none" w:sz="0" w:space="0" w:color="auto"/>
        <w:right w:val="none" w:sz="0" w:space="0" w:color="auto"/>
      </w:divBdr>
    </w:div>
    <w:div w:id="520706535">
      <w:bodyDiv w:val="1"/>
      <w:marLeft w:val="0"/>
      <w:marRight w:val="0"/>
      <w:marTop w:val="0"/>
      <w:marBottom w:val="0"/>
      <w:divBdr>
        <w:top w:val="none" w:sz="0" w:space="0" w:color="auto"/>
        <w:left w:val="none" w:sz="0" w:space="0" w:color="auto"/>
        <w:bottom w:val="none" w:sz="0" w:space="0" w:color="auto"/>
        <w:right w:val="none" w:sz="0" w:space="0" w:color="auto"/>
      </w:divBdr>
    </w:div>
    <w:div w:id="579369902">
      <w:bodyDiv w:val="1"/>
      <w:marLeft w:val="0"/>
      <w:marRight w:val="0"/>
      <w:marTop w:val="0"/>
      <w:marBottom w:val="0"/>
      <w:divBdr>
        <w:top w:val="none" w:sz="0" w:space="0" w:color="auto"/>
        <w:left w:val="none" w:sz="0" w:space="0" w:color="auto"/>
        <w:bottom w:val="none" w:sz="0" w:space="0" w:color="auto"/>
        <w:right w:val="none" w:sz="0" w:space="0" w:color="auto"/>
      </w:divBdr>
    </w:div>
    <w:div w:id="641353595">
      <w:bodyDiv w:val="1"/>
      <w:marLeft w:val="0"/>
      <w:marRight w:val="0"/>
      <w:marTop w:val="0"/>
      <w:marBottom w:val="0"/>
      <w:divBdr>
        <w:top w:val="none" w:sz="0" w:space="0" w:color="auto"/>
        <w:left w:val="none" w:sz="0" w:space="0" w:color="auto"/>
        <w:bottom w:val="none" w:sz="0" w:space="0" w:color="auto"/>
        <w:right w:val="none" w:sz="0" w:space="0" w:color="auto"/>
      </w:divBdr>
    </w:div>
    <w:div w:id="663167534">
      <w:bodyDiv w:val="1"/>
      <w:marLeft w:val="0"/>
      <w:marRight w:val="0"/>
      <w:marTop w:val="0"/>
      <w:marBottom w:val="0"/>
      <w:divBdr>
        <w:top w:val="none" w:sz="0" w:space="0" w:color="auto"/>
        <w:left w:val="none" w:sz="0" w:space="0" w:color="auto"/>
        <w:bottom w:val="none" w:sz="0" w:space="0" w:color="auto"/>
        <w:right w:val="none" w:sz="0" w:space="0" w:color="auto"/>
      </w:divBdr>
    </w:div>
    <w:div w:id="688529038">
      <w:bodyDiv w:val="1"/>
      <w:marLeft w:val="0"/>
      <w:marRight w:val="0"/>
      <w:marTop w:val="0"/>
      <w:marBottom w:val="0"/>
      <w:divBdr>
        <w:top w:val="none" w:sz="0" w:space="0" w:color="auto"/>
        <w:left w:val="none" w:sz="0" w:space="0" w:color="auto"/>
        <w:bottom w:val="none" w:sz="0" w:space="0" w:color="auto"/>
        <w:right w:val="none" w:sz="0" w:space="0" w:color="auto"/>
      </w:divBdr>
    </w:div>
    <w:div w:id="796488610">
      <w:bodyDiv w:val="1"/>
      <w:marLeft w:val="0"/>
      <w:marRight w:val="0"/>
      <w:marTop w:val="0"/>
      <w:marBottom w:val="0"/>
      <w:divBdr>
        <w:top w:val="none" w:sz="0" w:space="0" w:color="auto"/>
        <w:left w:val="none" w:sz="0" w:space="0" w:color="auto"/>
        <w:bottom w:val="none" w:sz="0" w:space="0" w:color="auto"/>
        <w:right w:val="none" w:sz="0" w:space="0" w:color="auto"/>
      </w:divBdr>
      <w:divsChild>
        <w:div w:id="610552355">
          <w:marLeft w:val="0"/>
          <w:marRight w:val="0"/>
          <w:marTop w:val="0"/>
          <w:marBottom w:val="0"/>
          <w:divBdr>
            <w:top w:val="none" w:sz="0" w:space="0" w:color="auto"/>
            <w:left w:val="none" w:sz="0" w:space="0" w:color="auto"/>
            <w:bottom w:val="none" w:sz="0" w:space="0" w:color="auto"/>
            <w:right w:val="none" w:sz="0" w:space="0" w:color="auto"/>
          </w:divBdr>
          <w:divsChild>
            <w:div w:id="598485006">
              <w:marLeft w:val="0"/>
              <w:marRight w:val="0"/>
              <w:marTop w:val="0"/>
              <w:marBottom w:val="0"/>
              <w:divBdr>
                <w:top w:val="none" w:sz="0" w:space="0" w:color="auto"/>
                <w:left w:val="none" w:sz="0" w:space="0" w:color="auto"/>
                <w:bottom w:val="none" w:sz="0" w:space="0" w:color="auto"/>
                <w:right w:val="none" w:sz="0" w:space="0" w:color="auto"/>
              </w:divBdr>
              <w:divsChild>
                <w:div w:id="10284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668044">
      <w:bodyDiv w:val="1"/>
      <w:marLeft w:val="0"/>
      <w:marRight w:val="0"/>
      <w:marTop w:val="0"/>
      <w:marBottom w:val="0"/>
      <w:divBdr>
        <w:top w:val="none" w:sz="0" w:space="0" w:color="auto"/>
        <w:left w:val="none" w:sz="0" w:space="0" w:color="auto"/>
        <w:bottom w:val="none" w:sz="0" w:space="0" w:color="auto"/>
        <w:right w:val="none" w:sz="0" w:space="0" w:color="auto"/>
      </w:divBdr>
    </w:div>
    <w:div w:id="834221557">
      <w:bodyDiv w:val="1"/>
      <w:marLeft w:val="0"/>
      <w:marRight w:val="0"/>
      <w:marTop w:val="0"/>
      <w:marBottom w:val="0"/>
      <w:divBdr>
        <w:top w:val="none" w:sz="0" w:space="0" w:color="auto"/>
        <w:left w:val="none" w:sz="0" w:space="0" w:color="auto"/>
        <w:bottom w:val="none" w:sz="0" w:space="0" w:color="auto"/>
        <w:right w:val="none" w:sz="0" w:space="0" w:color="auto"/>
      </w:divBdr>
    </w:div>
    <w:div w:id="836770868">
      <w:bodyDiv w:val="1"/>
      <w:marLeft w:val="0"/>
      <w:marRight w:val="0"/>
      <w:marTop w:val="0"/>
      <w:marBottom w:val="0"/>
      <w:divBdr>
        <w:top w:val="none" w:sz="0" w:space="0" w:color="auto"/>
        <w:left w:val="none" w:sz="0" w:space="0" w:color="auto"/>
        <w:bottom w:val="none" w:sz="0" w:space="0" w:color="auto"/>
        <w:right w:val="none" w:sz="0" w:space="0" w:color="auto"/>
      </w:divBdr>
    </w:div>
    <w:div w:id="862087916">
      <w:bodyDiv w:val="1"/>
      <w:marLeft w:val="0"/>
      <w:marRight w:val="0"/>
      <w:marTop w:val="0"/>
      <w:marBottom w:val="0"/>
      <w:divBdr>
        <w:top w:val="none" w:sz="0" w:space="0" w:color="auto"/>
        <w:left w:val="none" w:sz="0" w:space="0" w:color="auto"/>
        <w:bottom w:val="none" w:sz="0" w:space="0" w:color="auto"/>
        <w:right w:val="none" w:sz="0" w:space="0" w:color="auto"/>
      </w:divBdr>
    </w:div>
    <w:div w:id="897131573">
      <w:bodyDiv w:val="1"/>
      <w:marLeft w:val="0"/>
      <w:marRight w:val="0"/>
      <w:marTop w:val="0"/>
      <w:marBottom w:val="0"/>
      <w:divBdr>
        <w:top w:val="none" w:sz="0" w:space="0" w:color="auto"/>
        <w:left w:val="none" w:sz="0" w:space="0" w:color="auto"/>
        <w:bottom w:val="none" w:sz="0" w:space="0" w:color="auto"/>
        <w:right w:val="none" w:sz="0" w:space="0" w:color="auto"/>
      </w:divBdr>
    </w:div>
    <w:div w:id="959923455">
      <w:bodyDiv w:val="1"/>
      <w:marLeft w:val="0"/>
      <w:marRight w:val="0"/>
      <w:marTop w:val="0"/>
      <w:marBottom w:val="0"/>
      <w:divBdr>
        <w:top w:val="none" w:sz="0" w:space="0" w:color="auto"/>
        <w:left w:val="none" w:sz="0" w:space="0" w:color="auto"/>
        <w:bottom w:val="none" w:sz="0" w:space="0" w:color="auto"/>
        <w:right w:val="none" w:sz="0" w:space="0" w:color="auto"/>
      </w:divBdr>
    </w:div>
    <w:div w:id="1083645037">
      <w:bodyDiv w:val="1"/>
      <w:marLeft w:val="0"/>
      <w:marRight w:val="0"/>
      <w:marTop w:val="0"/>
      <w:marBottom w:val="0"/>
      <w:divBdr>
        <w:top w:val="none" w:sz="0" w:space="0" w:color="auto"/>
        <w:left w:val="none" w:sz="0" w:space="0" w:color="auto"/>
        <w:bottom w:val="none" w:sz="0" w:space="0" w:color="auto"/>
        <w:right w:val="none" w:sz="0" w:space="0" w:color="auto"/>
      </w:divBdr>
    </w:div>
    <w:div w:id="1125735596">
      <w:bodyDiv w:val="1"/>
      <w:marLeft w:val="0"/>
      <w:marRight w:val="0"/>
      <w:marTop w:val="0"/>
      <w:marBottom w:val="0"/>
      <w:divBdr>
        <w:top w:val="none" w:sz="0" w:space="0" w:color="auto"/>
        <w:left w:val="none" w:sz="0" w:space="0" w:color="auto"/>
        <w:bottom w:val="none" w:sz="0" w:space="0" w:color="auto"/>
        <w:right w:val="none" w:sz="0" w:space="0" w:color="auto"/>
      </w:divBdr>
    </w:div>
    <w:div w:id="1560288922">
      <w:bodyDiv w:val="1"/>
      <w:marLeft w:val="0"/>
      <w:marRight w:val="0"/>
      <w:marTop w:val="0"/>
      <w:marBottom w:val="0"/>
      <w:divBdr>
        <w:top w:val="none" w:sz="0" w:space="0" w:color="auto"/>
        <w:left w:val="none" w:sz="0" w:space="0" w:color="auto"/>
        <w:bottom w:val="none" w:sz="0" w:space="0" w:color="auto"/>
        <w:right w:val="none" w:sz="0" w:space="0" w:color="auto"/>
      </w:divBdr>
    </w:div>
    <w:div w:id="1608123327">
      <w:bodyDiv w:val="1"/>
      <w:marLeft w:val="0"/>
      <w:marRight w:val="0"/>
      <w:marTop w:val="0"/>
      <w:marBottom w:val="0"/>
      <w:divBdr>
        <w:top w:val="none" w:sz="0" w:space="0" w:color="auto"/>
        <w:left w:val="none" w:sz="0" w:space="0" w:color="auto"/>
        <w:bottom w:val="none" w:sz="0" w:space="0" w:color="auto"/>
        <w:right w:val="none" w:sz="0" w:space="0" w:color="auto"/>
      </w:divBdr>
    </w:div>
    <w:div w:id="1609434753">
      <w:bodyDiv w:val="1"/>
      <w:marLeft w:val="0"/>
      <w:marRight w:val="0"/>
      <w:marTop w:val="0"/>
      <w:marBottom w:val="0"/>
      <w:divBdr>
        <w:top w:val="none" w:sz="0" w:space="0" w:color="auto"/>
        <w:left w:val="none" w:sz="0" w:space="0" w:color="auto"/>
        <w:bottom w:val="none" w:sz="0" w:space="0" w:color="auto"/>
        <w:right w:val="none" w:sz="0" w:space="0" w:color="auto"/>
      </w:divBdr>
    </w:div>
    <w:div w:id="1728063876">
      <w:bodyDiv w:val="1"/>
      <w:marLeft w:val="0"/>
      <w:marRight w:val="0"/>
      <w:marTop w:val="0"/>
      <w:marBottom w:val="0"/>
      <w:divBdr>
        <w:top w:val="none" w:sz="0" w:space="0" w:color="auto"/>
        <w:left w:val="none" w:sz="0" w:space="0" w:color="auto"/>
        <w:bottom w:val="none" w:sz="0" w:space="0" w:color="auto"/>
        <w:right w:val="none" w:sz="0" w:space="0" w:color="auto"/>
      </w:divBdr>
      <w:divsChild>
        <w:div w:id="317155123">
          <w:marLeft w:val="0"/>
          <w:marRight w:val="0"/>
          <w:marTop w:val="0"/>
          <w:marBottom w:val="0"/>
          <w:divBdr>
            <w:top w:val="none" w:sz="0" w:space="0" w:color="auto"/>
            <w:left w:val="none" w:sz="0" w:space="0" w:color="auto"/>
            <w:bottom w:val="none" w:sz="0" w:space="0" w:color="auto"/>
            <w:right w:val="none" w:sz="0" w:space="0" w:color="auto"/>
          </w:divBdr>
        </w:div>
        <w:div w:id="979966677">
          <w:marLeft w:val="0"/>
          <w:marRight w:val="0"/>
          <w:marTop w:val="0"/>
          <w:marBottom w:val="0"/>
          <w:divBdr>
            <w:top w:val="none" w:sz="0" w:space="0" w:color="auto"/>
            <w:left w:val="none" w:sz="0" w:space="0" w:color="auto"/>
            <w:bottom w:val="none" w:sz="0" w:space="0" w:color="auto"/>
            <w:right w:val="none" w:sz="0" w:space="0" w:color="auto"/>
          </w:divBdr>
        </w:div>
      </w:divsChild>
    </w:div>
    <w:div w:id="1734503148">
      <w:bodyDiv w:val="1"/>
      <w:marLeft w:val="0"/>
      <w:marRight w:val="0"/>
      <w:marTop w:val="0"/>
      <w:marBottom w:val="0"/>
      <w:divBdr>
        <w:top w:val="none" w:sz="0" w:space="0" w:color="auto"/>
        <w:left w:val="none" w:sz="0" w:space="0" w:color="auto"/>
        <w:bottom w:val="none" w:sz="0" w:space="0" w:color="auto"/>
        <w:right w:val="none" w:sz="0" w:space="0" w:color="auto"/>
      </w:divBdr>
      <w:divsChild>
        <w:div w:id="287661177">
          <w:marLeft w:val="0"/>
          <w:marRight w:val="0"/>
          <w:marTop w:val="0"/>
          <w:marBottom w:val="0"/>
          <w:divBdr>
            <w:top w:val="none" w:sz="0" w:space="0" w:color="auto"/>
            <w:left w:val="none" w:sz="0" w:space="0" w:color="auto"/>
            <w:bottom w:val="none" w:sz="0" w:space="0" w:color="auto"/>
            <w:right w:val="none" w:sz="0" w:space="0" w:color="auto"/>
          </w:divBdr>
        </w:div>
        <w:div w:id="804083727">
          <w:marLeft w:val="0"/>
          <w:marRight w:val="0"/>
          <w:marTop w:val="0"/>
          <w:marBottom w:val="0"/>
          <w:divBdr>
            <w:top w:val="none" w:sz="0" w:space="0" w:color="auto"/>
            <w:left w:val="none" w:sz="0" w:space="0" w:color="auto"/>
            <w:bottom w:val="none" w:sz="0" w:space="0" w:color="auto"/>
            <w:right w:val="none" w:sz="0" w:space="0" w:color="auto"/>
          </w:divBdr>
        </w:div>
        <w:div w:id="970861788">
          <w:marLeft w:val="0"/>
          <w:marRight w:val="0"/>
          <w:marTop w:val="0"/>
          <w:marBottom w:val="0"/>
          <w:divBdr>
            <w:top w:val="none" w:sz="0" w:space="0" w:color="auto"/>
            <w:left w:val="none" w:sz="0" w:space="0" w:color="auto"/>
            <w:bottom w:val="none" w:sz="0" w:space="0" w:color="auto"/>
            <w:right w:val="none" w:sz="0" w:space="0" w:color="auto"/>
          </w:divBdr>
        </w:div>
      </w:divsChild>
    </w:div>
    <w:div w:id="1781679923">
      <w:bodyDiv w:val="1"/>
      <w:marLeft w:val="0"/>
      <w:marRight w:val="0"/>
      <w:marTop w:val="0"/>
      <w:marBottom w:val="0"/>
      <w:divBdr>
        <w:top w:val="none" w:sz="0" w:space="0" w:color="auto"/>
        <w:left w:val="none" w:sz="0" w:space="0" w:color="auto"/>
        <w:bottom w:val="none" w:sz="0" w:space="0" w:color="auto"/>
        <w:right w:val="none" w:sz="0" w:space="0" w:color="auto"/>
      </w:divBdr>
    </w:div>
    <w:div w:id="188012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endvawnow.org/en/modules/view/14-programming-essentials-monitoring-evaluation.html"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org/womenwatch/daw/vaw/SGstudyvaw.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d83b09a3-3790-42f3-9709-194835517652">
      <UserInfo>
        <DisplayName/>
        <AccountId xsi:nil="true"/>
        <AccountType/>
      </UserInfo>
    </SharedWithUsers>
    <Password xmlns="82ab596d-6e78-4fb6-8729-00dfcc76dfb6" xsi:nil="true"/>
    <_Flow_SignoffStatus xmlns="82ab596d-6e78-4fb6-8729-00dfcc76dfb6" xsi:nil="true"/>
    <Theme xmlns="82ab596d-6e78-4fb6-8729-00dfcc76dfb6" xsi:nil="true"/>
    <lcf76f155ced4ddcb4097134ff3c332f xmlns="82ab596d-6e78-4fb6-8729-00dfcc76dfb6">
      <Terms xmlns="http://schemas.microsoft.com/office/infopath/2007/PartnerControls"/>
    </lcf76f155ced4ddcb4097134ff3c332f>
    <TaxCatchAll xmlns="ef56fa2c-8799-41f7-8555-46686698e10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BD10EB1173DDC46AE1DD8332BC27F28" ma:contentTypeVersion="21" ma:contentTypeDescription="Create a new document." ma:contentTypeScope="" ma:versionID="fd9f2d552d07aa420b94fe096ad47255">
  <xsd:schema xmlns:xsd="http://www.w3.org/2001/XMLSchema" xmlns:xs="http://www.w3.org/2001/XMLSchema" xmlns:p="http://schemas.microsoft.com/office/2006/metadata/properties" xmlns:ns2="82ab596d-6e78-4fb6-8729-00dfcc76dfb6" xmlns:ns3="d83b09a3-3790-42f3-9709-194835517652" xmlns:ns4="ef56fa2c-8799-41f7-8555-46686698e10b" targetNamespace="http://schemas.microsoft.com/office/2006/metadata/properties" ma:root="true" ma:fieldsID="82b4499cfb4d2715c75fcf15cad38f1a" ns2:_="" ns3:_="" ns4:_="">
    <xsd:import namespace="82ab596d-6e78-4fb6-8729-00dfcc76dfb6"/>
    <xsd:import namespace="d83b09a3-3790-42f3-9709-194835517652"/>
    <xsd:import namespace="ef56fa2c-8799-41f7-8555-46686698e10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Password" minOccurs="0"/>
                <xsd:element ref="ns2:MediaServiceDateTaken" minOccurs="0"/>
                <xsd:element ref="ns2:MediaServiceLocation" minOccurs="0"/>
                <xsd:element ref="ns2:Theme" minOccurs="0"/>
                <xsd:element ref="ns2:_Flow_SignoffStatus" minOccurs="0"/>
                <xsd:element ref="ns2:MediaLengthInSeconds" minOccurs="0"/>
                <xsd:element ref="ns2:lcf76f155ced4ddcb4097134ff3c332f" minOccurs="0"/>
                <xsd:element ref="ns4: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ab596d-6e78-4fb6-8729-00dfcc76df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description="User can tag documents "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Password" ma:index="18" nillable="true" ma:displayName="Password" ma:description="Password: 7i&amp;4Rns@" ma:format="Dropdown" ma:internalName="Password">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Theme" ma:index="21" nillable="true" ma:displayName="Theme" ma:format="Dropdown" ma:internalName="Theme">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3b09a3-3790-42f3-9709-1948355176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56fa2c-8799-41f7-8555-46686698e10b"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d55b5517-fe3f-4849-b2f1-374d692729b1}" ma:internalName="TaxCatchAll" ma:showField="CatchAllData" ma:web="ef56fa2c-8799-41f7-8555-46686698e1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322649-2254-4EF2-B693-4B267CC52BD1}">
  <ds:schemaRefs>
    <ds:schemaRef ds:uri="http://schemas.microsoft.com/sharepoint/v3/contenttype/forms"/>
  </ds:schemaRefs>
</ds:datastoreItem>
</file>

<file path=customXml/itemProps2.xml><?xml version="1.0" encoding="utf-8"?>
<ds:datastoreItem xmlns:ds="http://schemas.openxmlformats.org/officeDocument/2006/customXml" ds:itemID="{67DAAA98-C467-4467-8DA3-7CE2AF0F7C84}">
  <ds:schemaRefs>
    <ds:schemaRef ds:uri="http://schemas.openxmlformats.org/officeDocument/2006/bibliography"/>
  </ds:schemaRefs>
</ds:datastoreItem>
</file>

<file path=customXml/itemProps3.xml><?xml version="1.0" encoding="utf-8"?>
<ds:datastoreItem xmlns:ds="http://schemas.openxmlformats.org/officeDocument/2006/customXml" ds:itemID="{206D97B2-25D2-439C-8F24-56D38E146F96}">
  <ds:schemaRefs>
    <ds:schemaRef ds:uri="http://schemas.microsoft.com/office/2006/metadata/properties"/>
    <ds:schemaRef ds:uri="http://schemas.microsoft.com/office/infopath/2007/PartnerControls"/>
    <ds:schemaRef ds:uri="d83b09a3-3790-42f3-9709-194835517652"/>
    <ds:schemaRef ds:uri="82ab596d-6e78-4fb6-8729-00dfcc76dfb6"/>
    <ds:schemaRef ds:uri="ef56fa2c-8799-41f7-8555-46686698e10b"/>
  </ds:schemaRefs>
</ds:datastoreItem>
</file>

<file path=customXml/itemProps4.xml><?xml version="1.0" encoding="utf-8"?>
<ds:datastoreItem xmlns:ds="http://schemas.openxmlformats.org/officeDocument/2006/customXml" ds:itemID="{8A307565-2184-4D0F-B041-2FD2AA0DA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ab596d-6e78-4fb6-8729-00dfcc76dfb6"/>
    <ds:schemaRef ds:uri="d83b09a3-3790-42f3-9709-194835517652"/>
    <ds:schemaRef ds:uri="ef56fa2c-8799-41f7-8555-46686698e1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512</Words>
  <Characters>30321</Characters>
  <Application>Microsoft Office Word</Application>
  <DocSecurity>8</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62</CharactersWithSpaces>
  <SharedDoc>false</SharedDoc>
  <HLinks>
    <vt:vector size="12" baseType="variant">
      <vt:variant>
        <vt:i4>5570644</vt:i4>
      </vt:variant>
      <vt:variant>
        <vt:i4>330</vt:i4>
      </vt:variant>
      <vt:variant>
        <vt:i4>0</vt:i4>
      </vt:variant>
      <vt:variant>
        <vt:i4>5</vt:i4>
      </vt:variant>
      <vt:variant>
        <vt:lpwstr>https://www.endvawnow.org/en/</vt:lpwstr>
      </vt:variant>
      <vt:variant>
        <vt:lpwstr/>
      </vt:variant>
      <vt:variant>
        <vt:i4>6488174</vt:i4>
      </vt:variant>
      <vt:variant>
        <vt:i4>87</vt:i4>
      </vt:variant>
      <vt:variant>
        <vt:i4>0</vt:i4>
      </vt:variant>
      <vt:variant>
        <vt:i4>5</vt:i4>
      </vt:variant>
      <vt:variant>
        <vt:lpwstr>http://www.un.org/womenwatch/daw/vaw/SGstudyvaw.htm</vt:lpwstr>
      </vt:variant>
      <vt:variant>
        <vt:lpwstr>mor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Dalmier</dc:creator>
  <cp:keywords/>
  <dc:description/>
  <cp:lastModifiedBy>Marina Gutmann</cp:lastModifiedBy>
  <cp:revision>2</cp:revision>
  <cp:lastPrinted>2023-12-08T10:40:00Z</cp:lastPrinted>
  <dcterms:created xsi:type="dcterms:W3CDTF">2023-12-08T18:08:00Z</dcterms:created>
  <dcterms:modified xsi:type="dcterms:W3CDTF">2023-12-08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D10EB1173DDC46AE1DD8332BC27F28</vt:lpwstr>
  </property>
  <property fmtid="{D5CDD505-2E9C-101B-9397-08002B2CF9AE}" pid="3" name="Order">
    <vt:r8>1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vt:lpwstr>
  </property>
  <property fmtid="{D5CDD505-2E9C-101B-9397-08002B2CF9AE}" pid="11" name="Mendeley Recent Style Id 1_1">
    <vt:lpwstr>http://www.zotero.org/styles/american-political-science-association</vt:lpwstr>
  </property>
  <property fmtid="{D5CDD505-2E9C-101B-9397-08002B2CF9AE}" pid="12" name="Mendeley Recent Style Name 1_1">
    <vt:lpwstr>American Political Science Association</vt:lpwstr>
  </property>
  <property fmtid="{D5CDD505-2E9C-101B-9397-08002B2CF9AE}" pid="13" name="Mendeley Recent Style Id 2_1">
    <vt:lpwstr>http://www.zotero.org/styles/apa</vt:lpwstr>
  </property>
  <property fmtid="{D5CDD505-2E9C-101B-9397-08002B2CF9AE}" pid="14" name="Mendeley Recent Style Name 2_1">
    <vt:lpwstr>American Psychological Association 7th edition</vt:lpwstr>
  </property>
  <property fmtid="{D5CDD505-2E9C-101B-9397-08002B2CF9AE}" pid="15" name="Mendeley Recent Style Id 3_1">
    <vt:lpwstr>http://www.zotero.org/styles/american-sociological-association</vt:lpwstr>
  </property>
  <property fmtid="{D5CDD505-2E9C-101B-9397-08002B2CF9AE}" pid="16" name="Mendeley Recent Style Name 3_1">
    <vt:lpwstr>American Sociological Association</vt:lpwstr>
  </property>
  <property fmtid="{D5CDD505-2E9C-101B-9397-08002B2CF9AE}" pid="17" name="Mendeley Recent Style Id 4_1">
    <vt:lpwstr>http://www.zotero.org/styles/chicago-fullnote-bibliography</vt:lpwstr>
  </property>
  <property fmtid="{D5CDD505-2E9C-101B-9397-08002B2CF9AE}" pid="18" name="Mendeley Recent Style Name 4_1">
    <vt:lpwstr>Chicago Manual of Style 17th edition (full note)</vt:lpwstr>
  </property>
  <property fmtid="{D5CDD505-2E9C-101B-9397-08002B2CF9AE}" pid="19" name="Mendeley Recent Style Id 5_1">
    <vt:lpwstr>http://www.zotero.org/styles/harvard-cite-them-right</vt:lpwstr>
  </property>
  <property fmtid="{D5CDD505-2E9C-101B-9397-08002B2CF9AE}" pid="20" name="Mendeley Recent Style Name 5_1">
    <vt:lpwstr>Cite Them Right 10th edition - Harvard</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8th edition</vt:lpwstr>
  </property>
  <property fmtid="{D5CDD505-2E9C-101B-9397-08002B2CF9AE}" pid="27" name="Mendeley Recent Style Id 9_1">
    <vt:lpwstr>http://www.zotero.org/styles/nature</vt:lpwstr>
  </property>
  <property fmtid="{D5CDD505-2E9C-101B-9397-08002B2CF9AE}" pid="28" name="Mendeley Recent Style Name 9_1">
    <vt:lpwstr>Nature</vt:lpwstr>
  </property>
  <property fmtid="{D5CDD505-2E9C-101B-9397-08002B2CF9AE}" pid="29" name="GrammarlyDocumentId">
    <vt:lpwstr>817dfea89883693100619f2c9dc7c3b16c4e59a964afb2f3c81d2cb6669e8b65</vt:lpwstr>
  </property>
</Properties>
</file>